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AB19E83" w14:textId="0473CF96" w:rsidR="009F33BA" w:rsidRDefault="009F33BA" w:rsidP="00490D26">
      <w:pPr>
        <w:pStyle w:val="Heading1"/>
        <w:spacing w:before="0" w:line="360" w:lineRule="auto"/>
        <w:ind w:left="0"/>
      </w:pPr>
      <w:bookmarkStart w:id="0" w:name="_Hlk46050028"/>
      <w:r>
        <w:t xml:space="preserve">Supplementary </w:t>
      </w:r>
      <w:r w:rsidR="00465A61">
        <w:t>M</w:t>
      </w:r>
      <w:r>
        <w:t xml:space="preserve">aterial </w:t>
      </w:r>
      <w:r w:rsidR="00465A61">
        <w:t>O</w:t>
      </w:r>
      <w:r>
        <w:t>nline</w:t>
      </w:r>
      <w:r w:rsidR="00465A61">
        <w:t>, belonging to</w:t>
      </w:r>
    </w:p>
    <w:p w14:paraId="77614C1B" w14:textId="77777777" w:rsidR="009F33BA" w:rsidRDefault="009F33BA" w:rsidP="00490D26">
      <w:pPr>
        <w:pStyle w:val="Heading1"/>
        <w:spacing w:before="0" w:line="360" w:lineRule="auto"/>
        <w:ind w:left="0"/>
      </w:pPr>
    </w:p>
    <w:p w14:paraId="040CA3D4" w14:textId="794A30F2" w:rsidR="00E11030" w:rsidRDefault="00465A61" w:rsidP="00490D26">
      <w:pPr>
        <w:pStyle w:val="Heading1"/>
        <w:spacing w:before="0" w:line="360" w:lineRule="auto"/>
        <w:ind w:left="0"/>
      </w:pPr>
      <w:r>
        <w:t>Jovi</w:t>
      </w:r>
      <w:r>
        <w:rPr>
          <w:lang w:val="sr-Latn-RS"/>
        </w:rPr>
        <w:t>ć</w:t>
      </w:r>
      <w:r>
        <w:rPr>
          <w:lang w:val="en-GB"/>
        </w:rPr>
        <w:t>, Agarwal, Whitehouse, and van den Berg.</w:t>
      </w:r>
      <w:r>
        <w:t xml:space="preserve"> </w:t>
      </w:r>
      <w:r w:rsidR="002A7055">
        <w:t>Harmonized phenotypes for anxiety, depression</w:t>
      </w:r>
      <w:r w:rsidR="00457307">
        <w:t>,</w:t>
      </w:r>
      <w:r w:rsidR="002A7055">
        <w:t xml:space="preserve"> and </w:t>
      </w:r>
      <w:r w:rsidR="00B92869">
        <w:t>attention-deficit hyperactivity disorder (ADHD)</w:t>
      </w:r>
      <w:r>
        <w:t>.</w:t>
      </w:r>
    </w:p>
    <w:sdt>
      <w:sdtPr>
        <w:rPr>
          <w:rFonts w:ascii="Times New Roman" w:eastAsiaTheme="minorEastAsia" w:hAnsi="Times New Roman" w:cs="Times New Roman"/>
          <w:color w:val="auto"/>
          <w:sz w:val="24"/>
          <w:szCs w:val="24"/>
        </w:rPr>
        <w:id w:val="9959174"/>
        <w:docPartObj>
          <w:docPartGallery w:val="Table of Contents"/>
          <w:docPartUnique/>
        </w:docPartObj>
      </w:sdtPr>
      <w:sdtEndPr>
        <w:rPr>
          <w:rFonts w:asciiTheme="minorHAnsi" w:hAnsiTheme="minorHAnsi"/>
          <w:sz w:val="22"/>
          <w:szCs w:val="22"/>
        </w:rPr>
      </w:sdtEndPr>
      <w:sdtContent>
        <w:p w14:paraId="45C828AF" w14:textId="375E4D5C" w:rsidR="009F33BA" w:rsidRPr="00542D9A" w:rsidRDefault="009F33BA">
          <w:pPr>
            <w:pStyle w:val="TOCHeading"/>
            <w:rPr>
              <w:rFonts w:ascii="Times New Roman" w:hAnsi="Times New Roman" w:cs="Times New Roman"/>
              <w:b/>
              <w:bCs/>
              <w:color w:val="auto"/>
            </w:rPr>
          </w:pPr>
          <w:r w:rsidRPr="00542D9A">
            <w:rPr>
              <w:rFonts w:ascii="Times New Roman" w:hAnsi="Times New Roman" w:cs="Times New Roman"/>
              <w:b/>
              <w:bCs/>
              <w:color w:val="auto"/>
            </w:rPr>
            <w:t>Table of Contents</w:t>
          </w:r>
        </w:p>
        <w:p w14:paraId="2ACDA707" w14:textId="0A13F045" w:rsidR="009F33BA" w:rsidRPr="00542D9A" w:rsidRDefault="009F33BA">
          <w:pPr>
            <w:pStyle w:val="TOC1"/>
            <w:rPr>
              <w:rFonts w:ascii="Times New Roman" w:hAnsi="Times New Roman"/>
              <w:sz w:val="24"/>
              <w:szCs w:val="24"/>
            </w:rPr>
          </w:pPr>
          <w:r w:rsidRPr="00542D9A">
            <w:rPr>
              <w:rFonts w:ascii="Times New Roman" w:hAnsi="Times New Roman"/>
              <w:b/>
              <w:bCs/>
              <w:sz w:val="24"/>
              <w:szCs w:val="24"/>
            </w:rPr>
            <w:t>Top-down approach - scales</w:t>
          </w:r>
          <w:r w:rsidRPr="00542D9A">
            <w:rPr>
              <w:rFonts w:ascii="Times New Roman" w:hAnsi="Times New Roman"/>
              <w:sz w:val="24"/>
              <w:szCs w:val="24"/>
            </w:rPr>
            <w:ptab w:relativeTo="margin" w:alignment="right" w:leader="dot"/>
          </w:r>
          <w:r w:rsidR="009B47A0">
            <w:rPr>
              <w:rFonts w:ascii="Times New Roman" w:hAnsi="Times New Roman"/>
              <w:b/>
              <w:bCs/>
              <w:sz w:val="24"/>
              <w:szCs w:val="24"/>
            </w:rPr>
            <w:t>3</w:t>
          </w:r>
        </w:p>
        <w:p w14:paraId="2E8D8F23" w14:textId="11D920E4" w:rsidR="009F33BA" w:rsidRPr="00542D9A" w:rsidRDefault="009F33BA">
          <w:pPr>
            <w:pStyle w:val="TOC2"/>
            <w:ind w:left="216"/>
            <w:rPr>
              <w:rFonts w:ascii="Times New Roman" w:hAnsi="Times New Roman"/>
              <w:sz w:val="24"/>
              <w:szCs w:val="24"/>
            </w:rPr>
          </w:pPr>
          <w:r w:rsidRPr="00542D9A">
            <w:rPr>
              <w:rFonts w:ascii="Times New Roman" w:hAnsi="Times New Roman"/>
              <w:sz w:val="24"/>
              <w:szCs w:val="24"/>
            </w:rPr>
            <w:t>Supplementary Table I</w:t>
          </w:r>
          <w:r w:rsidRPr="00542D9A">
            <w:rPr>
              <w:rFonts w:ascii="Times New Roman" w:hAnsi="Times New Roman"/>
              <w:sz w:val="24"/>
              <w:szCs w:val="24"/>
            </w:rPr>
            <w:ptab w:relativeTo="margin" w:alignment="right" w:leader="dot"/>
          </w:r>
          <w:r w:rsidR="009B47A0">
            <w:rPr>
              <w:rFonts w:ascii="Times New Roman" w:hAnsi="Times New Roman"/>
              <w:sz w:val="24"/>
              <w:szCs w:val="24"/>
            </w:rPr>
            <w:t>3</w:t>
          </w:r>
        </w:p>
        <w:p w14:paraId="4293F666" w14:textId="23ED5CD1" w:rsidR="009F33BA" w:rsidRPr="00542D9A" w:rsidRDefault="009F33BA" w:rsidP="009F33BA">
          <w:pPr>
            <w:pStyle w:val="TOC2"/>
            <w:ind w:left="216"/>
            <w:rPr>
              <w:rFonts w:ascii="Times New Roman" w:hAnsi="Times New Roman"/>
              <w:sz w:val="24"/>
              <w:szCs w:val="24"/>
            </w:rPr>
          </w:pPr>
          <w:r w:rsidRPr="00542D9A">
            <w:rPr>
              <w:rFonts w:ascii="Times New Roman" w:hAnsi="Times New Roman"/>
              <w:sz w:val="24"/>
              <w:szCs w:val="24"/>
            </w:rPr>
            <w:t>Supplementary Table II</w:t>
          </w:r>
          <w:r w:rsidRPr="00542D9A">
            <w:rPr>
              <w:rFonts w:ascii="Times New Roman" w:hAnsi="Times New Roman"/>
              <w:sz w:val="24"/>
              <w:szCs w:val="24"/>
            </w:rPr>
            <w:ptab w:relativeTo="margin" w:alignment="right" w:leader="dot"/>
          </w:r>
          <w:r w:rsidR="009B47A0">
            <w:rPr>
              <w:rFonts w:ascii="Times New Roman" w:hAnsi="Times New Roman"/>
              <w:sz w:val="24"/>
              <w:szCs w:val="24"/>
            </w:rPr>
            <w:t>4</w:t>
          </w:r>
        </w:p>
        <w:p w14:paraId="782ADA10" w14:textId="19C246DA" w:rsidR="009F33BA" w:rsidRPr="00542D9A" w:rsidRDefault="009F33BA" w:rsidP="009F33BA">
          <w:pPr>
            <w:pStyle w:val="TOC2"/>
            <w:ind w:left="216"/>
            <w:rPr>
              <w:rFonts w:ascii="Times New Roman" w:hAnsi="Times New Roman"/>
              <w:sz w:val="24"/>
              <w:szCs w:val="24"/>
            </w:rPr>
          </w:pPr>
          <w:r w:rsidRPr="00542D9A">
            <w:rPr>
              <w:rFonts w:ascii="Times New Roman" w:hAnsi="Times New Roman"/>
              <w:sz w:val="24"/>
              <w:szCs w:val="24"/>
            </w:rPr>
            <w:t>Supplementary Table III</w:t>
          </w:r>
          <w:r w:rsidRPr="00542D9A">
            <w:rPr>
              <w:rFonts w:ascii="Times New Roman" w:hAnsi="Times New Roman"/>
              <w:sz w:val="24"/>
              <w:szCs w:val="24"/>
            </w:rPr>
            <w:ptab w:relativeTo="margin" w:alignment="right" w:leader="dot"/>
          </w:r>
          <w:r w:rsidR="009B47A0">
            <w:rPr>
              <w:rFonts w:ascii="Times New Roman" w:hAnsi="Times New Roman"/>
              <w:sz w:val="24"/>
              <w:szCs w:val="24"/>
            </w:rPr>
            <w:t>4</w:t>
          </w:r>
        </w:p>
        <w:p w14:paraId="65E0B273" w14:textId="17A475F8" w:rsidR="009F33BA" w:rsidRPr="00542D9A" w:rsidRDefault="009F33BA" w:rsidP="009F33BA">
          <w:pPr>
            <w:pStyle w:val="TOC2"/>
            <w:ind w:left="216"/>
            <w:rPr>
              <w:rFonts w:ascii="Times New Roman" w:hAnsi="Times New Roman"/>
              <w:sz w:val="24"/>
              <w:szCs w:val="24"/>
            </w:rPr>
          </w:pPr>
          <w:r w:rsidRPr="00542D9A">
            <w:rPr>
              <w:rFonts w:ascii="Times New Roman" w:hAnsi="Times New Roman"/>
              <w:sz w:val="24"/>
              <w:szCs w:val="24"/>
            </w:rPr>
            <w:t>Supplementary Table IV</w:t>
          </w:r>
          <w:r w:rsidRPr="00542D9A">
            <w:rPr>
              <w:rFonts w:ascii="Times New Roman" w:hAnsi="Times New Roman"/>
              <w:sz w:val="24"/>
              <w:szCs w:val="24"/>
            </w:rPr>
            <w:ptab w:relativeTo="margin" w:alignment="right" w:leader="dot"/>
          </w:r>
          <w:r w:rsidR="009B47A0">
            <w:rPr>
              <w:rFonts w:ascii="Times New Roman" w:hAnsi="Times New Roman"/>
              <w:sz w:val="24"/>
              <w:szCs w:val="24"/>
            </w:rPr>
            <w:t>4</w:t>
          </w:r>
        </w:p>
        <w:p w14:paraId="5D2EA419" w14:textId="2B63381F" w:rsidR="009F33BA" w:rsidRPr="00542D9A" w:rsidRDefault="009F33BA">
          <w:pPr>
            <w:pStyle w:val="TOC1"/>
            <w:rPr>
              <w:rFonts w:ascii="Times New Roman" w:hAnsi="Times New Roman"/>
              <w:sz w:val="24"/>
              <w:szCs w:val="24"/>
            </w:rPr>
          </w:pPr>
          <w:r w:rsidRPr="00542D9A">
            <w:rPr>
              <w:rFonts w:ascii="Times New Roman" w:hAnsi="Times New Roman"/>
              <w:b/>
              <w:bCs/>
              <w:sz w:val="24"/>
              <w:szCs w:val="24"/>
            </w:rPr>
            <w:t>Top-down approach - figures</w:t>
          </w:r>
          <w:r w:rsidRPr="00542D9A">
            <w:rPr>
              <w:rFonts w:ascii="Times New Roman" w:hAnsi="Times New Roman"/>
              <w:sz w:val="24"/>
              <w:szCs w:val="24"/>
            </w:rPr>
            <w:ptab w:relativeTo="margin" w:alignment="right" w:leader="dot"/>
          </w:r>
          <w:r w:rsidR="009B47A0">
            <w:rPr>
              <w:rFonts w:ascii="Times New Roman" w:hAnsi="Times New Roman"/>
              <w:b/>
              <w:bCs/>
              <w:sz w:val="24"/>
              <w:szCs w:val="24"/>
            </w:rPr>
            <w:t>5</w:t>
          </w:r>
        </w:p>
        <w:p w14:paraId="615A3C6E" w14:textId="220C178D" w:rsidR="009F33BA" w:rsidRPr="00542D9A" w:rsidRDefault="009F33BA">
          <w:pPr>
            <w:pStyle w:val="TOC2"/>
            <w:ind w:left="216"/>
            <w:rPr>
              <w:rFonts w:ascii="Times New Roman" w:hAnsi="Times New Roman"/>
              <w:sz w:val="24"/>
              <w:szCs w:val="24"/>
            </w:rPr>
          </w:pPr>
          <w:r w:rsidRPr="00542D9A">
            <w:rPr>
              <w:rFonts w:ascii="Times New Roman" w:hAnsi="Times New Roman"/>
              <w:sz w:val="24"/>
              <w:szCs w:val="24"/>
            </w:rPr>
            <w:t>Supplementary Figure I</w:t>
          </w:r>
          <w:r w:rsidRPr="00542D9A">
            <w:rPr>
              <w:rFonts w:ascii="Times New Roman" w:hAnsi="Times New Roman"/>
              <w:sz w:val="24"/>
              <w:szCs w:val="24"/>
            </w:rPr>
            <w:ptab w:relativeTo="margin" w:alignment="right" w:leader="dot"/>
          </w:r>
          <w:r w:rsidR="009B47A0">
            <w:rPr>
              <w:rFonts w:ascii="Times New Roman" w:hAnsi="Times New Roman"/>
              <w:sz w:val="24"/>
              <w:szCs w:val="24"/>
            </w:rPr>
            <w:t>5</w:t>
          </w:r>
        </w:p>
        <w:p w14:paraId="346A8F3B" w14:textId="50429697" w:rsidR="009F33BA" w:rsidRPr="00542D9A" w:rsidRDefault="009F33BA" w:rsidP="009F33BA">
          <w:pPr>
            <w:pStyle w:val="TOC2"/>
            <w:ind w:left="216"/>
            <w:rPr>
              <w:rFonts w:ascii="Times New Roman" w:hAnsi="Times New Roman"/>
              <w:sz w:val="24"/>
              <w:szCs w:val="24"/>
            </w:rPr>
          </w:pPr>
          <w:r w:rsidRPr="00542D9A">
            <w:rPr>
              <w:rFonts w:ascii="Times New Roman" w:hAnsi="Times New Roman"/>
              <w:sz w:val="24"/>
              <w:szCs w:val="24"/>
            </w:rPr>
            <w:t>Supplementary Figure II</w:t>
          </w:r>
          <w:r w:rsidRPr="00542D9A">
            <w:rPr>
              <w:rFonts w:ascii="Times New Roman" w:hAnsi="Times New Roman"/>
              <w:sz w:val="24"/>
              <w:szCs w:val="24"/>
            </w:rPr>
            <w:ptab w:relativeTo="margin" w:alignment="right" w:leader="dot"/>
          </w:r>
          <w:r w:rsidR="009B47A0">
            <w:rPr>
              <w:rFonts w:ascii="Times New Roman" w:hAnsi="Times New Roman"/>
              <w:sz w:val="24"/>
              <w:szCs w:val="24"/>
            </w:rPr>
            <w:t>5</w:t>
          </w:r>
        </w:p>
        <w:p w14:paraId="666BC9C9" w14:textId="54FB3601" w:rsidR="009F33BA" w:rsidRPr="00542D9A" w:rsidRDefault="009F33BA" w:rsidP="009F33BA">
          <w:pPr>
            <w:pStyle w:val="TOC2"/>
            <w:ind w:left="216"/>
            <w:rPr>
              <w:rFonts w:ascii="Times New Roman" w:hAnsi="Times New Roman"/>
              <w:sz w:val="24"/>
              <w:szCs w:val="24"/>
            </w:rPr>
          </w:pPr>
          <w:r w:rsidRPr="00542D9A">
            <w:rPr>
              <w:rFonts w:ascii="Times New Roman" w:hAnsi="Times New Roman"/>
              <w:sz w:val="24"/>
              <w:szCs w:val="24"/>
            </w:rPr>
            <w:t>Supplementary Figure III</w:t>
          </w:r>
          <w:r w:rsidRPr="00542D9A">
            <w:rPr>
              <w:rFonts w:ascii="Times New Roman" w:hAnsi="Times New Roman"/>
              <w:sz w:val="24"/>
              <w:szCs w:val="24"/>
            </w:rPr>
            <w:ptab w:relativeTo="margin" w:alignment="right" w:leader="dot"/>
          </w:r>
          <w:r w:rsidR="009B47A0">
            <w:rPr>
              <w:rFonts w:ascii="Times New Roman" w:hAnsi="Times New Roman"/>
              <w:sz w:val="24"/>
              <w:szCs w:val="24"/>
            </w:rPr>
            <w:t>6</w:t>
          </w:r>
        </w:p>
        <w:p w14:paraId="023E23DE" w14:textId="57AC79C4" w:rsidR="009F33BA" w:rsidRPr="00542D9A" w:rsidRDefault="009F33BA" w:rsidP="009F33BA">
          <w:pPr>
            <w:pStyle w:val="TOC1"/>
            <w:rPr>
              <w:rFonts w:ascii="Times New Roman" w:hAnsi="Times New Roman"/>
              <w:sz w:val="24"/>
              <w:szCs w:val="24"/>
            </w:rPr>
          </w:pPr>
          <w:r w:rsidRPr="00542D9A">
            <w:rPr>
              <w:rFonts w:ascii="Times New Roman" w:hAnsi="Times New Roman"/>
              <w:b/>
              <w:bCs/>
              <w:sz w:val="24"/>
              <w:szCs w:val="24"/>
            </w:rPr>
            <w:t>Bottom-up approach – factor analyses</w:t>
          </w:r>
          <w:r w:rsidRPr="00542D9A">
            <w:rPr>
              <w:rFonts w:ascii="Times New Roman" w:hAnsi="Times New Roman"/>
              <w:sz w:val="24"/>
              <w:szCs w:val="24"/>
            </w:rPr>
            <w:ptab w:relativeTo="margin" w:alignment="right" w:leader="dot"/>
          </w:r>
          <w:r w:rsidR="009B47A0">
            <w:rPr>
              <w:rFonts w:ascii="Times New Roman" w:hAnsi="Times New Roman"/>
              <w:b/>
              <w:bCs/>
              <w:sz w:val="24"/>
              <w:szCs w:val="24"/>
            </w:rPr>
            <w:t>6</w:t>
          </w:r>
        </w:p>
        <w:p w14:paraId="24F2B5DF" w14:textId="34894068" w:rsidR="009F33BA" w:rsidRPr="00542D9A" w:rsidRDefault="009F33BA" w:rsidP="009F33BA">
          <w:pPr>
            <w:pStyle w:val="TOC2"/>
            <w:ind w:left="216"/>
            <w:rPr>
              <w:rFonts w:ascii="Times New Roman" w:hAnsi="Times New Roman"/>
              <w:sz w:val="24"/>
              <w:szCs w:val="24"/>
            </w:rPr>
          </w:pPr>
          <w:r w:rsidRPr="00542D9A">
            <w:rPr>
              <w:rFonts w:ascii="Times New Roman" w:hAnsi="Times New Roman"/>
              <w:sz w:val="24"/>
              <w:szCs w:val="24"/>
            </w:rPr>
            <w:t>Supplementary Table V</w:t>
          </w:r>
          <w:r w:rsidRPr="00542D9A">
            <w:rPr>
              <w:rFonts w:ascii="Times New Roman" w:hAnsi="Times New Roman"/>
              <w:sz w:val="24"/>
              <w:szCs w:val="24"/>
            </w:rPr>
            <w:ptab w:relativeTo="margin" w:alignment="right" w:leader="dot"/>
          </w:r>
          <w:r w:rsidR="009B47A0">
            <w:rPr>
              <w:rFonts w:ascii="Times New Roman" w:hAnsi="Times New Roman"/>
              <w:sz w:val="24"/>
              <w:szCs w:val="24"/>
            </w:rPr>
            <w:t>6</w:t>
          </w:r>
        </w:p>
        <w:p w14:paraId="0A233E7F" w14:textId="7D7560C8" w:rsidR="009F33BA" w:rsidRPr="00542D9A" w:rsidRDefault="009F33BA" w:rsidP="009F33BA">
          <w:pPr>
            <w:pStyle w:val="TOC2"/>
            <w:ind w:left="216"/>
            <w:rPr>
              <w:rFonts w:ascii="Times New Roman" w:hAnsi="Times New Roman"/>
              <w:sz w:val="24"/>
              <w:szCs w:val="24"/>
            </w:rPr>
          </w:pPr>
          <w:r w:rsidRPr="00542D9A">
            <w:rPr>
              <w:rFonts w:ascii="Times New Roman" w:hAnsi="Times New Roman"/>
              <w:sz w:val="24"/>
              <w:szCs w:val="24"/>
            </w:rPr>
            <w:t>Supplementary Table VI</w:t>
          </w:r>
          <w:r w:rsidRPr="00542D9A">
            <w:rPr>
              <w:rFonts w:ascii="Times New Roman" w:hAnsi="Times New Roman"/>
              <w:sz w:val="24"/>
              <w:szCs w:val="24"/>
            </w:rPr>
            <w:ptab w:relativeTo="margin" w:alignment="right" w:leader="dot"/>
          </w:r>
          <w:r w:rsidR="009B47A0">
            <w:rPr>
              <w:rFonts w:ascii="Times New Roman" w:hAnsi="Times New Roman"/>
              <w:sz w:val="24"/>
              <w:szCs w:val="24"/>
            </w:rPr>
            <w:t>9</w:t>
          </w:r>
        </w:p>
        <w:p w14:paraId="05F20C00" w14:textId="1B0EC5D4" w:rsidR="009F33BA" w:rsidRPr="00542D9A" w:rsidRDefault="009F33BA" w:rsidP="009F33BA">
          <w:pPr>
            <w:pStyle w:val="TOC1"/>
            <w:rPr>
              <w:rFonts w:ascii="Times New Roman" w:hAnsi="Times New Roman"/>
              <w:sz w:val="24"/>
              <w:szCs w:val="24"/>
            </w:rPr>
          </w:pPr>
          <w:r w:rsidRPr="00542D9A">
            <w:rPr>
              <w:rFonts w:ascii="Times New Roman" w:hAnsi="Times New Roman"/>
              <w:b/>
              <w:bCs/>
              <w:sz w:val="24"/>
              <w:szCs w:val="24"/>
            </w:rPr>
            <w:t>Bottom-up approach - scales</w:t>
          </w:r>
          <w:r w:rsidRPr="00542D9A">
            <w:rPr>
              <w:rFonts w:ascii="Times New Roman" w:hAnsi="Times New Roman"/>
              <w:sz w:val="24"/>
              <w:szCs w:val="24"/>
            </w:rPr>
            <w:ptab w:relativeTo="margin" w:alignment="right" w:leader="dot"/>
          </w:r>
          <w:r w:rsidRPr="00542D9A">
            <w:rPr>
              <w:rFonts w:ascii="Times New Roman" w:hAnsi="Times New Roman"/>
              <w:b/>
              <w:bCs/>
              <w:sz w:val="24"/>
              <w:szCs w:val="24"/>
            </w:rPr>
            <w:t>1</w:t>
          </w:r>
          <w:r w:rsidR="009B47A0">
            <w:rPr>
              <w:rFonts w:ascii="Times New Roman" w:hAnsi="Times New Roman"/>
              <w:b/>
              <w:bCs/>
              <w:sz w:val="24"/>
              <w:szCs w:val="24"/>
            </w:rPr>
            <w:t>2</w:t>
          </w:r>
        </w:p>
        <w:p w14:paraId="31C3213C" w14:textId="20C82285" w:rsidR="009F33BA" w:rsidRPr="00542D9A" w:rsidRDefault="001A0648" w:rsidP="009F33BA">
          <w:pPr>
            <w:pStyle w:val="TOC2"/>
            <w:ind w:left="216"/>
            <w:rPr>
              <w:rFonts w:ascii="Times New Roman" w:hAnsi="Times New Roman"/>
              <w:sz w:val="24"/>
              <w:szCs w:val="24"/>
            </w:rPr>
          </w:pPr>
          <w:r w:rsidRPr="00542D9A">
            <w:rPr>
              <w:rFonts w:ascii="Times New Roman" w:hAnsi="Times New Roman"/>
              <w:sz w:val="24"/>
              <w:szCs w:val="24"/>
            </w:rPr>
            <w:t>Supplementary Table VII</w:t>
          </w:r>
          <w:r w:rsidR="009F33BA" w:rsidRPr="00542D9A">
            <w:rPr>
              <w:rFonts w:ascii="Times New Roman" w:hAnsi="Times New Roman"/>
              <w:sz w:val="24"/>
              <w:szCs w:val="24"/>
            </w:rPr>
            <w:ptab w:relativeTo="margin" w:alignment="right" w:leader="dot"/>
          </w:r>
          <w:r w:rsidR="009B47A0">
            <w:rPr>
              <w:rFonts w:ascii="Times New Roman" w:hAnsi="Times New Roman"/>
              <w:sz w:val="24"/>
              <w:szCs w:val="24"/>
            </w:rPr>
            <w:t>1</w:t>
          </w:r>
          <w:r w:rsidR="009F33BA" w:rsidRPr="00542D9A">
            <w:rPr>
              <w:rFonts w:ascii="Times New Roman" w:hAnsi="Times New Roman"/>
              <w:sz w:val="24"/>
              <w:szCs w:val="24"/>
            </w:rPr>
            <w:t>2</w:t>
          </w:r>
        </w:p>
        <w:p w14:paraId="77B3302F" w14:textId="49EA7EC9" w:rsidR="001A0648" w:rsidRPr="00542D9A" w:rsidRDefault="001A0648" w:rsidP="001A0648">
          <w:pPr>
            <w:pStyle w:val="TOC2"/>
            <w:ind w:left="216"/>
            <w:rPr>
              <w:rFonts w:ascii="Times New Roman" w:hAnsi="Times New Roman"/>
              <w:sz w:val="24"/>
              <w:szCs w:val="24"/>
            </w:rPr>
          </w:pPr>
          <w:r w:rsidRPr="00542D9A">
            <w:rPr>
              <w:rFonts w:ascii="Times New Roman" w:hAnsi="Times New Roman"/>
              <w:sz w:val="24"/>
              <w:szCs w:val="24"/>
            </w:rPr>
            <w:t>Supplementary Table VIII</w:t>
          </w:r>
          <w:r w:rsidRPr="00542D9A">
            <w:rPr>
              <w:rFonts w:ascii="Times New Roman" w:hAnsi="Times New Roman"/>
              <w:sz w:val="24"/>
              <w:szCs w:val="24"/>
            </w:rPr>
            <w:ptab w:relativeTo="margin" w:alignment="right" w:leader="dot"/>
          </w:r>
          <w:r w:rsidR="009B47A0">
            <w:rPr>
              <w:rFonts w:ascii="Times New Roman" w:hAnsi="Times New Roman"/>
              <w:sz w:val="24"/>
              <w:szCs w:val="24"/>
            </w:rPr>
            <w:t>13</w:t>
          </w:r>
        </w:p>
        <w:p w14:paraId="2429C7CB" w14:textId="529B0923" w:rsidR="001A0648" w:rsidRPr="00542D9A" w:rsidRDefault="001A0648" w:rsidP="001A0648">
          <w:pPr>
            <w:pStyle w:val="TOC2"/>
            <w:ind w:left="216"/>
            <w:rPr>
              <w:rFonts w:ascii="Times New Roman" w:hAnsi="Times New Roman"/>
              <w:sz w:val="24"/>
              <w:szCs w:val="24"/>
            </w:rPr>
          </w:pPr>
          <w:r w:rsidRPr="00542D9A">
            <w:rPr>
              <w:rFonts w:ascii="Times New Roman" w:hAnsi="Times New Roman"/>
              <w:sz w:val="24"/>
              <w:szCs w:val="24"/>
            </w:rPr>
            <w:t>Supplementary Table IX</w:t>
          </w:r>
          <w:r w:rsidRPr="00542D9A">
            <w:rPr>
              <w:rFonts w:ascii="Times New Roman" w:hAnsi="Times New Roman"/>
              <w:sz w:val="24"/>
              <w:szCs w:val="24"/>
            </w:rPr>
            <w:ptab w:relativeTo="margin" w:alignment="right" w:leader="dot"/>
          </w:r>
          <w:r w:rsidR="009B47A0">
            <w:rPr>
              <w:rFonts w:ascii="Times New Roman" w:hAnsi="Times New Roman"/>
              <w:sz w:val="24"/>
              <w:szCs w:val="24"/>
            </w:rPr>
            <w:t>13</w:t>
          </w:r>
        </w:p>
        <w:p w14:paraId="71E28FAF" w14:textId="531C8DFC" w:rsidR="001A0648" w:rsidRPr="00542D9A" w:rsidRDefault="001A0648" w:rsidP="001A0648">
          <w:pPr>
            <w:pStyle w:val="TOC2"/>
            <w:ind w:left="216"/>
            <w:rPr>
              <w:rFonts w:ascii="Times New Roman" w:hAnsi="Times New Roman"/>
              <w:sz w:val="24"/>
              <w:szCs w:val="24"/>
            </w:rPr>
          </w:pPr>
          <w:r w:rsidRPr="00542D9A">
            <w:rPr>
              <w:rFonts w:ascii="Times New Roman" w:hAnsi="Times New Roman"/>
              <w:sz w:val="24"/>
              <w:szCs w:val="24"/>
            </w:rPr>
            <w:t>Supplementary Table X</w:t>
          </w:r>
          <w:r w:rsidRPr="00542D9A">
            <w:rPr>
              <w:rFonts w:ascii="Times New Roman" w:hAnsi="Times New Roman"/>
              <w:sz w:val="24"/>
              <w:szCs w:val="24"/>
            </w:rPr>
            <w:ptab w:relativeTo="margin" w:alignment="right" w:leader="dot"/>
          </w:r>
          <w:r w:rsidR="009B47A0">
            <w:rPr>
              <w:rFonts w:ascii="Times New Roman" w:hAnsi="Times New Roman"/>
              <w:sz w:val="24"/>
              <w:szCs w:val="24"/>
            </w:rPr>
            <w:t>14</w:t>
          </w:r>
        </w:p>
        <w:p w14:paraId="1BAF1DB8" w14:textId="51AE8F74" w:rsidR="001A0648" w:rsidRPr="00542D9A" w:rsidRDefault="001A0648" w:rsidP="001A0648">
          <w:pPr>
            <w:pStyle w:val="TOC2"/>
            <w:ind w:left="216"/>
            <w:rPr>
              <w:rFonts w:ascii="Times New Roman" w:hAnsi="Times New Roman"/>
              <w:sz w:val="24"/>
              <w:szCs w:val="24"/>
            </w:rPr>
          </w:pPr>
          <w:r w:rsidRPr="00542D9A">
            <w:rPr>
              <w:rFonts w:ascii="Times New Roman" w:hAnsi="Times New Roman"/>
              <w:sz w:val="24"/>
              <w:szCs w:val="24"/>
            </w:rPr>
            <w:t>Supplementary Table XI</w:t>
          </w:r>
          <w:r w:rsidRPr="00542D9A">
            <w:rPr>
              <w:rFonts w:ascii="Times New Roman" w:hAnsi="Times New Roman"/>
              <w:sz w:val="24"/>
              <w:szCs w:val="24"/>
            </w:rPr>
            <w:ptab w:relativeTo="margin" w:alignment="right" w:leader="dot"/>
          </w:r>
          <w:r w:rsidR="009B47A0">
            <w:rPr>
              <w:rFonts w:ascii="Times New Roman" w:hAnsi="Times New Roman"/>
              <w:sz w:val="24"/>
              <w:szCs w:val="24"/>
            </w:rPr>
            <w:t>14</w:t>
          </w:r>
        </w:p>
        <w:p w14:paraId="2813DA1C" w14:textId="202244B9" w:rsidR="001A0648" w:rsidRPr="00542D9A" w:rsidRDefault="001A0648" w:rsidP="001A0648">
          <w:pPr>
            <w:pStyle w:val="TOC2"/>
            <w:ind w:left="216"/>
            <w:rPr>
              <w:rFonts w:ascii="Times New Roman" w:hAnsi="Times New Roman"/>
              <w:sz w:val="24"/>
              <w:szCs w:val="24"/>
            </w:rPr>
          </w:pPr>
          <w:r w:rsidRPr="00542D9A">
            <w:rPr>
              <w:rFonts w:ascii="Times New Roman" w:hAnsi="Times New Roman"/>
              <w:sz w:val="24"/>
              <w:szCs w:val="24"/>
            </w:rPr>
            <w:t>Supplementary Table XII</w:t>
          </w:r>
          <w:r w:rsidRPr="00542D9A">
            <w:rPr>
              <w:rFonts w:ascii="Times New Roman" w:hAnsi="Times New Roman"/>
              <w:sz w:val="24"/>
              <w:szCs w:val="24"/>
            </w:rPr>
            <w:ptab w:relativeTo="margin" w:alignment="right" w:leader="dot"/>
          </w:r>
          <w:r w:rsidR="009B47A0">
            <w:rPr>
              <w:rFonts w:ascii="Times New Roman" w:hAnsi="Times New Roman"/>
              <w:sz w:val="24"/>
              <w:szCs w:val="24"/>
            </w:rPr>
            <w:t>15</w:t>
          </w:r>
        </w:p>
        <w:p w14:paraId="7E1FC732" w14:textId="353173C5" w:rsidR="001A0648" w:rsidRPr="00542D9A" w:rsidRDefault="001A0648" w:rsidP="001A0648">
          <w:pPr>
            <w:pStyle w:val="TOC2"/>
            <w:ind w:left="216"/>
            <w:rPr>
              <w:rFonts w:ascii="Times New Roman" w:hAnsi="Times New Roman"/>
              <w:sz w:val="24"/>
              <w:szCs w:val="24"/>
            </w:rPr>
          </w:pPr>
          <w:r w:rsidRPr="00542D9A">
            <w:rPr>
              <w:rFonts w:ascii="Times New Roman" w:hAnsi="Times New Roman"/>
              <w:sz w:val="24"/>
              <w:szCs w:val="24"/>
            </w:rPr>
            <w:t>Supplementary Table XIII</w:t>
          </w:r>
          <w:r w:rsidRPr="00542D9A">
            <w:rPr>
              <w:rFonts w:ascii="Times New Roman" w:hAnsi="Times New Roman"/>
              <w:sz w:val="24"/>
              <w:szCs w:val="24"/>
            </w:rPr>
            <w:ptab w:relativeTo="margin" w:alignment="right" w:leader="dot"/>
          </w:r>
          <w:r w:rsidR="009B47A0">
            <w:rPr>
              <w:rFonts w:ascii="Times New Roman" w:hAnsi="Times New Roman"/>
              <w:sz w:val="24"/>
              <w:szCs w:val="24"/>
            </w:rPr>
            <w:t>15</w:t>
          </w:r>
        </w:p>
        <w:p w14:paraId="6F9ECDBF" w14:textId="550422EC" w:rsidR="009F33BA" w:rsidRPr="00542D9A" w:rsidRDefault="009F33BA" w:rsidP="009F33BA">
          <w:pPr>
            <w:pStyle w:val="TOC1"/>
            <w:rPr>
              <w:rFonts w:ascii="Times New Roman" w:hAnsi="Times New Roman"/>
              <w:sz w:val="24"/>
              <w:szCs w:val="24"/>
            </w:rPr>
          </w:pPr>
          <w:r w:rsidRPr="00542D9A">
            <w:rPr>
              <w:rFonts w:ascii="Times New Roman" w:hAnsi="Times New Roman"/>
              <w:b/>
              <w:bCs/>
              <w:sz w:val="24"/>
              <w:szCs w:val="24"/>
            </w:rPr>
            <w:t>Bottom-up approach - figures</w:t>
          </w:r>
          <w:r w:rsidRPr="00542D9A">
            <w:rPr>
              <w:rFonts w:ascii="Times New Roman" w:hAnsi="Times New Roman"/>
              <w:sz w:val="24"/>
              <w:szCs w:val="24"/>
            </w:rPr>
            <w:ptab w:relativeTo="margin" w:alignment="right" w:leader="dot"/>
          </w:r>
          <w:r w:rsidR="009B47A0">
            <w:rPr>
              <w:rFonts w:ascii="Times New Roman" w:hAnsi="Times New Roman"/>
              <w:b/>
              <w:bCs/>
              <w:sz w:val="24"/>
              <w:szCs w:val="24"/>
            </w:rPr>
            <w:t>16</w:t>
          </w:r>
        </w:p>
        <w:p w14:paraId="75D8CDA5" w14:textId="55C98333" w:rsidR="000F6DE3" w:rsidRPr="00542D9A" w:rsidRDefault="000F6DE3" w:rsidP="000F6DE3">
          <w:pPr>
            <w:pStyle w:val="TOC2"/>
            <w:ind w:left="216"/>
            <w:rPr>
              <w:rFonts w:ascii="Times New Roman" w:hAnsi="Times New Roman"/>
              <w:sz w:val="24"/>
              <w:szCs w:val="24"/>
            </w:rPr>
          </w:pPr>
          <w:r w:rsidRPr="00542D9A">
            <w:rPr>
              <w:rFonts w:ascii="Times New Roman" w:hAnsi="Times New Roman"/>
              <w:sz w:val="24"/>
              <w:szCs w:val="24"/>
            </w:rPr>
            <w:t>Supplementary Figure IV</w:t>
          </w:r>
          <w:r w:rsidRPr="00542D9A">
            <w:rPr>
              <w:rFonts w:ascii="Times New Roman" w:hAnsi="Times New Roman"/>
              <w:sz w:val="24"/>
              <w:szCs w:val="24"/>
            </w:rPr>
            <w:ptab w:relativeTo="margin" w:alignment="right" w:leader="dot"/>
          </w:r>
          <w:r w:rsidR="009B47A0">
            <w:rPr>
              <w:rFonts w:ascii="Times New Roman" w:hAnsi="Times New Roman"/>
              <w:sz w:val="24"/>
              <w:szCs w:val="24"/>
            </w:rPr>
            <w:t>16</w:t>
          </w:r>
        </w:p>
        <w:p w14:paraId="466E7DDD" w14:textId="31BF4B29" w:rsidR="000F6DE3" w:rsidRPr="00542D9A" w:rsidRDefault="000F6DE3" w:rsidP="000F6DE3">
          <w:pPr>
            <w:pStyle w:val="TOC2"/>
            <w:ind w:left="216"/>
            <w:rPr>
              <w:rFonts w:ascii="Times New Roman" w:hAnsi="Times New Roman"/>
              <w:sz w:val="24"/>
              <w:szCs w:val="24"/>
            </w:rPr>
          </w:pPr>
          <w:r w:rsidRPr="00542D9A">
            <w:rPr>
              <w:rFonts w:ascii="Times New Roman" w:hAnsi="Times New Roman"/>
              <w:sz w:val="24"/>
              <w:szCs w:val="24"/>
            </w:rPr>
            <w:t>Supplementary Figure V</w:t>
          </w:r>
          <w:r w:rsidRPr="00542D9A">
            <w:rPr>
              <w:rFonts w:ascii="Times New Roman" w:hAnsi="Times New Roman"/>
              <w:sz w:val="24"/>
              <w:szCs w:val="24"/>
            </w:rPr>
            <w:ptab w:relativeTo="margin" w:alignment="right" w:leader="dot"/>
          </w:r>
          <w:r w:rsidR="009B47A0">
            <w:rPr>
              <w:rFonts w:ascii="Times New Roman" w:hAnsi="Times New Roman"/>
              <w:sz w:val="24"/>
              <w:szCs w:val="24"/>
            </w:rPr>
            <w:t>16</w:t>
          </w:r>
        </w:p>
        <w:p w14:paraId="17DF6CF7" w14:textId="363253DA" w:rsidR="000F6DE3" w:rsidRPr="00542D9A" w:rsidRDefault="000F6DE3" w:rsidP="000F6DE3">
          <w:pPr>
            <w:pStyle w:val="TOC2"/>
            <w:ind w:left="216"/>
            <w:rPr>
              <w:rFonts w:ascii="Times New Roman" w:hAnsi="Times New Roman"/>
              <w:sz w:val="24"/>
              <w:szCs w:val="24"/>
            </w:rPr>
          </w:pPr>
          <w:r w:rsidRPr="00542D9A">
            <w:rPr>
              <w:rFonts w:ascii="Times New Roman" w:hAnsi="Times New Roman"/>
              <w:sz w:val="24"/>
              <w:szCs w:val="24"/>
            </w:rPr>
            <w:t>Supplementary Figure VI</w:t>
          </w:r>
          <w:r w:rsidRPr="00542D9A">
            <w:rPr>
              <w:rFonts w:ascii="Times New Roman" w:hAnsi="Times New Roman"/>
              <w:sz w:val="24"/>
              <w:szCs w:val="24"/>
            </w:rPr>
            <w:ptab w:relativeTo="margin" w:alignment="right" w:leader="dot"/>
          </w:r>
          <w:r w:rsidR="009B47A0">
            <w:rPr>
              <w:rFonts w:ascii="Times New Roman" w:hAnsi="Times New Roman"/>
              <w:sz w:val="24"/>
              <w:szCs w:val="24"/>
            </w:rPr>
            <w:t>17</w:t>
          </w:r>
        </w:p>
        <w:p w14:paraId="716405DC" w14:textId="6B94ADA8" w:rsidR="000F6DE3" w:rsidRPr="00542D9A" w:rsidRDefault="000F6DE3" w:rsidP="000F6DE3">
          <w:pPr>
            <w:pStyle w:val="TOC2"/>
            <w:ind w:left="216"/>
            <w:rPr>
              <w:rFonts w:ascii="Times New Roman" w:hAnsi="Times New Roman"/>
              <w:sz w:val="24"/>
              <w:szCs w:val="24"/>
            </w:rPr>
          </w:pPr>
          <w:r w:rsidRPr="00542D9A">
            <w:rPr>
              <w:rFonts w:ascii="Times New Roman" w:hAnsi="Times New Roman"/>
              <w:sz w:val="24"/>
              <w:szCs w:val="24"/>
            </w:rPr>
            <w:t>Supplementary Figure VII</w:t>
          </w:r>
          <w:r w:rsidRPr="00542D9A">
            <w:rPr>
              <w:rFonts w:ascii="Times New Roman" w:hAnsi="Times New Roman"/>
              <w:sz w:val="24"/>
              <w:szCs w:val="24"/>
            </w:rPr>
            <w:ptab w:relativeTo="margin" w:alignment="right" w:leader="dot"/>
          </w:r>
          <w:r w:rsidR="009B47A0">
            <w:rPr>
              <w:rFonts w:ascii="Times New Roman" w:hAnsi="Times New Roman"/>
              <w:sz w:val="24"/>
              <w:szCs w:val="24"/>
            </w:rPr>
            <w:t>17</w:t>
          </w:r>
        </w:p>
        <w:p w14:paraId="170F70FE" w14:textId="72AC6C45" w:rsidR="000F6DE3" w:rsidRPr="00542D9A" w:rsidRDefault="000F6DE3" w:rsidP="000F6DE3">
          <w:pPr>
            <w:pStyle w:val="TOC2"/>
            <w:ind w:left="216"/>
            <w:rPr>
              <w:rFonts w:ascii="Times New Roman" w:hAnsi="Times New Roman"/>
              <w:sz w:val="24"/>
              <w:szCs w:val="24"/>
            </w:rPr>
          </w:pPr>
          <w:r w:rsidRPr="00542D9A">
            <w:rPr>
              <w:rFonts w:ascii="Times New Roman" w:hAnsi="Times New Roman"/>
              <w:sz w:val="24"/>
              <w:szCs w:val="24"/>
            </w:rPr>
            <w:t>Supplementary Figure VIII</w:t>
          </w:r>
          <w:r w:rsidRPr="00542D9A">
            <w:rPr>
              <w:rFonts w:ascii="Times New Roman" w:hAnsi="Times New Roman"/>
              <w:sz w:val="24"/>
              <w:szCs w:val="24"/>
            </w:rPr>
            <w:ptab w:relativeTo="margin" w:alignment="right" w:leader="dot"/>
          </w:r>
          <w:r w:rsidR="009B47A0">
            <w:rPr>
              <w:rFonts w:ascii="Times New Roman" w:hAnsi="Times New Roman"/>
              <w:sz w:val="24"/>
              <w:szCs w:val="24"/>
            </w:rPr>
            <w:t>18</w:t>
          </w:r>
        </w:p>
        <w:p w14:paraId="0C357773" w14:textId="5119D10D" w:rsidR="009F33BA" w:rsidRPr="00542D9A" w:rsidRDefault="009F33BA" w:rsidP="009F33BA">
          <w:pPr>
            <w:pStyle w:val="TOC1"/>
            <w:rPr>
              <w:rFonts w:ascii="Times New Roman" w:hAnsi="Times New Roman"/>
              <w:sz w:val="24"/>
              <w:szCs w:val="24"/>
            </w:rPr>
          </w:pPr>
          <w:r w:rsidRPr="00542D9A">
            <w:rPr>
              <w:rFonts w:ascii="Times New Roman" w:hAnsi="Times New Roman"/>
              <w:b/>
              <w:bCs/>
              <w:sz w:val="24"/>
              <w:szCs w:val="24"/>
            </w:rPr>
            <w:t>Test information curves – Top-down approach</w:t>
          </w:r>
          <w:r w:rsidRPr="00542D9A">
            <w:rPr>
              <w:rFonts w:ascii="Times New Roman" w:hAnsi="Times New Roman"/>
              <w:sz w:val="24"/>
              <w:szCs w:val="24"/>
            </w:rPr>
            <w:ptab w:relativeTo="margin" w:alignment="right" w:leader="dot"/>
          </w:r>
          <w:r w:rsidR="00995ACC">
            <w:rPr>
              <w:rFonts w:ascii="Times New Roman" w:hAnsi="Times New Roman"/>
              <w:b/>
              <w:bCs/>
              <w:sz w:val="24"/>
              <w:szCs w:val="24"/>
            </w:rPr>
            <w:t>19</w:t>
          </w:r>
        </w:p>
        <w:p w14:paraId="0A007719" w14:textId="0583E2C6" w:rsidR="00A86DBF" w:rsidRPr="00542D9A" w:rsidRDefault="00A86DBF" w:rsidP="00A86DBF">
          <w:pPr>
            <w:pStyle w:val="TOC2"/>
            <w:ind w:left="216"/>
            <w:rPr>
              <w:rFonts w:ascii="Times New Roman" w:hAnsi="Times New Roman"/>
              <w:sz w:val="24"/>
              <w:szCs w:val="24"/>
            </w:rPr>
          </w:pPr>
          <w:r w:rsidRPr="00542D9A">
            <w:rPr>
              <w:rFonts w:ascii="Times New Roman" w:hAnsi="Times New Roman"/>
              <w:sz w:val="24"/>
              <w:szCs w:val="24"/>
            </w:rPr>
            <w:lastRenderedPageBreak/>
            <w:t>Supplementary Figure IX</w:t>
          </w:r>
          <w:r w:rsidRPr="00542D9A">
            <w:rPr>
              <w:rFonts w:ascii="Times New Roman" w:hAnsi="Times New Roman"/>
              <w:sz w:val="24"/>
              <w:szCs w:val="24"/>
            </w:rPr>
            <w:ptab w:relativeTo="margin" w:alignment="right" w:leader="dot"/>
          </w:r>
          <w:r w:rsidR="00995ACC">
            <w:rPr>
              <w:rFonts w:ascii="Times New Roman" w:hAnsi="Times New Roman"/>
              <w:sz w:val="24"/>
              <w:szCs w:val="24"/>
            </w:rPr>
            <w:t>19</w:t>
          </w:r>
        </w:p>
        <w:p w14:paraId="6A235A20" w14:textId="118BD8C7" w:rsidR="00A86DBF" w:rsidRPr="00542D9A" w:rsidRDefault="00A86DBF" w:rsidP="00A86DBF">
          <w:pPr>
            <w:pStyle w:val="TOC2"/>
            <w:ind w:left="216"/>
            <w:rPr>
              <w:rFonts w:ascii="Times New Roman" w:hAnsi="Times New Roman"/>
              <w:sz w:val="24"/>
              <w:szCs w:val="24"/>
            </w:rPr>
          </w:pPr>
          <w:r w:rsidRPr="00542D9A">
            <w:rPr>
              <w:rFonts w:ascii="Times New Roman" w:hAnsi="Times New Roman"/>
              <w:sz w:val="24"/>
              <w:szCs w:val="24"/>
            </w:rPr>
            <w:t>Supplementary Figure X</w:t>
          </w:r>
          <w:r w:rsidRPr="00542D9A">
            <w:rPr>
              <w:rFonts w:ascii="Times New Roman" w:hAnsi="Times New Roman"/>
              <w:sz w:val="24"/>
              <w:szCs w:val="24"/>
            </w:rPr>
            <w:ptab w:relativeTo="margin" w:alignment="right" w:leader="dot"/>
          </w:r>
          <w:r w:rsidR="009B47A0">
            <w:rPr>
              <w:rFonts w:ascii="Times New Roman" w:hAnsi="Times New Roman"/>
              <w:sz w:val="24"/>
              <w:szCs w:val="24"/>
            </w:rPr>
            <w:t>2</w:t>
          </w:r>
          <w:r w:rsidR="00995ACC">
            <w:rPr>
              <w:rFonts w:ascii="Times New Roman" w:hAnsi="Times New Roman"/>
              <w:sz w:val="24"/>
              <w:szCs w:val="24"/>
            </w:rPr>
            <w:t>0</w:t>
          </w:r>
        </w:p>
        <w:p w14:paraId="48EA1A79" w14:textId="79933E39" w:rsidR="009F33BA" w:rsidRPr="00542D9A" w:rsidRDefault="009F33BA" w:rsidP="009F33BA">
          <w:pPr>
            <w:pStyle w:val="TOC1"/>
            <w:rPr>
              <w:rFonts w:ascii="Times New Roman" w:hAnsi="Times New Roman"/>
              <w:sz w:val="24"/>
              <w:szCs w:val="24"/>
            </w:rPr>
          </w:pPr>
          <w:r w:rsidRPr="00542D9A">
            <w:rPr>
              <w:rFonts w:ascii="Times New Roman" w:hAnsi="Times New Roman"/>
              <w:b/>
              <w:bCs/>
              <w:sz w:val="24"/>
              <w:szCs w:val="24"/>
            </w:rPr>
            <w:t>Scatter plots – Top-down approach</w:t>
          </w:r>
          <w:r w:rsidRPr="00542D9A">
            <w:rPr>
              <w:rFonts w:ascii="Times New Roman" w:hAnsi="Times New Roman"/>
              <w:sz w:val="24"/>
              <w:szCs w:val="24"/>
            </w:rPr>
            <w:ptab w:relativeTo="margin" w:alignment="right" w:leader="dot"/>
          </w:r>
          <w:r w:rsidR="009B47A0">
            <w:rPr>
              <w:rFonts w:ascii="Times New Roman" w:hAnsi="Times New Roman"/>
              <w:b/>
              <w:bCs/>
              <w:sz w:val="24"/>
              <w:szCs w:val="24"/>
            </w:rPr>
            <w:t>2</w:t>
          </w:r>
          <w:r w:rsidR="00995ACC">
            <w:rPr>
              <w:rFonts w:ascii="Times New Roman" w:hAnsi="Times New Roman"/>
              <w:b/>
              <w:bCs/>
              <w:sz w:val="24"/>
              <w:szCs w:val="24"/>
            </w:rPr>
            <w:t>1</w:t>
          </w:r>
        </w:p>
        <w:p w14:paraId="7B3A3F59" w14:textId="0E5C7DC7" w:rsidR="00A86DBF" w:rsidRPr="00542D9A" w:rsidRDefault="00A86DBF" w:rsidP="00A86DBF">
          <w:pPr>
            <w:pStyle w:val="TOC2"/>
            <w:ind w:left="216"/>
            <w:rPr>
              <w:rFonts w:ascii="Times New Roman" w:hAnsi="Times New Roman"/>
              <w:sz w:val="24"/>
              <w:szCs w:val="24"/>
            </w:rPr>
          </w:pPr>
          <w:r w:rsidRPr="00542D9A">
            <w:rPr>
              <w:rFonts w:ascii="Times New Roman" w:hAnsi="Times New Roman"/>
              <w:sz w:val="24"/>
              <w:szCs w:val="24"/>
            </w:rPr>
            <w:t>Supplementary Figure XI</w:t>
          </w:r>
          <w:r w:rsidRPr="00542D9A">
            <w:rPr>
              <w:rFonts w:ascii="Times New Roman" w:hAnsi="Times New Roman"/>
              <w:sz w:val="24"/>
              <w:szCs w:val="24"/>
            </w:rPr>
            <w:ptab w:relativeTo="margin" w:alignment="right" w:leader="dot"/>
          </w:r>
          <w:r w:rsidR="009B47A0">
            <w:rPr>
              <w:rFonts w:ascii="Times New Roman" w:hAnsi="Times New Roman"/>
              <w:sz w:val="24"/>
              <w:szCs w:val="24"/>
            </w:rPr>
            <w:t>2</w:t>
          </w:r>
          <w:r w:rsidR="00995ACC">
            <w:rPr>
              <w:rFonts w:ascii="Times New Roman" w:hAnsi="Times New Roman"/>
              <w:sz w:val="24"/>
              <w:szCs w:val="24"/>
            </w:rPr>
            <w:t>1</w:t>
          </w:r>
        </w:p>
        <w:p w14:paraId="2F0FFDBE" w14:textId="1E134CC8" w:rsidR="00A86DBF" w:rsidRPr="00542D9A" w:rsidRDefault="00A86DBF" w:rsidP="00A86DBF">
          <w:pPr>
            <w:pStyle w:val="TOC2"/>
            <w:ind w:left="216"/>
            <w:rPr>
              <w:rFonts w:ascii="Times New Roman" w:hAnsi="Times New Roman"/>
              <w:sz w:val="24"/>
              <w:szCs w:val="24"/>
            </w:rPr>
          </w:pPr>
          <w:r w:rsidRPr="00542D9A">
            <w:rPr>
              <w:rFonts w:ascii="Times New Roman" w:hAnsi="Times New Roman"/>
              <w:sz w:val="24"/>
              <w:szCs w:val="24"/>
            </w:rPr>
            <w:t>Supplementary Figure XII</w:t>
          </w:r>
          <w:r w:rsidRPr="00542D9A">
            <w:rPr>
              <w:rFonts w:ascii="Times New Roman" w:hAnsi="Times New Roman"/>
              <w:sz w:val="24"/>
              <w:szCs w:val="24"/>
            </w:rPr>
            <w:ptab w:relativeTo="margin" w:alignment="right" w:leader="dot"/>
          </w:r>
          <w:r w:rsidR="009B47A0">
            <w:rPr>
              <w:rFonts w:ascii="Times New Roman" w:hAnsi="Times New Roman"/>
              <w:sz w:val="24"/>
              <w:szCs w:val="24"/>
            </w:rPr>
            <w:t>2</w:t>
          </w:r>
          <w:r w:rsidR="00995ACC">
            <w:rPr>
              <w:rFonts w:ascii="Times New Roman" w:hAnsi="Times New Roman"/>
              <w:sz w:val="24"/>
              <w:szCs w:val="24"/>
            </w:rPr>
            <w:t>2</w:t>
          </w:r>
        </w:p>
        <w:p w14:paraId="66B6EAFC" w14:textId="5F827057" w:rsidR="009F33BA" w:rsidRPr="00542D9A" w:rsidRDefault="009F33BA" w:rsidP="009F33BA">
          <w:pPr>
            <w:pStyle w:val="TOC1"/>
            <w:rPr>
              <w:rFonts w:ascii="Times New Roman" w:hAnsi="Times New Roman"/>
              <w:sz w:val="24"/>
              <w:szCs w:val="24"/>
            </w:rPr>
          </w:pPr>
          <w:r w:rsidRPr="00542D9A">
            <w:rPr>
              <w:rFonts w:ascii="Times New Roman" w:hAnsi="Times New Roman"/>
              <w:b/>
              <w:bCs/>
              <w:sz w:val="24"/>
              <w:szCs w:val="24"/>
            </w:rPr>
            <w:t>Example R code to obtain harmonized scores for anxiety/depression and ADHD based on item parameters from this study</w:t>
          </w:r>
          <w:r w:rsidRPr="00542D9A">
            <w:rPr>
              <w:rFonts w:ascii="Times New Roman" w:hAnsi="Times New Roman"/>
              <w:sz w:val="24"/>
              <w:szCs w:val="24"/>
            </w:rPr>
            <w:ptab w:relativeTo="margin" w:alignment="right" w:leader="dot"/>
          </w:r>
          <w:r w:rsidR="009B47A0">
            <w:rPr>
              <w:rFonts w:ascii="Times New Roman" w:hAnsi="Times New Roman"/>
              <w:b/>
              <w:bCs/>
              <w:sz w:val="24"/>
              <w:szCs w:val="24"/>
            </w:rPr>
            <w:t>2</w:t>
          </w:r>
          <w:r w:rsidR="00995ACC">
            <w:rPr>
              <w:rFonts w:ascii="Times New Roman" w:hAnsi="Times New Roman"/>
              <w:b/>
              <w:bCs/>
              <w:sz w:val="24"/>
              <w:szCs w:val="24"/>
            </w:rPr>
            <w:t>2</w:t>
          </w:r>
        </w:p>
        <w:p w14:paraId="4EA662BE" w14:textId="28B846E7" w:rsidR="009F33BA" w:rsidRPr="009F33BA" w:rsidRDefault="006442D7" w:rsidP="00542D9A">
          <w:pPr>
            <w:pStyle w:val="TOC2"/>
            <w:ind w:left="216"/>
          </w:pPr>
          <w:r w:rsidRPr="00542D9A">
            <w:rPr>
              <w:rFonts w:ascii="Times New Roman" w:hAnsi="Times New Roman"/>
              <w:sz w:val="24"/>
              <w:szCs w:val="24"/>
            </w:rPr>
            <w:t>Supplementary Table XVI</w:t>
          </w:r>
          <w:r w:rsidRPr="00542D9A">
            <w:rPr>
              <w:rFonts w:ascii="Times New Roman" w:hAnsi="Times New Roman"/>
              <w:sz w:val="24"/>
              <w:szCs w:val="24"/>
            </w:rPr>
            <w:ptab w:relativeTo="margin" w:alignment="right" w:leader="dot"/>
          </w:r>
          <w:r w:rsidR="009B47A0">
            <w:rPr>
              <w:rFonts w:ascii="Times New Roman" w:hAnsi="Times New Roman"/>
              <w:sz w:val="24"/>
              <w:szCs w:val="24"/>
            </w:rPr>
            <w:t>2</w:t>
          </w:r>
          <w:r w:rsidR="00995ACC">
            <w:rPr>
              <w:rFonts w:ascii="Times New Roman" w:hAnsi="Times New Roman"/>
              <w:sz w:val="24"/>
              <w:szCs w:val="24"/>
            </w:rPr>
            <w:t>6</w:t>
          </w:r>
        </w:p>
      </w:sdtContent>
    </w:sdt>
    <w:p w14:paraId="56BB6E7C" w14:textId="77777777" w:rsidR="00542D9A" w:rsidRDefault="00542D9A" w:rsidP="006375D2">
      <w:pPr>
        <w:pStyle w:val="Heading2"/>
      </w:pPr>
    </w:p>
    <w:p w14:paraId="31481C11" w14:textId="77777777" w:rsidR="00542D9A" w:rsidRDefault="00542D9A" w:rsidP="006375D2">
      <w:pPr>
        <w:pStyle w:val="Heading2"/>
      </w:pPr>
    </w:p>
    <w:p w14:paraId="066A8ACD" w14:textId="77777777" w:rsidR="00542D9A" w:rsidRDefault="00542D9A" w:rsidP="006375D2">
      <w:pPr>
        <w:pStyle w:val="Heading2"/>
      </w:pPr>
    </w:p>
    <w:p w14:paraId="10E63189" w14:textId="77777777" w:rsidR="00542D9A" w:rsidRDefault="00542D9A" w:rsidP="006375D2">
      <w:pPr>
        <w:pStyle w:val="Heading2"/>
      </w:pPr>
    </w:p>
    <w:p w14:paraId="29449C89" w14:textId="77777777" w:rsidR="00542D9A" w:rsidRDefault="00542D9A" w:rsidP="006375D2">
      <w:pPr>
        <w:pStyle w:val="Heading2"/>
      </w:pPr>
    </w:p>
    <w:p w14:paraId="5C3F10A5" w14:textId="77777777" w:rsidR="00542D9A" w:rsidRDefault="00542D9A" w:rsidP="006375D2">
      <w:pPr>
        <w:pStyle w:val="Heading2"/>
      </w:pPr>
    </w:p>
    <w:p w14:paraId="7A388755" w14:textId="77777777" w:rsidR="00542D9A" w:rsidRDefault="00542D9A" w:rsidP="006375D2">
      <w:pPr>
        <w:pStyle w:val="Heading2"/>
      </w:pPr>
    </w:p>
    <w:p w14:paraId="2D0F4736" w14:textId="77777777" w:rsidR="00542D9A" w:rsidRDefault="00542D9A" w:rsidP="006375D2">
      <w:pPr>
        <w:pStyle w:val="Heading2"/>
      </w:pPr>
    </w:p>
    <w:p w14:paraId="2AA27773" w14:textId="77777777" w:rsidR="00542D9A" w:rsidRDefault="00542D9A" w:rsidP="006375D2">
      <w:pPr>
        <w:pStyle w:val="Heading2"/>
      </w:pPr>
    </w:p>
    <w:p w14:paraId="201EF4A2" w14:textId="77777777" w:rsidR="00542D9A" w:rsidRDefault="00542D9A" w:rsidP="006375D2">
      <w:pPr>
        <w:pStyle w:val="Heading2"/>
      </w:pPr>
    </w:p>
    <w:p w14:paraId="1693C5F8" w14:textId="77777777" w:rsidR="00542D9A" w:rsidRDefault="00542D9A" w:rsidP="006375D2">
      <w:pPr>
        <w:pStyle w:val="Heading2"/>
      </w:pPr>
    </w:p>
    <w:p w14:paraId="33DA624D" w14:textId="77777777" w:rsidR="00542D9A" w:rsidRDefault="00542D9A" w:rsidP="006375D2">
      <w:pPr>
        <w:pStyle w:val="Heading2"/>
      </w:pPr>
    </w:p>
    <w:p w14:paraId="210680AD" w14:textId="77777777" w:rsidR="00542D9A" w:rsidRDefault="00542D9A" w:rsidP="006375D2">
      <w:pPr>
        <w:pStyle w:val="Heading2"/>
      </w:pPr>
    </w:p>
    <w:p w14:paraId="709B2961" w14:textId="77777777" w:rsidR="00542D9A" w:rsidRDefault="00542D9A" w:rsidP="006375D2">
      <w:pPr>
        <w:pStyle w:val="Heading2"/>
      </w:pPr>
    </w:p>
    <w:p w14:paraId="16BDEBB2" w14:textId="77777777" w:rsidR="00542D9A" w:rsidRDefault="00542D9A" w:rsidP="006375D2">
      <w:pPr>
        <w:pStyle w:val="Heading2"/>
      </w:pPr>
    </w:p>
    <w:p w14:paraId="3AF40EF2" w14:textId="77777777" w:rsidR="00542D9A" w:rsidRDefault="00542D9A" w:rsidP="006375D2">
      <w:pPr>
        <w:pStyle w:val="Heading2"/>
      </w:pPr>
    </w:p>
    <w:p w14:paraId="2CFFCA6C" w14:textId="77777777" w:rsidR="00542D9A" w:rsidRDefault="00542D9A" w:rsidP="006375D2">
      <w:pPr>
        <w:pStyle w:val="Heading2"/>
      </w:pPr>
    </w:p>
    <w:p w14:paraId="2296DB5E" w14:textId="77777777" w:rsidR="00542D9A" w:rsidRDefault="00542D9A" w:rsidP="006375D2">
      <w:pPr>
        <w:pStyle w:val="Heading2"/>
      </w:pPr>
    </w:p>
    <w:p w14:paraId="5CD66CC7" w14:textId="1AE80909" w:rsidR="00542D9A" w:rsidRDefault="00542D9A" w:rsidP="006375D2">
      <w:pPr>
        <w:pStyle w:val="Heading2"/>
      </w:pPr>
    </w:p>
    <w:p w14:paraId="52AF5E7B" w14:textId="2CC88813" w:rsidR="00C84C9A" w:rsidRDefault="00C84C9A" w:rsidP="00C84C9A"/>
    <w:p w14:paraId="24191041" w14:textId="77777777" w:rsidR="00C84C9A" w:rsidRPr="00C84C9A" w:rsidRDefault="00C84C9A" w:rsidP="00C84C9A"/>
    <w:p w14:paraId="0F328CF4" w14:textId="2156225E" w:rsidR="00542D9A" w:rsidRDefault="00542D9A" w:rsidP="006375D2">
      <w:pPr>
        <w:pStyle w:val="Heading2"/>
      </w:pPr>
    </w:p>
    <w:p w14:paraId="00712CB2" w14:textId="77777777" w:rsidR="00542D9A" w:rsidRPr="00542D9A" w:rsidRDefault="00542D9A" w:rsidP="00542D9A"/>
    <w:p w14:paraId="691EB3AB" w14:textId="4B15678E" w:rsidR="00D4656C" w:rsidRDefault="00D4656C" w:rsidP="006375D2">
      <w:pPr>
        <w:pStyle w:val="Heading2"/>
      </w:pPr>
      <w:r>
        <w:lastRenderedPageBreak/>
        <w:t>Top-down approach</w:t>
      </w:r>
      <w:r w:rsidR="009F5E74">
        <w:t xml:space="preserve"> -</w:t>
      </w:r>
      <w:r w:rsidR="00534E5A">
        <w:t xml:space="preserve"> scales</w:t>
      </w:r>
    </w:p>
    <w:p w14:paraId="45F60BFE" w14:textId="77777777" w:rsidR="009F5E74" w:rsidRDefault="009F5E74" w:rsidP="00A32046">
      <w:pPr>
        <w:pStyle w:val="Heading1"/>
        <w:ind w:left="0"/>
        <w:rPr>
          <w:rFonts w:ascii="Times New Roman" w:hAnsi="Times New Roman" w:cs="Times New Roman"/>
          <w:sz w:val="24"/>
          <w:szCs w:val="24"/>
        </w:rPr>
      </w:pPr>
    </w:p>
    <w:p w14:paraId="6EF38F93" w14:textId="397E9970" w:rsidR="00A718EC" w:rsidRPr="00792F58" w:rsidRDefault="0047528B" w:rsidP="00792F58">
      <w:pPr>
        <w:pStyle w:val="Heading1"/>
        <w:spacing w:line="360" w:lineRule="auto"/>
        <w:ind w:left="0"/>
        <w:rPr>
          <w:rFonts w:ascii="Times New Roman" w:hAnsi="Times New Roman" w:cs="Times New Roman"/>
          <w:b w:val="0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upplementary T</w:t>
      </w:r>
      <w:r w:rsidR="007E74D7" w:rsidRPr="007E74D7">
        <w:rPr>
          <w:rFonts w:ascii="Times New Roman" w:hAnsi="Times New Roman" w:cs="Times New Roman"/>
          <w:sz w:val="24"/>
          <w:szCs w:val="24"/>
        </w:rPr>
        <w:t xml:space="preserve">able </w:t>
      </w:r>
      <w:r w:rsidR="009C1EAE">
        <w:rPr>
          <w:rFonts w:ascii="Times New Roman" w:hAnsi="Times New Roman" w:cs="Times New Roman"/>
          <w:sz w:val="24"/>
          <w:szCs w:val="24"/>
        </w:rPr>
        <w:t>I</w:t>
      </w:r>
      <w:r w:rsidR="00A718EC">
        <w:t xml:space="preserve"> </w:t>
      </w:r>
      <w:r w:rsidR="00A718EC" w:rsidRPr="007E74D7">
        <w:rPr>
          <w:rFonts w:ascii="Times New Roman" w:hAnsi="Times New Roman" w:cs="Times New Roman"/>
          <w:b w:val="0"/>
          <w:sz w:val="24"/>
          <w:szCs w:val="24"/>
        </w:rPr>
        <w:t>Original</w:t>
      </w:r>
      <w:r w:rsidR="00A718EC" w:rsidRPr="007E74D7">
        <w:rPr>
          <w:rFonts w:ascii="Times New Roman" w:hAnsi="Times New Roman" w:cs="Times New Roman"/>
          <w:sz w:val="24"/>
          <w:szCs w:val="24"/>
        </w:rPr>
        <w:t xml:space="preserve"> </w:t>
      </w:r>
      <w:r w:rsidR="005C49EB">
        <w:rPr>
          <w:rFonts w:ascii="Times New Roman" w:hAnsi="Times New Roman" w:cs="Times New Roman"/>
          <w:b w:val="0"/>
          <w:sz w:val="24"/>
          <w:szCs w:val="24"/>
        </w:rPr>
        <w:t>anxiety/depression</w:t>
      </w:r>
      <w:r w:rsidR="00A718EC" w:rsidRPr="007E74D7">
        <w:rPr>
          <w:rFonts w:ascii="Times New Roman" w:hAnsi="Times New Roman" w:cs="Times New Roman"/>
          <w:b w:val="0"/>
          <w:sz w:val="24"/>
          <w:szCs w:val="24"/>
        </w:rPr>
        <w:t xml:space="preserve"> scale consist</w:t>
      </w:r>
      <w:r w:rsidR="000C6EC6">
        <w:rPr>
          <w:rFonts w:ascii="Times New Roman" w:hAnsi="Times New Roman" w:cs="Times New Roman"/>
          <w:b w:val="0"/>
          <w:sz w:val="24"/>
          <w:szCs w:val="24"/>
        </w:rPr>
        <w:t>ing</w:t>
      </w:r>
      <w:r w:rsidR="00A718EC" w:rsidRPr="007E74D7">
        <w:rPr>
          <w:rFonts w:ascii="Times New Roman" w:hAnsi="Times New Roman" w:cs="Times New Roman"/>
          <w:b w:val="0"/>
          <w:sz w:val="24"/>
          <w:szCs w:val="24"/>
        </w:rPr>
        <w:t xml:space="preserve"> only of the CBCL items</w:t>
      </w:r>
    </w:p>
    <w:tbl>
      <w:tblPr>
        <w:tblStyle w:val="TableGrid"/>
        <w:tblW w:w="7041" w:type="dxa"/>
        <w:tblBorders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94"/>
        <w:gridCol w:w="567"/>
        <w:gridCol w:w="870"/>
        <w:gridCol w:w="808"/>
        <w:gridCol w:w="731"/>
        <w:gridCol w:w="651"/>
        <w:gridCol w:w="720"/>
      </w:tblGrid>
      <w:tr w:rsidR="00B23866" w:rsidRPr="00A80A5D" w14:paraId="200BB254" w14:textId="77777777" w:rsidTr="00B23866">
        <w:trPr>
          <w:cantSplit/>
          <w:trHeight w:val="1538"/>
        </w:trPr>
        <w:tc>
          <w:tcPr>
            <w:tcW w:w="2694" w:type="dxa"/>
            <w:tcBorders>
              <w:top w:val="single" w:sz="4" w:space="0" w:color="000000" w:themeColor="text1"/>
              <w:bottom w:val="single" w:sz="4" w:space="0" w:color="000000" w:themeColor="text1"/>
            </w:tcBorders>
            <w:vAlign w:val="center"/>
          </w:tcPr>
          <w:p w14:paraId="10D7E793" w14:textId="77777777" w:rsidR="00B23866" w:rsidRPr="00A80A5D" w:rsidRDefault="00B23866" w:rsidP="00A718E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hAnsi="Times New Roman" w:cs="Times New Roman"/>
                <w:sz w:val="20"/>
                <w:szCs w:val="20"/>
              </w:rPr>
              <w:t>Item</w:t>
            </w:r>
          </w:p>
        </w:tc>
        <w:tc>
          <w:tcPr>
            <w:tcW w:w="567" w:type="dxa"/>
            <w:tcBorders>
              <w:top w:val="single" w:sz="4" w:space="0" w:color="000000" w:themeColor="text1"/>
              <w:bottom w:val="single" w:sz="4" w:space="0" w:color="000000" w:themeColor="text1"/>
            </w:tcBorders>
            <w:textDirection w:val="btLr"/>
            <w:vAlign w:val="center"/>
          </w:tcPr>
          <w:p w14:paraId="45DBBEE7" w14:textId="77777777" w:rsidR="00B23866" w:rsidRPr="00A80A5D" w:rsidRDefault="00B23866" w:rsidP="00A718EC">
            <w:pPr>
              <w:ind w:left="113" w:right="113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Discrimination parameter</w:t>
            </w:r>
          </w:p>
        </w:tc>
        <w:tc>
          <w:tcPr>
            <w:tcW w:w="870" w:type="dxa"/>
            <w:tcBorders>
              <w:top w:val="single" w:sz="4" w:space="0" w:color="000000" w:themeColor="text1"/>
              <w:bottom w:val="single" w:sz="4" w:space="0" w:color="000000" w:themeColor="text1"/>
            </w:tcBorders>
            <w:textDirection w:val="btLr"/>
            <w:vAlign w:val="center"/>
          </w:tcPr>
          <w:p w14:paraId="1A378F38" w14:textId="77777777" w:rsidR="00B23866" w:rsidRDefault="00B23866" w:rsidP="00A718EC">
            <w:pPr>
              <w:ind w:left="113" w:right="113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hreshold parameter</w:t>
            </w:r>
          </w:p>
          <w:p w14:paraId="607E0F04" w14:textId="77777777" w:rsidR="00B23866" w:rsidRPr="00A80A5D" w:rsidRDefault="00B23866" w:rsidP="00A718EC">
            <w:pPr>
              <w:ind w:left="113" w:right="113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ategory 1</w:t>
            </w:r>
          </w:p>
        </w:tc>
        <w:tc>
          <w:tcPr>
            <w:tcW w:w="808" w:type="dxa"/>
            <w:tcBorders>
              <w:top w:val="single" w:sz="4" w:space="0" w:color="000000" w:themeColor="text1"/>
              <w:bottom w:val="single" w:sz="4" w:space="0" w:color="000000" w:themeColor="text1"/>
            </w:tcBorders>
            <w:textDirection w:val="btLr"/>
            <w:vAlign w:val="center"/>
          </w:tcPr>
          <w:p w14:paraId="5F12E4B8" w14:textId="77777777" w:rsidR="00B23866" w:rsidRPr="00A80A5D" w:rsidRDefault="00B23866" w:rsidP="00A718EC">
            <w:pPr>
              <w:ind w:left="113" w:right="113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hreshold parameter Category 2</w:t>
            </w:r>
          </w:p>
        </w:tc>
        <w:tc>
          <w:tcPr>
            <w:tcW w:w="731" w:type="dxa"/>
            <w:tcBorders>
              <w:top w:val="single" w:sz="4" w:space="0" w:color="000000" w:themeColor="text1"/>
              <w:bottom w:val="single" w:sz="4" w:space="0" w:color="000000" w:themeColor="text1"/>
            </w:tcBorders>
            <w:textDirection w:val="btLr"/>
            <w:vAlign w:val="center"/>
          </w:tcPr>
          <w:p w14:paraId="72DD3FA2" w14:textId="77777777" w:rsidR="00B23866" w:rsidRPr="00A80A5D" w:rsidRDefault="00B23866" w:rsidP="00A718EC">
            <w:pPr>
              <w:ind w:left="113" w:right="113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hi-square</w:t>
            </w:r>
          </w:p>
        </w:tc>
        <w:tc>
          <w:tcPr>
            <w:tcW w:w="651" w:type="dxa"/>
            <w:tcBorders>
              <w:top w:val="single" w:sz="4" w:space="0" w:color="000000" w:themeColor="text1"/>
              <w:bottom w:val="single" w:sz="4" w:space="0" w:color="000000" w:themeColor="text1"/>
            </w:tcBorders>
            <w:textDirection w:val="btLr"/>
          </w:tcPr>
          <w:p w14:paraId="2CDF0D0F" w14:textId="77777777" w:rsidR="00B23866" w:rsidRPr="00A80A5D" w:rsidRDefault="00B23866" w:rsidP="00A718EC">
            <w:pPr>
              <w:ind w:left="113" w:right="113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Degrees of Freedom</w:t>
            </w:r>
          </w:p>
        </w:tc>
        <w:tc>
          <w:tcPr>
            <w:tcW w:w="720" w:type="dxa"/>
            <w:tcBorders>
              <w:top w:val="single" w:sz="4" w:space="0" w:color="000000" w:themeColor="text1"/>
              <w:bottom w:val="single" w:sz="4" w:space="0" w:color="000000" w:themeColor="text1"/>
            </w:tcBorders>
            <w:textDirection w:val="btLr"/>
            <w:vAlign w:val="center"/>
          </w:tcPr>
          <w:p w14:paraId="4518D42E" w14:textId="77777777" w:rsidR="00B23866" w:rsidRDefault="00B23866" w:rsidP="00A718EC">
            <w:pPr>
              <w:ind w:left="113" w:right="113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Corrected </w:t>
            </w:r>
          </w:p>
          <w:p w14:paraId="6490BF67" w14:textId="77777777" w:rsidR="00B23866" w:rsidRPr="00A80A5D" w:rsidRDefault="00B23866" w:rsidP="00A718EC">
            <w:pPr>
              <w:ind w:left="113" w:right="113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-value</w:t>
            </w:r>
          </w:p>
        </w:tc>
      </w:tr>
      <w:tr w:rsidR="00B23866" w:rsidRPr="00A80A5D" w14:paraId="5E7023EC" w14:textId="77777777" w:rsidTr="00B23866">
        <w:tc>
          <w:tcPr>
            <w:tcW w:w="2694" w:type="dxa"/>
            <w:tcBorders>
              <w:top w:val="single" w:sz="4" w:space="0" w:color="000000" w:themeColor="text1"/>
            </w:tcBorders>
          </w:tcPr>
          <w:p w14:paraId="7BC5072B" w14:textId="77777777" w:rsidR="00B23866" w:rsidRPr="00A80A5D" w:rsidRDefault="00B23866" w:rsidP="007F50B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hAnsi="Times New Roman" w:cs="Times New Roman"/>
                <w:sz w:val="20"/>
                <w:szCs w:val="20"/>
              </w:rPr>
              <w:t xml:space="preserve">CBCL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lonely</w:t>
            </w:r>
          </w:p>
        </w:tc>
        <w:tc>
          <w:tcPr>
            <w:tcW w:w="567" w:type="dxa"/>
            <w:tcBorders>
              <w:top w:val="single" w:sz="4" w:space="0" w:color="000000" w:themeColor="text1"/>
            </w:tcBorders>
            <w:vAlign w:val="center"/>
          </w:tcPr>
          <w:p w14:paraId="50B107D6" w14:textId="77777777" w:rsidR="00B23866" w:rsidRPr="00A80A5D" w:rsidRDefault="00B23866" w:rsidP="004F3A4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.31</w:t>
            </w:r>
          </w:p>
        </w:tc>
        <w:tc>
          <w:tcPr>
            <w:tcW w:w="870" w:type="dxa"/>
            <w:tcBorders>
              <w:top w:val="single" w:sz="4" w:space="0" w:color="000000" w:themeColor="text1"/>
            </w:tcBorders>
            <w:vAlign w:val="center"/>
          </w:tcPr>
          <w:p w14:paraId="32868977" w14:textId="77777777" w:rsidR="00B23866" w:rsidRPr="00A80A5D" w:rsidRDefault="00B23866" w:rsidP="004F3A4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-2.24</w:t>
            </w:r>
          </w:p>
        </w:tc>
        <w:tc>
          <w:tcPr>
            <w:tcW w:w="808" w:type="dxa"/>
            <w:tcBorders>
              <w:top w:val="single" w:sz="4" w:space="0" w:color="000000" w:themeColor="text1"/>
            </w:tcBorders>
            <w:vAlign w:val="center"/>
          </w:tcPr>
          <w:p w14:paraId="6E546335" w14:textId="77777777" w:rsidR="00B23866" w:rsidRPr="00A80A5D" w:rsidRDefault="00B23866" w:rsidP="004F3A4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-6.35</w:t>
            </w:r>
          </w:p>
        </w:tc>
        <w:tc>
          <w:tcPr>
            <w:tcW w:w="731" w:type="dxa"/>
            <w:tcBorders>
              <w:top w:val="single" w:sz="4" w:space="0" w:color="000000" w:themeColor="text1"/>
            </w:tcBorders>
            <w:vAlign w:val="center"/>
          </w:tcPr>
          <w:p w14:paraId="366EE54F" w14:textId="77777777" w:rsidR="00B23866" w:rsidRPr="00A80A5D" w:rsidRDefault="00B23866" w:rsidP="004F3A4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5.26</w:t>
            </w:r>
          </w:p>
        </w:tc>
        <w:tc>
          <w:tcPr>
            <w:tcW w:w="651" w:type="dxa"/>
            <w:tcBorders>
              <w:top w:val="single" w:sz="4" w:space="0" w:color="000000" w:themeColor="text1"/>
            </w:tcBorders>
          </w:tcPr>
          <w:p w14:paraId="575FE7AE" w14:textId="77777777" w:rsidR="00B23866" w:rsidRPr="00A80A5D" w:rsidRDefault="00B23866" w:rsidP="004F3A4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2</w:t>
            </w:r>
          </w:p>
        </w:tc>
        <w:tc>
          <w:tcPr>
            <w:tcW w:w="720" w:type="dxa"/>
            <w:tcBorders>
              <w:top w:val="single" w:sz="4" w:space="0" w:color="000000" w:themeColor="text1"/>
            </w:tcBorders>
            <w:vAlign w:val="center"/>
          </w:tcPr>
          <w:p w14:paraId="04236F44" w14:textId="77777777" w:rsidR="00B23866" w:rsidRPr="00A80A5D" w:rsidRDefault="00B23866" w:rsidP="00A718E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.00</w:t>
            </w:r>
          </w:p>
        </w:tc>
      </w:tr>
      <w:tr w:rsidR="00B23866" w:rsidRPr="00A80A5D" w14:paraId="6B7E4FF4" w14:textId="77777777" w:rsidTr="00B23866">
        <w:tc>
          <w:tcPr>
            <w:tcW w:w="2694" w:type="dxa"/>
          </w:tcPr>
          <w:p w14:paraId="0F1EF29F" w14:textId="77777777" w:rsidR="00B23866" w:rsidRPr="00A80A5D" w:rsidRDefault="00B23866" w:rsidP="007F50B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hAnsi="Times New Roman" w:cs="Times New Roman"/>
                <w:sz w:val="20"/>
                <w:szCs w:val="20"/>
              </w:rPr>
              <w:t>CBCL cries a lot</w:t>
            </w:r>
          </w:p>
        </w:tc>
        <w:tc>
          <w:tcPr>
            <w:tcW w:w="567" w:type="dxa"/>
            <w:vAlign w:val="center"/>
          </w:tcPr>
          <w:p w14:paraId="314E8818" w14:textId="77777777" w:rsidR="00B23866" w:rsidRPr="00A80A5D" w:rsidRDefault="00B23866" w:rsidP="004F3A4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.23</w:t>
            </w:r>
          </w:p>
        </w:tc>
        <w:tc>
          <w:tcPr>
            <w:tcW w:w="870" w:type="dxa"/>
            <w:vAlign w:val="center"/>
          </w:tcPr>
          <w:p w14:paraId="2CC7BB64" w14:textId="77777777" w:rsidR="00B23866" w:rsidRPr="00A80A5D" w:rsidRDefault="00B23866" w:rsidP="004F3A4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-2.57</w:t>
            </w:r>
          </w:p>
        </w:tc>
        <w:tc>
          <w:tcPr>
            <w:tcW w:w="808" w:type="dxa"/>
            <w:vAlign w:val="center"/>
          </w:tcPr>
          <w:p w14:paraId="056CA76D" w14:textId="77777777" w:rsidR="00B23866" w:rsidRPr="00A80A5D" w:rsidRDefault="00B23866" w:rsidP="004F3A4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-6.21</w:t>
            </w:r>
          </w:p>
        </w:tc>
        <w:tc>
          <w:tcPr>
            <w:tcW w:w="731" w:type="dxa"/>
            <w:vAlign w:val="center"/>
          </w:tcPr>
          <w:p w14:paraId="345FA7A3" w14:textId="77777777" w:rsidR="00B23866" w:rsidRPr="00A80A5D" w:rsidRDefault="00B23866" w:rsidP="004F3A4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4.18</w:t>
            </w:r>
          </w:p>
        </w:tc>
        <w:tc>
          <w:tcPr>
            <w:tcW w:w="651" w:type="dxa"/>
          </w:tcPr>
          <w:p w14:paraId="54AEE40B" w14:textId="77777777" w:rsidR="00B23866" w:rsidRPr="00A80A5D" w:rsidRDefault="00B23866" w:rsidP="004F3A4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3</w:t>
            </w:r>
          </w:p>
        </w:tc>
        <w:tc>
          <w:tcPr>
            <w:tcW w:w="720" w:type="dxa"/>
            <w:vAlign w:val="center"/>
          </w:tcPr>
          <w:p w14:paraId="4CE79650" w14:textId="77777777" w:rsidR="00B23866" w:rsidRPr="00A80A5D" w:rsidRDefault="00B23866" w:rsidP="00A718E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.00</w:t>
            </w:r>
          </w:p>
        </w:tc>
      </w:tr>
      <w:tr w:rsidR="00B23866" w:rsidRPr="00A80A5D" w14:paraId="4185BFE8" w14:textId="77777777" w:rsidTr="00B23866">
        <w:tc>
          <w:tcPr>
            <w:tcW w:w="2694" w:type="dxa"/>
          </w:tcPr>
          <w:p w14:paraId="67CE3C20" w14:textId="77777777" w:rsidR="00B23866" w:rsidRPr="00A80A5D" w:rsidRDefault="00B23866" w:rsidP="007F50B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hAnsi="Times New Roman" w:cs="Times New Roman"/>
                <w:sz w:val="20"/>
                <w:szCs w:val="20"/>
              </w:rPr>
              <w:t>CBCL fears might do bad</w:t>
            </w:r>
          </w:p>
        </w:tc>
        <w:tc>
          <w:tcPr>
            <w:tcW w:w="567" w:type="dxa"/>
            <w:vAlign w:val="center"/>
          </w:tcPr>
          <w:p w14:paraId="6DE57475" w14:textId="77777777" w:rsidR="00B23866" w:rsidRPr="00A80A5D" w:rsidRDefault="00B23866" w:rsidP="004F3A4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.27</w:t>
            </w:r>
          </w:p>
        </w:tc>
        <w:tc>
          <w:tcPr>
            <w:tcW w:w="870" w:type="dxa"/>
            <w:vAlign w:val="center"/>
          </w:tcPr>
          <w:p w14:paraId="16B1AEBB" w14:textId="77777777" w:rsidR="00B23866" w:rsidRPr="00A80A5D" w:rsidRDefault="00B23866" w:rsidP="004F3A4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-2.82</w:t>
            </w:r>
          </w:p>
        </w:tc>
        <w:tc>
          <w:tcPr>
            <w:tcW w:w="808" w:type="dxa"/>
            <w:vAlign w:val="center"/>
          </w:tcPr>
          <w:p w14:paraId="39890A16" w14:textId="77777777" w:rsidR="00B23866" w:rsidRPr="00A80A5D" w:rsidRDefault="00B23866" w:rsidP="004F3A4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-7.96</w:t>
            </w:r>
          </w:p>
        </w:tc>
        <w:tc>
          <w:tcPr>
            <w:tcW w:w="731" w:type="dxa"/>
            <w:vAlign w:val="center"/>
          </w:tcPr>
          <w:p w14:paraId="5954B2C6" w14:textId="77777777" w:rsidR="00B23866" w:rsidRPr="00A80A5D" w:rsidRDefault="00B23866" w:rsidP="004F3A4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6.01</w:t>
            </w:r>
          </w:p>
        </w:tc>
        <w:tc>
          <w:tcPr>
            <w:tcW w:w="651" w:type="dxa"/>
          </w:tcPr>
          <w:p w14:paraId="215B4C65" w14:textId="77777777" w:rsidR="00B23866" w:rsidRPr="00A80A5D" w:rsidRDefault="00B23866" w:rsidP="004F3A4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3</w:t>
            </w:r>
          </w:p>
        </w:tc>
        <w:tc>
          <w:tcPr>
            <w:tcW w:w="720" w:type="dxa"/>
            <w:vAlign w:val="center"/>
          </w:tcPr>
          <w:p w14:paraId="62BE81C8" w14:textId="77777777" w:rsidR="00B23866" w:rsidRPr="00A80A5D" w:rsidRDefault="00B23866" w:rsidP="00A718E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.00</w:t>
            </w:r>
          </w:p>
        </w:tc>
      </w:tr>
      <w:tr w:rsidR="00B23866" w:rsidRPr="00A80A5D" w14:paraId="3797088B" w14:textId="77777777" w:rsidTr="00B23866">
        <w:tc>
          <w:tcPr>
            <w:tcW w:w="2694" w:type="dxa"/>
          </w:tcPr>
          <w:p w14:paraId="431FF07D" w14:textId="77777777" w:rsidR="00B23866" w:rsidRPr="00A80A5D" w:rsidRDefault="00B23866" w:rsidP="007F50B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hAnsi="Times New Roman" w:cs="Times New Roman"/>
                <w:sz w:val="20"/>
                <w:szCs w:val="20"/>
              </w:rPr>
              <w:t>CBCL fears has to be perfect</w:t>
            </w:r>
          </w:p>
        </w:tc>
        <w:tc>
          <w:tcPr>
            <w:tcW w:w="567" w:type="dxa"/>
            <w:vAlign w:val="center"/>
          </w:tcPr>
          <w:p w14:paraId="3B59B0A5" w14:textId="77777777" w:rsidR="00B23866" w:rsidRPr="00A80A5D" w:rsidRDefault="00B23866" w:rsidP="004F3A4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.92</w:t>
            </w:r>
          </w:p>
        </w:tc>
        <w:tc>
          <w:tcPr>
            <w:tcW w:w="870" w:type="dxa"/>
            <w:vAlign w:val="center"/>
          </w:tcPr>
          <w:p w14:paraId="7ADA7D7C" w14:textId="77777777" w:rsidR="00B23866" w:rsidRPr="00A80A5D" w:rsidRDefault="00B23866" w:rsidP="004F3A4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-1.28</w:t>
            </w:r>
          </w:p>
        </w:tc>
        <w:tc>
          <w:tcPr>
            <w:tcW w:w="808" w:type="dxa"/>
            <w:vAlign w:val="center"/>
          </w:tcPr>
          <w:p w14:paraId="2B0CEC31" w14:textId="77777777" w:rsidR="00B23866" w:rsidRPr="00A80A5D" w:rsidRDefault="00B23866" w:rsidP="004F3A4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-4.01</w:t>
            </w:r>
          </w:p>
        </w:tc>
        <w:tc>
          <w:tcPr>
            <w:tcW w:w="731" w:type="dxa"/>
            <w:vAlign w:val="center"/>
          </w:tcPr>
          <w:p w14:paraId="29CDEE3E" w14:textId="77777777" w:rsidR="00B23866" w:rsidRPr="00A80A5D" w:rsidRDefault="00B23866" w:rsidP="004F3A4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41.31</w:t>
            </w:r>
          </w:p>
        </w:tc>
        <w:tc>
          <w:tcPr>
            <w:tcW w:w="651" w:type="dxa"/>
          </w:tcPr>
          <w:p w14:paraId="5C397D37" w14:textId="77777777" w:rsidR="00B23866" w:rsidRPr="00A80A5D" w:rsidRDefault="00B23866" w:rsidP="004F3A4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8</w:t>
            </w:r>
          </w:p>
        </w:tc>
        <w:tc>
          <w:tcPr>
            <w:tcW w:w="720" w:type="dxa"/>
            <w:vAlign w:val="center"/>
          </w:tcPr>
          <w:p w14:paraId="3169816D" w14:textId="77777777" w:rsidR="00B23866" w:rsidRPr="00A80A5D" w:rsidRDefault="00B23866" w:rsidP="00A718E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.00</w:t>
            </w:r>
          </w:p>
        </w:tc>
      </w:tr>
      <w:tr w:rsidR="00B23866" w:rsidRPr="00A80A5D" w14:paraId="74B2C888" w14:textId="77777777" w:rsidTr="00B23866">
        <w:tc>
          <w:tcPr>
            <w:tcW w:w="2694" w:type="dxa"/>
          </w:tcPr>
          <w:p w14:paraId="382F7D16" w14:textId="77777777" w:rsidR="00B23866" w:rsidRPr="00A80A5D" w:rsidRDefault="00B23866" w:rsidP="007F50B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hAnsi="Times New Roman" w:cs="Times New Roman"/>
                <w:sz w:val="20"/>
                <w:szCs w:val="20"/>
              </w:rPr>
              <w:t>CBCL feels unloved</w:t>
            </w:r>
          </w:p>
        </w:tc>
        <w:tc>
          <w:tcPr>
            <w:tcW w:w="567" w:type="dxa"/>
            <w:vAlign w:val="center"/>
          </w:tcPr>
          <w:p w14:paraId="10DE7E80" w14:textId="77777777" w:rsidR="00B23866" w:rsidRPr="00A80A5D" w:rsidRDefault="00B23866" w:rsidP="004F3A4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.19</w:t>
            </w:r>
          </w:p>
        </w:tc>
        <w:tc>
          <w:tcPr>
            <w:tcW w:w="870" w:type="dxa"/>
            <w:vAlign w:val="center"/>
          </w:tcPr>
          <w:p w14:paraId="42A7AF3E" w14:textId="77777777" w:rsidR="00B23866" w:rsidRPr="00A80A5D" w:rsidRDefault="00B23866" w:rsidP="004F3A4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-1.70</w:t>
            </w:r>
          </w:p>
        </w:tc>
        <w:tc>
          <w:tcPr>
            <w:tcW w:w="808" w:type="dxa"/>
            <w:vAlign w:val="center"/>
          </w:tcPr>
          <w:p w14:paraId="35FAC6F3" w14:textId="77777777" w:rsidR="00B23866" w:rsidRPr="00A80A5D" w:rsidRDefault="00B23866" w:rsidP="004F3A4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-5.53</w:t>
            </w:r>
          </w:p>
        </w:tc>
        <w:tc>
          <w:tcPr>
            <w:tcW w:w="731" w:type="dxa"/>
            <w:vAlign w:val="center"/>
          </w:tcPr>
          <w:p w14:paraId="70AF218E" w14:textId="77777777" w:rsidR="00B23866" w:rsidRPr="00A80A5D" w:rsidRDefault="00B23866" w:rsidP="004F3A4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5.82</w:t>
            </w:r>
          </w:p>
        </w:tc>
        <w:tc>
          <w:tcPr>
            <w:tcW w:w="651" w:type="dxa"/>
          </w:tcPr>
          <w:p w14:paraId="09A73728" w14:textId="77777777" w:rsidR="00B23866" w:rsidRPr="00A80A5D" w:rsidRDefault="00B23866" w:rsidP="004F3A4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6</w:t>
            </w:r>
          </w:p>
        </w:tc>
        <w:tc>
          <w:tcPr>
            <w:tcW w:w="720" w:type="dxa"/>
            <w:vAlign w:val="center"/>
          </w:tcPr>
          <w:p w14:paraId="469C493F" w14:textId="77777777" w:rsidR="00B23866" w:rsidRPr="00A80A5D" w:rsidRDefault="00B23866" w:rsidP="00A718E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.00</w:t>
            </w:r>
          </w:p>
        </w:tc>
      </w:tr>
      <w:tr w:rsidR="00B23866" w:rsidRPr="00A80A5D" w14:paraId="1A4F963B" w14:textId="77777777" w:rsidTr="00B23866">
        <w:tc>
          <w:tcPr>
            <w:tcW w:w="2694" w:type="dxa"/>
          </w:tcPr>
          <w:p w14:paraId="09C3F0A9" w14:textId="77777777" w:rsidR="00B23866" w:rsidRPr="00A80A5D" w:rsidRDefault="00B23866" w:rsidP="007F50B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hAnsi="Times New Roman" w:cs="Times New Roman"/>
                <w:sz w:val="20"/>
                <w:szCs w:val="20"/>
              </w:rPr>
              <w:t>CBCL feels others out to get</w:t>
            </w:r>
          </w:p>
        </w:tc>
        <w:tc>
          <w:tcPr>
            <w:tcW w:w="567" w:type="dxa"/>
            <w:vAlign w:val="center"/>
          </w:tcPr>
          <w:p w14:paraId="3CF4428F" w14:textId="77777777" w:rsidR="00B23866" w:rsidRPr="00A80A5D" w:rsidRDefault="00B23866" w:rsidP="004F3A4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.71</w:t>
            </w:r>
          </w:p>
        </w:tc>
        <w:tc>
          <w:tcPr>
            <w:tcW w:w="870" w:type="dxa"/>
            <w:vAlign w:val="center"/>
          </w:tcPr>
          <w:p w14:paraId="01AA4683" w14:textId="77777777" w:rsidR="00B23866" w:rsidRPr="00A80A5D" w:rsidRDefault="00B23866" w:rsidP="004F3A4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-2.88</w:t>
            </w:r>
          </w:p>
        </w:tc>
        <w:tc>
          <w:tcPr>
            <w:tcW w:w="808" w:type="dxa"/>
            <w:vAlign w:val="center"/>
          </w:tcPr>
          <w:p w14:paraId="7C5FCBE7" w14:textId="77777777" w:rsidR="00B23866" w:rsidRPr="00A80A5D" w:rsidRDefault="00B23866" w:rsidP="004F3A4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-7.82</w:t>
            </w:r>
          </w:p>
        </w:tc>
        <w:tc>
          <w:tcPr>
            <w:tcW w:w="731" w:type="dxa"/>
            <w:vAlign w:val="center"/>
          </w:tcPr>
          <w:p w14:paraId="021E6598" w14:textId="77777777" w:rsidR="00B23866" w:rsidRPr="00A80A5D" w:rsidRDefault="00B23866" w:rsidP="004F3A4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1.23</w:t>
            </w:r>
          </w:p>
        </w:tc>
        <w:tc>
          <w:tcPr>
            <w:tcW w:w="651" w:type="dxa"/>
          </w:tcPr>
          <w:p w14:paraId="632C1CDB" w14:textId="77777777" w:rsidR="00B23866" w:rsidRPr="00A80A5D" w:rsidRDefault="00B23866" w:rsidP="004F3A4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1</w:t>
            </w:r>
          </w:p>
        </w:tc>
        <w:tc>
          <w:tcPr>
            <w:tcW w:w="720" w:type="dxa"/>
            <w:vAlign w:val="center"/>
          </w:tcPr>
          <w:p w14:paraId="191D7649" w14:textId="77777777" w:rsidR="00B23866" w:rsidRPr="00A80A5D" w:rsidRDefault="00B23866" w:rsidP="00A718E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.00</w:t>
            </w:r>
          </w:p>
        </w:tc>
      </w:tr>
      <w:tr w:rsidR="00B23866" w:rsidRPr="00A80A5D" w14:paraId="2F59ADD3" w14:textId="77777777" w:rsidTr="00B23866">
        <w:tc>
          <w:tcPr>
            <w:tcW w:w="2694" w:type="dxa"/>
          </w:tcPr>
          <w:p w14:paraId="7A430263" w14:textId="77777777" w:rsidR="00B23866" w:rsidRPr="00A80A5D" w:rsidRDefault="00B23866" w:rsidP="007F50B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hAnsi="Times New Roman" w:cs="Times New Roman"/>
                <w:sz w:val="20"/>
                <w:szCs w:val="20"/>
              </w:rPr>
              <w:t>CBCL feels worthless</w:t>
            </w:r>
          </w:p>
        </w:tc>
        <w:tc>
          <w:tcPr>
            <w:tcW w:w="567" w:type="dxa"/>
            <w:vAlign w:val="center"/>
          </w:tcPr>
          <w:p w14:paraId="77BF8F91" w14:textId="77777777" w:rsidR="00B23866" w:rsidRPr="00A80A5D" w:rsidRDefault="00B23866" w:rsidP="004F3A4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.91</w:t>
            </w:r>
          </w:p>
        </w:tc>
        <w:tc>
          <w:tcPr>
            <w:tcW w:w="870" w:type="dxa"/>
            <w:vAlign w:val="center"/>
          </w:tcPr>
          <w:p w14:paraId="0AF39468" w14:textId="77777777" w:rsidR="00B23866" w:rsidRPr="00A80A5D" w:rsidRDefault="00B23866" w:rsidP="004F3A4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-2.81</w:t>
            </w:r>
          </w:p>
        </w:tc>
        <w:tc>
          <w:tcPr>
            <w:tcW w:w="808" w:type="dxa"/>
            <w:vAlign w:val="center"/>
          </w:tcPr>
          <w:p w14:paraId="3D910E75" w14:textId="77777777" w:rsidR="00B23866" w:rsidRPr="00A80A5D" w:rsidRDefault="00B23866" w:rsidP="004F3A4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-8.27</w:t>
            </w:r>
          </w:p>
        </w:tc>
        <w:tc>
          <w:tcPr>
            <w:tcW w:w="731" w:type="dxa"/>
            <w:vAlign w:val="center"/>
          </w:tcPr>
          <w:p w14:paraId="00E46C95" w14:textId="77777777" w:rsidR="00B23866" w:rsidRPr="00A80A5D" w:rsidRDefault="00B23866" w:rsidP="004F3A4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3.91</w:t>
            </w:r>
          </w:p>
        </w:tc>
        <w:tc>
          <w:tcPr>
            <w:tcW w:w="651" w:type="dxa"/>
          </w:tcPr>
          <w:p w14:paraId="56264DF2" w14:textId="77777777" w:rsidR="00B23866" w:rsidRPr="00A80A5D" w:rsidRDefault="00B23866" w:rsidP="004F3A4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1</w:t>
            </w:r>
          </w:p>
        </w:tc>
        <w:tc>
          <w:tcPr>
            <w:tcW w:w="720" w:type="dxa"/>
            <w:vAlign w:val="center"/>
          </w:tcPr>
          <w:p w14:paraId="236330F3" w14:textId="77777777" w:rsidR="00B23866" w:rsidRPr="00A80A5D" w:rsidRDefault="00B23866" w:rsidP="00A718E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.00</w:t>
            </w:r>
          </w:p>
        </w:tc>
      </w:tr>
      <w:tr w:rsidR="00B23866" w:rsidRPr="00A80A5D" w14:paraId="4D87FF64" w14:textId="77777777" w:rsidTr="00B23866">
        <w:tc>
          <w:tcPr>
            <w:tcW w:w="2694" w:type="dxa"/>
          </w:tcPr>
          <w:p w14:paraId="1E6E3F70" w14:textId="77777777" w:rsidR="00B23866" w:rsidRPr="00A80A5D" w:rsidRDefault="00B23866" w:rsidP="007F50B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hAnsi="Times New Roman" w:cs="Times New Roman"/>
                <w:sz w:val="20"/>
                <w:szCs w:val="20"/>
              </w:rPr>
              <w:t xml:space="preserve">CBCL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loner</w:t>
            </w:r>
          </w:p>
        </w:tc>
        <w:tc>
          <w:tcPr>
            <w:tcW w:w="567" w:type="dxa"/>
            <w:vAlign w:val="center"/>
          </w:tcPr>
          <w:p w14:paraId="06845F9E" w14:textId="77777777" w:rsidR="00B23866" w:rsidRPr="00A80A5D" w:rsidRDefault="00B23866" w:rsidP="004F3A4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.07</w:t>
            </w:r>
          </w:p>
        </w:tc>
        <w:tc>
          <w:tcPr>
            <w:tcW w:w="870" w:type="dxa"/>
            <w:vAlign w:val="center"/>
          </w:tcPr>
          <w:p w14:paraId="1F54DF28" w14:textId="77777777" w:rsidR="00B23866" w:rsidRPr="00A80A5D" w:rsidRDefault="00B23866" w:rsidP="004F3A4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-2.18</w:t>
            </w:r>
          </w:p>
        </w:tc>
        <w:tc>
          <w:tcPr>
            <w:tcW w:w="808" w:type="dxa"/>
            <w:vAlign w:val="center"/>
          </w:tcPr>
          <w:p w14:paraId="1601C232" w14:textId="77777777" w:rsidR="00B23866" w:rsidRPr="00A80A5D" w:rsidRDefault="00B23866" w:rsidP="004F3A4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-5.72</w:t>
            </w:r>
          </w:p>
        </w:tc>
        <w:tc>
          <w:tcPr>
            <w:tcW w:w="731" w:type="dxa"/>
            <w:vAlign w:val="center"/>
          </w:tcPr>
          <w:p w14:paraId="5C83C8A3" w14:textId="77777777" w:rsidR="00B23866" w:rsidRPr="00A80A5D" w:rsidRDefault="00B23866" w:rsidP="004F3A4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6.54</w:t>
            </w:r>
          </w:p>
        </w:tc>
        <w:tc>
          <w:tcPr>
            <w:tcW w:w="651" w:type="dxa"/>
          </w:tcPr>
          <w:p w14:paraId="46B4F233" w14:textId="77777777" w:rsidR="00B23866" w:rsidRPr="00A80A5D" w:rsidRDefault="00B23866" w:rsidP="004F3A4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3</w:t>
            </w:r>
          </w:p>
        </w:tc>
        <w:tc>
          <w:tcPr>
            <w:tcW w:w="720" w:type="dxa"/>
            <w:vAlign w:val="center"/>
          </w:tcPr>
          <w:p w14:paraId="2760F447" w14:textId="77777777" w:rsidR="00B23866" w:rsidRPr="00A80A5D" w:rsidRDefault="00B23866" w:rsidP="00A718E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.00</w:t>
            </w:r>
          </w:p>
        </w:tc>
      </w:tr>
      <w:tr w:rsidR="00B23866" w:rsidRPr="00A80A5D" w14:paraId="17A4EBAB" w14:textId="77777777" w:rsidTr="00B23866">
        <w:tc>
          <w:tcPr>
            <w:tcW w:w="2694" w:type="dxa"/>
          </w:tcPr>
          <w:p w14:paraId="755D709F" w14:textId="77777777" w:rsidR="00B23866" w:rsidRPr="00A80A5D" w:rsidRDefault="00B23866" w:rsidP="007F50B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hAnsi="Times New Roman" w:cs="Times New Roman"/>
                <w:sz w:val="20"/>
                <w:szCs w:val="20"/>
              </w:rPr>
              <w:t xml:space="preserve">CBCL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nervous or tense</w:t>
            </w:r>
          </w:p>
        </w:tc>
        <w:tc>
          <w:tcPr>
            <w:tcW w:w="567" w:type="dxa"/>
            <w:vAlign w:val="center"/>
          </w:tcPr>
          <w:p w14:paraId="1CB6870A" w14:textId="77777777" w:rsidR="00B23866" w:rsidRPr="00A80A5D" w:rsidRDefault="00B23866" w:rsidP="004F3A4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.54</w:t>
            </w:r>
          </w:p>
        </w:tc>
        <w:tc>
          <w:tcPr>
            <w:tcW w:w="870" w:type="dxa"/>
            <w:vAlign w:val="center"/>
          </w:tcPr>
          <w:p w14:paraId="2167471A" w14:textId="77777777" w:rsidR="00B23866" w:rsidRPr="00A80A5D" w:rsidRDefault="00B23866" w:rsidP="004F3A4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-2.13</w:t>
            </w:r>
          </w:p>
        </w:tc>
        <w:tc>
          <w:tcPr>
            <w:tcW w:w="808" w:type="dxa"/>
            <w:vAlign w:val="center"/>
          </w:tcPr>
          <w:p w14:paraId="121F7A54" w14:textId="77777777" w:rsidR="00B23866" w:rsidRPr="00A80A5D" w:rsidRDefault="00B23866" w:rsidP="004F3A4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6.14</w:t>
            </w:r>
          </w:p>
        </w:tc>
        <w:tc>
          <w:tcPr>
            <w:tcW w:w="731" w:type="dxa"/>
            <w:vAlign w:val="center"/>
          </w:tcPr>
          <w:p w14:paraId="5CA49FBD" w14:textId="77777777" w:rsidR="00B23866" w:rsidRPr="00A80A5D" w:rsidRDefault="00B23866" w:rsidP="004F3A4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2.05</w:t>
            </w:r>
          </w:p>
        </w:tc>
        <w:tc>
          <w:tcPr>
            <w:tcW w:w="651" w:type="dxa"/>
          </w:tcPr>
          <w:p w14:paraId="3290EA7B" w14:textId="77777777" w:rsidR="00B23866" w:rsidRPr="00A80A5D" w:rsidRDefault="00B23866" w:rsidP="004F3A4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9</w:t>
            </w:r>
          </w:p>
        </w:tc>
        <w:tc>
          <w:tcPr>
            <w:tcW w:w="720" w:type="dxa"/>
            <w:vAlign w:val="center"/>
          </w:tcPr>
          <w:p w14:paraId="5E8461B3" w14:textId="77777777" w:rsidR="00B23866" w:rsidRPr="00A80A5D" w:rsidRDefault="00B23866" w:rsidP="00A718E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.00</w:t>
            </w:r>
          </w:p>
        </w:tc>
      </w:tr>
      <w:tr w:rsidR="00B23866" w:rsidRPr="00A80A5D" w14:paraId="506ECB3F" w14:textId="77777777" w:rsidTr="00B23866">
        <w:tc>
          <w:tcPr>
            <w:tcW w:w="2694" w:type="dxa"/>
          </w:tcPr>
          <w:p w14:paraId="2CF1B838" w14:textId="77777777" w:rsidR="00B23866" w:rsidRPr="00A80A5D" w:rsidRDefault="00B23866" w:rsidP="007F50B2">
            <w:pPr>
              <w:tabs>
                <w:tab w:val="center" w:pos="1251"/>
              </w:tabs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hAnsi="Times New Roman" w:cs="Times New Roman"/>
                <w:sz w:val="20"/>
                <w:szCs w:val="20"/>
              </w:rPr>
              <w:t xml:space="preserve">CBCL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too fearful or anxious</w:t>
            </w:r>
          </w:p>
        </w:tc>
        <w:tc>
          <w:tcPr>
            <w:tcW w:w="567" w:type="dxa"/>
            <w:vAlign w:val="center"/>
          </w:tcPr>
          <w:p w14:paraId="5034FF8E" w14:textId="77777777" w:rsidR="00B23866" w:rsidRPr="00A80A5D" w:rsidRDefault="00B23866" w:rsidP="004F3A4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.84</w:t>
            </w:r>
          </w:p>
        </w:tc>
        <w:tc>
          <w:tcPr>
            <w:tcW w:w="870" w:type="dxa"/>
            <w:vAlign w:val="center"/>
          </w:tcPr>
          <w:p w14:paraId="1C3CC1CE" w14:textId="77777777" w:rsidR="00B23866" w:rsidRPr="00A80A5D" w:rsidRDefault="00B23866" w:rsidP="004F3A4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-2.94</w:t>
            </w:r>
          </w:p>
        </w:tc>
        <w:tc>
          <w:tcPr>
            <w:tcW w:w="808" w:type="dxa"/>
            <w:vAlign w:val="center"/>
          </w:tcPr>
          <w:p w14:paraId="61E3BFCB" w14:textId="77777777" w:rsidR="00B23866" w:rsidRPr="00A80A5D" w:rsidRDefault="00B23866" w:rsidP="004F3A4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-7.93</w:t>
            </w:r>
          </w:p>
        </w:tc>
        <w:tc>
          <w:tcPr>
            <w:tcW w:w="731" w:type="dxa"/>
            <w:vAlign w:val="center"/>
          </w:tcPr>
          <w:p w14:paraId="7941C548" w14:textId="77777777" w:rsidR="00B23866" w:rsidRPr="00A80A5D" w:rsidRDefault="00B23866" w:rsidP="004F3A4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4.06</w:t>
            </w:r>
          </w:p>
        </w:tc>
        <w:tc>
          <w:tcPr>
            <w:tcW w:w="651" w:type="dxa"/>
          </w:tcPr>
          <w:p w14:paraId="6B3A42A1" w14:textId="77777777" w:rsidR="00B23866" w:rsidRPr="00A80A5D" w:rsidRDefault="00B23866" w:rsidP="004F3A4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1</w:t>
            </w:r>
          </w:p>
        </w:tc>
        <w:tc>
          <w:tcPr>
            <w:tcW w:w="720" w:type="dxa"/>
            <w:vAlign w:val="center"/>
          </w:tcPr>
          <w:p w14:paraId="6AFB9422" w14:textId="77777777" w:rsidR="00B23866" w:rsidRPr="00A80A5D" w:rsidRDefault="00B23866" w:rsidP="00A718E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.00</w:t>
            </w:r>
          </w:p>
        </w:tc>
      </w:tr>
      <w:tr w:rsidR="00B23866" w:rsidRPr="00A80A5D" w14:paraId="6E78D430" w14:textId="77777777" w:rsidTr="00B23866">
        <w:tc>
          <w:tcPr>
            <w:tcW w:w="2694" w:type="dxa"/>
          </w:tcPr>
          <w:p w14:paraId="45780322" w14:textId="77777777" w:rsidR="00B23866" w:rsidRPr="00A80A5D" w:rsidRDefault="00B23866" w:rsidP="007F50B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hAnsi="Times New Roman" w:cs="Times New Roman"/>
                <w:sz w:val="20"/>
                <w:szCs w:val="20"/>
              </w:rPr>
              <w:t xml:space="preserve">CBCL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feels dizzy</w:t>
            </w:r>
          </w:p>
        </w:tc>
        <w:tc>
          <w:tcPr>
            <w:tcW w:w="567" w:type="dxa"/>
            <w:vAlign w:val="center"/>
          </w:tcPr>
          <w:p w14:paraId="281D01A0" w14:textId="77777777" w:rsidR="00B23866" w:rsidRPr="00A80A5D" w:rsidRDefault="00B23866" w:rsidP="004F3A4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.32</w:t>
            </w:r>
          </w:p>
        </w:tc>
        <w:tc>
          <w:tcPr>
            <w:tcW w:w="870" w:type="dxa"/>
            <w:vAlign w:val="center"/>
          </w:tcPr>
          <w:p w14:paraId="7BD41B88" w14:textId="77777777" w:rsidR="00B23866" w:rsidRPr="00A80A5D" w:rsidRDefault="00B23866" w:rsidP="004F3A4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-3.70</w:t>
            </w:r>
          </w:p>
        </w:tc>
        <w:tc>
          <w:tcPr>
            <w:tcW w:w="808" w:type="dxa"/>
            <w:vAlign w:val="center"/>
          </w:tcPr>
          <w:p w14:paraId="13312A64" w14:textId="77777777" w:rsidR="00B23866" w:rsidRPr="00A80A5D" w:rsidRDefault="00B23866" w:rsidP="004F3A4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9.10</w:t>
            </w:r>
          </w:p>
        </w:tc>
        <w:tc>
          <w:tcPr>
            <w:tcW w:w="731" w:type="dxa"/>
            <w:vAlign w:val="center"/>
          </w:tcPr>
          <w:p w14:paraId="60340D13" w14:textId="77777777" w:rsidR="00B23866" w:rsidRPr="00A80A5D" w:rsidRDefault="00B23866" w:rsidP="004F3A4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3.12</w:t>
            </w:r>
          </w:p>
        </w:tc>
        <w:tc>
          <w:tcPr>
            <w:tcW w:w="651" w:type="dxa"/>
          </w:tcPr>
          <w:p w14:paraId="47E68E6F" w14:textId="77777777" w:rsidR="00B23866" w:rsidRPr="00A80A5D" w:rsidRDefault="00B23866" w:rsidP="004F3A4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2</w:t>
            </w:r>
          </w:p>
        </w:tc>
        <w:tc>
          <w:tcPr>
            <w:tcW w:w="720" w:type="dxa"/>
            <w:vAlign w:val="center"/>
          </w:tcPr>
          <w:p w14:paraId="7165EE6E" w14:textId="77777777" w:rsidR="00B23866" w:rsidRPr="00A80A5D" w:rsidRDefault="00B23866" w:rsidP="00A718E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.00</w:t>
            </w:r>
          </w:p>
        </w:tc>
      </w:tr>
      <w:tr w:rsidR="00B23866" w:rsidRPr="00A80A5D" w14:paraId="2C40A33D" w14:textId="77777777" w:rsidTr="00B23866">
        <w:tc>
          <w:tcPr>
            <w:tcW w:w="2694" w:type="dxa"/>
          </w:tcPr>
          <w:p w14:paraId="2C713ABD" w14:textId="77777777" w:rsidR="00B23866" w:rsidRPr="00A80A5D" w:rsidRDefault="00B23866" w:rsidP="007F50B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hAnsi="Times New Roman" w:cs="Times New Roman"/>
                <w:sz w:val="20"/>
                <w:szCs w:val="20"/>
              </w:rPr>
              <w:t xml:space="preserve">CBCL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feels too guilty</w:t>
            </w:r>
          </w:p>
        </w:tc>
        <w:tc>
          <w:tcPr>
            <w:tcW w:w="567" w:type="dxa"/>
            <w:vAlign w:val="center"/>
          </w:tcPr>
          <w:p w14:paraId="0EE71D89" w14:textId="77777777" w:rsidR="00B23866" w:rsidRPr="00A80A5D" w:rsidRDefault="00B23866" w:rsidP="004F3A4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.99</w:t>
            </w:r>
          </w:p>
        </w:tc>
        <w:tc>
          <w:tcPr>
            <w:tcW w:w="870" w:type="dxa"/>
            <w:vAlign w:val="center"/>
          </w:tcPr>
          <w:p w14:paraId="5364BF13" w14:textId="77777777" w:rsidR="00B23866" w:rsidRPr="00A80A5D" w:rsidRDefault="00B23866" w:rsidP="004F3A4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-4.32</w:t>
            </w:r>
          </w:p>
        </w:tc>
        <w:tc>
          <w:tcPr>
            <w:tcW w:w="808" w:type="dxa"/>
            <w:vAlign w:val="center"/>
          </w:tcPr>
          <w:p w14:paraId="5B031F7B" w14:textId="77777777" w:rsidR="00B23866" w:rsidRPr="00A80A5D" w:rsidRDefault="00B23866" w:rsidP="004F3A4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10.68</w:t>
            </w:r>
          </w:p>
        </w:tc>
        <w:tc>
          <w:tcPr>
            <w:tcW w:w="731" w:type="dxa"/>
            <w:vAlign w:val="center"/>
          </w:tcPr>
          <w:p w14:paraId="21DB9AE3" w14:textId="77777777" w:rsidR="00B23866" w:rsidRPr="00A80A5D" w:rsidRDefault="00B23866" w:rsidP="004F3A4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6.52</w:t>
            </w:r>
          </w:p>
        </w:tc>
        <w:tc>
          <w:tcPr>
            <w:tcW w:w="651" w:type="dxa"/>
          </w:tcPr>
          <w:p w14:paraId="00D1AAD8" w14:textId="77777777" w:rsidR="00B23866" w:rsidRPr="00A80A5D" w:rsidRDefault="00B23866" w:rsidP="004F3A4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2</w:t>
            </w:r>
          </w:p>
        </w:tc>
        <w:tc>
          <w:tcPr>
            <w:tcW w:w="720" w:type="dxa"/>
            <w:vAlign w:val="center"/>
          </w:tcPr>
          <w:p w14:paraId="7005DEC8" w14:textId="77777777" w:rsidR="00B23866" w:rsidRPr="00A80A5D" w:rsidRDefault="00B23866" w:rsidP="00A718E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.00</w:t>
            </w:r>
          </w:p>
        </w:tc>
      </w:tr>
      <w:tr w:rsidR="00B23866" w:rsidRPr="00A80A5D" w14:paraId="2B8EEAD0" w14:textId="77777777" w:rsidTr="00B23866">
        <w:tc>
          <w:tcPr>
            <w:tcW w:w="2694" w:type="dxa"/>
          </w:tcPr>
          <w:p w14:paraId="46C32A0F" w14:textId="77777777" w:rsidR="00B23866" w:rsidRPr="00A80A5D" w:rsidRDefault="00B23866" w:rsidP="007F50B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hAnsi="Times New Roman" w:cs="Times New Roman"/>
                <w:sz w:val="20"/>
                <w:szCs w:val="20"/>
              </w:rPr>
              <w:t xml:space="preserve">CBCL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overtired</w:t>
            </w:r>
          </w:p>
        </w:tc>
        <w:tc>
          <w:tcPr>
            <w:tcW w:w="567" w:type="dxa"/>
            <w:vAlign w:val="center"/>
          </w:tcPr>
          <w:p w14:paraId="4831658E" w14:textId="77777777" w:rsidR="00B23866" w:rsidRPr="00A80A5D" w:rsidRDefault="00B23866" w:rsidP="004F3A4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.29</w:t>
            </w:r>
          </w:p>
        </w:tc>
        <w:tc>
          <w:tcPr>
            <w:tcW w:w="870" w:type="dxa"/>
            <w:vAlign w:val="center"/>
          </w:tcPr>
          <w:p w14:paraId="2A11C5D7" w14:textId="77777777" w:rsidR="00B23866" w:rsidRPr="00A80A5D" w:rsidRDefault="00B23866" w:rsidP="004F3A4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-2.17</w:t>
            </w:r>
          </w:p>
        </w:tc>
        <w:tc>
          <w:tcPr>
            <w:tcW w:w="808" w:type="dxa"/>
            <w:vAlign w:val="center"/>
          </w:tcPr>
          <w:p w14:paraId="06DF8700" w14:textId="77777777" w:rsidR="00B23866" w:rsidRPr="00A80A5D" w:rsidRDefault="00B23866" w:rsidP="004F3A4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6.19</w:t>
            </w:r>
          </w:p>
        </w:tc>
        <w:tc>
          <w:tcPr>
            <w:tcW w:w="731" w:type="dxa"/>
            <w:vAlign w:val="center"/>
          </w:tcPr>
          <w:p w14:paraId="484ABFD3" w14:textId="77777777" w:rsidR="00B23866" w:rsidRPr="00A80A5D" w:rsidRDefault="00B23866" w:rsidP="004F3A4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5.56</w:t>
            </w:r>
          </w:p>
        </w:tc>
        <w:tc>
          <w:tcPr>
            <w:tcW w:w="651" w:type="dxa"/>
          </w:tcPr>
          <w:p w14:paraId="76ADDDA9" w14:textId="77777777" w:rsidR="00B23866" w:rsidRPr="00A80A5D" w:rsidRDefault="00B23866" w:rsidP="004F3A4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1</w:t>
            </w:r>
          </w:p>
        </w:tc>
        <w:tc>
          <w:tcPr>
            <w:tcW w:w="720" w:type="dxa"/>
            <w:vAlign w:val="center"/>
          </w:tcPr>
          <w:p w14:paraId="165DE7B6" w14:textId="77777777" w:rsidR="00B23866" w:rsidRPr="00A80A5D" w:rsidRDefault="00B23866" w:rsidP="00A718E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.00</w:t>
            </w:r>
          </w:p>
        </w:tc>
      </w:tr>
      <w:tr w:rsidR="00B23866" w:rsidRPr="00A80A5D" w14:paraId="17F77D4C" w14:textId="77777777" w:rsidTr="00B23866">
        <w:tc>
          <w:tcPr>
            <w:tcW w:w="2694" w:type="dxa"/>
          </w:tcPr>
          <w:p w14:paraId="24D30229" w14:textId="77777777" w:rsidR="00B23866" w:rsidRPr="00A80A5D" w:rsidRDefault="00B23866" w:rsidP="007F50B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hAnsi="Times New Roman" w:cs="Times New Roman"/>
                <w:sz w:val="20"/>
                <w:szCs w:val="20"/>
              </w:rPr>
              <w:t xml:space="preserve">CBCL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no cause aches/pains</w:t>
            </w:r>
          </w:p>
        </w:tc>
        <w:tc>
          <w:tcPr>
            <w:tcW w:w="567" w:type="dxa"/>
            <w:vAlign w:val="center"/>
          </w:tcPr>
          <w:p w14:paraId="4E069524" w14:textId="77777777" w:rsidR="00B23866" w:rsidRPr="00A80A5D" w:rsidRDefault="00B23866" w:rsidP="004F3A4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.85</w:t>
            </w:r>
          </w:p>
        </w:tc>
        <w:tc>
          <w:tcPr>
            <w:tcW w:w="870" w:type="dxa"/>
            <w:vAlign w:val="center"/>
          </w:tcPr>
          <w:p w14:paraId="6D947365" w14:textId="77777777" w:rsidR="00B23866" w:rsidRPr="00A80A5D" w:rsidRDefault="00B23866" w:rsidP="004F3A4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-1.31</w:t>
            </w:r>
          </w:p>
        </w:tc>
        <w:tc>
          <w:tcPr>
            <w:tcW w:w="808" w:type="dxa"/>
            <w:vAlign w:val="center"/>
          </w:tcPr>
          <w:p w14:paraId="731BEA6A" w14:textId="77777777" w:rsidR="00B23866" w:rsidRPr="00A80A5D" w:rsidRDefault="00B23866" w:rsidP="004F3A4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4.60</w:t>
            </w:r>
          </w:p>
        </w:tc>
        <w:tc>
          <w:tcPr>
            <w:tcW w:w="731" w:type="dxa"/>
            <w:vAlign w:val="center"/>
          </w:tcPr>
          <w:p w14:paraId="10FCE71C" w14:textId="77777777" w:rsidR="00B23866" w:rsidRPr="00A80A5D" w:rsidRDefault="00B23866" w:rsidP="004F3A4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4.50</w:t>
            </w:r>
          </w:p>
        </w:tc>
        <w:tc>
          <w:tcPr>
            <w:tcW w:w="651" w:type="dxa"/>
          </w:tcPr>
          <w:p w14:paraId="513AE7BA" w14:textId="77777777" w:rsidR="00B23866" w:rsidRPr="00A80A5D" w:rsidRDefault="00B23866" w:rsidP="004F3A4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3</w:t>
            </w:r>
          </w:p>
        </w:tc>
        <w:tc>
          <w:tcPr>
            <w:tcW w:w="720" w:type="dxa"/>
            <w:vAlign w:val="center"/>
          </w:tcPr>
          <w:p w14:paraId="1F9E5389" w14:textId="77777777" w:rsidR="00B23866" w:rsidRPr="00A80A5D" w:rsidRDefault="00B23866" w:rsidP="00A718E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.00</w:t>
            </w:r>
          </w:p>
        </w:tc>
      </w:tr>
      <w:tr w:rsidR="00B23866" w:rsidRPr="00A80A5D" w14:paraId="44270D10" w14:textId="77777777" w:rsidTr="00B23866">
        <w:tc>
          <w:tcPr>
            <w:tcW w:w="2694" w:type="dxa"/>
          </w:tcPr>
          <w:p w14:paraId="0C8E8DE0" w14:textId="77777777" w:rsidR="00B23866" w:rsidRPr="00A80A5D" w:rsidRDefault="00B23866" w:rsidP="007F50B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BCL no cause headaches</w:t>
            </w:r>
          </w:p>
        </w:tc>
        <w:tc>
          <w:tcPr>
            <w:tcW w:w="567" w:type="dxa"/>
            <w:vAlign w:val="center"/>
          </w:tcPr>
          <w:p w14:paraId="53E585DE" w14:textId="77777777" w:rsidR="00B23866" w:rsidRPr="00A80A5D" w:rsidRDefault="00B23866" w:rsidP="004F3A4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.68</w:t>
            </w:r>
          </w:p>
        </w:tc>
        <w:tc>
          <w:tcPr>
            <w:tcW w:w="870" w:type="dxa"/>
            <w:vAlign w:val="center"/>
          </w:tcPr>
          <w:p w14:paraId="274D7808" w14:textId="77777777" w:rsidR="00B23866" w:rsidRPr="00A80A5D" w:rsidRDefault="00B23866" w:rsidP="004F3A4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-1.05</w:t>
            </w:r>
          </w:p>
        </w:tc>
        <w:tc>
          <w:tcPr>
            <w:tcW w:w="808" w:type="dxa"/>
            <w:vAlign w:val="center"/>
          </w:tcPr>
          <w:p w14:paraId="62029156" w14:textId="77777777" w:rsidR="00B23866" w:rsidRPr="00A80A5D" w:rsidRDefault="00B23866" w:rsidP="004F3A4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3.90</w:t>
            </w:r>
          </w:p>
        </w:tc>
        <w:tc>
          <w:tcPr>
            <w:tcW w:w="731" w:type="dxa"/>
            <w:vAlign w:val="center"/>
          </w:tcPr>
          <w:p w14:paraId="178E868F" w14:textId="77777777" w:rsidR="00B23866" w:rsidRPr="00A80A5D" w:rsidRDefault="00B23866" w:rsidP="004F3A4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7.58</w:t>
            </w:r>
          </w:p>
        </w:tc>
        <w:tc>
          <w:tcPr>
            <w:tcW w:w="651" w:type="dxa"/>
          </w:tcPr>
          <w:p w14:paraId="51CCC828" w14:textId="77777777" w:rsidR="00B23866" w:rsidRPr="00A80A5D" w:rsidRDefault="00B23866" w:rsidP="004F3A4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7</w:t>
            </w:r>
          </w:p>
        </w:tc>
        <w:tc>
          <w:tcPr>
            <w:tcW w:w="720" w:type="dxa"/>
            <w:vAlign w:val="center"/>
          </w:tcPr>
          <w:p w14:paraId="5F6BC30F" w14:textId="77777777" w:rsidR="00B23866" w:rsidRPr="00A80A5D" w:rsidRDefault="00B23866" w:rsidP="00A718E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.00</w:t>
            </w:r>
          </w:p>
        </w:tc>
      </w:tr>
      <w:tr w:rsidR="00B23866" w:rsidRPr="00A80A5D" w14:paraId="68C6EFC5" w14:textId="77777777" w:rsidTr="00B23866">
        <w:tc>
          <w:tcPr>
            <w:tcW w:w="2694" w:type="dxa"/>
          </w:tcPr>
          <w:p w14:paraId="292CE6E5" w14:textId="77777777" w:rsidR="00B23866" w:rsidRPr="00A80A5D" w:rsidRDefault="00B23866" w:rsidP="007F50B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hAnsi="Times New Roman" w:cs="Times New Roman"/>
                <w:sz w:val="20"/>
                <w:szCs w:val="20"/>
              </w:rPr>
              <w:t xml:space="preserve">CBCL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no cause nausea</w:t>
            </w:r>
          </w:p>
        </w:tc>
        <w:tc>
          <w:tcPr>
            <w:tcW w:w="567" w:type="dxa"/>
            <w:vAlign w:val="center"/>
          </w:tcPr>
          <w:p w14:paraId="3AA2AEFE" w14:textId="77777777" w:rsidR="00B23866" w:rsidRPr="00A80A5D" w:rsidRDefault="00B23866" w:rsidP="004F3A4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.13</w:t>
            </w:r>
          </w:p>
        </w:tc>
        <w:tc>
          <w:tcPr>
            <w:tcW w:w="870" w:type="dxa"/>
            <w:vAlign w:val="center"/>
          </w:tcPr>
          <w:p w14:paraId="0E200AE9" w14:textId="77777777" w:rsidR="00B23866" w:rsidRPr="00A80A5D" w:rsidRDefault="00B23866" w:rsidP="004F3A4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-2.11</w:t>
            </w:r>
          </w:p>
        </w:tc>
        <w:tc>
          <w:tcPr>
            <w:tcW w:w="808" w:type="dxa"/>
            <w:vAlign w:val="center"/>
          </w:tcPr>
          <w:p w14:paraId="7E4F4ECE" w14:textId="77777777" w:rsidR="00B23866" w:rsidRPr="00A80A5D" w:rsidRDefault="00B23866" w:rsidP="004F3A4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-6.39</w:t>
            </w:r>
          </w:p>
        </w:tc>
        <w:tc>
          <w:tcPr>
            <w:tcW w:w="731" w:type="dxa"/>
            <w:vAlign w:val="center"/>
          </w:tcPr>
          <w:p w14:paraId="438F1D96" w14:textId="77777777" w:rsidR="00B23866" w:rsidRPr="00A80A5D" w:rsidRDefault="00B23866" w:rsidP="004F3A4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8.43</w:t>
            </w:r>
          </w:p>
        </w:tc>
        <w:tc>
          <w:tcPr>
            <w:tcW w:w="651" w:type="dxa"/>
          </w:tcPr>
          <w:p w14:paraId="646EDAEE" w14:textId="77777777" w:rsidR="00B23866" w:rsidRPr="00A80A5D" w:rsidRDefault="00B23866" w:rsidP="004F3A4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2</w:t>
            </w:r>
          </w:p>
        </w:tc>
        <w:tc>
          <w:tcPr>
            <w:tcW w:w="720" w:type="dxa"/>
            <w:vAlign w:val="center"/>
          </w:tcPr>
          <w:p w14:paraId="0CE5D91D" w14:textId="77777777" w:rsidR="00B23866" w:rsidRPr="00A80A5D" w:rsidRDefault="00B23866" w:rsidP="00A718E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.00</w:t>
            </w:r>
          </w:p>
        </w:tc>
      </w:tr>
      <w:tr w:rsidR="00B23866" w:rsidRPr="00A80A5D" w14:paraId="1D5C34AB" w14:textId="77777777" w:rsidTr="00B23866">
        <w:tc>
          <w:tcPr>
            <w:tcW w:w="2694" w:type="dxa"/>
          </w:tcPr>
          <w:p w14:paraId="32E94849" w14:textId="77777777" w:rsidR="00B23866" w:rsidRPr="00A80A5D" w:rsidRDefault="00B23866" w:rsidP="007F50B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BCL no cause eye problems</w:t>
            </w:r>
          </w:p>
        </w:tc>
        <w:tc>
          <w:tcPr>
            <w:tcW w:w="567" w:type="dxa"/>
            <w:vAlign w:val="center"/>
          </w:tcPr>
          <w:p w14:paraId="3A86EBB1" w14:textId="77777777" w:rsidR="00B23866" w:rsidRPr="00A80A5D" w:rsidRDefault="00B23866" w:rsidP="004F3A4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.57</w:t>
            </w:r>
          </w:p>
        </w:tc>
        <w:tc>
          <w:tcPr>
            <w:tcW w:w="870" w:type="dxa"/>
            <w:vAlign w:val="center"/>
          </w:tcPr>
          <w:p w14:paraId="650CB09A" w14:textId="77777777" w:rsidR="00B23866" w:rsidRPr="00A80A5D" w:rsidRDefault="00B23866" w:rsidP="004F3A4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-3.81</w:t>
            </w:r>
          </w:p>
        </w:tc>
        <w:tc>
          <w:tcPr>
            <w:tcW w:w="808" w:type="dxa"/>
            <w:vAlign w:val="center"/>
          </w:tcPr>
          <w:p w14:paraId="32DFF2D7" w14:textId="77777777" w:rsidR="00B23866" w:rsidRPr="00A80A5D" w:rsidRDefault="00B23866" w:rsidP="004F3A4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-5.67</w:t>
            </w:r>
          </w:p>
        </w:tc>
        <w:tc>
          <w:tcPr>
            <w:tcW w:w="731" w:type="dxa"/>
            <w:vAlign w:val="center"/>
          </w:tcPr>
          <w:p w14:paraId="5473F55A" w14:textId="77777777" w:rsidR="00B23866" w:rsidRPr="00A80A5D" w:rsidRDefault="00B23866" w:rsidP="004F3A4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0.95</w:t>
            </w:r>
          </w:p>
        </w:tc>
        <w:tc>
          <w:tcPr>
            <w:tcW w:w="651" w:type="dxa"/>
          </w:tcPr>
          <w:p w14:paraId="7F984FF7" w14:textId="77777777" w:rsidR="00B23866" w:rsidRPr="00A80A5D" w:rsidRDefault="00B23866" w:rsidP="004F3A4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7</w:t>
            </w:r>
          </w:p>
        </w:tc>
        <w:tc>
          <w:tcPr>
            <w:tcW w:w="720" w:type="dxa"/>
            <w:vAlign w:val="center"/>
          </w:tcPr>
          <w:p w14:paraId="7780A58E" w14:textId="77777777" w:rsidR="00B23866" w:rsidRPr="00A80A5D" w:rsidRDefault="00B23866" w:rsidP="00A718E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.63</w:t>
            </w:r>
          </w:p>
        </w:tc>
      </w:tr>
      <w:tr w:rsidR="00B23866" w:rsidRPr="00A80A5D" w14:paraId="09FC9179" w14:textId="77777777" w:rsidTr="00B23866">
        <w:tc>
          <w:tcPr>
            <w:tcW w:w="2694" w:type="dxa"/>
          </w:tcPr>
          <w:p w14:paraId="755D562A" w14:textId="77777777" w:rsidR="00B23866" w:rsidRDefault="00B23866" w:rsidP="007F50B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BCL no cause skin problems</w:t>
            </w:r>
          </w:p>
        </w:tc>
        <w:tc>
          <w:tcPr>
            <w:tcW w:w="567" w:type="dxa"/>
            <w:vAlign w:val="center"/>
          </w:tcPr>
          <w:p w14:paraId="18BF857E" w14:textId="77777777" w:rsidR="00B23866" w:rsidRPr="00A80A5D" w:rsidRDefault="00B23866" w:rsidP="004F3A4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.64</w:t>
            </w:r>
          </w:p>
        </w:tc>
        <w:tc>
          <w:tcPr>
            <w:tcW w:w="870" w:type="dxa"/>
            <w:vAlign w:val="center"/>
          </w:tcPr>
          <w:p w14:paraId="0670EC8C" w14:textId="77777777" w:rsidR="00B23866" w:rsidRPr="00A80A5D" w:rsidRDefault="00B23866" w:rsidP="004F3A4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-2.25</w:t>
            </w:r>
          </w:p>
        </w:tc>
        <w:tc>
          <w:tcPr>
            <w:tcW w:w="808" w:type="dxa"/>
            <w:vAlign w:val="center"/>
          </w:tcPr>
          <w:p w14:paraId="352F6C0F" w14:textId="77777777" w:rsidR="00B23866" w:rsidRPr="00A80A5D" w:rsidRDefault="00B23866" w:rsidP="004F3A4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-5.07</w:t>
            </w:r>
          </w:p>
        </w:tc>
        <w:tc>
          <w:tcPr>
            <w:tcW w:w="731" w:type="dxa"/>
            <w:vAlign w:val="center"/>
          </w:tcPr>
          <w:p w14:paraId="775153F0" w14:textId="77777777" w:rsidR="00B23866" w:rsidRPr="00A80A5D" w:rsidRDefault="00B23866" w:rsidP="004F3A4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8.11</w:t>
            </w:r>
          </w:p>
        </w:tc>
        <w:tc>
          <w:tcPr>
            <w:tcW w:w="651" w:type="dxa"/>
          </w:tcPr>
          <w:p w14:paraId="060E0BE3" w14:textId="77777777" w:rsidR="00B23866" w:rsidRPr="00A80A5D" w:rsidRDefault="00B23866" w:rsidP="004F3A4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2</w:t>
            </w:r>
          </w:p>
        </w:tc>
        <w:tc>
          <w:tcPr>
            <w:tcW w:w="720" w:type="dxa"/>
            <w:vAlign w:val="center"/>
          </w:tcPr>
          <w:p w14:paraId="3E061265" w14:textId="77777777" w:rsidR="00B23866" w:rsidRPr="00A80A5D" w:rsidRDefault="00B23866" w:rsidP="00A718E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.00</w:t>
            </w:r>
          </w:p>
        </w:tc>
      </w:tr>
      <w:tr w:rsidR="00B23866" w:rsidRPr="00A80A5D" w14:paraId="716C8A10" w14:textId="77777777" w:rsidTr="00B23866">
        <w:tc>
          <w:tcPr>
            <w:tcW w:w="2694" w:type="dxa"/>
          </w:tcPr>
          <w:p w14:paraId="39658E32" w14:textId="77777777" w:rsidR="00B23866" w:rsidRPr="00A80A5D" w:rsidRDefault="00B23866" w:rsidP="007F50B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hAnsi="Times New Roman" w:cs="Times New Roman"/>
                <w:sz w:val="20"/>
                <w:szCs w:val="20"/>
              </w:rPr>
              <w:t xml:space="preserve">CBCL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no cause stomachaches</w:t>
            </w:r>
          </w:p>
        </w:tc>
        <w:tc>
          <w:tcPr>
            <w:tcW w:w="567" w:type="dxa"/>
            <w:vAlign w:val="center"/>
          </w:tcPr>
          <w:p w14:paraId="080CF9B2" w14:textId="77777777" w:rsidR="00B23866" w:rsidRPr="00A80A5D" w:rsidRDefault="00B23866" w:rsidP="004F3A4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.89</w:t>
            </w:r>
          </w:p>
        </w:tc>
        <w:tc>
          <w:tcPr>
            <w:tcW w:w="870" w:type="dxa"/>
            <w:vAlign w:val="center"/>
          </w:tcPr>
          <w:p w14:paraId="74D3D9DB" w14:textId="77777777" w:rsidR="00B23866" w:rsidRPr="00A80A5D" w:rsidRDefault="00B23866" w:rsidP="004F3A4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-1.26</w:t>
            </w:r>
          </w:p>
        </w:tc>
        <w:tc>
          <w:tcPr>
            <w:tcW w:w="808" w:type="dxa"/>
            <w:vAlign w:val="center"/>
          </w:tcPr>
          <w:p w14:paraId="7E59AF99" w14:textId="77777777" w:rsidR="00B23866" w:rsidRPr="00A80A5D" w:rsidRDefault="00B23866" w:rsidP="004F3A4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-4.78</w:t>
            </w:r>
          </w:p>
        </w:tc>
        <w:tc>
          <w:tcPr>
            <w:tcW w:w="731" w:type="dxa"/>
            <w:vAlign w:val="center"/>
          </w:tcPr>
          <w:p w14:paraId="51B28953" w14:textId="77777777" w:rsidR="00B23866" w:rsidRPr="00A80A5D" w:rsidRDefault="00B23866" w:rsidP="004F3A4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1.94</w:t>
            </w:r>
          </w:p>
        </w:tc>
        <w:tc>
          <w:tcPr>
            <w:tcW w:w="651" w:type="dxa"/>
          </w:tcPr>
          <w:p w14:paraId="494B2206" w14:textId="77777777" w:rsidR="00B23866" w:rsidRPr="00A80A5D" w:rsidRDefault="00B23866" w:rsidP="004F3A4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8</w:t>
            </w:r>
          </w:p>
        </w:tc>
        <w:tc>
          <w:tcPr>
            <w:tcW w:w="720" w:type="dxa"/>
            <w:vAlign w:val="center"/>
          </w:tcPr>
          <w:p w14:paraId="5B33E888" w14:textId="77777777" w:rsidR="00B23866" w:rsidRPr="00A80A5D" w:rsidRDefault="00B23866" w:rsidP="00A718E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.00</w:t>
            </w:r>
          </w:p>
        </w:tc>
      </w:tr>
      <w:tr w:rsidR="00B23866" w:rsidRPr="00A80A5D" w14:paraId="79CFC28E" w14:textId="77777777" w:rsidTr="00B23866">
        <w:tc>
          <w:tcPr>
            <w:tcW w:w="2694" w:type="dxa"/>
          </w:tcPr>
          <w:p w14:paraId="6BF96DCA" w14:textId="77777777" w:rsidR="00B23866" w:rsidRPr="00A80A5D" w:rsidRDefault="00B23866" w:rsidP="007F50B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hAnsi="Times New Roman" w:cs="Times New Roman"/>
                <w:sz w:val="20"/>
                <w:szCs w:val="20"/>
              </w:rPr>
              <w:t xml:space="preserve">CBCL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no cause vomiting</w:t>
            </w:r>
          </w:p>
        </w:tc>
        <w:tc>
          <w:tcPr>
            <w:tcW w:w="567" w:type="dxa"/>
            <w:vAlign w:val="center"/>
          </w:tcPr>
          <w:p w14:paraId="5AF5C076" w14:textId="77777777" w:rsidR="00B23866" w:rsidRPr="00A80A5D" w:rsidRDefault="00B23866" w:rsidP="004F3A4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.92</w:t>
            </w:r>
          </w:p>
        </w:tc>
        <w:tc>
          <w:tcPr>
            <w:tcW w:w="870" w:type="dxa"/>
            <w:vAlign w:val="center"/>
          </w:tcPr>
          <w:p w14:paraId="20E5663B" w14:textId="77777777" w:rsidR="00B23866" w:rsidRPr="00A80A5D" w:rsidRDefault="00B23866" w:rsidP="004F3A4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-3.23</w:t>
            </w:r>
          </w:p>
        </w:tc>
        <w:tc>
          <w:tcPr>
            <w:tcW w:w="808" w:type="dxa"/>
            <w:vAlign w:val="center"/>
          </w:tcPr>
          <w:p w14:paraId="1B8FA679" w14:textId="77777777" w:rsidR="00B23866" w:rsidRPr="00A80A5D" w:rsidRDefault="00B23866" w:rsidP="004F3A4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-7.42</w:t>
            </w:r>
          </w:p>
        </w:tc>
        <w:tc>
          <w:tcPr>
            <w:tcW w:w="731" w:type="dxa"/>
            <w:vAlign w:val="center"/>
          </w:tcPr>
          <w:p w14:paraId="70F23CE8" w14:textId="77777777" w:rsidR="00B23866" w:rsidRPr="00A80A5D" w:rsidRDefault="00B23866" w:rsidP="004F3A4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7.29</w:t>
            </w:r>
          </w:p>
        </w:tc>
        <w:tc>
          <w:tcPr>
            <w:tcW w:w="651" w:type="dxa"/>
          </w:tcPr>
          <w:p w14:paraId="18177F07" w14:textId="77777777" w:rsidR="00B23866" w:rsidRPr="00A80A5D" w:rsidRDefault="00B23866" w:rsidP="004F3A4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1</w:t>
            </w:r>
          </w:p>
        </w:tc>
        <w:tc>
          <w:tcPr>
            <w:tcW w:w="720" w:type="dxa"/>
            <w:vAlign w:val="center"/>
          </w:tcPr>
          <w:p w14:paraId="0073E974" w14:textId="77777777" w:rsidR="00B23866" w:rsidRPr="00A80A5D" w:rsidRDefault="00B23866" w:rsidP="00A718E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.00</w:t>
            </w:r>
          </w:p>
        </w:tc>
      </w:tr>
      <w:tr w:rsidR="00B23866" w:rsidRPr="00A80A5D" w14:paraId="2914F461" w14:textId="77777777" w:rsidTr="00B23866">
        <w:tc>
          <w:tcPr>
            <w:tcW w:w="2694" w:type="dxa"/>
          </w:tcPr>
          <w:p w14:paraId="3267C35D" w14:textId="77777777" w:rsidR="00B23866" w:rsidRPr="00A80A5D" w:rsidRDefault="00B23866" w:rsidP="007F50B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hAnsi="Times New Roman" w:cs="Times New Roman"/>
                <w:sz w:val="20"/>
                <w:szCs w:val="20"/>
              </w:rPr>
              <w:t xml:space="preserve">CBCL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refuses to talk</w:t>
            </w:r>
          </w:p>
        </w:tc>
        <w:tc>
          <w:tcPr>
            <w:tcW w:w="567" w:type="dxa"/>
            <w:vAlign w:val="center"/>
          </w:tcPr>
          <w:p w14:paraId="51BE9CE1" w14:textId="77777777" w:rsidR="00B23866" w:rsidRPr="00A80A5D" w:rsidRDefault="00B23866" w:rsidP="004F3A4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.39</w:t>
            </w:r>
          </w:p>
        </w:tc>
        <w:tc>
          <w:tcPr>
            <w:tcW w:w="870" w:type="dxa"/>
            <w:vAlign w:val="center"/>
          </w:tcPr>
          <w:p w14:paraId="18953244" w14:textId="77777777" w:rsidR="00B23866" w:rsidRPr="00A80A5D" w:rsidRDefault="00B23866" w:rsidP="004F3A4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-3.28</w:t>
            </w:r>
          </w:p>
        </w:tc>
        <w:tc>
          <w:tcPr>
            <w:tcW w:w="808" w:type="dxa"/>
            <w:vAlign w:val="center"/>
          </w:tcPr>
          <w:p w14:paraId="2EB61BF8" w14:textId="77777777" w:rsidR="00B23866" w:rsidRPr="00A80A5D" w:rsidRDefault="00B23866" w:rsidP="004F3A4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-7.85</w:t>
            </w:r>
          </w:p>
        </w:tc>
        <w:tc>
          <w:tcPr>
            <w:tcW w:w="731" w:type="dxa"/>
            <w:vAlign w:val="center"/>
          </w:tcPr>
          <w:p w14:paraId="1B5BB497" w14:textId="77777777" w:rsidR="00B23866" w:rsidRPr="00A80A5D" w:rsidRDefault="00B23866" w:rsidP="004F3A4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0.90</w:t>
            </w:r>
          </w:p>
        </w:tc>
        <w:tc>
          <w:tcPr>
            <w:tcW w:w="651" w:type="dxa"/>
          </w:tcPr>
          <w:p w14:paraId="282BC0E0" w14:textId="77777777" w:rsidR="00B23866" w:rsidRPr="00A80A5D" w:rsidRDefault="00B23866" w:rsidP="004F3A4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3</w:t>
            </w:r>
          </w:p>
        </w:tc>
        <w:tc>
          <w:tcPr>
            <w:tcW w:w="720" w:type="dxa"/>
            <w:vAlign w:val="center"/>
          </w:tcPr>
          <w:p w14:paraId="73053025" w14:textId="77777777" w:rsidR="00B23866" w:rsidRPr="00A80A5D" w:rsidRDefault="00B23866" w:rsidP="00A718E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.00</w:t>
            </w:r>
          </w:p>
        </w:tc>
      </w:tr>
      <w:tr w:rsidR="00B23866" w:rsidRPr="00A80A5D" w14:paraId="160F7DBA" w14:textId="77777777" w:rsidTr="00B23866">
        <w:tc>
          <w:tcPr>
            <w:tcW w:w="2694" w:type="dxa"/>
          </w:tcPr>
          <w:p w14:paraId="23EFE74F" w14:textId="77777777" w:rsidR="00B23866" w:rsidRPr="00A80A5D" w:rsidRDefault="00B23866" w:rsidP="007F50B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hAnsi="Times New Roman" w:cs="Times New Roman"/>
                <w:sz w:val="20"/>
                <w:szCs w:val="20"/>
              </w:rPr>
              <w:t xml:space="preserve">CBCL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secretive</w:t>
            </w:r>
          </w:p>
        </w:tc>
        <w:tc>
          <w:tcPr>
            <w:tcW w:w="567" w:type="dxa"/>
            <w:vAlign w:val="center"/>
          </w:tcPr>
          <w:p w14:paraId="458992C6" w14:textId="77777777" w:rsidR="00B23866" w:rsidRPr="00A80A5D" w:rsidRDefault="00B23866" w:rsidP="004F3A4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.32</w:t>
            </w:r>
          </w:p>
        </w:tc>
        <w:tc>
          <w:tcPr>
            <w:tcW w:w="870" w:type="dxa"/>
            <w:vAlign w:val="center"/>
          </w:tcPr>
          <w:p w14:paraId="49D07DEF" w14:textId="77777777" w:rsidR="00B23866" w:rsidRPr="00A80A5D" w:rsidRDefault="00B23866" w:rsidP="004F3A4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-1.81</w:t>
            </w:r>
          </w:p>
        </w:tc>
        <w:tc>
          <w:tcPr>
            <w:tcW w:w="808" w:type="dxa"/>
            <w:vAlign w:val="center"/>
          </w:tcPr>
          <w:p w14:paraId="5E7C2904" w14:textId="77777777" w:rsidR="00B23866" w:rsidRPr="00A80A5D" w:rsidRDefault="00B23866" w:rsidP="004F3A4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6.22</w:t>
            </w:r>
          </w:p>
        </w:tc>
        <w:tc>
          <w:tcPr>
            <w:tcW w:w="731" w:type="dxa"/>
            <w:vAlign w:val="center"/>
          </w:tcPr>
          <w:p w14:paraId="5C3E6D92" w14:textId="77777777" w:rsidR="00B23866" w:rsidRPr="00A80A5D" w:rsidRDefault="00B23866" w:rsidP="004F3A4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1.14</w:t>
            </w:r>
          </w:p>
        </w:tc>
        <w:tc>
          <w:tcPr>
            <w:tcW w:w="651" w:type="dxa"/>
          </w:tcPr>
          <w:p w14:paraId="61FE6230" w14:textId="77777777" w:rsidR="00B23866" w:rsidRPr="00A80A5D" w:rsidRDefault="00B23866" w:rsidP="004F3A4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1</w:t>
            </w:r>
          </w:p>
        </w:tc>
        <w:tc>
          <w:tcPr>
            <w:tcW w:w="720" w:type="dxa"/>
            <w:vAlign w:val="center"/>
          </w:tcPr>
          <w:p w14:paraId="4AD986A6" w14:textId="77777777" w:rsidR="00B23866" w:rsidRPr="00A80A5D" w:rsidRDefault="00B23866" w:rsidP="00A718E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.00</w:t>
            </w:r>
          </w:p>
        </w:tc>
      </w:tr>
      <w:tr w:rsidR="00B23866" w:rsidRPr="00A80A5D" w14:paraId="3E2BEFD1" w14:textId="77777777" w:rsidTr="00B23866">
        <w:tc>
          <w:tcPr>
            <w:tcW w:w="2694" w:type="dxa"/>
          </w:tcPr>
          <w:p w14:paraId="6B56FFDD" w14:textId="77777777" w:rsidR="00B23866" w:rsidRPr="00A80A5D" w:rsidRDefault="00B23866" w:rsidP="007F50B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hAnsi="Times New Roman" w:cs="Times New Roman"/>
                <w:sz w:val="20"/>
                <w:szCs w:val="20"/>
              </w:rPr>
              <w:t xml:space="preserve">CBCL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self-conscious</w:t>
            </w:r>
          </w:p>
        </w:tc>
        <w:tc>
          <w:tcPr>
            <w:tcW w:w="567" w:type="dxa"/>
            <w:vAlign w:val="center"/>
          </w:tcPr>
          <w:p w14:paraId="03A2C371" w14:textId="77777777" w:rsidR="00B23866" w:rsidRPr="00A80A5D" w:rsidRDefault="00B23866" w:rsidP="004F3A4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.35</w:t>
            </w:r>
          </w:p>
        </w:tc>
        <w:tc>
          <w:tcPr>
            <w:tcW w:w="870" w:type="dxa"/>
            <w:vAlign w:val="center"/>
          </w:tcPr>
          <w:p w14:paraId="163066CC" w14:textId="77777777" w:rsidR="00B23866" w:rsidRPr="00A80A5D" w:rsidRDefault="00B23866" w:rsidP="004F3A4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-0.29</w:t>
            </w:r>
          </w:p>
        </w:tc>
        <w:tc>
          <w:tcPr>
            <w:tcW w:w="808" w:type="dxa"/>
            <w:vAlign w:val="center"/>
          </w:tcPr>
          <w:p w14:paraId="59E4620C" w14:textId="77777777" w:rsidR="00B23866" w:rsidRPr="00A80A5D" w:rsidRDefault="00B23866" w:rsidP="004F3A4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-3.74</w:t>
            </w:r>
          </w:p>
        </w:tc>
        <w:tc>
          <w:tcPr>
            <w:tcW w:w="731" w:type="dxa"/>
            <w:vAlign w:val="center"/>
          </w:tcPr>
          <w:p w14:paraId="29923A35" w14:textId="77777777" w:rsidR="00B23866" w:rsidRPr="00A80A5D" w:rsidRDefault="00B23866" w:rsidP="004F3A4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5.47</w:t>
            </w:r>
          </w:p>
        </w:tc>
        <w:tc>
          <w:tcPr>
            <w:tcW w:w="651" w:type="dxa"/>
          </w:tcPr>
          <w:p w14:paraId="69CFC08B" w14:textId="77777777" w:rsidR="00B23866" w:rsidRPr="00A80A5D" w:rsidRDefault="00B23866" w:rsidP="004F3A4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6</w:t>
            </w:r>
          </w:p>
        </w:tc>
        <w:tc>
          <w:tcPr>
            <w:tcW w:w="720" w:type="dxa"/>
            <w:vAlign w:val="center"/>
          </w:tcPr>
          <w:p w14:paraId="2E604460" w14:textId="77777777" w:rsidR="00B23866" w:rsidRPr="00A80A5D" w:rsidRDefault="00B23866" w:rsidP="00A718E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.00</w:t>
            </w:r>
          </w:p>
        </w:tc>
      </w:tr>
      <w:tr w:rsidR="00B23866" w:rsidRPr="00A80A5D" w14:paraId="124EF054" w14:textId="77777777" w:rsidTr="00B23866">
        <w:tc>
          <w:tcPr>
            <w:tcW w:w="2694" w:type="dxa"/>
          </w:tcPr>
          <w:p w14:paraId="369BEFB5" w14:textId="77777777" w:rsidR="00B23866" w:rsidRPr="00A80A5D" w:rsidRDefault="00B23866" w:rsidP="007F50B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hAnsi="Times New Roman" w:cs="Times New Roman"/>
                <w:sz w:val="20"/>
                <w:szCs w:val="20"/>
              </w:rPr>
              <w:t xml:space="preserve">CBCL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shy or timid</w:t>
            </w:r>
          </w:p>
        </w:tc>
        <w:tc>
          <w:tcPr>
            <w:tcW w:w="567" w:type="dxa"/>
            <w:vAlign w:val="center"/>
          </w:tcPr>
          <w:p w14:paraId="1747B0DF" w14:textId="77777777" w:rsidR="00B23866" w:rsidRPr="00A80A5D" w:rsidRDefault="00B23866" w:rsidP="004F3A4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.95</w:t>
            </w:r>
          </w:p>
        </w:tc>
        <w:tc>
          <w:tcPr>
            <w:tcW w:w="870" w:type="dxa"/>
            <w:vAlign w:val="center"/>
          </w:tcPr>
          <w:p w14:paraId="345924BE" w14:textId="77777777" w:rsidR="00B23866" w:rsidRPr="00A80A5D" w:rsidRDefault="00B23866" w:rsidP="004F3A4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-0.94</w:t>
            </w:r>
          </w:p>
        </w:tc>
        <w:tc>
          <w:tcPr>
            <w:tcW w:w="808" w:type="dxa"/>
            <w:vAlign w:val="center"/>
          </w:tcPr>
          <w:p w14:paraId="5AE35CAC" w14:textId="77777777" w:rsidR="00B23866" w:rsidRPr="00A80A5D" w:rsidRDefault="00B23866" w:rsidP="004F3A4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-4.18</w:t>
            </w:r>
          </w:p>
        </w:tc>
        <w:tc>
          <w:tcPr>
            <w:tcW w:w="731" w:type="dxa"/>
            <w:vAlign w:val="center"/>
          </w:tcPr>
          <w:p w14:paraId="5F670F8B" w14:textId="77777777" w:rsidR="00B23866" w:rsidRPr="00A80A5D" w:rsidRDefault="00B23866" w:rsidP="004F3A4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7.24</w:t>
            </w:r>
          </w:p>
        </w:tc>
        <w:tc>
          <w:tcPr>
            <w:tcW w:w="651" w:type="dxa"/>
          </w:tcPr>
          <w:p w14:paraId="0FCC3844" w14:textId="77777777" w:rsidR="00B23866" w:rsidRPr="00A80A5D" w:rsidRDefault="00B23866" w:rsidP="004F3A4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5</w:t>
            </w:r>
          </w:p>
        </w:tc>
        <w:tc>
          <w:tcPr>
            <w:tcW w:w="720" w:type="dxa"/>
            <w:vAlign w:val="center"/>
          </w:tcPr>
          <w:p w14:paraId="4F0BC9F1" w14:textId="77777777" w:rsidR="00B23866" w:rsidRPr="00A80A5D" w:rsidRDefault="00B23866" w:rsidP="00A718E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.00</w:t>
            </w:r>
          </w:p>
        </w:tc>
      </w:tr>
      <w:tr w:rsidR="00B23866" w:rsidRPr="00A80A5D" w14:paraId="27019BDF" w14:textId="77777777" w:rsidTr="00B23866">
        <w:tc>
          <w:tcPr>
            <w:tcW w:w="2694" w:type="dxa"/>
          </w:tcPr>
          <w:p w14:paraId="79668ED1" w14:textId="77777777" w:rsidR="00B23866" w:rsidRPr="00A80A5D" w:rsidRDefault="00B23866" w:rsidP="007F50B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hAnsi="Times New Roman" w:cs="Times New Roman"/>
                <w:sz w:val="20"/>
                <w:szCs w:val="20"/>
              </w:rPr>
              <w:t xml:space="preserve">CBCL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stares blankly</w:t>
            </w:r>
          </w:p>
        </w:tc>
        <w:tc>
          <w:tcPr>
            <w:tcW w:w="567" w:type="dxa"/>
            <w:vAlign w:val="center"/>
          </w:tcPr>
          <w:p w14:paraId="6E81F2FD" w14:textId="77777777" w:rsidR="00B23866" w:rsidRPr="00A80A5D" w:rsidRDefault="00B23866" w:rsidP="004F3A4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.44</w:t>
            </w:r>
          </w:p>
        </w:tc>
        <w:tc>
          <w:tcPr>
            <w:tcW w:w="870" w:type="dxa"/>
            <w:vAlign w:val="center"/>
          </w:tcPr>
          <w:p w14:paraId="0A53D8E9" w14:textId="77777777" w:rsidR="00B23866" w:rsidRPr="00A80A5D" w:rsidRDefault="00B23866" w:rsidP="004F3A4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-3.28</w:t>
            </w:r>
          </w:p>
        </w:tc>
        <w:tc>
          <w:tcPr>
            <w:tcW w:w="808" w:type="dxa"/>
            <w:vAlign w:val="center"/>
          </w:tcPr>
          <w:p w14:paraId="4DB52601" w14:textId="77777777" w:rsidR="00B23866" w:rsidRPr="00A80A5D" w:rsidRDefault="00B23866" w:rsidP="004F3A4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-8.60</w:t>
            </w:r>
          </w:p>
        </w:tc>
        <w:tc>
          <w:tcPr>
            <w:tcW w:w="731" w:type="dxa"/>
            <w:vAlign w:val="center"/>
          </w:tcPr>
          <w:p w14:paraId="397FD984" w14:textId="77777777" w:rsidR="00B23866" w:rsidRPr="00A80A5D" w:rsidRDefault="00B23866" w:rsidP="004F3A4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9.72</w:t>
            </w:r>
          </w:p>
        </w:tc>
        <w:tc>
          <w:tcPr>
            <w:tcW w:w="651" w:type="dxa"/>
          </w:tcPr>
          <w:p w14:paraId="78C87F08" w14:textId="77777777" w:rsidR="00B23866" w:rsidRPr="00A80A5D" w:rsidRDefault="00B23866" w:rsidP="004F3A4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3</w:t>
            </w:r>
          </w:p>
        </w:tc>
        <w:tc>
          <w:tcPr>
            <w:tcW w:w="720" w:type="dxa"/>
            <w:vAlign w:val="center"/>
          </w:tcPr>
          <w:p w14:paraId="25A4313C" w14:textId="77777777" w:rsidR="00B23866" w:rsidRPr="00A80A5D" w:rsidRDefault="00B23866" w:rsidP="00A718E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.00</w:t>
            </w:r>
          </w:p>
        </w:tc>
      </w:tr>
      <w:tr w:rsidR="00B23866" w:rsidRPr="00A80A5D" w14:paraId="287BEC84" w14:textId="77777777" w:rsidTr="00B23866">
        <w:tc>
          <w:tcPr>
            <w:tcW w:w="2694" w:type="dxa"/>
          </w:tcPr>
          <w:p w14:paraId="03C58206" w14:textId="77777777" w:rsidR="00B23866" w:rsidRPr="00A80A5D" w:rsidRDefault="00B23866" w:rsidP="007F50B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hAnsi="Times New Roman" w:cs="Times New Roman"/>
                <w:sz w:val="20"/>
                <w:szCs w:val="20"/>
              </w:rPr>
              <w:t xml:space="preserve">CBCL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sulks a lot</w:t>
            </w:r>
          </w:p>
        </w:tc>
        <w:tc>
          <w:tcPr>
            <w:tcW w:w="567" w:type="dxa"/>
            <w:vAlign w:val="center"/>
          </w:tcPr>
          <w:p w14:paraId="4B19C2A5" w14:textId="77777777" w:rsidR="00B23866" w:rsidRPr="00A80A5D" w:rsidRDefault="00B23866" w:rsidP="004F3A4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.23</w:t>
            </w:r>
          </w:p>
        </w:tc>
        <w:tc>
          <w:tcPr>
            <w:tcW w:w="870" w:type="dxa"/>
            <w:vAlign w:val="center"/>
          </w:tcPr>
          <w:p w14:paraId="364D2310" w14:textId="77777777" w:rsidR="00B23866" w:rsidRPr="00A80A5D" w:rsidRDefault="00B23866" w:rsidP="004F3A4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-1.76</w:t>
            </w:r>
          </w:p>
        </w:tc>
        <w:tc>
          <w:tcPr>
            <w:tcW w:w="808" w:type="dxa"/>
            <w:vAlign w:val="center"/>
          </w:tcPr>
          <w:p w14:paraId="4846DE99" w14:textId="77777777" w:rsidR="00B23866" w:rsidRPr="00A80A5D" w:rsidRDefault="00B23866" w:rsidP="004F3A4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-5.25</w:t>
            </w:r>
          </w:p>
        </w:tc>
        <w:tc>
          <w:tcPr>
            <w:tcW w:w="731" w:type="dxa"/>
            <w:vAlign w:val="center"/>
          </w:tcPr>
          <w:p w14:paraId="61D67FDA" w14:textId="77777777" w:rsidR="00B23866" w:rsidRPr="00A80A5D" w:rsidRDefault="00B23866" w:rsidP="004F3A4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46.32</w:t>
            </w:r>
          </w:p>
        </w:tc>
        <w:tc>
          <w:tcPr>
            <w:tcW w:w="651" w:type="dxa"/>
          </w:tcPr>
          <w:p w14:paraId="7CF3BA17" w14:textId="77777777" w:rsidR="00B23866" w:rsidRPr="00A80A5D" w:rsidRDefault="00B23866" w:rsidP="004F3A4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2</w:t>
            </w:r>
          </w:p>
        </w:tc>
        <w:tc>
          <w:tcPr>
            <w:tcW w:w="720" w:type="dxa"/>
            <w:vAlign w:val="center"/>
          </w:tcPr>
          <w:p w14:paraId="3032D0AB" w14:textId="77777777" w:rsidR="00B23866" w:rsidRPr="00A80A5D" w:rsidRDefault="00B23866" w:rsidP="00A718E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.00</w:t>
            </w:r>
          </w:p>
        </w:tc>
      </w:tr>
      <w:tr w:rsidR="00B23866" w:rsidRPr="00A80A5D" w14:paraId="383E5AF5" w14:textId="77777777" w:rsidTr="00B23866">
        <w:tc>
          <w:tcPr>
            <w:tcW w:w="2694" w:type="dxa"/>
          </w:tcPr>
          <w:p w14:paraId="352D46DD" w14:textId="77777777" w:rsidR="00B23866" w:rsidRPr="00A80A5D" w:rsidRDefault="00B23866" w:rsidP="007F50B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hAnsi="Times New Roman" w:cs="Times New Roman"/>
                <w:sz w:val="20"/>
                <w:szCs w:val="20"/>
              </w:rPr>
              <w:t xml:space="preserve">CBCL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suspicious</w:t>
            </w:r>
          </w:p>
        </w:tc>
        <w:tc>
          <w:tcPr>
            <w:tcW w:w="567" w:type="dxa"/>
            <w:vAlign w:val="center"/>
          </w:tcPr>
          <w:p w14:paraId="25046DFE" w14:textId="77777777" w:rsidR="00B23866" w:rsidRPr="00A80A5D" w:rsidRDefault="00B23866" w:rsidP="004F3A4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.71</w:t>
            </w:r>
          </w:p>
        </w:tc>
        <w:tc>
          <w:tcPr>
            <w:tcW w:w="870" w:type="dxa"/>
            <w:vAlign w:val="center"/>
          </w:tcPr>
          <w:p w14:paraId="35FC7DB8" w14:textId="77777777" w:rsidR="00B23866" w:rsidRPr="00A80A5D" w:rsidRDefault="00B23866" w:rsidP="004F3A4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-4.05</w:t>
            </w:r>
          </w:p>
        </w:tc>
        <w:tc>
          <w:tcPr>
            <w:tcW w:w="808" w:type="dxa"/>
            <w:vAlign w:val="center"/>
          </w:tcPr>
          <w:p w14:paraId="326FCA85" w14:textId="77777777" w:rsidR="00B23866" w:rsidRPr="00A80A5D" w:rsidRDefault="00B23866" w:rsidP="004F3A4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-9.72</w:t>
            </w:r>
          </w:p>
        </w:tc>
        <w:tc>
          <w:tcPr>
            <w:tcW w:w="731" w:type="dxa"/>
            <w:vAlign w:val="center"/>
          </w:tcPr>
          <w:p w14:paraId="05B91F85" w14:textId="77777777" w:rsidR="00B23866" w:rsidRPr="00A80A5D" w:rsidRDefault="00B23866" w:rsidP="004F3A4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5.13</w:t>
            </w:r>
          </w:p>
        </w:tc>
        <w:tc>
          <w:tcPr>
            <w:tcW w:w="651" w:type="dxa"/>
          </w:tcPr>
          <w:p w14:paraId="29FAE492" w14:textId="77777777" w:rsidR="00B23866" w:rsidRPr="00A80A5D" w:rsidRDefault="00B23866" w:rsidP="004F3A4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3</w:t>
            </w:r>
          </w:p>
        </w:tc>
        <w:tc>
          <w:tcPr>
            <w:tcW w:w="720" w:type="dxa"/>
            <w:vAlign w:val="center"/>
          </w:tcPr>
          <w:p w14:paraId="665DD196" w14:textId="77777777" w:rsidR="00B23866" w:rsidRPr="00A80A5D" w:rsidRDefault="00B23866" w:rsidP="00A718E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.00</w:t>
            </w:r>
          </w:p>
        </w:tc>
      </w:tr>
      <w:tr w:rsidR="00B23866" w:rsidRPr="00A80A5D" w14:paraId="3E58DDC5" w14:textId="77777777" w:rsidTr="00B23866">
        <w:tc>
          <w:tcPr>
            <w:tcW w:w="2694" w:type="dxa"/>
          </w:tcPr>
          <w:p w14:paraId="4B343F52" w14:textId="77777777" w:rsidR="00B23866" w:rsidRPr="00A80A5D" w:rsidRDefault="00B23866" w:rsidP="007F50B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hAnsi="Times New Roman" w:cs="Times New Roman"/>
                <w:sz w:val="20"/>
                <w:szCs w:val="20"/>
              </w:rPr>
              <w:t xml:space="preserve">CBCL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lacks energy/slow</w:t>
            </w:r>
          </w:p>
        </w:tc>
        <w:tc>
          <w:tcPr>
            <w:tcW w:w="567" w:type="dxa"/>
            <w:vAlign w:val="center"/>
          </w:tcPr>
          <w:p w14:paraId="2E6E1038" w14:textId="77777777" w:rsidR="00B23866" w:rsidRPr="00A80A5D" w:rsidRDefault="00B23866" w:rsidP="004F3A4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.27</w:t>
            </w:r>
          </w:p>
        </w:tc>
        <w:tc>
          <w:tcPr>
            <w:tcW w:w="870" w:type="dxa"/>
            <w:vAlign w:val="center"/>
          </w:tcPr>
          <w:p w14:paraId="4F710F9B" w14:textId="77777777" w:rsidR="00B23866" w:rsidRPr="00A80A5D" w:rsidRDefault="00B23866" w:rsidP="004F3A4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-3.20</w:t>
            </w:r>
          </w:p>
        </w:tc>
        <w:tc>
          <w:tcPr>
            <w:tcW w:w="808" w:type="dxa"/>
            <w:vAlign w:val="center"/>
          </w:tcPr>
          <w:p w14:paraId="3F70904A" w14:textId="77777777" w:rsidR="00B23866" w:rsidRPr="00A80A5D" w:rsidRDefault="00B23866" w:rsidP="004F3A4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-6.74</w:t>
            </w:r>
          </w:p>
        </w:tc>
        <w:tc>
          <w:tcPr>
            <w:tcW w:w="731" w:type="dxa"/>
            <w:vAlign w:val="center"/>
          </w:tcPr>
          <w:p w14:paraId="5C5C3EB3" w14:textId="77777777" w:rsidR="00B23866" w:rsidRPr="00A80A5D" w:rsidRDefault="00B23866" w:rsidP="004F3A4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7.88</w:t>
            </w:r>
          </w:p>
        </w:tc>
        <w:tc>
          <w:tcPr>
            <w:tcW w:w="651" w:type="dxa"/>
          </w:tcPr>
          <w:p w14:paraId="59DE2E5F" w14:textId="77777777" w:rsidR="00B23866" w:rsidRPr="00A80A5D" w:rsidRDefault="00B23866" w:rsidP="004F3A4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3</w:t>
            </w:r>
          </w:p>
        </w:tc>
        <w:tc>
          <w:tcPr>
            <w:tcW w:w="720" w:type="dxa"/>
            <w:vAlign w:val="center"/>
          </w:tcPr>
          <w:p w14:paraId="61F991BD" w14:textId="77777777" w:rsidR="00B23866" w:rsidRPr="00A80A5D" w:rsidRDefault="00B23866" w:rsidP="00A718E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.00</w:t>
            </w:r>
          </w:p>
        </w:tc>
      </w:tr>
      <w:tr w:rsidR="00B23866" w:rsidRPr="00A80A5D" w14:paraId="58803E52" w14:textId="77777777" w:rsidTr="00B23866">
        <w:tc>
          <w:tcPr>
            <w:tcW w:w="2694" w:type="dxa"/>
          </w:tcPr>
          <w:p w14:paraId="7240ADCC" w14:textId="77777777" w:rsidR="00B23866" w:rsidRPr="00A80A5D" w:rsidRDefault="00B23866" w:rsidP="007F50B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hAnsi="Times New Roman" w:cs="Times New Roman"/>
                <w:sz w:val="20"/>
                <w:szCs w:val="20"/>
              </w:rPr>
              <w:t xml:space="preserve">CBCL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unhappy depressed</w:t>
            </w:r>
          </w:p>
        </w:tc>
        <w:tc>
          <w:tcPr>
            <w:tcW w:w="567" w:type="dxa"/>
            <w:vAlign w:val="center"/>
          </w:tcPr>
          <w:p w14:paraId="36586624" w14:textId="77777777" w:rsidR="00B23866" w:rsidRPr="00A80A5D" w:rsidRDefault="00B23866" w:rsidP="004F3A4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.30</w:t>
            </w:r>
          </w:p>
        </w:tc>
        <w:tc>
          <w:tcPr>
            <w:tcW w:w="870" w:type="dxa"/>
            <w:vAlign w:val="center"/>
          </w:tcPr>
          <w:p w14:paraId="785356CE" w14:textId="77777777" w:rsidR="00B23866" w:rsidRPr="00A80A5D" w:rsidRDefault="00B23866" w:rsidP="004F3A4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-3.17</w:t>
            </w:r>
          </w:p>
        </w:tc>
        <w:tc>
          <w:tcPr>
            <w:tcW w:w="808" w:type="dxa"/>
            <w:vAlign w:val="center"/>
          </w:tcPr>
          <w:p w14:paraId="303613F9" w14:textId="77777777" w:rsidR="00B23866" w:rsidRPr="00A80A5D" w:rsidRDefault="00B23866" w:rsidP="004F3A4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-10.16</w:t>
            </w:r>
          </w:p>
        </w:tc>
        <w:tc>
          <w:tcPr>
            <w:tcW w:w="731" w:type="dxa"/>
            <w:vAlign w:val="center"/>
          </w:tcPr>
          <w:p w14:paraId="25A90A1B" w14:textId="77777777" w:rsidR="00B23866" w:rsidRPr="00A80A5D" w:rsidRDefault="00B23866" w:rsidP="004F3A4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4.61</w:t>
            </w:r>
          </w:p>
        </w:tc>
        <w:tc>
          <w:tcPr>
            <w:tcW w:w="651" w:type="dxa"/>
          </w:tcPr>
          <w:p w14:paraId="60F56EB2" w14:textId="77777777" w:rsidR="00B23866" w:rsidRPr="00A80A5D" w:rsidRDefault="00B23866" w:rsidP="004F3A4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0</w:t>
            </w:r>
          </w:p>
        </w:tc>
        <w:tc>
          <w:tcPr>
            <w:tcW w:w="720" w:type="dxa"/>
            <w:vAlign w:val="center"/>
          </w:tcPr>
          <w:p w14:paraId="3D03DE9F" w14:textId="77777777" w:rsidR="00B23866" w:rsidRPr="00A80A5D" w:rsidRDefault="00B23866" w:rsidP="00A718E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.00</w:t>
            </w:r>
          </w:p>
        </w:tc>
      </w:tr>
      <w:tr w:rsidR="00B23866" w:rsidRPr="00A80A5D" w14:paraId="63B1BFDA" w14:textId="77777777" w:rsidTr="00B23866">
        <w:tc>
          <w:tcPr>
            <w:tcW w:w="2694" w:type="dxa"/>
            <w:tcBorders>
              <w:bottom w:val="nil"/>
            </w:tcBorders>
          </w:tcPr>
          <w:p w14:paraId="4AE3B158" w14:textId="77777777" w:rsidR="00B23866" w:rsidRPr="00A80A5D" w:rsidRDefault="00B23866" w:rsidP="007F50B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hAnsi="Times New Roman" w:cs="Times New Roman"/>
                <w:sz w:val="20"/>
                <w:szCs w:val="20"/>
              </w:rPr>
              <w:t xml:space="preserve">CBCL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withdrawn</w:t>
            </w:r>
          </w:p>
        </w:tc>
        <w:tc>
          <w:tcPr>
            <w:tcW w:w="567" w:type="dxa"/>
            <w:tcBorders>
              <w:bottom w:val="nil"/>
            </w:tcBorders>
            <w:vAlign w:val="center"/>
          </w:tcPr>
          <w:p w14:paraId="1C1769D8" w14:textId="77777777" w:rsidR="00B23866" w:rsidRPr="00A80A5D" w:rsidRDefault="00B23866" w:rsidP="004F3A4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.92</w:t>
            </w:r>
          </w:p>
        </w:tc>
        <w:tc>
          <w:tcPr>
            <w:tcW w:w="870" w:type="dxa"/>
            <w:tcBorders>
              <w:bottom w:val="nil"/>
            </w:tcBorders>
            <w:vAlign w:val="center"/>
          </w:tcPr>
          <w:p w14:paraId="49443406" w14:textId="77777777" w:rsidR="00B23866" w:rsidRPr="00A80A5D" w:rsidRDefault="00B23866" w:rsidP="004F3A4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-3.97</w:t>
            </w:r>
          </w:p>
        </w:tc>
        <w:tc>
          <w:tcPr>
            <w:tcW w:w="808" w:type="dxa"/>
            <w:tcBorders>
              <w:bottom w:val="nil"/>
            </w:tcBorders>
            <w:vAlign w:val="center"/>
          </w:tcPr>
          <w:p w14:paraId="588C98A1" w14:textId="77777777" w:rsidR="00B23866" w:rsidRPr="00A80A5D" w:rsidRDefault="00B23866" w:rsidP="004F3A4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-10.63</w:t>
            </w:r>
          </w:p>
        </w:tc>
        <w:tc>
          <w:tcPr>
            <w:tcW w:w="731" w:type="dxa"/>
            <w:tcBorders>
              <w:bottom w:val="nil"/>
            </w:tcBorders>
            <w:vAlign w:val="center"/>
          </w:tcPr>
          <w:p w14:paraId="24C83926" w14:textId="77777777" w:rsidR="00B23866" w:rsidRPr="00A80A5D" w:rsidRDefault="00B23866" w:rsidP="004F3A4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0.90</w:t>
            </w:r>
          </w:p>
        </w:tc>
        <w:tc>
          <w:tcPr>
            <w:tcW w:w="651" w:type="dxa"/>
            <w:tcBorders>
              <w:bottom w:val="nil"/>
            </w:tcBorders>
          </w:tcPr>
          <w:p w14:paraId="3045266C" w14:textId="77777777" w:rsidR="00B23866" w:rsidRPr="00A80A5D" w:rsidRDefault="00B23866" w:rsidP="004F3A4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3</w:t>
            </w:r>
          </w:p>
        </w:tc>
        <w:tc>
          <w:tcPr>
            <w:tcW w:w="720" w:type="dxa"/>
            <w:tcBorders>
              <w:bottom w:val="nil"/>
            </w:tcBorders>
            <w:vAlign w:val="center"/>
          </w:tcPr>
          <w:p w14:paraId="0CC459B2" w14:textId="77777777" w:rsidR="00B23866" w:rsidRPr="00A80A5D" w:rsidRDefault="00B23866" w:rsidP="00A718E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.00</w:t>
            </w:r>
          </w:p>
        </w:tc>
      </w:tr>
      <w:tr w:rsidR="00B23866" w:rsidRPr="00A80A5D" w14:paraId="1C060DFA" w14:textId="77777777" w:rsidTr="00B23866">
        <w:tc>
          <w:tcPr>
            <w:tcW w:w="2694" w:type="dxa"/>
            <w:tcBorders>
              <w:top w:val="nil"/>
              <w:bottom w:val="single" w:sz="4" w:space="0" w:color="000000" w:themeColor="text1"/>
            </w:tcBorders>
          </w:tcPr>
          <w:p w14:paraId="351A0542" w14:textId="77777777" w:rsidR="00B23866" w:rsidRPr="00A80A5D" w:rsidRDefault="00B23866" w:rsidP="007F50B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hAnsi="Times New Roman" w:cs="Times New Roman"/>
                <w:sz w:val="20"/>
                <w:szCs w:val="20"/>
              </w:rPr>
              <w:t xml:space="preserve">CBCL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worries</w:t>
            </w:r>
          </w:p>
        </w:tc>
        <w:tc>
          <w:tcPr>
            <w:tcW w:w="567" w:type="dxa"/>
            <w:tcBorders>
              <w:top w:val="nil"/>
              <w:bottom w:val="single" w:sz="4" w:space="0" w:color="000000" w:themeColor="text1"/>
            </w:tcBorders>
            <w:vAlign w:val="center"/>
          </w:tcPr>
          <w:p w14:paraId="42488081" w14:textId="77777777" w:rsidR="00B23866" w:rsidRPr="00A80A5D" w:rsidRDefault="00B23866" w:rsidP="004F3A4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.95</w:t>
            </w:r>
          </w:p>
        </w:tc>
        <w:tc>
          <w:tcPr>
            <w:tcW w:w="870" w:type="dxa"/>
            <w:tcBorders>
              <w:top w:val="nil"/>
              <w:bottom w:val="single" w:sz="4" w:space="0" w:color="000000" w:themeColor="text1"/>
            </w:tcBorders>
            <w:vAlign w:val="center"/>
          </w:tcPr>
          <w:p w14:paraId="7276B24C" w14:textId="77777777" w:rsidR="00B23866" w:rsidRPr="00A80A5D" w:rsidRDefault="00B23866" w:rsidP="004F3A4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-1.27</w:t>
            </w:r>
          </w:p>
        </w:tc>
        <w:tc>
          <w:tcPr>
            <w:tcW w:w="808" w:type="dxa"/>
            <w:tcBorders>
              <w:top w:val="nil"/>
              <w:bottom w:val="single" w:sz="4" w:space="0" w:color="000000" w:themeColor="text1"/>
            </w:tcBorders>
            <w:vAlign w:val="center"/>
          </w:tcPr>
          <w:p w14:paraId="4EA2FADB" w14:textId="77777777" w:rsidR="00B23866" w:rsidRPr="00A80A5D" w:rsidRDefault="00B23866" w:rsidP="004F3A4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-6.23</w:t>
            </w:r>
          </w:p>
        </w:tc>
        <w:tc>
          <w:tcPr>
            <w:tcW w:w="731" w:type="dxa"/>
            <w:tcBorders>
              <w:top w:val="nil"/>
              <w:bottom w:val="single" w:sz="4" w:space="0" w:color="000000" w:themeColor="text1"/>
            </w:tcBorders>
            <w:vAlign w:val="center"/>
          </w:tcPr>
          <w:p w14:paraId="5D7E771A" w14:textId="77777777" w:rsidR="00B23866" w:rsidRPr="00A80A5D" w:rsidRDefault="00B23866" w:rsidP="004F3A4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6.64</w:t>
            </w:r>
          </w:p>
        </w:tc>
        <w:tc>
          <w:tcPr>
            <w:tcW w:w="651" w:type="dxa"/>
            <w:tcBorders>
              <w:top w:val="nil"/>
              <w:bottom w:val="single" w:sz="4" w:space="0" w:color="000000" w:themeColor="text1"/>
            </w:tcBorders>
          </w:tcPr>
          <w:p w14:paraId="57AC0E97" w14:textId="77777777" w:rsidR="00B23866" w:rsidRPr="00A80A5D" w:rsidRDefault="00B23866" w:rsidP="004F3A4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0</w:t>
            </w:r>
          </w:p>
        </w:tc>
        <w:tc>
          <w:tcPr>
            <w:tcW w:w="720" w:type="dxa"/>
            <w:tcBorders>
              <w:top w:val="nil"/>
              <w:bottom w:val="single" w:sz="4" w:space="0" w:color="000000" w:themeColor="text1"/>
            </w:tcBorders>
            <w:vAlign w:val="center"/>
          </w:tcPr>
          <w:p w14:paraId="09A50D90" w14:textId="77777777" w:rsidR="00B23866" w:rsidRPr="00A80A5D" w:rsidRDefault="00B23866" w:rsidP="00A718E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.00</w:t>
            </w:r>
          </w:p>
        </w:tc>
      </w:tr>
    </w:tbl>
    <w:p w14:paraId="66DAE16A" w14:textId="77777777" w:rsidR="009F33BA" w:rsidRDefault="009F33BA" w:rsidP="00792F58">
      <w:pPr>
        <w:spacing w:after="0" w:line="36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099EB246" w14:textId="77777777" w:rsidR="00542D9A" w:rsidRDefault="00542D9A" w:rsidP="00792F58">
      <w:pPr>
        <w:spacing w:after="0" w:line="36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69C6CC1E" w14:textId="77777777" w:rsidR="00542D9A" w:rsidRDefault="00542D9A" w:rsidP="00792F58">
      <w:pPr>
        <w:spacing w:after="0" w:line="36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0D026CBA" w14:textId="77777777" w:rsidR="00542D9A" w:rsidRDefault="00542D9A" w:rsidP="00792F58">
      <w:pPr>
        <w:spacing w:after="0" w:line="36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123E1CAC" w14:textId="77777777" w:rsidR="00542D9A" w:rsidRDefault="00542D9A" w:rsidP="00792F58">
      <w:pPr>
        <w:spacing w:after="0" w:line="36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43577496" w14:textId="77777777" w:rsidR="00542D9A" w:rsidRDefault="00542D9A" w:rsidP="00792F58">
      <w:pPr>
        <w:spacing w:after="0" w:line="36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311FAD47" w14:textId="77777777" w:rsidR="00542D9A" w:rsidRDefault="00542D9A" w:rsidP="00792F58">
      <w:pPr>
        <w:spacing w:after="0" w:line="36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7FD48D53" w14:textId="0D207470" w:rsidR="00A30A69" w:rsidRPr="00792F58" w:rsidRDefault="00167CA5" w:rsidP="00792F58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167CA5">
        <w:rPr>
          <w:rFonts w:ascii="Times New Roman" w:hAnsi="Times New Roman" w:cs="Times New Roman"/>
          <w:b/>
          <w:bCs/>
          <w:sz w:val="24"/>
          <w:szCs w:val="24"/>
        </w:rPr>
        <w:lastRenderedPageBreak/>
        <w:t>Supplementary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4F3A43">
        <w:rPr>
          <w:rFonts w:ascii="Times New Roman" w:hAnsi="Times New Roman" w:cs="Times New Roman"/>
          <w:b/>
          <w:sz w:val="24"/>
          <w:szCs w:val="24"/>
        </w:rPr>
        <w:t>Table</w:t>
      </w:r>
      <w:r w:rsidR="009C1EAE">
        <w:rPr>
          <w:rFonts w:ascii="Times New Roman" w:hAnsi="Times New Roman" w:cs="Times New Roman"/>
          <w:b/>
          <w:sz w:val="24"/>
          <w:szCs w:val="24"/>
        </w:rPr>
        <w:t xml:space="preserve"> II</w:t>
      </w:r>
      <w:r w:rsidR="004F3A43" w:rsidRPr="008C7AD2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4F3A43" w:rsidRPr="004F3A43">
        <w:rPr>
          <w:rFonts w:ascii="Times New Roman" w:hAnsi="Times New Roman" w:cs="Times New Roman"/>
          <w:sz w:val="24"/>
          <w:szCs w:val="24"/>
        </w:rPr>
        <w:t>Original</w:t>
      </w:r>
      <w:r w:rsidR="004F3A43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5C49EB">
        <w:rPr>
          <w:rFonts w:ascii="Times New Roman" w:hAnsi="Times New Roman" w:cs="Times New Roman"/>
          <w:sz w:val="24"/>
          <w:szCs w:val="24"/>
        </w:rPr>
        <w:t>anxiety/depression</w:t>
      </w:r>
      <w:r w:rsidR="004F3A43" w:rsidRPr="008C7AD2">
        <w:rPr>
          <w:rFonts w:ascii="Times New Roman" w:hAnsi="Times New Roman" w:cs="Times New Roman"/>
          <w:sz w:val="24"/>
          <w:szCs w:val="24"/>
        </w:rPr>
        <w:t xml:space="preserve"> scale consist</w:t>
      </w:r>
      <w:r w:rsidR="000C6EC6">
        <w:rPr>
          <w:rFonts w:ascii="Times New Roman" w:hAnsi="Times New Roman" w:cs="Times New Roman"/>
          <w:sz w:val="24"/>
          <w:szCs w:val="24"/>
        </w:rPr>
        <w:t>ing</w:t>
      </w:r>
      <w:r w:rsidR="004F3A43" w:rsidRPr="008C7AD2">
        <w:rPr>
          <w:rFonts w:ascii="Times New Roman" w:hAnsi="Times New Roman" w:cs="Times New Roman"/>
          <w:sz w:val="24"/>
          <w:szCs w:val="24"/>
        </w:rPr>
        <w:t xml:space="preserve"> only of the SDQ items</w:t>
      </w:r>
    </w:p>
    <w:tbl>
      <w:tblPr>
        <w:tblW w:w="0" w:type="auto"/>
        <w:tblInd w:w="149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746"/>
        <w:gridCol w:w="635"/>
        <w:gridCol w:w="865"/>
        <w:gridCol w:w="850"/>
        <w:gridCol w:w="567"/>
        <w:gridCol w:w="610"/>
        <w:gridCol w:w="723"/>
      </w:tblGrid>
      <w:tr w:rsidR="00B23866" w14:paraId="4C4903F7" w14:textId="77777777" w:rsidTr="00B23866">
        <w:trPr>
          <w:trHeight w:val="1260"/>
        </w:trPr>
        <w:tc>
          <w:tcPr>
            <w:tcW w:w="2746" w:type="dxa"/>
            <w:tcBorders>
              <w:left w:val="nil"/>
              <w:bottom w:val="single" w:sz="4" w:space="0" w:color="000000"/>
              <w:right w:val="nil"/>
            </w:tcBorders>
          </w:tcPr>
          <w:p w14:paraId="1F263547" w14:textId="77777777" w:rsidR="00B23866" w:rsidRDefault="00B23866" w:rsidP="0026177A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0B308B0" w14:textId="77777777" w:rsidR="00B23866" w:rsidRDefault="00B23866" w:rsidP="0026177A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77CCFAD" w14:textId="0F60FBB7" w:rsidR="00B23866" w:rsidRPr="00BB58D0" w:rsidRDefault="00B23866" w:rsidP="0026177A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B58D0">
              <w:rPr>
                <w:rFonts w:ascii="Times New Roman" w:hAnsi="Times New Roman" w:cs="Times New Roman"/>
                <w:sz w:val="20"/>
                <w:szCs w:val="20"/>
              </w:rPr>
              <w:t>Item</w:t>
            </w:r>
          </w:p>
        </w:tc>
        <w:tc>
          <w:tcPr>
            <w:tcW w:w="635" w:type="dxa"/>
            <w:tcBorders>
              <w:left w:val="nil"/>
              <w:bottom w:val="single" w:sz="4" w:space="0" w:color="000000"/>
              <w:right w:val="nil"/>
            </w:tcBorders>
            <w:textDirection w:val="btLr"/>
          </w:tcPr>
          <w:p w14:paraId="7A37F689" w14:textId="77777777" w:rsidR="00B23866" w:rsidRPr="00BB58D0" w:rsidRDefault="00B23866" w:rsidP="00BB58D0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B58D0">
              <w:rPr>
                <w:rFonts w:ascii="Times New Roman" w:hAnsi="Times New Roman" w:cs="Times New Roman"/>
                <w:sz w:val="20"/>
                <w:szCs w:val="20"/>
              </w:rPr>
              <w:t>discrimination parameter</w:t>
            </w:r>
          </w:p>
        </w:tc>
        <w:tc>
          <w:tcPr>
            <w:tcW w:w="865" w:type="dxa"/>
            <w:tcBorders>
              <w:left w:val="nil"/>
              <w:bottom w:val="single" w:sz="4" w:space="0" w:color="000000"/>
              <w:right w:val="nil"/>
            </w:tcBorders>
            <w:textDirection w:val="btLr"/>
          </w:tcPr>
          <w:p w14:paraId="4FF9EC0A" w14:textId="77777777" w:rsidR="00B23866" w:rsidRPr="00BB58D0" w:rsidRDefault="00B23866" w:rsidP="00BB58D0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B58D0">
              <w:rPr>
                <w:rFonts w:ascii="Times New Roman" w:hAnsi="Times New Roman" w:cs="Times New Roman"/>
                <w:sz w:val="20"/>
                <w:szCs w:val="20"/>
              </w:rPr>
              <w:t>threshold parameter category 1</w:t>
            </w:r>
          </w:p>
        </w:tc>
        <w:tc>
          <w:tcPr>
            <w:tcW w:w="850" w:type="dxa"/>
            <w:tcBorders>
              <w:left w:val="nil"/>
              <w:bottom w:val="single" w:sz="4" w:space="0" w:color="000000"/>
              <w:right w:val="nil"/>
            </w:tcBorders>
            <w:textDirection w:val="btLr"/>
          </w:tcPr>
          <w:p w14:paraId="41E128A7" w14:textId="77777777" w:rsidR="00B23866" w:rsidRPr="00BB58D0" w:rsidRDefault="00B23866" w:rsidP="00BB58D0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B58D0">
              <w:rPr>
                <w:rFonts w:ascii="Times New Roman" w:hAnsi="Times New Roman" w:cs="Times New Roman"/>
                <w:sz w:val="20"/>
                <w:szCs w:val="20"/>
              </w:rPr>
              <w:t>threshold parameter category 2</w:t>
            </w:r>
          </w:p>
        </w:tc>
        <w:tc>
          <w:tcPr>
            <w:tcW w:w="567" w:type="dxa"/>
            <w:tcBorders>
              <w:left w:val="nil"/>
              <w:bottom w:val="single" w:sz="4" w:space="0" w:color="000000"/>
              <w:right w:val="nil"/>
            </w:tcBorders>
            <w:textDirection w:val="btLr"/>
          </w:tcPr>
          <w:p w14:paraId="75E17385" w14:textId="77777777" w:rsidR="00B23866" w:rsidRPr="00BB58D0" w:rsidRDefault="00B23866" w:rsidP="00BB58D0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B58D0">
              <w:rPr>
                <w:rFonts w:ascii="Times New Roman" w:hAnsi="Times New Roman" w:cs="Times New Roman"/>
                <w:sz w:val="20"/>
                <w:szCs w:val="20"/>
              </w:rPr>
              <w:t>Chi-square</w:t>
            </w:r>
          </w:p>
        </w:tc>
        <w:tc>
          <w:tcPr>
            <w:tcW w:w="610" w:type="dxa"/>
            <w:tcBorders>
              <w:left w:val="nil"/>
              <w:bottom w:val="single" w:sz="4" w:space="0" w:color="000000"/>
              <w:right w:val="nil"/>
            </w:tcBorders>
            <w:textDirection w:val="btLr"/>
          </w:tcPr>
          <w:p w14:paraId="6519A1E3" w14:textId="77777777" w:rsidR="00B23866" w:rsidRPr="00BB58D0" w:rsidRDefault="00B23866" w:rsidP="00BB58D0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B58D0">
              <w:rPr>
                <w:rFonts w:ascii="Times New Roman" w:hAnsi="Times New Roman" w:cs="Times New Roman"/>
                <w:sz w:val="20"/>
                <w:szCs w:val="20"/>
              </w:rPr>
              <w:t>Degrees of freedom</w:t>
            </w:r>
          </w:p>
        </w:tc>
        <w:tc>
          <w:tcPr>
            <w:tcW w:w="723" w:type="dxa"/>
            <w:tcBorders>
              <w:left w:val="nil"/>
              <w:bottom w:val="single" w:sz="4" w:space="0" w:color="000000"/>
              <w:right w:val="nil"/>
            </w:tcBorders>
            <w:textDirection w:val="btLr"/>
          </w:tcPr>
          <w:p w14:paraId="5D34C3D1" w14:textId="77777777" w:rsidR="00B23866" w:rsidRPr="00BB58D0" w:rsidRDefault="00B23866" w:rsidP="00BB58D0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B58D0">
              <w:rPr>
                <w:rFonts w:ascii="Times New Roman" w:hAnsi="Times New Roman" w:cs="Times New Roman"/>
                <w:sz w:val="20"/>
                <w:szCs w:val="20"/>
              </w:rPr>
              <w:t>Corrected p-value</w:t>
            </w:r>
          </w:p>
        </w:tc>
      </w:tr>
      <w:tr w:rsidR="00B23866" w14:paraId="5A91D5FC" w14:textId="77777777" w:rsidTr="00B23866">
        <w:trPr>
          <w:trHeight w:val="250"/>
        </w:trPr>
        <w:tc>
          <w:tcPr>
            <w:tcW w:w="2746" w:type="dxa"/>
            <w:tcBorders>
              <w:top w:val="single" w:sz="4" w:space="0" w:color="000000"/>
              <w:left w:val="nil"/>
              <w:bottom w:val="nil"/>
              <w:right w:val="nil"/>
            </w:tcBorders>
          </w:tcPr>
          <w:p w14:paraId="2829E8CF" w14:textId="77777777" w:rsidR="00B23866" w:rsidRPr="00BB58D0" w:rsidRDefault="00B23866" w:rsidP="00BB58D0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B58D0">
              <w:rPr>
                <w:rFonts w:ascii="Times New Roman" w:hAnsi="Times New Roman" w:cs="Times New Roman"/>
                <w:sz w:val="20"/>
                <w:szCs w:val="20"/>
              </w:rPr>
              <w:t>SDQ complains of illness</w:t>
            </w:r>
          </w:p>
        </w:tc>
        <w:tc>
          <w:tcPr>
            <w:tcW w:w="635" w:type="dxa"/>
            <w:tcBorders>
              <w:top w:val="single" w:sz="4" w:space="0" w:color="000000"/>
              <w:left w:val="nil"/>
              <w:bottom w:val="nil"/>
              <w:right w:val="nil"/>
            </w:tcBorders>
          </w:tcPr>
          <w:p w14:paraId="6AD50B03" w14:textId="77777777" w:rsidR="00B23866" w:rsidRPr="00BB58D0" w:rsidRDefault="00B23866" w:rsidP="00BB58D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B58D0">
              <w:rPr>
                <w:rFonts w:ascii="Times New Roman" w:hAnsi="Times New Roman" w:cs="Times New Roman"/>
                <w:sz w:val="20"/>
                <w:szCs w:val="20"/>
              </w:rPr>
              <w:t>0.83</w:t>
            </w:r>
          </w:p>
        </w:tc>
        <w:tc>
          <w:tcPr>
            <w:tcW w:w="865" w:type="dxa"/>
            <w:tcBorders>
              <w:top w:val="single" w:sz="4" w:space="0" w:color="000000"/>
              <w:left w:val="nil"/>
              <w:bottom w:val="nil"/>
              <w:right w:val="nil"/>
            </w:tcBorders>
          </w:tcPr>
          <w:p w14:paraId="0A146CAD" w14:textId="77777777" w:rsidR="00B23866" w:rsidRPr="00BB58D0" w:rsidRDefault="00B23866" w:rsidP="00BB58D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B58D0">
              <w:rPr>
                <w:rFonts w:ascii="Times New Roman" w:hAnsi="Times New Roman" w:cs="Times New Roman"/>
                <w:sz w:val="20"/>
                <w:szCs w:val="20"/>
              </w:rPr>
              <w:t>-0.82</w:t>
            </w:r>
          </w:p>
        </w:tc>
        <w:tc>
          <w:tcPr>
            <w:tcW w:w="850" w:type="dxa"/>
            <w:tcBorders>
              <w:top w:val="single" w:sz="4" w:space="0" w:color="000000"/>
              <w:left w:val="nil"/>
              <w:bottom w:val="nil"/>
              <w:right w:val="nil"/>
            </w:tcBorders>
          </w:tcPr>
          <w:p w14:paraId="4C99E29E" w14:textId="77777777" w:rsidR="00B23866" w:rsidRPr="00BB58D0" w:rsidRDefault="00B23866" w:rsidP="00BB58D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B58D0">
              <w:rPr>
                <w:rFonts w:ascii="Times New Roman" w:hAnsi="Times New Roman" w:cs="Times New Roman"/>
                <w:sz w:val="20"/>
                <w:szCs w:val="20"/>
              </w:rPr>
              <w:t>-3.10</w:t>
            </w:r>
          </w:p>
        </w:tc>
        <w:tc>
          <w:tcPr>
            <w:tcW w:w="567" w:type="dxa"/>
            <w:tcBorders>
              <w:top w:val="single" w:sz="4" w:space="0" w:color="000000"/>
              <w:left w:val="nil"/>
              <w:bottom w:val="nil"/>
              <w:right w:val="nil"/>
            </w:tcBorders>
          </w:tcPr>
          <w:p w14:paraId="4697A2F6" w14:textId="77777777" w:rsidR="00B23866" w:rsidRPr="00BB58D0" w:rsidRDefault="00B23866" w:rsidP="00BB58D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B58D0">
              <w:rPr>
                <w:rFonts w:ascii="Times New Roman" w:hAnsi="Times New Roman" w:cs="Times New Roman"/>
                <w:sz w:val="20"/>
                <w:szCs w:val="20"/>
              </w:rPr>
              <w:t>13.83</w:t>
            </w:r>
          </w:p>
        </w:tc>
        <w:tc>
          <w:tcPr>
            <w:tcW w:w="610" w:type="dxa"/>
            <w:tcBorders>
              <w:top w:val="single" w:sz="4" w:space="0" w:color="000000"/>
              <w:left w:val="nil"/>
              <w:bottom w:val="nil"/>
              <w:right w:val="nil"/>
            </w:tcBorders>
          </w:tcPr>
          <w:p w14:paraId="42538FDC" w14:textId="77777777" w:rsidR="00B23866" w:rsidRPr="00BB58D0" w:rsidRDefault="00B23866" w:rsidP="00BB58D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B58D0">
              <w:rPr>
                <w:rFonts w:ascii="Times New Roman" w:hAnsi="Times New Roman" w:cs="Times New Roman"/>
                <w:sz w:val="20"/>
                <w:szCs w:val="20"/>
              </w:rPr>
              <w:t>10</w:t>
            </w:r>
          </w:p>
        </w:tc>
        <w:tc>
          <w:tcPr>
            <w:tcW w:w="723" w:type="dxa"/>
            <w:tcBorders>
              <w:top w:val="single" w:sz="4" w:space="0" w:color="000000"/>
              <w:left w:val="nil"/>
              <w:bottom w:val="nil"/>
              <w:right w:val="nil"/>
            </w:tcBorders>
          </w:tcPr>
          <w:p w14:paraId="3A3D3E75" w14:textId="77777777" w:rsidR="00B23866" w:rsidRPr="00BB58D0" w:rsidRDefault="00B23866" w:rsidP="00BB58D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B58D0">
              <w:rPr>
                <w:rFonts w:ascii="Times New Roman" w:hAnsi="Times New Roman" w:cs="Times New Roman"/>
                <w:sz w:val="20"/>
                <w:szCs w:val="20"/>
              </w:rPr>
              <w:t>0.90</w:t>
            </w:r>
          </w:p>
        </w:tc>
      </w:tr>
      <w:tr w:rsidR="00B23866" w14:paraId="0DBE572C" w14:textId="77777777" w:rsidTr="00B23866">
        <w:trPr>
          <w:trHeight w:val="197"/>
        </w:trPr>
        <w:tc>
          <w:tcPr>
            <w:tcW w:w="2746" w:type="dxa"/>
            <w:tcBorders>
              <w:top w:val="nil"/>
              <w:left w:val="nil"/>
              <w:bottom w:val="nil"/>
              <w:right w:val="nil"/>
            </w:tcBorders>
          </w:tcPr>
          <w:p w14:paraId="27CB0954" w14:textId="77777777" w:rsidR="00B23866" w:rsidRPr="00BB58D0" w:rsidRDefault="00B23866" w:rsidP="00BB58D0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B58D0">
              <w:rPr>
                <w:rFonts w:ascii="Times New Roman" w:hAnsi="Times New Roman" w:cs="Times New Roman"/>
                <w:sz w:val="20"/>
                <w:szCs w:val="20"/>
              </w:rPr>
              <w:t>SDQ often seems worried</w:t>
            </w:r>
          </w:p>
        </w:tc>
        <w:tc>
          <w:tcPr>
            <w:tcW w:w="635" w:type="dxa"/>
            <w:tcBorders>
              <w:top w:val="nil"/>
              <w:left w:val="nil"/>
              <w:bottom w:val="nil"/>
              <w:right w:val="nil"/>
            </w:tcBorders>
          </w:tcPr>
          <w:p w14:paraId="33319AC2" w14:textId="77777777" w:rsidR="00B23866" w:rsidRPr="00BB58D0" w:rsidRDefault="00B23866" w:rsidP="00BB58D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B58D0">
              <w:rPr>
                <w:rFonts w:ascii="Times New Roman" w:hAnsi="Times New Roman" w:cs="Times New Roman"/>
                <w:sz w:val="20"/>
                <w:szCs w:val="20"/>
              </w:rPr>
              <w:t>2.32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</w:tcPr>
          <w:p w14:paraId="110AC3A5" w14:textId="77777777" w:rsidR="00B23866" w:rsidRPr="00BB58D0" w:rsidRDefault="00B23866" w:rsidP="00BB58D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B58D0">
              <w:rPr>
                <w:rFonts w:ascii="Times New Roman" w:hAnsi="Times New Roman" w:cs="Times New Roman"/>
                <w:sz w:val="20"/>
                <w:szCs w:val="20"/>
              </w:rPr>
              <w:t>-1.42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65004923" w14:textId="77777777" w:rsidR="00B23866" w:rsidRPr="00BB58D0" w:rsidRDefault="00B23866" w:rsidP="00BB58D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B58D0">
              <w:rPr>
                <w:rFonts w:ascii="Times New Roman" w:hAnsi="Times New Roman" w:cs="Times New Roman"/>
                <w:sz w:val="20"/>
                <w:szCs w:val="20"/>
              </w:rPr>
              <w:t>-6.07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5702A665" w14:textId="77777777" w:rsidR="00B23866" w:rsidRPr="00BB58D0" w:rsidRDefault="00B23866" w:rsidP="00BB58D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B58D0">
              <w:rPr>
                <w:rFonts w:ascii="Times New Roman" w:hAnsi="Times New Roman" w:cs="Times New Roman"/>
                <w:sz w:val="20"/>
                <w:szCs w:val="20"/>
              </w:rPr>
              <w:t>13.88</w:t>
            </w:r>
          </w:p>
        </w:tc>
        <w:tc>
          <w:tcPr>
            <w:tcW w:w="610" w:type="dxa"/>
            <w:tcBorders>
              <w:top w:val="nil"/>
              <w:left w:val="nil"/>
              <w:bottom w:val="nil"/>
              <w:right w:val="nil"/>
            </w:tcBorders>
          </w:tcPr>
          <w:p w14:paraId="1BB65300" w14:textId="77777777" w:rsidR="00B23866" w:rsidRPr="00BB58D0" w:rsidRDefault="00B23866" w:rsidP="00BB58D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B58D0">
              <w:rPr>
                <w:rFonts w:ascii="Times New Roman" w:hAnsi="Times New Roman" w:cs="Times New Roman"/>
                <w:sz w:val="20"/>
                <w:szCs w:val="20"/>
              </w:rPr>
              <w:t>8</w:t>
            </w: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</w:tcPr>
          <w:p w14:paraId="1D88374D" w14:textId="77777777" w:rsidR="00B23866" w:rsidRPr="00BB58D0" w:rsidRDefault="00B23866" w:rsidP="00BB58D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B58D0">
              <w:rPr>
                <w:rFonts w:ascii="Times New Roman" w:hAnsi="Times New Roman" w:cs="Times New Roman"/>
                <w:sz w:val="20"/>
                <w:szCs w:val="20"/>
              </w:rPr>
              <w:t>0.43</w:t>
            </w:r>
          </w:p>
        </w:tc>
      </w:tr>
      <w:tr w:rsidR="00B23866" w14:paraId="21BAA7C0" w14:textId="77777777" w:rsidTr="00B23866">
        <w:trPr>
          <w:trHeight w:val="197"/>
        </w:trPr>
        <w:tc>
          <w:tcPr>
            <w:tcW w:w="2746" w:type="dxa"/>
            <w:tcBorders>
              <w:top w:val="nil"/>
              <w:left w:val="nil"/>
              <w:bottom w:val="nil"/>
              <w:right w:val="nil"/>
            </w:tcBorders>
          </w:tcPr>
          <w:p w14:paraId="5A22F06D" w14:textId="77777777" w:rsidR="00B23866" w:rsidRPr="00BB58D0" w:rsidRDefault="00B23866" w:rsidP="00BB58D0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B58D0">
              <w:rPr>
                <w:rFonts w:ascii="Times New Roman" w:hAnsi="Times New Roman" w:cs="Times New Roman"/>
                <w:sz w:val="20"/>
                <w:szCs w:val="20"/>
              </w:rPr>
              <w:t>SDQ often unhappy/tearful</w:t>
            </w:r>
          </w:p>
        </w:tc>
        <w:tc>
          <w:tcPr>
            <w:tcW w:w="635" w:type="dxa"/>
            <w:tcBorders>
              <w:top w:val="nil"/>
              <w:left w:val="nil"/>
              <w:bottom w:val="nil"/>
              <w:right w:val="nil"/>
            </w:tcBorders>
          </w:tcPr>
          <w:p w14:paraId="096E5D58" w14:textId="77777777" w:rsidR="00B23866" w:rsidRPr="00BB58D0" w:rsidRDefault="00B23866" w:rsidP="00BB58D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B58D0">
              <w:rPr>
                <w:rFonts w:ascii="Times New Roman" w:hAnsi="Times New Roman" w:cs="Times New Roman"/>
                <w:sz w:val="20"/>
                <w:szCs w:val="20"/>
              </w:rPr>
              <w:t>1.55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</w:tcPr>
          <w:p w14:paraId="69FFA0FA" w14:textId="77777777" w:rsidR="00B23866" w:rsidRPr="00BB58D0" w:rsidRDefault="00B23866" w:rsidP="00BB58D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B58D0">
              <w:rPr>
                <w:rFonts w:ascii="Times New Roman" w:hAnsi="Times New Roman" w:cs="Times New Roman"/>
                <w:sz w:val="20"/>
                <w:szCs w:val="20"/>
              </w:rPr>
              <w:t>-2.2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0ECF96E0" w14:textId="77777777" w:rsidR="00B23866" w:rsidRPr="00BB58D0" w:rsidRDefault="00B23866" w:rsidP="00BB58D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B58D0">
              <w:rPr>
                <w:rFonts w:ascii="Times New Roman" w:hAnsi="Times New Roman" w:cs="Times New Roman"/>
                <w:sz w:val="20"/>
                <w:szCs w:val="20"/>
              </w:rPr>
              <w:t>-6.54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4CDBD31C" w14:textId="77777777" w:rsidR="00B23866" w:rsidRPr="00BB58D0" w:rsidRDefault="00B23866" w:rsidP="00BB58D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B58D0">
              <w:rPr>
                <w:rFonts w:ascii="Times New Roman" w:hAnsi="Times New Roman" w:cs="Times New Roman"/>
                <w:sz w:val="20"/>
                <w:szCs w:val="20"/>
              </w:rPr>
              <w:t>15.36</w:t>
            </w:r>
          </w:p>
        </w:tc>
        <w:tc>
          <w:tcPr>
            <w:tcW w:w="610" w:type="dxa"/>
            <w:tcBorders>
              <w:top w:val="nil"/>
              <w:left w:val="nil"/>
              <w:bottom w:val="nil"/>
              <w:right w:val="nil"/>
            </w:tcBorders>
          </w:tcPr>
          <w:p w14:paraId="283EBACE" w14:textId="77777777" w:rsidR="00B23866" w:rsidRPr="00BB58D0" w:rsidRDefault="00B23866" w:rsidP="00BB58D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B58D0">
              <w:rPr>
                <w:rFonts w:ascii="Times New Roman" w:hAnsi="Times New Roman" w:cs="Times New Roman"/>
                <w:sz w:val="20"/>
                <w:szCs w:val="20"/>
              </w:rPr>
              <w:t>9</w:t>
            </w: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</w:tcPr>
          <w:p w14:paraId="241055DC" w14:textId="77777777" w:rsidR="00B23866" w:rsidRPr="00BB58D0" w:rsidRDefault="00B23866" w:rsidP="00BB58D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B58D0">
              <w:rPr>
                <w:rFonts w:ascii="Times New Roman" w:hAnsi="Times New Roman" w:cs="Times New Roman"/>
                <w:sz w:val="20"/>
                <w:szCs w:val="20"/>
              </w:rPr>
              <w:t>0.41</w:t>
            </w:r>
          </w:p>
        </w:tc>
      </w:tr>
      <w:tr w:rsidR="00B23866" w14:paraId="18224C36" w14:textId="77777777" w:rsidTr="00B23866">
        <w:trPr>
          <w:trHeight w:val="197"/>
        </w:trPr>
        <w:tc>
          <w:tcPr>
            <w:tcW w:w="2746" w:type="dxa"/>
            <w:tcBorders>
              <w:top w:val="nil"/>
              <w:left w:val="nil"/>
              <w:bottom w:val="nil"/>
              <w:right w:val="nil"/>
            </w:tcBorders>
          </w:tcPr>
          <w:p w14:paraId="10C22787" w14:textId="77777777" w:rsidR="00B23866" w:rsidRPr="00BB58D0" w:rsidRDefault="00B23866" w:rsidP="00BB58D0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B58D0">
              <w:rPr>
                <w:rFonts w:ascii="Times New Roman" w:hAnsi="Times New Roman" w:cs="Times New Roman"/>
                <w:sz w:val="20"/>
                <w:szCs w:val="20"/>
              </w:rPr>
              <w:t>SDQ nervous or clingy</w:t>
            </w:r>
          </w:p>
        </w:tc>
        <w:tc>
          <w:tcPr>
            <w:tcW w:w="635" w:type="dxa"/>
            <w:tcBorders>
              <w:top w:val="nil"/>
              <w:left w:val="nil"/>
              <w:bottom w:val="nil"/>
              <w:right w:val="nil"/>
            </w:tcBorders>
          </w:tcPr>
          <w:p w14:paraId="0373110E" w14:textId="77777777" w:rsidR="00B23866" w:rsidRPr="00BB58D0" w:rsidRDefault="00B23866" w:rsidP="00BB58D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B58D0">
              <w:rPr>
                <w:rFonts w:ascii="Times New Roman" w:hAnsi="Times New Roman" w:cs="Times New Roman"/>
                <w:sz w:val="20"/>
                <w:szCs w:val="20"/>
              </w:rPr>
              <w:t>1.18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</w:tcPr>
          <w:p w14:paraId="70620399" w14:textId="77777777" w:rsidR="00B23866" w:rsidRPr="00BB58D0" w:rsidRDefault="00B23866" w:rsidP="00BB58D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B58D0">
              <w:rPr>
                <w:rFonts w:ascii="Times New Roman" w:hAnsi="Times New Roman" w:cs="Times New Roman"/>
                <w:sz w:val="20"/>
                <w:szCs w:val="20"/>
              </w:rPr>
              <w:t>-0.64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7B3109A7" w14:textId="77777777" w:rsidR="00B23866" w:rsidRPr="00BB58D0" w:rsidRDefault="00B23866" w:rsidP="00BB58D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B58D0">
              <w:rPr>
                <w:rFonts w:ascii="Times New Roman" w:hAnsi="Times New Roman" w:cs="Times New Roman"/>
                <w:sz w:val="20"/>
                <w:szCs w:val="20"/>
              </w:rPr>
              <w:t>-3.60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234C3C4A" w14:textId="77777777" w:rsidR="00B23866" w:rsidRPr="00BB58D0" w:rsidRDefault="00B23866" w:rsidP="00BB58D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B58D0">
              <w:rPr>
                <w:rFonts w:ascii="Times New Roman" w:hAnsi="Times New Roman" w:cs="Times New Roman"/>
                <w:sz w:val="20"/>
                <w:szCs w:val="20"/>
              </w:rPr>
              <w:t>18.16</w:t>
            </w:r>
          </w:p>
        </w:tc>
        <w:tc>
          <w:tcPr>
            <w:tcW w:w="610" w:type="dxa"/>
            <w:tcBorders>
              <w:top w:val="nil"/>
              <w:left w:val="nil"/>
              <w:bottom w:val="nil"/>
              <w:right w:val="nil"/>
            </w:tcBorders>
          </w:tcPr>
          <w:p w14:paraId="3EB196A9" w14:textId="77777777" w:rsidR="00B23866" w:rsidRPr="00BB58D0" w:rsidRDefault="00B23866" w:rsidP="00BB58D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B58D0">
              <w:rPr>
                <w:rFonts w:ascii="Times New Roman" w:hAnsi="Times New Roman" w:cs="Times New Roman"/>
                <w:sz w:val="20"/>
                <w:szCs w:val="20"/>
              </w:rPr>
              <w:t>9</w:t>
            </w: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</w:tcPr>
          <w:p w14:paraId="5F032EAB" w14:textId="77777777" w:rsidR="00B23866" w:rsidRPr="00BB58D0" w:rsidRDefault="00B23866" w:rsidP="00BB58D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B58D0">
              <w:rPr>
                <w:rFonts w:ascii="Times New Roman" w:hAnsi="Times New Roman" w:cs="Times New Roman"/>
                <w:sz w:val="20"/>
                <w:szCs w:val="20"/>
              </w:rPr>
              <w:t>0.17</w:t>
            </w:r>
          </w:p>
        </w:tc>
      </w:tr>
      <w:tr w:rsidR="00B23866" w14:paraId="4FB88CFB" w14:textId="77777777" w:rsidTr="00B23866">
        <w:trPr>
          <w:trHeight w:val="234"/>
        </w:trPr>
        <w:tc>
          <w:tcPr>
            <w:tcW w:w="2746" w:type="dxa"/>
            <w:tcBorders>
              <w:top w:val="nil"/>
              <w:left w:val="nil"/>
              <w:bottom w:val="single" w:sz="4" w:space="0" w:color="000000"/>
              <w:right w:val="nil"/>
            </w:tcBorders>
          </w:tcPr>
          <w:p w14:paraId="76D27148" w14:textId="77777777" w:rsidR="00B23866" w:rsidRPr="00BB58D0" w:rsidRDefault="00B23866" w:rsidP="00BB58D0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B58D0">
              <w:rPr>
                <w:rFonts w:ascii="Times New Roman" w:hAnsi="Times New Roman" w:cs="Times New Roman"/>
                <w:sz w:val="20"/>
                <w:szCs w:val="20"/>
              </w:rPr>
              <w:t>SDQ easily scared</w:t>
            </w:r>
          </w:p>
        </w:tc>
        <w:tc>
          <w:tcPr>
            <w:tcW w:w="635" w:type="dxa"/>
            <w:tcBorders>
              <w:top w:val="nil"/>
              <w:left w:val="nil"/>
              <w:bottom w:val="single" w:sz="4" w:space="0" w:color="000000"/>
              <w:right w:val="nil"/>
            </w:tcBorders>
          </w:tcPr>
          <w:p w14:paraId="0250C3CE" w14:textId="77777777" w:rsidR="00B23866" w:rsidRPr="00BB58D0" w:rsidRDefault="00B23866" w:rsidP="00BB58D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B58D0">
              <w:rPr>
                <w:rFonts w:ascii="Times New Roman" w:hAnsi="Times New Roman" w:cs="Times New Roman"/>
                <w:sz w:val="20"/>
                <w:szCs w:val="20"/>
              </w:rPr>
              <w:t>1.71</w:t>
            </w:r>
          </w:p>
        </w:tc>
        <w:tc>
          <w:tcPr>
            <w:tcW w:w="865" w:type="dxa"/>
            <w:tcBorders>
              <w:top w:val="nil"/>
              <w:left w:val="nil"/>
              <w:bottom w:val="single" w:sz="4" w:space="0" w:color="000000"/>
              <w:right w:val="nil"/>
            </w:tcBorders>
          </w:tcPr>
          <w:p w14:paraId="6F7477FF" w14:textId="77777777" w:rsidR="00B23866" w:rsidRPr="00BB58D0" w:rsidRDefault="00B23866" w:rsidP="00BB58D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B58D0">
              <w:rPr>
                <w:rFonts w:ascii="Times New Roman" w:hAnsi="Times New Roman" w:cs="Times New Roman"/>
                <w:sz w:val="20"/>
                <w:szCs w:val="20"/>
              </w:rPr>
              <w:t>-1.96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000000"/>
              <w:right w:val="nil"/>
            </w:tcBorders>
          </w:tcPr>
          <w:p w14:paraId="622C5A63" w14:textId="77777777" w:rsidR="00B23866" w:rsidRPr="00BB58D0" w:rsidRDefault="00B23866" w:rsidP="00BB58D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B58D0">
              <w:rPr>
                <w:rFonts w:ascii="Times New Roman" w:hAnsi="Times New Roman" w:cs="Times New Roman"/>
                <w:sz w:val="20"/>
                <w:szCs w:val="20"/>
              </w:rPr>
              <w:t>-6.0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000000"/>
              <w:right w:val="nil"/>
            </w:tcBorders>
          </w:tcPr>
          <w:p w14:paraId="5A947655" w14:textId="77777777" w:rsidR="00B23866" w:rsidRPr="00BB58D0" w:rsidRDefault="00B23866" w:rsidP="00BB58D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B58D0">
              <w:rPr>
                <w:rFonts w:ascii="Times New Roman" w:hAnsi="Times New Roman" w:cs="Times New Roman"/>
                <w:sz w:val="20"/>
                <w:szCs w:val="20"/>
              </w:rPr>
              <w:t>18.43</w:t>
            </w:r>
          </w:p>
        </w:tc>
        <w:tc>
          <w:tcPr>
            <w:tcW w:w="610" w:type="dxa"/>
            <w:tcBorders>
              <w:top w:val="nil"/>
              <w:left w:val="nil"/>
              <w:bottom w:val="single" w:sz="4" w:space="0" w:color="000000"/>
              <w:right w:val="nil"/>
            </w:tcBorders>
          </w:tcPr>
          <w:p w14:paraId="0C8C8A13" w14:textId="77777777" w:rsidR="00B23866" w:rsidRPr="00BB58D0" w:rsidRDefault="00B23866" w:rsidP="00BB58D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B58D0">
              <w:rPr>
                <w:rFonts w:ascii="Times New Roman" w:hAnsi="Times New Roman" w:cs="Times New Roman"/>
                <w:sz w:val="20"/>
                <w:szCs w:val="20"/>
              </w:rPr>
              <w:t>8</w:t>
            </w:r>
          </w:p>
        </w:tc>
        <w:tc>
          <w:tcPr>
            <w:tcW w:w="723" w:type="dxa"/>
            <w:tcBorders>
              <w:top w:val="nil"/>
              <w:left w:val="nil"/>
              <w:bottom w:val="single" w:sz="4" w:space="0" w:color="000000"/>
              <w:right w:val="nil"/>
            </w:tcBorders>
          </w:tcPr>
          <w:p w14:paraId="53F3EC2E" w14:textId="77777777" w:rsidR="00B23866" w:rsidRPr="00BB58D0" w:rsidRDefault="00B23866" w:rsidP="00BB58D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B58D0">
              <w:rPr>
                <w:rFonts w:ascii="Times New Roman" w:hAnsi="Times New Roman" w:cs="Times New Roman"/>
                <w:sz w:val="20"/>
                <w:szCs w:val="20"/>
              </w:rPr>
              <w:t>0.09</w:t>
            </w:r>
          </w:p>
        </w:tc>
      </w:tr>
    </w:tbl>
    <w:p w14:paraId="5017D113" w14:textId="77777777" w:rsidR="00366E9E" w:rsidRDefault="00366E9E" w:rsidP="00792F58">
      <w:pPr>
        <w:pStyle w:val="Heading1"/>
        <w:spacing w:line="360" w:lineRule="auto"/>
        <w:ind w:left="0"/>
        <w:rPr>
          <w:rFonts w:ascii="Times New Roman" w:hAnsi="Times New Roman" w:cs="Times New Roman"/>
          <w:sz w:val="24"/>
          <w:szCs w:val="24"/>
        </w:rPr>
      </w:pPr>
    </w:p>
    <w:p w14:paraId="68E0FDD9" w14:textId="204B8A17" w:rsidR="00A30A69" w:rsidRPr="00A30A69" w:rsidRDefault="00B7539B" w:rsidP="00792F58">
      <w:pPr>
        <w:pStyle w:val="Heading1"/>
        <w:spacing w:line="360" w:lineRule="auto"/>
        <w:ind w:left="0"/>
        <w:rPr>
          <w:rFonts w:ascii="Times New Roman" w:hAnsi="Times New Roman" w:cs="Times New Roman"/>
          <w:b w:val="0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upplementary </w:t>
      </w:r>
      <w:r w:rsidR="00FA4E9F">
        <w:rPr>
          <w:rFonts w:ascii="Times New Roman" w:hAnsi="Times New Roman" w:cs="Times New Roman"/>
          <w:sz w:val="24"/>
          <w:szCs w:val="24"/>
        </w:rPr>
        <w:t xml:space="preserve">Table </w:t>
      </w:r>
      <w:r>
        <w:rPr>
          <w:rFonts w:ascii="Times New Roman" w:hAnsi="Times New Roman" w:cs="Times New Roman"/>
          <w:sz w:val="24"/>
          <w:szCs w:val="24"/>
        </w:rPr>
        <w:t>I</w:t>
      </w:r>
      <w:r w:rsidR="002B7EED">
        <w:rPr>
          <w:rFonts w:ascii="Times New Roman" w:hAnsi="Times New Roman" w:cs="Times New Roman"/>
          <w:sz w:val="24"/>
          <w:szCs w:val="24"/>
        </w:rPr>
        <w:t>II</w:t>
      </w:r>
      <w:r w:rsidR="00FA4E9F" w:rsidRPr="007E74D7">
        <w:rPr>
          <w:rFonts w:ascii="Times New Roman" w:hAnsi="Times New Roman" w:cs="Times New Roman"/>
          <w:sz w:val="24"/>
          <w:szCs w:val="24"/>
        </w:rPr>
        <w:t xml:space="preserve"> </w:t>
      </w:r>
      <w:r w:rsidR="00FA4E9F" w:rsidRPr="007E74D7">
        <w:rPr>
          <w:rFonts w:ascii="Times New Roman" w:hAnsi="Times New Roman" w:cs="Times New Roman"/>
          <w:b w:val="0"/>
          <w:sz w:val="24"/>
          <w:szCs w:val="24"/>
        </w:rPr>
        <w:t>Original</w:t>
      </w:r>
      <w:r w:rsidR="00FA4E9F" w:rsidRPr="007E74D7">
        <w:rPr>
          <w:rFonts w:ascii="Times New Roman" w:hAnsi="Times New Roman" w:cs="Times New Roman"/>
          <w:sz w:val="24"/>
          <w:szCs w:val="24"/>
        </w:rPr>
        <w:t xml:space="preserve"> </w:t>
      </w:r>
      <w:r w:rsidR="00FA4E9F">
        <w:rPr>
          <w:rFonts w:ascii="Times New Roman" w:hAnsi="Times New Roman" w:cs="Times New Roman"/>
          <w:b w:val="0"/>
          <w:sz w:val="24"/>
          <w:szCs w:val="24"/>
        </w:rPr>
        <w:t xml:space="preserve">ADHD scale </w:t>
      </w:r>
      <w:r w:rsidR="000C6EC6" w:rsidRPr="000C6EC6">
        <w:rPr>
          <w:rFonts w:ascii="Times New Roman" w:hAnsi="Times New Roman" w:cs="Times New Roman"/>
          <w:b w:val="0"/>
          <w:bCs w:val="0"/>
          <w:sz w:val="24"/>
          <w:szCs w:val="24"/>
        </w:rPr>
        <w:t>consisting</w:t>
      </w:r>
      <w:r w:rsidR="00FA4E9F" w:rsidRPr="007E74D7">
        <w:rPr>
          <w:rFonts w:ascii="Times New Roman" w:hAnsi="Times New Roman" w:cs="Times New Roman"/>
          <w:b w:val="0"/>
          <w:sz w:val="24"/>
          <w:szCs w:val="24"/>
        </w:rPr>
        <w:t xml:space="preserve"> of the CBCL</w:t>
      </w:r>
      <w:r w:rsidR="00FA4E9F">
        <w:rPr>
          <w:rFonts w:ascii="Times New Roman" w:hAnsi="Times New Roman" w:cs="Times New Roman"/>
          <w:b w:val="0"/>
          <w:sz w:val="24"/>
          <w:szCs w:val="24"/>
        </w:rPr>
        <w:t xml:space="preserve"> </w:t>
      </w:r>
      <w:r w:rsidR="00FA4E9F" w:rsidRPr="007E74D7">
        <w:rPr>
          <w:rFonts w:ascii="Times New Roman" w:hAnsi="Times New Roman" w:cs="Times New Roman"/>
          <w:b w:val="0"/>
          <w:sz w:val="24"/>
          <w:szCs w:val="24"/>
        </w:rPr>
        <w:t>items</w:t>
      </w:r>
      <w:r w:rsidR="00FA4E9F">
        <w:rPr>
          <w:rFonts w:ascii="Times New Roman" w:hAnsi="Times New Roman" w:cs="Times New Roman"/>
          <w:b w:val="0"/>
          <w:sz w:val="24"/>
          <w:szCs w:val="24"/>
        </w:rPr>
        <w:t xml:space="preserve"> </w:t>
      </w:r>
    </w:p>
    <w:tbl>
      <w:tblPr>
        <w:tblStyle w:val="TableGrid"/>
        <w:tblW w:w="7041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95"/>
        <w:gridCol w:w="566"/>
        <w:gridCol w:w="872"/>
        <w:gridCol w:w="807"/>
        <w:gridCol w:w="666"/>
        <w:gridCol w:w="715"/>
        <w:gridCol w:w="720"/>
      </w:tblGrid>
      <w:tr w:rsidR="00B23866" w:rsidRPr="00A80A5D" w14:paraId="084952A1" w14:textId="24ADC32B" w:rsidTr="00B23866">
        <w:trPr>
          <w:cantSplit/>
          <w:trHeight w:val="1538"/>
        </w:trPr>
        <w:tc>
          <w:tcPr>
            <w:tcW w:w="2695" w:type="dxa"/>
            <w:tcBorders>
              <w:top w:val="single" w:sz="4" w:space="0" w:color="000000" w:themeColor="text1"/>
              <w:bottom w:val="single" w:sz="4" w:space="0" w:color="000000" w:themeColor="text1"/>
            </w:tcBorders>
            <w:vAlign w:val="center"/>
          </w:tcPr>
          <w:p w14:paraId="073934D7" w14:textId="3B4EEC1C" w:rsidR="00B23866" w:rsidRPr="00A80A5D" w:rsidRDefault="00B23866" w:rsidP="006174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hAnsi="Times New Roman" w:cs="Times New Roman"/>
                <w:sz w:val="20"/>
                <w:szCs w:val="20"/>
              </w:rPr>
              <w:t>Item</w:t>
            </w:r>
          </w:p>
        </w:tc>
        <w:tc>
          <w:tcPr>
            <w:tcW w:w="566" w:type="dxa"/>
            <w:tcBorders>
              <w:top w:val="single" w:sz="4" w:space="0" w:color="000000" w:themeColor="text1"/>
              <w:bottom w:val="single" w:sz="4" w:space="0" w:color="000000" w:themeColor="text1"/>
            </w:tcBorders>
            <w:textDirection w:val="btLr"/>
            <w:vAlign w:val="center"/>
          </w:tcPr>
          <w:p w14:paraId="38ACC5D7" w14:textId="6014B9F4" w:rsidR="00B23866" w:rsidRPr="00A80A5D" w:rsidRDefault="00B23866" w:rsidP="00617421">
            <w:pPr>
              <w:ind w:left="113" w:right="113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Discrimination parameter</w:t>
            </w:r>
          </w:p>
        </w:tc>
        <w:tc>
          <w:tcPr>
            <w:tcW w:w="872" w:type="dxa"/>
            <w:tcBorders>
              <w:top w:val="single" w:sz="4" w:space="0" w:color="000000" w:themeColor="text1"/>
              <w:bottom w:val="single" w:sz="4" w:space="0" w:color="000000" w:themeColor="text1"/>
            </w:tcBorders>
            <w:textDirection w:val="btLr"/>
            <w:vAlign w:val="center"/>
          </w:tcPr>
          <w:p w14:paraId="572EA99D" w14:textId="155886FB" w:rsidR="00B23866" w:rsidRDefault="00B23866" w:rsidP="00617421">
            <w:pPr>
              <w:ind w:left="113" w:right="113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hreshold parameter</w:t>
            </w:r>
          </w:p>
          <w:p w14:paraId="342DC414" w14:textId="0BB6AB54" w:rsidR="00B23866" w:rsidRPr="00A80A5D" w:rsidRDefault="00B23866" w:rsidP="00617421">
            <w:pPr>
              <w:ind w:left="113" w:right="113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ategory 1</w:t>
            </w:r>
          </w:p>
        </w:tc>
        <w:tc>
          <w:tcPr>
            <w:tcW w:w="807" w:type="dxa"/>
            <w:tcBorders>
              <w:top w:val="single" w:sz="4" w:space="0" w:color="000000" w:themeColor="text1"/>
              <w:bottom w:val="single" w:sz="4" w:space="0" w:color="000000" w:themeColor="text1"/>
            </w:tcBorders>
            <w:textDirection w:val="btLr"/>
            <w:vAlign w:val="center"/>
          </w:tcPr>
          <w:p w14:paraId="5AC7F726" w14:textId="590EAADF" w:rsidR="00B23866" w:rsidRPr="00A80A5D" w:rsidRDefault="00B23866" w:rsidP="00617421">
            <w:pPr>
              <w:ind w:left="113" w:right="113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hreshold parameter Category 2</w:t>
            </w:r>
          </w:p>
        </w:tc>
        <w:tc>
          <w:tcPr>
            <w:tcW w:w="666" w:type="dxa"/>
            <w:tcBorders>
              <w:top w:val="single" w:sz="4" w:space="0" w:color="000000" w:themeColor="text1"/>
              <w:bottom w:val="single" w:sz="4" w:space="0" w:color="000000" w:themeColor="text1"/>
            </w:tcBorders>
            <w:textDirection w:val="btLr"/>
            <w:vAlign w:val="center"/>
          </w:tcPr>
          <w:p w14:paraId="44615C5F" w14:textId="70CE9735" w:rsidR="00B23866" w:rsidRPr="00A80A5D" w:rsidRDefault="00B23866" w:rsidP="00617421">
            <w:pPr>
              <w:ind w:left="113" w:right="113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hi-square</w:t>
            </w:r>
          </w:p>
        </w:tc>
        <w:tc>
          <w:tcPr>
            <w:tcW w:w="715" w:type="dxa"/>
            <w:tcBorders>
              <w:top w:val="single" w:sz="4" w:space="0" w:color="000000" w:themeColor="text1"/>
              <w:bottom w:val="single" w:sz="4" w:space="0" w:color="000000" w:themeColor="text1"/>
            </w:tcBorders>
            <w:textDirection w:val="btLr"/>
          </w:tcPr>
          <w:p w14:paraId="6621941B" w14:textId="4C3B4CC1" w:rsidR="00B23866" w:rsidRPr="00A80A5D" w:rsidRDefault="00B23866" w:rsidP="00617421">
            <w:pPr>
              <w:ind w:left="113" w:right="113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Degrees of Freedom</w:t>
            </w:r>
          </w:p>
        </w:tc>
        <w:tc>
          <w:tcPr>
            <w:tcW w:w="720" w:type="dxa"/>
            <w:tcBorders>
              <w:top w:val="single" w:sz="4" w:space="0" w:color="000000" w:themeColor="text1"/>
              <w:bottom w:val="single" w:sz="4" w:space="0" w:color="000000" w:themeColor="text1"/>
            </w:tcBorders>
            <w:textDirection w:val="btLr"/>
            <w:vAlign w:val="center"/>
          </w:tcPr>
          <w:p w14:paraId="5DB65FA0" w14:textId="017A8880" w:rsidR="00B23866" w:rsidRDefault="00B23866" w:rsidP="00617421">
            <w:pPr>
              <w:ind w:left="113" w:right="113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Corrected </w:t>
            </w:r>
          </w:p>
          <w:p w14:paraId="387F576A" w14:textId="469386F8" w:rsidR="00B23866" w:rsidRPr="00A80A5D" w:rsidRDefault="00B23866" w:rsidP="00617421">
            <w:pPr>
              <w:ind w:left="113" w:right="113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-value</w:t>
            </w:r>
          </w:p>
        </w:tc>
      </w:tr>
      <w:tr w:rsidR="00B23866" w:rsidRPr="00A80A5D" w14:paraId="7D70017D" w14:textId="09115231" w:rsidTr="00B23866">
        <w:tc>
          <w:tcPr>
            <w:tcW w:w="2695" w:type="dxa"/>
            <w:tcBorders>
              <w:top w:val="single" w:sz="4" w:space="0" w:color="000000" w:themeColor="text1"/>
            </w:tcBorders>
            <w:vAlign w:val="center"/>
          </w:tcPr>
          <w:p w14:paraId="7FF3AB26" w14:textId="5E26D761" w:rsidR="00B23866" w:rsidRPr="00A80A5D" w:rsidRDefault="00B23866" w:rsidP="006174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BCL acts too young</w:t>
            </w:r>
          </w:p>
        </w:tc>
        <w:tc>
          <w:tcPr>
            <w:tcW w:w="566" w:type="dxa"/>
            <w:tcBorders>
              <w:top w:val="single" w:sz="4" w:space="0" w:color="000000" w:themeColor="text1"/>
            </w:tcBorders>
            <w:vAlign w:val="center"/>
          </w:tcPr>
          <w:p w14:paraId="41F9C7A4" w14:textId="069B3AB1" w:rsidR="00B23866" w:rsidRPr="00A80A5D" w:rsidRDefault="00B23866" w:rsidP="006174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.42</w:t>
            </w:r>
          </w:p>
        </w:tc>
        <w:tc>
          <w:tcPr>
            <w:tcW w:w="872" w:type="dxa"/>
            <w:tcBorders>
              <w:top w:val="single" w:sz="4" w:space="0" w:color="000000" w:themeColor="text1"/>
            </w:tcBorders>
            <w:vAlign w:val="center"/>
          </w:tcPr>
          <w:p w14:paraId="266CBBB7" w14:textId="5B2B3C1C" w:rsidR="00B23866" w:rsidRPr="00A80A5D" w:rsidRDefault="00B23866" w:rsidP="006174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-1.89</w:t>
            </w:r>
          </w:p>
        </w:tc>
        <w:tc>
          <w:tcPr>
            <w:tcW w:w="807" w:type="dxa"/>
            <w:tcBorders>
              <w:top w:val="single" w:sz="4" w:space="0" w:color="000000" w:themeColor="text1"/>
            </w:tcBorders>
            <w:vAlign w:val="center"/>
          </w:tcPr>
          <w:p w14:paraId="346A2CDB" w14:textId="3DF6C93C" w:rsidR="00B23866" w:rsidRPr="00A80A5D" w:rsidRDefault="00B23866" w:rsidP="006174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-5.67</w:t>
            </w:r>
          </w:p>
        </w:tc>
        <w:tc>
          <w:tcPr>
            <w:tcW w:w="666" w:type="dxa"/>
            <w:tcBorders>
              <w:top w:val="single" w:sz="4" w:space="0" w:color="000000" w:themeColor="text1"/>
            </w:tcBorders>
            <w:vAlign w:val="center"/>
          </w:tcPr>
          <w:p w14:paraId="68478B13" w14:textId="7ED11A46" w:rsidR="00B23866" w:rsidRPr="00A80A5D" w:rsidRDefault="00B23866" w:rsidP="006174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6.59</w:t>
            </w:r>
          </w:p>
        </w:tc>
        <w:tc>
          <w:tcPr>
            <w:tcW w:w="715" w:type="dxa"/>
            <w:tcBorders>
              <w:top w:val="single" w:sz="4" w:space="0" w:color="000000" w:themeColor="text1"/>
            </w:tcBorders>
          </w:tcPr>
          <w:p w14:paraId="1BAF369D" w14:textId="464A9ACE" w:rsidR="00B23866" w:rsidRPr="00A80A5D" w:rsidRDefault="00B23866" w:rsidP="006174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2</w:t>
            </w:r>
          </w:p>
        </w:tc>
        <w:tc>
          <w:tcPr>
            <w:tcW w:w="720" w:type="dxa"/>
            <w:tcBorders>
              <w:top w:val="single" w:sz="4" w:space="0" w:color="000000" w:themeColor="text1"/>
            </w:tcBorders>
            <w:vAlign w:val="center"/>
          </w:tcPr>
          <w:p w14:paraId="3CBEC3F2" w14:textId="2127A5D3" w:rsidR="00B23866" w:rsidRPr="00A80A5D" w:rsidRDefault="00B23866" w:rsidP="006174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.00</w:t>
            </w:r>
          </w:p>
        </w:tc>
      </w:tr>
      <w:tr w:rsidR="00B23866" w:rsidRPr="00A80A5D" w14:paraId="451C37BC" w14:textId="366EA82C" w:rsidTr="00B23866">
        <w:tc>
          <w:tcPr>
            <w:tcW w:w="2695" w:type="dxa"/>
            <w:vAlign w:val="center"/>
          </w:tcPr>
          <w:p w14:paraId="4CF60BCD" w14:textId="77134C26" w:rsidR="00B23866" w:rsidRPr="00A80A5D" w:rsidRDefault="00B23866" w:rsidP="006174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BCL can’t concentrate</w:t>
            </w:r>
          </w:p>
        </w:tc>
        <w:tc>
          <w:tcPr>
            <w:tcW w:w="566" w:type="dxa"/>
            <w:vAlign w:val="center"/>
          </w:tcPr>
          <w:p w14:paraId="162F86D3" w14:textId="25E8C99C" w:rsidR="00B23866" w:rsidRPr="00A80A5D" w:rsidRDefault="00B23866" w:rsidP="006174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.28</w:t>
            </w:r>
          </w:p>
        </w:tc>
        <w:tc>
          <w:tcPr>
            <w:tcW w:w="872" w:type="dxa"/>
            <w:vAlign w:val="center"/>
          </w:tcPr>
          <w:p w14:paraId="38540DD7" w14:textId="6ED9B8B7" w:rsidR="00B23866" w:rsidRPr="00A80A5D" w:rsidRDefault="00B23866" w:rsidP="006174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-1.92</w:t>
            </w:r>
          </w:p>
        </w:tc>
        <w:tc>
          <w:tcPr>
            <w:tcW w:w="807" w:type="dxa"/>
            <w:vAlign w:val="center"/>
          </w:tcPr>
          <w:p w14:paraId="0BA3CBFF" w14:textId="06D5BD41" w:rsidR="00B23866" w:rsidRPr="00A80A5D" w:rsidRDefault="00B23866" w:rsidP="006174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-7.42</w:t>
            </w:r>
          </w:p>
        </w:tc>
        <w:tc>
          <w:tcPr>
            <w:tcW w:w="666" w:type="dxa"/>
            <w:vAlign w:val="center"/>
          </w:tcPr>
          <w:p w14:paraId="25D5B5C7" w14:textId="76EFB826" w:rsidR="00B23866" w:rsidRPr="00A80A5D" w:rsidRDefault="00B23866" w:rsidP="006174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7.32</w:t>
            </w:r>
          </w:p>
        </w:tc>
        <w:tc>
          <w:tcPr>
            <w:tcW w:w="715" w:type="dxa"/>
          </w:tcPr>
          <w:p w14:paraId="12AB595B" w14:textId="5D5314E3" w:rsidR="00B23866" w:rsidRPr="00A80A5D" w:rsidRDefault="00B23866" w:rsidP="006174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4</w:t>
            </w:r>
          </w:p>
        </w:tc>
        <w:tc>
          <w:tcPr>
            <w:tcW w:w="720" w:type="dxa"/>
            <w:vAlign w:val="center"/>
          </w:tcPr>
          <w:p w14:paraId="6BC0236F" w14:textId="7A875FAF" w:rsidR="00B23866" w:rsidRPr="00A80A5D" w:rsidRDefault="00B23866" w:rsidP="006174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.00</w:t>
            </w:r>
          </w:p>
        </w:tc>
      </w:tr>
      <w:tr w:rsidR="00B23866" w:rsidRPr="00A80A5D" w14:paraId="22F1F930" w14:textId="17D0A510" w:rsidTr="00B23866">
        <w:tc>
          <w:tcPr>
            <w:tcW w:w="2695" w:type="dxa"/>
            <w:vAlign w:val="center"/>
          </w:tcPr>
          <w:p w14:paraId="6692FC0A" w14:textId="19FAF031" w:rsidR="00B23866" w:rsidRPr="00A80A5D" w:rsidRDefault="00B23866" w:rsidP="006174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BCL restless, hyperactive</w:t>
            </w:r>
          </w:p>
        </w:tc>
        <w:tc>
          <w:tcPr>
            <w:tcW w:w="566" w:type="dxa"/>
            <w:vAlign w:val="center"/>
          </w:tcPr>
          <w:p w14:paraId="2FDBF62F" w14:textId="244923B1" w:rsidR="00B23866" w:rsidRPr="00A80A5D" w:rsidRDefault="00B23866" w:rsidP="006174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.48</w:t>
            </w:r>
          </w:p>
        </w:tc>
        <w:tc>
          <w:tcPr>
            <w:tcW w:w="872" w:type="dxa"/>
            <w:vAlign w:val="center"/>
          </w:tcPr>
          <w:p w14:paraId="248027CB" w14:textId="661DBD34" w:rsidR="00B23866" w:rsidRPr="00A80A5D" w:rsidRDefault="00B23866" w:rsidP="006174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-1.53</w:t>
            </w:r>
          </w:p>
        </w:tc>
        <w:tc>
          <w:tcPr>
            <w:tcW w:w="807" w:type="dxa"/>
            <w:vAlign w:val="center"/>
          </w:tcPr>
          <w:p w14:paraId="63834B7E" w14:textId="275B8B2D" w:rsidR="00B23866" w:rsidRPr="00A80A5D" w:rsidRDefault="00B23866" w:rsidP="006174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-4.97</w:t>
            </w:r>
          </w:p>
        </w:tc>
        <w:tc>
          <w:tcPr>
            <w:tcW w:w="666" w:type="dxa"/>
            <w:vAlign w:val="center"/>
          </w:tcPr>
          <w:p w14:paraId="3EF41C2E" w14:textId="083F00C6" w:rsidR="00B23866" w:rsidRPr="00A80A5D" w:rsidRDefault="00B23866" w:rsidP="006174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1.10</w:t>
            </w:r>
          </w:p>
        </w:tc>
        <w:tc>
          <w:tcPr>
            <w:tcW w:w="715" w:type="dxa"/>
          </w:tcPr>
          <w:p w14:paraId="35E9F0C5" w14:textId="3ECFF8F0" w:rsidR="00B23866" w:rsidRPr="00A80A5D" w:rsidRDefault="00B23866" w:rsidP="006174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0</w:t>
            </w:r>
          </w:p>
        </w:tc>
        <w:tc>
          <w:tcPr>
            <w:tcW w:w="720" w:type="dxa"/>
            <w:vAlign w:val="center"/>
          </w:tcPr>
          <w:p w14:paraId="5DAF2381" w14:textId="1E5401AA" w:rsidR="00B23866" w:rsidRPr="00A80A5D" w:rsidRDefault="00B23866" w:rsidP="006174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.59</w:t>
            </w:r>
          </w:p>
        </w:tc>
      </w:tr>
      <w:tr w:rsidR="00B23866" w:rsidRPr="00A80A5D" w14:paraId="0396092D" w14:textId="68BAA8B4" w:rsidTr="00B23866">
        <w:tc>
          <w:tcPr>
            <w:tcW w:w="2695" w:type="dxa"/>
            <w:vAlign w:val="center"/>
          </w:tcPr>
          <w:p w14:paraId="37F15A70" w14:textId="03DB76D8" w:rsidR="00B23866" w:rsidRPr="00A80A5D" w:rsidRDefault="00B23866" w:rsidP="006174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BCL confused</w:t>
            </w:r>
          </w:p>
        </w:tc>
        <w:tc>
          <w:tcPr>
            <w:tcW w:w="566" w:type="dxa"/>
            <w:vAlign w:val="center"/>
          </w:tcPr>
          <w:p w14:paraId="412756C6" w14:textId="43A07BC8" w:rsidR="00B23866" w:rsidRPr="00A80A5D" w:rsidRDefault="00B23866" w:rsidP="006174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.07</w:t>
            </w:r>
          </w:p>
        </w:tc>
        <w:tc>
          <w:tcPr>
            <w:tcW w:w="872" w:type="dxa"/>
            <w:vAlign w:val="center"/>
          </w:tcPr>
          <w:p w14:paraId="1D38CCD6" w14:textId="2FB1FF67" w:rsidR="00B23866" w:rsidRPr="00A80A5D" w:rsidRDefault="00B23866" w:rsidP="006174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-3.96</w:t>
            </w:r>
          </w:p>
        </w:tc>
        <w:tc>
          <w:tcPr>
            <w:tcW w:w="807" w:type="dxa"/>
            <w:vAlign w:val="center"/>
          </w:tcPr>
          <w:p w14:paraId="2716FE97" w14:textId="419C8FA7" w:rsidR="00B23866" w:rsidRPr="00A80A5D" w:rsidRDefault="00B23866" w:rsidP="006174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-9.79</w:t>
            </w:r>
          </w:p>
        </w:tc>
        <w:tc>
          <w:tcPr>
            <w:tcW w:w="666" w:type="dxa"/>
            <w:vAlign w:val="center"/>
          </w:tcPr>
          <w:p w14:paraId="3831C052" w14:textId="611DB9D8" w:rsidR="00B23866" w:rsidRPr="00A80A5D" w:rsidRDefault="00B23866" w:rsidP="006174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0.84</w:t>
            </w:r>
          </w:p>
        </w:tc>
        <w:tc>
          <w:tcPr>
            <w:tcW w:w="715" w:type="dxa"/>
          </w:tcPr>
          <w:p w14:paraId="67ABDEFB" w14:textId="6F1983CF" w:rsidR="00B23866" w:rsidRPr="00A80A5D" w:rsidRDefault="00B23866" w:rsidP="006174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4</w:t>
            </w:r>
          </w:p>
        </w:tc>
        <w:tc>
          <w:tcPr>
            <w:tcW w:w="720" w:type="dxa"/>
            <w:vAlign w:val="center"/>
          </w:tcPr>
          <w:p w14:paraId="67E97E10" w14:textId="4FC236BC" w:rsidR="00B23866" w:rsidRPr="00A80A5D" w:rsidRDefault="00B23866" w:rsidP="006174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.00</w:t>
            </w:r>
          </w:p>
        </w:tc>
      </w:tr>
      <w:tr w:rsidR="00B23866" w:rsidRPr="00A80A5D" w14:paraId="4181C990" w14:textId="02A4F668" w:rsidTr="00B23866">
        <w:tc>
          <w:tcPr>
            <w:tcW w:w="2695" w:type="dxa"/>
            <w:vAlign w:val="center"/>
          </w:tcPr>
          <w:p w14:paraId="2DEAC343" w14:textId="47717EAF" w:rsidR="00B23866" w:rsidRPr="00A80A5D" w:rsidRDefault="00B23866" w:rsidP="006174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BCL day dreams</w:t>
            </w:r>
          </w:p>
        </w:tc>
        <w:tc>
          <w:tcPr>
            <w:tcW w:w="566" w:type="dxa"/>
            <w:vAlign w:val="center"/>
          </w:tcPr>
          <w:p w14:paraId="2251B8DC" w14:textId="2AF1B5C8" w:rsidR="00B23866" w:rsidRPr="00A80A5D" w:rsidRDefault="00B23866" w:rsidP="006174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.28</w:t>
            </w:r>
          </w:p>
        </w:tc>
        <w:tc>
          <w:tcPr>
            <w:tcW w:w="872" w:type="dxa"/>
            <w:vAlign w:val="center"/>
          </w:tcPr>
          <w:p w14:paraId="342D8965" w14:textId="098A4917" w:rsidR="00B23866" w:rsidRPr="00A80A5D" w:rsidRDefault="00B23866" w:rsidP="006174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-1.20</w:t>
            </w:r>
          </w:p>
        </w:tc>
        <w:tc>
          <w:tcPr>
            <w:tcW w:w="807" w:type="dxa"/>
            <w:vAlign w:val="center"/>
          </w:tcPr>
          <w:p w14:paraId="51FCA761" w14:textId="6137481A" w:rsidR="00B23866" w:rsidRPr="00A80A5D" w:rsidRDefault="00B23866" w:rsidP="006174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-4.25</w:t>
            </w:r>
          </w:p>
        </w:tc>
        <w:tc>
          <w:tcPr>
            <w:tcW w:w="666" w:type="dxa"/>
            <w:vAlign w:val="center"/>
          </w:tcPr>
          <w:p w14:paraId="64AE1D36" w14:textId="4C020B91" w:rsidR="00B23866" w:rsidRPr="00A80A5D" w:rsidRDefault="00B23866" w:rsidP="006174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6.98</w:t>
            </w:r>
          </w:p>
        </w:tc>
        <w:tc>
          <w:tcPr>
            <w:tcW w:w="715" w:type="dxa"/>
          </w:tcPr>
          <w:p w14:paraId="06A38CD1" w14:textId="7DB83CBE" w:rsidR="00B23866" w:rsidRPr="00A80A5D" w:rsidRDefault="00B23866" w:rsidP="006174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1</w:t>
            </w:r>
          </w:p>
        </w:tc>
        <w:tc>
          <w:tcPr>
            <w:tcW w:w="720" w:type="dxa"/>
            <w:vAlign w:val="center"/>
          </w:tcPr>
          <w:p w14:paraId="6D466AF2" w14:textId="1DB6A357" w:rsidR="00B23866" w:rsidRPr="00A80A5D" w:rsidRDefault="00B23866" w:rsidP="006174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.00</w:t>
            </w:r>
          </w:p>
        </w:tc>
      </w:tr>
      <w:tr w:rsidR="00B23866" w:rsidRPr="00A80A5D" w14:paraId="09C384FF" w14:textId="65508671" w:rsidTr="00B23866">
        <w:tc>
          <w:tcPr>
            <w:tcW w:w="2695" w:type="dxa"/>
            <w:vAlign w:val="center"/>
          </w:tcPr>
          <w:p w14:paraId="2B1E78B3" w14:textId="10BD84FA" w:rsidR="00B23866" w:rsidRPr="00A80A5D" w:rsidRDefault="00B23866" w:rsidP="006174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BCL impulsive</w:t>
            </w:r>
          </w:p>
        </w:tc>
        <w:tc>
          <w:tcPr>
            <w:tcW w:w="566" w:type="dxa"/>
            <w:vAlign w:val="center"/>
          </w:tcPr>
          <w:p w14:paraId="4B092745" w14:textId="7D409393" w:rsidR="00B23866" w:rsidRPr="00A80A5D" w:rsidRDefault="00B23866" w:rsidP="006174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.73</w:t>
            </w:r>
          </w:p>
        </w:tc>
        <w:tc>
          <w:tcPr>
            <w:tcW w:w="872" w:type="dxa"/>
            <w:vAlign w:val="center"/>
          </w:tcPr>
          <w:p w14:paraId="39345D68" w14:textId="5B306155" w:rsidR="00B23866" w:rsidRPr="00A80A5D" w:rsidRDefault="00B23866" w:rsidP="006174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-0.92</w:t>
            </w:r>
          </w:p>
        </w:tc>
        <w:tc>
          <w:tcPr>
            <w:tcW w:w="807" w:type="dxa"/>
            <w:vAlign w:val="center"/>
          </w:tcPr>
          <w:p w14:paraId="28F0225E" w14:textId="71E90DA3" w:rsidR="00B23866" w:rsidRPr="00A80A5D" w:rsidRDefault="00B23866" w:rsidP="006174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-4.71</w:t>
            </w:r>
          </w:p>
        </w:tc>
        <w:tc>
          <w:tcPr>
            <w:tcW w:w="666" w:type="dxa"/>
            <w:vAlign w:val="center"/>
          </w:tcPr>
          <w:p w14:paraId="1F6343D8" w14:textId="38777D09" w:rsidR="00B23866" w:rsidRPr="00A80A5D" w:rsidRDefault="00B23866" w:rsidP="006174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1.33</w:t>
            </w:r>
          </w:p>
        </w:tc>
        <w:tc>
          <w:tcPr>
            <w:tcW w:w="715" w:type="dxa"/>
          </w:tcPr>
          <w:p w14:paraId="3E2E8B30" w14:textId="579B75BC" w:rsidR="00B23866" w:rsidRPr="00A80A5D" w:rsidRDefault="00B23866" w:rsidP="006174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9</w:t>
            </w:r>
          </w:p>
        </w:tc>
        <w:tc>
          <w:tcPr>
            <w:tcW w:w="720" w:type="dxa"/>
            <w:vAlign w:val="center"/>
          </w:tcPr>
          <w:p w14:paraId="4E00A4EA" w14:textId="6BF65CBC" w:rsidR="00B23866" w:rsidRPr="00A80A5D" w:rsidRDefault="00B23866" w:rsidP="006174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.41</w:t>
            </w:r>
          </w:p>
        </w:tc>
      </w:tr>
      <w:tr w:rsidR="00B23866" w:rsidRPr="00A80A5D" w14:paraId="0C747085" w14:textId="779953FD" w:rsidTr="00B23866">
        <w:tc>
          <w:tcPr>
            <w:tcW w:w="2695" w:type="dxa"/>
            <w:vAlign w:val="center"/>
          </w:tcPr>
          <w:p w14:paraId="2CD1D1E7" w14:textId="0B441B90" w:rsidR="00B23866" w:rsidRPr="00A80A5D" w:rsidRDefault="00B23866" w:rsidP="006174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BCL nervous or tense</w:t>
            </w:r>
          </w:p>
        </w:tc>
        <w:tc>
          <w:tcPr>
            <w:tcW w:w="566" w:type="dxa"/>
            <w:vAlign w:val="center"/>
          </w:tcPr>
          <w:p w14:paraId="086E454A" w14:textId="513544B4" w:rsidR="00B23866" w:rsidRPr="00A80A5D" w:rsidRDefault="00B23866" w:rsidP="006174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.84</w:t>
            </w:r>
          </w:p>
        </w:tc>
        <w:tc>
          <w:tcPr>
            <w:tcW w:w="872" w:type="dxa"/>
            <w:vAlign w:val="center"/>
          </w:tcPr>
          <w:p w14:paraId="0964EE78" w14:textId="33D19503" w:rsidR="00B23866" w:rsidRPr="00A80A5D" w:rsidRDefault="00B23866" w:rsidP="006174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-1.77</w:t>
            </w:r>
          </w:p>
        </w:tc>
        <w:tc>
          <w:tcPr>
            <w:tcW w:w="807" w:type="dxa"/>
            <w:vAlign w:val="center"/>
          </w:tcPr>
          <w:p w14:paraId="001D291F" w14:textId="7C5DC654" w:rsidR="00B23866" w:rsidRPr="00A80A5D" w:rsidRDefault="00B23866" w:rsidP="006174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-4.63</w:t>
            </w:r>
          </w:p>
        </w:tc>
        <w:tc>
          <w:tcPr>
            <w:tcW w:w="666" w:type="dxa"/>
            <w:vAlign w:val="center"/>
          </w:tcPr>
          <w:p w14:paraId="79BF2E39" w14:textId="5C1BA647" w:rsidR="00B23866" w:rsidRPr="00A80A5D" w:rsidRDefault="00B23866" w:rsidP="006174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4.53</w:t>
            </w:r>
          </w:p>
        </w:tc>
        <w:tc>
          <w:tcPr>
            <w:tcW w:w="715" w:type="dxa"/>
          </w:tcPr>
          <w:p w14:paraId="365D481B" w14:textId="0955BFCA" w:rsidR="00B23866" w:rsidRPr="00A80A5D" w:rsidRDefault="00B23866" w:rsidP="006174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2</w:t>
            </w:r>
          </w:p>
        </w:tc>
        <w:tc>
          <w:tcPr>
            <w:tcW w:w="720" w:type="dxa"/>
            <w:vAlign w:val="center"/>
          </w:tcPr>
          <w:p w14:paraId="3562055C" w14:textId="7C26CD27" w:rsidR="00B23866" w:rsidRPr="00A80A5D" w:rsidRDefault="00B23866" w:rsidP="006174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.00</w:t>
            </w:r>
          </w:p>
        </w:tc>
      </w:tr>
      <w:tr w:rsidR="00B23866" w:rsidRPr="00A80A5D" w14:paraId="0335F1A0" w14:textId="4A603850" w:rsidTr="00B23866">
        <w:tc>
          <w:tcPr>
            <w:tcW w:w="2695" w:type="dxa"/>
            <w:vAlign w:val="center"/>
          </w:tcPr>
          <w:p w14:paraId="6A0D467A" w14:textId="12CFCD75" w:rsidR="00B23866" w:rsidRPr="00A80A5D" w:rsidRDefault="00B23866" w:rsidP="006174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BCL nervous movements</w:t>
            </w:r>
          </w:p>
        </w:tc>
        <w:tc>
          <w:tcPr>
            <w:tcW w:w="566" w:type="dxa"/>
            <w:vAlign w:val="center"/>
          </w:tcPr>
          <w:p w14:paraId="1A559DF3" w14:textId="14797278" w:rsidR="00B23866" w:rsidRPr="00A80A5D" w:rsidRDefault="00B23866" w:rsidP="006174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.94</w:t>
            </w:r>
          </w:p>
        </w:tc>
        <w:tc>
          <w:tcPr>
            <w:tcW w:w="872" w:type="dxa"/>
            <w:vAlign w:val="center"/>
          </w:tcPr>
          <w:p w14:paraId="61992EC5" w14:textId="5187CD1C" w:rsidR="00B23866" w:rsidRPr="00A80A5D" w:rsidRDefault="00B23866" w:rsidP="006174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-3.60</w:t>
            </w:r>
          </w:p>
        </w:tc>
        <w:tc>
          <w:tcPr>
            <w:tcW w:w="807" w:type="dxa"/>
            <w:vAlign w:val="center"/>
          </w:tcPr>
          <w:p w14:paraId="4CA41DF2" w14:textId="330D9E19" w:rsidR="00B23866" w:rsidRPr="00A80A5D" w:rsidRDefault="00B23866" w:rsidP="006174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-5.61</w:t>
            </w:r>
          </w:p>
        </w:tc>
        <w:tc>
          <w:tcPr>
            <w:tcW w:w="666" w:type="dxa"/>
            <w:vAlign w:val="center"/>
          </w:tcPr>
          <w:p w14:paraId="4F1DB9B6" w14:textId="684481C3" w:rsidR="00B23866" w:rsidRPr="00A80A5D" w:rsidRDefault="00B23866" w:rsidP="006174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7.70</w:t>
            </w:r>
          </w:p>
        </w:tc>
        <w:tc>
          <w:tcPr>
            <w:tcW w:w="715" w:type="dxa"/>
          </w:tcPr>
          <w:p w14:paraId="426A4B11" w14:textId="6CED20A9" w:rsidR="00B23866" w:rsidRPr="00A80A5D" w:rsidRDefault="00B23866" w:rsidP="006174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1</w:t>
            </w:r>
          </w:p>
        </w:tc>
        <w:tc>
          <w:tcPr>
            <w:tcW w:w="720" w:type="dxa"/>
            <w:vAlign w:val="center"/>
          </w:tcPr>
          <w:p w14:paraId="4B8688AB" w14:textId="1A1FA095" w:rsidR="00B23866" w:rsidRPr="00A80A5D" w:rsidRDefault="00B23866" w:rsidP="006174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.00</w:t>
            </w:r>
          </w:p>
        </w:tc>
      </w:tr>
      <w:tr w:rsidR="00B23866" w:rsidRPr="00A80A5D" w14:paraId="49688C73" w14:textId="45B2971A" w:rsidTr="00B23866">
        <w:tc>
          <w:tcPr>
            <w:tcW w:w="2695" w:type="dxa"/>
            <w:vAlign w:val="center"/>
          </w:tcPr>
          <w:p w14:paraId="47834803" w14:textId="5B8C5231" w:rsidR="00B23866" w:rsidRPr="00A80A5D" w:rsidRDefault="00B23866" w:rsidP="006174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BCL poor school work</w:t>
            </w:r>
          </w:p>
        </w:tc>
        <w:tc>
          <w:tcPr>
            <w:tcW w:w="566" w:type="dxa"/>
            <w:vAlign w:val="center"/>
          </w:tcPr>
          <w:p w14:paraId="126E8079" w14:textId="17BF9C88" w:rsidR="00B23866" w:rsidRPr="00A80A5D" w:rsidRDefault="00B23866" w:rsidP="006174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.96</w:t>
            </w:r>
          </w:p>
        </w:tc>
        <w:tc>
          <w:tcPr>
            <w:tcW w:w="872" w:type="dxa"/>
            <w:vAlign w:val="center"/>
          </w:tcPr>
          <w:p w14:paraId="34436338" w14:textId="5DFF38D3" w:rsidR="00B23866" w:rsidRPr="00A80A5D" w:rsidRDefault="00B23866" w:rsidP="006174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-2.58</w:t>
            </w:r>
          </w:p>
        </w:tc>
        <w:tc>
          <w:tcPr>
            <w:tcW w:w="807" w:type="dxa"/>
            <w:vAlign w:val="center"/>
          </w:tcPr>
          <w:p w14:paraId="18423D34" w14:textId="18BDA1D3" w:rsidR="00B23866" w:rsidRPr="00A80A5D" w:rsidRDefault="00B23866" w:rsidP="0061742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6.81</w:t>
            </w:r>
          </w:p>
        </w:tc>
        <w:tc>
          <w:tcPr>
            <w:tcW w:w="666" w:type="dxa"/>
            <w:vAlign w:val="center"/>
          </w:tcPr>
          <w:p w14:paraId="4032AFE9" w14:textId="1A6E32C8" w:rsidR="00B23866" w:rsidRPr="00A80A5D" w:rsidRDefault="00B23866" w:rsidP="0061742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0.11</w:t>
            </w:r>
          </w:p>
        </w:tc>
        <w:tc>
          <w:tcPr>
            <w:tcW w:w="715" w:type="dxa"/>
          </w:tcPr>
          <w:p w14:paraId="73934413" w14:textId="3CF07554" w:rsidR="00B23866" w:rsidRPr="00A80A5D" w:rsidRDefault="00B23866" w:rsidP="0061742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9</w:t>
            </w:r>
          </w:p>
        </w:tc>
        <w:tc>
          <w:tcPr>
            <w:tcW w:w="720" w:type="dxa"/>
            <w:vAlign w:val="center"/>
          </w:tcPr>
          <w:p w14:paraId="7C61A79F" w14:textId="6372C9BF" w:rsidR="00B23866" w:rsidRPr="00A80A5D" w:rsidRDefault="00B23866" w:rsidP="0061742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00</w:t>
            </w:r>
          </w:p>
        </w:tc>
      </w:tr>
      <w:tr w:rsidR="00B23866" w:rsidRPr="00A80A5D" w14:paraId="10BF1F07" w14:textId="7A216983" w:rsidTr="00B23866">
        <w:tc>
          <w:tcPr>
            <w:tcW w:w="2695" w:type="dxa"/>
            <w:vAlign w:val="center"/>
          </w:tcPr>
          <w:p w14:paraId="4AE10433" w14:textId="28C1CE1D" w:rsidR="00B23866" w:rsidRPr="00A80A5D" w:rsidRDefault="00B23866" w:rsidP="00617421">
            <w:pPr>
              <w:tabs>
                <w:tab w:val="center" w:pos="1251"/>
              </w:tabs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BCL poorly coordinated</w:t>
            </w:r>
          </w:p>
        </w:tc>
        <w:tc>
          <w:tcPr>
            <w:tcW w:w="566" w:type="dxa"/>
            <w:vAlign w:val="center"/>
          </w:tcPr>
          <w:p w14:paraId="356AEC00" w14:textId="44B0E06D" w:rsidR="00B23866" w:rsidRPr="00A80A5D" w:rsidRDefault="00B23866" w:rsidP="006174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.37</w:t>
            </w:r>
          </w:p>
        </w:tc>
        <w:tc>
          <w:tcPr>
            <w:tcW w:w="872" w:type="dxa"/>
            <w:vAlign w:val="center"/>
          </w:tcPr>
          <w:p w14:paraId="61EC7CD0" w14:textId="6F27FF64" w:rsidR="00B23866" w:rsidRPr="00A80A5D" w:rsidRDefault="00B23866" w:rsidP="006174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-2.89</w:t>
            </w:r>
          </w:p>
        </w:tc>
        <w:tc>
          <w:tcPr>
            <w:tcW w:w="807" w:type="dxa"/>
            <w:vAlign w:val="center"/>
          </w:tcPr>
          <w:p w14:paraId="487D15F9" w14:textId="26D75EC3" w:rsidR="00B23866" w:rsidRPr="00A80A5D" w:rsidRDefault="00B23866" w:rsidP="006174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-6.72</w:t>
            </w:r>
          </w:p>
        </w:tc>
        <w:tc>
          <w:tcPr>
            <w:tcW w:w="666" w:type="dxa"/>
            <w:vAlign w:val="center"/>
          </w:tcPr>
          <w:p w14:paraId="01C0C634" w14:textId="590A8359" w:rsidR="00B23866" w:rsidRPr="00A80A5D" w:rsidRDefault="00B23866" w:rsidP="006174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8.78</w:t>
            </w:r>
          </w:p>
        </w:tc>
        <w:tc>
          <w:tcPr>
            <w:tcW w:w="715" w:type="dxa"/>
          </w:tcPr>
          <w:p w14:paraId="5B807D13" w14:textId="41BF9CDC" w:rsidR="00B23866" w:rsidRPr="00A80A5D" w:rsidRDefault="00B23866" w:rsidP="006174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8</w:t>
            </w:r>
          </w:p>
        </w:tc>
        <w:tc>
          <w:tcPr>
            <w:tcW w:w="720" w:type="dxa"/>
            <w:vAlign w:val="center"/>
          </w:tcPr>
          <w:p w14:paraId="3D235D4D" w14:textId="42BA24C5" w:rsidR="00B23866" w:rsidRPr="00A80A5D" w:rsidRDefault="00B23866" w:rsidP="006174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.03</w:t>
            </w:r>
          </w:p>
        </w:tc>
      </w:tr>
      <w:tr w:rsidR="00B23866" w:rsidRPr="00A80A5D" w14:paraId="65E6C935" w14:textId="73303095" w:rsidTr="00B23866">
        <w:tc>
          <w:tcPr>
            <w:tcW w:w="2695" w:type="dxa"/>
            <w:vAlign w:val="center"/>
          </w:tcPr>
          <w:p w14:paraId="0F161109" w14:textId="3295581D" w:rsidR="00B23866" w:rsidRPr="00A80A5D" w:rsidRDefault="00B23866" w:rsidP="006174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BCL stares blankly</w:t>
            </w:r>
          </w:p>
        </w:tc>
        <w:tc>
          <w:tcPr>
            <w:tcW w:w="566" w:type="dxa"/>
            <w:vAlign w:val="center"/>
          </w:tcPr>
          <w:p w14:paraId="5C98304E" w14:textId="1DB3058D" w:rsidR="00B23866" w:rsidRPr="00A80A5D" w:rsidRDefault="00B23866" w:rsidP="006174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.59</w:t>
            </w:r>
          </w:p>
        </w:tc>
        <w:tc>
          <w:tcPr>
            <w:tcW w:w="872" w:type="dxa"/>
            <w:vAlign w:val="center"/>
          </w:tcPr>
          <w:p w14:paraId="5581F65A" w14:textId="35BEB7F5" w:rsidR="00B23866" w:rsidRPr="00A80A5D" w:rsidRDefault="00B23866" w:rsidP="006174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-3.43</w:t>
            </w:r>
          </w:p>
        </w:tc>
        <w:tc>
          <w:tcPr>
            <w:tcW w:w="807" w:type="dxa"/>
            <w:vAlign w:val="center"/>
          </w:tcPr>
          <w:p w14:paraId="75D4C89D" w14:textId="5C455EBB" w:rsidR="00B23866" w:rsidRPr="00A80A5D" w:rsidRDefault="00B23866" w:rsidP="0061742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9.31</w:t>
            </w:r>
          </w:p>
        </w:tc>
        <w:tc>
          <w:tcPr>
            <w:tcW w:w="666" w:type="dxa"/>
            <w:vAlign w:val="center"/>
          </w:tcPr>
          <w:p w14:paraId="7F211AC7" w14:textId="57FCABF1" w:rsidR="00B23866" w:rsidRPr="00A80A5D" w:rsidRDefault="00B23866" w:rsidP="0061742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6.86</w:t>
            </w:r>
          </w:p>
        </w:tc>
        <w:tc>
          <w:tcPr>
            <w:tcW w:w="715" w:type="dxa"/>
          </w:tcPr>
          <w:p w14:paraId="340D4C4A" w14:textId="765BBE8C" w:rsidR="00B23866" w:rsidRPr="00A80A5D" w:rsidRDefault="00B23866" w:rsidP="0061742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</w:t>
            </w:r>
          </w:p>
        </w:tc>
        <w:tc>
          <w:tcPr>
            <w:tcW w:w="720" w:type="dxa"/>
            <w:vAlign w:val="center"/>
          </w:tcPr>
          <w:p w14:paraId="622FFC16" w14:textId="6BE960B7" w:rsidR="00B23866" w:rsidRPr="00A80A5D" w:rsidRDefault="00B23866" w:rsidP="0061742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00</w:t>
            </w:r>
          </w:p>
        </w:tc>
      </w:tr>
    </w:tbl>
    <w:p w14:paraId="7B543D24" w14:textId="77777777" w:rsidR="00542D9A" w:rsidRDefault="00542D9A" w:rsidP="00792F58">
      <w:pPr>
        <w:pStyle w:val="Heading1"/>
        <w:spacing w:line="360" w:lineRule="auto"/>
        <w:ind w:left="0"/>
        <w:rPr>
          <w:rFonts w:ascii="Times New Roman" w:hAnsi="Times New Roman" w:cs="Times New Roman"/>
          <w:sz w:val="24"/>
          <w:szCs w:val="24"/>
        </w:rPr>
      </w:pPr>
    </w:p>
    <w:p w14:paraId="222DDC07" w14:textId="31D28ED2" w:rsidR="00C8725F" w:rsidRPr="00792F58" w:rsidRDefault="003D06A3" w:rsidP="00792F58">
      <w:pPr>
        <w:pStyle w:val="Heading1"/>
        <w:spacing w:line="360" w:lineRule="auto"/>
        <w:ind w:left="0"/>
        <w:rPr>
          <w:rFonts w:ascii="Times New Roman" w:hAnsi="Times New Roman" w:cs="Times New Roman"/>
          <w:b w:val="0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upplementary Table </w:t>
      </w:r>
      <w:r w:rsidR="002B7EED">
        <w:rPr>
          <w:rFonts w:ascii="Times New Roman" w:hAnsi="Times New Roman" w:cs="Times New Roman"/>
          <w:sz w:val="24"/>
          <w:szCs w:val="24"/>
        </w:rPr>
        <w:t>I</w:t>
      </w:r>
      <w:r>
        <w:rPr>
          <w:rFonts w:ascii="Times New Roman" w:hAnsi="Times New Roman" w:cs="Times New Roman"/>
          <w:sz w:val="24"/>
          <w:szCs w:val="24"/>
        </w:rPr>
        <w:t>V</w:t>
      </w:r>
      <w:r w:rsidRPr="007E74D7">
        <w:rPr>
          <w:rFonts w:ascii="Times New Roman" w:hAnsi="Times New Roman" w:cs="Times New Roman"/>
          <w:b w:val="0"/>
          <w:sz w:val="24"/>
          <w:szCs w:val="24"/>
        </w:rPr>
        <w:t xml:space="preserve"> </w:t>
      </w:r>
      <w:r w:rsidR="00C8725F" w:rsidRPr="007E74D7">
        <w:rPr>
          <w:rFonts w:ascii="Times New Roman" w:hAnsi="Times New Roman" w:cs="Times New Roman"/>
          <w:b w:val="0"/>
          <w:sz w:val="24"/>
          <w:szCs w:val="24"/>
        </w:rPr>
        <w:t>Original</w:t>
      </w:r>
      <w:r w:rsidR="00C8725F" w:rsidRPr="007E74D7">
        <w:rPr>
          <w:rFonts w:ascii="Times New Roman" w:hAnsi="Times New Roman" w:cs="Times New Roman"/>
          <w:sz w:val="24"/>
          <w:szCs w:val="24"/>
        </w:rPr>
        <w:t xml:space="preserve"> </w:t>
      </w:r>
      <w:r w:rsidR="00C8725F">
        <w:rPr>
          <w:rFonts w:ascii="Times New Roman" w:hAnsi="Times New Roman" w:cs="Times New Roman"/>
          <w:b w:val="0"/>
          <w:sz w:val="24"/>
          <w:szCs w:val="24"/>
        </w:rPr>
        <w:t>ADHD scale consist</w:t>
      </w:r>
      <w:r w:rsidR="000C6EC6">
        <w:rPr>
          <w:rFonts w:ascii="Times New Roman" w:hAnsi="Times New Roman" w:cs="Times New Roman"/>
          <w:b w:val="0"/>
          <w:sz w:val="24"/>
          <w:szCs w:val="24"/>
        </w:rPr>
        <w:t>ing</w:t>
      </w:r>
      <w:r w:rsidR="00C8725F" w:rsidRPr="007E74D7">
        <w:rPr>
          <w:rFonts w:ascii="Times New Roman" w:hAnsi="Times New Roman" w:cs="Times New Roman"/>
          <w:b w:val="0"/>
          <w:sz w:val="24"/>
          <w:szCs w:val="24"/>
        </w:rPr>
        <w:t xml:space="preserve"> of the </w:t>
      </w:r>
      <w:r w:rsidR="00C8725F">
        <w:rPr>
          <w:rFonts w:ascii="Times New Roman" w:hAnsi="Times New Roman" w:cs="Times New Roman"/>
          <w:b w:val="0"/>
          <w:sz w:val="24"/>
          <w:szCs w:val="24"/>
        </w:rPr>
        <w:t>SDQ</w:t>
      </w:r>
      <w:r w:rsidR="00C8725F" w:rsidRPr="007E74D7">
        <w:rPr>
          <w:rFonts w:ascii="Times New Roman" w:hAnsi="Times New Roman" w:cs="Times New Roman"/>
          <w:b w:val="0"/>
          <w:sz w:val="24"/>
          <w:szCs w:val="24"/>
        </w:rPr>
        <w:t xml:space="preserve"> items</w:t>
      </w:r>
      <w:r w:rsidR="00C8725F">
        <w:rPr>
          <w:rFonts w:ascii="Times New Roman" w:hAnsi="Times New Roman" w:cs="Times New Roman"/>
          <w:b w:val="0"/>
          <w:sz w:val="24"/>
          <w:szCs w:val="24"/>
        </w:rPr>
        <w:t xml:space="preserve"> </w:t>
      </w:r>
    </w:p>
    <w:tbl>
      <w:tblPr>
        <w:tblStyle w:val="TableGrid"/>
        <w:tblW w:w="7041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95"/>
        <w:gridCol w:w="566"/>
        <w:gridCol w:w="872"/>
        <w:gridCol w:w="807"/>
        <w:gridCol w:w="666"/>
        <w:gridCol w:w="715"/>
        <w:gridCol w:w="720"/>
      </w:tblGrid>
      <w:tr w:rsidR="00B23866" w:rsidRPr="00A80A5D" w14:paraId="7B2CE299" w14:textId="77777777" w:rsidTr="00B23866">
        <w:trPr>
          <w:cantSplit/>
          <w:trHeight w:val="1538"/>
        </w:trPr>
        <w:tc>
          <w:tcPr>
            <w:tcW w:w="2695" w:type="dxa"/>
            <w:tcBorders>
              <w:top w:val="single" w:sz="4" w:space="0" w:color="000000" w:themeColor="text1"/>
              <w:bottom w:val="single" w:sz="4" w:space="0" w:color="000000" w:themeColor="text1"/>
            </w:tcBorders>
            <w:vAlign w:val="center"/>
          </w:tcPr>
          <w:p w14:paraId="545EABB8" w14:textId="77777777" w:rsidR="00B23866" w:rsidRPr="00A80A5D" w:rsidRDefault="00B23866" w:rsidP="006174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hAnsi="Times New Roman" w:cs="Times New Roman"/>
                <w:sz w:val="20"/>
                <w:szCs w:val="20"/>
              </w:rPr>
              <w:t>Item</w:t>
            </w:r>
          </w:p>
        </w:tc>
        <w:tc>
          <w:tcPr>
            <w:tcW w:w="566" w:type="dxa"/>
            <w:tcBorders>
              <w:top w:val="single" w:sz="4" w:space="0" w:color="000000" w:themeColor="text1"/>
              <w:bottom w:val="single" w:sz="4" w:space="0" w:color="000000" w:themeColor="text1"/>
            </w:tcBorders>
            <w:textDirection w:val="btLr"/>
            <w:vAlign w:val="center"/>
          </w:tcPr>
          <w:p w14:paraId="4EEE8E01" w14:textId="77777777" w:rsidR="00B23866" w:rsidRPr="00A80A5D" w:rsidRDefault="00B23866" w:rsidP="00617421">
            <w:pPr>
              <w:ind w:left="113" w:right="113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Discrimination parameter</w:t>
            </w:r>
          </w:p>
        </w:tc>
        <w:tc>
          <w:tcPr>
            <w:tcW w:w="872" w:type="dxa"/>
            <w:tcBorders>
              <w:top w:val="single" w:sz="4" w:space="0" w:color="000000" w:themeColor="text1"/>
              <w:bottom w:val="single" w:sz="4" w:space="0" w:color="000000" w:themeColor="text1"/>
            </w:tcBorders>
            <w:textDirection w:val="btLr"/>
            <w:vAlign w:val="center"/>
          </w:tcPr>
          <w:p w14:paraId="30CAA63D" w14:textId="77777777" w:rsidR="00B23866" w:rsidRDefault="00B23866" w:rsidP="00617421">
            <w:pPr>
              <w:ind w:left="113" w:right="113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hreshold parameter</w:t>
            </w:r>
          </w:p>
          <w:p w14:paraId="69583EE2" w14:textId="77777777" w:rsidR="00B23866" w:rsidRPr="00A80A5D" w:rsidRDefault="00B23866" w:rsidP="00617421">
            <w:pPr>
              <w:ind w:left="113" w:right="113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ategory 1</w:t>
            </w:r>
          </w:p>
        </w:tc>
        <w:tc>
          <w:tcPr>
            <w:tcW w:w="807" w:type="dxa"/>
            <w:tcBorders>
              <w:top w:val="single" w:sz="4" w:space="0" w:color="000000" w:themeColor="text1"/>
              <w:bottom w:val="single" w:sz="4" w:space="0" w:color="000000" w:themeColor="text1"/>
            </w:tcBorders>
            <w:textDirection w:val="btLr"/>
            <w:vAlign w:val="center"/>
          </w:tcPr>
          <w:p w14:paraId="7971644D" w14:textId="77777777" w:rsidR="00B23866" w:rsidRPr="00A80A5D" w:rsidRDefault="00B23866" w:rsidP="00617421">
            <w:pPr>
              <w:ind w:left="113" w:right="113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hreshold parameter Category 2</w:t>
            </w:r>
          </w:p>
        </w:tc>
        <w:tc>
          <w:tcPr>
            <w:tcW w:w="666" w:type="dxa"/>
            <w:tcBorders>
              <w:top w:val="single" w:sz="4" w:space="0" w:color="000000" w:themeColor="text1"/>
              <w:bottom w:val="single" w:sz="4" w:space="0" w:color="000000" w:themeColor="text1"/>
            </w:tcBorders>
            <w:textDirection w:val="btLr"/>
            <w:vAlign w:val="center"/>
          </w:tcPr>
          <w:p w14:paraId="0E21D603" w14:textId="77777777" w:rsidR="00B23866" w:rsidRPr="00A80A5D" w:rsidRDefault="00B23866" w:rsidP="00617421">
            <w:pPr>
              <w:ind w:left="113" w:right="113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hi-square</w:t>
            </w:r>
          </w:p>
        </w:tc>
        <w:tc>
          <w:tcPr>
            <w:tcW w:w="715" w:type="dxa"/>
            <w:tcBorders>
              <w:top w:val="single" w:sz="4" w:space="0" w:color="000000" w:themeColor="text1"/>
              <w:bottom w:val="single" w:sz="4" w:space="0" w:color="000000" w:themeColor="text1"/>
            </w:tcBorders>
            <w:textDirection w:val="btLr"/>
          </w:tcPr>
          <w:p w14:paraId="431BE444" w14:textId="77777777" w:rsidR="00B23866" w:rsidRPr="00A80A5D" w:rsidRDefault="00B23866" w:rsidP="00617421">
            <w:pPr>
              <w:ind w:left="113" w:right="113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Degrees of Freedom</w:t>
            </w:r>
          </w:p>
        </w:tc>
        <w:tc>
          <w:tcPr>
            <w:tcW w:w="720" w:type="dxa"/>
            <w:tcBorders>
              <w:top w:val="single" w:sz="4" w:space="0" w:color="000000" w:themeColor="text1"/>
              <w:bottom w:val="single" w:sz="4" w:space="0" w:color="000000" w:themeColor="text1"/>
            </w:tcBorders>
            <w:textDirection w:val="btLr"/>
            <w:vAlign w:val="center"/>
          </w:tcPr>
          <w:p w14:paraId="428F6829" w14:textId="77777777" w:rsidR="00B23866" w:rsidRDefault="00B23866" w:rsidP="00617421">
            <w:pPr>
              <w:ind w:left="113" w:right="113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Corrected </w:t>
            </w:r>
          </w:p>
          <w:p w14:paraId="129BB9A0" w14:textId="77777777" w:rsidR="00B23866" w:rsidRPr="00A80A5D" w:rsidRDefault="00B23866" w:rsidP="00617421">
            <w:pPr>
              <w:ind w:left="113" w:right="113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-value</w:t>
            </w:r>
          </w:p>
        </w:tc>
      </w:tr>
      <w:tr w:rsidR="00B23866" w:rsidRPr="00A80A5D" w14:paraId="0B8AFFE8" w14:textId="77777777" w:rsidTr="00B23866">
        <w:tc>
          <w:tcPr>
            <w:tcW w:w="2695" w:type="dxa"/>
            <w:tcBorders>
              <w:top w:val="single" w:sz="4" w:space="0" w:color="000000" w:themeColor="text1"/>
            </w:tcBorders>
            <w:vAlign w:val="center"/>
          </w:tcPr>
          <w:p w14:paraId="03FDFF9F" w14:textId="77777777" w:rsidR="00B23866" w:rsidRPr="00A80A5D" w:rsidRDefault="00B23866" w:rsidP="006174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DQ restless</w:t>
            </w:r>
          </w:p>
        </w:tc>
        <w:tc>
          <w:tcPr>
            <w:tcW w:w="566" w:type="dxa"/>
            <w:tcBorders>
              <w:top w:val="single" w:sz="4" w:space="0" w:color="000000" w:themeColor="text1"/>
            </w:tcBorders>
            <w:vAlign w:val="center"/>
          </w:tcPr>
          <w:p w14:paraId="424429F0" w14:textId="77777777" w:rsidR="00B23866" w:rsidRPr="00A80A5D" w:rsidRDefault="00B23866" w:rsidP="006174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.97</w:t>
            </w:r>
          </w:p>
        </w:tc>
        <w:tc>
          <w:tcPr>
            <w:tcW w:w="872" w:type="dxa"/>
            <w:tcBorders>
              <w:top w:val="single" w:sz="4" w:space="0" w:color="000000" w:themeColor="text1"/>
            </w:tcBorders>
            <w:vAlign w:val="center"/>
          </w:tcPr>
          <w:p w14:paraId="4C09B859" w14:textId="77777777" w:rsidR="00B23866" w:rsidRPr="00A80A5D" w:rsidRDefault="00B23866" w:rsidP="006174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-0.99</w:t>
            </w:r>
          </w:p>
        </w:tc>
        <w:tc>
          <w:tcPr>
            <w:tcW w:w="807" w:type="dxa"/>
            <w:tcBorders>
              <w:top w:val="single" w:sz="4" w:space="0" w:color="000000" w:themeColor="text1"/>
            </w:tcBorders>
            <w:vAlign w:val="center"/>
          </w:tcPr>
          <w:p w14:paraId="2BF21835" w14:textId="77777777" w:rsidR="00B23866" w:rsidRPr="00A80A5D" w:rsidRDefault="00B23866" w:rsidP="006174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-4.60</w:t>
            </w:r>
          </w:p>
        </w:tc>
        <w:tc>
          <w:tcPr>
            <w:tcW w:w="666" w:type="dxa"/>
            <w:tcBorders>
              <w:top w:val="single" w:sz="4" w:space="0" w:color="000000" w:themeColor="text1"/>
            </w:tcBorders>
            <w:vAlign w:val="center"/>
          </w:tcPr>
          <w:p w14:paraId="019775FC" w14:textId="77777777" w:rsidR="00B23866" w:rsidRPr="00A80A5D" w:rsidRDefault="00B23866" w:rsidP="006174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5.36</w:t>
            </w:r>
          </w:p>
        </w:tc>
        <w:tc>
          <w:tcPr>
            <w:tcW w:w="715" w:type="dxa"/>
            <w:tcBorders>
              <w:top w:val="single" w:sz="4" w:space="0" w:color="000000" w:themeColor="text1"/>
            </w:tcBorders>
          </w:tcPr>
          <w:p w14:paraId="2A95F806" w14:textId="77777777" w:rsidR="00B23866" w:rsidRPr="00A80A5D" w:rsidRDefault="00B23866" w:rsidP="006174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8</w:t>
            </w:r>
          </w:p>
        </w:tc>
        <w:tc>
          <w:tcPr>
            <w:tcW w:w="720" w:type="dxa"/>
            <w:tcBorders>
              <w:top w:val="single" w:sz="4" w:space="0" w:color="000000" w:themeColor="text1"/>
            </w:tcBorders>
            <w:vAlign w:val="center"/>
          </w:tcPr>
          <w:p w14:paraId="282AC317" w14:textId="77777777" w:rsidR="00B23866" w:rsidRPr="00A80A5D" w:rsidRDefault="00B23866" w:rsidP="006174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.26</w:t>
            </w:r>
          </w:p>
        </w:tc>
      </w:tr>
      <w:tr w:rsidR="00B23866" w:rsidRPr="00A80A5D" w14:paraId="3F7F6F79" w14:textId="77777777" w:rsidTr="00B23866">
        <w:tc>
          <w:tcPr>
            <w:tcW w:w="2695" w:type="dxa"/>
            <w:vAlign w:val="center"/>
          </w:tcPr>
          <w:p w14:paraId="6E8823BF" w14:textId="77777777" w:rsidR="00B23866" w:rsidRPr="00A80A5D" w:rsidRDefault="00B23866" w:rsidP="006174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DQ constantly fidgeting</w:t>
            </w:r>
          </w:p>
        </w:tc>
        <w:tc>
          <w:tcPr>
            <w:tcW w:w="566" w:type="dxa"/>
            <w:vAlign w:val="center"/>
          </w:tcPr>
          <w:p w14:paraId="77D046A0" w14:textId="77777777" w:rsidR="00B23866" w:rsidRPr="00A80A5D" w:rsidRDefault="00B23866" w:rsidP="006174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.74</w:t>
            </w:r>
          </w:p>
        </w:tc>
        <w:tc>
          <w:tcPr>
            <w:tcW w:w="872" w:type="dxa"/>
            <w:vAlign w:val="center"/>
          </w:tcPr>
          <w:p w14:paraId="0C326C3A" w14:textId="77777777" w:rsidR="00B23866" w:rsidRPr="00A80A5D" w:rsidRDefault="00B23866" w:rsidP="006174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-1.26</w:t>
            </w:r>
          </w:p>
        </w:tc>
        <w:tc>
          <w:tcPr>
            <w:tcW w:w="807" w:type="dxa"/>
            <w:vAlign w:val="center"/>
          </w:tcPr>
          <w:p w14:paraId="056EA98B" w14:textId="77777777" w:rsidR="00B23866" w:rsidRPr="00A80A5D" w:rsidRDefault="00B23866" w:rsidP="006174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-4.58</w:t>
            </w:r>
          </w:p>
        </w:tc>
        <w:tc>
          <w:tcPr>
            <w:tcW w:w="666" w:type="dxa"/>
            <w:vAlign w:val="center"/>
          </w:tcPr>
          <w:p w14:paraId="016ADD04" w14:textId="77777777" w:rsidR="00B23866" w:rsidRPr="00A80A5D" w:rsidRDefault="00B23866" w:rsidP="006174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0.23</w:t>
            </w:r>
          </w:p>
        </w:tc>
        <w:tc>
          <w:tcPr>
            <w:tcW w:w="715" w:type="dxa"/>
          </w:tcPr>
          <w:p w14:paraId="7BAD99AC" w14:textId="77777777" w:rsidR="00B23866" w:rsidRPr="00A80A5D" w:rsidRDefault="00B23866" w:rsidP="006174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8</w:t>
            </w:r>
          </w:p>
        </w:tc>
        <w:tc>
          <w:tcPr>
            <w:tcW w:w="720" w:type="dxa"/>
            <w:vAlign w:val="center"/>
          </w:tcPr>
          <w:p w14:paraId="2522B4D1" w14:textId="77777777" w:rsidR="00B23866" w:rsidRPr="00A80A5D" w:rsidRDefault="00B23866" w:rsidP="006174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.05</w:t>
            </w:r>
          </w:p>
        </w:tc>
      </w:tr>
      <w:tr w:rsidR="00B23866" w:rsidRPr="00A80A5D" w14:paraId="0EAF7A43" w14:textId="77777777" w:rsidTr="00B23866">
        <w:tc>
          <w:tcPr>
            <w:tcW w:w="2695" w:type="dxa"/>
            <w:vAlign w:val="center"/>
          </w:tcPr>
          <w:p w14:paraId="16E43B9E" w14:textId="77777777" w:rsidR="00B23866" w:rsidRPr="00A80A5D" w:rsidRDefault="00B23866" w:rsidP="006174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DQ easily distracted</w:t>
            </w:r>
          </w:p>
        </w:tc>
        <w:tc>
          <w:tcPr>
            <w:tcW w:w="566" w:type="dxa"/>
            <w:vAlign w:val="center"/>
          </w:tcPr>
          <w:p w14:paraId="4CCFDAE3" w14:textId="77777777" w:rsidR="00B23866" w:rsidRPr="00A80A5D" w:rsidRDefault="00B23866" w:rsidP="006174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.99</w:t>
            </w:r>
          </w:p>
        </w:tc>
        <w:tc>
          <w:tcPr>
            <w:tcW w:w="872" w:type="dxa"/>
            <w:vAlign w:val="center"/>
          </w:tcPr>
          <w:p w14:paraId="5D0D2309" w14:textId="77777777" w:rsidR="00B23866" w:rsidRPr="00A80A5D" w:rsidRDefault="00B23866" w:rsidP="006174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.11</w:t>
            </w:r>
          </w:p>
        </w:tc>
        <w:tc>
          <w:tcPr>
            <w:tcW w:w="807" w:type="dxa"/>
            <w:vAlign w:val="center"/>
          </w:tcPr>
          <w:p w14:paraId="5C05F1AD" w14:textId="77777777" w:rsidR="00B23866" w:rsidRPr="00A80A5D" w:rsidRDefault="00B23866" w:rsidP="006174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-3.74</w:t>
            </w:r>
          </w:p>
        </w:tc>
        <w:tc>
          <w:tcPr>
            <w:tcW w:w="666" w:type="dxa"/>
            <w:vAlign w:val="center"/>
          </w:tcPr>
          <w:p w14:paraId="6B1558C8" w14:textId="77777777" w:rsidR="00B23866" w:rsidRPr="00A80A5D" w:rsidRDefault="00B23866" w:rsidP="006174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2.78</w:t>
            </w:r>
          </w:p>
        </w:tc>
        <w:tc>
          <w:tcPr>
            <w:tcW w:w="715" w:type="dxa"/>
          </w:tcPr>
          <w:p w14:paraId="2CFBCFD1" w14:textId="77777777" w:rsidR="00B23866" w:rsidRPr="00A80A5D" w:rsidRDefault="00B23866" w:rsidP="006174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7</w:t>
            </w:r>
          </w:p>
        </w:tc>
        <w:tc>
          <w:tcPr>
            <w:tcW w:w="720" w:type="dxa"/>
            <w:vAlign w:val="center"/>
          </w:tcPr>
          <w:p w14:paraId="31546B91" w14:textId="77777777" w:rsidR="00B23866" w:rsidRPr="00A80A5D" w:rsidRDefault="00B23866" w:rsidP="006174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.39</w:t>
            </w:r>
          </w:p>
        </w:tc>
      </w:tr>
      <w:tr w:rsidR="00B23866" w:rsidRPr="00A80A5D" w14:paraId="62CD01FA" w14:textId="77777777" w:rsidTr="00B23866">
        <w:tc>
          <w:tcPr>
            <w:tcW w:w="2695" w:type="dxa"/>
            <w:vAlign w:val="center"/>
          </w:tcPr>
          <w:p w14:paraId="7CF214FB" w14:textId="77777777" w:rsidR="00B23866" w:rsidRDefault="00B23866" w:rsidP="006174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DQ thinks before acting</w:t>
            </w:r>
          </w:p>
        </w:tc>
        <w:tc>
          <w:tcPr>
            <w:tcW w:w="566" w:type="dxa"/>
            <w:vAlign w:val="center"/>
          </w:tcPr>
          <w:p w14:paraId="6E1BEDAC" w14:textId="77777777" w:rsidR="00B23866" w:rsidRPr="00A80A5D" w:rsidRDefault="00B23866" w:rsidP="006174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.51</w:t>
            </w:r>
          </w:p>
        </w:tc>
        <w:tc>
          <w:tcPr>
            <w:tcW w:w="872" w:type="dxa"/>
            <w:vAlign w:val="center"/>
          </w:tcPr>
          <w:p w14:paraId="4079CF81" w14:textId="77777777" w:rsidR="00B23866" w:rsidRPr="00A80A5D" w:rsidRDefault="00B23866" w:rsidP="006174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.62</w:t>
            </w:r>
          </w:p>
        </w:tc>
        <w:tc>
          <w:tcPr>
            <w:tcW w:w="807" w:type="dxa"/>
            <w:vAlign w:val="center"/>
          </w:tcPr>
          <w:p w14:paraId="1C1A509F" w14:textId="77777777" w:rsidR="00B23866" w:rsidRPr="00A80A5D" w:rsidRDefault="00B23866" w:rsidP="006174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-1.30</w:t>
            </w:r>
          </w:p>
        </w:tc>
        <w:tc>
          <w:tcPr>
            <w:tcW w:w="666" w:type="dxa"/>
            <w:vAlign w:val="center"/>
          </w:tcPr>
          <w:p w14:paraId="3893A58D" w14:textId="77777777" w:rsidR="00B23866" w:rsidRPr="00A80A5D" w:rsidRDefault="00B23866" w:rsidP="006174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6.03</w:t>
            </w:r>
          </w:p>
        </w:tc>
        <w:tc>
          <w:tcPr>
            <w:tcW w:w="715" w:type="dxa"/>
          </w:tcPr>
          <w:p w14:paraId="1342D822" w14:textId="77777777" w:rsidR="00B23866" w:rsidRPr="00A80A5D" w:rsidRDefault="00B23866" w:rsidP="006174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8</w:t>
            </w:r>
          </w:p>
        </w:tc>
        <w:tc>
          <w:tcPr>
            <w:tcW w:w="720" w:type="dxa"/>
            <w:vAlign w:val="center"/>
          </w:tcPr>
          <w:p w14:paraId="386DAE85" w14:textId="77777777" w:rsidR="00B23866" w:rsidRPr="00A80A5D" w:rsidRDefault="00B23866" w:rsidP="006174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.00</w:t>
            </w:r>
          </w:p>
        </w:tc>
      </w:tr>
      <w:tr w:rsidR="00B23866" w:rsidRPr="00A80A5D" w14:paraId="46E19931" w14:textId="77777777" w:rsidTr="00B23866">
        <w:tc>
          <w:tcPr>
            <w:tcW w:w="2695" w:type="dxa"/>
            <w:vAlign w:val="center"/>
          </w:tcPr>
          <w:p w14:paraId="6DD1AF9B" w14:textId="77777777" w:rsidR="00B23866" w:rsidRPr="00A80A5D" w:rsidRDefault="00B23866" w:rsidP="006174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DQ good attention span</w:t>
            </w:r>
          </w:p>
        </w:tc>
        <w:tc>
          <w:tcPr>
            <w:tcW w:w="566" w:type="dxa"/>
            <w:vAlign w:val="center"/>
          </w:tcPr>
          <w:p w14:paraId="204ABAB5" w14:textId="77777777" w:rsidR="00B23866" w:rsidRPr="00A80A5D" w:rsidRDefault="00B23866" w:rsidP="006174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.04</w:t>
            </w:r>
          </w:p>
        </w:tc>
        <w:tc>
          <w:tcPr>
            <w:tcW w:w="872" w:type="dxa"/>
            <w:vAlign w:val="center"/>
          </w:tcPr>
          <w:p w14:paraId="6DE96CB8" w14:textId="77777777" w:rsidR="00B23866" w:rsidRPr="00A80A5D" w:rsidRDefault="00B23866" w:rsidP="006174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.71</w:t>
            </w:r>
          </w:p>
        </w:tc>
        <w:tc>
          <w:tcPr>
            <w:tcW w:w="807" w:type="dxa"/>
            <w:vAlign w:val="center"/>
          </w:tcPr>
          <w:p w14:paraId="2EFCCD2D" w14:textId="77777777" w:rsidR="00B23866" w:rsidRPr="00A80A5D" w:rsidRDefault="00B23866" w:rsidP="006174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-2.39</w:t>
            </w:r>
          </w:p>
        </w:tc>
        <w:tc>
          <w:tcPr>
            <w:tcW w:w="666" w:type="dxa"/>
            <w:vAlign w:val="center"/>
          </w:tcPr>
          <w:p w14:paraId="3357F46A" w14:textId="77777777" w:rsidR="00B23866" w:rsidRPr="00A80A5D" w:rsidRDefault="00B23866" w:rsidP="006174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4.22</w:t>
            </w:r>
          </w:p>
        </w:tc>
        <w:tc>
          <w:tcPr>
            <w:tcW w:w="715" w:type="dxa"/>
          </w:tcPr>
          <w:p w14:paraId="504861C5" w14:textId="77777777" w:rsidR="00B23866" w:rsidRPr="00A80A5D" w:rsidRDefault="00B23866" w:rsidP="006174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8</w:t>
            </w:r>
          </w:p>
        </w:tc>
        <w:tc>
          <w:tcPr>
            <w:tcW w:w="720" w:type="dxa"/>
            <w:vAlign w:val="center"/>
          </w:tcPr>
          <w:p w14:paraId="1C6AC3AE" w14:textId="77777777" w:rsidR="00B23866" w:rsidRPr="00A80A5D" w:rsidRDefault="00B23866" w:rsidP="006174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.01</w:t>
            </w:r>
          </w:p>
        </w:tc>
      </w:tr>
    </w:tbl>
    <w:p w14:paraId="1C38DAD2" w14:textId="77777777" w:rsidR="00124C19" w:rsidRDefault="00124C19" w:rsidP="00792F58">
      <w:pPr>
        <w:pStyle w:val="Heading1"/>
        <w:spacing w:line="360" w:lineRule="auto"/>
        <w:ind w:left="0"/>
        <w:rPr>
          <w:rFonts w:ascii="Times New Roman" w:hAnsi="Times New Roman" w:cs="Times New Roman"/>
          <w:sz w:val="24"/>
          <w:szCs w:val="24"/>
        </w:rPr>
      </w:pPr>
    </w:p>
    <w:p w14:paraId="21923117" w14:textId="77777777" w:rsidR="005C49EB" w:rsidRPr="005C49EB" w:rsidRDefault="005C49EB" w:rsidP="005C49EB"/>
    <w:p w14:paraId="21EDA0AB" w14:textId="421AFBDB" w:rsidR="006216D3" w:rsidRPr="006216D3" w:rsidRDefault="00E6668B" w:rsidP="00A25061">
      <w:pPr>
        <w:pStyle w:val="Heading2"/>
      </w:pPr>
      <w:r>
        <w:lastRenderedPageBreak/>
        <w:t xml:space="preserve">Top-down approach </w:t>
      </w:r>
      <w:r w:rsidR="00120E05">
        <w:t>–</w:t>
      </w:r>
      <w:r>
        <w:t xml:space="preserve"> figures</w:t>
      </w:r>
    </w:p>
    <w:p w14:paraId="79F80A23" w14:textId="77777777" w:rsidR="00E6668B" w:rsidRDefault="00E6668B" w:rsidP="00E6668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6CC64BC" wp14:editId="0A4140F7">
            <wp:extent cx="5381625" cy="3112833"/>
            <wp:effectExtent l="0" t="0" r="0" b="0"/>
            <wp:docPr id="2" name="Picture 2" descr="A close up of a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ADHDCBCLtopdownItem10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99189" cy="31229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667C94" w14:textId="0BC1D087" w:rsidR="005C49EB" w:rsidRDefault="00717CF2" w:rsidP="00E86FC6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Supplementary </w:t>
      </w:r>
      <w:r w:rsidR="00E6668B" w:rsidRPr="008D17F9">
        <w:rPr>
          <w:rFonts w:ascii="Times New Roman" w:hAnsi="Times New Roman" w:cs="Times New Roman"/>
          <w:b/>
          <w:bCs/>
          <w:sz w:val="24"/>
          <w:szCs w:val="24"/>
        </w:rPr>
        <w:t xml:space="preserve">Figure </w:t>
      </w:r>
      <w:r w:rsidR="00E6668B">
        <w:rPr>
          <w:rFonts w:ascii="Times New Roman" w:hAnsi="Times New Roman" w:cs="Times New Roman"/>
          <w:b/>
          <w:bCs/>
          <w:sz w:val="24"/>
          <w:szCs w:val="24"/>
        </w:rPr>
        <w:t>1</w:t>
      </w:r>
      <w:r w:rsidR="00E6668B" w:rsidRPr="008D17F9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E6668B">
        <w:rPr>
          <w:rFonts w:ascii="Times New Roman" w:hAnsi="Times New Roman" w:cs="Times New Roman"/>
          <w:sz w:val="24"/>
          <w:szCs w:val="24"/>
        </w:rPr>
        <w:t xml:space="preserve">Item fit curve for item 10 (“CBCL poorly coordinated”) from </w:t>
      </w:r>
      <w:r w:rsidR="00457307">
        <w:rPr>
          <w:rFonts w:ascii="Times New Roman" w:hAnsi="Times New Roman" w:cs="Times New Roman"/>
          <w:sz w:val="24"/>
          <w:szCs w:val="24"/>
        </w:rPr>
        <w:t xml:space="preserve">the </w:t>
      </w:r>
      <w:r w:rsidR="00E6668B">
        <w:rPr>
          <w:rFonts w:ascii="Times New Roman" w:hAnsi="Times New Roman" w:cs="Times New Roman"/>
          <w:sz w:val="24"/>
          <w:szCs w:val="24"/>
        </w:rPr>
        <w:t>o</w:t>
      </w:r>
      <w:r w:rsidR="00E6668B" w:rsidRPr="007E74D7">
        <w:rPr>
          <w:rFonts w:ascii="Times New Roman" w:hAnsi="Times New Roman" w:cs="Times New Roman"/>
          <w:sz w:val="24"/>
          <w:szCs w:val="24"/>
        </w:rPr>
        <w:t xml:space="preserve">riginal </w:t>
      </w:r>
      <w:r w:rsidR="00E6668B">
        <w:rPr>
          <w:rFonts w:ascii="Times New Roman" w:hAnsi="Times New Roman" w:cs="Times New Roman"/>
          <w:sz w:val="24"/>
          <w:szCs w:val="24"/>
        </w:rPr>
        <w:t>ADHD scale consist</w:t>
      </w:r>
      <w:r w:rsidR="000C6EC6">
        <w:rPr>
          <w:rFonts w:ascii="Times New Roman" w:hAnsi="Times New Roman" w:cs="Times New Roman"/>
          <w:sz w:val="24"/>
          <w:szCs w:val="24"/>
        </w:rPr>
        <w:t>ing</w:t>
      </w:r>
      <w:r w:rsidR="00E6668B" w:rsidRPr="007E74D7">
        <w:rPr>
          <w:rFonts w:ascii="Times New Roman" w:hAnsi="Times New Roman" w:cs="Times New Roman"/>
          <w:sz w:val="24"/>
          <w:szCs w:val="24"/>
        </w:rPr>
        <w:t xml:space="preserve"> of the CBCL</w:t>
      </w:r>
      <w:r w:rsidR="00E6668B">
        <w:rPr>
          <w:rFonts w:ascii="Times New Roman" w:hAnsi="Times New Roman" w:cs="Times New Roman"/>
          <w:sz w:val="24"/>
          <w:szCs w:val="24"/>
        </w:rPr>
        <w:t xml:space="preserve"> </w:t>
      </w:r>
      <w:r w:rsidR="00E6668B" w:rsidRPr="007E74D7">
        <w:rPr>
          <w:rFonts w:ascii="Times New Roman" w:hAnsi="Times New Roman" w:cs="Times New Roman"/>
          <w:sz w:val="24"/>
          <w:szCs w:val="24"/>
        </w:rPr>
        <w:t>items</w:t>
      </w:r>
    </w:p>
    <w:p w14:paraId="416CF065" w14:textId="77777777" w:rsidR="00124C19" w:rsidRDefault="00124C19" w:rsidP="00E6668B">
      <w:pPr>
        <w:rPr>
          <w:rFonts w:ascii="Times New Roman" w:hAnsi="Times New Roman" w:cs="Times New Roman"/>
          <w:sz w:val="24"/>
          <w:szCs w:val="24"/>
        </w:rPr>
      </w:pPr>
    </w:p>
    <w:p w14:paraId="61DD043A" w14:textId="77777777" w:rsidR="00E6668B" w:rsidRDefault="00E6668B" w:rsidP="00E6668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465EDD8" wp14:editId="55622E17">
            <wp:extent cx="5343525" cy="3090796"/>
            <wp:effectExtent l="0" t="0" r="0" b="0"/>
            <wp:docPr id="3" name="Picture 3" descr="A close up of a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ADHDSDQtopdownItem5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92091" cy="31188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C12E8A" w14:textId="2B893C66" w:rsidR="00124C19" w:rsidRDefault="00717CF2" w:rsidP="00A25061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Supplementary</w:t>
      </w:r>
      <w:r w:rsidRPr="008D17F9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E6668B" w:rsidRPr="008D17F9">
        <w:rPr>
          <w:rFonts w:ascii="Times New Roman" w:hAnsi="Times New Roman" w:cs="Times New Roman"/>
          <w:b/>
          <w:bCs/>
          <w:sz w:val="24"/>
          <w:szCs w:val="24"/>
        </w:rPr>
        <w:t xml:space="preserve">Figure </w:t>
      </w:r>
      <w:r w:rsidR="00E6668B">
        <w:rPr>
          <w:rFonts w:ascii="Times New Roman" w:hAnsi="Times New Roman" w:cs="Times New Roman"/>
          <w:b/>
          <w:bCs/>
          <w:sz w:val="24"/>
          <w:szCs w:val="24"/>
        </w:rPr>
        <w:t>2</w:t>
      </w:r>
      <w:r w:rsidR="00E6668B" w:rsidRPr="008D17F9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E6668B">
        <w:rPr>
          <w:rFonts w:ascii="Times New Roman" w:hAnsi="Times New Roman" w:cs="Times New Roman"/>
          <w:sz w:val="24"/>
          <w:szCs w:val="24"/>
        </w:rPr>
        <w:t>Item fit curve for item 5 (“SDQ good attention span”) from</w:t>
      </w:r>
      <w:r w:rsidR="00457307">
        <w:rPr>
          <w:rFonts w:ascii="Times New Roman" w:hAnsi="Times New Roman" w:cs="Times New Roman"/>
          <w:sz w:val="24"/>
          <w:szCs w:val="24"/>
        </w:rPr>
        <w:t xml:space="preserve"> the</w:t>
      </w:r>
      <w:r w:rsidR="00E6668B">
        <w:rPr>
          <w:rFonts w:ascii="Times New Roman" w:hAnsi="Times New Roman" w:cs="Times New Roman"/>
          <w:sz w:val="24"/>
          <w:szCs w:val="24"/>
        </w:rPr>
        <w:t xml:space="preserve"> o</w:t>
      </w:r>
      <w:r w:rsidR="00E6668B" w:rsidRPr="007E74D7">
        <w:rPr>
          <w:rFonts w:ascii="Times New Roman" w:hAnsi="Times New Roman" w:cs="Times New Roman"/>
          <w:sz w:val="24"/>
          <w:szCs w:val="24"/>
        </w:rPr>
        <w:t xml:space="preserve">riginal </w:t>
      </w:r>
      <w:r w:rsidR="00E6668B">
        <w:rPr>
          <w:rFonts w:ascii="Times New Roman" w:hAnsi="Times New Roman" w:cs="Times New Roman"/>
          <w:sz w:val="24"/>
          <w:szCs w:val="24"/>
        </w:rPr>
        <w:t>ADHD scale consist</w:t>
      </w:r>
      <w:r w:rsidR="000C6EC6">
        <w:rPr>
          <w:rFonts w:ascii="Times New Roman" w:hAnsi="Times New Roman" w:cs="Times New Roman"/>
          <w:sz w:val="24"/>
          <w:szCs w:val="24"/>
        </w:rPr>
        <w:t>ing</w:t>
      </w:r>
      <w:r w:rsidR="00E6668B" w:rsidRPr="007E74D7">
        <w:rPr>
          <w:rFonts w:ascii="Times New Roman" w:hAnsi="Times New Roman" w:cs="Times New Roman"/>
          <w:sz w:val="24"/>
          <w:szCs w:val="24"/>
        </w:rPr>
        <w:t xml:space="preserve"> of the </w:t>
      </w:r>
      <w:r w:rsidR="00E6668B">
        <w:rPr>
          <w:rFonts w:ascii="Times New Roman" w:hAnsi="Times New Roman" w:cs="Times New Roman"/>
          <w:sz w:val="24"/>
          <w:szCs w:val="24"/>
        </w:rPr>
        <w:t xml:space="preserve">SDQ </w:t>
      </w:r>
      <w:r w:rsidR="00E6668B" w:rsidRPr="007E74D7">
        <w:rPr>
          <w:rFonts w:ascii="Times New Roman" w:hAnsi="Times New Roman" w:cs="Times New Roman"/>
          <w:sz w:val="24"/>
          <w:szCs w:val="24"/>
        </w:rPr>
        <w:t>items</w:t>
      </w:r>
    </w:p>
    <w:p w14:paraId="3F58F01F" w14:textId="4ADED2CC" w:rsidR="00ED7678" w:rsidRPr="002720C3" w:rsidRDefault="002720C3" w:rsidP="00542D9A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15DEFF8A" wp14:editId="611E1451">
            <wp:extent cx="5372100" cy="3528596"/>
            <wp:effectExtent l="0" t="0" r="0" b="0"/>
            <wp:docPr id="9" name="Picture 9" descr="A close up of a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Restless TD ADHD combined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87540" cy="35387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b/>
          <w:bCs/>
          <w:sz w:val="24"/>
          <w:szCs w:val="24"/>
        </w:rPr>
        <w:t>Supplementary</w:t>
      </w:r>
      <w:r w:rsidRPr="008D17F9">
        <w:rPr>
          <w:rFonts w:ascii="Times New Roman" w:hAnsi="Times New Roman" w:cs="Times New Roman"/>
          <w:b/>
          <w:bCs/>
          <w:sz w:val="24"/>
          <w:szCs w:val="24"/>
        </w:rPr>
        <w:t xml:space="preserve"> Figure </w:t>
      </w:r>
      <w:r w:rsidR="00D42AA8">
        <w:rPr>
          <w:rFonts w:ascii="Times New Roman" w:hAnsi="Times New Roman" w:cs="Times New Roman"/>
          <w:b/>
          <w:bCs/>
          <w:sz w:val="24"/>
          <w:szCs w:val="24"/>
        </w:rPr>
        <w:t>3</w:t>
      </w:r>
      <w:r w:rsidRPr="008D17F9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Item fit curve for item 11 (“SDQ restless”) from ADHD scale consist</w:t>
      </w:r>
      <w:r w:rsidR="000C6EC6">
        <w:rPr>
          <w:rFonts w:ascii="Times New Roman" w:hAnsi="Times New Roman" w:cs="Times New Roman"/>
          <w:sz w:val="24"/>
          <w:szCs w:val="24"/>
        </w:rPr>
        <w:t>ing</w:t>
      </w:r>
      <w:r>
        <w:rPr>
          <w:rFonts w:ascii="Times New Roman" w:hAnsi="Times New Roman" w:cs="Times New Roman"/>
          <w:sz w:val="24"/>
          <w:szCs w:val="24"/>
        </w:rPr>
        <w:t xml:space="preserve"> of both CBCL and SDQ items (top-down approach)</w:t>
      </w:r>
    </w:p>
    <w:p w14:paraId="2BA1255E" w14:textId="6E730EF9" w:rsidR="00534E5A" w:rsidRDefault="00534E5A" w:rsidP="006375D2">
      <w:pPr>
        <w:pStyle w:val="Heading2"/>
      </w:pPr>
      <w:r>
        <w:t xml:space="preserve">Bottom-up approach </w:t>
      </w:r>
      <w:r w:rsidR="00ED7678">
        <w:t>–</w:t>
      </w:r>
      <w:r>
        <w:t xml:space="preserve"> </w:t>
      </w:r>
      <w:r w:rsidR="00ED7678">
        <w:t>factor analys</w:t>
      </w:r>
      <w:r w:rsidR="00B17271">
        <w:t>e</w:t>
      </w:r>
      <w:r w:rsidR="00ED7678">
        <w:t>s</w:t>
      </w:r>
    </w:p>
    <w:p w14:paraId="6023518D" w14:textId="77777777" w:rsidR="00534E5A" w:rsidRDefault="00534E5A" w:rsidP="00534E5A">
      <w:pPr>
        <w:pStyle w:val="Heading1"/>
        <w:ind w:left="0"/>
        <w:rPr>
          <w:rFonts w:ascii="Times New Roman" w:hAnsi="Times New Roman" w:cs="Times New Roman"/>
          <w:sz w:val="24"/>
          <w:szCs w:val="24"/>
        </w:rPr>
      </w:pPr>
    </w:p>
    <w:p w14:paraId="0150470C" w14:textId="4D64F3A9" w:rsidR="00534E5A" w:rsidRDefault="00DA162C" w:rsidP="00534E5A">
      <w:pPr>
        <w:pStyle w:val="BodyText"/>
        <w:spacing w:line="360" w:lineRule="auto"/>
        <w:ind w:right="15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Supplementary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534E5A">
        <w:rPr>
          <w:rFonts w:ascii="Times New Roman" w:hAnsi="Times New Roman" w:cs="Times New Roman"/>
          <w:b/>
          <w:sz w:val="24"/>
          <w:szCs w:val="24"/>
        </w:rPr>
        <w:t xml:space="preserve">Table </w:t>
      </w:r>
      <w:r w:rsidR="009C1EAE">
        <w:rPr>
          <w:rFonts w:ascii="Times New Roman" w:hAnsi="Times New Roman" w:cs="Times New Roman"/>
          <w:b/>
          <w:sz w:val="24"/>
          <w:szCs w:val="24"/>
        </w:rPr>
        <w:t>V</w:t>
      </w:r>
      <w:r w:rsidR="00534E5A">
        <w:rPr>
          <w:rFonts w:ascii="Times New Roman" w:hAnsi="Times New Roman" w:cs="Times New Roman"/>
          <w:sz w:val="24"/>
          <w:szCs w:val="24"/>
        </w:rPr>
        <w:t xml:space="preserve"> Factor analysis with two fixed factors and </w:t>
      </w:r>
      <w:r w:rsidR="00457307">
        <w:rPr>
          <w:rFonts w:ascii="Times New Roman" w:hAnsi="Times New Roman" w:cs="Times New Roman"/>
          <w:sz w:val="24"/>
          <w:szCs w:val="24"/>
        </w:rPr>
        <w:t>P</w:t>
      </w:r>
      <w:r w:rsidR="00534E5A">
        <w:rPr>
          <w:rFonts w:ascii="Times New Roman" w:hAnsi="Times New Roman" w:cs="Times New Roman"/>
          <w:sz w:val="24"/>
          <w:szCs w:val="24"/>
        </w:rPr>
        <w:t xml:space="preserve">romax rotation (factor loadings </w:t>
      </w:r>
      <w:r w:rsidR="00B7226A">
        <w:rPr>
          <w:rFonts w:ascii="Times New Roman" w:hAnsi="Times New Roman" w:cs="Times New Roman"/>
          <w:sz w:val="24"/>
          <w:szCs w:val="24"/>
        </w:rPr>
        <w:t>higher than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534E5A">
        <w:rPr>
          <w:rFonts w:ascii="Times New Roman" w:hAnsi="Times New Roman" w:cs="Times New Roman"/>
          <w:sz w:val="24"/>
          <w:szCs w:val="24"/>
        </w:rPr>
        <w:t>.3</w:t>
      </w:r>
      <w:r w:rsidR="00457307">
        <w:rPr>
          <w:rFonts w:ascii="Times New Roman" w:hAnsi="Times New Roman" w:cs="Times New Roman"/>
          <w:sz w:val="24"/>
          <w:szCs w:val="24"/>
        </w:rPr>
        <w:t xml:space="preserve"> or lower than -.3</w:t>
      </w:r>
      <w:r w:rsidR="00534E5A">
        <w:rPr>
          <w:rFonts w:ascii="Times New Roman" w:hAnsi="Times New Roman" w:cs="Times New Roman"/>
          <w:sz w:val="24"/>
          <w:szCs w:val="24"/>
        </w:rPr>
        <w:t>)</w:t>
      </w:r>
    </w:p>
    <w:tbl>
      <w:tblPr>
        <w:tblStyle w:val="TableGrid"/>
        <w:tblW w:w="4698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718"/>
        <w:gridCol w:w="990"/>
        <w:gridCol w:w="990"/>
      </w:tblGrid>
      <w:tr w:rsidR="00534E5A" w14:paraId="4490FD17" w14:textId="77777777" w:rsidTr="00792F58">
        <w:tc>
          <w:tcPr>
            <w:tcW w:w="2718" w:type="dxa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7FC23EC5" w14:textId="77777777" w:rsidR="00534E5A" w:rsidRPr="00A80A5D" w:rsidRDefault="00534E5A" w:rsidP="0058528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hAnsi="Times New Roman" w:cs="Times New Roman"/>
                <w:sz w:val="20"/>
                <w:szCs w:val="20"/>
              </w:rPr>
              <w:t>Item</w:t>
            </w:r>
          </w:p>
        </w:tc>
        <w:tc>
          <w:tcPr>
            <w:tcW w:w="990" w:type="dxa"/>
            <w:tcBorders>
              <w:top w:val="single" w:sz="4" w:space="0" w:color="000000" w:themeColor="text1"/>
              <w:bottom w:val="single" w:sz="4" w:space="0" w:color="000000" w:themeColor="text1"/>
            </w:tcBorders>
            <w:vAlign w:val="center"/>
          </w:tcPr>
          <w:p w14:paraId="59EEFA3C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hAnsi="Times New Roman" w:cs="Times New Roman"/>
                <w:sz w:val="20"/>
                <w:szCs w:val="20"/>
              </w:rPr>
              <w:t>Factor 1</w:t>
            </w:r>
          </w:p>
        </w:tc>
        <w:tc>
          <w:tcPr>
            <w:tcW w:w="990" w:type="dxa"/>
            <w:tcBorders>
              <w:top w:val="single" w:sz="4" w:space="0" w:color="000000" w:themeColor="text1"/>
              <w:bottom w:val="single" w:sz="4" w:space="0" w:color="000000" w:themeColor="text1"/>
            </w:tcBorders>
            <w:vAlign w:val="center"/>
          </w:tcPr>
          <w:p w14:paraId="4002C01D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hAnsi="Times New Roman" w:cs="Times New Roman"/>
                <w:sz w:val="20"/>
                <w:szCs w:val="20"/>
              </w:rPr>
              <w:t>Factor 2</w:t>
            </w:r>
          </w:p>
        </w:tc>
      </w:tr>
      <w:tr w:rsidR="00534E5A" w14:paraId="1C071CEB" w14:textId="77777777" w:rsidTr="00792F58">
        <w:tc>
          <w:tcPr>
            <w:tcW w:w="2718" w:type="dxa"/>
            <w:tcBorders>
              <w:top w:val="single" w:sz="4" w:space="0" w:color="000000" w:themeColor="text1"/>
            </w:tcBorders>
          </w:tcPr>
          <w:p w14:paraId="094A2C0F" w14:textId="77777777" w:rsidR="00534E5A" w:rsidRPr="00A80A5D" w:rsidRDefault="00534E5A" w:rsidP="0058528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hAnsi="Times New Roman" w:cs="Times New Roman"/>
                <w:sz w:val="20"/>
                <w:szCs w:val="20"/>
              </w:rPr>
              <w:t>CBCL acts too young</w:t>
            </w:r>
          </w:p>
        </w:tc>
        <w:tc>
          <w:tcPr>
            <w:tcW w:w="990" w:type="dxa"/>
            <w:tcBorders>
              <w:top w:val="single" w:sz="4" w:space="0" w:color="000000" w:themeColor="text1"/>
            </w:tcBorders>
            <w:vAlign w:val="center"/>
          </w:tcPr>
          <w:p w14:paraId="7D88E09C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single" w:sz="4" w:space="0" w:color="000000" w:themeColor="text1"/>
            </w:tcBorders>
            <w:vAlign w:val="center"/>
          </w:tcPr>
          <w:p w14:paraId="071DC479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34E5A" w14:paraId="5F996742" w14:textId="77777777" w:rsidTr="00792F58">
        <w:tc>
          <w:tcPr>
            <w:tcW w:w="2718" w:type="dxa"/>
          </w:tcPr>
          <w:p w14:paraId="57ED175F" w14:textId="77777777" w:rsidR="00534E5A" w:rsidRPr="00A80A5D" w:rsidRDefault="00534E5A" w:rsidP="0058528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hAnsi="Times New Roman" w:cs="Times New Roman"/>
                <w:sz w:val="20"/>
                <w:szCs w:val="20"/>
              </w:rPr>
              <w:t>CBCL allergy</w:t>
            </w:r>
          </w:p>
        </w:tc>
        <w:tc>
          <w:tcPr>
            <w:tcW w:w="990" w:type="dxa"/>
            <w:vAlign w:val="center"/>
          </w:tcPr>
          <w:p w14:paraId="3DA67399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35AD977D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34E5A" w14:paraId="755DBEAA" w14:textId="77777777" w:rsidTr="00792F58">
        <w:tc>
          <w:tcPr>
            <w:tcW w:w="2718" w:type="dxa"/>
          </w:tcPr>
          <w:p w14:paraId="1B1B2872" w14:textId="77777777" w:rsidR="00534E5A" w:rsidRPr="00A80A5D" w:rsidRDefault="00534E5A" w:rsidP="0058528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hAnsi="Times New Roman" w:cs="Times New Roman"/>
                <w:sz w:val="20"/>
                <w:szCs w:val="20"/>
              </w:rPr>
              <w:t>CBCL argues a lot</w:t>
            </w:r>
          </w:p>
        </w:tc>
        <w:tc>
          <w:tcPr>
            <w:tcW w:w="990" w:type="dxa"/>
            <w:vAlign w:val="center"/>
          </w:tcPr>
          <w:p w14:paraId="7BEB4C3E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75</w:t>
            </w:r>
          </w:p>
        </w:tc>
        <w:tc>
          <w:tcPr>
            <w:tcW w:w="990" w:type="dxa"/>
            <w:vAlign w:val="center"/>
          </w:tcPr>
          <w:p w14:paraId="0CD8D486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34E5A" w14:paraId="3B8178B7" w14:textId="77777777" w:rsidTr="00792F58">
        <w:tc>
          <w:tcPr>
            <w:tcW w:w="2718" w:type="dxa"/>
          </w:tcPr>
          <w:p w14:paraId="2868837C" w14:textId="77777777" w:rsidR="00534E5A" w:rsidRPr="00A80A5D" w:rsidRDefault="00534E5A" w:rsidP="0058528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hAnsi="Times New Roman" w:cs="Times New Roman"/>
                <w:sz w:val="20"/>
                <w:szCs w:val="20"/>
              </w:rPr>
              <w:t>CBCL asthma</w:t>
            </w:r>
          </w:p>
        </w:tc>
        <w:tc>
          <w:tcPr>
            <w:tcW w:w="990" w:type="dxa"/>
            <w:vAlign w:val="center"/>
          </w:tcPr>
          <w:p w14:paraId="4C88EC1C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3BD6D3A0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34E5A" w14:paraId="090CB628" w14:textId="77777777" w:rsidTr="00792F58">
        <w:tc>
          <w:tcPr>
            <w:tcW w:w="2718" w:type="dxa"/>
          </w:tcPr>
          <w:p w14:paraId="7100EB48" w14:textId="77777777" w:rsidR="00534E5A" w:rsidRPr="00A80A5D" w:rsidRDefault="00534E5A" w:rsidP="0058528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hAnsi="Times New Roman" w:cs="Times New Roman"/>
                <w:sz w:val="20"/>
                <w:szCs w:val="20"/>
              </w:rPr>
              <w:t>CBCL behaves like opposite sex</w:t>
            </w:r>
          </w:p>
        </w:tc>
        <w:tc>
          <w:tcPr>
            <w:tcW w:w="990" w:type="dxa"/>
            <w:vAlign w:val="center"/>
          </w:tcPr>
          <w:p w14:paraId="4B4F0B16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3269346B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34E5A" w14:paraId="309BD6D0" w14:textId="77777777" w:rsidTr="00792F58">
        <w:tc>
          <w:tcPr>
            <w:tcW w:w="2718" w:type="dxa"/>
          </w:tcPr>
          <w:p w14:paraId="47B4C25F" w14:textId="77777777" w:rsidR="00534E5A" w:rsidRPr="00A80A5D" w:rsidRDefault="00534E5A" w:rsidP="0058528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hAnsi="Times New Roman" w:cs="Times New Roman"/>
                <w:sz w:val="20"/>
                <w:szCs w:val="20"/>
              </w:rPr>
              <w:t>CBCL bowels outside toilet</w:t>
            </w:r>
          </w:p>
        </w:tc>
        <w:tc>
          <w:tcPr>
            <w:tcW w:w="990" w:type="dxa"/>
            <w:vAlign w:val="center"/>
          </w:tcPr>
          <w:p w14:paraId="7C9185EF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75CC1057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34E5A" w14:paraId="07BE1324" w14:textId="77777777" w:rsidTr="00792F58">
        <w:tc>
          <w:tcPr>
            <w:tcW w:w="2718" w:type="dxa"/>
          </w:tcPr>
          <w:p w14:paraId="658CB11E" w14:textId="77777777" w:rsidR="00534E5A" w:rsidRPr="00A80A5D" w:rsidRDefault="00534E5A" w:rsidP="0058528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hAnsi="Times New Roman" w:cs="Times New Roman"/>
                <w:sz w:val="20"/>
                <w:szCs w:val="20"/>
              </w:rPr>
              <w:t>CBCL bragging</w:t>
            </w:r>
          </w:p>
        </w:tc>
        <w:tc>
          <w:tcPr>
            <w:tcW w:w="990" w:type="dxa"/>
            <w:vAlign w:val="center"/>
          </w:tcPr>
          <w:p w14:paraId="6173B7A5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78</w:t>
            </w:r>
          </w:p>
        </w:tc>
        <w:tc>
          <w:tcPr>
            <w:tcW w:w="990" w:type="dxa"/>
            <w:vAlign w:val="center"/>
          </w:tcPr>
          <w:p w14:paraId="2F59166D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34E5A" w14:paraId="46582C9E" w14:textId="77777777" w:rsidTr="00792F58">
        <w:tc>
          <w:tcPr>
            <w:tcW w:w="2718" w:type="dxa"/>
          </w:tcPr>
          <w:p w14:paraId="21F100C1" w14:textId="77777777" w:rsidR="00534E5A" w:rsidRPr="00A80A5D" w:rsidRDefault="00534E5A" w:rsidP="0058528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hAnsi="Times New Roman" w:cs="Times New Roman"/>
                <w:sz w:val="20"/>
                <w:szCs w:val="20"/>
              </w:rPr>
              <w:t xml:space="preserve">CBCL </w:t>
            </w:r>
            <w:proofErr w:type="spellStart"/>
            <w:proofErr w:type="gramStart"/>
            <w:r w:rsidRPr="00A80A5D">
              <w:rPr>
                <w:rFonts w:ascii="Times New Roman" w:hAnsi="Times New Roman" w:cs="Times New Roman"/>
                <w:sz w:val="20"/>
                <w:szCs w:val="20"/>
              </w:rPr>
              <w:t>cant</w:t>
            </w:r>
            <w:proofErr w:type="spellEnd"/>
            <w:proofErr w:type="gramEnd"/>
            <w:r w:rsidRPr="00A80A5D">
              <w:rPr>
                <w:rFonts w:ascii="Times New Roman" w:hAnsi="Times New Roman" w:cs="Times New Roman"/>
                <w:sz w:val="20"/>
                <w:szCs w:val="20"/>
              </w:rPr>
              <w:t xml:space="preserve"> concentrate</w:t>
            </w:r>
          </w:p>
        </w:tc>
        <w:tc>
          <w:tcPr>
            <w:tcW w:w="990" w:type="dxa"/>
            <w:vAlign w:val="center"/>
          </w:tcPr>
          <w:p w14:paraId="35B6BA31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0.505    </w:t>
            </w:r>
          </w:p>
        </w:tc>
        <w:tc>
          <w:tcPr>
            <w:tcW w:w="990" w:type="dxa"/>
            <w:vAlign w:val="center"/>
          </w:tcPr>
          <w:p w14:paraId="3E11A79E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34E5A" w14:paraId="378CC4D3" w14:textId="77777777" w:rsidTr="00792F58">
        <w:tc>
          <w:tcPr>
            <w:tcW w:w="2718" w:type="dxa"/>
          </w:tcPr>
          <w:p w14:paraId="3FB48988" w14:textId="77777777" w:rsidR="00534E5A" w:rsidRPr="00A80A5D" w:rsidRDefault="00534E5A" w:rsidP="0058528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hAnsi="Times New Roman" w:cs="Times New Roman"/>
                <w:sz w:val="20"/>
                <w:szCs w:val="20"/>
              </w:rPr>
              <w:t>CBCL obsessions</w:t>
            </w:r>
          </w:p>
        </w:tc>
        <w:tc>
          <w:tcPr>
            <w:tcW w:w="990" w:type="dxa"/>
            <w:vAlign w:val="center"/>
          </w:tcPr>
          <w:p w14:paraId="0C0D01F9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6A115F95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10</w:t>
            </w:r>
          </w:p>
        </w:tc>
      </w:tr>
      <w:tr w:rsidR="00534E5A" w14:paraId="4CE381F3" w14:textId="77777777" w:rsidTr="00792F58">
        <w:tc>
          <w:tcPr>
            <w:tcW w:w="2718" w:type="dxa"/>
          </w:tcPr>
          <w:p w14:paraId="2E67A97F" w14:textId="77777777" w:rsidR="00534E5A" w:rsidRPr="00A80A5D" w:rsidRDefault="00534E5A" w:rsidP="0058528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hAnsi="Times New Roman" w:cs="Times New Roman"/>
                <w:sz w:val="20"/>
                <w:szCs w:val="20"/>
              </w:rPr>
              <w:t>CBCL restless, hyperactive</w:t>
            </w:r>
          </w:p>
        </w:tc>
        <w:tc>
          <w:tcPr>
            <w:tcW w:w="990" w:type="dxa"/>
            <w:vAlign w:val="center"/>
          </w:tcPr>
          <w:p w14:paraId="59DE349E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0.529   </w:t>
            </w:r>
          </w:p>
        </w:tc>
        <w:tc>
          <w:tcPr>
            <w:tcW w:w="990" w:type="dxa"/>
            <w:vAlign w:val="center"/>
          </w:tcPr>
          <w:p w14:paraId="3C95762D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34E5A" w14:paraId="593930D1" w14:textId="77777777" w:rsidTr="00792F58">
        <w:tc>
          <w:tcPr>
            <w:tcW w:w="2718" w:type="dxa"/>
          </w:tcPr>
          <w:p w14:paraId="4EFD2CCE" w14:textId="77777777" w:rsidR="00534E5A" w:rsidRPr="00A80A5D" w:rsidRDefault="00534E5A" w:rsidP="0058528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hAnsi="Times New Roman" w:cs="Times New Roman"/>
                <w:sz w:val="20"/>
                <w:szCs w:val="20"/>
              </w:rPr>
              <w:t>CBCL too dependent</w:t>
            </w:r>
          </w:p>
        </w:tc>
        <w:tc>
          <w:tcPr>
            <w:tcW w:w="990" w:type="dxa"/>
            <w:vAlign w:val="center"/>
          </w:tcPr>
          <w:p w14:paraId="61ACB965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3A513A5F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37</w:t>
            </w:r>
          </w:p>
        </w:tc>
      </w:tr>
      <w:tr w:rsidR="00534E5A" w14:paraId="0C799DE1" w14:textId="77777777" w:rsidTr="00792F58">
        <w:tc>
          <w:tcPr>
            <w:tcW w:w="2718" w:type="dxa"/>
          </w:tcPr>
          <w:p w14:paraId="0212A7C2" w14:textId="77777777" w:rsidR="00534E5A" w:rsidRPr="00A80A5D" w:rsidRDefault="00534E5A" w:rsidP="0058528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hAnsi="Times New Roman" w:cs="Times New Roman"/>
                <w:sz w:val="20"/>
                <w:szCs w:val="20"/>
              </w:rPr>
              <w:t>CBCL lonely</w:t>
            </w:r>
          </w:p>
        </w:tc>
        <w:tc>
          <w:tcPr>
            <w:tcW w:w="990" w:type="dxa"/>
            <w:vAlign w:val="center"/>
          </w:tcPr>
          <w:p w14:paraId="20BA6B2F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2AAEBC46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89</w:t>
            </w:r>
          </w:p>
        </w:tc>
      </w:tr>
      <w:tr w:rsidR="00534E5A" w14:paraId="6636CA76" w14:textId="77777777" w:rsidTr="00792F58">
        <w:tc>
          <w:tcPr>
            <w:tcW w:w="2718" w:type="dxa"/>
          </w:tcPr>
          <w:p w14:paraId="30AA690D" w14:textId="77777777" w:rsidR="00534E5A" w:rsidRPr="00A80A5D" w:rsidRDefault="00534E5A" w:rsidP="0058528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hAnsi="Times New Roman" w:cs="Times New Roman"/>
                <w:sz w:val="20"/>
                <w:szCs w:val="20"/>
              </w:rPr>
              <w:t>CBCL confused</w:t>
            </w:r>
          </w:p>
        </w:tc>
        <w:tc>
          <w:tcPr>
            <w:tcW w:w="990" w:type="dxa"/>
            <w:vAlign w:val="center"/>
          </w:tcPr>
          <w:p w14:paraId="148CE6ED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7C83C558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23</w:t>
            </w:r>
          </w:p>
        </w:tc>
      </w:tr>
      <w:tr w:rsidR="00534E5A" w14:paraId="2F755994" w14:textId="77777777" w:rsidTr="00792F58">
        <w:tc>
          <w:tcPr>
            <w:tcW w:w="2718" w:type="dxa"/>
          </w:tcPr>
          <w:p w14:paraId="5F01F6B1" w14:textId="77777777" w:rsidR="00534E5A" w:rsidRPr="00A80A5D" w:rsidRDefault="00534E5A" w:rsidP="0058528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hAnsi="Times New Roman" w:cs="Times New Roman"/>
                <w:sz w:val="20"/>
                <w:szCs w:val="20"/>
              </w:rPr>
              <w:t>CBCL cries a lot</w:t>
            </w:r>
          </w:p>
        </w:tc>
        <w:tc>
          <w:tcPr>
            <w:tcW w:w="990" w:type="dxa"/>
            <w:vAlign w:val="center"/>
          </w:tcPr>
          <w:p w14:paraId="6961DEBB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6AAAA47E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53</w:t>
            </w:r>
          </w:p>
        </w:tc>
      </w:tr>
      <w:tr w:rsidR="00534E5A" w14:paraId="7DD25D06" w14:textId="77777777" w:rsidTr="00792F58">
        <w:tc>
          <w:tcPr>
            <w:tcW w:w="2718" w:type="dxa"/>
          </w:tcPr>
          <w:p w14:paraId="43FA5A82" w14:textId="77777777" w:rsidR="00534E5A" w:rsidRPr="00A80A5D" w:rsidRDefault="00534E5A" w:rsidP="0058528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hAnsi="Times New Roman" w:cs="Times New Roman"/>
                <w:sz w:val="20"/>
                <w:szCs w:val="20"/>
              </w:rPr>
              <w:t>CBCL cruel to animals</w:t>
            </w:r>
          </w:p>
        </w:tc>
        <w:tc>
          <w:tcPr>
            <w:tcW w:w="990" w:type="dxa"/>
            <w:vAlign w:val="center"/>
          </w:tcPr>
          <w:p w14:paraId="766EFB99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0.440   </w:t>
            </w:r>
          </w:p>
        </w:tc>
        <w:tc>
          <w:tcPr>
            <w:tcW w:w="990" w:type="dxa"/>
            <w:vAlign w:val="center"/>
          </w:tcPr>
          <w:p w14:paraId="1AB71CA3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34E5A" w14:paraId="217788CB" w14:textId="77777777" w:rsidTr="00792F58">
        <w:tc>
          <w:tcPr>
            <w:tcW w:w="2718" w:type="dxa"/>
          </w:tcPr>
          <w:p w14:paraId="0A4797C8" w14:textId="77777777" w:rsidR="00534E5A" w:rsidRPr="00A80A5D" w:rsidRDefault="00534E5A" w:rsidP="0058528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hAnsi="Times New Roman" w:cs="Times New Roman"/>
                <w:sz w:val="20"/>
                <w:szCs w:val="20"/>
              </w:rPr>
              <w:t>CBCL cruel, bully</w:t>
            </w:r>
          </w:p>
        </w:tc>
        <w:tc>
          <w:tcPr>
            <w:tcW w:w="990" w:type="dxa"/>
            <w:vAlign w:val="center"/>
          </w:tcPr>
          <w:p w14:paraId="77969D02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0.661    </w:t>
            </w:r>
          </w:p>
        </w:tc>
        <w:tc>
          <w:tcPr>
            <w:tcW w:w="990" w:type="dxa"/>
            <w:vAlign w:val="center"/>
          </w:tcPr>
          <w:p w14:paraId="68124F42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34E5A" w14:paraId="64E8CD68" w14:textId="77777777" w:rsidTr="00792F58">
        <w:tc>
          <w:tcPr>
            <w:tcW w:w="2718" w:type="dxa"/>
          </w:tcPr>
          <w:p w14:paraId="01C7AA38" w14:textId="77777777" w:rsidR="00534E5A" w:rsidRPr="00A80A5D" w:rsidRDefault="00534E5A" w:rsidP="0058528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hAnsi="Times New Roman" w:cs="Times New Roman"/>
                <w:sz w:val="20"/>
                <w:szCs w:val="20"/>
              </w:rPr>
              <w:t>CBCL day dreams</w:t>
            </w:r>
          </w:p>
        </w:tc>
        <w:tc>
          <w:tcPr>
            <w:tcW w:w="990" w:type="dxa"/>
            <w:vAlign w:val="center"/>
          </w:tcPr>
          <w:p w14:paraId="63D9CAFB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354CF892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36</w:t>
            </w:r>
          </w:p>
        </w:tc>
      </w:tr>
      <w:tr w:rsidR="00534E5A" w14:paraId="30039574" w14:textId="77777777" w:rsidTr="00792F58">
        <w:tc>
          <w:tcPr>
            <w:tcW w:w="2718" w:type="dxa"/>
          </w:tcPr>
          <w:p w14:paraId="521CFCDA" w14:textId="77777777" w:rsidR="00534E5A" w:rsidRPr="00A80A5D" w:rsidRDefault="00534E5A" w:rsidP="0058528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hAnsi="Times New Roman" w:cs="Times New Roman"/>
                <w:sz w:val="20"/>
                <w:szCs w:val="20"/>
              </w:rPr>
              <w:t>CBCL deliberate harm</w:t>
            </w:r>
          </w:p>
        </w:tc>
        <w:tc>
          <w:tcPr>
            <w:tcW w:w="990" w:type="dxa"/>
            <w:vAlign w:val="center"/>
          </w:tcPr>
          <w:p w14:paraId="3D1D0A84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0.365         </w:t>
            </w:r>
          </w:p>
        </w:tc>
        <w:tc>
          <w:tcPr>
            <w:tcW w:w="990" w:type="dxa"/>
            <w:vAlign w:val="center"/>
          </w:tcPr>
          <w:p w14:paraId="1E294332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34E5A" w14:paraId="7320B4C2" w14:textId="77777777" w:rsidTr="00792F58">
        <w:tc>
          <w:tcPr>
            <w:tcW w:w="2718" w:type="dxa"/>
          </w:tcPr>
          <w:p w14:paraId="14895723" w14:textId="77777777" w:rsidR="00534E5A" w:rsidRPr="00A80A5D" w:rsidRDefault="00534E5A" w:rsidP="0058528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CBCL demands attention</w:t>
            </w:r>
          </w:p>
        </w:tc>
        <w:tc>
          <w:tcPr>
            <w:tcW w:w="990" w:type="dxa"/>
            <w:vAlign w:val="center"/>
          </w:tcPr>
          <w:p w14:paraId="73E0A4F1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0.432    </w:t>
            </w:r>
          </w:p>
        </w:tc>
        <w:tc>
          <w:tcPr>
            <w:tcW w:w="990" w:type="dxa"/>
            <w:vAlign w:val="center"/>
          </w:tcPr>
          <w:p w14:paraId="0C24997B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34E5A" w14:paraId="21CD3E25" w14:textId="77777777" w:rsidTr="00792F58">
        <w:tc>
          <w:tcPr>
            <w:tcW w:w="2718" w:type="dxa"/>
          </w:tcPr>
          <w:p w14:paraId="48C375B4" w14:textId="77777777" w:rsidR="00534E5A" w:rsidRPr="00A80A5D" w:rsidRDefault="00534E5A" w:rsidP="0058528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hAnsi="Times New Roman" w:cs="Times New Roman"/>
                <w:sz w:val="20"/>
                <w:szCs w:val="20"/>
              </w:rPr>
              <w:t>CBCL destroys own things</w:t>
            </w:r>
          </w:p>
        </w:tc>
        <w:tc>
          <w:tcPr>
            <w:tcW w:w="990" w:type="dxa"/>
            <w:vAlign w:val="center"/>
          </w:tcPr>
          <w:p w14:paraId="0D8764B8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0.621    </w:t>
            </w:r>
          </w:p>
        </w:tc>
        <w:tc>
          <w:tcPr>
            <w:tcW w:w="990" w:type="dxa"/>
            <w:vAlign w:val="center"/>
          </w:tcPr>
          <w:p w14:paraId="1E2F90A8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34E5A" w14:paraId="7EF65422" w14:textId="77777777" w:rsidTr="00792F58">
        <w:tc>
          <w:tcPr>
            <w:tcW w:w="2718" w:type="dxa"/>
          </w:tcPr>
          <w:p w14:paraId="59D5E55C" w14:textId="266E246B" w:rsidR="00534E5A" w:rsidRPr="00A80A5D" w:rsidRDefault="00534E5A" w:rsidP="0058528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hAnsi="Times New Roman" w:cs="Times New Roman"/>
                <w:sz w:val="20"/>
                <w:szCs w:val="20"/>
              </w:rPr>
              <w:t>CBCL destroys other</w:t>
            </w:r>
            <w:r w:rsidR="004C4822">
              <w:rPr>
                <w:rFonts w:ascii="Times New Roman" w:hAnsi="Times New Roman" w:cs="Times New Roman"/>
                <w:sz w:val="20"/>
                <w:szCs w:val="20"/>
              </w:rPr>
              <w:t>`</w:t>
            </w:r>
            <w:r w:rsidRPr="00A80A5D">
              <w:rPr>
                <w:rFonts w:ascii="Times New Roman" w:hAnsi="Times New Roman" w:cs="Times New Roman"/>
                <w:sz w:val="20"/>
                <w:szCs w:val="20"/>
              </w:rPr>
              <w:t>s things</w:t>
            </w:r>
          </w:p>
        </w:tc>
        <w:tc>
          <w:tcPr>
            <w:tcW w:w="990" w:type="dxa"/>
            <w:vAlign w:val="center"/>
          </w:tcPr>
          <w:p w14:paraId="7DCCE50B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0.622    </w:t>
            </w:r>
          </w:p>
        </w:tc>
        <w:tc>
          <w:tcPr>
            <w:tcW w:w="990" w:type="dxa"/>
            <w:vAlign w:val="center"/>
          </w:tcPr>
          <w:p w14:paraId="387BC30B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34E5A" w14:paraId="280FD7E8" w14:textId="77777777" w:rsidTr="00792F58">
        <w:tc>
          <w:tcPr>
            <w:tcW w:w="2718" w:type="dxa"/>
          </w:tcPr>
          <w:p w14:paraId="4B06A612" w14:textId="77777777" w:rsidR="00534E5A" w:rsidRPr="00A80A5D" w:rsidRDefault="00534E5A" w:rsidP="0058528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hAnsi="Times New Roman" w:cs="Times New Roman"/>
                <w:sz w:val="20"/>
                <w:szCs w:val="20"/>
              </w:rPr>
              <w:t>CBCL disobedient at home</w:t>
            </w:r>
          </w:p>
        </w:tc>
        <w:tc>
          <w:tcPr>
            <w:tcW w:w="990" w:type="dxa"/>
            <w:vAlign w:val="center"/>
          </w:tcPr>
          <w:p w14:paraId="591DD4FB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0.677    </w:t>
            </w:r>
          </w:p>
        </w:tc>
        <w:tc>
          <w:tcPr>
            <w:tcW w:w="990" w:type="dxa"/>
            <w:vAlign w:val="center"/>
          </w:tcPr>
          <w:p w14:paraId="68809638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34E5A" w14:paraId="43BB379A" w14:textId="77777777" w:rsidTr="00792F58">
        <w:tc>
          <w:tcPr>
            <w:tcW w:w="2718" w:type="dxa"/>
          </w:tcPr>
          <w:p w14:paraId="02DAB8E6" w14:textId="77777777" w:rsidR="00534E5A" w:rsidRPr="00A80A5D" w:rsidRDefault="00534E5A" w:rsidP="0058528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hAnsi="Times New Roman" w:cs="Times New Roman"/>
                <w:sz w:val="20"/>
                <w:szCs w:val="20"/>
              </w:rPr>
              <w:t>CBCL disobedient at school</w:t>
            </w:r>
          </w:p>
        </w:tc>
        <w:tc>
          <w:tcPr>
            <w:tcW w:w="990" w:type="dxa"/>
            <w:vAlign w:val="center"/>
          </w:tcPr>
          <w:p w14:paraId="1BF40C53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0.693    </w:t>
            </w:r>
          </w:p>
        </w:tc>
        <w:tc>
          <w:tcPr>
            <w:tcW w:w="990" w:type="dxa"/>
            <w:vAlign w:val="center"/>
          </w:tcPr>
          <w:p w14:paraId="7C898B8A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34E5A" w14:paraId="2D353BD9" w14:textId="77777777" w:rsidTr="00792F58">
        <w:tc>
          <w:tcPr>
            <w:tcW w:w="2718" w:type="dxa"/>
          </w:tcPr>
          <w:p w14:paraId="0050DC33" w14:textId="6A77D909" w:rsidR="00534E5A" w:rsidRPr="00A80A5D" w:rsidRDefault="00534E5A" w:rsidP="0058528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hAnsi="Times New Roman" w:cs="Times New Roman"/>
                <w:sz w:val="20"/>
                <w:szCs w:val="20"/>
              </w:rPr>
              <w:t>CBCL doesn</w:t>
            </w:r>
            <w:r w:rsidR="004C4822">
              <w:rPr>
                <w:rFonts w:ascii="Times New Roman" w:hAnsi="Times New Roman" w:cs="Times New Roman"/>
                <w:sz w:val="20"/>
                <w:szCs w:val="20"/>
              </w:rPr>
              <w:t>'</w:t>
            </w:r>
            <w:r w:rsidRPr="00A80A5D">
              <w:rPr>
                <w:rFonts w:ascii="Times New Roman" w:hAnsi="Times New Roman" w:cs="Times New Roman"/>
                <w:sz w:val="20"/>
                <w:szCs w:val="20"/>
              </w:rPr>
              <w:t>t eat well</w:t>
            </w:r>
          </w:p>
        </w:tc>
        <w:tc>
          <w:tcPr>
            <w:tcW w:w="990" w:type="dxa"/>
            <w:vAlign w:val="center"/>
          </w:tcPr>
          <w:p w14:paraId="391C4E6B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0DF93A10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34E5A" w14:paraId="24471867" w14:textId="77777777" w:rsidTr="00792F58">
        <w:tc>
          <w:tcPr>
            <w:tcW w:w="2718" w:type="dxa"/>
          </w:tcPr>
          <w:p w14:paraId="6E45CAF9" w14:textId="12CE2901" w:rsidR="00534E5A" w:rsidRPr="00A80A5D" w:rsidRDefault="00534E5A" w:rsidP="0058528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hAnsi="Times New Roman" w:cs="Times New Roman"/>
                <w:sz w:val="20"/>
                <w:szCs w:val="20"/>
              </w:rPr>
              <w:t>CBCL doesn</w:t>
            </w:r>
            <w:r w:rsidR="004C4822">
              <w:rPr>
                <w:rFonts w:ascii="Times New Roman" w:hAnsi="Times New Roman" w:cs="Times New Roman"/>
                <w:sz w:val="20"/>
                <w:szCs w:val="20"/>
              </w:rPr>
              <w:t>'</w:t>
            </w:r>
            <w:r w:rsidRPr="00A80A5D">
              <w:rPr>
                <w:rFonts w:ascii="Times New Roman" w:hAnsi="Times New Roman" w:cs="Times New Roman"/>
                <w:sz w:val="20"/>
                <w:szCs w:val="20"/>
              </w:rPr>
              <w:t>t get along</w:t>
            </w:r>
          </w:p>
        </w:tc>
        <w:tc>
          <w:tcPr>
            <w:tcW w:w="990" w:type="dxa"/>
            <w:vAlign w:val="center"/>
          </w:tcPr>
          <w:p w14:paraId="068895D1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0.381    </w:t>
            </w:r>
          </w:p>
        </w:tc>
        <w:tc>
          <w:tcPr>
            <w:tcW w:w="990" w:type="dxa"/>
            <w:vAlign w:val="center"/>
          </w:tcPr>
          <w:p w14:paraId="40E82102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34E5A" w14:paraId="54BA5518" w14:textId="77777777" w:rsidTr="00792F58">
        <w:tc>
          <w:tcPr>
            <w:tcW w:w="2718" w:type="dxa"/>
          </w:tcPr>
          <w:p w14:paraId="567FF69E" w14:textId="0A07D313" w:rsidR="00534E5A" w:rsidRPr="00A80A5D" w:rsidRDefault="00534E5A" w:rsidP="0058528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hAnsi="Times New Roman" w:cs="Times New Roman"/>
                <w:sz w:val="20"/>
                <w:szCs w:val="20"/>
              </w:rPr>
              <w:t>CBCL doesn</w:t>
            </w:r>
            <w:r w:rsidR="004C4822">
              <w:rPr>
                <w:rFonts w:ascii="Times New Roman" w:hAnsi="Times New Roman" w:cs="Times New Roman"/>
                <w:sz w:val="20"/>
                <w:szCs w:val="20"/>
              </w:rPr>
              <w:t>'</w:t>
            </w:r>
            <w:r w:rsidRPr="00A80A5D">
              <w:rPr>
                <w:rFonts w:ascii="Times New Roman" w:hAnsi="Times New Roman" w:cs="Times New Roman"/>
                <w:sz w:val="20"/>
                <w:szCs w:val="20"/>
              </w:rPr>
              <w:t>t feel guilty</w:t>
            </w:r>
          </w:p>
        </w:tc>
        <w:tc>
          <w:tcPr>
            <w:tcW w:w="990" w:type="dxa"/>
            <w:vAlign w:val="center"/>
          </w:tcPr>
          <w:p w14:paraId="0624E504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0.622    </w:t>
            </w:r>
          </w:p>
        </w:tc>
        <w:tc>
          <w:tcPr>
            <w:tcW w:w="990" w:type="dxa"/>
            <w:vAlign w:val="center"/>
          </w:tcPr>
          <w:p w14:paraId="50728738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34E5A" w14:paraId="0321BABE" w14:textId="77777777" w:rsidTr="00792F58">
        <w:tc>
          <w:tcPr>
            <w:tcW w:w="2718" w:type="dxa"/>
          </w:tcPr>
          <w:p w14:paraId="0B5F6D30" w14:textId="77777777" w:rsidR="00534E5A" w:rsidRPr="00A80A5D" w:rsidRDefault="00534E5A" w:rsidP="0058528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hAnsi="Times New Roman" w:cs="Times New Roman"/>
                <w:sz w:val="20"/>
                <w:szCs w:val="20"/>
              </w:rPr>
              <w:t>CBCL easily jealous</w:t>
            </w:r>
          </w:p>
        </w:tc>
        <w:tc>
          <w:tcPr>
            <w:tcW w:w="990" w:type="dxa"/>
            <w:vAlign w:val="center"/>
          </w:tcPr>
          <w:p w14:paraId="66EC7A64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192031C3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34E5A" w14:paraId="2C6EA523" w14:textId="77777777" w:rsidTr="00792F58">
        <w:tc>
          <w:tcPr>
            <w:tcW w:w="2718" w:type="dxa"/>
          </w:tcPr>
          <w:p w14:paraId="4005C7A4" w14:textId="77777777" w:rsidR="00534E5A" w:rsidRPr="00A80A5D" w:rsidRDefault="00534E5A" w:rsidP="0058528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hAnsi="Times New Roman" w:cs="Times New Roman"/>
                <w:sz w:val="20"/>
                <w:szCs w:val="20"/>
              </w:rPr>
              <w:t>CBCL eats or drinks pica</w:t>
            </w:r>
          </w:p>
        </w:tc>
        <w:tc>
          <w:tcPr>
            <w:tcW w:w="990" w:type="dxa"/>
            <w:vAlign w:val="center"/>
          </w:tcPr>
          <w:p w14:paraId="38C8B666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070A2D0B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34E5A" w14:paraId="384CF2CD" w14:textId="77777777" w:rsidTr="00792F58">
        <w:tc>
          <w:tcPr>
            <w:tcW w:w="2718" w:type="dxa"/>
          </w:tcPr>
          <w:p w14:paraId="2BC1F4A7" w14:textId="77777777" w:rsidR="00534E5A" w:rsidRPr="00A80A5D" w:rsidRDefault="00534E5A" w:rsidP="0058528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hAnsi="Times New Roman" w:cs="Times New Roman"/>
                <w:sz w:val="20"/>
                <w:szCs w:val="20"/>
              </w:rPr>
              <w:t>CBCL fears animals, situations</w:t>
            </w:r>
          </w:p>
        </w:tc>
        <w:tc>
          <w:tcPr>
            <w:tcW w:w="990" w:type="dxa"/>
            <w:vAlign w:val="center"/>
          </w:tcPr>
          <w:p w14:paraId="4AD36257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2A707BDF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27</w:t>
            </w:r>
          </w:p>
        </w:tc>
      </w:tr>
      <w:tr w:rsidR="00534E5A" w14:paraId="08BB3262" w14:textId="77777777" w:rsidTr="00792F58">
        <w:tc>
          <w:tcPr>
            <w:tcW w:w="2718" w:type="dxa"/>
          </w:tcPr>
          <w:p w14:paraId="7B0B85AD" w14:textId="77777777" w:rsidR="00534E5A" w:rsidRPr="00A80A5D" w:rsidRDefault="00534E5A" w:rsidP="0058528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hAnsi="Times New Roman" w:cs="Times New Roman"/>
                <w:sz w:val="20"/>
                <w:szCs w:val="20"/>
              </w:rPr>
              <w:t>CBCL fears going to school</w:t>
            </w:r>
          </w:p>
        </w:tc>
        <w:tc>
          <w:tcPr>
            <w:tcW w:w="990" w:type="dxa"/>
            <w:vAlign w:val="center"/>
          </w:tcPr>
          <w:p w14:paraId="04142A93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14B1EC19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92</w:t>
            </w:r>
          </w:p>
        </w:tc>
      </w:tr>
      <w:tr w:rsidR="00534E5A" w14:paraId="644BC243" w14:textId="77777777" w:rsidTr="00792F58">
        <w:tc>
          <w:tcPr>
            <w:tcW w:w="2718" w:type="dxa"/>
          </w:tcPr>
          <w:p w14:paraId="10888F07" w14:textId="77777777" w:rsidR="00534E5A" w:rsidRPr="00A80A5D" w:rsidRDefault="00534E5A" w:rsidP="0058528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hAnsi="Times New Roman" w:cs="Times New Roman"/>
                <w:sz w:val="20"/>
                <w:szCs w:val="20"/>
              </w:rPr>
              <w:t>CBCL fears might do bad</w:t>
            </w:r>
          </w:p>
        </w:tc>
        <w:tc>
          <w:tcPr>
            <w:tcW w:w="990" w:type="dxa"/>
            <w:vAlign w:val="center"/>
          </w:tcPr>
          <w:p w14:paraId="61E3C693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7A45D6BB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93</w:t>
            </w:r>
          </w:p>
        </w:tc>
      </w:tr>
      <w:tr w:rsidR="00534E5A" w14:paraId="3CDD1C74" w14:textId="77777777" w:rsidTr="00792F58">
        <w:tc>
          <w:tcPr>
            <w:tcW w:w="2718" w:type="dxa"/>
          </w:tcPr>
          <w:p w14:paraId="496867C5" w14:textId="77777777" w:rsidR="00534E5A" w:rsidRPr="00A80A5D" w:rsidRDefault="00534E5A" w:rsidP="0058528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hAnsi="Times New Roman" w:cs="Times New Roman"/>
                <w:sz w:val="20"/>
                <w:szCs w:val="20"/>
              </w:rPr>
              <w:t>CBCL fears has to be perfect</w:t>
            </w:r>
          </w:p>
        </w:tc>
        <w:tc>
          <w:tcPr>
            <w:tcW w:w="990" w:type="dxa"/>
            <w:vAlign w:val="center"/>
          </w:tcPr>
          <w:p w14:paraId="4561CBD4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53D566FF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79</w:t>
            </w:r>
          </w:p>
        </w:tc>
      </w:tr>
      <w:tr w:rsidR="00534E5A" w14:paraId="11668F57" w14:textId="77777777" w:rsidTr="00792F58">
        <w:tc>
          <w:tcPr>
            <w:tcW w:w="2718" w:type="dxa"/>
          </w:tcPr>
          <w:p w14:paraId="0999637D" w14:textId="77777777" w:rsidR="00534E5A" w:rsidRPr="00A80A5D" w:rsidRDefault="00534E5A" w:rsidP="0058528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hAnsi="Times New Roman" w:cs="Times New Roman"/>
                <w:sz w:val="20"/>
                <w:szCs w:val="20"/>
              </w:rPr>
              <w:t>CBCL feels unloved</w:t>
            </w:r>
          </w:p>
        </w:tc>
        <w:tc>
          <w:tcPr>
            <w:tcW w:w="990" w:type="dxa"/>
            <w:vAlign w:val="center"/>
          </w:tcPr>
          <w:p w14:paraId="5C8A619D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0.362    </w:t>
            </w:r>
          </w:p>
        </w:tc>
        <w:tc>
          <w:tcPr>
            <w:tcW w:w="990" w:type="dxa"/>
            <w:vAlign w:val="center"/>
          </w:tcPr>
          <w:p w14:paraId="43CFAE82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34E5A" w14:paraId="136FA29D" w14:textId="77777777" w:rsidTr="00792F58">
        <w:tc>
          <w:tcPr>
            <w:tcW w:w="2718" w:type="dxa"/>
          </w:tcPr>
          <w:p w14:paraId="2695B57A" w14:textId="77777777" w:rsidR="00534E5A" w:rsidRPr="00A80A5D" w:rsidRDefault="00534E5A" w:rsidP="0058528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hAnsi="Times New Roman" w:cs="Times New Roman"/>
                <w:sz w:val="20"/>
                <w:szCs w:val="20"/>
              </w:rPr>
              <w:t>CBCL feels others out to get</w:t>
            </w:r>
          </w:p>
        </w:tc>
        <w:tc>
          <w:tcPr>
            <w:tcW w:w="990" w:type="dxa"/>
            <w:vAlign w:val="center"/>
          </w:tcPr>
          <w:p w14:paraId="585FDDFD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70D4167D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37</w:t>
            </w:r>
          </w:p>
        </w:tc>
      </w:tr>
      <w:tr w:rsidR="00534E5A" w14:paraId="3976BC98" w14:textId="77777777" w:rsidTr="00792F58">
        <w:tc>
          <w:tcPr>
            <w:tcW w:w="2718" w:type="dxa"/>
          </w:tcPr>
          <w:p w14:paraId="3CBE1569" w14:textId="77777777" w:rsidR="00534E5A" w:rsidRPr="00A80A5D" w:rsidRDefault="00534E5A" w:rsidP="0058528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hAnsi="Times New Roman" w:cs="Times New Roman"/>
                <w:sz w:val="20"/>
                <w:szCs w:val="20"/>
              </w:rPr>
              <w:t>CBCL feels worthless</w:t>
            </w:r>
          </w:p>
        </w:tc>
        <w:tc>
          <w:tcPr>
            <w:tcW w:w="990" w:type="dxa"/>
            <w:vAlign w:val="center"/>
          </w:tcPr>
          <w:p w14:paraId="634835B5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6441556A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88</w:t>
            </w:r>
          </w:p>
        </w:tc>
      </w:tr>
      <w:tr w:rsidR="00534E5A" w14:paraId="3F18643B" w14:textId="77777777" w:rsidTr="00792F58">
        <w:tc>
          <w:tcPr>
            <w:tcW w:w="2718" w:type="dxa"/>
          </w:tcPr>
          <w:p w14:paraId="1B2DDB14" w14:textId="77777777" w:rsidR="00534E5A" w:rsidRPr="00A80A5D" w:rsidRDefault="00534E5A" w:rsidP="0058528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hAnsi="Times New Roman" w:cs="Times New Roman"/>
                <w:sz w:val="20"/>
                <w:szCs w:val="20"/>
              </w:rPr>
              <w:t>CBCL accident prone</w:t>
            </w:r>
          </w:p>
        </w:tc>
        <w:tc>
          <w:tcPr>
            <w:tcW w:w="990" w:type="dxa"/>
            <w:vAlign w:val="center"/>
          </w:tcPr>
          <w:p w14:paraId="493A4929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5C157AE4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34E5A" w14:paraId="50AA2317" w14:textId="77777777" w:rsidTr="00792F58">
        <w:tc>
          <w:tcPr>
            <w:tcW w:w="2718" w:type="dxa"/>
          </w:tcPr>
          <w:p w14:paraId="25C9F863" w14:textId="77777777" w:rsidR="00534E5A" w:rsidRPr="00A80A5D" w:rsidRDefault="00534E5A" w:rsidP="0058528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hAnsi="Times New Roman" w:cs="Times New Roman"/>
                <w:sz w:val="20"/>
                <w:szCs w:val="20"/>
              </w:rPr>
              <w:t>CBCL gets in fights</w:t>
            </w:r>
          </w:p>
        </w:tc>
        <w:tc>
          <w:tcPr>
            <w:tcW w:w="990" w:type="dxa"/>
            <w:vAlign w:val="center"/>
          </w:tcPr>
          <w:p w14:paraId="504AB658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0.576    </w:t>
            </w:r>
          </w:p>
        </w:tc>
        <w:tc>
          <w:tcPr>
            <w:tcW w:w="990" w:type="dxa"/>
            <w:vAlign w:val="center"/>
          </w:tcPr>
          <w:p w14:paraId="5D4239A4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34E5A" w14:paraId="359B0773" w14:textId="77777777" w:rsidTr="00792F58">
        <w:tc>
          <w:tcPr>
            <w:tcW w:w="2718" w:type="dxa"/>
          </w:tcPr>
          <w:p w14:paraId="2A111361" w14:textId="77777777" w:rsidR="00534E5A" w:rsidRPr="00A80A5D" w:rsidRDefault="00534E5A" w:rsidP="0058528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hAnsi="Times New Roman" w:cs="Times New Roman"/>
                <w:sz w:val="20"/>
                <w:szCs w:val="20"/>
              </w:rPr>
              <w:t>CBCL gets teased a lot</w:t>
            </w:r>
          </w:p>
        </w:tc>
        <w:tc>
          <w:tcPr>
            <w:tcW w:w="990" w:type="dxa"/>
            <w:vAlign w:val="center"/>
          </w:tcPr>
          <w:p w14:paraId="6C214AE6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0.352    </w:t>
            </w:r>
          </w:p>
        </w:tc>
        <w:tc>
          <w:tcPr>
            <w:tcW w:w="990" w:type="dxa"/>
            <w:vAlign w:val="center"/>
          </w:tcPr>
          <w:p w14:paraId="54435184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34E5A" w14:paraId="042C9D45" w14:textId="77777777" w:rsidTr="00792F58">
        <w:tc>
          <w:tcPr>
            <w:tcW w:w="2718" w:type="dxa"/>
          </w:tcPr>
          <w:p w14:paraId="1779A018" w14:textId="77777777" w:rsidR="00534E5A" w:rsidRPr="00A80A5D" w:rsidRDefault="00534E5A" w:rsidP="0058528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hAnsi="Times New Roman" w:cs="Times New Roman"/>
                <w:sz w:val="20"/>
                <w:szCs w:val="20"/>
              </w:rPr>
              <w:t>CBCL hangs out with trouble</w:t>
            </w:r>
          </w:p>
        </w:tc>
        <w:tc>
          <w:tcPr>
            <w:tcW w:w="990" w:type="dxa"/>
            <w:vAlign w:val="center"/>
          </w:tcPr>
          <w:p w14:paraId="2FFF7FFA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0.554    </w:t>
            </w:r>
          </w:p>
        </w:tc>
        <w:tc>
          <w:tcPr>
            <w:tcW w:w="990" w:type="dxa"/>
            <w:vAlign w:val="center"/>
          </w:tcPr>
          <w:p w14:paraId="77DD69B1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34E5A" w14:paraId="6259B21B" w14:textId="77777777" w:rsidTr="00792F58">
        <w:tc>
          <w:tcPr>
            <w:tcW w:w="2718" w:type="dxa"/>
          </w:tcPr>
          <w:p w14:paraId="3E9A1E2F" w14:textId="77777777" w:rsidR="00534E5A" w:rsidRPr="00A80A5D" w:rsidRDefault="00534E5A" w:rsidP="0058528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hAnsi="Times New Roman" w:cs="Times New Roman"/>
                <w:sz w:val="20"/>
                <w:szCs w:val="20"/>
              </w:rPr>
              <w:t>CBCL hears voices not there</w:t>
            </w:r>
          </w:p>
        </w:tc>
        <w:tc>
          <w:tcPr>
            <w:tcW w:w="990" w:type="dxa"/>
            <w:vAlign w:val="center"/>
          </w:tcPr>
          <w:p w14:paraId="3984BACE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33FF407C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34E5A" w14:paraId="33CD97E4" w14:textId="77777777" w:rsidTr="00792F58">
        <w:tc>
          <w:tcPr>
            <w:tcW w:w="2718" w:type="dxa"/>
          </w:tcPr>
          <w:p w14:paraId="2612A694" w14:textId="77777777" w:rsidR="00534E5A" w:rsidRPr="00A80A5D" w:rsidRDefault="00534E5A" w:rsidP="0058528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hAnsi="Times New Roman" w:cs="Times New Roman"/>
                <w:sz w:val="20"/>
                <w:szCs w:val="20"/>
              </w:rPr>
              <w:t>CBCL impulsive</w:t>
            </w:r>
          </w:p>
        </w:tc>
        <w:tc>
          <w:tcPr>
            <w:tcW w:w="990" w:type="dxa"/>
            <w:vAlign w:val="center"/>
          </w:tcPr>
          <w:p w14:paraId="348D3D67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0.621    </w:t>
            </w:r>
          </w:p>
        </w:tc>
        <w:tc>
          <w:tcPr>
            <w:tcW w:w="990" w:type="dxa"/>
            <w:vAlign w:val="center"/>
          </w:tcPr>
          <w:p w14:paraId="297976C1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34E5A" w14:paraId="5586E27E" w14:textId="77777777" w:rsidTr="00792F58">
        <w:tc>
          <w:tcPr>
            <w:tcW w:w="2718" w:type="dxa"/>
          </w:tcPr>
          <w:p w14:paraId="7148CE22" w14:textId="77777777" w:rsidR="00534E5A" w:rsidRPr="00A80A5D" w:rsidRDefault="00534E5A" w:rsidP="0058528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hAnsi="Times New Roman" w:cs="Times New Roman"/>
                <w:sz w:val="20"/>
                <w:szCs w:val="20"/>
              </w:rPr>
              <w:t>CBCL loner</w:t>
            </w:r>
          </w:p>
        </w:tc>
        <w:tc>
          <w:tcPr>
            <w:tcW w:w="990" w:type="dxa"/>
            <w:vAlign w:val="center"/>
          </w:tcPr>
          <w:p w14:paraId="1118D30F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00659EB9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91</w:t>
            </w:r>
          </w:p>
        </w:tc>
      </w:tr>
      <w:tr w:rsidR="00534E5A" w14:paraId="72EBA66E" w14:textId="77777777" w:rsidTr="00792F58">
        <w:tc>
          <w:tcPr>
            <w:tcW w:w="2718" w:type="dxa"/>
          </w:tcPr>
          <w:p w14:paraId="32ABD9F6" w14:textId="77777777" w:rsidR="00534E5A" w:rsidRPr="00A80A5D" w:rsidRDefault="00534E5A" w:rsidP="0058528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hAnsi="Times New Roman" w:cs="Times New Roman"/>
                <w:sz w:val="20"/>
                <w:szCs w:val="20"/>
              </w:rPr>
              <w:t>CBCL lying or cheating</w:t>
            </w:r>
          </w:p>
        </w:tc>
        <w:tc>
          <w:tcPr>
            <w:tcW w:w="990" w:type="dxa"/>
            <w:vAlign w:val="center"/>
          </w:tcPr>
          <w:p w14:paraId="05D58099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0.626    </w:t>
            </w:r>
          </w:p>
        </w:tc>
        <w:tc>
          <w:tcPr>
            <w:tcW w:w="990" w:type="dxa"/>
            <w:vAlign w:val="center"/>
          </w:tcPr>
          <w:p w14:paraId="6AB312F8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34E5A" w14:paraId="3BD7DB5F" w14:textId="77777777" w:rsidTr="00792F58">
        <w:tc>
          <w:tcPr>
            <w:tcW w:w="2718" w:type="dxa"/>
          </w:tcPr>
          <w:p w14:paraId="555CD135" w14:textId="77777777" w:rsidR="00534E5A" w:rsidRPr="00A80A5D" w:rsidRDefault="00534E5A" w:rsidP="0058528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hAnsi="Times New Roman" w:cs="Times New Roman"/>
                <w:sz w:val="20"/>
                <w:szCs w:val="20"/>
              </w:rPr>
              <w:t>CBCL bites fingernails</w:t>
            </w:r>
          </w:p>
        </w:tc>
        <w:tc>
          <w:tcPr>
            <w:tcW w:w="990" w:type="dxa"/>
            <w:vAlign w:val="center"/>
          </w:tcPr>
          <w:p w14:paraId="64D2B2D9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02240B73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34E5A" w14:paraId="1536F437" w14:textId="77777777" w:rsidTr="00792F58">
        <w:tc>
          <w:tcPr>
            <w:tcW w:w="2718" w:type="dxa"/>
          </w:tcPr>
          <w:p w14:paraId="6307A5E0" w14:textId="77777777" w:rsidR="00534E5A" w:rsidRPr="00A80A5D" w:rsidRDefault="00534E5A" w:rsidP="0058528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hAnsi="Times New Roman" w:cs="Times New Roman"/>
                <w:sz w:val="20"/>
                <w:szCs w:val="20"/>
              </w:rPr>
              <w:t>CBCL nervous or tense</w:t>
            </w:r>
          </w:p>
        </w:tc>
        <w:tc>
          <w:tcPr>
            <w:tcW w:w="990" w:type="dxa"/>
            <w:vAlign w:val="center"/>
          </w:tcPr>
          <w:p w14:paraId="37737577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636E3011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12</w:t>
            </w:r>
          </w:p>
        </w:tc>
      </w:tr>
      <w:tr w:rsidR="00534E5A" w14:paraId="13E7ADAC" w14:textId="77777777" w:rsidTr="00792F58">
        <w:tc>
          <w:tcPr>
            <w:tcW w:w="2718" w:type="dxa"/>
          </w:tcPr>
          <w:p w14:paraId="78439501" w14:textId="77777777" w:rsidR="00534E5A" w:rsidRPr="00A80A5D" w:rsidRDefault="00534E5A" w:rsidP="0058528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hAnsi="Times New Roman" w:cs="Times New Roman"/>
                <w:sz w:val="20"/>
                <w:szCs w:val="20"/>
              </w:rPr>
              <w:t>CBCL nervous movements</w:t>
            </w:r>
          </w:p>
        </w:tc>
        <w:tc>
          <w:tcPr>
            <w:tcW w:w="990" w:type="dxa"/>
            <w:vAlign w:val="center"/>
          </w:tcPr>
          <w:p w14:paraId="53B83BF3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5DE0CB64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34E5A" w14:paraId="47BC7D8A" w14:textId="77777777" w:rsidTr="00792F58">
        <w:tc>
          <w:tcPr>
            <w:tcW w:w="2718" w:type="dxa"/>
          </w:tcPr>
          <w:p w14:paraId="39FE5A01" w14:textId="77777777" w:rsidR="00534E5A" w:rsidRPr="00A80A5D" w:rsidRDefault="00534E5A" w:rsidP="0058528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hAnsi="Times New Roman" w:cs="Times New Roman"/>
                <w:sz w:val="20"/>
                <w:szCs w:val="20"/>
              </w:rPr>
              <w:t>CBCL nightmares</w:t>
            </w:r>
          </w:p>
        </w:tc>
        <w:tc>
          <w:tcPr>
            <w:tcW w:w="990" w:type="dxa"/>
            <w:vAlign w:val="center"/>
          </w:tcPr>
          <w:p w14:paraId="6DCFACE1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53282FBE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86</w:t>
            </w:r>
          </w:p>
        </w:tc>
      </w:tr>
      <w:tr w:rsidR="00534E5A" w14:paraId="0EC93BBB" w14:textId="77777777" w:rsidTr="00792F58">
        <w:tc>
          <w:tcPr>
            <w:tcW w:w="2718" w:type="dxa"/>
          </w:tcPr>
          <w:p w14:paraId="2528F818" w14:textId="77777777" w:rsidR="00534E5A" w:rsidRPr="00A80A5D" w:rsidRDefault="00534E5A" w:rsidP="0058528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hAnsi="Times New Roman" w:cs="Times New Roman"/>
                <w:sz w:val="20"/>
                <w:szCs w:val="20"/>
              </w:rPr>
              <w:t>CBCL not liked by other kids</w:t>
            </w:r>
          </w:p>
        </w:tc>
        <w:tc>
          <w:tcPr>
            <w:tcW w:w="990" w:type="dxa"/>
            <w:vAlign w:val="center"/>
          </w:tcPr>
          <w:p w14:paraId="2FC265D8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0.333    </w:t>
            </w:r>
          </w:p>
        </w:tc>
        <w:tc>
          <w:tcPr>
            <w:tcW w:w="990" w:type="dxa"/>
            <w:vAlign w:val="center"/>
          </w:tcPr>
          <w:p w14:paraId="4FC9E0FD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34E5A" w14:paraId="40F9F487" w14:textId="77777777" w:rsidTr="00792F58">
        <w:tc>
          <w:tcPr>
            <w:tcW w:w="2718" w:type="dxa"/>
          </w:tcPr>
          <w:p w14:paraId="59052509" w14:textId="77777777" w:rsidR="00534E5A" w:rsidRPr="00A80A5D" w:rsidRDefault="00534E5A" w:rsidP="0058528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hAnsi="Times New Roman" w:cs="Times New Roman"/>
                <w:sz w:val="20"/>
                <w:szCs w:val="20"/>
              </w:rPr>
              <w:t>CBCL constipated</w:t>
            </w:r>
          </w:p>
        </w:tc>
        <w:tc>
          <w:tcPr>
            <w:tcW w:w="990" w:type="dxa"/>
            <w:vAlign w:val="center"/>
          </w:tcPr>
          <w:p w14:paraId="356ABBA3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5AAD2F3C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34E5A" w14:paraId="12937F7C" w14:textId="77777777" w:rsidTr="00792F58">
        <w:tc>
          <w:tcPr>
            <w:tcW w:w="2718" w:type="dxa"/>
          </w:tcPr>
          <w:p w14:paraId="5026AFD1" w14:textId="77777777" w:rsidR="00534E5A" w:rsidRPr="00A80A5D" w:rsidRDefault="00534E5A" w:rsidP="0058528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hAnsi="Times New Roman" w:cs="Times New Roman"/>
                <w:sz w:val="20"/>
                <w:szCs w:val="20"/>
              </w:rPr>
              <w:t>CBCL too fearful or anxious</w:t>
            </w:r>
          </w:p>
        </w:tc>
        <w:tc>
          <w:tcPr>
            <w:tcW w:w="990" w:type="dxa"/>
            <w:vAlign w:val="center"/>
          </w:tcPr>
          <w:p w14:paraId="7733B76B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1610838D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712</w:t>
            </w:r>
          </w:p>
        </w:tc>
      </w:tr>
      <w:tr w:rsidR="00534E5A" w14:paraId="08C25A41" w14:textId="77777777" w:rsidTr="00792F58">
        <w:tc>
          <w:tcPr>
            <w:tcW w:w="2718" w:type="dxa"/>
          </w:tcPr>
          <w:p w14:paraId="3F8E618F" w14:textId="77777777" w:rsidR="00534E5A" w:rsidRPr="00A80A5D" w:rsidRDefault="00534E5A" w:rsidP="0058528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hAnsi="Times New Roman" w:cs="Times New Roman"/>
                <w:sz w:val="20"/>
                <w:szCs w:val="20"/>
              </w:rPr>
              <w:t>CBCL feels dizzy</w:t>
            </w:r>
          </w:p>
        </w:tc>
        <w:tc>
          <w:tcPr>
            <w:tcW w:w="990" w:type="dxa"/>
            <w:vAlign w:val="center"/>
          </w:tcPr>
          <w:p w14:paraId="5441768D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6E6DE3A0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45</w:t>
            </w:r>
          </w:p>
        </w:tc>
      </w:tr>
      <w:tr w:rsidR="00534E5A" w14:paraId="40F4D2D4" w14:textId="77777777" w:rsidTr="00792F58">
        <w:tc>
          <w:tcPr>
            <w:tcW w:w="2718" w:type="dxa"/>
          </w:tcPr>
          <w:p w14:paraId="230D1D19" w14:textId="77777777" w:rsidR="00534E5A" w:rsidRPr="00A80A5D" w:rsidRDefault="00534E5A" w:rsidP="0058528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hAnsi="Times New Roman" w:cs="Times New Roman"/>
                <w:sz w:val="20"/>
                <w:szCs w:val="20"/>
              </w:rPr>
              <w:t>CBCL feels too guilty</w:t>
            </w:r>
          </w:p>
        </w:tc>
        <w:tc>
          <w:tcPr>
            <w:tcW w:w="990" w:type="dxa"/>
            <w:vAlign w:val="center"/>
          </w:tcPr>
          <w:p w14:paraId="49220560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3934FDAE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93</w:t>
            </w:r>
          </w:p>
        </w:tc>
      </w:tr>
      <w:tr w:rsidR="00534E5A" w14:paraId="0D721D73" w14:textId="77777777" w:rsidTr="00792F58">
        <w:tc>
          <w:tcPr>
            <w:tcW w:w="2718" w:type="dxa"/>
          </w:tcPr>
          <w:p w14:paraId="0B48E7F6" w14:textId="77777777" w:rsidR="00534E5A" w:rsidRPr="00A80A5D" w:rsidRDefault="00534E5A" w:rsidP="0058528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hAnsi="Times New Roman" w:cs="Times New Roman"/>
                <w:sz w:val="20"/>
                <w:szCs w:val="20"/>
              </w:rPr>
              <w:t>CBCL overeating</w:t>
            </w:r>
          </w:p>
        </w:tc>
        <w:tc>
          <w:tcPr>
            <w:tcW w:w="990" w:type="dxa"/>
            <w:vAlign w:val="center"/>
          </w:tcPr>
          <w:p w14:paraId="06F76CC9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5D151922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34E5A" w14:paraId="42908109" w14:textId="77777777" w:rsidTr="00792F58">
        <w:tc>
          <w:tcPr>
            <w:tcW w:w="2718" w:type="dxa"/>
          </w:tcPr>
          <w:p w14:paraId="6DE06E0F" w14:textId="77777777" w:rsidR="00534E5A" w:rsidRPr="00A80A5D" w:rsidRDefault="00534E5A" w:rsidP="0058528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hAnsi="Times New Roman" w:cs="Times New Roman"/>
                <w:sz w:val="20"/>
                <w:szCs w:val="20"/>
              </w:rPr>
              <w:t>CBCL overtired</w:t>
            </w:r>
          </w:p>
        </w:tc>
        <w:tc>
          <w:tcPr>
            <w:tcW w:w="990" w:type="dxa"/>
            <w:vAlign w:val="center"/>
          </w:tcPr>
          <w:p w14:paraId="55EB38DF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3BF1B3EE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49</w:t>
            </w:r>
          </w:p>
        </w:tc>
      </w:tr>
      <w:tr w:rsidR="00534E5A" w14:paraId="5C6EC202" w14:textId="77777777" w:rsidTr="00792F58">
        <w:tc>
          <w:tcPr>
            <w:tcW w:w="2718" w:type="dxa"/>
          </w:tcPr>
          <w:p w14:paraId="3CB30C5D" w14:textId="77777777" w:rsidR="00534E5A" w:rsidRPr="00A80A5D" w:rsidRDefault="00534E5A" w:rsidP="0058528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hAnsi="Times New Roman" w:cs="Times New Roman"/>
                <w:sz w:val="20"/>
                <w:szCs w:val="20"/>
              </w:rPr>
              <w:t>CBCL overweight</w:t>
            </w:r>
          </w:p>
        </w:tc>
        <w:tc>
          <w:tcPr>
            <w:tcW w:w="990" w:type="dxa"/>
            <w:vAlign w:val="center"/>
          </w:tcPr>
          <w:p w14:paraId="3BEE1A50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38743053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34E5A" w14:paraId="77895D9F" w14:textId="77777777" w:rsidTr="00792F58">
        <w:tc>
          <w:tcPr>
            <w:tcW w:w="2718" w:type="dxa"/>
          </w:tcPr>
          <w:p w14:paraId="2015A91C" w14:textId="77777777" w:rsidR="00534E5A" w:rsidRPr="00A80A5D" w:rsidRDefault="00534E5A" w:rsidP="0058528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hAnsi="Times New Roman" w:cs="Times New Roman"/>
                <w:sz w:val="20"/>
                <w:szCs w:val="20"/>
              </w:rPr>
              <w:t>CBCL no cause aches/pains</w:t>
            </w:r>
          </w:p>
        </w:tc>
        <w:tc>
          <w:tcPr>
            <w:tcW w:w="990" w:type="dxa"/>
            <w:vAlign w:val="center"/>
          </w:tcPr>
          <w:p w14:paraId="7A055D9A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3AE4D342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17</w:t>
            </w:r>
          </w:p>
        </w:tc>
      </w:tr>
      <w:tr w:rsidR="00534E5A" w14:paraId="79EEA48D" w14:textId="77777777" w:rsidTr="00792F58">
        <w:tc>
          <w:tcPr>
            <w:tcW w:w="2718" w:type="dxa"/>
          </w:tcPr>
          <w:p w14:paraId="6BD98403" w14:textId="77777777" w:rsidR="00534E5A" w:rsidRPr="00A80A5D" w:rsidRDefault="00534E5A" w:rsidP="0058528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hAnsi="Times New Roman" w:cs="Times New Roman"/>
                <w:sz w:val="20"/>
                <w:szCs w:val="20"/>
              </w:rPr>
              <w:t>CBCL no cause headaches</w:t>
            </w:r>
          </w:p>
        </w:tc>
        <w:tc>
          <w:tcPr>
            <w:tcW w:w="990" w:type="dxa"/>
            <w:vAlign w:val="center"/>
          </w:tcPr>
          <w:p w14:paraId="12AA4C9F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2A4A2809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34E5A" w14:paraId="6E2C8461" w14:textId="77777777" w:rsidTr="00792F58">
        <w:tc>
          <w:tcPr>
            <w:tcW w:w="2718" w:type="dxa"/>
          </w:tcPr>
          <w:p w14:paraId="532BB9C5" w14:textId="77777777" w:rsidR="00534E5A" w:rsidRPr="00A80A5D" w:rsidRDefault="00534E5A" w:rsidP="0058528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hAnsi="Times New Roman" w:cs="Times New Roman"/>
                <w:sz w:val="20"/>
                <w:szCs w:val="20"/>
              </w:rPr>
              <w:t>CBCL no cause nausea</w:t>
            </w:r>
          </w:p>
        </w:tc>
        <w:tc>
          <w:tcPr>
            <w:tcW w:w="990" w:type="dxa"/>
            <w:vAlign w:val="center"/>
          </w:tcPr>
          <w:p w14:paraId="4F82A0D8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616155FC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91</w:t>
            </w:r>
          </w:p>
        </w:tc>
      </w:tr>
      <w:tr w:rsidR="00534E5A" w14:paraId="2E3173D3" w14:textId="77777777" w:rsidTr="00792F58">
        <w:tc>
          <w:tcPr>
            <w:tcW w:w="2718" w:type="dxa"/>
          </w:tcPr>
          <w:p w14:paraId="3CDF634B" w14:textId="77777777" w:rsidR="00534E5A" w:rsidRPr="00A80A5D" w:rsidRDefault="00534E5A" w:rsidP="0058528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hAnsi="Times New Roman" w:cs="Times New Roman"/>
                <w:sz w:val="20"/>
                <w:szCs w:val="20"/>
              </w:rPr>
              <w:t>CBCL no cause eye problems</w:t>
            </w:r>
          </w:p>
        </w:tc>
        <w:tc>
          <w:tcPr>
            <w:tcW w:w="990" w:type="dxa"/>
            <w:vAlign w:val="center"/>
          </w:tcPr>
          <w:p w14:paraId="60F0F701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1740DB80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34E5A" w14:paraId="434618D2" w14:textId="77777777" w:rsidTr="00792F58">
        <w:tc>
          <w:tcPr>
            <w:tcW w:w="2718" w:type="dxa"/>
          </w:tcPr>
          <w:p w14:paraId="3A353394" w14:textId="77777777" w:rsidR="00534E5A" w:rsidRPr="00A80A5D" w:rsidRDefault="00534E5A" w:rsidP="0058528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hAnsi="Times New Roman" w:cs="Times New Roman"/>
                <w:sz w:val="20"/>
                <w:szCs w:val="20"/>
              </w:rPr>
              <w:t>CBCL no cause skin problems</w:t>
            </w:r>
          </w:p>
        </w:tc>
        <w:tc>
          <w:tcPr>
            <w:tcW w:w="990" w:type="dxa"/>
            <w:vAlign w:val="center"/>
          </w:tcPr>
          <w:p w14:paraId="26088B03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30C9A830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34E5A" w14:paraId="5D2CBDD6" w14:textId="77777777" w:rsidTr="00792F58">
        <w:tc>
          <w:tcPr>
            <w:tcW w:w="2718" w:type="dxa"/>
          </w:tcPr>
          <w:p w14:paraId="733312E4" w14:textId="77777777" w:rsidR="00534E5A" w:rsidRPr="00A80A5D" w:rsidRDefault="00534E5A" w:rsidP="0058528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hAnsi="Times New Roman" w:cs="Times New Roman"/>
                <w:sz w:val="20"/>
                <w:szCs w:val="20"/>
              </w:rPr>
              <w:t>CBCL no cause stomachaches</w:t>
            </w:r>
          </w:p>
        </w:tc>
        <w:tc>
          <w:tcPr>
            <w:tcW w:w="990" w:type="dxa"/>
            <w:vAlign w:val="center"/>
          </w:tcPr>
          <w:p w14:paraId="0968B688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112F4312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95</w:t>
            </w:r>
          </w:p>
        </w:tc>
      </w:tr>
      <w:tr w:rsidR="00534E5A" w14:paraId="7D507C05" w14:textId="77777777" w:rsidTr="00792F58">
        <w:tc>
          <w:tcPr>
            <w:tcW w:w="2718" w:type="dxa"/>
          </w:tcPr>
          <w:p w14:paraId="187BB2B5" w14:textId="77777777" w:rsidR="00534E5A" w:rsidRPr="00A80A5D" w:rsidRDefault="00534E5A" w:rsidP="0058528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hAnsi="Times New Roman" w:cs="Times New Roman"/>
                <w:sz w:val="20"/>
                <w:szCs w:val="20"/>
              </w:rPr>
              <w:t>CBCL no cause vomiting</w:t>
            </w:r>
          </w:p>
        </w:tc>
        <w:tc>
          <w:tcPr>
            <w:tcW w:w="990" w:type="dxa"/>
            <w:vAlign w:val="center"/>
          </w:tcPr>
          <w:p w14:paraId="5C8375CF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3A4B7EE9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34E5A" w14:paraId="73514D9B" w14:textId="77777777" w:rsidTr="00792F58">
        <w:tc>
          <w:tcPr>
            <w:tcW w:w="2718" w:type="dxa"/>
          </w:tcPr>
          <w:p w14:paraId="13B2C1AF" w14:textId="77777777" w:rsidR="00534E5A" w:rsidRPr="00A80A5D" w:rsidRDefault="00534E5A" w:rsidP="0058528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hAnsi="Times New Roman" w:cs="Times New Roman"/>
                <w:sz w:val="20"/>
                <w:szCs w:val="20"/>
              </w:rPr>
              <w:t>CBCL no cause other symptoms</w:t>
            </w:r>
          </w:p>
        </w:tc>
        <w:tc>
          <w:tcPr>
            <w:tcW w:w="990" w:type="dxa"/>
            <w:vAlign w:val="center"/>
          </w:tcPr>
          <w:p w14:paraId="4BBCFF69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2C9F38C3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34E5A" w14:paraId="553ED15D" w14:textId="77777777" w:rsidTr="00792F58">
        <w:tc>
          <w:tcPr>
            <w:tcW w:w="2718" w:type="dxa"/>
          </w:tcPr>
          <w:p w14:paraId="111B1910" w14:textId="77777777" w:rsidR="00534E5A" w:rsidRPr="00A80A5D" w:rsidRDefault="00534E5A" w:rsidP="0058528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hAnsi="Times New Roman" w:cs="Times New Roman"/>
                <w:sz w:val="20"/>
                <w:szCs w:val="20"/>
              </w:rPr>
              <w:t>CBCL attacks people</w:t>
            </w:r>
          </w:p>
        </w:tc>
        <w:tc>
          <w:tcPr>
            <w:tcW w:w="990" w:type="dxa"/>
            <w:vAlign w:val="center"/>
          </w:tcPr>
          <w:p w14:paraId="579D4810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0.548   </w:t>
            </w:r>
          </w:p>
        </w:tc>
        <w:tc>
          <w:tcPr>
            <w:tcW w:w="990" w:type="dxa"/>
            <w:vAlign w:val="center"/>
          </w:tcPr>
          <w:p w14:paraId="47E27211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34E5A" w14:paraId="581CE29B" w14:textId="77777777" w:rsidTr="00792F58">
        <w:tc>
          <w:tcPr>
            <w:tcW w:w="2718" w:type="dxa"/>
          </w:tcPr>
          <w:p w14:paraId="65F2B8CC" w14:textId="77777777" w:rsidR="00534E5A" w:rsidRPr="00A80A5D" w:rsidRDefault="00534E5A" w:rsidP="0058528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hAnsi="Times New Roman" w:cs="Times New Roman"/>
                <w:sz w:val="20"/>
                <w:szCs w:val="20"/>
              </w:rPr>
              <w:t xml:space="preserve">CBCL picks nose, </w:t>
            </w:r>
            <w:proofErr w:type="spellStart"/>
            <w:r w:rsidRPr="00A80A5D">
              <w:rPr>
                <w:rFonts w:ascii="Times New Roman" w:hAnsi="Times New Roman" w:cs="Times New Roman"/>
                <w:sz w:val="20"/>
                <w:szCs w:val="20"/>
              </w:rPr>
              <w:t>etc</w:t>
            </w:r>
            <w:proofErr w:type="spellEnd"/>
          </w:p>
        </w:tc>
        <w:tc>
          <w:tcPr>
            <w:tcW w:w="990" w:type="dxa"/>
            <w:vAlign w:val="center"/>
          </w:tcPr>
          <w:p w14:paraId="2BA8460C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71940F53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34E5A" w14:paraId="11476F95" w14:textId="77777777" w:rsidTr="00792F58">
        <w:tc>
          <w:tcPr>
            <w:tcW w:w="2718" w:type="dxa"/>
          </w:tcPr>
          <w:p w14:paraId="672E2D19" w14:textId="77777777" w:rsidR="00534E5A" w:rsidRPr="00A80A5D" w:rsidRDefault="00534E5A" w:rsidP="0058528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hAnsi="Times New Roman" w:cs="Times New Roman"/>
                <w:sz w:val="20"/>
                <w:szCs w:val="20"/>
              </w:rPr>
              <w:t>CBCL plays sex parts in public</w:t>
            </w:r>
          </w:p>
        </w:tc>
        <w:tc>
          <w:tcPr>
            <w:tcW w:w="990" w:type="dxa"/>
            <w:vAlign w:val="center"/>
          </w:tcPr>
          <w:p w14:paraId="7184FB49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15A90C3E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34E5A" w14:paraId="25BFF2D7" w14:textId="77777777" w:rsidTr="00792F58">
        <w:tc>
          <w:tcPr>
            <w:tcW w:w="2718" w:type="dxa"/>
          </w:tcPr>
          <w:p w14:paraId="7C905E6C" w14:textId="77777777" w:rsidR="00534E5A" w:rsidRPr="00A80A5D" w:rsidRDefault="00534E5A" w:rsidP="0058528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hAnsi="Times New Roman" w:cs="Times New Roman"/>
                <w:sz w:val="20"/>
                <w:szCs w:val="20"/>
              </w:rPr>
              <w:t>CBCL plays sex parts too much</w:t>
            </w:r>
          </w:p>
        </w:tc>
        <w:tc>
          <w:tcPr>
            <w:tcW w:w="990" w:type="dxa"/>
            <w:vAlign w:val="center"/>
          </w:tcPr>
          <w:p w14:paraId="49835762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4EBC3812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34E5A" w14:paraId="7AC3271A" w14:textId="77777777" w:rsidTr="00792F58">
        <w:tc>
          <w:tcPr>
            <w:tcW w:w="2718" w:type="dxa"/>
          </w:tcPr>
          <w:p w14:paraId="4FD3F5F3" w14:textId="77777777" w:rsidR="00534E5A" w:rsidRPr="00A80A5D" w:rsidRDefault="00534E5A" w:rsidP="0058528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hAnsi="Times New Roman" w:cs="Times New Roman"/>
                <w:sz w:val="20"/>
                <w:szCs w:val="20"/>
              </w:rPr>
              <w:t>CBCL poor school work</w:t>
            </w:r>
          </w:p>
        </w:tc>
        <w:tc>
          <w:tcPr>
            <w:tcW w:w="990" w:type="dxa"/>
            <w:vAlign w:val="center"/>
          </w:tcPr>
          <w:p w14:paraId="118F4EEF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0.431    </w:t>
            </w:r>
          </w:p>
        </w:tc>
        <w:tc>
          <w:tcPr>
            <w:tcW w:w="990" w:type="dxa"/>
            <w:vAlign w:val="center"/>
          </w:tcPr>
          <w:p w14:paraId="41D3F0A1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34E5A" w14:paraId="0573E64E" w14:textId="77777777" w:rsidTr="00792F58">
        <w:tc>
          <w:tcPr>
            <w:tcW w:w="2718" w:type="dxa"/>
          </w:tcPr>
          <w:p w14:paraId="2BC00FC0" w14:textId="77777777" w:rsidR="00534E5A" w:rsidRPr="00A80A5D" w:rsidRDefault="00534E5A" w:rsidP="0058528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hAnsi="Times New Roman" w:cs="Times New Roman"/>
                <w:sz w:val="20"/>
                <w:szCs w:val="20"/>
              </w:rPr>
              <w:t>CBCL poorly coordinated</w:t>
            </w:r>
          </w:p>
        </w:tc>
        <w:tc>
          <w:tcPr>
            <w:tcW w:w="990" w:type="dxa"/>
            <w:vAlign w:val="center"/>
          </w:tcPr>
          <w:p w14:paraId="0229039C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7A7C1664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22</w:t>
            </w:r>
          </w:p>
        </w:tc>
      </w:tr>
      <w:tr w:rsidR="00534E5A" w14:paraId="09B1985A" w14:textId="77777777" w:rsidTr="00792F58">
        <w:tc>
          <w:tcPr>
            <w:tcW w:w="2718" w:type="dxa"/>
          </w:tcPr>
          <w:p w14:paraId="4A56FF00" w14:textId="77777777" w:rsidR="00534E5A" w:rsidRPr="00A80A5D" w:rsidRDefault="00534E5A" w:rsidP="0058528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hAnsi="Times New Roman" w:cs="Times New Roman"/>
                <w:sz w:val="20"/>
                <w:szCs w:val="20"/>
              </w:rPr>
              <w:t>CBCL likes older kids</w:t>
            </w:r>
          </w:p>
        </w:tc>
        <w:tc>
          <w:tcPr>
            <w:tcW w:w="990" w:type="dxa"/>
            <w:vAlign w:val="center"/>
          </w:tcPr>
          <w:p w14:paraId="0681737A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2F37C5F2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34E5A" w14:paraId="1A7DD5C1" w14:textId="77777777" w:rsidTr="00792F58">
        <w:tc>
          <w:tcPr>
            <w:tcW w:w="2718" w:type="dxa"/>
          </w:tcPr>
          <w:p w14:paraId="7D2E7A73" w14:textId="77777777" w:rsidR="00534E5A" w:rsidRPr="00A80A5D" w:rsidRDefault="00534E5A" w:rsidP="0058528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hAnsi="Times New Roman" w:cs="Times New Roman"/>
                <w:sz w:val="20"/>
                <w:szCs w:val="20"/>
              </w:rPr>
              <w:t>CBCL likes younger kids</w:t>
            </w:r>
          </w:p>
        </w:tc>
        <w:tc>
          <w:tcPr>
            <w:tcW w:w="990" w:type="dxa"/>
            <w:vAlign w:val="center"/>
          </w:tcPr>
          <w:p w14:paraId="7B1C9219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121DC0E5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34E5A" w14:paraId="35427B6F" w14:textId="77777777" w:rsidTr="00792F58">
        <w:tc>
          <w:tcPr>
            <w:tcW w:w="2718" w:type="dxa"/>
          </w:tcPr>
          <w:p w14:paraId="687E084E" w14:textId="77777777" w:rsidR="00534E5A" w:rsidRPr="00A80A5D" w:rsidRDefault="00534E5A" w:rsidP="0058528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CBCL refuses to talk</w:t>
            </w:r>
          </w:p>
        </w:tc>
        <w:tc>
          <w:tcPr>
            <w:tcW w:w="990" w:type="dxa"/>
            <w:vAlign w:val="center"/>
          </w:tcPr>
          <w:p w14:paraId="46118535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2930192C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34E5A" w14:paraId="7C4365DF" w14:textId="77777777" w:rsidTr="00792F58">
        <w:tc>
          <w:tcPr>
            <w:tcW w:w="2718" w:type="dxa"/>
          </w:tcPr>
          <w:p w14:paraId="528631FB" w14:textId="77777777" w:rsidR="00534E5A" w:rsidRPr="00A80A5D" w:rsidRDefault="00534E5A" w:rsidP="0058528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hAnsi="Times New Roman" w:cs="Times New Roman"/>
                <w:sz w:val="20"/>
                <w:szCs w:val="20"/>
              </w:rPr>
              <w:t xml:space="preserve">CBCL compulsive </w:t>
            </w:r>
            <w:proofErr w:type="spellStart"/>
            <w:r w:rsidRPr="00A80A5D">
              <w:rPr>
                <w:rFonts w:ascii="Times New Roman" w:hAnsi="Times New Roman" w:cs="Times New Roman"/>
                <w:sz w:val="20"/>
                <w:szCs w:val="20"/>
              </w:rPr>
              <w:t>behaviour</w:t>
            </w:r>
            <w:proofErr w:type="spellEnd"/>
          </w:p>
        </w:tc>
        <w:tc>
          <w:tcPr>
            <w:tcW w:w="990" w:type="dxa"/>
            <w:vAlign w:val="center"/>
          </w:tcPr>
          <w:p w14:paraId="0138502A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686816E6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34E5A" w14:paraId="6AB87EC4" w14:textId="77777777" w:rsidTr="00792F58">
        <w:tc>
          <w:tcPr>
            <w:tcW w:w="2718" w:type="dxa"/>
          </w:tcPr>
          <w:p w14:paraId="40A80C08" w14:textId="77777777" w:rsidR="00534E5A" w:rsidRPr="00A80A5D" w:rsidRDefault="00534E5A" w:rsidP="0058528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hAnsi="Times New Roman" w:cs="Times New Roman"/>
                <w:sz w:val="20"/>
                <w:szCs w:val="20"/>
              </w:rPr>
              <w:t>CBCL runs away from home</w:t>
            </w:r>
          </w:p>
        </w:tc>
        <w:tc>
          <w:tcPr>
            <w:tcW w:w="990" w:type="dxa"/>
            <w:vAlign w:val="center"/>
          </w:tcPr>
          <w:p w14:paraId="09E257AA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0.425    </w:t>
            </w:r>
          </w:p>
        </w:tc>
        <w:tc>
          <w:tcPr>
            <w:tcW w:w="990" w:type="dxa"/>
            <w:vAlign w:val="center"/>
          </w:tcPr>
          <w:p w14:paraId="4B49D68B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34E5A" w14:paraId="18CA4FAF" w14:textId="77777777" w:rsidTr="00792F58">
        <w:tc>
          <w:tcPr>
            <w:tcW w:w="2718" w:type="dxa"/>
          </w:tcPr>
          <w:p w14:paraId="42E4111A" w14:textId="77777777" w:rsidR="00534E5A" w:rsidRPr="00A80A5D" w:rsidRDefault="00534E5A" w:rsidP="0058528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hAnsi="Times New Roman" w:cs="Times New Roman"/>
                <w:sz w:val="20"/>
                <w:szCs w:val="20"/>
              </w:rPr>
              <w:t>CBCL screams a lot</w:t>
            </w:r>
          </w:p>
        </w:tc>
        <w:tc>
          <w:tcPr>
            <w:tcW w:w="990" w:type="dxa"/>
            <w:vAlign w:val="center"/>
          </w:tcPr>
          <w:p w14:paraId="4270DB80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0.475    </w:t>
            </w:r>
          </w:p>
        </w:tc>
        <w:tc>
          <w:tcPr>
            <w:tcW w:w="990" w:type="dxa"/>
            <w:vAlign w:val="center"/>
          </w:tcPr>
          <w:p w14:paraId="7EA19B28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34E5A" w14:paraId="27E698FB" w14:textId="77777777" w:rsidTr="00792F58">
        <w:tc>
          <w:tcPr>
            <w:tcW w:w="2718" w:type="dxa"/>
          </w:tcPr>
          <w:p w14:paraId="245FB3AF" w14:textId="77777777" w:rsidR="00534E5A" w:rsidRPr="00A80A5D" w:rsidRDefault="00534E5A" w:rsidP="0058528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hAnsi="Times New Roman" w:cs="Times New Roman"/>
                <w:sz w:val="20"/>
                <w:szCs w:val="20"/>
              </w:rPr>
              <w:t>CBCL secretive</w:t>
            </w:r>
          </w:p>
        </w:tc>
        <w:tc>
          <w:tcPr>
            <w:tcW w:w="990" w:type="dxa"/>
            <w:vAlign w:val="center"/>
          </w:tcPr>
          <w:p w14:paraId="067D0284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04D62F70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47</w:t>
            </w:r>
          </w:p>
        </w:tc>
      </w:tr>
      <w:tr w:rsidR="00534E5A" w14:paraId="45B74B66" w14:textId="77777777" w:rsidTr="00792F58">
        <w:tc>
          <w:tcPr>
            <w:tcW w:w="2718" w:type="dxa"/>
          </w:tcPr>
          <w:p w14:paraId="54879EFD" w14:textId="77777777" w:rsidR="00534E5A" w:rsidRPr="00A80A5D" w:rsidRDefault="00534E5A" w:rsidP="0058528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hAnsi="Times New Roman" w:cs="Times New Roman"/>
                <w:sz w:val="20"/>
                <w:szCs w:val="20"/>
              </w:rPr>
              <w:t>CBCL sees things not there</w:t>
            </w:r>
          </w:p>
        </w:tc>
        <w:tc>
          <w:tcPr>
            <w:tcW w:w="990" w:type="dxa"/>
            <w:vAlign w:val="center"/>
          </w:tcPr>
          <w:p w14:paraId="71EB2686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6531E1FB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34E5A" w14:paraId="689AACB9" w14:textId="77777777" w:rsidTr="00792F58">
        <w:tc>
          <w:tcPr>
            <w:tcW w:w="2718" w:type="dxa"/>
          </w:tcPr>
          <w:p w14:paraId="23D47381" w14:textId="77777777" w:rsidR="00534E5A" w:rsidRPr="00A80A5D" w:rsidRDefault="00534E5A" w:rsidP="0058528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hAnsi="Times New Roman" w:cs="Times New Roman"/>
                <w:sz w:val="20"/>
                <w:szCs w:val="20"/>
              </w:rPr>
              <w:t>CBCL self-conscious</w:t>
            </w:r>
          </w:p>
        </w:tc>
        <w:tc>
          <w:tcPr>
            <w:tcW w:w="990" w:type="dxa"/>
            <w:vAlign w:val="center"/>
          </w:tcPr>
          <w:p w14:paraId="285FE179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0159AEFC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44</w:t>
            </w:r>
          </w:p>
        </w:tc>
      </w:tr>
      <w:tr w:rsidR="00534E5A" w14:paraId="438AE664" w14:textId="77777777" w:rsidTr="00792F58">
        <w:tc>
          <w:tcPr>
            <w:tcW w:w="2718" w:type="dxa"/>
          </w:tcPr>
          <w:p w14:paraId="10E11160" w14:textId="77777777" w:rsidR="00534E5A" w:rsidRPr="00A80A5D" w:rsidRDefault="00534E5A" w:rsidP="0058528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hAnsi="Times New Roman" w:cs="Times New Roman"/>
                <w:sz w:val="20"/>
                <w:szCs w:val="20"/>
              </w:rPr>
              <w:t>CBCL sets fires</w:t>
            </w:r>
          </w:p>
        </w:tc>
        <w:tc>
          <w:tcPr>
            <w:tcW w:w="990" w:type="dxa"/>
            <w:vAlign w:val="center"/>
          </w:tcPr>
          <w:p w14:paraId="2564387D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0.358         </w:t>
            </w:r>
          </w:p>
        </w:tc>
        <w:tc>
          <w:tcPr>
            <w:tcW w:w="990" w:type="dxa"/>
            <w:vAlign w:val="center"/>
          </w:tcPr>
          <w:p w14:paraId="10D7D81F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34E5A" w14:paraId="4857E5A3" w14:textId="77777777" w:rsidTr="00792F58">
        <w:tc>
          <w:tcPr>
            <w:tcW w:w="2718" w:type="dxa"/>
          </w:tcPr>
          <w:p w14:paraId="42B56EF5" w14:textId="77777777" w:rsidR="00534E5A" w:rsidRPr="00A80A5D" w:rsidRDefault="00534E5A" w:rsidP="0058528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hAnsi="Times New Roman" w:cs="Times New Roman"/>
                <w:sz w:val="20"/>
                <w:szCs w:val="20"/>
              </w:rPr>
              <w:t>CBCL sexual problems</w:t>
            </w:r>
          </w:p>
        </w:tc>
        <w:tc>
          <w:tcPr>
            <w:tcW w:w="990" w:type="dxa"/>
            <w:vAlign w:val="center"/>
          </w:tcPr>
          <w:p w14:paraId="456E84AC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3BE481E4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34E5A" w14:paraId="7E11AE99" w14:textId="77777777" w:rsidTr="00792F58">
        <w:tc>
          <w:tcPr>
            <w:tcW w:w="2718" w:type="dxa"/>
          </w:tcPr>
          <w:p w14:paraId="6F1187F0" w14:textId="77777777" w:rsidR="00534E5A" w:rsidRPr="00A80A5D" w:rsidRDefault="00534E5A" w:rsidP="0058528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hAnsi="Times New Roman" w:cs="Times New Roman"/>
                <w:sz w:val="20"/>
                <w:szCs w:val="20"/>
              </w:rPr>
              <w:t>CBCL showing off</w:t>
            </w:r>
          </w:p>
        </w:tc>
        <w:tc>
          <w:tcPr>
            <w:tcW w:w="990" w:type="dxa"/>
            <w:vAlign w:val="center"/>
          </w:tcPr>
          <w:p w14:paraId="0E98E758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0.533    </w:t>
            </w:r>
          </w:p>
        </w:tc>
        <w:tc>
          <w:tcPr>
            <w:tcW w:w="990" w:type="dxa"/>
            <w:vAlign w:val="center"/>
          </w:tcPr>
          <w:p w14:paraId="1AEFD6D7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34E5A" w14:paraId="47797BF5" w14:textId="77777777" w:rsidTr="00792F58">
        <w:tc>
          <w:tcPr>
            <w:tcW w:w="2718" w:type="dxa"/>
          </w:tcPr>
          <w:p w14:paraId="07642224" w14:textId="77777777" w:rsidR="00534E5A" w:rsidRPr="00A80A5D" w:rsidRDefault="00534E5A" w:rsidP="0058528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hAnsi="Times New Roman" w:cs="Times New Roman"/>
                <w:sz w:val="20"/>
                <w:szCs w:val="20"/>
              </w:rPr>
              <w:t>CBCL shy or timid</w:t>
            </w:r>
          </w:p>
        </w:tc>
        <w:tc>
          <w:tcPr>
            <w:tcW w:w="990" w:type="dxa"/>
            <w:vAlign w:val="center"/>
          </w:tcPr>
          <w:p w14:paraId="277E6A9D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37CCD0F8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32</w:t>
            </w:r>
          </w:p>
        </w:tc>
      </w:tr>
      <w:tr w:rsidR="00534E5A" w14:paraId="796E07BD" w14:textId="77777777" w:rsidTr="00792F58">
        <w:tc>
          <w:tcPr>
            <w:tcW w:w="2718" w:type="dxa"/>
          </w:tcPr>
          <w:p w14:paraId="1A9532E2" w14:textId="77777777" w:rsidR="00534E5A" w:rsidRPr="00A80A5D" w:rsidRDefault="00534E5A" w:rsidP="0058528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hAnsi="Times New Roman" w:cs="Times New Roman"/>
                <w:sz w:val="20"/>
                <w:szCs w:val="20"/>
              </w:rPr>
              <w:t>CBCL sleeps less than most</w:t>
            </w:r>
          </w:p>
        </w:tc>
        <w:tc>
          <w:tcPr>
            <w:tcW w:w="990" w:type="dxa"/>
            <w:vAlign w:val="center"/>
          </w:tcPr>
          <w:p w14:paraId="68CDC983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39B89662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34E5A" w14:paraId="3DD70A36" w14:textId="77777777" w:rsidTr="00792F58">
        <w:tc>
          <w:tcPr>
            <w:tcW w:w="2718" w:type="dxa"/>
          </w:tcPr>
          <w:p w14:paraId="0D2BCB35" w14:textId="77777777" w:rsidR="00534E5A" w:rsidRPr="00A80A5D" w:rsidRDefault="00534E5A" w:rsidP="0058528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hAnsi="Times New Roman" w:cs="Times New Roman"/>
                <w:sz w:val="20"/>
                <w:szCs w:val="20"/>
              </w:rPr>
              <w:t>CBCL sleeps more than most</w:t>
            </w:r>
          </w:p>
        </w:tc>
        <w:tc>
          <w:tcPr>
            <w:tcW w:w="990" w:type="dxa"/>
            <w:vAlign w:val="center"/>
          </w:tcPr>
          <w:p w14:paraId="641F794F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267DA95D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34E5A" w14:paraId="3F6DC1DD" w14:textId="77777777" w:rsidTr="00792F58">
        <w:tc>
          <w:tcPr>
            <w:tcW w:w="2718" w:type="dxa"/>
          </w:tcPr>
          <w:p w14:paraId="7DAF80A5" w14:textId="77777777" w:rsidR="00534E5A" w:rsidRPr="00A80A5D" w:rsidRDefault="00534E5A" w:rsidP="0058528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hAnsi="Times New Roman" w:cs="Times New Roman"/>
                <w:sz w:val="20"/>
                <w:szCs w:val="20"/>
              </w:rPr>
              <w:t>CBCL plays with bowel motions</w:t>
            </w:r>
          </w:p>
        </w:tc>
        <w:tc>
          <w:tcPr>
            <w:tcW w:w="990" w:type="dxa"/>
            <w:vAlign w:val="center"/>
          </w:tcPr>
          <w:p w14:paraId="50E741A3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52CDE241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34E5A" w14:paraId="7F601835" w14:textId="77777777" w:rsidTr="00792F58">
        <w:tc>
          <w:tcPr>
            <w:tcW w:w="2718" w:type="dxa"/>
          </w:tcPr>
          <w:p w14:paraId="70B3047D" w14:textId="77777777" w:rsidR="00534E5A" w:rsidRPr="00A80A5D" w:rsidRDefault="00534E5A" w:rsidP="0058528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hAnsi="Times New Roman" w:cs="Times New Roman"/>
                <w:sz w:val="20"/>
                <w:szCs w:val="20"/>
              </w:rPr>
              <w:t>CBCL speech problem</w:t>
            </w:r>
          </w:p>
        </w:tc>
        <w:tc>
          <w:tcPr>
            <w:tcW w:w="990" w:type="dxa"/>
            <w:vAlign w:val="center"/>
          </w:tcPr>
          <w:p w14:paraId="1EC01B02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4AD8EF45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34E5A" w14:paraId="62D43DFE" w14:textId="77777777" w:rsidTr="00792F58">
        <w:tc>
          <w:tcPr>
            <w:tcW w:w="2718" w:type="dxa"/>
          </w:tcPr>
          <w:p w14:paraId="248DA9E8" w14:textId="77777777" w:rsidR="00534E5A" w:rsidRPr="00A80A5D" w:rsidRDefault="00534E5A" w:rsidP="0058528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hAnsi="Times New Roman" w:cs="Times New Roman"/>
                <w:sz w:val="20"/>
                <w:szCs w:val="20"/>
              </w:rPr>
              <w:t>CBCL stares blankly</w:t>
            </w:r>
          </w:p>
        </w:tc>
        <w:tc>
          <w:tcPr>
            <w:tcW w:w="990" w:type="dxa"/>
            <w:vAlign w:val="center"/>
          </w:tcPr>
          <w:p w14:paraId="69BBFE79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6C1E55F3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24</w:t>
            </w:r>
          </w:p>
        </w:tc>
      </w:tr>
      <w:tr w:rsidR="00534E5A" w14:paraId="49194CE6" w14:textId="77777777" w:rsidTr="00792F58">
        <w:tc>
          <w:tcPr>
            <w:tcW w:w="2718" w:type="dxa"/>
          </w:tcPr>
          <w:p w14:paraId="035B16B7" w14:textId="77777777" w:rsidR="00534E5A" w:rsidRPr="00A80A5D" w:rsidRDefault="00534E5A" w:rsidP="0058528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hAnsi="Times New Roman" w:cs="Times New Roman"/>
                <w:sz w:val="20"/>
                <w:szCs w:val="20"/>
              </w:rPr>
              <w:t>CBCL steals at home</w:t>
            </w:r>
          </w:p>
        </w:tc>
        <w:tc>
          <w:tcPr>
            <w:tcW w:w="990" w:type="dxa"/>
            <w:vAlign w:val="center"/>
          </w:tcPr>
          <w:p w14:paraId="58830B00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25</w:t>
            </w:r>
          </w:p>
        </w:tc>
        <w:tc>
          <w:tcPr>
            <w:tcW w:w="990" w:type="dxa"/>
            <w:vAlign w:val="center"/>
          </w:tcPr>
          <w:p w14:paraId="3649D265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34E5A" w14:paraId="01BF1E19" w14:textId="77777777" w:rsidTr="00792F58">
        <w:tc>
          <w:tcPr>
            <w:tcW w:w="2718" w:type="dxa"/>
          </w:tcPr>
          <w:p w14:paraId="6AA7F615" w14:textId="77777777" w:rsidR="00534E5A" w:rsidRPr="00A80A5D" w:rsidRDefault="00534E5A" w:rsidP="0058528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hAnsi="Times New Roman" w:cs="Times New Roman"/>
                <w:sz w:val="20"/>
                <w:szCs w:val="20"/>
              </w:rPr>
              <w:t>CBCL steals outside home</w:t>
            </w:r>
          </w:p>
        </w:tc>
        <w:tc>
          <w:tcPr>
            <w:tcW w:w="990" w:type="dxa"/>
            <w:vAlign w:val="center"/>
          </w:tcPr>
          <w:p w14:paraId="48987E5C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0.313         </w:t>
            </w:r>
          </w:p>
        </w:tc>
        <w:tc>
          <w:tcPr>
            <w:tcW w:w="990" w:type="dxa"/>
            <w:vAlign w:val="center"/>
          </w:tcPr>
          <w:p w14:paraId="1D347D7E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34E5A" w14:paraId="5205A511" w14:textId="77777777" w:rsidTr="00792F58">
        <w:tc>
          <w:tcPr>
            <w:tcW w:w="2718" w:type="dxa"/>
          </w:tcPr>
          <w:p w14:paraId="1BF257F6" w14:textId="77777777" w:rsidR="00534E5A" w:rsidRPr="00A80A5D" w:rsidRDefault="00534E5A" w:rsidP="0058528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hAnsi="Times New Roman" w:cs="Times New Roman"/>
                <w:sz w:val="20"/>
                <w:szCs w:val="20"/>
              </w:rPr>
              <w:t>CBCL stores things up</w:t>
            </w:r>
          </w:p>
        </w:tc>
        <w:tc>
          <w:tcPr>
            <w:tcW w:w="990" w:type="dxa"/>
            <w:vAlign w:val="center"/>
          </w:tcPr>
          <w:p w14:paraId="3B2538A9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1DFB7008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34E5A" w14:paraId="16CA6708" w14:textId="77777777" w:rsidTr="00792F58">
        <w:tc>
          <w:tcPr>
            <w:tcW w:w="2718" w:type="dxa"/>
          </w:tcPr>
          <w:p w14:paraId="3D9A65ED" w14:textId="77777777" w:rsidR="00534E5A" w:rsidRPr="00A80A5D" w:rsidRDefault="00534E5A" w:rsidP="0058528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hAnsi="Times New Roman" w:cs="Times New Roman"/>
                <w:sz w:val="20"/>
                <w:szCs w:val="20"/>
              </w:rPr>
              <w:t xml:space="preserve">CBCL strange </w:t>
            </w:r>
            <w:proofErr w:type="spellStart"/>
            <w:r w:rsidRPr="00A80A5D">
              <w:rPr>
                <w:rFonts w:ascii="Times New Roman" w:hAnsi="Times New Roman" w:cs="Times New Roman"/>
                <w:sz w:val="20"/>
                <w:szCs w:val="20"/>
              </w:rPr>
              <w:t>behaviour</w:t>
            </w:r>
            <w:proofErr w:type="spellEnd"/>
          </w:p>
        </w:tc>
        <w:tc>
          <w:tcPr>
            <w:tcW w:w="990" w:type="dxa"/>
            <w:vAlign w:val="center"/>
          </w:tcPr>
          <w:p w14:paraId="67450C63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5EF92341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34E5A" w14:paraId="07A5D84E" w14:textId="77777777" w:rsidTr="00792F58">
        <w:tc>
          <w:tcPr>
            <w:tcW w:w="2718" w:type="dxa"/>
          </w:tcPr>
          <w:p w14:paraId="6DDF5F64" w14:textId="77777777" w:rsidR="00534E5A" w:rsidRPr="00A80A5D" w:rsidRDefault="00534E5A" w:rsidP="0058528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hAnsi="Times New Roman" w:cs="Times New Roman"/>
                <w:sz w:val="20"/>
                <w:szCs w:val="20"/>
              </w:rPr>
              <w:t>CBCL strange ideas</w:t>
            </w:r>
          </w:p>
        </w:tc>
        <w:tc>
          <w:tcPr>
            <w:tcW w:w="990" w:type="dxa"/>
            <w:vAlign w:val="center"/>
          </w:tcPr>
          <w:p w14:paraId="2D5B7617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28CE2673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34E5A" w14:paraId="4738BA5C" w14:textId="77777777" w:rsidTr="00792F58">
        <w:tc>
          <w:tcPr>
            <w:tcW w:w="2718" w:type="dxa"/>
          </w:tcPr>
          <w:p w14:paraId="0067E99A" w14:textId="77777777" w:rsidR="00534E5A" w:rsidRPr="00A80A5D" w:rsidRDefault="00534E5A" w:rsidP="0058528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hAnsi="Times New Roman" w:cs="Times New Roman"/>
                <w:sz w:val="20"/>
                <w:szCs w:val="20"/>
              </w:rPr>
              <w:t>CBCL stubborn, sullen</w:t>
            </w:r>
          </w:p>
        </w:tc>
        <w:tc>
          <w:tcPr>
            <w:tcW w:w="990" w:type="dxa"/>
            <w:vAlign w:val="center"/>
          </w:tcPr>
          <w:p w14:paraId="2D797471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44</w:t>
            </w:r>
          </w:p>
        </w:tc>
        <w:tc>
          <w:tcPr>
            <w:tcW w:w="990" w:type="dxa"/>
            <w:vAlign w:val="center"/>
          </w:tcPr>
          <w:p w14:paraId="2774CF12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34E5A" w14:paraId="1330363F" w14:textId="77777777" w:rsidTr="00792F58">
        <w:tc>
          <w:tcPr>
            <w:tcW w:w="2718" w:type="dxa"/>
          </w:tcPr>
          <w:p w14:paraId="66522693" w14:textId="77777777" w:rsidR="00534E5A" w:rsidRPr="00A80A5D" w:rsidRDefault="00534E5A" w:rsidP="0058528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hAnsi="Times New Roman" w:cs="Times New Roman"/>
                <w:sz w:val="20"/>
                <w:szCs w:val="20"/>
              </w:rPr>
              <w:t>CBCL sudden change in mood</w:t>
            </w:r>
          </w:p>
        </w:tc>
        <w:tc>
          <w:tcPr>
            <w:tcW w:w="990" w:type="dxa"/>
            <w:vAlign w:val="center"/>
          </w:tcPr>
          <w:p w14:paraId="789EB65B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0.362    </w:t>
            </w:r>
          </w:p>
        </w:tc>
        <w:tc>
          <w:tcPr>
            <w:tcW w:w="990" w:type="dxa"/>
            <w:vAlign w:val="center"/>
          </w:tcPr>
          <w:p w14:paraId="7BC6C2E8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34E5A" w14:paraId="0B8AFB8D" w14:textId="77777777" w:rsidTr="00792F58">
        <w:tc>
          <w:tcPr>
            <w:tcW w:w="2718" w:type="dxa"/>
          </w:tcPr>
          <w:p w14:paraId="3B9DBB05" w14:textId="77777777" w:rsidR="00534E5A" w:rsidRPr="00A80A5D" w:rsidRDefault="00534E5A" w:rsidP="0058528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hAnsi="Times New Roman" w:cs="Times New Roman"/>
                <w:sz w:val="20"/>
                <w:szCs w:val="20"/>
              </w:rPr>
              <w:t>CBCL sulks a lot</w:t>
            </w:r>
          </w:p>
        </w:tc>
        <w:tc>
          <w:tcPr>
            <w:tcW w:w="990" w:type="dxa"/>
            <w:vAlign w:val="center"/>
          </w:tcPr>
          <w:p w14:paraId="2D1C8822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3A9F479C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12</w:t>
            </w:r>
          </w:p>
        </w:tc>
      </w:tr>
      <w:tr w:rsidR="00534E5A" w14:paraId="445B9F92" w14:textId="77777777" w:rsidTr="00792F58">
        <w:tc>
          <w:tcPr>
            <w:tcW w:w="2718" w:type="dxa"/>
          </w:tcPr>
          <w:p w14:paraId="6DE0F576" w14:textId="77777777" w:rsidR="00534E5A" w:rsidRPr="00A80A5D" w:rsidRDefault="00534E5A" w:rsidP="0058528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hAnsi="Times New Roman" w:cs="Times New Roman"/>
                <w:sz w:val="20"/>
                <w:szCs w:val="20"/>
              </w:rPr>
              <w:t>CBCL suspicious</w:t>
            </w:r>
          </w:p>
        </w:tc>
        <w:tc>
          <w:tcPr>
            <w:tcW w:w="990" w:type="dxa"/>
            <w:vAlign w:val="center"/>
          </w:tcPr>
          <w:p w14:paraId="6A359445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24860431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34E5A" w14:paraId="1C6760B4" w14:textId="77777777" w:rsidTr="00792F58">
        <w:tc>
          <w:tcPr>
            <w:tcW w:w="2718" w:type="dxa"/>
          </w:tcPr>
          <w:p w14:paraId="0A0580BB" w14:textId="77777777" w:rsidR="00534E5A" w:rsidRPr="00A80A5D" w:rsidRDefault="00534E5A" w:rsidP="0058528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hAnsi="Times New Roman" w:cs="Times New Roman"/>
                <w:sz w:val="20"/>
                <w:szCs w:val="20"/>
              </w:rPr>
              <w:t>CBCL obscene language</w:t>
            </w:r>
          </w:p>
        </w:tc>
        <w:tc>
          <w:tcPr>
            <w:tcW w:w="990" w:type="dxa"/>
            <w:vAlign w:val="center"/>
          </w:tcPr>
          <w:p w14:paraId="10282D80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0.533  </w:t>
            </w:r>
          </w:p>
        </w:tc>
        <w:tc>
          <w:tcPr>
            <w:tcW w:w="990" w:type="dxa"/>
            <w:vAlign w:val="center"/>
          </w:tcPr>
          <w:p w14:paraId="70663760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34E5A" w14:paraId="02A83B5A" w14:textId="77777777" w:rsidTr="00792F58">
        <w:tc>
          <w:tcPr>
            <w:tcW w:w="2718" w:type="dxa"/>
          </w:tcPr>
          <w:p w14:paraId="44F59290" w14:textId="77777777" w:rsidR="00534E5A" w:rsidRPr="00A80A5D" w:rsidRDefault="00534E5A" w:rsidP="0058528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hAnsi="Times New Roman" w:cs="Times New Roman"/>
                <w:sz w:val="20"/>
                <w:szCs w:val="20"/>
              </w:rPr>
              <w:t>CBCL talks about killing self</w:t>
            </w:r>
          </w:p>
        </w:tc>
        <w:tc>
          <w:tcPr>
            <w:tcW w:w="990" w:type="dxa"/>
            <w:vAlign w:val="center"/>
          </w:tcPr>
          <w:p w14:paraId="1C04687E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0.352    </w:t>
            </w:r>
          </w:p>
        </w:tc>
        <w:tc>
          <w:tcPr>
            <w:tcW w:w="990" w:type="dxa"/>
            <w:vAlign w:val="center"/>
          </w:tcPr>
          <w:p w14:paraId="70297CDE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34E5A" w14:paraId="11A6B019" w14:textId="77777777" w:rsidTr="00792F58">
        <w:tc>
          <w:tcPr>
            <w:tcW w:w="2718" w:type="dxa"/>
          </w:tcPr>
          <w:p w14:paraId="0AF991FD" w14:textId="77777777" w:rsidR="00534E5A" w:rsidRPr="00A80A5D" w:rsidRDefault="00534E5A" w:rsidP="0058528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hAnsi="Times New Roman" w:cs="Times New Roman"/>
                <w:sz w:val="20"/>
                <w:szCs w:val="20"/>
              </w:rPr>
              <w:t>CBCL talks/walks in sleep</w:t>
            </w:r>
          </w:p>
        </w:tc>
        <w:tc>
          <w:tcPr>
            <w:tcW w:w="990" w:type="dxa"/>
            <w:vAlign w:val="center"/>
          </w:tcPr>
          <w:p w14:paraId="2362436C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0BC14CA9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34E5A" w14:paraId="5A2A0C73" w14:textId="77777777" w:rsidTr="00792F58">
        <w:tc>
          <w:tcPr>
            <w:tcW w:w="2718" w:type="dxa"/>
          </w:tcPr>
          <w:p w14:paraId="42BE6FDC" w14:textId="77777777" w:rsidR="00534E5A" w:rsidRPr="00A80A5D" w:rsidRDefault="00534E5A" w:rsidP="0058528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hAnsi="Times New Roman" w:cs="Times New Roman"/>
                <w:sz w:val="20"/>
                <w:szCs w:val="20"/>
              </w:rPr>
              <w:t>CBCL talks too much</w:t>
            </w:r>
          </w:p>
        </w:tc>
        <w:tc>
          <w:tcPr>
            <w:tcW w:w="990" w:type="dxa"/>
            <w:vAlign w:val="center"/>
          </w:tcPr>
          <w:p w14:paraId="1ED612AB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1596EDB6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34E5A" w14:paraId="69A3A888" w14:textId="77777777" w:rsidTr="00792F58">
        <w:tc>
          <w:tcPr>
            <w:tcW w:w="2718" w:type="dxa"/>
          </w:tcPr>
          <w:p w14:paraId="1A2C6D7F" w14:textId="77777777" w:rsidR="00534E5A" w:rsidRPr="00A80A5D" w:rsidRDefault="00534E5A" w:rsidP="0058528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hAnsi="Times New Roman" w:cs="Times New Roman"/>
                <w:sz w:val="20"/>
                <w:szCs w:val="20"/>
              </w:rPr>
              <w:t>CBCL teases a lot</w:t>
            </w:r>
          </w:p>
        </w:tc>
        <w:tc>
          <w:tcPr>
            <w:tcW w:w="990" w:type="dxa"/>
            <w:vAlign w:val="center"/>
          </w:tcPr>
          <w:p w14:paraId="3571732F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0.507    </w:t>
            </w:r>
          </w:p>
        </w:tc>
        <w:tc>
          <w:tcPr>
            <w:tcW w:w="990" w:type="dxa"/>
            <w:vAlign w:val="center"/>
          </w:tcPr>
          <w:p w14:paraId="5C5CA7F1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34E5A" w14:paraId="33471A99" w14:textId="77777777" w:rsidTr="00792F58">
        <w:tc>
          <w:tcPr>
            <w:tcW w:w="2718" w:type="dxa"/>
          </w:tcPr>
          <w:p w14:paraId="46855D65" w14:textId="77777777" w:rsidR="00534E5A" w:rsidRPr="00A80A5D" w:rsidRDefault="00534E5A" w:rsidP="0058528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hAnsi="Times New Roman" w:cs="Times New Roman"/>
                <w:sz w:val="20"/>
                <w:szCs w:val="20"/>
              </w:rPr>
              <w:t>CBCL temper tantrums</w:t>
            </w:r>
          </w:p>
        </w:tc>
        <w:tc>
          <w:tcPr>
            <w:tcW w:w="990" w:type="dxa"/>
            <w:vAlign w:val="center"/>
          </w:tcPr>
          <w:p w14:paraId="055CCC6E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0.574    </w:t>
            </w:r>
          </w:p>
        </w:tc>
        <w:tc>
          <w:tcPr>
            <w:tcW w:w="990" w:type="dxa"/>
            <w:vAlign w:val="center"/>
          </w:tcPr>
          <w:p w14:paraId="541B382E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34E5A" w14:paraId="4D7DE0E3" w14:textId="77777777" w:rsidTr="00792F58">
        <w:tc>
          <w:tcPr>
            <w:tcW w:w="2718" w:type="dxa"/>
          </w:tcPr>
          <w:p w14:paraId="49D429E9" w14:textId="77777777" w:rsidR="00534E5A" w:rsidRPr="00A80A5D" w:rsidRDefault="00534E5A" w:rsidP="0058528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hAnsi="Times New Roman" w:cs="Times New Roman"/>
                <w:sz w:val="20"/>
                <w:szCs w:val="20"/>
              </w:rPr>
              <w:t>CBCL thinks sex too much</w:t>
            </w:r>
          </w:p>
        </w:tc>
        <w:tc>
          <w:tcPr>
            <w:tcW w:w="990" w:type="dxa"/>
            <w:vAlign w:val="center"/>
          </w:tcPr>
          <w:p w14:paraId="6B58B0AD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447EBF4E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34E5A" w14:paraId="43A8F2CB" w14:textId="77777777" w:rsidTr="00792F58">
        <w:tc>
          <w:tcPr>
            <w:tcW w:w="2718" w:type="dxa"/>
          </w:tcPr>
          <w:p w14:paraId="71293E3A" w14:textId="77777777" w:rsidR="00534E5A" w:rsidRPr="00A80A5D" w:rsidRDefault="00534E5A" w:rsidP="0058528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hAnsi="Times New Roman" w:cs="Times New Roman"/>
                <w:sz w:val="20"/>
                <w:szCs w:val="20"/>
              </w:rPr>
              <w:t>CBCL threatens people</w:t>
            </w:r>
          </w:p>
        </w:tc>
        <w:tc>
          <w:tcPr>
            <w:tcW w:w="990" w:type="dxa"/>
            <w:vAlign w:val="center"/>
          </w:tcPr>
          <w:p w14:paraId="56452823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0.501    </w:t>
            </w:r>
          </w:p>
        </w:tc>
        <w:tc>
          <w:tcPr>
            <w:tcW w:w="990" w:type="dxa"/>
            <w:vAlign w:val="center"/>
          </w:tcPr>
          <w:p w14:paraId="3621A44D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34E5A" w14:paraId="7EE2F1C9" w14:textId="77777777" w:rsidTr="00792F58">
        <w:tc>
          <w:tcPr>
            <w:tcW w:w="2718" w:type="dxa"/>
          </w:tcPr>
          <w:p w14:paraId="437720E6" w14:textId="77777777" w:rsidR="00534E5A" w:rsidRPr="00A80A5D" w:rsidRDefault="00534E5A" w:rsidP="0058528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hAnsi="Times New Roman" w:cs="Times New Roman"/>
                <w:sz w:val="20"/>
                <w:szCs w:val="20"/>
              </w:rPr>
              <w:t>CBCL thumb-sucking</w:t>
            </w:r>
          </w:p>
        </w:tc>
        <w:tc>
          <w:tcPr>
            <w:tcW w:w="990" w:type="dxa"/>
            <w:vAlign w:val="center"/>
          </w:tcPr>
          <w:p w14:paraId="4C35F883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4D8B9514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34E5A" w14:paraId="71AC63AC" w14:textId="77777777" w:rsidTr="00792F58">
        <w:tc>
          <w:tcPr>
            <w:tcW w:w="2718" w:type="dxa"/>
          </w:tcPr>
          <w:p w14:paraId="63629DD5" w14:textId="77777777" w:rsidR="00534E5A" w:rsidRPr="00A80A5D" w:rsidRDefault="00534E5A" w:rsidP="0058528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hAnsi="Times New Roman" w:cs="Times New Roman"/>
                <w:sz w:val="20"/>
                <w:szCs w:val="20"/>
              </w:rPr>
              <w:t>CBCL overly neat/clean</w:t>
            </w:r>
          </w:p>
        </w:tc>
        <w:tc>
          <w:tcPr>
            <w:tcW w:w="990" w:type="dxa"/>
            <w:vAlign w:val="center"/>
          </w:tcPr>
          <w:p w14:paraId="594DF148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1E2E4F7E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34E5A" w14:paraId="6103D3DF" w14:textId="77777777" w:rsidTr="00792F58">
        <w:tc>
          <w:tcPr>
            <w:tcW w:w="2718" w:type="dxa"/>
          </w:tcPr>
          <w:p w14:paraId="7D78A196" w14:textId="77777777" w:rsidR="00534E5A" w:rsidRPr="00A80A5D" w:rsidRDefault="00534E5A" w:rsidP="0058528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hAnsi="Times New Roman" w:cs="Times New Roman"/>
                <w:sz w:val="20"/>
                <w:szCs w:val="20"/>
              </w:rPr>
              <w:t>CBCL trouble sleeping</w:t>
            </w:r>
          </w:p>
        </w:tc>
        <w:tc>
          <w:tcPr>
            <w:tcW w:w="990" w:type="dxa"/>
            <w:vAlign w:val="center"/>
          </w:tcPr>
          <w:p w14:paraId="17DBEB1C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6AD74F23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25</w:t>
            </w:r>
          </w:p>
        </w:tc>
      </w:tr>
      <w:tr w:rsidR="00534E5A" w14:paraId="4A6F61BC" w14:textId="77777777" w:rsidTr="00792F58">
        <w:tc>
          <w:tcPr>
            <w:tcW w:w="2718" w:type="dxa"/>
          </w:tcPr>
          <w:p w14:paraId="6AE3EA0D" w14:textId="77777777" w:rsidR="00534E5A" w:rsidRPr="00A80A5D" w:rsidRDefault="00534E5A" w:rsidP="0058528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hAnsi="Times New Roman" w:cs="Times New Roman"/>
                <w:sz w:val="20"/>
                <w:szCs w:val="20"/>
              </w:rPr>
              <w:t>CBCL skips school</w:t>
            </w:r>
          </w:p>
        </w:tc>
        <w:tc>
          <w:tcPr>
            <w:tcW w:w="990" w:type="dxa"/>
            <w:vAlign w:val="center"/>
          </w:tcPr>
          <w:p w14:paraId="4496DEF9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6AF4BFCF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34E5A" w14:paraId="5957BC5A" w14:textId="77777777" w:rsidTr="00792F58">
        <w:tc>
          <w:tcPr>
            <w:tcW w:w="2718" w:type="dxa"/>
          </w:tcPr>
          <w:p w14:paraId="2E0534C0" w14:textId="77777777" w:rsidR="00534E5A" w:rsidRPr="00A80A5D" w:rsidRDefault="00534E5A" w:rsidP="0058528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hAnsi="Times New Roman" w:cs="Times New Roman"/>
                <w:sz w:val="20"/>
                <w:szCs w:val="20"/>
              </w:rPr>
              <w:t>CBCL lacks energy/slow</w:t>
            </w:r>
          </w:p>
        </w:tc>
        <w:tc>
          <w:tcPr>
            <w:tcW w:w="990" w:type="dxa"/>
            <w:vAlign w:val="center"/>
          </w:tcPr>
          <w:p w14:paraId="18C58038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6BD4AF58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37</w:t>
            </w:r>
          </w:p>
        </w:tc>
      </w:tr>
      <w:tr w:rsidR="00534E5A" w14:paraId="20D4CB0B" w14:textId="77777777" w:rsidTr="00792F58">
        <w:tc>
          <w:tcPr>
            <w:tcW w:w="2718" w:type="dxa"/>
          </w:tcPr>
          <w:p w14:paraId="15E1AC6E" w14:textId="77777777" w:rsidR="00534E5A" w:rsidRPr="00A80A5D" w:rsidRDefault="00534E5A" w:rsidP="0058528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hAnsi="Times New Roman" w:cs="Times New Roman"/>
                <w:sz w:val="20"/>
                <w:szCs w:val="20"/>
              </w:rPr>
              <w:t>CBCL unhappy/depressed</w:t>
            </w:r>
          </w:p>
        </w:tc>
        <w:tc>
          <w:tcPr>
            <w:tcW w:w="990" w:type="dxa"/>
            <w:vAlign w:val="center"/>
          </w:tcPr>
          <w:p w14:paraId="0DA0A260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6681E901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64</w:t>
            </w:r>
          </w:p>
        </w:tc>
      </w:tr>
      <w:tr w:rsidR="00534E5A" w14:paraId="302FF37F" w14:textId="77777777" w:rsidTr="00792F58">
        <w:tc>
          <w:tcPr>
            <w:tcW w:w="2718" w:type="dxa"/>
          </w:tcPr>
          <w:p w14:paraId="1E7E2C41" w14:textId="77777777" w:rsidR="00534E5A" w:rsidRPr="00A80A5D" w:rsidRDefault="00534E5A" w:rsidP="0058528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hAnsi="Times New Roman" w:cs="Times New Roman"/>
                <w:sz w:val="20"/>
                <w:szCs w:val="20"/>
              </w:rPr>
              <w:t>CBCL unusually loud</w:t>
            </w:r>
          </w:p>
        </w:tc>
        <w:tc>
          <w:tcPr>
            <w:tcW w:w="990" w:type="dxa"/>
            <w:vAlign w:val="center"/>
          </w:tcPr>
          <w:p w14:paraId="6974897C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0.502    </w:t>
            </w:r>
          </w:p>
        </w:tc>
        <w:tc>
          <w:tcPr>
            <w:tcW w:w="990" w:type="dxa"/>
            <w:vAlign w:val="center"/>
          </w:tcPr>
          <w:p w14:paraId="36CB4C04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34E5A" w14:paraId="497FDA08" w14:textId="77777777" w:rsidTr="00792F58">
        <w:tc>
          <w:tcPr>
            <w:tcW w:w="2718" w:type="dxa"/>
          </w:tcPr>
          <w:p w14:paraId="3A9D11E6" w14:textId="77777777" w:rsidR="00534E5A" w:rsidRPr="00A80A5D" w:rsidRDefault="00534E5A" w:rsidP="0058528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hAnsi="Times New Roman" w:cs="Times New Roman"/>
                <w:sz w:val="20"/>
                <w:szCs w:val="20"/>
              </w:rPr>
              <w:t>CBCL uses alcohol or drugs</w:t>
            </w:r>
          </w:p>
        </w:tc>
        <w:tc>
          <w:tcPr>
            <w:tcW w:w="990" w:type="dxa"/>
            <w:vAlign w:val="center"/>
          </w:tcPr>
          <w:p w14:paraId="36C47853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2A48E4D7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34E5A" w14:paraId="609DA399" w14:textId="77777777" w:rsidTr="00792F58">
        <w:tc>
          <w:tcPr>
            <w:tcW w:w="2718" w:type="dxa"/>
          </w:tcPr>
          <w:p w14:paraId="48DC3B26" w14:textId="77777777" w:rsidR="00534E5A" w:rsidRPr="00A80A5D" w:rsidRDefault="00534E5A" w:rsidP="0058528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hAnsi="Times New Roman" w:cs="Times New Roman"/>
                <w:sz w:val="20"/>
                <w:szCs w:val="20"/>
              </w:rPr>
              <w:t>CBCL vandalism</w:t>
            </w:r>
          </w:p>
        </w:tc>
        <w:tc>
          <w:tcPr>
            <w:tcW w:w="990" w:type="dxa"/>
            <w:vAlign w:val="center"/>
          </w:tcPr>
          <w:p w14:paraId="43D5FD44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0.488         </w:t>
            </w:r>
          </w:p>
        </w:tc>
        <w:tc>
          <w:tcPr>
            <w:tcW w:w="990" w:type="dxa"/>
            <w:vAlign w:val="center"/>
          </w:tcPr>
          <w:p w14:paraId="0361F917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34E5A" w14:paraId="2EEDD7C4" w14:textId="77777777" w:rsidTr="00792F58">
        <w:tc>
          <w:tcPr>
            <w:tcW w:w="2718" w:type="dxa"/>
          </w:tcPr>
          <w:p w14:paraId="1A99FFEC" w14:textId="77777777" w:rsidR="00534E5A" w:rsidRPr="00A80A5D" w:rsidRDefault="00534E5A" w:rsidP="0058528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hAnsi="Times New Roman" w:cs="Times New Roman"/>
                <w:sz w:val="20"/>
                <w:szCs w:val="20"/>
              </w:rPr>
              <w:t>CBCL wets self during day</w:t>
            </w:r>
          </w:p>
        </w:tc>
        <w:tc>
          <w:tcPr>
            <w:tcW w:w="990" w:type="dxa"/>
            <w:vAlign w:val="center"/>
          </w:tcPr>
          <w:p w14:paraId="20FBC452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75A7517B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34E5A" w14:paraId="6D54A277" w14:textId="77777777" w:rsidTr="00792F58">
        <w:tc>
          <w:tcPr>
            <w:tcW w:w="2718" w:type="dxa"/>
          </w:tcPr>
          <w:p w14:paraId="757B4C3F" w14:textId="77777777" w:rsidR="00534E5A" w:rsidRPr="00A80A5D" w:rsidRDefault="00534E5A" w:rsidP="0058528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hAnsi="Times New Roman" w:cs="Times New Roman"/>
                <w:sz w:val="20"/>
                <w:szCs w:val="20"/>
              </w:rPr>
              <w:t>CBCL wets the bed</w:t>
            </w:r>
          </w:p>
        </w:tc>
        <w:tc>
          <w:tcPr>
            <w:tcW w:w="990" w:type="dxa"/>
            <w:vAlign w:val="center"/>
          </w:tcPr>
          <w:p w14:paraId="1629091F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3F4FA408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34E5A" w14:paraId="55322702" w14:textId="77777777" w:rsidTr="00792F58">
        <w:tc>
          <w:tcPr>
            <w:tcW w:w="2718" w:type="dxa"/>
          </w:tcPr>
          <w:p w14:paraId="62E9AE15" w14:textId="77777777" w:rsidR="00534E5A" w:rsidRPr="00A80A5D" w:rsidRDefault="00534E5A" w:rsidP="0058528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hAnsi="Times New Roman" w:cs="Times New Roman"/>
                <w:sz w:val="20"/>
                <w:szCs w:val="20"/>
              </w:rPr>
              <w:t>CBCL whining</w:t>
            </w:r>
          </w:p>
        </w:tc>
        <w:tc>
          <w:tcPr>
            <w:tcW w:w="990" w:type="dxa"/>
            <w:vAlign w:val="center"/>
          </w:tcPr>
          <w:p w14:paraId="39C84966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53B4ABDD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34E5A" w14:paraId="46B977B0" w14:textId="77777777" w:rsidTr="00792F58">
        <w:tc>
          <w:tcPr>
            <w:tcW w:w="2718" w:type="dxa"/>
          </w:tcPr>
          <w:p w14:paraId="000F5CE2" w14:textId="77777777" w:rsidR="00534E5A" w:rsidRPr="00A80A5D" w:rsidRDefault="00534E5A" w:rsidP="0058528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hAnsi="Times New Roman" w:cs="Times New Roman"/>
                <w:sz w:val="20"/>
                <w:szCs w:val="20"/>
              </w:rPr>
              <w:t>CBCL wants to be other sex</w:t>
            </w:r>
          </w:p>
        </w:tc>
        <w:tc>
          <w:tcPr>
            <w:tcW w:w="990" w:type="dxa"/>
            <w:vAlign w:val="center"/>
          </w:tcPr>
          <w:p w14:paraId="686B05D1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6CCB1A36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34E5A" w14:paraId="16C20A0D" w14:textId="77777777" w:rsidTr="00792F58">
        <w:tc>
          <w:tcPr>
            <w:tcW w:w="2718" w:type="dxa"/>
          </w:tcPr>
          <w:p w14:paraId="54316E55" w14:textId="77777777" w:rsidR="00534E5A" w:rsidRPr="00A80A5D" w:rsidRDefault="00534E5A" w:rsidP="0058528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hAnsi="Times New Roman" w:cs="Times New Roman"/>
                <w:sz w:val="20"/>
                <w:szCs w:val="20"/>
              </w:rPr>
              <w:t>CBCL withdrawn</w:t>
            </w:r>
          </w:p>
        </w:tc>
        <w:tc>
          <w:tcPr>
            <w:tcW w:w="990" w:type="dxa"/>
            <w:vAlign w:val="center"/>
          </w:tcPr>
          <w:p w14:paraId="07629317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6BB19585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89</w:t>
            </w:r>
          </w:p>
        </w:tc>
      </w:tr>
      <w:tr w:rsidR="00534E5A" w14:paraId="16DCB3C0" w14:textId="77777777" w:rsidTr="00792F58">
        <w:tc>
          <w:tcPr>
            <w:tcW w:w="2718" w:type="dxa"/>
          </w:tcPr>
          <w:p w14:paraId="2D085C95" w14:textId="77777777" w:rsidR="00534E5A" w:rsidRPr="00A80A5D" w:rsidRDefault="00534E5A" w:rsidP="0058528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hAnsi="Times New Roman" w:cs="Times New Roman"/>
                <w:sz w:val="20"/>
                <w:szCs w:val="20"/>
              </w:rPr>
              <w:t>CBCL worries</w:t>
            </w:r>
          </w:p>
        </w:tc>
        <w:tc>
          <w:tcPr>
            <w:tcW w:w="990" w:type="dxa"/>
            <w:vAlign w:val="center"/>
          </w:tcPr>
          <w:p w14:paraId="34D47B06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5680662D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89</w:t>
            </w:r>
          </w:p>
        </w:tc>
      </w:tr>
      <w:tr w:rsidR="00534E5A" w14:paraId="1F0D91AD" w14:textId="77777777" w:rsidTr="00792F58">
        <w:tc>
          <w:tcPr>
            <w:tcW w:w="2718" w:type="dxa"/>
          </w:tcPr>
          <w:p w14:paraId="2BE899B4" w14:textId="77777777" w:rsidR="00534E5A" w:rsidRPr="00A80A5D" w:rsidRDefault="00534E5A" w:rsidP="0058528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hAnsi="Times New Roman" w:cs="Times New Roman"/>
                <w:sz w:val="20"/>
                <w:szCs w:val="20"/>
              </w:rPr>
              <w:t>CBCL any other problems</w:t>
            </w:r>
          </w:p>
        </w:tc>
        <w:tc>
          <w:tcPr>
            <w:tcW w:w="990" w:type="dxa"/>
            <w:vAlign w:val="center"/>
          </w:tcPr>
          <w:p w14:paraId="155D56C6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38D6AF3D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34E5A" w14:paraId="4B664205" w14:textId="77777777" w:rsidTr="00792F58">
        <w:tc>
          <w:tcPr>
            <w:tcW w:w="2718" w:type="dxa"/>
          </w:tcPr>
          <w:p w14:paraId="669A5D82" w14:textId="77777777" w:rsidR="00534E5A" w:rsidRPr="00A80A5D" w:rsidRDefault="00534E5A" w:rsidP="0058528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hAnsi="Times New Roman" w:cs="Times New Roman"/>
                <w:sz w:val="20"/>
                <w:szCs w:val="20"/>
              </w:rPr>
              <w:t>SDQ considerate of others</w:t>
            </w:r>
          </w:p>
        </w:tc>
        <w:tc>
          <w:tcPr>
            <w:tcW w:w="990" w:type="dxa"/>
            <w:vAlign w:val="center"/>
          </w:tcPr>
          <w:p w14:paraId="4B021EE4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-0.532         </w:t>
            </w:r>
          </w:p>
        </w:tc>
        <w:tc>
          <w:tcPr>
            <w:tcW w:w="990" w:type="dxa"/>
            <w:vAlign w:val="center"/>
          </w:tcPr>
          <w:p w14:paraId="2B67E26D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34E5A" w14:paraId="2C2F099B" w14:textId="77777777" w:rsidTr="00792F58">
        <w:tc>
          <w:tcPr>
            <w:tcW w:w="2718" w:type="dxa"/>
          </w:tcPr>
          <w:p w14:paraId="2CFF8C2A" w14:textId="77777777" w:rsidR="00534E5A" w:rsidRPr="00A80A5D" w:rsidRDefault="00534E5A" w:rsidP="0058528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hAnsi="Times New Roman" w:cs="Times New Roman"/>
                <w:sz w:val="20"/>
                <w:szCs w:val="20"/>
              </w:rPr>
              <w:t>SDQ restless</w:t>
            </w:r>
          </w:p>
        </w:tc>
        <w:tc>
          <w:tcPr>
            <w:tcW w:w="990" w:type="dxa"/>
            <w:vAlign w:val="center"/>
          </w:tcPr>
          <w:p w14:paraId="62B0F2A2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0.488    </w:t>
            </w:r>
          </w:p>
        </w:tc>
        <w:tc>
          <w:tcPr>
            <w:tcW w:w="990" w:type="dxa"/>
            <w:vAlign w:val="center"/>
          </w:tcPr>
          <w:p w14:paraId="395926B7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34E5A" w14:paraId="535895F3" w14:textId="77777777" w:rsidTr="00792F58">
        <w:tc>
          <w:tcPr>
            <w:tcW w:w="2718" w:type="dxa"/>
          </w:tcPr>
          <w:p w14:paraId="239051F5" w14:textId="77777777" w:rsidR="00534E5A" w:rsidRPr="00A80A5D" w:rsidRDefault="00534E5A" w:rsidP="0058528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hAnsi="Times New Roman" w:cs="Times New Roman"/>
                <w:sz w:val="20"/>
                <w:szCs w:val="20"/>
              </w:rPr>
              <w:t>SDQ complains of illness</w:t>
            </w:r>
          </w:p>
        </w:tc>
        <w:tc>
          <w:tcPr>
            <w:tcW w:w="990" w:type="dxa"/>
            <w:vAlign w:val="center"/>
          </w:tcPr>
          <w:p w14:paraId="72A4E4E4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3AEDE435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17</w:t>
            </w:r>
          </w:p>
        </w:tc>
      </w:tr>
      <w:tr w:rsidR="00534E5A" w14:paraId="5A0A3646" w14:textId="77777777" w:rsidTr="00792F58">
        <w:tc>
          <w:tcPr>
            <w:tcW w:w="2718" w:type="dxa"/>
          </w:tcPr>
          <w:p w14:paraId="087D7D2C" w14:textId="77777777" w:rsidR="00534E5A" w:rsidRPr="00A80A5D" w:rsidRDefault="00534E5A" w:rsidP="0058528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hAnsi="Times New Roman" w:cs="Times New Roman"/>
                <w:sz w:val="20"/>
                <w:szCs w:val="20"/>
              </w:rPr>
              <w:t>SDQ shares well</w:t>
            </w:r>
          </w:p>
        </w:tc>
        <w:tc>
          <w:tcPr>
            <w:tcW w:w="990" w:type="dxa"/>
            <w:vAlign w:val="center"/>
          </w:tcPr>
          <w:p w14:paraId="5137B80E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0.353</w:t>
            </w:r>
          </w:p>
        </w:tc>
        <w:tc>
          <w:tcPr>
            <w:tcW w:w="990" w:type="dxa"/>
            <w:vAlign w:val="center"/>
          </w:tcPr>
          <w:p w14:paraId="619CDE54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34E5A" w14:paraId="3A158F55" w14:textId="77777777" w:rsidTr="00792F58">
        <w:tc>
          <w:tcPr>
            <w:tcW w:w="2718" w:type="dxa"/>
          </w:tcPr>
          <w:p w14:paraId="54D0FBA3" w14:textId="77777777" w:rsidR="00534E5A" w:rsidRPr="00A80A5D" w:rsidRDefault="00534E5A" w:rsidP="0058528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hAnsi="Times New Roman" w:cs="Times New Roman"/>
                <w:sz w:val="20"/>
                <w:szCs w:val="20"/>
              </w:rPr>
              <w:t>SDQ temper tantrums</w:t>
            </w:r>
          </w:p>
        </w:tc>
        <w:tc>
          <w:tcPr>
            <w:tcW w:w="990" w:type="dxa"/>
            <w:vAlign w:val="center"/>
          </w:tcPr>
          <w:p w14:paraId="70527EBE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0.514    </w:t>
            </w:r>
          </w:p>
        </w:tc>
        <w:tc>
          <w:tcPr>
            <w:tcW w:w="990" w:type="dxa"/>
            <w:vAlign w:val="center"/>
          </w:tcPr>
          <w:p w14:paraId="27D539C2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34E5A" w14:paraId="73BAB044" w14:textId="77777777" w:rsidTr="00792F58">
        <w:tc>
          <w:tcPr>
            <w:tcW w:w="2718" w:type="dxa"/>
          </w:tcPr>
          <w:p w14:paraId="68289122" w14:textId="77777777" w:rsidR="00534E5A" w:rsidRPr="00A80A5D" w:rsidRDefault="00534E5A" w:rsidP="0058528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hAnsi="Times New Roman" w:cs="Times New Roman"/>
                <w:sz w:val="20"/>
                <w:szCs w:val="20"/>
              </w:rPr>
              <w:t>SDQ solitary, plays alone</w:t>
            </w:r>
          </w:p>
        </w:tc>
        <w:tc>
          <w:tcPr>
            <w:tcW w:w="990" w:type="dxa"/>
            <w:vAlign w:val="center"/>
          </w:tcPr>
          <w:p w14:paraId="7754BCB6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08D87986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16</w:t>
            </w:r>
          </w:p>
        </w:tc>
      </w:tr>
      <w:tr w:rsidR="00534E5A" w14:paraId="1F5FF4AC" w14:textId="77777777" w:rsidTr="00792F58">
        <w:tc>
          <w:tcPr>
            <w:tcW w:w="2718" w:type="dxa"/>
          </w:tcPr>
          <w:p w14:paraId="5C090F72" w14:textId="77777777" w:rsidR="00534E5A" w:rsidRPr="00A80A5D" w:rsidRDefault="00534E5A" w:rsidP="0058528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SDQ generally obedient</w:t>
            </w:r>
          </w:p>
        </w:tc>
        <w:tc>
          <w:tcPr>
            <w:tcW w:w="990" w:type="dxa"/>
            <w:vAlign w:val="center"/>
          </w:tcPr>
          <w:p w14:paraId="62A2743C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-0.561         </w:t>
            </w:r>
          </w:p>
        </w:tc>
        <w:tc>
          <w:tcPr>
            <w:tcW w:w="990" w:type="dxa"/>
            <w:vAlign w:val="center"/>
          </w:tcPr>
          <w:p w14:paraId="0D520A40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34E5A" w14:paraId="78BC95A9" w14:textId="77777777" w:rsidTr="00792F58">
        <w:tc>
          <w:tcPr>
            <w:tcW w:w="2718" w:type="dxa"/>
          </w:tcPr>
          <w:p w14:paraId="3F3A1F89" w14:textId="77777777" w:rsidR="00534E5A" w:rsidRPr="00A80A5D" w:rsidRDefault="00534E5A" w:rsidP="0058528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hAnsi="Times New Roman" w:cs="Times New Roman"/>
                <w:sz w:val="20"/>
                <w:szCs w:val="20"/>
              </w:rPr>
              <w:t>SDQ often seems worried</w:t>
            </w:r>
          </w:p>
        </w:tc>
        <w:tc>
          <w:tcPr>
            <w:tcW w:w="990" w:type="dxa"/>
            <w:vAlign w:val="center"/>
          </w:tcPr>
          <w:p w14:paraId="33D89553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16E560BB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32</w:t>
            </w:r>
          </w:p>
        </w:tc>
      </w:tr>
      <w:tr w:rsidR="00534E5A" w14:paraId="023F9BD8" w14:textId="77777777" w:rsidTr="00792F58">
        <w:tc>
          <w:tcPr>
            <w:tcW w:w="2718" w:type="dxa"/>
          </w:tcPr>
          <w:p w14:paraId="75C66948" w14:textId="77777777" w:rsidR="00534E5A" w:rsidRPr="00A80A5D" w:rsidRDefault="00534E5A" w:rsidP="0058528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hAnsi="Times New Roman" w:cs="Times New Roman"/>
                <w:sz w:val="20"/>
                <w:szCs w:val="20"/>
              </w:rPr>
              <w:t>SDQ helpful of others in need</w:t>
            </w:r>
          </w:p>
        </w:tc>
        <w:tc>
          <w:tcPr>
            <w:tcW w:w="990" w:type="dxa"/>
            <w:vAlign w:val="center"/>
          </w:tcPr>
          <w:p w14:paraId="57C1D6C8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-0.315         </w:t>
            </w:r>
          </w:p>
        </w:tc>
        <w:tc>
          <w:tcPr>
            <w:tcW w:w="990" w:type="dxa"/>
            <w:vAlign w:val="center"/>
          </w:tcPr>
          <w:p w14:paraId="42599896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34E5A" w14:paraId="144CB0C6" w14:textId="77777777" w:rsidTr="00792F58">
        <w:tc>
          <w:tcPr>
            <w:tcW w:w="2718" w:type="dxa"/>
          </w:tcPr>
          <w:p w14:paraId="5D4A6FC7" w14:textId="77777777" w:rsidR="00534E5A" w:rsidRPr="00A80A5D" w:rsidRDefault="00534E5A" w:rsidP="0058528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hAnsi="Times New Roman" w:cs="Times New Roman"/>
                <w:sz w:val="20"/>
                <w:szCs w:val="20"/>
              </w:rPr>
              <w:t>SDQ constantly fidgeting</w:t>
            </w:r>
          </w:p>
        </w:tc>
        <w:tc>
          <w:tcPr>
            <w:tcW w:w="990" w:type="dxa"/>
            <w:vAlign w:val="center"/>
          </w:tcPr>
          <w:p w14:paraId="0BAF1BFC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0.409    </w:t>
            </w:r>
          </w:p>
        </w:tc>
        <w:tc>
          <w:tcPr>
            <w:tcW w:w="990" w:type="dxa"/>
            <w:vAlign w:val="center"/>
          </w:tcPr>
          <w:p w14:paraId="57D1523C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34E5A" w14:paraId="10B6CA50" w14:textId="77777777" w:rsidTr="00792F58">
        <w:tc>
          <w:tcPr>
            <w:tcW w:w="2718" w:type="dxa"/>
          </w:tcPr>
          <w:p w14:paraId="5D2661C3" w14:textId="77777777" w:rsidR="00534E5A" w:rsidRPr="00A80A5D" w:rsidRDefault="00534E5A" w:rsidP="0058528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hAnsi="Times New Roman" w:cs="Times New Roman"/>
                <w:sz w:val="20"/>
                <w:szCs w:val="20"/>
              </w:rPr>
              <w:t>SDQ at least one good friend</w:t>
            </w:r>
          </w:p>
        </w:tc>
        <w:tc>
          <w:tcPr>
            <w:tcW w:w="990" w:type="dxa"/>
            <w:vAlign w:val="center"/>
          </w:tcPr>
          <w:p w14:paraId="24815AC5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118404BF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34E5A" w14:paraId="0296471A" w14:textId="77777777" w:rsidTr="00792F58">
        <w:tc>
          <w:tcPr>
            <w:tcW w:w="2718" w:type="dxa"/>
          </w:tcPr>
          <w:p w14:paraId="4F7C1802" w14:textId="77777777" w:rsidR="00534E5A" w:rsidRPr="00A80A5D" w:rsidRDefault="00534E5A" w:rsidP="0058528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hAnsi="Times New Roman" w:cs="Times New Roman"/>
                <w:sz w:val="20"/>
                <w:szCs w:val="20"/>
              </w:rPr>
              <w:t>SDQ often fights/bullies</w:t>
            </w:r>
          </w:p>
        </w:tc>
        <w:tc>
          <w:tcPr>
            <w:tcW w:w="990" w:type="dxa"/>
            <w:vAlign w:val="center"/>
          </w:tcPr>
          <w:p w14:paraId="66B1E05D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0.613    </w:t>
            </w:r>
          </w:p>
        </w:tc>
        <w:tc>
          <w:tcPr>
            <w:tcW w:w="990" w:type="dxa"/>
            <w:vAlign w:val="center"/>
          </w:tcPr>
          <w:p w14:paraId="50F92F3E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34E5A" w14:paraId="72C11068" w14:textId="77777777" w:rsidTr="00792F58">
        <w:tc>
          <w:tcPr>
            <w:tcW w:w="2718" w:type="dxa"/>
          </w:tcPr>
          <w:p w14:paraId="5A32614C" w14:textId="77777777" w:rsidR="00534E5A" w:rsidRPr="00A80A5D" w:rsidRDefault="00534E5A" w:rsidP="0058528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hAnsi="Times New Roman" w:cs="Times New Roman"/>
                <w:sz w:val="20"/>
                <w:szCs w:val="20"/>
              </w:rPr>
              <w:t>SDQ often unhappy/tearful</w:t>
            </w:r>
          </w:p>
        </w:tc>
        <w:tc>
          <w:tcPr>
            <w:tcW w:w="990" w:type="dxa"/>
            <w:vAlign w:val="center"/>
          </w:tcPr>
          <w:p w14:paraId="59CB8AEF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709DD9FF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95</w:t>
            </w:r>
          </w:p>
        </w:tc>
      </w:tr>
      <w:tr w:rsidR="00534E5A" w14:paraId="0CAF1580" w14:textId="77777777" w:rsidTr="00792F58">
        <w:tc>
          <w:tcPr>
            <w:tcW w:w="2718" w:type="dxa"/>
          </w:tcPr>
          <w:p w14:paraId="739F60E3" w14:textId="77777777" w:rsidR="00534E5A" w:rsidRPr="00A80A5D" w:rsidRDefault="00534E5A" w:rsidP="0058528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hAnsi="Times New Roman" w:cs="Times New Roman"/>
                <w:sz w:val="20"/>
                <w:szCs w:val="20"/>
              </w:rPr>
              <w:t>SDQ generally liked by kids</w:t>
            </w:r>
          </w:p>
        </w:tc>
        <w:tc>
          <w:tcPr>
            <w:tcW w:w="990" w:type="dxa"/>
            <w:vAlign w:val="center"/>
          </w:tcPr>
          <w:p w14:paraId="4454CF16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-0.373   </w:t>
            </w:r>
          </w:p>
        </w:tc>
        <w:tc>
          <w:tcPr>
            <w:tcW w:w="990" w:type="dxa"/>
            <w:vAlign w:val="center"/>
          </w:tcPr>
          <w:p w14:paraId="04996B1E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34E5A" w14:paraId="33CD635E" w14:textId="77777777" w:rsidTr="00792F58">
        <w:tc>
          <w:tcPr>
            <w:tcW w:w="2718" w:type="dxa"/>
          </w:tcPr>
          <w:p w14:paraId="33D87A6F" w14:textId="77777777" w:rsidR="00534E5A" w:rsidRPr="00A80A5D" w:rsidRDefault="00534E5A" w:rsidP="0058528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hAnsi="Times New Roman" w:cs="Times New Roman"/>
                <w:sz w:val="20"/>
                <w:szCs w:val="20"/>
              </w:rPr>
              <w:t>SDQ easily distracted</w:t>
            </w:r>
          </w:p>
        </w:tc>
        <w:tc>
          <w:tcPr>
            <w:tcW w:w="990" w:type="dxa"/>
            <w:vAlign w:val="center"/>
          </w:tcPr>
          <w:p w14:paraId="12DDD13D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0.438    </w:t>
            </w:r>
          </w:p>
        </w:tc>
        <w:tc>
          <w:tcPr>
            <w:tcW w:w="990" w:type="dxa"/>
            <w:vAlign w:val="center"/>
          </w:tcPr>
          <w:p w14:paraId="62B0CDA0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34E5A" w14:paraId="052310AF" w14:textId="77777777" w:rsidTr="00792F58">
        <w:tc>
          <w:tcPr>
            <w:tcW w:w="2718" w:type="dxa"/>
          </w:tcPr>
          <w:p w14:paraId="6969EABB" w14:textId="77777777" w:rsidR="00534E5A" w:rsidRPr="00A80A5D" w:rsidRDefault="00534E5A" w:rsidP="0058528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hAnsi="Times New Roman" w:cs="Times New Roman"/>
                <w:sz w:val="20"/>
                <w:szCs w:val="20"/>
              </w:rPr>
              <w:t>SDQ nervous or clingy</w:t>
            </w:r>
          </w:p>
        </w:tc>
        <w:tc>
          <w:tcPr>
            <w:tcW w:w="990" w:type="dxa"/>
            <w:vAlign w:val="center"/>
          </w:tcPr>
          <w:p w14:paraId="1F5F031E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1B07610E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47</w:t>
            </w:r>
          </w:p>
        </w:tc>
      </w:tr>
      <w:tr w:rsidR="00534E5A" w14:paraId="5A77F950" w14:textId="77777777" w:rsidTr="00792F58">
        <w:tc>
          <w:tcPr>
            <w:tcW w:w="2718" w:type="dxa"/>
          </w:tcPr>
          <w:p w14:paraId="2D43BEB3" w14:textId="77777777" w:rsidR="00534E5A" w:rsidRPr="00A80A5D" w:rsidRDefault="00534E5A" w:rsidP="0058528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hAnsi="Times New Roman" w:cs="Times New Roman"/>
                <w:sz w:val="20"/>
                <w:szCs w:val="20"/>
              </w:rPr>
              <w:t>SDQ kind to younger kids</w:t>
            </w:r>
          </w:p>
        </w:tc>
        <w:tc>
          <w:tcPr>
            <w:tcW w:w="990" w:type="dxa"/>
            <w:vAlign w:val="center"/>
          </w:tcPr>
          <w:p w14:paraId="1AF7AA8D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-0.332         </w:t>
            </w:r>
          </w:p>
        </w:tc>
        <w:tc>
          <w:tcPr>
            <w:tcW w:w="990" w:type="dxa"/>
            <w:vAlign w:val="center"/>
          </w:tcPr>
          <w:p w14:paraId="2A56AEAD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34E5A" w14:paraId="06AE8EC9" w14:textId="77777777" w:rsidTr="00792F58">
        <w:tc>
          <w:tcPr>
            <w:tcW w:w="2718" w:type="dxa"/>
          </w:tcPr>
          <w:p w14:paraId="47A4636E" w14:textId="77777777" w:rsidR="00534E5A" w:rsidRPr="00A80A5D" w:rsidRDefault="00534E5A" w:rsidP="0058528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hAnsi="Times New Roman" w:cs="Times New Roman"/>
                <w:sz w:val="20"/>
                <w:szCs w:val="20"/>
              </w:rPr>
              <w:t>SDQ often lies/cheats</w:t>
            </w:r>
          </w:p>
        </w:tc>
        <w:tc>
          <w:tcPr>
            <w:tcW w:w="990" w:type="dxa"/>
            <w:vAlign w:val="center"/>
          </w:tcPr>
          <w:p w14:paraId="088745FC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0.592         </w:t>
            </w:r>
          </w:p>
        </w:tc>
        <w:tc>
          <w:tcPr>
            <w:tcW w:w="990" w:type="dxa"/>
            <w:vAlign w:val="center"/>
          </w:tcPr>
          <w:p w14:paraId="489491EA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34E5A" w14:paraId="7190CA35" w14:textId="77777777" w:rsidTr="00792F58">
        <w:tc>
          <w:tcPr>
            <w:tcW w:w="2718" w:type="dxa"/>
          </w:tcPr>
          <w:p w14:paraId="71A86126" w14:textId="77777777" w:rsidR="00534E5A" w:rsidRPr="00A80A5D" w:rsidRDefault="00534E5A" w:rsidP="0058528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hAnsi="Times New Roman" w:cs="Times New Roman"/>
                <w:sz w:val="20"/>
                <w:szCs w:val="20"/>
              </w:rPr>
              <w:t>SDQ picked on/bullied</w:t>
            </w:r>
          </w:p>
        </w:tc>
        <w:tc>
          <w:tcPr>
            <w:tcW w:w="990" w:type="dxa"/>
            <w:vAlign w:val="center"/>
          </w:tcPr>
          <w:p w14:paraId="63A3EE7B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2300D24E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34E5A" w14:paraId="6DC6283F" w14:textId="77777777" w:rsidTr="00792F58">
        <w:tc>
          <w:tcPr>
            <w:tcW w:w="2718" w:type="dxa"/>
          </w:tcPr>
          <w:p w14:paraId="5AAA4538" w14:textId="77777777" w:rsidR="00534E5A" w:rsidRPr="00A80A5D" w:rsidRDefault="00534E5A" w:rsidP="0058528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hAnsi="Times New Roman" w:cs="Times New Roman"/>
                <w:sz w:val="20"/>
                <w:szCs w:val="20"/>
              </w:rPr>
              <w:t>SDQ volunteers to help others</w:t>
            </w:r>
          </w:p>
        </w:tc>
        <w:tc>
          <w:tcPr>
            <w:tcW w:w="990" w:type="dxa"/>
            <w:vAlign w:val="center"/>
          </w:tcPr>
          <w:p w14:paraId="512E59D2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7A38BD61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34E5A" w14:paraId="082F43DE" w14:textId="77777777" w:rsidTr="00792F58">
        <w:tc>
          <w:tcPr>
            <w:tcW w:w="2718" w:type="dxa"/>
          </w:tcPr>
          <w:p w14:paraId="6602FC62" w14:textId="77777777" w:rsidR="00534E5A" w:rsidRPr="00A80A5D" w:rsidRDefault="00534E5A" w:rsidP="0058528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hAnsi="Times New Roman" w:cs="Times New Roman"/>
                <w:sz w:val="20"/>
                <w:szCs w:val="20"/>
              </w:rPr>
              <w:t>SDQ thinks before acting</w:t>
            </w:r>
          </w:p>
        </w:tc>
        <w:tc>
          <w:tcPr>
            <w:tcW w:w="990" w:type="dxa"/>
            <w:vAlign w:val="center"/>
          </w:tcPr>
          <w:p w14:paraId="1B99336A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-0.485         </w:t>
            </w:r>
          </w:p>
        </w:tc>
        <w:tc>
          <w:tcPr>
            <w:tcW w:w="990" w:type="dxa"/>
            <w:vAlign w:val="center"/>
          </w:tcPr>
          <w:p w14:paraId="5F562DFE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34E5A" w14:paraId="3F532E10" w14:textId="77777777" w:rsidTr="00792F58">
        <w:tc>
          <w:tcPr>
            <w:tcW w:w="2718" w:type="dxa"/>
          </w:tcPr>
          <w:p w14:paraId="184B3FEB" w14:textId="77777777" w:rsidR="00534E5A" w:rsidRPr="00A80A5D" w:rsidRDefault="00534E5A" w:rsidP="0058528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hAnsi="Times New Roman" w:cs="Times New Roman"/>
                <w:sz w:val="20"/>
                <w:szCs w:val="20"/>
              </w:rPr>
              <w:t>SDQ steals</w:t>
            </w:r>
          </w:p>
        </w:tc>
        <w:tc>
          <w:tcPr>
            <w:tcW w:w="990" w:type="dxa"/>
            <w:vAlign w:val="center"/>
          </w:tcPr>
          <w:p w14:paraId="19DFCA8D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0.386         </w:t>
            </w:r>
          </w:p>
        </w:tc>
        <w:tc>
          <w:tcPr>
            <w:tcW w:w="990" w:type="dxa"/>
            <w:vAlign w:val="center"/>
          </w:tcPr>
          <w:p w14:paraId="396A5532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34E5A" w14:paraId="401D4B83" w14:textId="77777777" w:rsidTr="00792F58">
        <w:tc>
          <w:tcPr>
            <w:tcW w:w="2718" w:type="dxa"/>
          </w:tcPr>
          <w:p w14:paraId="751AFFEA" w14:textId="77777777" w:rsidR="00534E5A" w:rsidRPr="00A80A5D" w:rsidRDefault="00534E5A" w:rsidP="0058528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hAnsi="Times New Roman" w:cs="Times New Roman"/>
                <w:sz w:val="20"/>
                <w:szCs w:val="20"/>
              </w:rPr>
              <w:t>SDQ relates better to adults than kids</w:t>
            </w:r>
          </w:p>
        </w:tc>
        <w:tc>
          <w:tcPr>
            <w:tcW w:w="990" w:type="dxa"/>
            <w:vAlign w:val="center"/>
          </w:tcPr>
          <w:p w14:paraId="27D8A7A0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3DA36317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34E5A" w14:paraId="4D3EAA7A" w14:textId="77777777" w:rsidTr="00792F58">
        <w:tc>
          <w:tcPr>
            <w:tcW w:w="2718" w:type="dxa"/>
          </w:tcPr>
          <w:p w14:paraId="3EE6B87B" w14:textId="77777777" w:rsidR="00534E5A" w:rsidRPr="00A80A5D" w:rsidRDefault="00534E5A" w:rsidP="0058528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hAnsi="Times New Roman" w:cs="Times New Roman"/>
                <w:sz w:val="20"/>
                <w:szCs w:val="20"/>
              </w:rPr>
              <w:t>SDQ easily scared</w:t>
            </w:r>
          </w:p>
        </w:tc>
        <w:tc>
          <w:tcPr>
            <w:tcW w:w="990" w:type="dxa"/>
            <w:vAlign w:val="center"/>
          </w:tcPr>
          <w:p w14:paraId="344022FF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1B8B6216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50</w:t>
            </w:r>
          </w:p>
        </w:tc>
      </w:tr>
      <w:tr w:rsidR="00534E5A" w14:paraId="6BCDDA6D" w14:textId="77777777" w:rsidTr="00792F58">
        <w:tc>
          <w:tcPr>
            <w:tcW w:w="2718" w:type="dxa"/>
          </w:tcPr>
          <w:p w14:paraId="781EE4E8" w14:textId="77777777" w:rsidR="00534E5A" w:rsidRPr="00A80A5D" w:rsidRDefault="00534E5A" w:rsidP="0058528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hAnsi="Times New Roman" w:cs="Times New Roman"/>
                <w:sz w:val="20"/>
                <w:szCs w:val="20"/>
              </w:rPr>
              <w:t>SDQ good attention span</w:t>
            </w:r>
          </w:p>
        </w:tc>
        <w:tc>
          <w:tcPr>
            <w:tcW w:w="990" w:type="dxa"/>
            <w:vAlign w:val="center"/>
          </w:tcPr>
          <w:p w14:paraId="54408946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-0.478  </w:t>
            </w:r>
          </w:p>
        </w:tc>
        <w:tc>
          <w:tcPr>
            <w:tcW w:w="990" w:type="dxa"/>
            <w:vAlign w:val="center"/>
          </w:tcPr>
          <w:p w14:paraId="4ADF18F9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14:paraId="2998BE24" w14:textId="77777777" w:rsidR="00124C19" w:rsidRDefault="00124C19" w:rsidP="00534E5A">
      <w:pPr>
        <w:pStyle w:val="BodyText"/>
        <w:spacing w:line="360" w:lineRule="auto"/>
        <w:ind w:right="157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4A292464" w14:textId="66328CE5" w:rsidR="00534E5A" w:rsidRDefault="001C60D3" w:rsidP="00534E5A">
      <w:pPr>
        <w:pStyle w:val="BodyText"/>
        <w:spacing w:line="360" w:lineRule="auto"/>
        <w:ind w:right="15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Supplementary</w:t>
      </w:r>
      <w:r>
        <w:rPr>
          <w:rFonts w:ascii="Times New Roman" w:hAnsi="Times New Roman" w:cs="Times New Roman"/>
          <w:b/>
          <w:sz w:val="24"/>
          <w:szCs w:val="24"/>
        </w:rPr>
        <w:t xml:space="preserve"> Table VI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534E5A">
        <w:rPr>
          <w:rFonts w:ascii="Times New Roman" w:hAnsi="Times New Roman" w:cs="Times New Roman"/>
          <w:sz w:val="24"/>
          <w:szCs w:val="24"/>
        </w:rPr>
        <w:t xml:space="preserve">Factor analysis with four fixed factors and </w:t>
      </w:r>
      <w:r w:rsidR="00457307">
        <w:rPr>
          <w:rFonts w:ascii="Times New Roman" w:hAnsi="Times New Roman" w:cs="Times New Roman"/>
          <w:sz w:val="24"/>
          <w:szCs w:val="24"/>
        </w:rPr>
        <w:t>P</w:t>
      </w:r>
      <w:r w:rsidR="00534E5A">
        <w:rPr>
          <w:rFonts w:ascii="Times New Roman" w:hAnsi="Times New Roman" w:cs="Times New Roman"/>
          <w:sz w:val="24"/>
          <w:szCs w:val="24"/>
        </w:rPr>
        <w:t xml:space="preserve">romax rotation (factor loadings </w:t>
      </w:r>
      <w:r w:rsidR="00457307">
        <w:rPr>
          <w:rFonts w:ascii="Times New Roman" w:hAnsi="Times New Roman" w:cs="Times New Roman"/>
          <w:sz w:val="24"/>
          <w:szCs w:val="24"/>
        </w:rPr>
        <w:t>higher than .3 or lower than -.3</w:t>
      </w:r>
      <w:r w:rsidR="00534E5A">
        <w:rPr>
          <w:rFonts w:ascii="Times New Roman" w:hAnsi="Times New Roman" w:cs="Times New Roman"/>
          <w:sz w:val="24"/>
          <w:szCs w:val="24"/>
        </w:rPr>
        <w:t>)</w:t>
      </w:r>
    </w:p>
    <w:tbl>
      <w:tblPr>
        <w:tblStyle w:val="TableGrid"/>
        <w:tblW w:w="6678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718"/>
        <w:gridCol w:w="990"/>
        <w:gridCol w:w="990"/>
        <w:gridCol w:w="990"/>
        <w:gridCol w:w="990"/>
      </w:tblGrid>
      <w:tr w:rsidR="00534E5A" w14:paraId="2BB69E80" w14:textId="77777777" w:rsidTr="00792F58">
        <w:tc>
          <w:tcPr>
            <w:tcW w:w="2718" w:type="dxa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2765E8D2" w14:textId="77777777" w:rsidR="00534E5A" w:rsidRPr="00A80A5D" w:rsidRDefault="00534E5A" w:rsidP="0058528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hAnsi="Times New Roman" w:cs="Times New Roman"/>
                <w:sz w:val="20"/>
                <w:szCs w:val="20"/>
              </w:rPr>
              <w:t>Item</w:t>
            </w:r>
          </w:p>
        </w:tc>
        <w:tc>
          <w:tcPr>
            <w:tcW w:w="990" w:type="dxa"/>
            <w:tcBorders>
              <w:top w:val="single" w:sz="4" w:space="0" w:color="000000" w:themeColor="text1"/>
              <w:bottom w:val="single" w:sz="4" w:space="0" w:color="000000" w:themeColor="text1"/>
            </w:tcBorders>
            <w:vAlign w:val="center"/>
          </w:tcPr>
          <w:p w14:paraId="0BA187A0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hAnsi="Times New Roman" w:cs="Times New Roman"/>
                <w:sz w:val="20"/>
                <w:szCs w:val="20"/>
              </w:rPr>
              <w:t>Factor 1</w:t>
            </w:r>
          </w:p>
        </w:tc>
        <w:tc>
          <w:tcPr>
            <w:tcW w:w="990" w:type="dxa"/>
            <w:tcBorders>
              <w:top w:val="single" w:sz="4" w:space="0" w:color="000000" w:themeColor="text1"/>
              <w:bottom w:val="single" w:sz="4" w:space="0" w:color="000000" w:themeColor="text1"/>
            </w:tcBorders>
            <w:vAlign w:val="center"/>
          </w:tcPr>
          <w:p w14:paraId="4EDCB59A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hAnsi="Times New Roman" w:cs="Times New Roman"/>
                <w:sz w:val="20"/>
                <w:szCs w:val="20"/>
              </w:rPr>
              <w:t>Factor 2</w:t>
            </w:r>
          </w:p>
        </w:tc>
        <w:tc>
          <w:tcPr>
            <w:tcW w:w="990" w:type="dxa"/>
            <w:tcBorders>
              <w:top w:val="single" w:sz="4" w:space="0" w:color="000000" w:themeColor="text1"/>
              <w:bottom w:val="single" w:sz="4" w:space="0" w:color="000000" w:themeColor="text1"/>
            </w:tcBorders>
            <w:vAlign w:val="center"/>
          </w:tcPr>
          <w:p w14:paraId="042FC2CB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Factor 3</w:t>
            </w:r>
          </w:p>
        </w:tc>
        <w:tc>
          <w:tcPr>
            <w:tcW w:w="990" w:type="dxa"/>
            <w:tcBorders>
              <w:top w:val="single" w:sz="4" w:space="0" w:color="000000" w:themeColor="text1"/>
              <w:bottom w:val="single" w:sz="4" w:space="0" w:color="000000" w:themeColor="text1"/>
            </w:tcBorders>
            <w:vAlign w:val="center"/>
          </w:tcPr>
          <w:p w14:paraId="3750A42A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Factor 4</w:t>
            </w:r>
          </w:p>
        </w:tc>
      </w:tr>
      <w:tr w:rsidR="00534E5A" w14:paraId="4F45F4DB" w14:textId="77777777" w:rsidTr="00792F58">
        <w:tc>
          <w:tcPr>
            <w:tcW w:w="2718" w:type="dxa"/>
            <w:tcBorders>
              <w:top w:val="single" w:sz="4" w:space="0" w:color="000000" w:themeColor="text1"/>
            </w:tcBorders>
          </w:tcPr>
          <w:p w14:paraId="17EB53AB" w14:textId="77777777" w:rsidR="00534E5A" w:rsidRPr="00A80A5D" w:rsidRDefault="00534E5A" w:rsidP="0058528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hAnsi="Times New Roman" w:cs="Times New Roman"/>
                <w:sz w:val="20"/>
                <w:szCs w:val="20"/>
              </w:rPr>
              <w:t>CBCL acts too young</w:t>
            </w:r>
          </w:p>
        </w:tc>
        <w:tc>
          <w:tcPr>
            <w:tcW w:w="990" w:type="dxa"/>
            <w:tcBorders>
              <w:top w:val="single" w:sz="4" w:space="0" w:color="000000" w:themeColor="text1"/>
            </w:tcBorders>
            <w:vAlign w:val="center"/>
          </w:tcPr>
          <w:p w14:paraId="39F57F51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single" w:sz="4" w:space="0" w:color="000000" w:themeColor="text1"/>
            </w:tcBorders>
            <w:vAlign w:val="center"/>
          </w:tcPr>
          <w:p w14:paraId="1A22291C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single" w:sz="4" w:space="0" w:color="000000" w:themeColor="text1"/>
            </w:tcBorders>
            <w:vAlign w:val="center"/>
          </w:tcPr>
          <w:p w14:paraId="2B8FD31E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single" w:sz="4" w:space="0" w:color="000000" w:themeColor="text1"/>
            </w:tcBorders>
            <w:vAlign w:val="center"/>
          </w:tcPr>
          <w:p w14:paraId="47A2E55D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.446</w:t>
            </w:r>
          </w:p>
        </w:tc>
      </w:tr>
      <w:tr w:rsidR="00534E5A" w14:paraId="752CB5F9" w14:textId="77777777" w:rsidTr="00792F58">
        <w:tc>
          <w:tcPr>
            <w:tcW w:w="2718" w:type="dxa"/>
          </w:tcPr>
          <w:p w14:paraId="49CF47C1" w14:textId="77777777" w:rsidR="00534E5A" w:rsidRPr="00A80A5D" w:rsidRDefault="00534E5A" w:rsidP="0058528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hAnsi="Times New Roman" w:cs="Times New Roman"/>
                <w:sz w:val="20"/>
                <w:szCs w:val="20"/>
              </w:rPr>
              <w:t>CBCL allergy</w:t>
            </w:r>
          </w:p>
        </w:tc>
        <w:tc>
          <w:tcPr>
            <w:tcW w:w="990" w:type="dxa"/>
            <w:vAlign w:val="center"/>
          </w:tcPr>
          <w:p w14:paraId="30009AEB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2244011D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25EB83E9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57305B55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34E5A" w14:paraId="7B168C6B" w14:textId="77777777" w:rsidTr="00792F58">
        <w:tc>
          <w:tcPr>
            <w:tcW w:w="2718" w:type="dxa"/>
          </w:tcPr>
          <w:p w14:paraId="4F4E1974" w14:textId="77777777" w:rsidR="00534E5A" w:rsidRPr="00A80A5D" w:rsidRDefault="00534E5A" w:rsidP="0058528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hAnsi="Times New Roman" w:cs="Times New Roman"/>
                <w:sz w:val="20"/>
                <w:szCs w:val="20"/>
              </w:rPr>
              <w:t>CBCL argues a lot</w:t>
            </w:r>
          </w:p>
        </w:tc>
        <w:tc>
          <w:tcPr>
            <w:tcW w:w="990" w:type="dxa"/>
            <w:vAlign w:val="center"/>
          </w:tcPr>
          <w:p w14:paraId="023344B2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03DF1412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20119AE2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.632</w:t>
            </w:r>
          </w:p>
        </w:tc>
        <w:tc>
          <w:tcPr>
            <w:tcW w:w="990" w:type="dxa"/>
            <w:vAlign w:val="center"/>
          </w:tcPr>
          <w:p w14:paraId="5E6F9E3E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34E5A" w14:paraId="5CB0E107" w14:textId="77777777" w:rsidTr="00792F58">
        <w:tc>
          <w:tcPr>
            <w:tcW w:w="2718" w:type="dxa"/>
          </w:tcPr>
          <w:p w14:paraId="2B15EFF1" w14:textId="77777777" w:rsidR="00534E5A" w:rsidRPr="00A80A5D" w:rsidRDefault="00534E5A" w:rsidP="0058528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hAnsi="Times New Roman" w:cs="Times New Roman"/>
                <w:sz w:val="20"/>
                <w:szCs w:val="20"/>
              </w:rPr>
              <w:t>CBCL asthma</w:t>
            </w:r>
          </w:p>
        </w:tc>
        <w:tc>
          <w:tcPr>
            <w:tcW w:w="990" w:type="dxa"/>
            <w:vAlign w:val="center"/>
          </w:tcPr>
          <w:p w14:paraId="03A2A8D3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123369F1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5973FA5F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5158F4B7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34E5A" w14:paraId="6E097719" w14:textId="77777777" w:rsidTr="00792F58">
        <w:tc>
          <w:tcPr>
            <w:tcW w:w="2718" w:type="dxa"/>
          </w:tcPr>
          <w:p w14:paraId="08B5AD80" w14:textId="77777777" w:rsidR="00534E5A" w:rsidRPr="00A80A5D" w:rsidRDefault="00534E5A" w:rsidP="0058528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hAnsi="Times New Roman" w:cs="Times New Roman"/>
                <w:sz w:val="20"/>
                <w:szCs w:val="20"/>
              </w:rPr>
              <w:t>CBCL behaves like opposite sex</w:t>
            </w:r>
          </w:p>
        </w:tc>
        <w:tc>
          <w:tcPr>
            <w:tcW w:w="990" w:type="dxa"/>
            <w:vAlign w:val="center"/>
          </w:tcPr>
          <w:p w14:paraId="3CCDC6D1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3D51060F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686247E3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1D6CB286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34E5A" w14:paraId="04ED888D" w14:textId="77777777" w:rsidTr="00792F58">
        <w:tc>
          <w:tcPr>
            <w:tcW w:w="2718" w:type="dxa"/>
          </w:tcPr>
          <w:p w14:paraId="7C2AF1AA" w14:textId="77777777" w:rsidR="00534E5A" w:rsidRPr="00A80A5D" w:rsidRDefault="00534E5A" w:rsidP="0058528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hAnsi="Times New Roman" w:cs="Times New Roman"/>
                <w:sz w:val="20"/>
                <w:szCs w:val="20"/>
              </w:rPr>
              <w:t>CBCL bowels outside toilet</w:t>
            </w:r>
          </w:p>
        </w:tc>
        <w:tc>
          <w:tcPr>
            <w:tcW w:w="990" w:type="dxa"/>
            <w:vAlign w:val="center"/>
          </w:tcPr>
          <w:p w14:paraId="16860311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2E3063D7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1172FF95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03C3ADC1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34E5A" w14:paraId="7BB55FE3" w14:textId="77777777" w:rsidTr="00792F58">
        <w:tc>
          <w:tcPr>
            <w:tcW w:w="2718" w:type="dxa"/>
          </w:tcPr>
          <w:p w14:paraId="279C4EFC" w14:textId="77777777" w:rsidR="00534E5A" w:rsidRPr="00A80A5D" w:rsidRDefault="00534E5A" w:rsidP="0058528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hAnsi="Times New Roman" w:cs="Times New Roman"/>
                <w:sz w:val="20"/>
                <w:szCs w:val="20"/>
              </w:rPr>
              <w:t>CBCL bragging</w:t>
            </w:r>
          </w:p>
        </w:tc>
        <w:tc>
          <w:tcPr>
            <w:tcW w:w="990" w:type="dxa"/>
            <w:vAlign w:val="center"/>
          </w:tcPr>
          <w:p w14:paraId="328ED125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2BFA49BD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3BEBB492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.399</w:t>
            </w:r>
          </w:p>
        </w:tc>
        <w:tc>
          <w:tcPr>
            <w:tcW w:w="990" w:type="dxa"/>
            <w:vAlign w:val="center"/>
          </w:tcPr>
          <w:p w14:paraId="5C7B27DE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34E5A" w14:paraId="21575B36" w14:textId="77777777" w:rsidTr="00792F58">
        <w:tc>
          <w:tcPr>
            <w:tcW w:w="2718" w:type="dxa"/>
          </w:tcPr>
          <w:p w14:paraId="782C8B69" w14:textId="77777777" w:rsidR="00534E5A" w:rsidRPr="00A80A5D" w:rsidRDefault="00534E5A" w:rsidP="0058528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hAnsi="Times New Roman" w:cs="Times New Roman"/>
                <w:sz w:val="20"/>
                <w:szCs w:val="20"/>
              </w:rPr>
              <w:t xml:space="preserve">CBCL </w:t>
            </w:r>
            <w:proofErr w:type="spellStart"/>
            <w:proofErr w:type="gramStart"/>
            <w:r w:rsidRPr="00A80A5D">
              <w:rPr>
                <w:rFonts w:ascii="Times New Roman" w:hAnsi="Times New Roman" w:cs="Times New Roman"/>
                <w:sz w:val="20"/>
                <w:szCs w:val="20"/>
              </w:rPr>
              <w:t>cant</w:t>
            </w:r>
            <w:proofErr w:type="spellEnd"/>
            <w:proofErr w:type="gramEnd"/>
            <w:r w:rsidRPr="00A80A5D">
              <w:rPr>
                <w:rFonts w:ascii="Times New Roman" w:hAnsi="Times New Roman" w:cs="Times New Roman"/>
                <w:sz w:val="20"/>
                <w:szCs w:val="20"/>
              </w:rPr>
              <w:t xml:space="preserve"> concentrate</w:t>
            </w:r>
          </w:p>
        </w:tc>
        <w:tc>
          <w:tcPr>
            <w:tcW w:w="990" w:type="dxa"/>
            <w:vAlign w:val="center"/>
          </w:tcPr>
          <w:p w14:paraId="5FED3666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2A4CDF9E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622B6DD6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3721A8D9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.741</w:t>
            </w:r>
          </w:p>
        </w:tc>
      </w:tr>
      <w:tr w:rsidR="00534E5A" w14:paraId="48C2B727" w14:textId="77777777" w:rsidTr="00792F58">
        <w:tc>
          <w:tcPr>
            <w:tcW w:w="2718" w:type="dxa"/>
          </w:tcPr>
          <w:p w14:paraId="2F52D9F2" w14:textId="77777777" w:rsidR="00534E5A" w:rsidRPr="00A80A5D" w:rsidRDefault="00534E5A" w:rsidP="0058528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hAnsi="Times New Roman" w:cs="Times New Roman"/>
                <w:sz w:val="20"/>
                <w:szCs w:val="20"/>
              </w:rPr>
              <w:t>CBCL obsessions</w:t>
            </w:r>
          </w:p>
        </w:tc>
        <w:tc>
          <w:tcPr>
            <w:tcW w:w="990" w:type="dxa"/>
            <w:vAlign w:val="center"/>
          </w:tcPr>
          <w:p w14:paraId="187FDCA7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.351</w:t>
            </w:r>
          </w:p>
        </w:tc>
        <w:tc>
          <w:tcPr>
            <w:tcW w:w="990" w:type="dxa"/>
            <w:vAlign w:val="center"/>
          </w:tcPr>
          <w:p w14:paraId="7C40ADEF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585D9DAA" w14:textId="77777777" w:rsidR="00534E5A" w:rsidRPr="00A80A5D" w:rsidRDefault="00534E5A" w:rsidP="0058528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1A7655B5" w14:textId="77777777" w:rsidR="00534E5A" w:rsidRPr="00A80A5D" w:rsidRDefault="00534E5A" w:rsidP="0058528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534E5A" w14:paraId="6016D808" w14:textId="77777777" w:rsidTr="00792F58">
        <w:tc>
          <w:tcPr>
            <w:tcW w:w="2718" w:type="dxa"/>
          </w:tcPr>
          <w:p w14:paraId="70F9280F" w14:textId="77777777" w:rsidR="00534E5A" w:rsidRPr="00A80A5D" w:rsidRDefault="00534E5A" w:rsidP="0058528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hAnsi="Times New Roman" w:cs="Times New Roman"/>
                <w:sz w:val="20"/>
                <w:szCs w:val="20"/>
              </w:rPr>
              <w:t>CBCL restless, hyperactive</w:t>
            </w:r>
          </w:p>
        </w:tc>
        <w:tc>
          <w:tcPr>
            <w:tcW w:w="990" w:type="dxa"/>
            <w:vAlign w:val="center"/>
          </w:tcPr>
          <w:p w14:paraId="2182BFF0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300A10A9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0D2DFF43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.335</w:t>
            </w:r>
          </w:p>
        </w:tc>
        <w:tc>
          <w:tcPr>
            <w:tcW w:w="990" w:type="dxa"/>
            <w:vAlign w:val="center"/>
          </w:tcPr>
          <w:p w14:paraId="38A654FA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.523</w:t>
            </w:r>
          </w:p>
        </w:tc>
      </w:tr>
      <w:tr w:rsidR="00534E5A" w14:paraId="53904D97" w14:textId="77777777" w:rsidTr="00792F58">
        <w:tc>
          <w:tcPr>
            <w:tcW w:w="2718" w:type="dxa"/>
          </w:tcPr>
          <w:p w14:paraId="676A833F" w14:textId="77777777" w:rsidR="00534E5A" w:rsidRPr="00A80A5D" w:rsidRDefault="00534E5A" w:rsidP="0058528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hAnsi="Times New Roman" w:cs="Times New Roman"/>
                <w:sz w:val="20"/>
                <w:szCs w:val="20"/>
              </w:rPr>
              <w:t>CBCL too dependent</w:t>
            </w:r>
          </w:p>
        </w:tc>
        <w:tc>
          <w:tcPr>
            <w:tcW w:w="990" w:type="dxa"/>
            <w:vAlign w:val="center"/>
          </w:tcPr>
          <w:p w14:paraId="7C39E7A4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.507</w:t>
            </w:r>
          </w:p>
        </w:tc>
        <w:tc>
          <w:tcPr>
            <w:tcW w:w="990" w:type="dxa"/>
            <w:vAlign w:val="center"/>
          </w:tcPr>
          <w:p w14:paraId="54788406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2E6DC75A" w14:textId="77777777" w:rsidR="00534E5A" w:rsidRPr="00A80A5D" w:rsidRDefault="00534E5A" w:rsidP="0058528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4485941F" w14:textId="77777777" w:rsidR="00534E5A" w:rsidRPr="00A80A5D" w:rsidRDefault="00534E5A" w:rsidP="0058528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534E5A" w14:paraId="6F49D6DF" w14:textId="77777777" w:rsidTr="00792F58">
        <w:tc>
          <w:tcPr>
            <w:tcW w:w="2718" w:type="dxa"/>
          </w:tcPr>
          <w:p w14:paraId="61FD7C03" w14:textId="77777777" w:rsidR="00534E5A" w:rsidRPr="00A80A5D" w:rsidRDefault="00534E5A" w:rsidP="0058528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hAnsi="Times New Roman" w:cs="Times New Roman"/>
                <w:sz w:val="20"/>
                <w:szCs w:val="20"/>
              </w:rPr>
              <w:t>CBCL lonely</w:t>
            </w:r>
          </w:p>
        </w:tc>
        <w:tc>
          <w:tcPr>
            <w:tcW w:w="990" w:type="dxa"/>
            <w:vAlign w:val="center"/>
          </w:tcPr>
          <w:p w14:paraId="548B56FB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.387</w:t>
            </w:r>
          </w:p>
        </w:tc>
        <w:tc>
          <w:tcPr>
            <w:tcW w:w="990" w:type="dxa"/>
            <w:vAlign w:val="center"/>
          </w:tcPr>
          <w:p w14:paraId="0094B780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64505495" w14:textId="77777777" w:rsidR="00534E5A" w:rsidRPr="00A80A5D" w:rsidRDefault="00534E5A" w:rsidP="0058528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78C9C2FA" w14:textId="77777777" w:rsidR="00534E5A" w:rsidRPr="00A80A5D" w:rsidRDefault="00534E5A" w:rsidP="0058528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534E5A" w14:paraId="6D6E294F" w14:textId="77777777" w:rsidTr="00792F58">
        <w:tc>
          <w:tcPr>
            <w:tcW w:w="2718" w:type="dxa"/>
          </w:tcPr>
          <w:p w14:paraId="7EC51222" w14:textId="77777777" w:rsidR="00534E5A" w:rsidRPr="00A80A5D" w:rsidRDefault="00534E5A" w:rsidP="0058528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hAnsi="Times New Roman" w:cs="Times New Roman"/>
                <w:sz w:val="20"/>
                <w:szCs w:val="20"/>
              </w:rPr>
              <w:t>CBCL confused</w:t>
            </w:r>
          </w:p>
        </w:tc>
        <w:tc>
          <w:tcPr>
            <w:tcW w:w="990" w:type="dxa"/>
            <w:vAlign w:val="center"/>
          </w:tcPr>
          <w:p w14:paraId="69559C8F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.353</w:t>
            </w:r>
          </w:p>
        </w:tc>
        <w:tc>
          <w:tcPr>
            <w:tcW w:w="990" w:type="dxa"/>
            <w:vAlign w:val="center"/>
          </w:tcPr>
          <w:p w14:paraId="1463FDAF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5B07CCFB" w14:textId="77777777" w:rsidR="00534E5A" w:rsidRPr="00A80A5D" w:rsidRDefault="00534E5A" w:rsidP="0058528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554FB20B" w14:textId="77777777" w:rsidR="00534E5A" w:rsidRPr="00A80A5D" w:rsidRDefault="00534E5A" w:rsidP="0058528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534E5A" w14:paraId="27604816" w14:textId="77777777" w:rsidTr="00792F58">
        <w:tc>
          <w:tcPr>
            <w:tcW w:w="2718" w:type="dxa"/>
          </w:tcPr>
          <w:p w14:paraId="3633A952" w14:textId="77777777" w:rsidR="00534E5A" w:rsidRPr="00A80A5D" w:rsidRDefault="00534E5A" w:rsidP="0058528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hAnsi="Times New Roman" w:cs="Times New Roman"/>
                <w:sz w:val="20"/>
                <w:szCs w:val="20"/>
              </w:rPr>
              <w:t>CBCL cries a lot</w:t>
            </w:r>
          </w:p>
        </w:tc>
        <w:tc>
          <w:tcPr>
            <w:tcW w:w="990" w:type="dxa"/>
            <w:vAlign w:val="center"/>
          </w:tcPr>
          <w:p w14:paraId="76F37EBC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.358</w:t>
            </w:r>
          </w:p>
        </w:tc>
        <w:tc>
          <w:tcPr>
            <w:tcW w:w="990" w:type="dxa"/>
            <w:vAlign w:val="center"/>
          </w:tcPr>
          <w:p w14:paraId="7651EB3A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3FBA16DE" w14:textId="77777777" w:rsidR="00534E5A" w:rsidRPr="00A80A5D" w:rsidRDefault="00534E5A" w:rsidP="0058528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610C13CB" w14:textId="77777777" w:rsidR="00534E5A" w:rsidRPr="00A80A5D" w:rsidRDefault="00534E5A" w:rsidP="0058528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534E5A" w14:paraId="4D1EBB94" w14:textId="77777777" w:rsidTr="00792F58">
        <w:tc>
          <w:tcPr>
            <w:tcW w:w="2718" w:type="dxa"/>
          </w:tcPr>
          <w:p w14:paraId="33BA38B4" w14:textId="77777777" w:rsidR="00534E5A" w:rsidRPr="00A80A5D" w:rsidRDefault="00534E5A" w:rsidP="0058528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hAnsi="Times New Roman" w:cs="Times New Roman"/>
                <w:sz w:val="20"/>
                <w:szCs w:val="20"/>
              </w:rPr>
              <w:t>CBCL cruel to animals</w:t>
            </w:r>
          </w:p>
        </w:tc>
        <w:tc>
          <w:tcPr>
            <w:tcW w:w="990" w:type="dxa"/>
            <w:vAlign w:val="center"/>
          </w:tcPr>
          <w:p w14:paraId="0A1E1A86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3FEC44F2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.487</w:t>
            </w:r>
          </w:p>
        </w:tc>
        <w:tc>
          <w:tcPr>
            <w:tcW w:w="990" w:type="dxa"/>
            <w:vAlign w:val="center"/>
          </w:tcPr>
          <w:p w14:paraId="661DCF94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20B14E8A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34E5A" w14:paraId="469FE88F" w14:textId="77777777" w:rsidTr="00792F58">
        <w:tc>
          <w:tcPr>
            <w:tcW w:w="2718" w:type="dxa"/>
          </w:tcPr>
          <w:p w14:paraId="2F0F067E" w14:textId="77777777" w:rsidR="00534E5A" w:rsidRPr="00A80A5D" w:rsidRDefault="00534E5A" w:rsidP="0058528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hAnsi="Times New Roman" w:cs="Times New Roman"/>
                <w:sz w:val="20"/>
                <w:szCs w:val="20"/>
              </w:rPr>
              <w:t>CBCL cruel, bully</w:t>
            </w:r>
          </w:p>
        </w:tc>
        <w:tc>
          <w:tcPr>
            <w:tcW w:w="990" w:type="dxa"/>
            <w:vAlign w:val="center"/>
          </w:tcPr>
          <w:p w14:paraId="6E78CE90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2B994C65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.508</w:t>
            </w:r>
          </w:p>
        </w:tc>
        <w:tc>
          <w:tcPr>
            <w:tcW w:w="990" w:type="dxa"/>
            <w:vAlign w:val="center"/>
          </w:tcPr>
          <w:p w14:paraId="33148FB1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.317</w:t>
            </w:r>
          </w:p>
        </w:tc>
        <w:tc>
          <w:tcPr>
            <w:tcW w:w="990" w:type="dxa"/>
            <w:vAlign w:val="center"/>
          </w:tcPr>
          <w:p w14:paraId="36D93A57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34E5A" w14:paraId="3673D604" w14:textId="77777777" w:rsidTr="00792F58">
        <w:tc>
          <w:tcPr>
            <w:tcW w:w="2718" w:type="dxa"/>
          </w:tcPr>
          <w:p w14:paraId="7FA97E54" w14:textId="77777777" w:rsidR="00534E5A" w:rsidRPr="00A80A5D" w:rsidRDefault="00534E5A" w:rsidP="0058528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hAnsi="Times New Roman" w:cs="Times New Roman"/>
                <w:sz w:val="20"/>
                <w:szCs w:val="20"/>
              </w:rPr>
              <w:t>CBCL day dreams</w:t>
            </w:r>
          </w:p>
        </w:tc>
        <w:tc>
          <w:tcPr>
            <w:tcW w:w="990" w:type="dxa"/>
            <w:vAlign w:val="center"/>
          </w:tcPr>
          <w:p w14:paraId="24604831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1CBE3407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47DEBB2C" w14:textId="77777777" w:rsidR="00534E5A" w:rsidRPr="00A80A5D" w:rsidRDefault="00534E5A" w:rsidP="0058528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46BF5D87" w14:textId="77777777" w:rsidR="00534E5A" w:rsidRPr="00A80A5D" w:rsidRDefault="00534E5A" w:rsidP="0058528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01</w:t>
            </w:r>
          </w:p>
        </w:tc>
      </w:tr>
      <w:tr w:rsidR="00534E5A" w14:paraId="0452831A" w14:textId="77777777" w:rsidTr="00792F58">
        <w:tc>
          <w:tcPr>
            <w:tcW w:w="2718" w:type="dxa"/>
          </w:tcPr>
          <w:p w14:paraId="14E6265B" w14:textId="77777777" w:rsidR="00534E5A" w:rsidRPr="00A80A5D" w:rsidRDefault="00534E5A" w:rsidP="0058528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hAnsi="Times New Roman" w:cs="Times New Roman"/>
                <w:sz w:val="20"/>
                <w:szCs w:val="20"/>
              </w:rPr>
              <w:t>CBCL deliberate harm</w:t>
            </w:r>
          </w:p>
        </w:tc>
        <w:tc>
          <w:tcPr>
            <w:tcW w:w="990" w:type="dxa"/>
            <w:vAlign w:val="center"/>
          </w:tcPr>
          <w:p w14:paraId="5C5A2ECC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0AC23BBA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.501</w:t>
            </w:r>
          </w:p>
        </w:tc>
        <w:tc>
          <w:tcPr>
            <w:tcW w:w="990" w:type="dxa"/>
            <w:vAlign w:val="center"/>
          </w:tcPr>
          <w:p w14:paraId="587A0C76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5D3CE60E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34E5A" w14:paraId="5DFBFE2A" w14:textId="77777777" w:rsidTr="00792F58">
        <w:tc>
          <w:tcPr>
            <w:tcW w:w="2718" w:type="dxa"/>
          </w:tcPr>
          <w:p w14:paraId="6C7C3204" w14:textId="77777777" w:rsidR="00534E5A" w:rsidRPr="00A80A5D" w:rsidRDefault="00534E5A" w:rsidP="0058528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hAnsi="Times New Roman" w:cs="Times New Roman"/>
                <w:sz w:val="20"/>
                <w:szCs w:val="20"/>
              </w:rPr>
              <w:t>CBCL demands attention</w:t>
            </w:r>
          </w:p>
        </w:tc>
        <w:tc>
          <w:tcPr>
            <w:tcW w:w="990" w:type="dxa"/>
            <w:vAlign w:val="center"/>
          </w:tcPr>
          <w:p w14:paraId="7397BEC8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1F7EFE43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65ED10B4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.412</w:t>
            </w:r>
          </w:p>
        </w:tc>
        <w:tc>
          <w:tcPr>
            <w:tcW w:w="990" w:type="dxa"/>
            <w:vAlign w:val="center"/>
          </w:tcPr>
          <w:p w14:paraId="52A6A45A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34E5A" w14:paraId="0465E819" w14:textId="77777777" w:rsidTr="00792F58">
        <w:tc>
          <w:tcPr>
            <w:tcW w:w="2718" w:type="dxa"/>
          </w:tcPr>
          <w:p w14:paraId="2752798F" w14:textId="77777777" w:rsidR="00534E5A" w:rsidRPr="00A80A5D" w:rsidRDefault="00534E5A" w:rsidP="0058528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hAnsi="Times New Roman" w:cs="Times New Roman"/>
                <w:sz w:val="20"/>
                <w:szCs w:val="20"/>
              </w:rPr>
              <w:t>CBCL destroys own things</w:t>
            </w:r>
          </w:p>
        </w:tc>
        <w:tc>
          <w:tcPr>
            <w:tcW w:w="990" w:type="dxa"/>
            <w:vAlign w:val="center"/>
          </w:tcPr>
          <w:p w14:paraId="220E36CC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1658ED67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.646</w:t>
            </w:r>
          </w:p>
        </w:tc>
        <w:tc>
          <w:tcPr>
            <w:tcW w:w="990" w:type="dxa"/>
            <w:vAlign w:val="center"/>
          </w:tcPr>
          <w:p w14:paraId="6C985238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2A972B53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34E5A" w14:paraId="16122733" w14:textId="77777777" w:rsidTr="00792F58">
        <w:tc>
          <w:tcPr>
            <w:tcW w:w="2718" w:type="dxa"/>
          </w:tcPr>
          <w:p w14:paraId="5485AB7F" w14:textId="6F1D848B" w:rsidR="00534E5A" w:rsidRPr="00A80A5D" w:rsidRDefault="00534E5A" w:rsidP="0058528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hAnsi="Times New Roman" w:cs="Times New Roman"/>
                <w:sz w:val="20"/>
                <w:szCs w:val="20"/>
              </w:rPr>
              <w:t>CBCL destroys other</w:t>
            </w:r>
            <w:r w:rsidR="004C4822">
              <w:rPr>
                <w:rFonts w:ascii="Times New Roman" w:hAnsi="Times New Roman" w:cs="Times New Roman"/>
                <w:sz w:val="20"/>
                <w:szCs w:val="20"/>
              </w:rPr>
              <w:t>`</w:t>
            </w:r>
            <w:r w:rsidRPr="00A80A5D">
              <w:rPr>
                <w:rFonts w:ascii="Times New Roman" w:hAnsi="Times New Roman" w:cs="Times New Roman"/>
                <w:sz w:val="20"/>
                <w:szCs w:val="20"/>
              </w:rPr>
              <w:t>s things</w:t>
            </w:r>
          </w:p>
        </w:tc>
        <w:tc>
          <w:tcPr>
            <w:tcW w:w="990" w:type="dxa"/>
            <w:vAlign w:val="center"/>
          </w:tcPr>
          <w:p w14:paraId="27110B9E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53F77621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.602</w:t>
            </w:r>
          </w:p>
        </w:tc>
        <w:tc>
          <w:tcPr>
            <w:tcW w:w="990" w:type="dxa"/>
            <w:vAlign w:val="center"/>
          </w:tcPr>
          <w:p w14:paraId="577B9FA3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3CA80D47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34E5A" w14:paraId="0F783E32" w14:textId="77777777" w:rsidTr="00792F58">
        <w:tc>
          <w:tcPr>
            <w:tcW w:w="2718" w:type="dxa"/>
          </w:tcPr>
          <w:p w14:paraId="5176912A" w14:textId="77777777" w:rsidR="00534E5A" w:rsidRPr="00A80A5D" w:rsidRDefault="00534E5A" w:rsidP="0058528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hAnsi="Times New Roman" w:cs="Times New Roman"/>
                <w:sz w:val="20"/>
                <w:szCs w:val="20"/>
              </w:rPr>
              <w:t>CBCL disobedient at home</w:t>
            </w:r>
          </w:p>
        </w:tc>
        <w:tc>
          <w:tcPr>
            <w:tcW w:w="990" w:type="dxa"/>
            <w:vAlign w:val="center"/>
          </w:tcPr>
          <w:p w14:paraId="4CABD698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775452FE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7900C8F0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.649</w:t>
            </w:r>
          </w:p>
        </w:tc>
        <w:tc>
          <w:tcPr>
            <w:tcW w:w="990" w:type="dxa"/>
            <w:vAlign w:val="center"/>
          </w:tcPr>
          <w:p w14:paraId="2E29AA55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34E5A" w14:paraId="7B8F7B88" w14:textId="77777777" w:rsidTr="00792F58">
        <w:tc>
          <w:tcPr>
            <w:tcW w:w="2718" w:type="dxa"/>
          </w:tcPr>
          <w:p w14:paraId="12F6CA4D" w14:textId="77777777" w:rsidR="00534E5A" w:rsidRPr="00A80A5D" w:rsidRDefault="00534E5A" w:rsidP="0058528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hAnsi="Times New Roman" w:cs="Times New Roman"/>
                <w:sz w:val="20"/>
                <w:szCs w:val="20"/>
              </w:rPr>
              <w:t>CBCL disobedient at school</w:t>
            </w:r>
          </w:p>
        </w:tc>
        <w:tc>
          <w:tcPr>
            <w:tcW w:w="990" w:type="dxa"/>
            <w:vAlign w:val="center"/>
          </w:tcPr>
          <w:p w14:paraId="20BBA00D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58F7CF6A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.410</w:t>
            </w:r>
          </w:p>
        </w:tc>
        <w:tc>
          <w:tcPr>
            <w:tcW w:w="990" w:type="dxa"/>
            <w:vAlign w:val="center"/>
          </w:tcPr>
          <w:p w14:paraId="35DCF44B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7894B277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34E5A" w14:paraId="4BDBBC54" w14:textId="77777777" w:rsidTr="00792F58">
        <w:tc>
          <w:tcPr>
            <w:tcW w:w="2718" w:type="dxa"/>
          </w:tcPr>
          <w:p w14:paraId="4A831DCC" w14:textId="5A72C2DA" w:rsidR="00534E5A" w:rsidRPr="00A80A5D" w:rsidRDefault="00534E5A" w:rsidP="0058528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hAnsi="Times New Roman" w:cs="Times New Roman"/>
                <w:sz w:val="20"/>
                <w:szCs w:val="20"/>
              </w:rPr>
              <w:t>CBCL doesn</w:t>
            </w:r>
            <w:r w:rsidR="004C4822">
              <w:rPr>
                <w:rFonts w:ascii="Times New Roman" w:hAnsi="Times New Roman" w:cs="Times New Roman"/>
                <w:sz w:val="20"/>
                <w:szCs w:val="20"/>
              </w:rPr>
              <w:t>'</w:t>
            </w:r>
            <w:r w:rsidRPr="00A80A5D">
              <w:rPr>
                <w:rFonts w:ascii="Times New Roman" w:hAnsi="Times New Roman" w:cs="Times New Roman"/>
                <w:sz w:val="20"/>
                <w:szCs w:val="20"/>
              </w:rPr>
              <w:t>t eat well</w:t>
            </w:r>
          </w:p>
        </w:tc>
        <w:tc>
          <w:tcPr>
            <w:tcW w:w="990" w:type="dxa"/>
            <w:vAlign w:val="center"/>
          </w:tcPr>
          <w:p w14:paraId="231AEBA9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5ACF6FFC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6307FC39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44640334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34E5A" w14:paraId="019D4EBF" w14:textId="77777777" w:rsidTr="00792F58">
        <w:tc>
          <w:tcPr>
            <w:tcW w:w="2718" w:type="dxa"/>
          </w:tcPr>
          <w:p w14:paraId="47D4C592" w14:textId="7FAA16DC" w:rsidR="00534E5A" w:rsidRPr="00A80A5D" w:rsidRDefault="00534E5A" w:rsidP="0058528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hAnsi="Times New Roman" w:cs="Times New Roman"/>
                <w:sz w:val="20"/>
                <w:szCs w:val="20"/>
              </w:rPr>
              <w:t>CBCL doesn</w:t>
            </w:r>
            <w:r w:rsidR="004C4822">
              <w:rPr>
                <w:rFonts w:ascii="Times New Roman" w:hAnsi="Times New Roman" w:cs="Times New Roman"/>
                <w:sz w:val="20"/>
                <w:szCs w:val="20"/>
              </w:rPr>
              <w:t>'</w:t>
            </w:r>
            <w:r w:rsidRPr="00A80A5D">
              <w:rPr>
                <w:rFonts w:ascii="Times New Roman" w:hAnsi="Times New Roman" w:cs="Times New Roman"/>
                <w:sz w:val="20"/>
                <w:szCs w:val="20"/>
              </w:rPr>
              <w:t>t get along</w:t>
            </w:r>
          </w:p>
        </w:tc>
        <w:tc>
          <w:tcPr>
            <w:tcW w:w="990" w:type="dxa"/>
            <w:vAlign w:val="center"/>
          </w:tcPr>
          <w:p w14:paraId="48AC50D3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15A57FE1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09278A52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4CF22C60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34E5A" w14:paraId="3A48D1C8" w14:textId="77777777" w:rsidTr="00792F58">
        <w:tc>
          <w:tcPr>
            <w:tcW w:w="2718" w:type="dxa"/>
          </w:tcPr>
          <w:p w14:paraId="0AE2B022" w14:textId="3B3BE4D1" w:rsidR="00534E5A" w:rsidRPr="00A80A5D" w:rsidRDefault="00534E5A" w:rsidP="0058528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hAnsi="Times New Roman" w:cs="Times New Roman"/>
                <w:sz w:val="20"/>
                <w:szCs w:val="20"/>
              </w:rPr>
              <w:t>CBCL doesn</w:t>
            </w:r>
            <w:r w:rsidR="004C4822">
              <w:rPr>
                <w:rFonts w:ascii="Times New Roman" w:hAnsi="Times New Roman" w:cs="Times New Roman"/>
                <w:sz w:val="20"/>
                <w:szCs w:val="20"/>
              </w:rPr>
              <w:t>'</w:t>
            </w:r>
            <w:r w:rsidRPr="00A80A5D">
              <w:rPr>
                <w:rFonts w:ascii="Times New Roman" w:hAnsi="Times New Roman" w:cs="Times New Roman"/>
                <w:sz w:val="20"/>
                <w:szCs w:val="20"/>
              </w:rPr>
              <w:t>t feel guilty</w:t>
            </w:r>
          </w:p>
        </w:tc>
        <w:tc>
          <w:tcPr>
            <w:tcW w:w="990" w:type="dxa"/>
            <w:vAlign w:val="center"/>
          </w:tcPr>
          <w:p w14:paraId="358BCB6A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4F07764A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.308</w:t>
            </w:r>
          </w:p>
        </w:tc>
        <w:tc>
          <w:tcPr>
            <w:tcW w:w="990" w:type="dxa"/>
            <w:vAlign w:val="center"/>
          </w:tcPr>
          <w:p w14:paraId="6C51CFB2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.412</w:t>
            </w:r>
          </w:p>
        </w:tc>
        <w:tc>
          <w:tcPr>
            <w:tcW w:w="990" w:type="dxa"/>
            <w:vAlign w:val="center"/>
          </w:tcPr>
          <w:p w14:paraId="1999BF33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34E5A" w14:paraId="11074A4D" w14:textId="77777777" w:rsidTr="00792F58">
        <w:tc>
          <w:tcPr>
            <w:tcW w:w="2718" w:type="dxa"/>
          </w:tcPr>
          <w:p w14:paraId="16A4BFB9" w14:textId="77777777" w:rsidR="00534E5A" w:rsidRPr="00A80A5D" w:rsidRDefault="00534E5A" w:rsidP="0058528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hAnsi="Times New Roman" w:cs="Times New Roman"/>
                <w:sz w:val="20"/>
                <w:szCs w:val="20"/>
              </w:rPr>
              <w:t>CBCL easily jealous</w:t>
            </w:r>
          </w:p>
        </w:tc>
        <w:tc>
          <w:tcPr>
            <w:tcW w:w="990" w:type="dxa"/>
            <w:vAlign w:val="center"/>
          </w:tcPr>
          <w:p w14:paraId="495BDC6C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.330</w:t>
            </w:r>
          </w:p>
        </w:tc>
        <w:tc>
          <w:tcPr>
            <w:tcW w:w="990" w:type="dxa"/>
            <w:vAlign w:val="center"/>
          </w:tcPr>
          <w:p w14:paraId="6423E842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509221B0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.414</w:t>
            </w:r>
          </w:p>
        </w:tc>
        <w:tc>
          <w:tcPr>
            <w:tcW w:w="990" w:type="dxa"/>
            <w:vAlign w:val="center"/>
          </w:tcPr>
          <w:p w14:paraId="1123447E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34E5A" w14:paraId="0A6FB1A9" w14:textId="77777777" w:rsidTr="00792F58">
        <w:tc>
          <w:tcPr>
            <w:tcW w:w="2718" w:type="dxa"/>
          </w:tcPr>
          <w:p w14:paraId="5FBA2C1C" w14:textId="77777777" w:rsidR="00534E5A" w:rsidRPr="00A80A5D" w:rsidRDefault="00534E5A" w:rsidP="0058528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hAnsi="Times New Roman" w:cs="Times New Roman"/>
                <w:sz w:val="20"/>
                <w:szCs w:val="20"/>
              </w:rPr>
              <w:t>CBCL eats or drinks pica</w:t>
            </w:r>
          </w:p>
        </w:tc>
        <w:tc>
          <w:tcPr>
            <w:tcW w:w="990" w:type="dxa"/>
            <w:vAlign w:val="center"/>
          </w:tcPr>
          <w:p w14:paraId="043B1A99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6A780CB0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1A8BA31E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79FD6DF1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34E5A" w14:paraId="50F989E7" w14:textId="77777777" w:rsidTr="00792F58">
        <w:tc>
          <w:tcPr>
            <w:tcW w:w="2718" w:type="dxa"/>
          </w:tcPr>
          <w:p w14:paraId="79FF64A7" w14:textId="77777777" w:rsidR="00534E5A" w:rsidRPr="00A80A5D" w:rsidRDefault="00534E5A" w:rsidP="0058528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CBCL fears animals, situations</w:t>
            </w:r>
          </w:p>
        </w:tc>
        <w:tc>
          <w:tcPr>
            <w:tcW w:w="990" w:type="dxa"/>
            <w:vAlign w:val="center"/>
          </w:tcPr>
          <w:p w14:paraId="55C546B7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.403</w:t>
            </w:r>
          </w:p>
        </w:tc>
        <w:tc>
          <w:tcPr>
            <w:tcW w:w="990" w:type="dxa"/>
            <w:vAlign w:val="center"/>
          </w:tcPr>
          <w:p w14:paraId="0C36B1A0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2949041E" w14:textId="77777777" w:rsidR="00534E5A" w:rsidRPr="00A80A5D" w:rsidRDefault="00534E5A" w:rsidP="0058528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712FC731" w14:textId="77777777" w:rsidR="00534E5A" w:rsidRPr="00A80A5D" w:rsidRDefault="00534E5A" w:rsidP="0058528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534E5A" w14:paraId="54024FAD" w14:textId="77777777" w:rsidTr="00792F58">
        <w:tc>
          <w:tcPr>
            <w:tcW w:w="2718" w:type="dxa"/>
          </w:tcPr>
          <w:p w14:paraId="102C3A5D" w14:textId="77777777" w:rsidR="00534E5A" w:rsidRPr="00A80A5D" w:rsidRDefault="00534E5A" w:rsidP="0058528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hAnsi="Times New Roman" w:cs="Times New Roman"/>
                <w:sz w:val="20"/>
                <w:szCs w:val="20"/>
              </w:rPr>
              <w:t>CBCL fears going to school</w:t>
            </w:r>
          </w:p>
        </w:tc>
        <w:tc>
          <w:tcPr>
            <w:tcW w:w="990" w:type="dxa"/>
            <w:vAlign w:val="center"/>
          </w:tcPr>
          <w:p w14:paraId="0BC7B44A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.372</w:t>
            </w:r>
          </w:p>
        </w:tc>
        <w:tc>
          <w:tcPr>
            <w:tcW w:w="990" w:type="dxa"/>
            <w:vAlign w:val="center"/>
          </w:tcPr>
          <w:p w14:paraId="075C3EB2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78DDF4E6" w14:textId="77777777" w:rsidR="00534E5A" w:rsidRPr="00A80A5D" w:rsidRDefault="00534E5A" w:rsidP="0058528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76090B45" w14:textId="77777777" w:rsidR="00534E5A" w:rsidRPr="00A80A5D" w:rsidRDefault="00534E5A" w:rsidP="0058528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534E5A" w14:paraId="13E11A73" w14:textId="77777777" w:rsidTr="00792F58">
        <w:tc>
          <w:tcPr>
            <w:tcW w:w="2718" w:type="dxa"/>
          </w:tcPr>
          <w:p w14:paraId="77B77231" w14:textId="77777777" w:rsidR="00534E5A" w:rsidRPr="00A80A5D" w:rsidRDefault="00534E5A" w:rsidP="0058528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hAnsi="Times New Roman" w:cs="Times New Roman"/>
                <w:sz w:val="20"/>
                <w:szCs w:val="20"/>
              </w:rPr>
              <w:t>CBCL fears might do bad</w:t>
            </w:r>
          </w:p>
        </w:tc>
        <w:tc>
          <w:tcPr>
            <w:tcW w:w="990" w:type="dxa"/>
            <w:vAlign w:val="center"/>
          </w:tcPr>
          <w:p w14:paraId="53A4B38B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.376</w:t>
            </w:r>
          </w:p>
        </w:tc>
        <w:tc>
          <w:tcPr>
            <w:tcW w:w="990" w:type="dxa"/>
            <w:vAlign w:val="center"/>
          </w:tcPr>
          <w:p w14:paraId="7088AB24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461A8781" w14:textId="77777777" w:rsidR="00534E5A" w:rsidRPr="00A80A5D" w:rsidRDefault="00534E5A" w:rsidP="0058528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02CD2A6C" w14:textId="77777777" w:rsidR="00534E5A" w:rsidRPr="00A80A5D" w:rsidRDefault="00534E5A" w:rsidP="0058528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534E5A" w14:paraId="39F8EF24" w14:textId="77777777" w:rsidTr="00792F58">
        <w:tc>
          <w:tcPr>
            <w:tcW w:w="2718" w:type="dxa"/>
          </w:tcPr>
          <w:p w14:paraId="3DC05D82" w14:textId="77777777" w:rsidR="00534E5A" w:rsidRPr="00A80A5D" w:rsidRDefault="00534E5A" w:rsidP="0058528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hAnsi="Times New Roman" w:cs="Times New Roman"/>
                <w:sz w:val="20"/>
                <w:szCs w:val="20"/>
              </w:rPr>
              <w:t>CBCL fears has to be perfect</w:t>
            </w:r>
          </w:p>
        </w:tc>
        <w:tc>
          <w:tcPr>
            <w:tcW w:w="990" w:type="dxa"/>
            <w:vAlign w:val="center"/>
          </w:tcPr>
          <w:p w14:paraId="17D029C2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.518</w:t>
            </w:r>
          </w:p>
        </w:tc>
        <w:tc>
          <w:tcPr>
            <w:tcW w:w="990" w:type="dxa"/>
            <w:vAlign w:val="center"/>
          </w:tcPr>
          <w:p w14:paraId="27DEAFAD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25063C2B" w14:textId="77777777" w:rsidR="00534E5A" w:rsidRPr="00A80A5D" w:rsidRDefault="00534E5A" w:rsidP="0058528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7B3EF98F" w14:textId="77777777" w:rsidR="00534E5A" w:rsidRPr="00A80A5D" w:rsidRDefault="00534E5A" w:rsidP="0058528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534E5A" w14:paraId="5A5242AC" w14:textId="77777777" w:rsidTr="00792F58">
        <w:tc>
          <w:tcPr>
            <w:tcW w:w="2718" w:type="dxa"/>
          </w:tcPr>
          <w:p w14:paraId="1DFB0C3A" w14:textId="77777777" w:rsidR="00534E5A" w:rsidRPr="00A80A5D" w:rsidRDefault="00534E5A" w:rsidP="0058528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hAnsi="Times New Roman" w:cs="Times New Roman"/>
                <w:sz w:val="20"/>
                <w:szCs w:val="20"/>
              </w:rPr>
              <w:t>CBCL feels unloved</w:t>
            </w:r>
          </w:p>
        </w:tc>
        <w:tc>
          <w:tcPr>
            <w:tcW w:w="990" w:type="dxa"/>
            <w:vAlign w:val="center"/>
          </w:tcPr>
          <w:p w14:paraId="4310BFDF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749DADB1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601D5DC7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61A38C82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34E5A" w14:paraId="4B990734" w14:textId="77777777" w:rsidTr="00792F58">
        <w:tc>
          <w:tcPr>
            <w:tcW w:w="2718" w:type="dxa"/>
          </w:tcPr>
          <w:p w14:paraId="20D4AC75" w14:textId="77777777" w:rsidR="00534E5A" w:rsidRPr="00A80A5D" w:rsidRDefault="00534E5A" w:rsidP="0058528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hAnsi="Times New Roman" w:cs="Times New Roman"/>
                <w:sz w:val="20"/>
                <w:szCs w:val="20"/>
              </w:rPr>
              <w:t>CBCL feels others out to get</w:t>
            </w:r>
          </w:p>
        </w:tc>
        <w:tc>
          <w:tcPr>
            <w:tcW w:w="990" w:type="dxa"/>
            <w:vAlign w:val="center"/>
          </w:tcPr>
          <w:p w14:paraId="19E8D488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.336</w:t>
            </w:r>
          </w:p>
        </w:tc>
        <w:tc>
          <w:tcPr>
            <w:tcW w:w="990" w:type="dxa"/>
            <w:vAlign w:val="center"/>
          </w:tcPr>
          <w:p w14:paraId="142E1896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4771E84A" w14:textId="77777777" w:rsidR="00534E5A" w:rsidRPr="00A80A5D" w:rsidRDefault="00534E5A" w:rsidP="0058528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77E948C1" w14:textId="77777777" w:rsidR="00534E5A" w:rsidRPr="00A80A5D" w:rsidRDefault="00534E5A" w:rsidP="0058528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534E5A" w14:paraId="652D7920" w14:textId="77777777" w:rsidTr="00792F58">
        <w:tc>
          <w:tcPr>
            <w:tcW w:w="2718" w:type="dxa"/>
          </w:tcPr>
          <w:p w14:paraId="48B62FBB" w14:textId="77777777" w:rsidR="00534E5A" w:rsidRPr="00A80A5D" w:rsidRDefault="00534E5A" w:rsidP="0058528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hAnsi="Times New Roman" w:cs="Times New Roman"/>
                <w:sz w:val="20"/>
                <w:szCs w:val="20"/>
              </w:rPr>
              <w:t>CBCL feels worthless</w:t>
            </w:r>
          </w:p>
        </w:tc>
        <w:tc>
          <w:tcPr>
            <w:tcW w:w="990" w:type="dxa"/>
            <w:vAlign w:val="center"/>
          </w:tcPr>
          <w:p w14:paraId="1051EA9C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.460</w:t>
            </w:r>
          </w:p>
        </w:tc>
        <w:tc>
          <w:tcPr>
            <w:tcW w:w="990" w:type="dxa"/>
            <w:vAlign w:val="center"/>
          </w:tcPr>
          <w:p w14:paraId="31A215B3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32274241" w14:textId="77777777" w:rsidR="00534E5A" w:rsidRPr="00A80A5D" w:rsidRDefault="00534E5A" w:rsidP="0058528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2725835E" w14:textId="77777777" w:rsidR="00534E5A" w:rsidRPr="00A80A5D" w:rsidRDefault="00534E5A" w:rsidP="0058528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534E5A" w14:paraId="5664EA61" w14:textId="77777777" w:rsidTr="00792F58">
        <w:tc>
          <w:tcPr>
            <w:tcW w:w="2718" w:type="dxa"/>
          </w:tcPr>
          <w:p w14:paraId="1C8CA183" w14:textId="77777777" w:rsidR="00534E5A" w:rsidRPr="00A80A5D" w:rsidRDefault="00534E5A" w:rsidP="0058528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hAnsi="Times New Roman" w:cs="Times New Roman"/>
                <w:sz w:val="20"/>
                <w:szCs w:val="20"/>
              </w:rPr>
              <w:t>CBCL accident prone</w:t>
            </w:r>
          </w:p>
        </w:tc>
        <w:tc>
          <w:tcPr>
            <w:tcW w:w="990" w:type="dxa"/>
            <w:vAlign w:val="center"/>
          </w:tcPr>
          <w:p w14:paraId="5A1CCCBF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1DE79108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57B3AAFC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22B35F8A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34E5A" w14:paraId="2494F1AC" w14:textId="77777777" w:rsidTr="00792F58">
        <w:tc>
          <w:tcPr>
            <w:tcW w:w="2718" w:type="dxa"/>
          </w:tcPr>
          <w:p w14:paraId="78805C62" w14:textId="77777777" w:rsidR="00534E5A" w:rsidRPr="00A80A5D" w:rsidRDefault="00534E5A" w:rsidP="0058528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hAnsi="Times New Roman" w:cs="Times New Roman"/>
                <w:sz w:val="20"/>
                <w:szCs w:val="20"/>
              </w:rPr>
              <w:t>CBCL gets in fights</w:t>
            </w:r>
          </w:p>
        </w:tc>
        <w:tc>
          <w:tcPr>
            <w:tcW w:w="990" w:type="dxa"/>
            <w:vAlign w:val="center"/>
          </w:tcPr>
          <w:p w14:paraId="6F6510F0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1347B26A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.581</w:t>
            </w:r>
          </w:p>
        </w:tc>
        <w:tc>
          <w:tcPr>
            <w:tcW w:w="990" w:type="dxa"/>
            <w:vAlign w:val="center"/>
          </w:tcPr>
          <w:p w14:paraId="40943D49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11FFFCE1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34E5A" w14:paraId="16093F58" w14:textId="77777777" w:rsidTr="00792F58">
        <w:tc>
          <w:tcPr>
            <w:tcW w:w="2718" w:type="dxa"/>
          </w:tcPr>
          <w:p w14:paraId="0108143A" w14:textId="77777777" w:rsidR="00534E5A" w:rsidRPr="00A80A5D" w:rsidRDefault="00534E5A" w:rsidP="0058528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hAnsi="Times New Roman" w:cs="Times New Roman"/>
                <w:sz w:val="20"/>
                <w:szCs w:val="20"/>
              </w:rPr>
              <w:t>CBCL gets teased a lot</w:t>
            </w:r>
          </w:p>
        </w:tc>
        <w:tc>
          <w:tcPr>
            <w:tcW w:w="990" w:type="dxa"/>
            <w:vAlign w:val="center"/>
          </w:tcPr>
          <w:p w14:paraId="2DFCA626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507ED8AC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2D4B0DCC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335D1C08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34E5A" w14:paraId="40C48A95" w14:textId="77777777" w:rsidTr="00792F58">
        <w:tc>
          <w:tcPr>
            <w:tcW w:w="2718" w:type="dxa"/>
          </w:tcPr>
          <w:p w14:paraId="7BCFBDAD" w14:textId="77777777" w:rsidR="00534E5A" w:rsidRPr="00A80A5D" w:rsidRDefault="00534E5A" w:rsidP="0058528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hAnsi="Times New Roman" w:cs="Times New Roman"/>
                <w:sz w:val="20"/>
                <w:szCs w:val="20"/>
              </w:rPr>
              <w:t>CBCL hangs out with trouble</w:t>
            </w:r>
          </w:p>
        </w:tc>
        <w:tc>
          <w:tcPr>
            <w:tcW w:w="990" w:type="dxa"/>
            <w:vAlign w:val="center"/>
          </w:tcPr>
          <w:p w14:paraId="6BAC8437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54592140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.368</w:t>
            </w:r>
          </w:p>
        </w:tc>
        <w:tc>
          <w:tcPr>
            <w:tcW w:w="990" w:type="dxa"/>
            <w:vAlign w:val="center"/>
          </w:tcPr>
          <w:p w14:paraId="7A5D640C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6BD40B5B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34E5A" w14:paraId="4E7562E3" w14:textId="77777777" w:rsidTr="00792F58">
        <w:tc>
          <w:tcPr>
            <w:tcW w:w="2718" w:type="dxa"/>
          </w:tcPr>
          <w:p w14:paraId="4F055EF4" w14:textId="77777777" w:rsidR="00534E5A" w:rsidRPr="00A80A5D" w:rsidRDefault="00534E5A" w:rsidP="0058528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hAnsi="Times New Roman" w:cs="Times New Roman"/>
                <w:sz w:val="20"/>
                <w:szCs w:val="20"/>
              </w:rPr>
              <w:t>CBCL hears voices not there</w:t>
            </w:r>
          </w:p>
        </w:tc>
        <w:tc>
          <w:tcPr>
            <w:tcW w:w="990" w:type="dxa"/>
            <w:vAlign w:val="center"/>
          </w:tcPr>
          <w:p w14:paraId="1C1894E7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761528B9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24C83400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2F7FA1F8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34E5A" w14:paraId="72BE9163" w14:textId="77777777" w:rsidTr="00792F58">
        <w:tc>
          <w:tcPr>
            <w:tcW w:w="2718" w:type="dxa"/>
          </w:tcPr>
          <w:p w14:paraId="085F765C" w14:textId="77777777" w:rsidR="00534E5A" w:rsidRPr="00A80A5D" w:rsidRDefault="00534E5A" w:rsidP="0058528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hAnsi="Times New Roman" w:cs="Times New Roman"/>
                <w:sz w:val="20"/>
                <w:szCs w:val="20"/>
              </w:rPr>
              <w:t>CBCL impulsive</w:t>
            </w:r>
          </w:p>
        </w:tc>
        <w:tc>
          <w:tcPr>
            <w:tcW w:w="990" w:type="dxa"/>
            <w:vAlign w:val="center"/>
          </w:tcPr>
          <w:p w14:paraId="514C5D5F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79A6D6F5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10915FDB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.381</w:t>
            </w:r>
          </w:p>
        </w:tc>
        <w:tc>
          <w:tcPr>
            <w:tcW w:w="990" w:type="dxa"/>
            <w:vAlign w:val="center"/>
          </w:tcPr>
          <w:p w14:paraId="341708EF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.425</w:t>
            </w:r>
          </w:p>
        </w:tc>
      </w:tr>
      <w:tr w:rsidR="00534E5A" w14:paraId="3C2B8F97" w14:textId="77777777" w:rsidTr="00792F58">
        <w:tc>
          <w:tcPr>
            <w:tcW w:w="2718" w:type="dxa"/>
          </w:tcPr>
          <w:p w14:paraId="13DC77A2" w14:textId="77777777" w:rsidR="00534E5A" w:rsidRPr="00A80A5D" w:rsidRDefault="00534E5A" w:rsidP="0058528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hAnsi="Times New Roman" w:cs="Times New Roman"/>
                <w:sz w:val="20"/>
                <w:szCs w:val="20"/>
              </w:rPr>
              <w:t>CBCL loner</w:t>
            </w:r>
          </w:p>
        </w:tc>
        <w:tc>
          <w:tcPr>
            <w:tcW w:w="990" w:type="dxa"/>
            <w:vAlign w:val="center"/>
          </w:tcPr>
          <w:p w14:paraId="0BE62E4A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.362</w:t>
            </w:r>
          </w:p>
        </w:tc>
        <w:tc>
          <w:tcPr>
            <w:tcW w:w="990" w:type="dxa"/>
            <w:vAlign w:val="center"/>
          </w:tcPr>
          <w:p w14:paraId="188A7559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12C48E1C" w14:textId="77777777" w:rsidR="00534E5A" w:rsidRPr="00A80A5D" w:rsidRDefault="00534E5A" w:rsidP="0058528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198C732F" w14:textId="77777777" w:rsidR="00534E5A" w:rsidRPr="00A80A5D" w:rsidRDefault="00534E5A" w:rsidP="0058528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534E5A" w14:paraId="170547BC" w14:textId="77777777" w:rsidTr="00792F58">
        <w:tc>
          <w:tcPr>
            <w:tcW w:w="2718" w:type="dxa"/>
          </w:tcPr>
          <w:p w14:paraId="6E307290" w14:textId="77777777" w:rsidR="00534E5A" w:rsidRPr="00A80A5D" w:rsidRDefault="00534E5A" w:rsidP="0058528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hAnsi="Times New Roman" w:cs="Times New Roman"/>
                <w:sz w:val="20"/>
                <w:szCs w:val="20"/>
              </w:rPr>
              <w:t>CBCL lying or cheating</w:t>
            </w:r>
          </w:p>
        </w:tc>
        <w:tc>
          <w:tcPr>
            <w:tcW w:w="990" w:type="dxa"/>
            <w:vAlign w:val="center"/>
          </w:tcPr>
          <w:p w14:paraId="53A7EEEE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6C85FA99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6AEBAD20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.422</w:t>
            </w:r>
          </w:p>
        </w:tc>
        <w:tc>
          <w:tcPr>
            <w:tcW w:w="990" w:type="dxa"/>
            <w:vAlign w:val="center"/>
          </w:tcPr>
          <w:p w14:paraId="6E5D940A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34E5A" w14:paraId="2F891CD8" w14:textId="77777777" w:rsidTr="00792F58">
        <w:tc>
          <w:tcPr>
            <w:tcW w:w="2718" w:type="dxa"/>
          </w:tcPr>
          <w:p w14:paraId="409DB3C4" w14:textId="77777777" w:rsidR="00534E5A" w:rsidRPr="00A80A5D" w:rsidRDefault="00534E5A" w:rsidP="0058528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hAnsi="Times New Roman" w:cs="Times New Roman"/>
                <w:sz w:val="20"/>
                <w:szCs w:val="20"/>
              </w:rPr>
              <w:t>CBCL bites fingernails</w:t>
            </w:r>
          </w:p>
        </w:tc>
        <w:tc>
          <w:tcPr>
            <w:tcW w:w="990" w:type="dxa"/>
            <w:vAlign w:val="center"/>
          </w:tcPr>
          <w:p w14:paraId="7D063014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716F7336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5BA3D9DF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37EA3892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34E5A" w14:paraId="3C3984D6" w14:textId="77777777" w:rsidTr="00792F58">
        <w:tc>
          <w:tcPr>
            <w:tcW w:w="2718" w:type="dxa"/>
          </w:tcPr>
          <w:p w14:paraId="3A246236" w14:textId="77777777" w:rsidR="00534E5A" w:rsidRPr="00A80A5D" w:rsidRDefault="00534E5A" w:rsidP="0058528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hAnsi="Times New Roman" w:cs="Times New Roman"/>
                <w:sz w:val="20"/>
                <w:szCs w:val="20"/>
              </w:rPr>
              <w:t>CBCL nervous or tense</w:t>
            </w:r>
          </w:p>
        </w:tc>
        <w:tc>
          <w:tcPr>
            <w:tcW w:w="990" w:type="dxa"/>
            <w:vAlign w:val="center"/>
          </w:tcPr>
          <w:p w14:paraId="20D87FFF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.585</w:t>
            </w:r>
          </w:p>
        </w:tc>
        <w:tc>
          <w:tcPr>
            <w:tcW w:w="990" w:type="dxa"/>
            <w:vAlign w:val="center"/>
          </w:tcPr>
          <w:p w14:paraId="2CB30CF7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6C052377" w14:textId="77777777" w:rsidR="00534E5A" w:rsidRPr="00A80A5D" w:rsidRDefault="00534E5A" w:rsidP="0058528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1C2E6DDD" w14:textId="77777777" w:rsidR="00534E5A" w:rsidRPr="00A80A5D" w:rsidRDefault="00534E5A" w:rsidP="0058528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534E5A" w14:paraId="5FB3FAE9" w14:textId="77777777" w:rsidTr="00792F58">
        <w:tc>
          <w:tcPr>
            <w:tcW w:w="2718" w:type="dxa"/>
          </w:tcPr>
          <w:p w14:paraId="05A9DF83" w14:textId="77777777" w:rsidR="00534E5A" w:rsidRPr="00A80A5D" w:rsidRDefault="00534E5A" w:rsidP="0058528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hAnsi="Times New Roman" w:cs="Times New Roman"/>
                <w:sz w:val="20"/>
                <w:szCs w:val="20"/>
              </w:rPr>
              <w:t>CBCL nervous movements</w:t>
            </w:r>
          </w:p>
        </w:tc>
        <w:tc>
          <w:tcPr>
            <w:tcW w:w="990" w:type="dxa"/>
            <w:vAlign w:val="center"/>
          </w:tcPr>
          <w:p w14:paraId="60F048EE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7D2AAFF8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69ADB14E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4777F30C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34E5A" w14:paraId="1072FE92" w14:textId="77777777" w:rsidTr="00792F58">
        <w:tc>
          <w:tcPr>
            <w:tcW w:w="2718" w:type="dxa"/>
          </w:tcPr>
          <w:p w14:paraId="16AD9789" w14:textId="77777777" w:rsidR="00534E5A" w:rsidRPr="00A80A5D" w:rsidRDefault="00534E5A" w:rsidP="0058528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hAnsi="Times New Roman" w:cs="Times New Roman"/>
                <w:sz w:val="20"/>
                <w:szCs w:val="20"/>
              </w:rPr>
              <w:t>CBCL nightmares</w:t>
            </w:r>
          </w:p>
        </w:tc>
        <w:tc>
          <w:tcPr>
            <w:tcW w:w="990" w:type="dxa"/>
            <w:vAlign w:val="center"/>
          </w:tcPr>
          <w:p w14:paraId="1C9B22E9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.393</w:t>
            </w:r>
          </w:p>
        </w:tc>
        <w:tc>
          <w:tcPr>
            <w:tcW w:w="990" w:type="dxa"/>
            <w:vAlign w:val="center"/>
          </w:tcPr>
          <w:p w14:paraId="06970AB5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6B826EDC" w14:textId="77777777" w:rsidR="00534E5A" w:rsidRPr="00A80A5D" w:rsidRDefault="00534E5A" w:rsidP="0058528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05E3D51A" w14:textId="77777777" w:rsidR="00534E5A" w:rsidRPr="00A80A5D" w:rsidRDefault="00534E5A" w:rsidP="0058528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534E5A" w14:paraId="68BFB9DE" w14:textId="77777777" w:rsidTr="00792F58">
        <w:tc>
          <w:tcPr>
            <w:tcW w:w="2718" w:type="dxa"/>
          </w:tcPr>
          <w:p w14:paraId="269CDC64" w14:textId="77777777" w:rsidR="00534E5A" w:rsidRPr="00A80A5D" w:rsidRDefault="00534E5A" w:rsidP="0058528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hAnsi="Times New Roman" w:cs="Times New Roman"/>
                <w:sz w:val="20"/>
                <w:szCs w:val="20"/>
              </w:rPr>
              <w:t>CBCL not liked by other kids</w:t>
            </w:r>
          </w:p>
        </w:tc>
        <w:tc>
          <w:tcPr>
            <w:tcW w:w="990" w:type="dxa"/>
            <w:vAlign w:val="center"/>
          </w:tcPr>
          <w:p w14:paraId="6ABFA864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55ABE9C8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3F34753F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5A82D8B0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34E5A" w14:paraId="0421255D" w14:textId="77777777" w:rsidTr="00792F58">
        <w:tc>
          <w:tcPr>
            <w:tcW w:w="2718" w:type="dxa"/>
          </w:tcPr>
          <w:p w14:paraId="1E4A6300" w14:textId="77777777" w:rsidR="00534E5A" w:rsidRPr="00A80A5D" w:rsidRDefault="00534E5A" w:rsidP="0058528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hAnsi="Times New Roman" w:cs="Times New Roman"/>
                <w:sz w:val="20"/>
                <w:szCs w:val="20"/>
              </w:rPr>
              <w:t>CBCL constipated</w:t>
            </w:r>
          </w:p>
        </w:tc>
        <w:tc>
          <w:tcPr>
            <w:tcW w:w="990" w:type="dxa"/>
            <w:vAlign w:val="center"/>
          </w:tcPr>
          <w:p w14:paraId="26C4B950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.305</w:t>
            </w:r>
          </w:p>
        </w:tc>
        <w:tc>
          <w:tcPr>
            <w:tcW w:w="990" w:type="dxa"/>
            <w:vAlign w:val="center"/>
          </w:tcPr>
          <w:p w14:paraId="64060262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55965F03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04C7E822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34E5A" w14:paraId="3145DC18" w14:textId="77777777" w:rsidTr="00792F58">
        <w:tc>
          <w:tcPr>
            <w:tcW w:w="2718" w:type="dxa"/>
          </w:tcPr>
          <w:p w14:paraId="06A31F6E" w14:textId="77777777" w:rsidR="00534E5A" w:rsidRPr="00A80A5D" w:rsidRDefault="00534E5A" w:rsidP="0058528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hAnsi="Times New Roman" w:cs="Times New Roman"/>
                <w:sz w:val="20"/>
                <w:szCs w:val="20"/>
              </w:rPr>
              <w:t>CBCL too fearful or anxious</w:t>
            </w:r>
          </w:p>
        </w:tc>
        <w:tc>
          <w:tcPr>
            <w:tcW w:w="990" w:type="dxa"/>
            <w:vAlign w:val="center"/>
          </w:tcPr>
          <w:p w14:paraId="3AF96CBE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.676</w:t>
            </w:r>
          </w:p>
        </w:tc>
        <w:tc>
          <w:tcPr>
            <w:tcW w:w="990" w:type="dxa"/>
            <w:vAlign w:val="center"/>
          </w:tcPr>
          <w:p w14:paraId="0DCD8E31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21D4A720" w14:textId="77777777" w:rsidR="00534E5A" w:rsidRPr="00A80A5D" w:rsidRDefault="00534E5A" w:rsidP="0058528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761C2860" w14:textId="77777777" w:rsidR="00534E5A" w:rsidRPr="00A80A5D" w:rsidRDefault="00534E5A" w:rsidP="0058528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534E5A" w14:paraId="7C3B6136" w14:textId="77777777" w:rsidTr="00792F58">
        <w:tc>
          <w:tcPr>
            <w:tcW w:w="2718" w:type="dxa"/>
          </w:tcPr>
          <w:p w14:paraId="601949E0" w14:textId="77777777" w:rsidR="00534E5A" w:rsidRPr="00A80A5D" w:rsidRDefault="00534E5A" w:rsidP="0058528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hAnsi="Times New Roman" w:cs="Times New Roman"/>
                <w:sz w:val="20"/>
                <w:szCs w:val="20"/>
              </w:rPr>
              <w:t>CBCL feels dizzy</w:t>
            </w:r>
          </w:p>
        </w:tc>
        <w:tc>
          <w:tcPr>
            <w:tcW w:w="990" w:type="dxa"/>
            <w:vAlign w:val="center"/>
          </w:tcPr>
          <w:p w14:paraId="45340951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.338</w:t>
            </w:r>
          </w:p>
        </w:tc>
        <w:tc>
          <w:tcPr>
            <w:tcW w:w="990" w:type="dxa"/>
            <w:vAlign w:val="center"/>
          </w:tcPr>
          <w:p w14:paraId="78563453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1E22546F" w14:textId="77777777" w:rsidR="00534E5A" w:rsidRPr="00A80A5D" w:rsidRDefault="00534E5A" w:rsidP="0058528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260DD89A" w14:textId="77777777" w:rsidR="00534E5A" w:rsidRPr="00A80A5D" w:rsidRDefault="00534E5A" w:rsidP="0058528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534E5A" w14:paraId="506F56D2" w14:textId="77777777" w:rsidTr="00792F58">
        <w:tc>
          <w:tcPr>
            <w:tcW w:w="2718" w:type="dxa"/>
          </w:tcPr>
          <w:p w14:paraId="0D0D4995" w14:textId="77777777" w:rsidR="00534E5A" w:rsidRPr="00A80A5D" w:rsidRDefault="00534E5A" w:rsidP="0058528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hAnsi="Times New Roman" w:cs="Times New Roman"/>
                <w:sz w:val="20"/>
                <w:szCs w:val="20"/>
              </w:rPr>
              <w:t>CBCL feels too guilty</w:t>
            </w:r>
          </w:p>
        </w:tc>
        <w:tc>
          <w:tcPr>
            <w:tcW w:w="990" w:type="dxa"/>
            <w:vAlign w:val="center"/>
          </w:tcPr>
          <w:p w14:paraId="51CCA16F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.473</w:t>
            </w:r>
          </w:p>
        </w:tc>
        <w:tc>
          <w:tcPr>
            <w:tcW w:w="990" w:type="dxa"/>
            <w:vAlign w:val="center"/>
          </w:tcPr>
          <w:p w14:paraId="325A0407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42595F2D" w14:textId="77777777" w:rsidR="00534E5A" w:rsidRPr="00A80A5D" w:rsidRDefault="00534E5A" w:rsidP="0058528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79A52AFE" w14:textId="77777777" w:rsidR="00534E5A" w:rsidRPr="00A80A5D" w:rsidRDefault="00534E5A" w:rsidP="0058528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534E5A" w14:paraId="36310207" w14:textId="77777777" w:rsidTr="00792F58">
        <w:tc>
          <w:tcPr>
            <w:tcW w:w="2718" w:type="dxa"/>
          </w:tcPr>
          <w:p w14:paraId="5A629C91" w14:textId="77777777" w:rsidR="00534E5A" w:rsidRPr="00A80A5D" w:rsidRDefault="00534E5A" w:rsidP="0058528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hAnsi="Times New Roman" w:cs="Times New Roman"/>
                <w:sz w:val="20"/>
                <w:szCs w:val="20"/>
              </w:rPr>
              <w:t>CBCL overeating</w:t>
            </w:r>
          </w:p>
        </w:tc>
        <w:tc>
          <w:tcPr>
            <w:tcW w:w="990" w:type="dxa"/>
            <w:vAlign w:val="center"/>
          </w:tcPr>
          <w:p w14:paraId="141D3E32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40E7BDA2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1562D5E8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0BB4E7E5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34E5A" w14:paraId="4C0845C9" w14:textId="77777777" w:rsidTr="00792F58">
        <w:tc>
          <w:tcPr>
            <w:tcW w:w="2718" w:type="dxa"/>
          </w:tcPr>
          <w:p w14:paraId="1127851C" w14:textId="77777777" w:rsidR="00534E5A" w:rsidRPr="00A80A5D" w:rsidRDefault="00534E5A" w:rsidP="0058528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hAnsi="Times New Roman" w:cs="Times New Roman"/>
                <w:sz w:val="20"/>
                <w:szCs w:val="20"/>
              </w:rPr>
              <w:t>CBCL overtired</w:t>
            </w:r>
          </w:p>
        </w:tc>
        <w:tc>
          <w:tcPr>
            <w:tcW w:w="990" w:type="dxa"/>
            <w:vAlign w:val="center"/>
          </w:tcPr>
          <w:p w14:paraId="342A5059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.438</w:t>
            </w:r>
          </w:p>
        </w:tc>
        <w:tc>
          <w:tcPr>
            <w:tcW w:w="990" w:type="dxa"/>
            <w:vAlign w:val="center"/>
          </w:tcPr>
          <w:p w14:paraId="5659439E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3983E3B5" w14:textId="77777777" w:rsidR="00534E5A" w:rsidRPr="00A80A5D" w:rsidRDefault="00534E5A" w:rsidP="0058528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13C37265" w14:textId="77777777" w:rsidR="00534E5A" w:rsidRPr="00A80A5D" w:rsidRDefault="00534E5A" w:rsidP="0058528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534E5A" w14:paraId="762F8807" w14:textId="77777777" w:rsidTr="00792F58">
        <w:tc>
          <w:tcPr>
            <w:tcW w:w="2718" w:type="dxa"/>
          </w:tcPr>
          <w:p w14:paraId="746A1997" w14:textId="77777777" w:rsidR="00534E5A" w:rsidRPr="00A80A5D" w:rsidRDefault="00534E5A" w:rsidP="0058528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hAnsi="Times New Roman" w:cs="Times New Roman"/>
                <w:sz w:val="20"/>
                <w:szCs w:val="20"/>
              </w:rPr>
              <w:t>CBCL overweight</w:t>
            </w:r>
          </w:p>
        </w:tc>
        <w:tc>
          <w:tcPr>
            <w:tcW w:w="990" w:type="dxa"/>
            <w:vAlign w:val="center"/>
          </w:tcPr>
          <w:p w14:paraId="2564B370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234493A6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18E1177B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0E4E8ACD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34E5A" w14:paraId="4845E025" w14:textId="77777777" w:rsidTr="00792F58">
        <w:tc>
          <w:tcPr>
            <w:tcW w:w="2718" w:type="dxa"/>
          </w:tcPr>
          <w:p w14:paraId="18825F2B" w14:textId="77777777" w:rsidR="00534E5A" w:rsidRPr="00A80A5D" w:rsidRDefault="00534E5A" w:rsidP="0058528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hAnsi="Times New Roman" w:cs="Times New Roman"/>
                <w:sz w:val="20"/>
                <w:szCs w:val="20"/>
              </w:rPr>
              <w:t>CBCL no cause aches/pains</w:t>
            </w:r>
          </w:p>
        </w:tc>
        <w:tc>
          <w:tcPr>
            <w:tcW w:w="990" w:type="dxa"/>
            <w:vAlign w:val="center"/>
          </w:tcPr>
          <w:p w14:paraId="5C89BA61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.343</w:t>
            </w:r>
          </w:p>
        </w:tc>
        <w:tc>
          <w:tcPr>
            <w:tcW w:w="990" w:type="dxa"/>
            <w:vAlign w:val="center"/>
          </w:tcPr>
          <w:p w14:paraId="2ABFF933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21C7EAD4" w14:textId="77777777" w:rsidR="00534E5A" w:rsidRPr="00A80A5D" w:rsidRDefault="00534E5A" w:rsidP="0058528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0D887D91" w14:textId="77777777" w:rsidR="00534E5A" w:rsidRPr="00A80A5D" w:rsidRDefault="00534E5A" w:rsidP="0058528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534E5A" w14:paraId="0671CDBE" w14:textId="77777777" w:rsidTr="00792F58">
        <w:tc>
          <w:tcPr>
            <w:tcW w:w="2718" w:type="dxa"/>
          </w:tcPr>
          <w:p w14:paraId="3BB4B552" w14:textId="77777777" w:rsidR="00534E5A" w:rsidRPr="00A80A5D" w:rsidRDefault="00534E5A" w:rsidP="0058528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hAnsi="Times New Roman" w:cs="Times New Roman"/>
                <w:sz w:val="20"/>
                <w:szCs w:val="20"/>
              </w:rPr>
              <w:t>CBCL no cause headaches</w:t>
            </w:r>
          </w:p>
        </w:tc>
        <w:tc>
          <w:tcPr>
            <w:tcW w:w="990" w:type="dxa"/>
            <w:vAlign w:val="center"/>
          </w:tcPr>
          <w:p w14:paraId="1E9CE860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048B7FB3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76AE9AD0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237624E3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34E5A" w14:paraId="4CCAC67D" w14:textId="77777777" w:rsidTr="00792F58">
        <w:tc>
          <w:tcPr>
            <w:tcW w:w="2718" w:type="dxa"/>
          </w:tcPr>
          <w:p w14:paraId="56EEAB1E" w14:textId="77777777" w:rsidR="00534E5A" w:rsidRPr="00A80A5D" w:rsidRDefault="00534E5A" w:rsidP="0058528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hAnsi="Times New Roman" w:cs="Times New Roman"/>
                <w:sz w:val="20"/>
                <w:szCs w:val="20"/>
              </w:rPr>
              <w:t>CBCL no cause nausea</w:t>
            </w:r>
          </w:p>
        </w:tc>
        <w:tc>
          <w:tcPr>
            <w:tcW w:w="990" w:type="dxa"/>
            <w:vAlign w:val="center"/>
          </w:tcPr>
          <w:p w14:paraId="1D27877A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.400</w:t>
            </w:r>
          </w:p>
        </w:tc>
        <w:tc>
          <w:tcPr>
            <w:tcW w:w="990" w:type="dxa"/>
            <w:vAlign w:val="center"/>
          </w:tcPr>
          <w:p w14:paraId="1085042D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59FDF64E" w14:textId="77777777" w:rsidR="00534E5A" w:rsidRPr="00A80A5D" w:rsidRDefault="00534E5A" w:rsidP="0058528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7EDF04DE" w14:textId="77777777" w:rsidR="00534E5A" w:rsidRPr="00A80A5D" w:rsidRDefault="00534E5A" w:rsidP="0058528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534E5A" w14:paraId="6C39148D" w14:textId="77777777" w:rsidTr="00792F58">
        <w:tc>
          <w:tcPr>
            <w:tcW w:w="2718" w:type="dxa"/>
          </w:tcPr>
          <w:p w14:paraId="1A2D7D68" w14:textId="77777777" w:rsidR="00534E5A" w:rsidRPr="00A80A5D" w:rsidRDefault="00534E5A" w:rsidP="0058528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hAnsi="Times New Roman" w:cs="Times New Roman"/>
                <w:sz w:val="20"/>
                <w:szCs w:val="20"/>
              </w:rPr>
              <w:t>CBCL no cause eye problems</w:t>
            </w:r>
          </w:p>
        </w:tc>
        <w:tc>
          <w:tcPr>
            <w:tcW w:w="990" w:type="dxa"/>
            <w:vAlign w:val="center"/>
          </w:tcPr>
          <w:p w14:paraId="5E30CA02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10C296A8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141A5C0A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5249972A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34E5A" w14:paraId="4E371C39" w14:textId="77777777" w:rsidTr="00792F58">
        <w:tc>
          <w:tcPr>
            <w:tcW w:w="2718" w:type="dxa"/>
          </w:tcPr>
          <w:p w14:paraId="64D64D72" w14:textId="77777777" w:rsidR="00534E5A" w:rsidRPr="00A80A5D" w:rsidRDefault="00534E5A" w:rsidP="0058528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hAnsi="Times New Roman" w:cs="Times New Roman"/>
                <w:sz w:val="20"/>
                <w:szCs w:val="20"/>
              </w:rPr>
              <w:t>CBCL no cause skin problems</w:t>
            </w:r>
          </w:p>
        </w:tc>
        <w:tc>
          <w:tcPr>
            <w:tcW w:w="990" w:type="dxa"/>
            <w:vAlign w:val="center"/>
          </w:tcPr>
          <w:p w14:paraId="0C6601BB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405D2B51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515387BC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0C8B11D0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34E5A" w14:paraId="1BAF7696" w14:textId="77777777" w:rsidTr="00792F58">
        <w:tc>
          <w:tcPr>
            <w:tcW w:w="2718" w:type="dxa"/>
          </w:tcPr>
          <w:p w14:paraId="3342915F" w14:textId="77777777" w:rsidR="00534E5A" w:rsidRPr="00A80A5D" w:rsidRDefault="00534E5A" w:rsidP="0058528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hAnsi="Times New Roman" w:cs="Times New Roman"/>
                <w:sz w:val="20"/>
                <w:szCs w:val="20"/>
              </w:rPr>
              <w:t>CBCL no cause stomachaches</w:t>
            </w:r>
          </w:p>
        </w:tc>
        <w:tc>
          <w:tcPr>
            <w:tcW w:w="990" w:type="dxa"/>
            <w:vAlign w:val="center"/>
          </w:tcPr>
          <w:p w14:paraId="1BCFBB1C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.410</w:t>
            </w:r>
          </w:p>
        </w:tc>
        <w:tc>
          <w:tcPr>
            <w:tcW w:w="990" w:type="dxa"/>
            <w:vAlign w:val="center"/>
          </w:tcPr>
          <w:p w14:paraId="0B49F399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2F12E091" w14:textId="77777777" w:rsidR="00534E5A" w:rsidRPr="00A80A5D" w:rsidRDefault="00534E5A" w:rsidP="0058528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023DE60F" w14:textId="77777777" w:rsidR="00534E5A" w:rsidRPr="00A80A5D" w:rsidRDefault="00534E5A" w:rsidP="0058528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534E5A" w14:paraId="698AE05B" w14:textId="77777777" w:rsidTr="00792F58">
        <w:tc>
          <w:tcPr>
            <w:tcW w:w="2718" w:type="dxa"/>
          </w:tcPr>
          <w:p w14:paraId="3565279F" w14:textId="77777777" w:rsidR="00534E5A" w:rsidRPr="00A80A5D" w:rsidRDefault="00534E5A" w:rsidP="0058528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hAnsi="Times New Roman" w:cs="Times New Roman"/>
                <w:sz w:val="20"/>
                <w:szCs w:val="20"/>
              </w:rPr>
              <w:t>CBCL no cause vomiting</w:t>
            </w:r>
          </w:p>
        </w:tc>
        <w:tc>
          <w:tcPr>
            <w:tcW w:w="990" w:type="dxa"/>
            <w:vAlign w:val="center"/>
          </w:tcPr>
          <w:p w14:paraId="04ADC20D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18FA248C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4F58CEB3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1CFE7994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34E5A" w14:paraId="669BA926" w14:textId="77777777" w:rsidTr="00792F58">
        <w:tc>
          <w:tcPr>
            <w:tcW w:w="2718" w:type="dxa"/>
          </w:tcPr>
          <w:p w14:paraId="0FCDE8BD" w14:textId="77777777" w:rsidR="00534E5A" w:rsidRPr="00A80A5D" w:rsidRDefault="00534E5A" w:rsidP="0058528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hAnsi="Times New Roman" w:cs="Times New Roman"/>
                <w:sz w:val="20"/>
                <w:szCs w:val="20"/>
              </w:rPr>
              <w:t>CBCL no cause other symptoms</w:t>
            </w:r>
          </w:p>
        </w:tc>
        <w:tc>
          <w:tcPr>
            <w:tcW w:w="990" w:type="dxa"/>
            <w:vAlign w:val="center"/>
          </w:tcPr>
          <w:p w14:paraId="696660CA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179C2630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5C71BC21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124B1CC7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34E5A" w14:paraId="4516C320" w14:textId="77777777" w:rsidTr="00792F58">
        <w:tc>
          <w:tcPr>
            <w:tcW w:w="2718" w:type="dxa"/>
          </w:tcPr>
          <w:p w14:paraId="7CB5131B" w14:textId="77777777" w:rsidR="00534E5A" w:rsidRPr="00A80A5D" w:rsidRDefault="00534E5A" w:rsidP="0058528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hAnsi="Times New Roman" w:cs="Times New Roman"/>
                <w:sz w:val="20"/>
                <w:szCs w:val="20"/>
              </w:rPr>
              <w:t>CBCL attacks people</w:t>
            </w:r>
          </w:p>
        </w:tc>
        <w:tc>
          <w:tcPr>
            <w:tcW w:w="990" w:type="dxa"/>
            <w:vAlign w:val="center"/>
          </w:tcPr>
          <w:p w14:paraId="49AB0020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40309548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.562</w:t>
            </w:r>
          </w:p>
        </w:tc>
        <w:tc>
          <w:tcPr>
            <w:tcW w:w="990" w:type="dxa"/>
            <w:vAlign w:val="center"/>
          </w:tcPr>
          <w:p w14:paraId="22DBB3D7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618EF9EC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34E5A" w14:paraId="5B064117" w14:textId="77777777" w:rsidTr="00792F58">
        <w:tc>
          <w:tcPr>
            <w:tcW w:w="2718" w:type="dxa"/>
          </w:tcPr>
          <w:p w14:paraId="15488E26" w14:textId="77777777" w:rsidR="00534E5A" w:rsidRPr="00A80A5D" w:rsidRDefault="00534E5A" w:rsidP="0058528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hAnsi="Times New Roman" w:cs="Times New Roman"/>
                <w:sz w:val="20"/>
                <w:szCs w:val="20"/>
              </w:rPr>
              <w:t xml:space="preserve">CBCL picks nose, </w:t>
            </w:r>
            <w:proofErr w:type="spellStart"/>
            <w:r w:rsidRPr="00A80A5D">
              <w:rPr>
                <w:rFonts w:ascii="Times New Roman" w:hAnsi="Times New Roman" w:cs="Times New Roman"/>
                <w:sz w:val="20"/>
                <w:szCs w:val="20"/>
              </w:rPr>
              <w:t>etc</w:t>
            </w:r>
            <w:proofErr w:type="spellEnd"/>
          </w:p>
        </w:tc>
        <w:tc>
          <w:tcPr>
            <w:tcW w:w="990" w:type="dxa"/>
            <w:vAlign w:val="center"/>
          </w:tcPr>
          <w:p w14:paraId="1B821462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6854BF80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164391C8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393C57EF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34E5A" w14:paraId="6BB09650" w14:textId="77777777" w:rsidTr="00792F58">
        <w:tc>
          <w:tcPr>
            <w:tcW w:w="2718" w:type="dxa"/>
          </w:tcPr>
          <w:p w14:paraId="19FC0452" w14:textId="77777777" w:rsidR="00534E5A" w:rsidRPr="00A80A5D" w:rsidRDefault="00534E5A" w:rsidP="0058528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hAnsi="Times New Roman" w:cs="Times New Roman"/>
                <w:sz w:val="20"/>
                <w:szCs w:val="20"/>
              </w:rPr>
              <w:t>CBCL plays sex parts in public</w:t>
            </w:r>
          </w:p>
        </w:tc>
        <w:tc>
          <w:tcPr>
            <w:tcW w:w="990" w:type="dxa"/>
            <w:vAlign w:val="center"/>
          </w:tcPr>
          <w:p w14:paraId="743E8604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1DA84B8E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.373</w:t>
            </w:r>
          </w:p>
        </w:tc>
        <w:tc>
          <w:tcPr>
            <w:tcW w:w="990" w:type="dxa"/>
            <w:vAlign w:val="center"/>
          </w:tcPr>
          <w:p w14:paraId="5C67430D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008439F8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34E5A" w14:paraId="1D63C926" w14:textId="77777777" w:rsidTr="00792F58">
        <w:tc>
          <w:tcPr>
            <w:tcW w:w="2718" w:type="dxa"/>
          </w:tcPr>
          <w:p w14:paraId="7083763E" w14:textId="77777777" w:rsidR="00534E5A" w:rsidRPr="00A80A5D" w:rsidRDefault="00534E5A" w:rsidP="0058528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hAnsi="Times New Roman" w:cs="Times New Roman"/>
                <w:sz w:val="20"/>
                <w:szCs w:val="20"/>
              </w:rPr>
              <w:t>CBCL plays sex parts too much</w:t>
            </w:r>
          </w:p>
        </w:tc>
        <w:tc>
          <w:tcPr>
            <w:tcW w:w="990" w:type="dxa"/>
            <w:vAlign w:val="center"/>
          </w:tcPr>
          <w:p w14:paraId="7E5C2593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301A7EC0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037D5974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7ADD787A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34E5A" w14:paraId="65BAE80C" w14:textId="77777777" w:rsidTr="00792F58">
        <w:tc>
          <w:tcPr>
            <w:tcW w:w="2718" w:type="dxa"/>
          </w:tcPr>
          <w:p w14:paraId="18286EC7" w14:textId="77777777" w:rsidR="00534E5A" w:rsidRPr="00A80A5D" w:rsidRDefault="00534E5A" w:rsidP="0058528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hAnsi="Times New Roman" w:cs="Times New Roman"/>
                <w:sz w:val="20"/>
                <w:szCs w:val="20"/>
              </w:rPr>
              <w:t>CBCL poor school work</w:t>
            </w:r>
          </w:p>
        </w:tc>
        <w:tc>
          <w:tcPr>
            <w:tcW w:w="990" w:type="dxa"/>
            <w:vAlign w:val="center"/>
          </w:tcPr>
          <w:p w14:paraId="622E9611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303FF8D9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213A5B2D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56C8859E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.477</w:t>
            </w:r>
          </w:p>
        </w:tc>
      </w:tr>
      <w:tr w:rsidR="00534E5A" w14:paraId="508F16CB" w14:textId="77777777" w:rsidTr="00792F58">
        <w:tc>
          <w:tcPr>
            <w:tcW w:w="2718" w:type="dxa"/>
          </w:tcPr>
          <w:p w14:paraId="4E64F28B" w14:textId="77777777" w:rsidR="00534E5A" w:rsidRPr="00A80A5D" w:rsidRDefault="00534E5A" w:rsidP="0058528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hAnsi="Times New Roman" w:cs="Times New Roman"/>
                <w:sz w:val="20"/>
                <w:szCs w:val="20"/>
              </w:rPr>
              <w:t>CBCL poorly coordinated</w:t>
            </w:r>
          </w:p>
        </w:tc>
        <w:tc>
          <w:tcPr>
            <w:tcW w:w="990" w:type="dxa"/>
            <w:vAlign w:val="center"/>
          </w:tcPr>
          <w:p w14:paraId="11B9A4B4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19F03794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2F90E65C" w14:textId="77777777" w:rsidR="00534E5A" w:rsidRPr="00A80A5D" w:rsidRDefault="00534E5A" w:rsidP="0058528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64E216BC" w14:textId="77777777" w:rsidR="00534E5A" w:rsidRPr="00A80A5D" w:rsidRDefault="00534E5A" w:rsidP="0058528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63</w:t>
            </w:r>
          </w:p>
        </w:tc>
      </w:tr>
      <w:tr w:rsidR="00534E5A" w14:paraId="7E84C61F" w14:textId="77777777" w:rsidTr="00792F58">
        <w:tc>
          <w:tcPr>
            <w:tcW w:w="2718" w:type="dxa"/>
          </w:tcPr>
          <w:p w14:paraId="1C6A4430" w14:textId="77777777" w:rsidR="00534E5A" w:rsidRPr="00A80A5D" w:rsidRDefault="00534E5A" w:rsidP="0058528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hAnsi="Times New Roman" w:cs="Times New Roman"/>
                <w:sz w:val="20"/>
                <w:szCs w:val="20"/>
              </w:rPr>
              <w:t>CBCL likes older kids</w:t>
            </w:r>
          </w:p>
        </w:tc>
        <w:tc>
          <w:tcPr>
            <w:tcW w:w="990" w:type="dxa"/>
            <w:vAlign w:val="center"/>
          </w:tcPr>
          <w:p w14:paraId="33C6A221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6646AAC5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40123F27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170D911D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34E5A" w14:paraId="097ABBF1" w14:textId="77777777" w:rsidTr="00792F58">
        <w:tc>
          <w:tcPr>
            <w:tcW w:w="2718" w:type="dxa"/>
          </w:tcPr>
          <w:p w14:paraId="46B18321" w14:textId="77777777" w:rsidR="00534E5A" w:rsidRPr="00A80A5D" w:rsidRDefault="00534E5A" w:rsidP="0058528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hAnsi="Times New Roman" w:cs="Times New Roman"/>
                <w:sz w:val="20"/>
                <w:szCs w:val="20"/>
              </w:rPr>
              <w:t>CBCL likes younger kids</w:t>
            </w:r>
          </w:p>
        </w:tc>
        <w:tc>
          <w:tcPr>
            <w:tcW w:w="990" w:type="dxa"/>
            <w:vAlign w:val="center"/>
          </w:tcPr>
          <w:p w14:paraId="23006A2C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61F5E403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3139329D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7A577D9C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34E5A" w14:paraId="1989654D" w14:textId="77777777" w:rsidTr="00792F58">
        <w:tc>
          <w:tcPr>
            <w:tcW w:w="2718" w:type="dxa"/>
          </w:tcPr>
          <w:p w14:paraId="4488C02D" w14:textId="77777777" w:rsidR="00534E5A" w:rsidRPr="00A80A5D" w:rsidRDefault="00534E5A" w:rsidP="0058528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hAnsi="Times New Roman" w:cs="Times New Roman"/>
                <w:sz w:val="20"/>
                <w:szCs w:val="20"/>
              </w:rPr>
              <w:t>CBCL refuses to talk</w:t>
            </w:r>
          </w:p>
        </w:tc>
        <w:tc>
          <w:tcPr>
            <w:tcW w:w="990" w:type="dxa"/>
            <w:vAlign w:val="center"/>
          </w:tcPr>
          <w:p w14:paraId="4D415DF5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5FBE5126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.372</w:t>
            </w:r>
          </w:p>
        </w:tc>
        <w:tc>
          <w:tcPr>
            <w:tcW w:w="990" w:type="dxa"/>
            <w:vAlign w:val="center"/>
          </w:tcPr>
          <w:p w14:paraId="233C1425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52DD9426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34E5A" w14:paraId="0A17CC13" w14:textId="77777777" w:rsidTr="00792F58">
        <w:tc>
          <w:tcPr>
            <w:tcW w:w="2718" w:type="dxa"/>
          </w:tcPr>
          <w:p w14:paraId="46FFF93D" w14:textId="77777777" w:rsidR="00534E5A" w:rsidRPr="00A80A5D" w:rsidRDefault="00534E5A" w:rsidP="0058528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hAnsi="Times New Roman" w:cs="Times New Roman"/>
                <w:sz w:val="20"/>
                <w:szCs w:val="20"/>
              </w:rPr>
              <w:t xml:space="preserve">CBCL compulsive </w:t>
            </w:r>
            <w:proofErr w:type="spellStart"/>
            <w:r w:rsidRPr="00A80A5D">
              <w:rPr>
                <w:rFonts w:ascii="Times New Roman" w:hAnsi="Times New Roman" w:cs="Times New Roman"/>
                <w:sz w:val="20"/>
                <w:szCs w:val="20"/>
              </w:rPr>
              <w:t>behaviour</w:t>
            </w:r>
            <w:proofErr w:type="spellEnd"/>
          </w:p>
        </w:tc>
        <w:tc>
          <w:tcPr>
            <w:tcW w:w="990" w:type="dxa"/>
            <w:vAlign w:val="center"/>
          </w:tcPr>
          <w:p w14:paraId="650970D3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363A3C6C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732CD90B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1A8F64B9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34E5A" w14:paraId="17F020D1" w14:textId="77777777" w:rsidTr="00792F58">
        <w:tc>
          <w:tcPr>
            <w:tcW w:w="2718" w:type="dxa"/>
          </w:tcPr>
          <w:p w14:paraId="4DFCB797" w14:textId="77777777" w:rsidR="00534E5A" w:rsidRPr="00A80A5D" w:rsidRDefault="00534E5A" w:rsidP="0058528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hAnsi="Times New Roman" w:cs="Times New Roman"/>
                <w:sz w:val="20"/>
                <w:szCs w:val="20"/>
              </w:rPr>
              <w:t>CBCL runs away from home</w:t>
            </w:r>
          </w:p>
        </w:tc>
        <w:tc>
          <w:tcPr>
            <w:tcW w:w="990" w:type="dxa"/>
            <w:vAlign w:val="center"/>
          </w:tcPr>
          <w:p w14:paraId="731BE8A7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10B955D8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.573</w:t>
            </w:r>
          </w:p>
        </w:tc>
        <w:tc>
          <w:tcPr>
            <w:tcW w:w="990" w:type="dxa"/>
            <w:vAlign w:val="center"/>
          </w:tcPr>
          <w:p w14:paraId="311EE6A8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098394CD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34E5A" w14:paraId="09AF41DF" w14:textId="77777777" w:rsidTr="00792F58">
        <w:tc>
          <w:tcPr>
            <w:tcW w:w="2718" w:type="dxa"/>
          </w:tcPr>
          <w:p w14:paraId="7227A912" w14:textId="77777777" w:rsidR="00534E5A" w:rsidRPr="00A80A5D" w:rsidRDefault="00534E5A" w:rsidP="0058528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hAnsi="Times New Roman" w:cs="Times New Roman"/>
                <w:sz w:val="20"/>
                <w:szCs w:val="20"/>
              </w:rPr>
              <w:t>CBCL screams a lot</w:t>
            </w:r>
          </w:p>
        </w:tc>
        <w:tc>
          <w:tcPr>
            <w:tcW w:w="990" w:type="dxa"/>
            <w:vAlign w:val="center"/>
          </w:tcPr>
          <w:p w14:paraId="768E0BC0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4265BA76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53AF287E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.356</w:t>
            </w:r>
          </w:p>
        </w:tc>
        <w:tc>
          <w:tcPr>
            <w:tcW w:w="990" w:type="dxa"/>
            <w:vAlign w:val="center"/>
          </w:tcPr>
          <w:p w14:paraId="01B14BA2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34E5A" w14:paraId="2FB9F380" w14:textId="77777777" w:rsidTr="00792F58">
        <w:tc>
          <w:tcPr>
            <w:tcW w:w="2718" w:type="dxa"/>
          </w:tcPr>
          <w:p w14:paraId="237ECE73" w14:textId="77777777" w:rsidR="00534E5A" w:rsidRPr="00A80A5D" w:rsidRDefault="00534E5A" w:rsidP="0058528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hAnsi="Times New Roman" w:cs="Times New Roman"/>
                <w:sz w:val="20"/>
                <w:szCs w:val="20"/>
              </w:rPr>
              <w:t>CBCL secretive</w:t>
            </w:r>
          </w:p>
        </w:tc>
        <w:tc>
          <w:tcPr>
            <w:tcW w:w="990" w:type="dxa"/>
            <w:vAlign w:val="center"/>
          </w:tcPr>
          <w:p w14:paraId="52C2D25B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.361</w:t>
            </w:r>
          </w:p>
        </w:tc>
        <w:tc>
          <w:tcPr>
            <w:tcW w:w="990" w:type="dxa"/>
            <w:vAlign w:val="center"/>
          </w:tcPr>
          <w:p w14:paraId="170CCDAE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613B5B7C" w14:textId="77777777" w:rsidR="00534E5A" w:rsidRPr="00A80A5D" w:rsidRDefault="00534E5A" w:rsidP="0058528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3D3184A1" w14:textId="77777777" w:rsidR="00534E5A" w:rsidRPr="00A80A5D" w:rsidRDefault="00534E5A" w:rsidP="0058528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534E5A" w14:paraId="54DB591B" w14:textId="77777777" w:rsidTr="00792F58">
        <w:tc>
          <w:tcPr>
            <w:tcW w:w="2718" w:type="dxa"/>
          </w:tcPr>
          <w:p w14:paraId="0BBF3544" w14:textId="77777777" w:rsidR="00534E5A" w:rsidRPr="00A80A5D" w:rsidRDefault="00534E5A" w:rsidP="0058528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hAnsi="Times New Roman" w:cs="Times New Roman"/>
                <w:sz w:val="20"/>
                <w:szCs w:val="20"/>
              </w:rPr>
              <w:t>CBCL sees things not there</w:t>
            </w:r>
          </w:p>
        </w:tc>
        <w:tc>
          <w:tcPr>
            <w:tcW w:w="990" w:type="dxa"/>
            <w:vAlign w:val="center"/>
          </w:tcPr>
          <w:p w14:paraId="416B3B48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49CE213B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03DDB9BE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6C2B5150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34E5A" w14:paraId="0D0755A1" w14:textId="77777777" w:rsidTr="00792F58">
        <w:tc>
          <w:tcPr>
            <w:tcW w:w="2718" w:type="dxa"/>
          </w:tcPr>
          <w:p w14:paraId="7DF64223" w14:textId="77777777" w:rsidR="00534E5A" w:rsidRPr="00A80A5D" w:rsidRDefault="00534E5A" w:rsidP="0058528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hAnsi="Times New Roman" w:cs="Times New Roman"/>
                <w:sz w:val="20"/>
                <w:szCs w:val="20"/>
              </w:rPr>
              <w:t>CBCL self-conscious</w:t>
            </w:r>
          </w:p>
        </w:tc>
        <w:tc>
          <w:tcPr>
            <w:tcW w:w="990" w:type="dxa"/>
            <w:vAlign w:val="center"/>
          </w:tcPr>
          <w:p w14:paraId="6B54370B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.556</w:t>
            </w:r>
          </w:p>
        </w:tc>
        <w:tc>
          <w:tcPr>
            <w:tcW w:w="990" w:type="dxa"/>
            <w:vAlign w:val="center"/>
          </w:tcPr>
          <w:p w14:paraId="18D0846E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127524F0" w14:textId="77777777" w:rsidR="00534E5A" w:rsidRPr="00A80A5D" w:rsidRDefault="00534E5A" w:rsidP="0058528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3316CEC6" w14:textId="77777777" w:rsidR="00534E5A" w:rsidRPr="00A80A5D" w:rsidRDefault="00534E5A" w:rsidP="0058528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534E5A" w14:paraId="1A613C10" w14:textId="77777777" w:rsidTr="00792F58">
        <w:tc>
          <w:tcPr>
            <w:tcW w:w="2718" w:type="dxa"/>
          </w:tcPr>
          <w:p w14:paraId="6D6CB0D7" w14:textId="77777777" w:rsidR="00534E5A" w:rsidRPr="00A80A5D" w:rsidRDefault="00534E5A" w:rsidP="0058528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hAnsi="Times New Roman" w:cs="Times New Roman"/>
                <w:sz w:val="20"/>
                <w:szCs w:val="20"/>
              </w:rPr>
              <w:t>CBCL sets fires</w:t>
            </w:r>
          </w:p>
        </w:tc>
        <w:tc>
          <w:tcPr>
            <w:tcW w:w="990" w:type="dxa"/>
            <w:vAlign w:val="center"/>
          </w:tcPr>
          <w:p w14:paraId="7DC92083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27F13DE6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.472</w:t>
            </w:r>
          </w:p>
        </w:tc>
        <w:tc>
          <w:tcPr>
            <w:tcW w:w="990" w:type="dxa"/>
            <w:vAlign w:val="center"/>
          </w:tcPr>
          <w:p w14:paraId="6CE06137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76FE71D0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34E5A" w14:paraId="498286FB" w14:textId="77777777" w:rsidTr="00792F58">
        <w:tc>
          <w:tcPr>
            <w:tcW w:w="2718" w:type="dxa"/>
          </w:tcPr>
          <w:p w14:paraId="1F4A0343" w14:textId="77777777" w:rsidR="00534E5A" w:rsidRPr="00A80A5D" w:rsidRDefault="00534E5A" w:rsidP="0058528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hAnsi="Times New Roman" w:cs="Times New Roman"/>
                <w:sz w:val="20"/>
                <w:szCs w:val="20"/>
              </w:rPr>
              <w:t>CBCL sexual problems</w:t>
            </w:r>
          </w:p>
        </w:tc>
        <w:tc>
          <w:tcPr>
            <w:tcW w:w="990" w:type="dxa"/>
            <w:vAlign w:val="center"/>
          </w:tcPr>
          <w:p w14:paraId="756BE5D2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475CAA3E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.338</w:t>
            </w:r>
          </w:p>
        </w:tc>
        <w:tc>
          <w:tcPr>
            <w:tcW w:w="990" w:type="dxa"/>
            <w:vAlign w:val="center"/>
          </w:tcPr>
          <w:p w14:paraId="48FBD73A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007CA996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34E5A" w14:paraId="74FD8134" w14:textId="77777777" w:rsidTr="00792F58">
        <w:tc>
          <w:tcPr>
            <w:tcW w:w="2718" w:type="dxa"/>
          </w:tcPr>
          <w:p w14:paraId="2F811A76" w14:textId="77777777" w:rsidR="00534E5A" w:rsidRPr="00A80A5D" w:rsidRDefault="00534E5A" w:rsidP="0058528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hAnsi="Times New Roman" w:cs="Times New Roman"/>
                <w:sz w:val="20"/>
                <w:szCs w:val="20"/>
              </w:rPr>
              <w:t>CBCL showing off</w:t>
            </w:r>
          </w:p>
        </w:tc>
        <w:tc>
          <w:tcPr>
            <w:tcW w:w="990" w:type="dxa"/>
            <w:vAlign w:val="center"/>
          </w:tcPr>
          <w:p w14:paraId="06E0E68E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7CF98636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0B9EC167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.451</w:t>
            </w:r>
          </w:p>
        </w:tc>
        <w:tc>
          <w:tcPr>
            <w:tcW w:w="990" w:type="dxa"/>
            <w:vAlign w:val="center"/>
          </w:tcPr>
          <w:p w14:paraId="646E4297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34E5A" w14:paraId="51083EF1" w14:textId="77777777" w:rsidTr="00792F58">
        <w:tc>
          <w:tcPr>
            <w:tcW w:w="2718" w:type="dxa"/>
          </w:tcPr>
          <w:p w14:paraId="3C52ACBD" w14:textId="77777777" w:rsidR="00534E5A" w:rsidRPr="00A80A5D" w:rsidRDefault="00534E5A" w:rsidP="0058528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CBCL shy or timid</w:t>
            </w:r>
          </w:p>
        </w:tc>
        <w:tc>
          <w:tcPr>
            <w:tcW w:w="990" w:type="dxa"/>
            <w:vAlign w:val="center"/>
          </w:tcPr>
          <w:p w14:paraId="4AB9AA72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.531</w:t>
            </w:r>
          </w:p>
        </w:tc>
        <w:tc>
          <w:tcPr>
            <w:tcW w:w="990" w:type="dxa"/>
            <w:vAlign w:val="center"/>
          </w:tcPr>
          <w:p w14:paraId="4FCCC4CF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7DA71A87" w14:textId="77777777" w:rsidR="00534E5A" w:rsidRPr="00A80A5D" w:rsidRDefault="00534E5A" w:rsidP="0058528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0EB1AB60" w14:textId="77777777" w:rsidR="00534E5A" w:rsidRPr="00A80A5D" w:rsidRDefault="00534E5A" w:rsidP="0058528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534E5A" w14:paraId="3B1B71CE" w14:textId="77777777" w:rsidTr="00792F58">
        <w:tc>
          <w:tcPr>
            <w:tcW w:w="2718" w:type="dxa"/>
          </w:tcPr>
          <w:p w14:paraId="44637ED0" w14:textId="77777777" w:rsidR="00534E5A" w:rsidRPr="00A80A5D" w:rsidRDefault="00534E5A" w:rsidP="0058528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hAnsi="Times New Roman" w:cs="Times New Roman"/>
                <w:sz w:val="20"/>
                <w:szCs w:val="20"/>
              </w:rPr>
              <w:t>CBCL sleeps less than most</w:t>
            </w:r>
          </w:p>
        </w:tc>
        <w:tc>
          <w:tcPr>
            <w:tcW w:w="990" w:type="dxa"/>
            <w:vAlign w:val="center"/>
          </w:tcPr>
          <w:p w14:paraId="3804D48B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2C5AB050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2E2AC268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3970E55A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34E5A" w14:paraId="54DABB9D" w14:textId="77777777" w:rsidTr="00792F58">
        <w:tc>
          <w:tcPr>
            <w:tcW w:w="2718" w:type="dxa"/>
          </w:tcPr>
          <w:p w14:paraId="26E9C9F3" w14:textId="77777777" w:rsidR="00534E5A" w:rsidRPr="00A80A5D" w:rsidRDefault="00534E5A" w:rsidP="0058528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hAnsi="Times New Roman" w:cs="Times New Roman"/>
                <w:sz w:val="20"/>
                <w:szCs w:val="20"/>
              </w:rPr>
              <w:t>CBCL sleeps more than most</w:t>
            </w:r>
          </w:p>
        </w:tc>
        <w:tc>
          <w:tcPr>
            <w:tcW w:w="990" w:type="dxa"/>
            <w:vAlign w:val="center"/>
          </w:tcPr>
          <w:p w14:paraId="71F52825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65120E79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00C21BB1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31ACFFB6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34E5A" w14:paraId="03002DB2" w14:textId="77777777" w:rsidTr="00792F58">
        <w:tc>
          <w:tcPr>
            <w:tcW w:w="2718" w:type="dxa"/>
          </w:tcPr>
          <w:p w14:paraId="665C5AD9" w14:textId="77777777" w:rsidR="00534E5A" w:rsidRPr="00A80A5D" w:rsidRDefault="00534E5A" w:rsidP="0058528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hAnsi="Times New Roman" w:cs="Times New Roman"/>
                <w:sz w:val="20"/>
                <w:szCs w:val="20"/>
              </w:rPr>
              <w:t>CBCL plays with bowel motions</w:t>
            </w:r>
          </w:p>
        </w:tc>
        <w:tc>
          <w:tcPr>
            <w:tcW w:w="990" w:type="dxa"/>
            <w:vAlign w:val="center"/>
          </w:tcPr>
          <w:p w14:paraId="00163311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6EB1CCCB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360A7BBD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4B39C9D1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34E5A" w14:paraId="627C734D" w14:textId="77777777" w:rsidTr="00792F58">
        <w:tc>
          <w:tcPr>
            <w:tcW w:w="2718" w:type="dxa"/>
          </w:tcPr>
          <w:p w14:paraId="38E5C62E" w14:textId="77777777" w:rsidR="00534E5A" w:rsidRPr="00A80A5D" w:rsidRDefault="00534E5A" w:rsidP="0058528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hAnsi="Times New Roman" w:cs="Times New Roman"/>
                <w:sz w:val="20"/>
                <w:szCs w:val="20"/>
              </w:rPr>
              <w:t>CBCL speech problem</w:t>
            </w:r>
          </w:p>
        </w:tc>
        <w:tc>
          <w:tcPr>
            <w:tcW w:w="990" w:type="dxa"/>
            <w:vAlign w:val="center"/>
          </w:tcPr>
          <w:p w14:paraId="61F0953F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659A8E1E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754AF4E1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57A14FBA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.308</w:t>
            </w:r>
          </w:p>
        </w:tc>
      </w:tr>
      <w:tr w:rsidR="00534E5A" w14:paraId="1C13DC95" w14:textId="77777777" w:rsidTr="00792F58">
        <w:tc>
          <w:tcPr>
            <w:tcW w:w="2718" w:type="dxa"/>
          </w:tcPr>
          <w:p w14:paraId="5B603DEB" w14:textId="77777777" w:rsidR="00534E5A" w:rsidRPr="00A80A5D" w:rsidRDefault="00534E5A" w:rsidP="0058528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hAnsi="Times New Roman" w:cs="Times New Roman"/>
                <w:sz w:val="20"/>
                <w:szCs w:val="20"/>
              </w:rPr>
              <w:t>CBCL stares blankly</w:t>
            </w:r>
          </w:p>
        </w:tc>
        <w:tc>
          <w:tcPr>
            <w:tcW w:w="990" w:type="dxa"/>
            <w:vAlign w:val="center"/>
          </w:tcPr>
          <w:p w14:paraId="16343E42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6D45344E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12F4755F" w14:textId="77777777" w:rsidR="00534E5A" w:rsidRPr="00A80A5D" w:rsidRDefault="00534E5A" w:rsidP="0058528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474779AE" w14:textId="77777777" w:rsidR="00534E5A" w:rsidRPr="00A80A5D" w:rsidRDefault="00534E5A" w:rsidP="0058528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534E5A" w14:paraId="4544E03D" w14:textId="77777777" w:rsidTr="00792F58">
        <w:tc>
          <w:tcPr>
            <w:tcW w:w="2718" w:type="dxa"/>
          </w:tcPr>
          <w:p w14:paraId="410207D6" w14:textId="77777777" w:rsidR="00534E5A" w:rsidRPr="00A80A5D" w:rsidRDefault="00534E5A" w:rsidP="0058528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hAnsi="Times New Roman" w:cs="Times New Roman"/>
                <w:sz w:val="20"/>
                <w:szCs w:val="20"/>
              </w:rPr>
              <w:t>CBCL steals at home</w:t>
            </w:r>
          </w:p>
        </w:tc>
        <w:tc>
          <w:tcPr>
            <w:tcW w:w="990" w:type="dxa"/>
            <w:vAlign w:val="center"/>
          </w:tcPr>
          <w:p w14:paraId="05F37011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671EEF0D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.512</w:t>
            </w:r>
          </w:p>
        </w:tc>
        <w:tc>
          <w:tcPr>
            <w:tcW w:w="990" w:type="dxa"/>
            <w:vAlign w:val="center"/>
          </w:tcPr>
          <w:p w14:paraId="28C5AC60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4272B2DF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34E5A" w14:paraId="06ABBDD3" w14:textId="77777777" w:rsidTr="00792F58">
        <w:tc>
          <w:tcPr>
            <w:tcW w:w="2718" w:type="dxa"/>
          </w:tcPr>
          <w:p w14:paraId="7E5B6C15" w14:textId="77777777" w:rsidR="00534E5A" w:rsidRPr="00A80A5D" w:rsidRDefault="00534E5A" w:rsidP="0058528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hAnsi="Times New Roman" w:cs="Times New Roman"/>
                <w:sz w:val="20"/>
                <w:szCs w:val="20"/>
              </w:rPr>
              <w:t>CBCL steals outside home</w:t>
            </w:r>
          </w:p>
        </w:tc>
        <w:tc>
          <w:tcPr>
            <w:tcW w:w="990" w:type="dxa"/>
            <w:vAlign w:val="center"/>
          </w:tcPr>
          <w:p w14:paraId="144E5F5D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1DAD1E79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.420</w:t>
            </w:r>
          </w:p>
        </w:tc>
        <w:tc>
          <w:tcPr>
            <w:tcW w:w="990" w:type="dxa"/>
            <w:vAlign w:val="center"/>
          </w:tcPr>
          <w:p w14:paraId="1576B777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066909DB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34E5A" w14:paraId="2B37B9F3" w14:textId="77777777" w:rsidTr="00792F58">
        <w:tc>
          <w:tcPr>
            <w:tcW w:w="2718" w:type="dxa"/>
          </w:tcPr>
          <w:p w14:paraId="059E0206" w14:textId="77777777" w:rsidR="00534E5A" w:rsidRPr="00A80A5D" w:rsidRDefault="00534E5A" w:rsidP="0058528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hAnsi="Times New Roman" w:cs="Times New Roman"/>
                <w:sz w:val="20"/>
                <w:szCs w:val="20"/>
              </w:rPr>
              <w:t>CBCL stores things up</w:t>
            </w:r>
          </w:p>
        </w:tc>
        <w:tc>
          <w:tcPr>
            <w:tcW w:w="990" w:type="dxa"/>
            <w:vAlign w:val="center"/>
          </w:tcPr>
          <w:p w14:paraId="19C066C4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053324BB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1614BDE7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34C60196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34E5A" w14:paraId="4BD3BB4F" w14:textId="77777777" w:rsidTr="00792F58">
        <w:tc>
          <w:tcPr>
            <w:tcW w:w="2718" w:type="dxa"/>
          </w:tcPr>
          <w:p w14:paraId="13E56CAE" w14:textId="77777777" w:rsidR="00534E5A" w:rsidRPr="00A80A5D" w:rsidRDefault="00534E5A" w:rsidP="0058528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hAnsi="Times New Roman" w:cs="Times New Roman"/>
                <w:sz w:val="20"/>
                <w:szCs w:val="20"/>
              </w:rPr>
              <w:t xml:space="preserve">CBCL strange </w:t>
            </w:r>
            <w:proofErr w:type="spellStart"/>
            <w:r w:rsidRPr="00A80A5D">
              <w:rPr>
                <w:rFonts w:ascii="Times New Roman" w:hAnsi="Times New Roman" w:cs="Times New Roman"/>
                <w:sz w:val="20"/>
                <w:szCs w:val="20"/>
              </w:rPr>
              <w:t>behaviour</w:t>
            </w:r>
            <w:proofErr w:type="spellEnd"/>
          </w:p>
        </w:tc>
        <w:tc>
          <w:tcPr>
            <w:tcW w:w="990" w:type="dxa"/>
            <w:vAlign w:val="center"/>
          </w:tcPr>
          <w:p w14:paraId="63871B09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51252194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.309</w:t>
            </w:r>
          </w:p>
        </w:tc>
        <w:tc>
          <w:tcPr>
            <w:tcW w:w="990" w:type="dxa"/>
            <w:vAlign w:val="center"/>
          </w:tcPr>
          <w:p w14:paraId="18860788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68DB9AEF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34E5A" w14:paraId="7186E969" w14:textId="77777777" w:rsidTr="00792F58">
        <w:tc>
          <w:tcPr>
            <w:tcW w:w="2718" w:type="dxa"/>
          </w:tcPr>
          <w:p w14:paraId="14C5A28A" w14:textId="77777777" w:rsidR="00534E5A" w:rsidRPr="00A80A5D" w:rsidRDefault="00534E5A" w:rsidP="0058528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hAnsi="Times New Roman" w:cs="Times New Roman"/>
                <w:sz w:val="20"/>
                <w:szCs w:val="20"/>
              </w:rPr>
              <w:t>CBCL strange ideas</w:t>
            </w:r>
          </w:p>
        </w:tc>
        <w:tc>
          <w:tcPr>
            <w:tcW w:w="990" w:type="dxa"/>
            <w:vAlign w:val="center"/>
          </w:tcPr>
          <w:p w14:paraId="7CF93DA1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00BE3DDB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1D57B17C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48409AFE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34E5A" w14:paraId="5442028E" w14:textId="77777777" w:rsidTr="00792F58">
        <w:tc>
          <w:tcPr>
            <w:tcW w:w="2718" w:type="dxa"/>
          </w:tcPr>
          <w:p w14:paraId="5FB54F4A" w14:textId="77777777" w:rsidR="00534E5A" w:rsidRPr="00A80A5D" w:rsidRDefault="00534E5A" w:rsidP="0058528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hAnsi="Times New Roman" w:cs="Times New Roman"/>
                <w:sz w:val="20"/>
                <w:szCs w:val="20"/>
              </w:rPr>
              <w:t>CBCL stubborn, sullen</w:t>
            </w:r>
          </w:p>
        </w:tc>
        <w:tc>
          <w:tcPr>
            <w:tcW w:w="990" w:type="dxa"/>
            <w:vAlign w:val="center"/>
          </w:tcPr>
          <w:p w14:paraId="49AFA452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723FC0D7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12D5FD42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.510</w:t>
            </w:r>
          </w:p>
        </w:tc>
        <w:tc>
          <w:tcPr>
            <w:tcW w:w="990" w:type="dxa"/>
            <w:vAlign w:val="center"/>
          </w:tcPr>
          <w:p w14:paraId="366177E9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34E5A" w14:paraId="479881B0" w14:textId="77777777" w:rsidTr="00792F58">
        <w:tc>
          <w:tcPr>
            <w:tcW w:w="2718" w:type="dxa"/>
          </w:tcPr>
          <w:p w14:paraId="0368E46C" w14:textId="77777777" w:rsidR="00534E5A" w:rsidRPr="00A80A5D" w:rsidRDefault="00534E5A" w:rsidP="0058528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hAnsi="Times New Roman" w:cs="Times New Roman"/>
                <w:sz w:val="20"/>
                <w:szCs w:val="20"/>
              </w:rPr>
              <w:t>CBCL sudden change in mood</w:t>
            </w:r>
          </w:p>
        </w:tc>
        <w:tc>
          <w:tcPr>
            <w:tcW w:w="990" w:type="dxa"/>
            <w:vAlign w:val="center"/>
          </w:tcPr>
          <w:p w14:paraId="6A0FA6C0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.317</w:t>
            </w:r>
          </w:p>
        </w:tc>
        <w:tc>
          <w:tcPr>
            <w:tcW w:w="990" w:type="dxa"/>
            <w:vAlign w:val="center"/>
          </w:tcPr>
          <w:p w14:paraId="757CF155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5543450F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.347</w:t>
            </w:r>
          </w:p>
        </w:tc>
        <w:tc>
          <w:tcPr>
            <w:tcW w:w="990" w:type="dxa"/>
            <w:vAlign w:val="center"/>
          </w:tcPr>
          <w:p w14:paraId="10BD41F8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34E5A" w14:paraId="3FE0AEEB" w14:textId="77777777" w:rsidTr="00792F58">
        <w:tc>
          <w:tcPr>
            <w:tcW w:w="2718" w:type="dxa"/>
          </w:tcPr>
          <w:p w14:paraId="40B4186D" w14:textId="77777777" w:rsidR="00534E5A" w:rsidRPr="00A80A5D" w:rsidRDefault="00534E5A" w:rsidP="0058528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hAnsi="Times New Roman" w:cs="Times New Roman"/>
                <w:sz w:val="20"/>
                <w:szCs w:val="20"/>
              </w:rPr>
              <w:t>CBCL sulks a lot</w:t>
            </w:r>
          </w:p>
        </w:tc>
        <w:tc>
          <w:tcPr>
            <w:tcW w:w="990" w:type="dxa"/>
            <w:vAlign w:val="center"/>
          </w:tcPr>
          <w:p w14:paraId="5819DF1E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.351</w:t>
            </w:r>
          </w:p>
        </w:tc>
        <w:tc>
          <w:tcPr>
            <w:tcW w:w="990" w:type="dxa"/>
            <w:vAlign w:val="center"/>
          </w:tcPr>
          <w:p w14:paraId="739173B6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2E1109F3" w14:textId="77777777" w:rsidR="00534E5A" w:rsidRPr="00A80A5D" w:rsidRDefault="00534E5A" w:rsidP="0058528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99</w:t>
            </w:r>
          </w:p>
        </w:tc>
        <w:tc>
          <w:tcPr>
            <w:tcW w:w="990" w:type="dxa"/>
            <w:vAlign w:val="center"/>
          </w:tcPr>
          <w:p w14:paraId="5EB77A6E" w14:textId="77777777" w:rsidR="00534E5A" w:rsidRPr="00A80A5D" w:rsidRDefault="00534E5A" w:rsidP="0058528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534E5A" w14:paraId="1594B3D5" w14:textId="77777777" w:rsidTr="00792F58">
        <w:tc>
          <w:tcPr>
            <w:tcW w:w="2718" w:type="dxa"/>
          </w:tcPr>
          <w:p w14:paraId="29A348DC" w14:textId="77777777" w:rsidR="00534E5A" w:rsidRPr="00A80A5D" w:rsidRDefault="00534E5A" w:rsidP="0058528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hAnsi="Times New Roman" w:cs="Times New Roman"/>
                <w:sz w:val="20"/>
                <w:szCs w:val="20"/>
              </w:rPr>
              <w:t>CBCL suspicious</w:t>
            </w:r>
          </w:p>
        </w:tc>
        <w:tc>
          <w:tcPr>
            <w:tcW w:w="990" w:type="dxa"/>
            <w:vAlign w:val="center"/>
          </w:tcPr>
          <w:p w14:paraId="782EF171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3BF16DDE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3810B431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73DD8DC5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34E5A" w14:paraId="51492595" w14:textId="77777777" w:rsidTr="00792F58">
        <w:tc>
          <w:tcPr>
            <w:tcW w:w="2718" w:type="dxa"/>
          </w:tcPr>
          <w:p w14:paraId="04C3B033" w14:textId="77777777" w:rsidR="00534E5A" w:rsidRPr="00A80A5D" w:rsidRDefault="00534E5A" w:rsidP="0058528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hAnsi="Times New Roman" w:cs="Times New Roman"/>
                <w:sz w:val="20"/>
                <w:szCs w:val="20"/>
              </w:rPr>
              <w:t>CBCL obscene language</w:t>
            </w:r>
          </w:p>
        </w:tc>
        <w:tc>
          <w:tcPr>
            <w:tcW w:w="990" w:type="dxa"/>
            <w:vAlign w:val="center"/>
          </w:tcPr>
          <w:p w14:paraId="624B4262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7C3E89BB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.421</w:t>
            </w:r>
          </w:p>
        </w:tc>
        <w:tc>
          <w:tcPr>
            <w:tcW w:w="990" w:type="dxa"/>
            <w:vAlign w:val="center"/>
          </w:tcPr>
          <w:p w14:paraId="0636CCDD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7F5DEC8F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34E5A" w14:paraId="4BEE32DA" w14:textId="77777777" w:rsidTr="00792F58">
        <w:tc>
          <w:tcPr>
            <w:tcW w:w="2718" w:type="dxa"/>
          </w:tcPr>
          <w:p w14:paraId="7E3393E0" w14:textId="77777777" w:rsidR="00534E5A" w:rsidRPr="00A80A5D" w:rsidRDefault="00534E5A" w:rsidP="0058528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hAnsi="Times New Roman" w:cs="Times New Roman"/>
                <w:sz w:val="20"/>
                <w:szCs w:val="20"/>
              </w:rPr>
              <w:t>CBCL talks about killing self</w:t>
            </w:r>
          </w:p>
        </w:tc>
        <w:tc>
          <w:tcPr>
            <w:tcW w:w="990" w:type="dxa"/>
            <w:vAlign w:val="center"/>
          </w:tcPr>
          <w:p w14:paraId="1BBCF4E9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3B0C3DED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.518</w:t>
            </w:r>
          </w:p>
        </w:tc>
        <w:tc>
          <w:tcPr>
            <w:tcW w:w="990" w:type="dxa"/>
            <w:vAlign w:val="center"/>
          </w:tcPr>
          <w:p w14:paraId="5FB0782D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0FFF3057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34E5A" w14:paraId="4B4F6783" w14:textId="77777777" w:rsidTr="00792F58">
        <w:tc>
          <w:tcPr>
            <w:tcW w:w="2718" w:type="dxa"/>
          </w:tcPr>
          <w:p w14:paraId="0C21A659" w14:textId="77777777" w:rsidR="00534E5A" w:rsidRPr="00A80A5D" w:rsidRDefault="00534E5A" w:rsidP="0058528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hAnsi="Times New Roman" w:cs="Times New Roman"/>
                <w:sz w:val="20"/>
                <w:szCs w:val="20"/>
              </w:rPr>
              <w:t>CBCL talks/walks in sleep</w:t>
            </w:r>
          </w:p>
        </w:tc>
        <w:tc>
          <w:tcPr>
            <w:tcW w:w="990" w:type="dxa"/>
            <w:vAlign w:val="center"/>
          </w:tcPr>
          <w:p w14:paraId="01F74CF3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074FA4A1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156B5743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51FF543C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34E5A" w14:paraId="10DC4258" w14:textId="77777777" w:rsidTr="00792F58">
        <w:tc>
          <w:tcPr>
            <w:tcW w:w="2718" w:type="dxa"/>
          </w:tcPr>
          <w:p w14:paraId="4042E95A" w14:textId="77777777" w:rsidR="00534E5A" w:rsidRPr="00A80A5D" w:rsidRDefault="00534E5A" w:rsidP="0058528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hAnsi="Times New Roman" w:cs="Times New Roman"/>
                <w:sz w:val="20"/>
                <w:szCs w:val="20"/>
              </w:rPr>
              <w:t>CBCL talks too much</w:t>
            </w:r>
          </w:p>
        </w:tc>
        <w:tc>
          <w:tcPr>
            <w:tcW w:w="990" w:type="dxa"/>
            <w:vAlign w:val="center"/>
          </w:tcPr>
          <w:p w14:paraId="61FEF696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0D46D0FB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70CBE3A7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.386</w:t>
            </w:r>
          </w:p>
        </w:tc>
        <w:tc>
          <w:tcPr>
            <w:tcW w:w="990" w:type="dxa"/>
            <w:vAlign w:val="center"/>
          </w:tcPr>
          <w:p w14:paraId="58E97FE4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34E5A" w14:paraId="3D8C5F23" w14:textId="77777777" w:rsidTr="00792F58">
        <w:tc>
          <w:tcPr>
            <w:tcW w:w="2718" w:type="dxa"/>
          </w:tcPr>
          <w:p w14:paraId="6CE9EEC0" w14:textId="77777777" w:rsidR="00534E5A" w:rsidRPr="00A80A5D" w:rsidRDefault="00534E5A" w:rsidP="0058528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hAnsi="Times New Roman" w:cs="Times New Roman"/>
                <w:sz w:val="20"/>
                <w:szCs w:val="20"/>
              </w:rPr>
              <w:t>CBCL teases a lot</w:t>
            </w:r>
          </w:p>
        </w:tc>
        <w:tc>
          <w:tcPr>
            <w:tcW w:w="990" w:type="dxa"/>
            <w:vAlign w:val="center"/>
          </w:tcPr>
          <w:p w14:paraId="65793236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75882232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0294DD8A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.452</w:t>
            </w:r>
          </w:p>
        </w:tc>
        <w:tc>
          <w:tcPr>
            <w:tcW w:w="990" w:type="dxa"/>
            <w:vAlign w:val="center"/>
          </w:tcPr>
          <w:p w14:paraId="2403B6E6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34E5A" w14:paraId="7F1D27A6" w14:textId="77777777" w:rsidTr="00792F58">
        <w:tc>
          <w:tcPr>
            <w:tcW w:w="2718" w:type="dxa"/>
          </w:tcPr>
          <w:p w14:paraId="4D2A9A6E" w14:textId="77777777" w:rsidR="00534E5A" w:rsidRPr="00A80A5D" w:rsidRDefault="00534E5A" w:rsidP="0058528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hAnsi="Times New Roman" w:cs="Times New Roman"/>
                <w:sz w:val="20"/>
                <w:szCs w:val="20"/>
              </w:rPr>
              <w:t>CBCL temper tantrums</w:t>
            </w:r>
          </w:p>
        </w:tc>
        <w:tc>
          <w:tcPr>
            <w:tcW w:w="990" w:type="dxa"/>
            <w:vAlign w:val="center"/>
          </w:tcPr>
          <w:p w14:paraId="76734A32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3FF25102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4E1A827B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.553</w:t>
            </w:r>
          </w:p>
        </w:tc>
        <w:tc>
          <w:tcPr>
            <w:tcW w:w="990" w:type="dxa"/>
            <w:vAlign w:val="center"/>
          </w:tcPr>
          <w:p w14:paraId="6A0C90D5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34E5A" w14:paraId="24A80D00" w14:textId="77777777" w:rsidTr="00792F58">
        <w:tc>
          <w:tcPr>
            <w:tcW w:w="2718" w:type="dxa"/>
          </w:tcPr>
          <w:p w14:paraId="1C86F734" w14:textId="77777777" w:rsidR="00534E5A" w:rsidRPr="00A80A5D" w:rsidRDefault="00534E5A" w:rsidP="0058528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hAnsi="Times New Roman" w:cs="Times New Roman"/>
                <w:sz w:val="20"/>
                <w:szCs w:val="20"/>
              </w:rPr>
              <w:t>CBCL thinks sex too much</w:t>
            </w:r>
          </w:p>
        </w:tc>
        <w:tc>
          <w:tcPr>
            <w:tcW w:w="990" w:type="dxa"/>
            <w:vAlign w:val="center"/>
          </w:tcPr>
          <w:p w14:paraId="00C64EF3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52CF7793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.339</w:t>
            </w:r>
          </w:p>
        </w:tc>
        <w:tc>
          <w:tcPr>
            <w:tcW w:w="990" w:type="dxa"/>
            <w:vAlign w:val="center"/>
          </w:tcPr>
          <w:p w14:paraId="7C2B1E30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1D32104D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34E5A" w14:paraId="096C478E" w14:textId="77777777" w:rsidTr="00792F58">
        <w:tc>
          <w:tcPr>
            <w:tcW w:w="2718" w:type="dxa"/>
          </w:tcPr>
          <w:p w14:paraId="5E078739" w14:textId="77777777" w:rsidR="00534E5A" w:rsidRPr="00A80A5D" w:rsidRDefault="00534E5A" w:rsidP="0058528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hAnsi="Times New Roman" w:cs="Times New Roman"/>
                <w:sz w:val="20"/>
                <w:szCs w:val="20"/>
              </w:rPr>
              <w:t>CBCL threatens people</w:t>
            </w:r>
          </w:p>
        </w:tc>
        <w:tc>
          <w:tcPr>
            <w:tcW w:w="990" w:type="dxa"/>
            <w:vAlign w:val="center"/>
          </w:tcPr>
          <w:p w14:paraId="61DB87D2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3DF675A1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.595</w:t>
            </w:r>
          </w:p>
        </w:tc>
        <w:tc>
          <w:tcPr>
            <w:tcW w:w="990" w:type="dxa"/>
            <w:vAlign w:val="center"/>
          </w:tcPr>
          <w:p w14:paraId="330B825F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5B954B08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34E5A" w14:paraId="36A29540" w14:textId="77777777" w:rsidTr="00792F58">
        <w:tc>
          <w:tcPr>
            <w:tcW w:w="2718" w:type="dxa"/>
          </w:tcPr>
          <w:p w14:paraId="1A01B74E" w14:textId="77777777" w:rsidR="00534E5A" w:rsidRPr="00A80A5D" w:rsidRDefault="00534E5A" w:rsidP="0058528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hAnsi="Times New Roman" w:cs="Times New Roman"/>
                <w:sz w:val="20"/>
                <w:szCs w:val="20"/>
              </w:rPr>
              <w:t>CBCL thumb-sucking</w:t>
            </w:r>
          </w:p>
        </w:tc>
        <w:tc>
          <w:tcPr>
            <w:tcW w:w="990" w:type="dxa"/>
            <w:vAlign w:val="center"/>
          </w:tcPr>
          <w:p w14:paraId="4EE1DEF6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4A3362FA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3068E1F8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42B1B611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34E5A" w14:paraId="67ADD029" w14:textId="77777777" w:rsidTr="00792F58">
        <w:tc>
          <w:tcPr>
            <w:tcW w:w="2718" w:type="dxa"/>
          </w:tcPr>
          <w:p w14:paraId="16448162" w14:textId="77777777" w:rsidR="00534E5A" w:rsidRPr="00A80A5D" w:rsidRDefault="00534E5A" w:rsidP="0058528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hAnsi="Times New Roman" w:cs="Times New Roman"/>
                <w:sz w:val="20"/>
                <w:szCs w:val="20"/>
              </w:rPr>
              <w:t>CBCL overly neat/clean</w:t>
            </w:r>
          </w:p>
        </w:tc>
        <w:tc>
          <w:tcPr>
            <w:tcW w:w="990" w:type="dxa"/>
            <w:vAlign w:val="center"/>
          </w:tcPr>
          <w:p w14:paraId="5D244ADE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.301</w:t>
            </w:r>
          </w:p>
        </w:tc>
        <w:tc>
          <w:tcPr>
            <w:tcW w:w="990" w:type="dxa"/>
            <w:vAlign w:val="center"/>
          </w:tcPr>
          <w:p w14:paraId="5458FE50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752130D4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155B3931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34E5A" w14:paraId="5E16A013" w14:textId="77777777" w:rsidTr="00792F58">
        <w:tc>
          <w:tcPr>
            <w:tcW w:w="2718" w:type="dxa"/>
          </w:tcPr>
          <w:p w14:paraId="12179A0D" w14:textId="77777777" w:rsidR="00534E5A" w:rsidRPr="00A80A5D" w:rsidRDefault="00534E5A" w:rsidP="0058528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hAnsi="Times New Roman" w:cs="Times New Roman"/>
                <w:sz w:val="20"/>
                <w:szCs w:val="20"/>
              </w:rPr>
              <w:t>CBCL trouble sleeping</w:t>
            </w:r>
          </w:p>
        </w:tc>
        <w:tc>
          <w:tcPr>
            <w:tcW w:w="990" w:type="dxa"/>
            <w:vAlign w:val="center"/>
          </w:tcPr>
          <w:p w14:paraId="2E7DA071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2480DFFA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7F1D33E3" w14:textId="77777777" w:rsidR="00534E5A" w:rsidRPr="00A80A5D" w:rsidRDefault="00534E5A" w:rsidP="0058528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1E5C82E7" w14:textId="77777777" w:rsidR="00534E5A" w:rsidRPr="00A80A5D" w:rsidRDefault="00534E5A" w:rsidP="0058528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534E5A" w14:paraId="4723BF9C" w14:textId="77777777" w:rsidTr="00792F58">
        <w:tc>
          <w:tcPr>
            <w:tcW w:w="2718" w:type="dxa"/>
          </w:tcPr>
          <w:p w14:paraId="2507CFAC" w14:textId="77777777" w:rsidR="00534E5A" w:rsidRPr="00A80A5D" w:rsidRDefault="00534E5A" w:rsidP="0058528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hAnsi="Times New Roman" w:cs="Times New Roman"/>
                <w:sz w:val="20"/>
                <w:szCs w:val="20"/>
              </w:rPr>
              <w:t>CBCL skips school</w:t>
            </w:r>
          </w:p>
        </w:tc>
        <w:tc>
          <w:tcPr>
            <w:tcW w:w="990" w:type="dxa"/>
            <w:vAlign w:val="center"/>
          </w:tcPr>
          <w:p w14:paraId="37B6BA00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780A5489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3F59F0FF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787F4FC2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34E5A" w14:paraId="29906F8B" w14:textId="77777777" w:rsidTr="00792F58">
        <w:tc>
          <w:tcPr>
            <w:tcW w:w="2718" w:type="dxa"/>
          </w:tcPr>
          <w:p w14:paraId="417AA082" w14:textId="77777777" w:rsidR="00534E5A" w:rsidRPr="00A80A5D" w:rsidRDefault="00534E5A" w:rsidP="0058528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hAnsi="Times New Roman" w:cs="Times New Roman"/>
                <w:sz w:val="20"/>
                <w:szCs w:val="20"/>
              </w:rPr>
              <w:t>CBCL lacks energy/slow</w:t>
            </w:r>
          </w:p>
        </w:tc>
        <w:tc>
          <w:tcPr>
            <w:tcW w:w="990" w:type="dxa"/>
            <w:vAlign w:val="center"/>
          </w:tcPr>
          <w:p w14:paraId="186C7717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.423</w:t>
            </w:r>
          </w:p>
        </w:tc>
        <w:tc>
          <w:tcPr>
            <w:tcW w:w="990" w:type="dxa"/>
            <w:vAlign w:val="center"/>
          </w:tcPr>
          <w:p w14:paraId="14217B5C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63862F44" w14:textId="77777777" w:rsidR="00534E5A" w:rsidRPr="00A80A5D" w:rsidRDefault="00534E5A" w:rsidP="0058528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2DD04269" w14:textId="77777777" w:rsidR="00534E5A" w:rsidRPr="00A80A5D" w:rsidRDefault="00534E5A" w:rsidP="0058528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534E5A" w14:paraId="1FC694B8" w14:textId="77777777" w:rsidTr="00792F58">
        <w:tc>
          <w:tcPr>
            <w:tcW w:w="2718" w:type="dxa"/>
          </w:tcPr>
          <w:p w14:paraId="2513E038" w14:textId="77777777" w:rsidR="00534E5A" w:rsidRPr="00A80A5D" w:rsidRDefault="00534E5A" w:rsidP="0058528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hAnsi="Times New Roman" w:cs="Times New Roman"/>
                <w:sz w:val="20"/>
                <w:szCs w:val="20"/>
              </w:rPr>
              <w:t>CBCL unhappy/depressed</w:t>
            </w:r>
          </w:p>
        </w:tc>
        <w:tc>
          <w:tcPr>
            <w:tcW w:w="990" w:type="dxa"/>
            <w:vAlign w:val="center"/>
          </w:tcPr>
          <w:p w14:paraId="068D8B14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.476</w:t>
            </w:r>
          </w:p>
        </w:tc>
        <w:tc>
          <w:tcPr>
            <w:tcW w:w="990" w:type="dxa"/>
            <w:vAlign w:val="center"/>
          </w:tcPr>
          <w:p w14:paraId="7F1D43B8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20BBF8A9" w14:textId="77777777" w:rsidR="00534E5A" w:rsidRPr="00A80A5D" w:rsidRDefault="00534E5A" w:rsidP="0058528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663F26F6" w14:textId="77777777" w:rsidR="00534E5A" w:rsidRPr="00A80A5D" w:rsidRDefault="00534E5A" w:rsidP="0058528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534E5A" w14:paraId="770AC427" w14:textId="77777777" w:rsidTr="00792F58">
        <w:tc>
          <w:tcPr>
            <w:tcW w:w="2718" w:type="dxa"/>
          </w:tcPr>
          <w:p w14:paraId="20441928" w14:textId="77777777" w:rsidR="00534E5A" w:rsidRPr="00A80A5D" w:rsidRDefault="00534E5A" w:rsidP="0058528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hAnsi="Times New Roman" w:cs="Times New Roman"/>
                <w:sz w:val="20"/>
                <w:szCs w:val="20"/>
              </w:rPr>
              <w:t>CBCL unusually loud</w:t>
            </w:r>
          </w:p>
        </w:tc>
        <w:tc>
          <w:tcPr>
            <w:tcW w:w="990" w:type="dxa"/>
            <w:vAlign w:val="center"/>
          </w:tcPr>
          <w:p w14:paraId="6F85E3DA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7E83179B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062D876E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.394</w:t>
            </w:r>
          </w:p>
        </w:tc>
        <w:tc>
          <w:tcPr>
            <w:tcW w:w="990" w:type="dxa"/>
            <w:vAlign w:val="center"/>
          </w:tcPr>
          <w:p w14:paraId="1BB12CA7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34E5A" w14:paraId="0F2B6651" w14:textId="77777777" w:rsidTr="00792F58">
        <w:tc>
          <w:tcPr>
            <w:tcW w:w="2718" w:type="dxa"/>
          </w:tcPr>
          <w:p w14:paraId="731402ED" w14:textId="77777777" w:rsidR="00534E5A" w:rsidRPr="00A80A5D" w:rsidRDefault="00534E5A" w:rsidP="0058528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hAnsi="Times New Roman" w:cs="Times New Roman"/>
                <w:sz w:val="20"/>
                <w:szCs w:val="20"/>
              </w:rPr>
              <w:t>CBCL uses alcohol or drugs</w:t>
            </w:r>
          </w:p>
        </w:tc>
        <w:tc>
          <w:tcPr>
            <w:tcW w:w="990" w:type="dxa"/>
            <w:vAlign w:val="center"/>
          </w:tcPr>
          <w:p w14:paraId="61C13A8D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4CF0282F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344281AB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76755ADA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34E5A" w14:paraId="7861DF66" w14:textId="77777777" w:rsidTr="00792F58">
        <w:tc>
          <w:tcPr>
            <w:tcW w:w="2718" w:type="dxa"/>
          </w:tcPr>
          <w:p w14:paraId="0F00F47D" w14:textId="77777777" w:rsidR="00534E5A" w:rsidRPr="00A80A5D" w:rsidRDefault="00534E5A" w:rsidP="0058528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hAnsi="Times New Roman" w:cs="Times New Roman"/>
                <w:sz w:val="20"/>
                <w:szCs w:val="20"/>
              </w:rPr>
              <w:t>CBCL vandalism</w:t>
            </w:r>
          </w:p>
        </w:tc>
        <w:tc>
          <w:tcPr>
            <w:tcW w:w="990" w:type="dxa"/>
            <w:vAlign w:val="center"/>
          </w:tcPr>
          <w:p w14:paraId="32B028B1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2B15DA81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.641</w:t>
            </w:r>
          </w:p>
        </w:tc>
        <w:tc>
          <w:tcPr>
            <w:tcW w:w="990" w:type="dxa"/>
            <w:vAlign w:val="center"/>
          </w:tcPr>
          <w:p w14:paraId="006C564B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57371D0A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34E5A" w14:paraId="264E5B28" w14:textId="77777777" w:rsidTr="00792F58">
        <w:tc>
          <w:tcPr>
            <w:tcW w:w="2718" w:type="dxa"/>
          </w:tcPr>
          <w:p w14:paraId="5DC43E65" w14:textId="77777777" w:rsidR="00534E5A" w:rsidRPr="00A80A5D" w:rsidRDefault="00534E5A" w:rsidP="0058528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hAnsi="Times New Roman" w:cs="Times New Roman"/>
                <w:sz w:val="20"/>
                <w:szCs w:val="20"/>
              </w:rPr>
              <w:t>CBCL wets self during day</w:t>
            </w:r>
          </w:p>
        </w:tc>
        <w:tc>
          <w:tcPr>
            <w:tcW w:w="990" w:type="dxa"/>
            <w:vAlign w:val="center"/>
          </w:tcPr>
          <w:p w14:paraId="4C9A89B9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5FA260A9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73632728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3DE21BB9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34E5A" w14:paraId="5DEB6449" w14:textId="77777777" w:rsidTr="00792F58">
        <w:tc>
          <w:tcPr>
            <w:tcW w:w="2718" w:type="dxa"/>
          </w:tcPr>
          <w:p w14:paraId="270BC3EE" w14:textId="77777777" w:rsidR="00534E5A" w:rsidRPr="00A80A5D" w:rsidRDefault="00534E5A" w:rsidP="0058528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hAnsi="Times New Roman" w:cs="Times New Roman"/>
                <w:sz w:val="20"/>
                <w:szCs w:val="20"/>
              </w:rPr>
              <w:t>CBCL wets the bed</w:t>
            </w:r>
          </w:p>
        </w:tc>
        <w:tc>
          <w:tcPr>
            <w:tcW w:w="990" w:type="dxa"/>
            <w:vAlign w:val="center"/>
          </w:tcPr>
          <w:p w14:paraId="0968565C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02C5B32F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7577C88B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0F557EBA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34E5A" w14:paraId="018FF176" w14:textId="77777777" w:rsidTr="00792F58">
        <w:tc>
          <w:tcPr>
            <w:tcW w:w="2718" w:type="dxa"/>
          </w:tcPr>
          <w:p w14:paraId="2A731FA2" w14:textId="77777777" w:rsidR="00534E5A" w:rsidRPr="00A80A5D" w:rsidRDefault="00534E5A" w:rsidP="0058528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hAnsi="Times New Roman" w:cs="Times New Roman"/>
                <w:sz w:val="20"/>
                <w:szCs w:val="20"/>
              </w:rPr>
              <w:t>CBCL whining</w:t>
            </w:r>
          </w:p>
        </w:tc>
        <w:tc>
          <w:tcPr>
            <w:tcW w:w="990" w:type="dxa"/>
            <w:vAlign w:val="center"/>
          </w:tcPr>
          <w:p w14:paraId="1D915EE6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6CF2573F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280A06D9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.349</w:t>
            </w:r>
          </w:p>
        </w:tc>
        <w:tc>
          <w:tcPr>
            <w:tcW w:w="990" w:type="dxa"/>
            <w:vAlign w:val="center"/>
          </w:tcPr>
          <w:p w14:paraId="23B56928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34E5A" w14:paraId="269CEA1C" w14:textId="77777777" w:rsidTr="00792F58">
        <w:tc>
          <w:tcPr>
            <w:tcW w:w="2718" w:type="dxa"/>
          </w:tcPr>
          <w:p w14:paraId="0A2EEBC0" w14:textId="77777777" w:rsidR="00534E5A" w:rsidRPr="00A80A5D" w:rsidRDefault="00534E5A" w:rsidP="0058528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hAnsi="Times New Roman" w:cs="Times New Roman"/>
                <w:sz w:val="20"/>
                <w:szCs w:val="20"/>
              </w:rPr>
              <w:t>CBCL wants to be other sex</w:t>
            </w:r>
          </w:p>
        </w:tc>
        <w:tc>
          <w:tcPr>
            <w:tcW w:w="990" w:type="dxa"/>
            <w:vAlign w:val="center"/>
          </w:tcPr>
          <w:p w14:paraId="4516DAD9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18D6A1B8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7D06DAC5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0B03A9FC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34E5A" w14:paraId="6190D212" w14:textId="77777777" w:rsidTr="00792F58">
        <w:tc>
          <w:tcPr>
            <w:tcW w:w="2718" w:type="dxa"/>
          </w:tcPr>
          <w:p w14:paraId="6CCE0B89" w14:textId="77777777" w:rsidR="00534E5A" w:rsidRPr="00A80A5D" w:rsidRDefault="00534E5A" w:rsidP="0058528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hAnsi="Times New Roman" w:cs="Times New Roman"/>
                <w:sz w:val="20"/>
                <w:szCs w:val="20"/>
              </w:rPr>
              <w:t>CBCL withdrawn</w:t>
            </w:r>
          </w:p>
        </w:tc>
        <w:tc>
          <w:tcPr>
            <w:tcW w:w="990" w:type="dxa"/>
            <w:vAlign w:val="center"/>
          </w:tcPr>
          <w:p w14:paraId="379D7F08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.356</w:t>
            </w:r>
          </w:p>
        </w:tc>
        <w:tc>
          <w:tcPr>
            <w:tcW w:w="990" w:type="dxa"/>
            <w:vAlign w:val="center"/>
          </w:tcPr>
          <w:p w14:paraId="301F1DEA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34CB62D7" w14:textId="77777777" w:rsidR="00534E5A" w:rsidRPr="00A80A5D" w:rsidRDefault="00534E5A" w:rsidP="0058528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799B9ADC" w14:textId="77777777" w:rsidR="00534E5A" w:rsidRPr="00A80A5D" w:rsidRDefault="00534E5A" w:rsidP="0058528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534E5A" w14:paraId="3DE1E37E" w14:textId="77777777" w:rsidTr="00792F58">
        <w:tc>
          <w:tcPr>
            <w:tcW w:w="2718" w:type="dxa"/>
          </w:tcPr>
          <w:p w14:paraId="0BD7E8F7" w14:textId="77777777" w:rsidR="00534E5A" w:rsidRPr="00A80A5D" w:rsidRDefault="00534E5A" w:rsidP="0058528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hAnsi="Times New Roman" w:cs="Times New Roman"/>
                <w:sz w:val="20"/>
                <w:szCs w:val="20"/>
              </w:rPr>
              <w:t>CBCL worries</w:t>
            </w:r>
          </w:p>
        </w:tc>
        <w:tc>
          <w:tcPr>
            <w:tcW w:w="990" w:type="dxa"/>
            <w:vAlign w:val="center"/>
          </w:tcPr>
          <w:p w14:paraId="7510F8D6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.692</w:t>
            </w:r>
          </w:p>
        </w:tc>
        <w:tc>
          <w:tcPr>
            <w:tcW w:w="990" w:type="dxa"/>
            <w:vAlign w:val="center"/>
          </w:tcPr>
          <w:p w14:paraId="272710EC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20C0E5DC" w14:textId="77777777" w:rsidR="00534E5A" w:rsidRPr="00A80A5D" w:rsidRDefault="00534E5A" w:rsidP="0058528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233EDE46" w14:textId="77777777" w:rsidR="00534E5A" w:rsidRPr="00A80A5D" w:rsidRDefault="00534E5A" w:rsidP="0058528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534E5A" w14:paraId="01A39F01" w14:textId="77777777" w:rsidTr="00792F58">
        <w:tc>
          <w:tcPr>
            <w:tcW w:w="2718" w:type="dxa"/>
          </w:tcPr>
          <w:p w14:paraId="1DE13E3B" w14:textId="77777777" w:rsidR="00534E5A" w:rsidRPr="00A80A5D" w:rsidRDefault="00534E5A" w:rsidP="0058528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hAnsi="Times New Roman" w:cs="Times New Roman"/>
                <w:sz w:val="20"/>
                <w:szCs w:val="20"/>
              </w:rPr>
              <w:t>CBCL any other problems</w:t>
            </w:r>
          </w:p>
        </w:tc>
        <w:tc>
          <w:tcPr>
            <w:tcW w:w="990" w:type="dxa"/>
            <w:vAlign w:val="center"/>
          </w:tcPr>
          <w:p w14:paraId="651D0EA9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26C85033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6DB97018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7E0E3211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34E5A" w14:paraId="2867F9A9" w14:textId="77777777" w:rsidTr="00792F58">
        <w:tc>
          <w:tcPr>
            <w:tcW w:w="2718" w:type="dxa"/>
          </w:tcPr>
          <w:p w14:paraId="7D17A155" w14:textId="77777777" w:rsidR="00534E5A" w:rsidRPr="00A80A5D" w:rsidRDefault="00534E5A" w:rsidP="0058528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hAnsi="Times New Roman" w:cs="Times New Roman"/>
                <w:sz w:val="20"/>
                <w:szCs w:val="20"/>
              </w:rPr>
              <w:t>SDQ considerate of others</w:t>
            </w:r>
          </w:p>
        </w:tc>
        <w:tc>
          <w:tcPr>
            <w:tcW w:w="990" w:type="dxa"/>
            <w:vAlign w:val="center"/>
          </w:tcPr>
          <w:p w14:paraId="0E952E06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0C1349AA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5AFDBC0C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-0.347</w:t>
            </w:r>
          </w:p>
        </w:tc>
        <w:tc>
          <w:tcPr>
            <w:tcW w:w="990" w:type="dxa"/>
            <w:vAlign w:val="center"/>
          </w:tcPr>
          <w:p w14:paraId="53240887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34E5A" w14:paraId="686013AC" w14:textId="77777777" w:rsidTr="00792F58">
        <w:tc>
          <w:tcPr>
            <w:tcW w:w="2718" w:type="dxa"/>
          </w:tcPr>
          <w:p w14:paraId="37E1A156" w14:textId="77777777" w:rsidR="00534E5A" w:rsidRPr="00A80A5D" w:rsidRDefault="00534E5A" w:rsidP="0058528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hAnsi="Times New Roman" w:cs="Times New Roman"/>
                <w:sz w:val="20"/>
                <w:szCs w:val="20"/>
              </w:rPr>
              <w:t>SDQ restless</w:t>
            </w:r>
          </w:p>
        </w:tc>
        <w:tc>
          <w:tcPr>
            <w:tcW w:w="990" w:type="dxa"/>
            <w:vAlign w:val="center"/>
          </w:tcPr>
          <w:p w14:paraId="65F72B05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563A434B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14348458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.364</w:t>
            </w:r>
          </w:p>
        </w:tc>
        <w:tc>
          <w:tcPr>
            <w:tcW w:w="990" w:type="dxa"/>
            <w:vAlign w:val="center"/>
          </w:tcPr>
          <w:p w14:paraId="3DC5CD41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.603</w:t>
            </w:r>
          </w:p>
        </w:tc>
      </w:tr>
      <w:tr w:rsidR="00534E5A" w14:paraId="1358E9F6" w14:textId="77777777" w:rsidTr="00792F58">
        <w:tc>
          <w:tcPr>
            <w:tcW w:w="2718" w:type="dxa"/>
          </w:tcPr>
          <w:p w14:paraId="48DF9E40" w14:textId="77777777" w:rsidR="00534E5A" w:rsidRPr="00A80A5D" w:rsidRDefault="00534E5A" w:rsidP="0058528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hAnsi="Times New Roman" w:cs="Times New Roman"/>
                <w:sz w:val="20"/>
                <w:szCs w:val="20"/>
              </w:rPr>
              <w:t>SDQ complains of illness</w:t>
            </w:r>
          </w:p>
        </w:tc>
        <w:tc>
          <w:tcPr>
            <w:tcW w:w="990" w:type="dxa"/>
            <w:vAlign w:val="center"/>
          </w:tcPr>
          <w:p w14:paraId="45C6E540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.420</w:t>
            </w:r>
          </w:p>
        </w:tc>
        <w:tc>
          <w:tcPr>
            <w:tcW w:w="990" w:type="dxa"/>
            <w:vAlign w:val="center"/>
          </w:tcPr>
          <w:p w14:paraId="7A55A695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42E49645" w14:textId="77777777" w:rsidR="00534E5A" w:rsidRPr="00A80A5D" w:rsidRDefault="00534E5A" w:rsidP="0058528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56659D85" w14:textId="77777777" w:rsidR="00534E5A" w:rsidRPr="00A80A5D" w:rsidRDefault="00534E5A" w:rsidP="0058528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534E5A" w14:paraId="6A7EE092" w14:textId="77777777" w:rsidTr="00792F58">
        <w:tc>
          <w:tcPr>
            <w:tcW w:w="2718" w:type="dxa"/>
          </w:tcPr>
          <w:p w14:paraId="55143265" w14:textId="77777777" w:rsidR="00534E5A" w:rsidRPr="00A80A5D" w:rsidRDefault="00534E5A" w:rsidP="0058528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hAnsi="Times New Roman" w:cs="Times New Roman"/>
                <w:sz w:val="20"/>
                <w:szCs w:val="20"/>
              </w:rPr>
              <w:t>SDQ shares well</w:t>
            </w:r>
          </w:p>
        </w:tc>
        <w:tc>
          <w:tcPr>
            <w:tcW w:w="990" w:type="dxa"/>
            <w:vAlign w:val="center"/>
          </w:tcPr>
          <w:p w14:paraId="02DE3718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21F44480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32F49F7F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6D979011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34E5A" w14:paraId="249AA947" w14:textId="77777777" w:rsidTr="00792F58">
        <w:tc>
          <w:tcPr>
            <w:tcW w:w="2718" w:type="dxa"/>
          </w:tcPr>
          <w:p w14:paraId="207A3FBF" w14:textId="77777777" w:rsidR="00534E5A" w:rsidRPr="00A80A5D" w:rsidRDefault="00534E5A" w:rsidP="0058528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hAnsi="Times New Roman" w:cs="Times New Roman"/>
                <w:sz w:val="20"/>
                <w:szCs w:val="20"/>
              </w:rPr>
              <w:t>SDQ temper tantrums</w:t>
            </w:r>
          </w:p>
        </w:tc>
        <w:tc>
          <w:tcPr>
            <w:tcW w:w="990" w:type="dxa"/>
            <w:vAlign w:val="center"/>
          </w:tcPr>
          <w:p w14:paraId="0CEC3BC9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5DBE46BD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67ACADC1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.495</w:t>
            </w:r>
          </w:p>
        </w:tc>
        <w:tc>
          <w:tcPr>
            <w:tcW w:w="990" w:type="dxa"/>
            <w:vAlign w:val="center"/>
          </w:tcPr>
          <w:p w14:paraId="6692B0EF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34E5A" w14:paraId="5DFD0ADB" w14:textId="77777777" w:rsidTr="00792F58">
        <w:tc>
          <w:tcPr>
            <w:tcW w:w="2718" w:type="dxa"/>
          </w:tcPr>
          <w:p w14:paraId="5C5CC436" w14:textId="77777777" w:rsidR="00534E5A" w:rsidRPr="00A80A5D" w:rsidRDefault="00534E5A" w:rsidP="0058528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hAnsi="Times New Roman" w:cs="Times New Roman"/>
                <w:sz w:val="20"/>
                <w:szCs w:val="20"/>
              </w:rPr>
              <w:t>SDQ solitary, plays alone</w:t>
            </w:r>
          </w:p>
        </w:tc>
        <w:tc>
          <w:tcPr>
            <w:tcW w:w="990" w:type="dxa"/>
            <w:vAlign w:val="center"/>
          </w:tcPr>
          <w:p w14:paraId="6DE02707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4B462876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5D8B0684" w14:textId="77777777" w:rsidR="00534E5A" w:rsidRPr="00A80A5D" w:rsidRDefault="00534E5A" w:rsidP="0058528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3985D304" w14:textId="77777777" w:rsidR="00534E5A" w:rsidRPr="00A80A5D" w:rsidRDefault="00534E5A" w:rsidP="0058528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534E5A" w14:paraId="612EC99F" w14:textId="77777777" w:rsidTr="00792F58">
        <w:tc>
          <w:tcPr>
            <w:tcW w:w="2718" w:type="dxa"/>
          </w:tcPr>
          <w:p w14:paraId="4F965B8F" w14:textId="77777777" w:rsidR="00534E5A" w:rsidRPr="00A80A5D" w:rsidRDefault="00534E5A" w:rsidP="0058528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hAnsi="Times New Roman" w:cs="Times New Roman"/>
                <w:sz w:val="20"/>
                <w:szCs w:val="20"/>
              </w:rPr>
              <w:t>SDQ generally obedient</w:t>
            </w:r>
          </w:p>
        </w:tc>
        <w:tc>
          <w:tcPr>
            <w:tcW w:w="990" w:type="dxa"/>
            <w:vAlign w:val="center"/>
          </w:tcPr>
          <w:p w14:paraId="56435B48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7111CD4B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52FDA4EA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-0.440</w:t>
            </w:r>
          </w:p>
        </w:tc>
        <w:tc>
          <w:tcPr>
            <w:tcW w:w="990" w:type="dxa"/>
            <w:vAlign w:val="center"/>
          </w:tcPr>
          <w:p w14:paraId="67AC89C9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34E5A" w14:paraId="12AC2AFC" w14:textId="77777777" w:rsidTr="00792F58">
        <w:tc>
          <w:tcPr>
            <w:tcW w:w="2718" w:type="dxa"/>
          </w:tcPr>
          <w:p w14:paraId="5AF9BE4A" w14:textId="77777777" w:rsidR="00534E5A" w:rsidRPr="00A80A5D" w:rsidRDefault="00534E5A" w:rsidP="0058528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hAnsi="Times New Roman" w:cs="Times New Roman"/>
                <w:sz w:val="20"/>
                <w:szCs w:val="20"/>
              </w:rPr>
              <w:t>SDQ often seems worried</w:t>
            </w:r>
          </w:p>
        </w:tc>
        <w:tc>
          <w:tcPr>
            <w:tcW w:w="990" w:type="dxa"/>
            <w:vAlign w:val="center"/>
          </w:tcPr>
          <w:p w14:paraId="3A05FB71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.609</w:t>
            </w:r>
          </w:p>
        </w:tc>
        <w:tc>
          <w:tcPr>
            <w:tcW w:w="990" w:type="dxa"/>
            <w:vAlign w:val="center"/>
          </w:tcPr>
          <w:p w14:paraId="128C00BC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2004E83E" w14:textId="77777777" w:rsidR="00534E5A" w:rsidRPr="00A80A5D" w:rsidRDefault="00534E5A" w:rsidP="0058528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774E51FC" w14:textId="77777777" w:rsidR="00534E5A" w:rsidRPr="00A80A5D" w:rsidRDefault="00534E5A" w:rsidP="0058528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534E5A" w14:paraId="4C272552" w14:textId="77777777" w:rsidTr="00792F58">
        <w:tc>
          <w:tcPr>
            <w:tcW w:w="2718" w:type="dxa"/>
          </w:tcPr>
          <w:p w14:paraId="71F9B187" w14:textId="77777777" w:rsidR="00534E5A" w:rsidRPr="00A80A5D" w:rsidRDefault="00534E5A" w:rsidP="0058528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hAnsi="Times New Roman" w:cs="Times New Roman"/>
                <w:sz w:val="20"/>
                <w:szCs w:val="20"/>
              </w:rPr>
              <w:t>SDQ helpful of others in need</w:t>
            </w:r>
          </w:p>
        </w:tc>
        <w:tc>
          <w:tcPr>
            <w:tcW w:w="990" w:type="dxa"/>
            <w:vAlign w:val="center"/>
          </w:tcPr>
          <w:p w14:paraId="131C79CA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4678E3AB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26C2F42F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201E797B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34E5A" w14:paraId="5F5AE255" w14:textId="77777777" w:rsidTr="00792F58">
        <w:tc>
          <w:tcPr>
            <w:tcW w:w="2718" w:type="dxa"/>
          </w:tcPr>
          <w:p w14:paraId="14CF9920" w14:textId="77777777" w:rsidR="00534E5A" w:rsidRPr="00A80A5D" w:rsidRDefault="00534E5A" w:rsidP="0058528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hAnsi="Times New Roman" w:cs="Times New Roman"/>
                <w:sz w:val="20"/>
                <w:szCs w:val="20"/>
              </w:rPr>
              <w:t>SDQ constantly fidgeting</w:t>
            </w:r>
          </w:p>
        </w:tc>
        <w:tc>
          <w:tcPr>
            <w:tcW w:w="990" w:type="dxa"/>
            <w:vAlign w:val="center"/>
          </w:tcPr>
          <w:p w14:paraId="7B322E66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4F2AEDB9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3CEEB6FC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2CEEC727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.570</w:t>
            </w:r>
          </w:p>
        </w:tc>
      </w:tr>
      <w:tr w:rsidR="00534E5A" w14:paraId="4A762674" w14:textId="77777777" w:rsidTr="00792F58">
        <w:tc>
          <w:tcPr>
            <w:tcW w:w="2718" w:type="dxa"/>
          </w:tcPr>
          <w:p w14:paraId="3CA9B570" w14:textId="77777777" w:rsidR="00534E5A" w:rsidRPr="00A80A5D" w:rsidRDefault="00534E5A" w:rsidP="0058528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hAnsi="Times New Roman" w:cs="Times New Roman"/>
                <w:sz w:val="20"/>
                <w:szCs w:val="20"/>
              </w:rPr>
              <w:t>SDQ at least one good friend</w:t>
            </w:r>
          </w:p>
        </w:tc>
        <w:tc>
          <w:tcPr>
            <w:tcW w:w="990" w:type="dxa"/>
            <w:vAlign w:val="center"/>
          </w:tcPr>
          <w:p w14:paraId="55A26C5E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53243474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2EFD2BF8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418C9D2A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34E5A" w14:paraId="2819FCA9" w14:textId="77777777" w:rsidTr="00792F58">
        <w:tc>
          <w:tcPr>
            <w:tcW w:w="2718" w:type="dxa"/>
          </w:tcPr>
          <w:p w14:paraId="31AE13F2" w14:textId="77777777" w:rsidR="00534E5A" w:rsidRPr="00A80A5D" w:rsidRDefault="00534E5A" w:rsidP="0058528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hAnsi="Times New Roman" w:cs="Times New Roman"/>
                <w:sz w:val="20"/>
                <w:szCs w:val="20"/>
              </w:rPr>
              <w:t>SDQ often fights/bullies</w:t>
            </w:r>
          </w:p>
        </w:tc>
        <w:tc>
          <w:tcPr>
            <w:tcW w:w="990" w:type="dxa"/>
            <w:vAlign w:val="center"/>
          </w:tcPr>
          <w:p w14:paraId="7E4002A7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78B2B567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.431</w:t>
            </w:r>
          </w:p>
        </w:tc>
        <w:tc>
          <w:tcPr>
            <w:tcW w:w="990" w:type="dxa"/>
            <w:vAlign w:val="center"/>
          </w:tcPr>
          <w:p w14:paraId="7AE6309E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6BE41582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34E5A" w14:paraId="28A7307B" w14:textId="77777777" w:rsidTr="00792F58">
        <w:tc>
          <w:tcPr>
            <w:tcW w:w="2718" w:type="dxa"/>
          </w:tcPr>
          <w:p w14:paraId="07FEB08C" w14:textId="77777777" w:rsidR="00534E5A" w:rsidRPr="00A80A5D" w:rsidRDefault="00534E5A" w:rsidP="0058528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hAnsi="Times New Roman" w:cs="Times New Roman"/>
                <w:sz w:val="20"/>
                <w:szCs w:val="20"/>
              </w:rPr>
              <w:t>SDQ often unhappy/tearful</w:t>
            </w:r>
          </w:p>
        </w:tc>
        <w:tc>
          <w:tcPr>
            <w:tcW w:w="990" w:type="dxa"/>
            <w:vAlign w:val="center"/>
          </w:tcPr>
          <w:p w14:paraId="50C79378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.382</w:t>
            </w:r>
          </w:p>
        </w:tc>
        <w:tc>
          <w:tcPr>
            <w:tcW w:w="990" w:type="dxa"/>
            <w:vAlign w:val="center"/>
          </w:tcPr>
          <w:p w14:paraId="13714DAB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7CBD623F" w14:textId="77777777" w:rsidR="00534E5A" w:rsidRPr="00A80A5D" w:rsidRDefault="00534E5A" w:rsidP="0058528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086F15E2" w14:textId="77777777" w:rsidR="00534E5A" w:rsidRPr="00A80A5D" w:rsidRDefault="00534E5A" w:rsidP="0058528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534E5A" w14:paraId="3DDE3460" w14:textId="77777777" w:rsidTr="00792F58">
        <w:tc>
          <w:tcPr>
            <w:tcW w:w="2718" w:type="dxa"/>
          </w:tcPr>
          <w:p w14:paraId="30FBAD0F" w14:textId="77777777" w:rsidR="00534E5A" w:rsidRPr="00A80A5D" w:rsidRDefault="00534E5A" w:rsidP="0058528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hAnsi="Times New Roman" w:cs="Times New Roman"/>
                <w:sz w:val="20"/>
                <w:szCs w:val="20"/>
              </w:rPr>
              <w:t>SDQ generally liked by kids</w:t>
            </w:r>
          </w:p>
        </w:tc>
        <w:tc>
          <w:tcPr>
            <w:tcW w:w="990" w:type="dxa"/>
            <w:vAlign w:val="center"/>
          </w:tcPr>
          <w:p w14:paraId="422AF223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049812D1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59169731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52B326A4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34E5A" w14:paraId="37C9170C" w14:textId="77777777" w:rsidTr="00792F58">
        <w:tc>
          <w:tcPr>
            <w:tcW w:w="2718" w:type="dxa"/>
          </w:tcPr>
          <w:p w14:paraId="108C15B4" w14:textId="77777777" w:rsidR="00534E5A" w:rsidRPr="00A80A5D" w:rsidRDefault="00534E5A" w:rsidP="0058528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hAnsi="Times New Roman" w:cs="Times New Roman"/>
                <w:sz w:val="20"/>
                <w:szCs w:val="20"/>
              </w:rPr>
              <w:t>SDQ easily distracted</w:t>
            </w:r>
          </w:p>
        </w:tc>
        <w:tc>
          <w:tcPr>
            <w:tcW w:w="990" w:type="dxa"/>
            <w:vAlign w:val="center"/>
          </w:tcPr>
          <w:p w14:paraId="69295129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711B89A1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487BC95E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4FE8F9EF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.826</w:t>
            </w:r>
          </w:p>
        </w:tc>
      </w:tr>
      <w:tr w:rsidR="00534E5A" w14:paraId="2930EE16" w14:textId="77777777" w:rsidTr="00792F58">
        <w:tc>
          <w:tcPr>
            <w:tcW w:w="2718" w:type="dxa"/>
          </w:tcPr>
          <w:p w14:paraId="3885FD4E" w14:textId="77777777" w:rsidR="00534E5A" w:rsidRPr="00A80A5D" w:rsidRDefault="00534E5A" w:rsidP="0058528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hAnsi="Times New Roman" w:cs="Times New Roman"/>
                <w:sz w:val="20"/>
                <w:szCs w:val="20"/>
              </w:rPr>
              <w:t>SDQ nervous or clingy</w:t>
            </w:r>
          </w:p>
        </w:tc>
        <w:tc>
          <w:tcPr>
            <w:tcW w:w="990" w:type="dxa"/>
            <w:vAlign w:val="center"/>
          </w:tcPr>
          <w:p w14:paraId="075359EE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.502</w:t>
            </w:r>
          </w:p>
        </w:tc>
        <w:tc>
          <w:tcPr>
            <w:tcW w:w="990" w:type="dxa"/>
            <w:vAlign w:val="center"/>
          </w:tcPr>
          <w:p w14:paraId="23ADA29B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5743CF0D" w14:textId="77777777" w:rsidR="00534E5A" w:rsidRPr="00A80A5D" w:rsidRDefault="00534E5A" w:rsidP="0058528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5F6B0F25" w14:textId="77777777" w:rsidR="00534E5A" w:rsidRPr="00A80A5D" w:rsidRDefault="00534E5A" w:rsidP="0058528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534E5A" w14:paraId="0751143A" w14:textId="77777777" w:rsidTr="00792F58">
        <w:tc>
          <w:tcPr>
            <w:tcW w:w="2718" w:type="dxa"/>
          </w:tcPr>
          <w:p w14:paraId="552A8E31" w14:textId="77777777" w:rsidR="00534E5A" w:rsidRPr="00A80A5D" w:rsidRDefault="00534E5A" w:rsidP="0058528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SDQ kind to younger kids</w:t>
            </w:r>
          </w:p>
        </w:tc>
        <w:tc>
          <w:tcPr>
            <w:tcW w:w="990" w:type="dxa"/>
            <w:vAlign w:val="center"/>
          </w:tcPr>
          <w:p w14:paraId="5C9DE396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3030E003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5E0EA9DB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73971D6F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34E5A" w14:paraId="010B8866" w14:textId="77777777" w:rsidTr="00792F58">
        <w:tc>
          <w:tcPr>
            <w:tcW w:w="2718" w:type="dxa"/>
          </w:tcPr>
          <w:p w14:paraId="4C81B3EF" w14:textId="77777777" w:rsidR="00534E5A" w:rsidRPr="00A80A5D" w:rsidRDefault="00534E5A" w:rsidP="0058528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hAnsi="Times New Roman" w:cs="Times New Roman"/>
                <w:sz w:val="20"/>
                <w:szCs w:val="20"/>
              </w:rPr>
              <w:t>SDQ often lies/cheats</w:t>
            </w:r>
          </w:p>
        </w:tc>
        <w:tc>
          <w:tcPr>
            <w:tcW w:w="990" w:type="dxa"/>
            <w:vAlign w:val="center"/>
          </w:tcPr>
          <w:p w14:paraId="26E0C0E0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17541E2E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11168528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.371</w:t>
            </w:r>
          </w:p>
        </w:tc>
        <w:tc>
          <w:tcPr>
            <w:tcW w:w="990" w:type="dxa"/>
            <w:vAlign w:val="center"/>
          </w:tcPr>
          <w:p w14:paraId="27FF1D15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34E5A" w14:paraId="218327A0" w14:textId="77777777" w:rsidTr="00792F58">
        <w:tc>
          <w:tcPr>
            <w:tcW w:w="2718" w:type="dxa"/>
          </w:tcPr>
          <w:p w14:paraId="327C5565" w14:textId="77777777" w:rsidR="00534E5A" w:rsidRPr="00A80A5D" w:rsidRDefault="00534E5A" w:rsidP="0058528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hAnsi="Times New Roman" w:cs="Times New Roman"/>
                <w:sz w:val="20"/>
                <w:szCs w:val="20"/>
              </w:rPr>
              <w:t>SDQ picked on/bullied</w:t>
            </w:r>
          </w:p>
        </w:tc>
        <w:tc>
          <w:tcPr>
            <w:tcW w:w="990" w:type="dxa"/>
            <w:vAlign w:val="center"/>
          </w:tcPr>
          <w:p w14:paraId="66E4E133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75A0613D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24BF657C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5DA5177E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34E5A" w14:paraId="72F730B6" w14:textId="77777777" w:rsidTr="00792F58">
        <w:tc>
          <w:tcPr>
            <w:tcW w:w="2718" w:type="dxa"/>
          </w:tcPr>
          <w:p w14:paraId="3F93D95A" w14:textId="77777777" w:rsidR="00534E5A" w:rsidRPr="00A80A5D" w:rsidRDefault="00534E5A" w:rsidP="0058528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hAnsi="Times New Roman" w:cs="Times New Roman"/>
                <w:sz w:val="20"/>
                <w:szCs w:val="20"/>
              </w:rPr>
              <w:t>SDQ volunteers to help others</w:t>
            </w:r>
          </w:p>
        </w:tc>
        <w:tc>
          <w:tcPr>
            <w:tcW w:w="990" w:type="dxa"/>
            <w:vAlign w:val="center"/>
          </w:tcPr>
          <w:p w14:paraId="26061C53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537972B2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7531E8A2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16B6841E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34E5A" w14:paraId="7E335CEF" w14:textId="77777777" w:rsidTr="00792F58">
        <w:tc>
          <w:tcPr>
            <w:tcW w:w="2718" w:type="dxa"/>
          </w:tcPr>
          <w:p w14:paraId="1014B0B4" w14:textId="77777777" w:rsidR="00534E5A" w:rsidRPr="00A80A5D" w:rsidRDefault="00534E5A" w:rsidP="0058528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hAnsi="Times New Roman" w:cs="Times New Roman"/>
                <w:sz w:val="20"/>
                <w:szCs w:val="20"/>
              </w:rPr>
              <w:t>SDQ thinks before acting</w:t>
            </w:r>
          </w:p>
        </w:tc>
        <w:tc>
          <w:tcPr>
            <w:tcW w:w="990" w:type="dxa"/>
            <w:vAlign w:val="center"/>
          </w:tcPr>
          <w:p w14:paraId="04CBA32A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133F3776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7B3F5BFE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48B90CF8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-0.496</w:t>
            </w:r>
          </w:p>
        </w:tc>
      </w:tr>
      <w:tr w:rsidR="00534E5A" w14:paraId="59F83F25" w14:textId="77777777" w:rsidTr="00792F58">
        <w:tc>
          <w:tcPr>
            <w:tcW w:w="2718" w:type="dxa"/>
          </w:tcPr>
          <w:p w14:paraId="13812AAC" w14:textId="77777777" w:rsidR="00534E5A" w:rsidRPr="00A80A5D" w:rsidRDefault="00534E5A" w:rsidP="0058528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hAnsi="Times New Roman" w:cs="Times New Roman"/>
                <w:sz w:val="20"/>
                <w:szCs w:val="20"/>
              </w:rPr>
              <w:t>SDQ steals</w:t>
            </w:r>
          </w:p>
        </w:tc>
        <w:tc>
          <w:tcPr>
            <w:tcW w:w="990" w:type="dxa"/>
            <w:vAlign w:val="center"/>
          </w:tcPr>
          <w:p w14:paraId="5D4EC70C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32370AE6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.365</w:t>
            </w:r>
          </w:p>
        </w:tc>
        <w:tc>
          <w:tcPr>
            <w:tcW w:w="990" w:type="dxa"/>
            <w:vAlign w:val="center"/>
          </w:tcPr>
          <w:p w14:paraId="04A9F6D8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076F756B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34E5A" w14:paraId="7C1859A4" w14:textId="77777777" w:rsidTr="00792F58">
        <w:tc>
          <w:tcPr>
            <w:tcW w:w="2718" w:type="dxa"/>
          </w:tcPr>
          <w:p w14:paraId="239B4DE7" w14:textId="77777777" w:rsidR="00534E5A" w:rsidRPr="00A80A5D" w:rsidRDefault="00534E5A" w:rsidP="0058528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hAnsi="Times New Roman" w:cs="Times New Roman"/>
                <w:sz w:val="20"/>
                <w:szCs w:val="20"/>
              </w:rPr>
              <w:t>SDQ relates better to adults than kids</w:t>
            </w:r>
          </w:p>
        </w:tc>
        <w:tc>
          <w:tcPr>
            <w:tcW w:w="990" w:type="dxa"/>
            <w:vAlign w:val="center"/>
          </w:tcPr>
          <w:p w14:paraId="18085A22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13767B35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43616437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0A4E6228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34E5A" w14:paraId="1DBEB08E" w14:textId="77777777" w:rsidTr="00792F58">
        <w:tc>
          <w:tcPr>
            <w:tcW w:w="2718" w:type="dxa"/>
          </w:tcPr>
          <w:p w14:paraId="4D33E2DC" w14:textId="77777777" w:rsidR="00534E5A" w:rsidRPr="00A80A5D" w:rsidRDefault="00534E5A" w:rsidP="0058528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hAnsi="Times New Roman" w:cs="Times New Roman"/>
                <w:sz w:val="20"/>
                <w:szCs w:val="20"/>
              </w:rPr>
              <w:t>SDQ easily scared</w:t>
            </w:r>
          </w:p>
        </w:tc>
        <w:tc>
          <w:tcPr>
            <w:tcW w:w="990" w:type="dxa"/>
            <w:vAlign w:val="center"/>
          </w:tcPr>
          <w:p w14:paraId="5A92FC8B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.609</w:t>
            </w:r>
          </w:p>
        </w:tc>
        <w:tc>
          <w:tcPr>
            <w:tcW w:w="990" w:type="dxa"/>
            <w:vAlign w:val="center"/>
          </w:tcPr>
          <w:p w14:paraId="53EF4C8B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1E58477D" w14:textId="77777777" w:rsidR="00534E5A" w:rsidRPr="00A80A5D" w:rsidRDefault="00534E5A" w:rsidP="0058528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3BBB5BD4" w14:textId="77777777" w:rsidR="00534E5A" w:rsidRPr="00A80A5D" w:rsidRDefault="00534E5A" w:rsidP="0058528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534E5A" w14:paraId="2665F832" w14:textId="77777777" w:rsidTr="00792F58">
        <w:tc>
          <w:tcPr>
            <w:tcW w:w="2718" w:type="dxa"/>
          </w:tcPr>
          <w:p w14:paraId="3787F793" w14:textId="77777777" w:rsidR="00534E5A" w:rsidRPr="00A80A5D" w:rsidRDefault="00534E5A" w:rsidP="0058528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hAnsi="Times New Roman" w:cs="Times New Roman"/>
                <w:sz w:val="20"/>
                <w:szCs w:val="20"/>
              </w:rPr>
              <w:t>SDQ good attention span</w:t>
            </w:r>
          </w:p>
        </w:tc>
        <w:tc>
          <w:tcPr>
            <w:tcW w:w="990" w:type="dxa"/>
            <w:vAlign w:val="center"/>
          </w:tcPr>
          <w:p w14:paraId="7631A0E2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68F6002D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4071A4C6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Align w:val="center"/>
          </w:tcPr>
          <w:p w14:paraId="62CB2561" w14:textId="77777777" w:rsidR="00534E5A" w:rsidRPr="00A80A5D" w:rsidRDefault="00534E5A" w:rsidP="0058528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-0.684</w:t>
            </w:r>
          </w:p>
        </w:tc>
      </w:tr>
    </w:tbl>
    <w:p w14:paraId="7EC83582" w14:textId="77777777" w:rsidR="00A25061" w:rsidRPr="00124C19" w:rsidRDefault="00A25061" w:rsidP="00124C19"/>
    <w:p w14:paraId="7DCECEC7" w14:textId="7AA20220" w:rsidR="002B3C5C" w:rsidRPr="00C07635" w:rsidRDefault="00D4656C" w:rsidP="006375D2">
      <w:pPr>
        <w:pStyle w:val="Heading2"/>
      </w:pPr>
      <w:r>
        <w:t>Bottom-up approach</w:t>
      </w:r>
      <w:r w:rsidR="00C07635">
        <w:t xml:space="preserve"> - </w:t>
      </w:r>
      <w:r w:rsidR="005F7FE7">
        <w:t>scales</w:t>
      </w:r>
    </w:p>
    <w:p w14:paraId="01DF9F0F" w14:textId="77777777" w:rsidR="002B3C5C" w:rsidRDefault="002B3C5C" w:rsidP="002B3C5C">
      <w:pPr>
        <w:pStyle w:val="Heading1"/>
        <w:ind w:left="0"/>
      </w:pPr>
    </w:p>
    <w:p w14:paraId="7AE5B22D" w14:textId="3ED24D15" w:rsidR="0049127F" w:rsidRDefault="00D13A14" w:rsidP="0049127F">
      <w:pPr>
        <w:pStyle w:val="Heading1"/>
      </w:pPr>
      <w:r w:rsidRPr="00D13A14">
        <w:rPr>
          <w:rFonts w:ascii="Times New Roman" w:hAnsi="Times New Roman" w:cs="Times New Roman"/>
          <w:sz w:val="24"/>
          <w:szCs w:val="24"/>
        </w:rPr>
        <w:t>Supplementary</w:t>
      </w:r>
      <w:r>
        <w:rPr>
          <w:rFonts w:ascii="Times New Roman" w:hAnsi="Times New Roman" w:cs="Times New Roman"/>
          <w:b w:val="0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Table </w:t>
      </w:r>
      <w:r w:rsidR="00435D5B">
        <w:rPr>
          <w:rFonts w:ascii="Times New Roman" w:hAnsi="Times New Roman" w:cs="Times New Roman"/>
          <w:sz w:val="24"/>
          <w:szCs w:val="24"/>
        </w:rPr>
        <w:t>VII</w:t>
      </w:r>
      <w:r w:rsidR="00365EFF" w:rsidRPr="00365EFF">
        <w:rPr>
          <w:rFonts w:ascii="Times New Roman" w:hAnsi="Times New Roman" w:cs="Times New Roman"/>
          <w:sz w:val="24"/>
          <w:szCs w:val="24"/>
        </w:rPr>
        <w:t xml:space="preserve"> </w:t>
      </w:r>
      <w:r w:rsidR="005D2ED9">
        <w:rPr>
          <w:rFonts w:ascii="Times New Roman" w:hAnsi="Times New Roman" w:cs="Times New Roman"/>
          <w:b w:val="0"/>
          <w:bCs w:val="0"/>
          <w:sz w:val="24"/>
          <w:szCs w:val="24"/>
        </w:rPr>
        <w:t>A</w:t>
      </w:r>
      <w:r w:rsidR="005D2ED9" w:rsidRPr="001F74A1">
        <w:rPr>
          <w:rFonts w:ascii="Times New Roman" w:hAnsi="Times New Roman" w:cs="Times New Roman"/>
          <w:b w:val="0"/>
          <w:bCs w:val="0"/>
          <w:sz w:val="24"/>
          <w:szCs w:val="24"/>
        </w:rPr>
        <w:t>nxiety/depression</w:t>
      </w:r>
      <w:r w:rsidR="005D2ED9">
        <w:rPr>
          <w:rFonts w:ascii="Times New Roman" w:hAnsi="Times New Roman" w:cs="Times New Roman"/>
          <w:b w:val="0"/>
          <w:sz w:val="24"/>
          <w:szCs w:val="24"/>
        </w:rPr>
        <w:t xml:space="preserve"> </w:t>
      </w:r>
      <w:r w:rsidR="008C7AD2">
        <w:rPr>
          <w:rFonts w:ascii="Times New Roman" w:hAnsi="Times New Roman" w:cs="Times New Roman"/>
          <w:b w:val="0"/>
          <w:sz w:val="24"/>
          <w:szCs w:val="24"/>
        </w:rPr>
        <w:t>scale consist</w:t>
      </w:r>
      <w:r w:rsidR="000C6EC6">
        <w:rPr>
          <w:rFonts w:ascii="Times New Roman" w:hAnsi="Times New Roman" w:cs="Times New Roman"/>
          <w:b w:val="0"/>
          <w:sz w:val="24"/>
          <w:szCs w:val="24"/>
        </w:rPr>
        <w:t>ing</w:t>
      </w:r>
      <w:r w:rsidR="008C7AD2">
        <w:rPr>
          <w:rFonts w:ascii="Times New Roman" w:hAnsi="Times New Roman" w:cs="Times New Roman"/>
          <w:b w:val="0"/>
          <w:sz w:val="24"/>
          <w:szCs w:val="24"/>
        </w:rPr>
        <w:t xml:space="preserve"> only of the CBCL items</w:t>
      </w:r>
    </w:p>
    <w:p w14:paraId="58F15D3D" w14:textId="77777777" w:rsidR="0049127F" w:rsidRDefault="0049127F" w:rsidP="0049127F">
      <w:pPr>
        <w:pStyle w:val="BodyText"/>
        <w:spacing w:before="8"/>
        <w:rPr>
          <w:rFonts w:ascii="Georgia"/>
          <w:b/>
          <w:sz w:val="21"/>
        </w:rPr>
      </w:pPr>
    </w:p>
    <w:tbl>
      <w:tblPr>
        <w:tblW w:w="0" w:type="auto"/>
        <w:tblInd w:w="149" w:type="dxa"/>
        <w:tblBorders>
          <w:top w:val="single" w:sz="4" w:space="0" w:color="auto"/>
          <w:bottom w:val="single" w:sz="4" w:space="0" w:color="auto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697"/>
        <w:gridCol w:w="559"/>
        <w:gridCol w:w="848"/>
        <w:gridCol w:w="850"/>
        <w:gridCol w:w="709"/>
        <w:gridCol w:w="567"/>
        <w:gridCol w:w="709"/>
      </w:tblGrid>
      <w:tr w:rsidR="00B23866" w14:paraId="68665D89" w14:textId="77777777" w:rsidTr="00792F58">
        <w:trPr>
          <w:trHeight w:val="1268"/>
        </w:trPr>
        <w:tc>
          <w:tcPr>
            <w:tcW w:w="2697" w:type="dxa"/>
            <w:tcBorders>
              <w:top w:val="single" w:sz="4" w:space="0" w:color="auto"/>
              <w:bottom w:val="single" w:sz="4" w:space="0" w:color="000000" w:themeColor="text1"/>
            </w:tcBorders>
          </w:tcPr>
          <w:p w14:paraId="7FEDC661" w14:textId="77777777" w:rsidR="00B23866" w:rsidRDefault="00B23866" w:rsidP="002F50F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E92C580" w14:textId="0B8ECA26" w:rsidR="00B23866" w:rsidRPr="002F50F6" w:rsidRDefault="00B23866" w:rsidP="00792F5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Item</w:t>
            </w:r>
          </w:p>
        </w:tc>
        <w:tc>
          <w:tcPr>
            <w:tcW w:w="559" w:type="dxa"/>
            <w:tcBorders>
              <w:top w:val="single" w:sz="4" w:space="0" w:color="auto"/>
              <w:bottom w:val="single" w:sz="4" w:space="0" w:color="000000" w:themeColor="text1"/>
            </w:tcBorders>
            <w:textDirection w:val="btLr"/>
          </w:tcPr>
          <w:p w14:paraId="1FAF9F43" w14:textId="5B77E1B6" w:rsidR="00B23866" w:rsidRPr="002F50F6" w:rsidRDefault="00B23866" w:rsidP="002F50F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D</w:t>
            </w: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iscrimination parameter</w:t>
            </w:r>
          </w:p>
        </w:tc>
        <w:tc>
          <w:tcPr>
            <w:tcW w:w="848" w:type="dxa"/>
            <w:tcBorders>
              <w:top w:val="single" w:sz="4" w:space="0" w:color="auto"/>
              <w:bottom w:val="single" w:sz="4" w:space="0" w:color="000000" w:themeColor="text1"/>
            </w:tcBorders>
            <w:textDirection w:val="btLr"/>
          </w:tcPr>
          <w:p w14:paraId="7D8CDA8B" w14:textId="1DCC7DFD" w:rsidR="00B23866" w:rsidRPr="002F50F6" w:rsidRDefault="00B23866" w:rsidP="002F50F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</w:t>
            </w: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hreshold parameter category 1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000000" w:themeColor="text1"/>
            </w:tcBorders>
            <w:textDirection w:val="btLr"/>
          </w:tcPr>
          <w:p w14:paraId="1FA8F252" w14:textId="24CB65CA" w:rsidR="00B23866" w:rsidRPr="002F50F6" w:rsidRDefault="00B23866" w:rsidP="002F50F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</w:t>
            </w: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hreshold parameter category 2</w:t>
            </w: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000000" w:themeColor="text1"/>
            </w:tcBorders>
            <w:textDirection w:val="btLr"/>
            <w:vAlign w:val="center"/>
          </w:tcPr>
          <w:p w14:paraId="2F64F5F4" w14:textId="77777777" w:rsidR="00B23866" w:rsidRPr="002F50F6" w:rsidRDefault="00B23866" w:rsidP="002F50F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Chi-square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000000" w:themeColor="text1"/>
            </w:tcBorders>
            <w:textDirection w:val="btLr"/>
            <w:vAlign w:val="center"/>
          </w:tcPr>
          <w:p w14:paraId="4F3C5407" w14:textId="77777777" w:rsidR="00B23866" w:rsidRPr="002F50F6" w:rsidRDefault="00B23866" w:rsidP="002F50F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Degrees of freedom</w:t>
            </w: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000000" w:themeColor="text1"/>
            </w:tcBorders>
            <w:textDirection w:val="btLr"/>
          </w:tcPr>
          <w:p w14:paraId="6B4C47AB" w14:textId="77777777" w:rsidR="00B23866" w:rsidRPr="002F50F6" w:rsidRDefault="00B23866" w:rsidP="002F50F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Corrected p-value</w:t>
            </w:r>
          </w:p>
        </w:tc>
      </w:tr>
      <w:tr w:rsidR="00B23866" w14:paraId="600CF287" w14:textId="77777777" w:rsidTr="00792F58">
        <w:trPr>
          <w:trHeight w:val="252"/>
        </w:trPr>
        <w:tc>
          <w:tcPr>
            <w:tcW w:w="2697" w:type="dxa"/>
            <w:tcBorders>
              <w:top w:val="single" w:sz="4" w:space="0" w:color="000000" w:themeColor="text1"/>
            </w:tcBorders>
          </w:tcPr>
          <w:p w14:paraId="3A1F38B2" w14:textId="77777777" w:rsidR="00B23866" w:rsidRPr="002F50F6" w:rsidRDefault="00B23866" w:rsidP="002F50F6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CBCL obsessions</w:t>
            </w:r>
          </w:p>
        </w:tc>
        <w:tc>
          <w:tcPr>
            <w:tcW w:w="559" w:type="dxa"/>
            <w:tcBorders>
              <w:top w:val="single" w:sz="4" w:space="0" w:color="000000" w:themeColor="text1"/>
            </w:tcBorders>
          </w:tcPr>
          <w:p w14:paraId="5ACEDC07" w14:textId="77777777" w:rsidR="00B23866" w:rsidRPr="002F50F6" w:rsidRDefault="00B23866" w:rsidP="002F50F6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1.02</w:t>
            </w:r>
          </w:p>
        </w:tc>
        <w:tc>
          <w:tcPr>
            <w:tcW w:w="848" w:type="dxa"/>
            <w:tcBorders>
              <w:top w:val="single" w:sz="4" w:space="0" w:color="000000" w:themeColor="text1"/>
            </w:tcBorders>
          </w:tcPr>
          <w:p w14:paraId="4CDBF0CD" w14:textId="77777777" w:rsidR="00B23866" w:rsidRPr="002F50F6" w:rsidRDefault="00B23866" w:rsidP="002F50F6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-2.09</w:t>
            </w:r>
          </w:p>
        </w:tc>
        <w:tc>
          <w:tcPr>
            <w:tcW w:w="850" w:type="dxa"/>
            <w:tcBorders>
              <w:top w:val="single" w:sz="4" w:space="0" w:color="000000" w:themeColor="text1"/>
            </w:tcBorders>
          </w:tcPr>
          <w:p w14:paraId="2CB1D6C5" w14:textId="77777777" w:rsidR="00B23866" w:rsidRPr="002F50F6" w:rsidRDefault="00B23866" w:rsidP="002F50F6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-4.30</w:t>
            </w:r>
          </w:p>
        </w:tc>
        <w:tc>
          <w:tcPr>
            <w:tcW w:w="709" w:type="dxa"/>
            <w:tcBorders>
              <w:top w:val="single" w:sz="4" w:space="0" w:color="000000" w:themeColor="text1"/>
            </w:tcBorders>
            <w:vAlign w:val="center"/>
          </w:tcPr>
          <w:p w14:paraId="3D89056E" w14:textId="77777777" w:rsidR="00B23866" w:rsidRPr="002F50F6" w:rsidRDefault="00B23866" w:rsidP="002F50F6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51.29</w:t>
            </w:r>
          </w:p>
        </w:tc>
        <w:tc>
          <w:tcPr>
            <w:tcW w:w="567" w:type="dxa"/>
            <w:tcBorders>
              <w:top w:val="single" w:sz="4" w:space="0" w:color="000000" w:themeColor="text1"/>
            </w:tcBorders>
            <w:vAlign w:val="center"/>
          </w:tcPr>
          <w:p w14:paraId="4CA219D6" w14:textId="77777777" w:rsidR="00B23866" w:rsidRPr="002F50F6" w:rsidRDefault="00B23866" w:rsidP="002F50F6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46</w:t>
            </w:r>
          </w:p>
        </w:tc>
        <w:tc>
          <w:tcPr>
            <w:tcW w:w="709" w:type="dxa"/>
            <w:tcBorders>
              <w:top w:val="single" w:sz="4" w:space="0" w:color="000000" w:themeColor="text1"/>
            </w:tcBorders>
          </w:tcPr>
          <w:p w14:paraId="2627CDBF" w14:textId="77777777" w:rsidR="00B23866" w:rsidRPr="002F50F6" w:rsidRDefault="00B23866" w:rsidP="002F50F6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1.00</w:t>
            </w:r>
          </w:p>
        </w:tc>
      </w:tr>
      <w:tr w:rsidR="00B23866" w14:paraId="16597F92" w14:textId="77777777" w:rsidTr="00792F58">
        <w:trPr>
          <w:trHeight w:val="199"/>
        </w:trPr>
        <w:tc>
          <w:tcPr>
            <w:tcW w:w="2697" w:type="dxa"/>
          </w:tcPr>
          <w:p w14:paraId="6BC1033A" w14:textId="77777777" w:rsidR="00B23866" w:rsidRPr="002F50F6" w:rsidRDefault="00B23866" w:rsidP="002F50F6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CBCL too dependent</w:t>
            </w:r>
          </w:p>
        </w:tc>
        <w:tc>
          <w:tcPr>
            <w:tcW w:w="559" w:type="dxa"/>
          </w:tcPr>
          <w:p w14:paraId="66A5AE45" w14:textId="77777777" w:rsidR="00B23866" w:rsidRPr="002F50F6" w:rsidRDefault="00B23866" w:rsidP="002F50F6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1.47</w:t>
            </w:r>
          </w:p>
        </w:tc>
        <w:tc>
          <w:tcPr>
            <w:tcW w:w="848" w:type="dxa"/>
          </w:tcPr>
          <w:p w14:paraId="7D1B83F9" w14:textId="77777777" w:rsidR="00B23866" w:rsidRPr="002F50F6" w:rsidRDefault="00B23866" w:rsidP="002F50F6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-2.43</w:t>
            </w:r>
          </w:p>
        </w:tc>
        <w:tc>
          <w:tcPr>
            <w:tcW w:w="850" w:type="dxa"/>
          </w:tcPr>
          <w:p w14:paraId="23A2F1C7" w14:textId="77777777" w:rsidR="00B23866" w:rsidRPr="002F50F6" w:rsidRDefault="00B23866" w:rsidP="002F50F6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-6.58</w:t>
            </w:r>
          </w:p>
        </w:tc>
        <w:tc>
          <w:tcPr>
            <w:tcW w:w="709" w:type="dxa"/>
            <w:vAlign w:val="center"/>
          </w:tcPr>
          <w:p w14:paraId="3D221EC2" w14:textId="77777777" w:rsidR="00B23866" w:rsidRPr="002F50F6" w:rsidRDefault="00B23866" w:rsidP="002F50F6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34.31</w:t>
            </w:r>
          </w:p>
        </w:tc>
        <w:tc>
          <w:tcPr>
            <w:tcW w:w="567" w:type="dxa"/>
            <w:vAlign w:val="center"/>
          </w:tcPr>
          <w:p w14:paraId="6102CC8B" w14:textId="77777777" w:rsidR="00B23866" w:rsidRPr="002F50F6" w:rsidRDefault="00B23866" w:rsidP="002F50F6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25</w:t>
            </w:r>
          </w:p>
        </w:tc>
        <w:tc>
          <w:tcPr>
            <w:tcW w:w="709" w:type="dxa"/>
          </w:tcPr>
          <w:p w14:paraId="6A92A1E3" w14:textId="77777777" w:rsidR="00B23866" w:rsidRPr="002F50F6" w:rsidRDefault="00B23866" w:rsidP="002F50F6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1.00</w:t>
            </w:r>
          </w:p>
        </w:tc>
      </w:tr>
      <w:tr w:rsidR="00B23866" w14:paraId="3FB098CE" w14:textId="77777777" w:rsidTr="00792F58">
        <w:trPr>
          <w:trHeight w:val="199"/>
        </w:trPr>
        <w:tc>
          <w:tcPr>
            <w:tcW w:w="2697" w:type="dxa"/>
          </w:tcPr>
          <w:p w14:paraId="027FD26B" w14:textId="77777777" w:rsidR="00B23866" w:rsidRPr="002F50F6" w:rsidRDefault="00B23866" w:rsidP="002F50F6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CBCL lonely</w:t>
            </w:r>
          </w:p>
        </w:tc>
        <w:tc>
          <w:tcPr>
            <w:tcW w:w="559" w:type="dxa"/>
          </w:tcPr>
          <w:p w14:paraId="7CB80632" w14:textId="77777777" w:rsidR="00B23866" w:rsidRPr="002F50F6" w:rsidRDefault="00B23866" w:rsidP="002F50F6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1.36</w:t>
            </w:r>
          </w:p>
        </w:tc>
        <w:tc>
          <w:tcPr>
            <w:tcW w:w="848" w:type="dxa"/>
          </w:tcPr>
          <w:p w14:paraId="3AD29644" w14:textId="77777777" w:rsidR="00B23866" w:rsidRPr="002F50F6" w:rsidRDefault="00B23866" w:rsidP="002F50F6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-2.27</w:t>
            </w:r>
          </w:p>
        </w:tc>
        <w:tc>
          <w:tcPr>
            <w:tcW w:w="850" w:type="dxa"/>
          </w:tcPr>
          <w:p w14:paraId="3BDB810D" w14:textId="77777777" w:rsidR="00B23866" w:rsidRPr="002F50F6" w:rsidRDefault="00B23866" w:rsidP="002F50F6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-6.43</w:t>
            </w:r>
          </w:p>
        </w:tc>
        <w:tc>
          <w:tcPr>
            <w:tcW w:w="709" w:type="dxa"/>
            <w:vAlign w:val="center"/>
          </w:tcPr>
          <w:p w14:paraId="6EF29B19" w14:textId="77777777" w:rsidR="00B23866" w:rsidRPr="002F50F6" w:rsidRDefault="00B23866" w:rsidP="002F50F6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33.83</w:t>
            </w:r>
          </w:p>
        </w:tc>
        <w:tc>
          <w:tcPr>
            <w:tcW w:w="567" w:type="dxa"/>
            <w:vAlign w:val="center"/>
          </w:tcPr>
          <w:p w14:paraId="6C3503F1" w14:textId="77777777" w:rsidR="00B23866" w:rsidRPr="002F50F6" w:rsidRDefault="00B23866" w:rsidP="002F50F6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25</w:t>
            </w:r>
          </w:p>
        </w:tc>
        <w:tc>
          <w:tcPr>
            <w:tcW w:w="709" w:type="dxa"/>
          </w:tcPr>
          <w:p w14:paraId="1A8D743A" w14:textId="77777777" w:rsidR="00B23866" w:rsidRPr="002F50F6" w:rsidRDefault="00B23866" w:rsidP="002F50F6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1.00</w:t>
            </w:r>
          </w:p>
        </w:tc>
      </w:tr>
      <w:tr w:rsidR="00B23866" w14:paraId="66E1F4A8" w14:textId="77777777" w:rsidTr="00792F58">
        <w:trPr>
          <w:trHeight w:val="199"/>
        </w:trPr>
        <w:tc>
          <w:tcPr>
            <w:tcW w:w="2697" w:type="dxa"/>
          </w:tcPr>
          <w:p w14:paraId="74E2F877" w14:textId="77777777" w:rsidR="00B23866" w:rsidRPr="002F50F6" w:rsidRDefault="00B23866" w:rsidP="002F50F6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CBCL confused</w:t>
            </w:r>
          </w:p>
        </w:tc>
        <w:tc>
          <w:tcPr>
            <w:tcW w:w="559" w:type="dxa"/>
          </w:tcPr>
          <w:p w14:paraId="4262E112" w14:textId="77777777" w:rsidR="00B23866" w:rsidRPr="002F50F6" w:rsidRDefault="00B23866" w:rsidP="002F50F6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1.71</w:t>
            </w:r>
          </w:p>
        </w:tc>
        <w:tc>
          <w:tcPr>
            <w:tcW w:w="848" w:type="dxa"/>
          </w:tcPr>
          <w:p w14:paraId="6661427C" w14:textId="77777777" w:rsidR="00B23866" w:rsidRPr="002F50F6" w:rsidRDefault="00B23866" w:rsidP="002F50F6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-3.56</w:t>
            </w:r>
          </w:p>
        </w:tc>
        <w:tc>
          <w:tcPr>
            <w:tcW w:w="850" w:type="dxa"/>
          </w:tcPr>
          <w:p w14:paraId="3C406BCF" w14:textId="77777777" w:rsidR="00B23866" w:rsidRPr="002F50F6" w:rsidRDefault="00B23866" w:rsidP="002F50F6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-8.29</w:t>
            </w:r>
          </w:p>
        </w:tc>
        <w:tc>
          <w:tcPr>
            <w:tcW w:w="709" w:type="dxa"/>
            <w:vAlign w:val="center"/>
          </w:tcPr>
          <w:p w14:paraId="0E74B919" w14:textId="77777777" w:rsidR="00B23866" w:rsidRPr="002F50F6" w:rsidRDefault="00B23866" w:rsidP="002F50F6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18.79</w:t>
            </w:r>
          </w:p>
        </w:tc>
        <w:tc>
          <w:tcPr>
            <w:tcW w:w="567" w:type="dxa"/>
            <w:vAlign w:val="center"/>
          </w:tcPr>
          <w:p w14:paraId="2EED9FD7" w14:textId="77777777" w:rsidR="00B23866" w:rsidRPr="002F50F6" w:rsidRDefault="00B23866" w:rsidP="002F50F6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26</w:t>
            </w:r>
          </w:p>
        </w:tc>
        <w:tc>
          <w:tcPr>
            <w:tcW w:w="709" w:type="dxa"/>
          </w:tcPr>
          <w:p w14:paraId="137E146A" w14:textId="77777777" w:rsidR="00B23866" w:rsidRPr="002F50F6" w:rsidRDefault="00B23866" w:rsidP="002F50F6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1.00</w:t>
            </w:r>
          </w:p>
        </w:tc>
      </w:tr>
      <w:tr w:rsidR="00B23866" w14:paraId="584FBDF8" w14:textId="77777777" w:rsidTr="00792F58">
        <w:trPr>
          <w:trHeight w:val="199"/>
        </w:trPr>
        <w:tc>
          <w:tcPr>
            <w:tcW w:w="2697" w:type="dxa"/>
          </w:tcPr>
          <w:p w14:paraId="0573BC2F" w14:textId="77777777" w:rsidR="00B23866" w:rsidRPr="002F50F6" w:rsidRDefault="00B23866" w:rsidP="002F50F6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CBCL cries a lot</w:t>
            </w:r>
          </w:p>
        </w:tc>
        <w:tc>
          <w:tcPr>
            <w:tcW w:w="559" w:type="dxa"/>
          </w:tcPr>
          <w:p w14:paraId="440700CF" w14:textId="77777777" w:rsidR="00B23866" w:rsidRPr="002F50F6" w:rsidRDefault="00B23866" w:rsidP="002F50F6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1.36</w:t>
            </w:r>
          </w:p>
        </w:tc>
        <w:tc>
          <w:tcPr>
            <w:tcW w:w="848" w:type="dxa"/>
          </w:tcPr>
          <w:p w14:paraId="5BB6E5B5" w14:textId="77777777" w:rsidR="00B23866" w:rsidRPr="002F50F6" w:rsidRDefault="00B23866" w:rsidP="002F50F6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-2.68</w:t>
            </w:r>
          </w:p>
        </w:tc>
        <w:tc>
          <w:tcPr>
            <w:tcW w:w="850" w:type="dxa"/>
          </w:tcPr>
          <w:p w14:paraId="129728CC" w14:textId="77777777" w:rsidR="00B23866" w:rsidRPr="002F50F6" w:rsidRDefault="00B23866" w:rsidP="002F50F6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-6.54</w:t>
            </w:r>
          </w:p>
        </w:tc>
        <w:tc>
          <w:tcPr>
            <w:tcW w:w="709" w:type="dxa"/>
            <w:vAlign w:val="center"/>
          </w:tcPr>
          <w:p w14:paraId="4C04DDFE" w14:textId="77777777" w:rsidR="00B23866" w:rsidRPr="002F50F6" w:rsidRDefault="00B23866" w:rsidP="002F50F6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14.82</w:t>
            </w:r>
          </w:p>
        </w:tc>
        <w:tc>
          <w:tcPr>
            <w:tcW w:w="567" w:type="dxa"/>
            <w:vAlign w:val="center"/>
          </w:tcPr>
          <w:p w14:paraId="71C548D7" w14:textId="77777777" w:rsidR="00B23866" w:rsidRPr="002F50F6" w:rsidRDefault="00B23866" w:rsidP="002F50F6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26</w:t>
            </w:r>
          </w:p>
        </w:tc>
        <w:tc>
          <w:tcPr>
            <w:tcW w:w="709" w:type="dxa"/>
          </w:tcPr>
          <w:p w14:paraId="5FCD0BEF" w14:textId="77777777" w:rsidR="00B23866" w:rsidRPr="002F50F6" w:rsidRDefault="00B23866" w:rsidP="002F50F6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1.00</w:t>
            </w:r>
          </w:p>
        </w:tc>
      </w:tr>
      <w:tr w:rsidR="00B23866" w14:paraId="733F7163" w14:textId="77777777" w:rsidTr="00792F58">
        <w:trPr>
          <w:trHeight w:val="199"/>
        </w:trPr>
        <w:tc>
          <w:tcPr>
            <w:tcW w:w="2697" w:type="dxa"/>
          </w:tcPr>
          <w:p w14:paraId="0637AD63" w14:textId="77777777" w:rsidR="00B23866" w:rsidRPr="002F50F6" w:rsidRDefault="00B23866" w:rsidP="002F50F6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CBCL easily jealous</w:t>
            </w:r>
          </w:p>
        </w:tc>
        <w:tc>
          <w:tcPr>
            <w:tcW w:w="559" w:type="dxa"/>
          </w:tcPr>
          <w:p w14:paraId="21035DB9" w14:textId="77777777" w:rsidR="00B23866" w:rsidRPr="002F50F6" w:rsidRDefault="00B23866" w:rsidP="002F50F6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1.21</w:t>
            </w:r>
          </w:p>
        </w:tc>
        <w:tc>
          <w:tcPr>
            <w:tcW w:w="848" w:type="dxa"/>
          </w:tcPr>
          <w:p w14:paraId="192F42DF" w14:textId="77777777" w:rsidR="00B23866" w:rsidRPr="002F50F6" w:rsidRDefault="00B23866" w:rsidP="002F50F6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-1.12</w:t>
            </w:r>
          </w:p>
        </w:tc>
        <w:tc>
          <w:tcPr>
            <w:tcW w:w="850" w:type="dxa"/>
          </w:tcPr>
          <w:p w14:paraId="4525357C" w14:textId="77777777" w:rsidR="00B23866" w:rsidRPr="002F50F6" w:rsidRDefault="00B23866" w:rsidP="002F50F6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-4.34</w:t>
            </w:r>
          </w:p>
        </w:tc>
        <w:tc>
          <w:tcPr>
            <w:tcW w:w="709" w:type="dxa"/>
            <w:vAlign w:val="center"/>
          </w:tcPr>
          <w:p w14:paraId="3F81B309" w14:textId="77777777" w:rsidR="00B23866" w:rsidRPr="002F50F6" w:rsidRDefault="00B23866" w:rsidP="002F50F6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35.06</w:t>
            </w:r>
          </w:p>
        </w:tc>
        <w:tc>
          <w:tcPr>
            <w:tcW w:w="567" w:type="dxa"/>
            <w:vAlign w:val="center"/>
          </w:tcPr>
          <w:p w14:paraId="6DBE23B4" w14:textId="77777777" w:rsidR="00B23866" w:rsidRPr="002F50F6" w:rsidRDefault="00B23866" w:rsidP="002F50F6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42</w:t>
            </w:r>
          </w:p>
        </w:tc>
        <w:tc>
          <w:tcPr>
            <w:tcW w:w="709" w:type="dxa"/>
          </w:tcPr>
          <w:p w14:paraId="0BBD2BA1" w14:textId="77777777" w:rsidR="00B23866" w:rsidRPr="002F50F6" w:rsidRDefault="00B23866" w:rsidP="002F50F6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1.00</w:t>
            </w:r>
          </w:p>
        </w:tc>
      </w:tr>
      <w:tr w:rsidR="00B23866" w14:paraId="23410639" w14:textId="77777777" w:rsidTr="00792F58">
        <w:trPr>
          <w:trHeight w:val="199"/>
        </w:trPr>
        <w:tc>
          <w:tcPr>
            <w:tcW w:w="2697" w:type="dxa"/>
          </w:tcPr>
          <w:p w14:paraId="63EDE21E" w14:textId="77777777" w:rsidR="00B23866" w:rsidRPr="002F50F6" w:rsidRDefault="00B23866" w:rsidP="002F50F6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CBCL fears animals, situations</w:t>
            </w:r>
          </w:p>
        </w:tc>
        <w:tc>
          <w:tcPr>
            <w:tcW w:w="559" w:type="dxa"/>
          </w:tcPr>
          <w:p w14:paraId="38087C2E" w14:textId="77777777" w:rsidR="00B23866" w:rsidRPr="002F50F6" w:rsidRDefault="00B23866" w:rsidP="002F50F6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0.89</w:t>
            </w:r>
          </w:p>
        </w:tc>
        <w:tc>
          <w:tcPr>
            <w:tcW w:w="848" w:type="dxa"/>
          </w:tcPr>
          <w:p w14:paraId="3890BE0A" w14:textId="77777777" w:rsidR="00B23866" w:rsidRPr="002F50F6" w:rsidRDefault="00B23866" w:rsidP="002F50F6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-1.73</w:t>
            </w:r>
          </w:p>
        </w:tc>
        <w:tc>
          <w:tcPr>
            <w:tcW w:w="850" w:type="dxa"/>
          </w:tcPr>
          <w:p w14:paraId="23D74A7E" w14:textId="77777777" w:rsidR="00B23866" w:rsidRPr="002F50F6" w:rsidRDefault="00B23866" w:rsidP="002F50F6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-4.24</w:t>
            </w:r>
          </w:p>
        </w:tc>
        <w:tc>
          <w:tcPr>
            <w:tcW w:w="709" w:type="dxa"/>
            <w:vAlign w:val="center"/>
          </w:tcPr>
          <w:p w14:paraId="15519AD8" w14:textId="77777777" w:rsidR="00B23866" w:rsidRPr="002F50F6" w:rsidRDefault="00B23866" w:rsidP="002F50F6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45.12</w:t>
            </w:r>
          </w:p>
        </w:tc>
        <w:tc>
          <w:tcPr>
            <w:tcW w:w="567" w:type="dxa"/>
            <w:vAlign w:val="center"/>
          </w:tcPr>
          <w:p w14:paraId="76AE067D" w14:textId="77777777" w:rsidR="00B23866" w:rsidRPr="002F50F6" w:rsidRDefault="00B23866" w:rsidP="002F50F6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45</w:t>
            </w:r>
          </w:p>
        </w:tc>
        <w:tc>
          <w:tcPr>
            <w:tcW w:w="709" w:type="dxa"/>
          </w:tcPr>
          <w:p w14:paraId="4E47602A" w14:textId="77777777" w:rsidR="00B23866" w:rsidRPr="002F50F6" w:rsidRDefault="00B23866" w:rsidP="002F50F6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1.00</w:t>
            </w:r>
          </w:p>
        </w:tc>
      </w:tr>
      <w:tr w:rsidR="00B23866" w14:paraId="38E4F538" w14:textId="77777777" w:rsidTr="00792F58">
        <w:trPr>
          <w:trHeight w:val="199"/>
        </w:trPr>
        <w:tc>
          <w:tcPr>
            <w:tcW w:w="2697" w:type="dxa"/>
          </w:tcPr>
          <w:p w14:paraId="10987FD1" w14:textId="77777777" w:rsidR="00B23866" w:rsidRPr="002F50F6" w:rsidRDefault="00B23866" w:rsidP="002F50F6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CBCL fears going to school</w:t>
            </w:r>
          </w:p>
        </w:tc>
        <w:tc>
          <w:tcPr>
            <w:tcW w:w="559" w:type="dxa"/>
          </w:tcPr>
          <w:p w14:paraId="456C36DD" w14:textId="77777777" w:rsidR="00B23866" w:rsidRPr="002F50F6" w:rsidRDefault="00B23866" w:rsidP="002F50F6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1.44</w:t>
            </w:r>
          </w:p>
        </w:tc>
        <w:tc>
          <w:tcPr>
            <w:tcW w:w="848" w:type="dxa"/>
          </w:tcPr>
          <w:p w14:paraId="63819021" w14:textId="77777777" w:rsidR="00B23866" w:rsidRPr="002F50F6" w:rsidRDefault="00B23866" w:rsidP="002F50F6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-3.73</w:t>
            </w:r>
          </w:p>
        </w:tc>
        <w:tc>
          <w:tcPr>
            <w:tcW w:w="850" w:type="dxa"/>
          </w:tcPr>
          <w:p w14:paraId="7C8325A4" w14:textId="77777777" w:rsidR="00B23866" w:rsidRPr="002F50F6" w:rsidRDefault="00B23866" w:rsidP="002F50F6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-7.94</w:t>
            </w:r>
          </w:p>
        </w:tc>
        <w:tc>
          <w:tcPr>
            <w:tcW w:w="709" w:type="dxa"/>
            <w:vAlign w:val="center"/>
          </w:tcPr>
          <w:p w14:paraId="4E47F4BF" w14:textId="77777777" w:rsidR="00B23866" w:rsidRPr="002F50F6" w:rsidRDefault="00B23866" w:rsidP="002F50F6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39.30</w:t>
            </w:r>
          </w:p>
        </w:tc>
        <w:tc>
          <w:tcPr>
            <w:tcW w:w="567" w:type="dxa"/>
            <w:vAlign w:val="center"/>
          </w:tcPr>
          <w:p w14:paraId="39851A14" w14:textId="77777777" w:rsidR="00B23866" w:rsidRPr="002F50F6" w:rsidRDefault="00B23866" w:rsidP="002F50F6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26</w:t>
            </w:r>
          </w:p>
        </w:tc>
        <w:tc>
          <w:tcPr>
            <w:tcW w:w="709" w:type="dxa"/>
          </w:tcPr>
          <w:p w14:paraId="1EA4F202" w14:textId="77777777" w:rsidR="00B23866" w:rsidRPr="002F50F6" w:rsidRDefault="00B23866" w:rsidP="002F50F6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1.00</w:t>
            </w:r>
          </w:p>
        </w:tc>
      </w:tr>
      <w:tr w:rsidR="00B23866" w14:paraId="436610F4" w14:textId="77777777" w:rsidTr="00792F58">
        <w:trPr>
          <w:trHeight w:val="199"/>
        </w:trPr>
        <w:tc>
          <w:tcPr>
            <w:tcW w:w="2697" w:type="dxa"/>
          </w:tcPr>
          <w:p w14:paraId="42A02B8D" w14:textId="77777777" w:rsidR="00B23866" w:rsidRPr="002F50F6" w:rsidRDefault="00B23866" w:rsidP="002F50F6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CBCL fears might do bad</w:t>
            </w:r>
          </w:p>
        </w:tc>
        <w:tc>
          <w:tcPr>
            <w:tcW w:w="559" w:type="dxa"/>
          </w:tcPr>
          <w:p w14:paraId="15B3A1A2" w14:textId="77777777" w:rsidR="00B23866" w:rsidRPr="002F50F6" w:rsidRDefault="00B23866" w:rsidP="002F50F6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1.26</w:t>
            </w:r>
          </w:p>
        </w:tc>
        <w:tc>
          <w:tcPr>
            <w:tcW w:w="848" w:type="dxa"/>
          </w:tcPr>
          <w:p w14:paraId="274C7C6D" w14:textId="77777777" w:rsidR="00B23866" w:rsidRPr="002F50F6" w:rsidRDefault="00B23866" w:rsidP="002F50F6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-2.82</w:t>
            </w:r>
          </w:p>
        </w:tc>
        <w:tc>
          <w:tcPr>
            <w:tcW w:w="850" w:type="dxa"/>
          </w:tcPr>
          <w:p w14:paraId="3C4E1A65" w14:textId="77777777" w:rsidR="00B23866" w:rsidRPr="002F50F6" w:rsidRDefault="00B23866" w:rsidP="002F50F6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-7.89</w:t>
            </w:r>
          </w:p>
        </w:tc>
        <w:tc>
          <w:tcPr>
            <w:tcW w:w="709" w:type="dxa"/>
            <w:vAlign w:val="center"/>
          </w:tcPr>
          <w:p w14:paraId="1B576265" w14:textId="77777777" w:rsidR="00B23866" w:rsidRPr="002F50F6" w:rsidRDefault="00B23866" w:rsidP="002F50F6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19.16</w:t>
            </w:r>
          </w:p>
        </w:tc>
        <w:tc>
          <w:tcPr>
            <w:tcW w:w="567" w:type="dxa"/>
            <w:vAlign w:val="center"/>
          </w:tcPr>
          <w:p w14:paraId="02667E08" w14:textId="77777777" w:rsidR="00B23866" w:rsidRPr="002F50F6" w:rsidRDefault="00B23866" w:rsidP="002F50F6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26</w:t>
            </w:r>
          </w:p>
        </w:tc>
        <w:tc>
          <w:tcPr>
            <w:tcW w:w="709" w:type="dxa"/>
          </w:tcPr>
          <w:p w14:paraId="1109E36A" w14:textId="77777777" w:rsidR="00B23866" w:rsidRPr="002F50F6" w:rsidRDefault="00B23866" w:rsidP="002F50F6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1.00</w:t>
            </w:r>
          </w:p>
        </w:tc>
      </w:tr>
      <w:tr w:rsidR="00B23866" w14:paraId="04B56D23" w14:textId="77777777" w:rsidTr="00792F58">
        <w:trPr>
          <w:trHeight w:val="199"/>
        </w:trPr>
        <w:tc>
          <w:tcPr>
            <w:tcW w:w="2697" w:type="dxa"/>
          </w:tcPr>
          <w:p w14:paraId="3DA54A5D" w14:textId="77777777" w:rsidR="00B23866" w:rsidRPr="002F50F6" w:rsidRDefault="00B23866" w:rsidP="002F50F6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CBCL fears has to be perfect</w:t>
            </w:r>
          </w:p>
        </w:tc>
        <w:tc>
          <w:tcPr>
            <w:tcW w:w="559" w:type="dxa"/>
          </w:tcPr>
          <w:p w14:paraId="0922B6F1" w14:textId="77777777" w:rsidR="00B23866" w:rsidRPr="002F50F6" w:rsidRDefault="00B23866" w:rsidP="002F50F6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0.93</w:t>
            </w:r>
          </w:p>
        </w:tc>
        <w:tc>
          <w:tcPr>
            <w:tcW w:w="848" w:type="dxa"/>
          </w:tcPr>
          <w:p w14:paraId="13D0F746" w14:textId="77777777" w:rsidR="00B23866" w:rsidRPr="002F50F6" w:rsidRDefault="00B23866" w:rsidP="002F50F6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-1.29</w:t>
            </w:r>
          </w:p>
        </w:tc>
        <w:tc>
          <w:tcPr>
            <w:tcW w:w="850" w:type="dxa"/>
          </w:tcPr>
          <w:p w14:paraId="52AAE2FD" w14:textId="77777777" w:rsidR="00B23866" w:rsidRPr="002F50F6" w:rsidRDefault="00B23866" w:rsidP="002F50F6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-4.03</w:t>
            </w:r>
          </w:p>
        </w:tc>
        <w:tc>
          <w:tcPr>
            <w:tcW w:w="709" w:type="dxa"/>
            <w:vAlign w:val="center"/>
          </w:tcPr>
          <w:p w14:paraId="00D2E459" w14:textId="77777777" w:rsidR="00B23866" w:rsidRPr="002F50F6" w:rsidRDefault="00B23866" w:rsidP="002F50F6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43.94</w:t>
            </w:r>
          </w:p>
        </w:tc>
        <w:tc>
          <w:tcPr>
            <w:tcW w:w="567" w:type="dxa"/>
            <w:vAlign w:val="center"/>
          </w:tcPr>
          <w:p w14:paraId="358ED50B" w14:textId="77777777" w:rsidR="00B23866" w:rsidRPr="002F50F6" w:rsidRDefault="00B23866" w:rsidP="002F50F6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45</w:t>
            </w:r>
          </w:p>
        </w:tc>
        <w:tc>
          <w:tcPr>
            <w:tcW w:w="709" w:type="dxa"/>
          </w:tcPr>
          <w:p w14:paraId="7F052DA7" w14:textId="77777777" w:rsidR="00B23866" w:rsidRPr="002F50F6" w:rsidRDefault="00B23866" w:rsidP="002F50F6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1.00</w:t>
            </w:r>
          </w:p>
        </w:tc>
      </w:tr>
      <w:tr w:rsidR="00B23866" w14:paraId="2367ECB6" w14:textId="77777777" w:rsidTr="00792F58">
        <w:trPr>
          <w:trHeight w:val="199"/>
        </w:trPr>
        <w:tc>
          <w:tcPr>
            <w:tcW w:w="2697" w:type="dxa"/>
          </w:tcPr>
          <w:p w14:paraId="3F2888CB" w14:textId="77777777" w:rsidR="00B23866" w:rsidRPr="002F50F6" w:rsidRDefault="00B23866" w:rsidP="002F50F6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CBCL feels others out to get</w:t>
            </w:r>
          </w:p>
        </w:tc>
        <w:tc>
          <w:tcPr>
            <w:tcW w:w="559" w:type="dxa"/>
          </w:tcPr>
          <w:p w14:paraId="1114AC9D" w14:textId="77777777" w:rsidR="00B23866" w:rsidRPr="002F50F6" w:rsidRDefault="00B23866" w:rsidP="002F50F6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1.74</w:t>
            </w:r>
          </w:p>
        </w:tc>
        <w:tc>
          <w:tcPr>
            <w:tcW w:w="848" w:type="dxa"/>
          </w:tcPr>
          <w:p w14:paraId="612EC6D8" w14:textId="77777777" w:rsidR="00B23866" w:rsidRPr="002F50F6" w:rsidRDefault="00B23866" w:rsidP="002F50F6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-2.90</w:t>
            </w:r>
          </w:p>
        </w:tc>
        <w:tc>
          <w:tcPr>
            <w:tcW w:w="850" w:type="dxa"/>
          </w:tcPr>
          <w:p w14:paraId="5A8F3511" w14:textId="77777777" w:rsidR="00B23866" w:rsidRPr="002F50F6" w:rsidRDefault="00B23866" w:rsidP="002F50F6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-7.86</w:t>
            </w:r>
          </w:p>
        </w:tc>
        <w:tc>
          <w:tcPr>
            <w:tcW w:w="709" w:type="dxa"/>
            <w:vAlign w:val="center"/>
          </w:tcPr>
          <w:p w14:paraId="42F3BCE5" w14:textId="77777777" w:rsidR="00B23866" w:rsidRPr="002F50F6" w:rsidRDefault="00B23866" w:rsidP="002F50F6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27.87</w:t>
            </w:r>
          </w:p>
        </w:tc>
        <w:tc>
          <w:tcPr>
            <w:tcW w:w="567" w:type="dxa"/>
            <w:vAlign w:val="center"/>
          </w:tcPr>
          <w:p w14:paraId="1BA2705D" w14:textId="77777777" w:rsidR="00B23866" w:rsidRPr="002F50F6" w:rsidRDefault="00B23866" w:rsidP="002F50F6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25</w:t>
            </w:r>
          </w:p>
        </w:tc>
        <w:tc>
          <w:tcPr>
            <w:tcW w:w="709" w:type="dxa"/>
          </w:tcPr>
          <w:p w14:paraId="1AC219E3" w14:textId="77777777" w:rsidR="00B23866" w:rsidRPr="002F50F6" w:rsidRDefault="00B23866" w:rsidP="002F50F6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1.00</w:t>
            </w:r>
          </w:p>
        </w:tc>
      </w:tr>
      <w:tr w:rsidR="00B23866" w14:paraId="303AC855" w14:textId="77777777" w:rsidTr="00792F58">
        <w:trPr>
          <w:trHeight w:val="199"/>
        </w:trPr>
        <w:tc>
          <w:tcPr>
            <w:tcW w:w="2697" w:type="dxa"/>
          </w:tcPr>
          <w:p w14:paraId="64F0D463" w14:textId="77777777" w:rsidR="00B23866" w:rsidRPr="002F50F6" w:rsidRDefault="00B23866" w:rsidP="002F50F6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CBCL feels worthless</w:t>
            </w:r>
          </w:p>
        </w:tc>
        <w:tc>
          <w:tcPr>
            <w:tcW w:w="559" w:type="dxa"/>
          </w:tcPr>
          <w:p w14:paraId="0610C4BE" w14:textId="77777777" w:rsidR="00B23866" w:rsidRPr="002F50F6" w:rsidRDefault="00B23866" w:rsidP="002F50F6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1.96</w:t>
            </w:r>
          </w:p>
        </w:tc>
        <w:tc>
          <w:tcPr>
            <w:tcW w:w="848" w:type="dxa"/>
          </w:tcPr>
          <w:p w14:paraId="4C585A48" w14:textId="77777777" w:rsidR="00B23866" w:rsidRPr="002F50F6" w:rsidRDefault="00B23866" w:rsidP="002F50F6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-2.85</w:t>
            </w:r>
          </w:p>
        </w:tc>
        <w:tc>
          <w:tcPr>
            <w:tcW w:w="850" w:type="dxa"/>
          </w:tcPr>
          <w:p w14:paraId="748C4AE7" w14:textId="77777777" w:rsidR="00B23866" w:rsidRPr="002F50F6" w:rsidRDefault="00B23866" w:rsidP="002F50F6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-8.35</w:t>
            </w:r>
          </w:p>
        </w:tc>
        <w:tc>
          <w:tcPr>
            <w:tcW w:w="709" w:type="dxa"/>
            <w:vAlign w:val="center"/>
          </w:tcPr>
          <w:p w14:paraId="45227C73" w14:textId="77777777" w:rsidR="00B23866" w:rsidRPr="002F50F6" w:rsidRDefault="00B23866" w:rsidP="002F50F6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20.88</w:t>
            </w:r>
          </w:p>
        </w:tc>
        <w:tc>
          <w:tcPr>
            <w:tcW w:w="567" w:type="dxa"/>
            <w:vAlign w:val="center"/>
          </w:tcPr>
          <w:p w14:paraId="570D1D6B" w14:textId="77777777" w:rsidR="00B23866" w:rsidRPr="002F50F6" w:rsidRDefault="00B23866" w:rsidP="002F50F6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25</w:t>
            </w:r>
          </w:p>
        </w:tc>
        <w:tc>
          <w:tcPr>
            <w:tcW w:w="709" w:type="dxa"/>
          </w:tcPr>
          <w:p w14:paraId="6C706E0D" w14:textId="77777777" w:rsidR="00B23866" w:rsidRPr="002F50F6" w:rsidRDefault="00B23866" w:rsidP="002F50F6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1.00</w:t>
            </w:r>
          </w:p>
        </w:tc>
      </w:tr>
      <w:tr w:rsidR="00B23866" w14:paraId="3FA43577" w14:textId="77777777" w:rsidTr="00792F58">
        <w:trPr>
          <w:trHeight w:val="199"/>
        </w:trPr>
        <w:tc>
          <w:tcPr>
            <w:tcW w:w="2697" w:type="dxa"/>
          </w:tcPr>
          <w:p w14:paraId="5A243606" w14:textId="77777777" w:rsidR="00B23866" w:rsidRPr="002F50F6" w:rsidRDefault="00B23866" w:rsidP="002F50F6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CBCL loner</w:t>
            </w:r>
          </w:p>
        </w:tc>
        <w:tc>
          <w:tcPr>
            <w:tcW w:w="559" w:type="dxa"/>
          </w:tcPr>
          <w:p w14:paraId="3A397985" w14:textId="77777777" w:rsidR="00B23866" w:rsidRPr="002F50F6" w:rsidRDefault="00B23866" w:rsidP="002F50F6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1.05</w:t>
            </w:r>
          </w:p>
        </w:tc>
        <w:tc>
          <w:tcPr>
            <w:tcW w:w="848" w:type="dxa"/>
          </w:tcPr>
          <w:p w14:paraId="49F7A806" w14:textId="77777777" w:rsidR="00B23866" w:rsidRPr="002F50F6" w:rsidRDefault="00B23866" w:rsidP="002F50F6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-2.17</w:t>
            </w:r>
          </w:p>
        </w:tc>
        <w:tc>
          <w:tcPr>
            <w:tcW w:w="850" w:type="dxa"/>
          </w:tcPr>
          <w:p w14:paraId="3CF5DDAC" w14:textId="77777777" w:rsidR="00B23866" w:rsidRPr="002F50F6" w:rsidRDefault="00B23866" w:rsidP="002F50F6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-5.66</w:t>
            </w:r>
          </w:p>
        </w:tc>
        <w:tc>
          <w:tcPr>
            <w:tcW w:w="709" w:type="dxa"/>
            <w:vAlign w:val="center"/>
          </w:tcPr>
          <w:p w14:paraId="3F45F41D" w14:textId="77777777" w:rsidR="00B23866" w:rsidRPr="002F50F6" w:rsidRDefault="00B23866" w:rsidP="002F50F6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36.77</w:t>
            </w:r>
          </w:p>
        </w:tc>
        <w:tc>
          <w:tcPr>
            <w:tcW w:w="567" w:type="dxa"/>
            <w:vAlign w:val="center"/>
          </w:tcPr>
          <w:p w14:paraId="79B2D433" w14:textId="77777777" w:rsidR="00B23866" w:rsidRPr="002F50F6" w:rsidRDefault="00B23866" w:rsidP="002F50F6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26</w:t>
            </w:r>
          </w:p>
        </w:tc>
        <w:tc>
          <w:tcPr>
            <w:tcW w:w="709" w:type="dxa"/>
          </w:tcPr>
          <w:p w14:paraId="3F29BF7F" w14:textId="77777777" w:rsidR="00B23866" w:rsidRPr="002F50F6" w:rsidRDefault="00B23866" w:rsidP="002F50F6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1.00</w:t>
            </w:r>
          </w:p>
        </w:tc>
      </w:tr>
      <w:tr w:rsidR="00B23866" w14:paraId="27CC1C57" w14:textId="77777777" w:rsidTr="00792F58">
        <w:trPr>
          <w:trHeight w:val="199"/>
        </w:trPr>
        <w:tc>
          <w:tcPr>
            <w:tcW w:w="2697" w:type="dxa"/>
          </w:tcPr>
          <w:p w14:paraId="19A3F744" w14:textId="77777777" w:rsidR="00B23866" w:rsidRPr="002F50F6" w:rsidRDefault="00B23866" w:rsidP="002F50F6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CBCL nervous or tense</w:t>
            </w:r>
          </w:p>
        </w:tc>
        <w:tc>
          <w:tcPr>
            <w:tcW w:w="559" w:type="dxa"/>
          </w:tcPr>
          <w:p w14:paraId="4251A7CC" w14:textId="77777777" w:rsidR="00B23866" w:rsidRPr="002F50F6" w:rsidRDefault="00B23866" w:rsidP="002F50F6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1.70</w:t>
            </w:r>
          </w:p>
        </w:tc>
        <w:tc>
          <w:tcPr>
            <w:tcW w:w="848" w:type="dxa"/>
          </w:tcPr>
          <w:p w14:paraId="519F0A82" w14:textId="77777777" w:rsidR="00B23866" w:rsidRPr="002F50F6" w:rsidRDefault="00B23866" w:rsidP="002F50F6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-2.23</w:t>
            </w:r>
          </w:p>
        </w:tc>
        <w:tc>
          <w:tcPr>
            <w:tcW w:w="850" w:type="dxa"/>
          </w:tcPr>
          <w:p w14:paraId="5D630F6A" w14:textId="77777777" w:rsidR="00B23866" w:rsidRPr="002F50F6" w:rsidRDefault="00B23866" w:rsidP="002F50F6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-6.50</w:t>
            </w:r>
          </w:p>
        </w:tc>
        <w:tc>
          <w:tcPr>
            <w:tcW w:w="709" w:type="dxa"/>
            <w:vAlign w:val="center"/>
          </w:tcPr>
          <w:p w14:paraId="3C534ED1" w14:textId="77777777" w:rsidR="00B23866" w:rsidRPr="002F50F6" w:rsidRDefault="00B23866" w:rsidP="002F50F6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30.62</w:t>
            </w:r>
          </w:p>
        </w:tc>
        <w:tc>
          <w:tcPr>
            <w:tcW w:w="567" w:type="dxa"/>
            <w:vAlign w:val="center"/>
          </w:tcPr>
          <w:p w14:paraId="630384AF" w14:textId="77777777" w:rsidR="00B23866" w:rsidRPr="002F50F6" w:rsidRDefault="00B23866" w:rsidP="002F50F6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35</w:t>
            </w:r>
          </w:p>
        </w:tc>
        <w:tc>
          <w:tcPr>
            <w:tcW w:w="709" w:type="dxa"/>
          </w:tcPr>
          <w:p w14:paraId="1C594581" w14:textId="77777777" w:rsidR="00B23866" w:rsidRPr="002F50F6" w:rsidRDefault="00B23866" w:rsidP="002F50F6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1.00</w:t>
            </w:r>
          </w:p>
        </w:tc>
      </w:tr>
      <w:tr w:rsidR="00B23866" w14:paraId="5D274F3F" w14:textId="77777777" w:rsidTr="00792F58">
        <w:trPr>
          <w:trHeight w:val="199"/>
        </w:trPr>
        <w:tc>
          <w:tcPr>
            <w:tcW w:w="2697" w:type="dxa"/>
          </w:tcPr>
          <w:p w14:paraId="5C67EB1A" w14:textId="77777777" w:rsidR="00B23866" w:rsidRPr="002F50F6" w:rsidRDefault="00B23866" w:rsidP="002F50F6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CBCL nightmares</w:t>
            </w:r>
          </w:p>
        </w:tc>
        <w:tc>
          <w:tcPr>
            <w:tcW w:w="559" w:type="dxa"/>
          </w:tcPr>
          <w:p w14:paraId="19B338D0" w14:textId="77777777" w:rsidR="00B23866" w:rsidRPr="002F50F6" w:rsidRDefault="00B23866" w:rsidP="002F50F6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0.87</w:t>
            </w:r>
          </w:p>
        </w:tc>
        <w:tc>
          <w:tcPr>
            <w:tcW w:w="848" w:type="dxa"/>
          </w:tcPr>
          <w:p w14:paraId="0B973A6A" w14:textId="77777777" w:rsidR="00B23866" w:rsidRPr="002F50F6" w:rsidRDefault="00B23866" w:rsidP="002F50F6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-1.51</w:t>
            </w:r>
          </w:p>
        </w:tc>
        <w:tc>
          <w:tcPr>
            <w:tcW w:w="850" w:type="dxa"/>
          </w:tcPr>
          <w:p w14:paraId="43A8A67C" w14:textId="77777777" w:rsidR="00B23866" w:rsidRPr="002F50F6" w:rsidRDefault="00B23866" w:rsidP="002F50F6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-5.20</w:t>
            </w:r>
          </w:p>
        </w:tc>
        <w:tc>
          <w:tcPr>
            <w:tcW w:w="709" w:type="dxa"/>
            <w:vAlign w:val="center"/>
          </w:tcPr>
          <w:p w14:paraId="3807C2CE" w14:textId="77777777" w:rsidR="00B23866" w:rsidRPr="002F50F6" w:rsidRDefault="00B23866" w:rsidP="002F50F6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30.03</w:t>
            </w:r>
          </w:p>
        </w:tc>
        <w:tc>
          <w:tcPr>
            <w:tcW w:w="567" w:type="dxa"/>
            <w:vAlign w:val="center"/>
          </w:tcPr>
          <w:p w14:paraId="1CC937EC" w14:textId="77777777" w:rsidR="00B23866" w:rsidRPr="002F50F6" w:rsidRDefault="00B23866" w:rsidP="002F50F6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26</w:t>
            </w:r>
          </w:p>
        </w:tc>
        <w:tc>
          <w:tcPr>
            <w:tcW w:w="709" w:type="dxa"/>
          </w:tcPr>
          <w:p w14:paraId="518B040D" w14:textId="77777777" w:rsidR="00B23866" w:rsidRPr="002F50F6" w:rsidRDefault="00B23866" w:rsidP="002F50F6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1.00</w:t>
            </w:r>
          </w:p>
        </w:tc>
      </w:tr>
      <w:tr w:rsidR="00B23866" w14:paraId="2F16E83F" w14:textId="77777777" w:rsidTr="00792F58">
        <w:trPr>
          <w:trHeight w:val="199"/>
        </w:trPr>
        <w:tc>
          <w:tcPr>
            <w:tcW w:w="2697" w:type="dxa"/>
          </w:tcPr>
          <w:p w14:paraId="48180CA3" w14:textId="77777777" w:rsidR="00B23866" w:rsidRPr="002F50F6" w:rsidRDefault="00B23866" w:rsidP="002F50F6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CBCL constipated</w:t>
            </w:r>
          </w:p>
        </w:tc>
        <w:tc>
          <w:tcPr>
            <w:tcW w:w="559" w:type="dxa"/>
          </w:tcPr>
          <w:p w14:paraId="5DA9A081" w14:textId="77777777" w:rsidR="00B23866" w:rsidRPr="002F50F6" w:rsidRDefault="00B23866" w:rsidP="002F50F6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0.82</w:t>
            </w:r>
          </w:p>
        </w:tc>
        <w:tc>
          <w:tcPr>
            <w:tcW w:w="848" w:type="dxa"/>
          </w:tcPr>
          <w:p w14:paraId="4F7F6627" w14:textId="77777777" w:rsidR="00B23866" w:rsidRPr="002F50F6" w:rsidRDefault="00B23866" w:rsidP="002F50F6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-2.55</w:t>
            </w:r>
          </w:p>
        </w:tc>
        <w:tc>
          <w:tcPr>
            <w:tcW w:w="850" w:type="dxa"/>
          </w:tcPr>
          <w:p w14:paraId="657ED895" w14:textId="77777777" w:rsidR="00B23866" w:rsidRPr="002F50F6" w:rsidRDefault="00B23866" w:rsidP="002F50F6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-5.81</w:t>
            </w:r>
          </w:p>
        </w:tc>
        <w:tc>
          <w:tcPr>
            <w:tcW w:w="709" w:type="dxa"/>
            <w:vAlign w:val="center"/>
          </w:tcPr>
          <w:p w14:paraId="4E47B3FB" w14:textId="77777777" w:rsidR="00B23866" w:rsidRPr="002F50F6" w:rsidRDefault="00B23866" w:rsidP="002F50F6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20.90</w:t>
            </w:r>
          </w:p>
        </w:tc>
        <w:tc>
          <w:tcPr>
            <w:tcW w:w="567" w:type="dxa"/>
            <w:vAlign w:val="center"/>
          </w:tcPr>
          <w:p w14:paraId="2FD07495" w14:textId="77777777" w:rsidR="00B23866" w:rsidRPr="002F50F6" w:rsidRDefault="00B23866" w:rsidP="002F50F6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26</w:t>
            </w:r>
          </w:p>
        </w:tc>
        <w:tc>
          <w:tcPr>
            <w:tcW w:w="709" w:type="dxa"/>
          </w:tcPr>
          <w:p w14:paraId="2B63CF5D" w14:textId="77777777" w:rsidR="00B23866" w:rsidRPr="002F50F6" w:rsidRDefault="00B23866" w:rsidP="002F50F6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1.00</w:t>
            </w:r>
          </w:p>
        </w:tc>
      </w:tr>
      <w:tr w:rsidR="00B23866" w14:paraId="325124CE" w14:textId="77777777" w:rsidTr="00792F58">
        <w:trPr>
          <w:trHeight w:val="199"/>
        </w:trPr>
        <w:tc>
          <w:tcPr>
            <w:tcW w:w="2697" w:type="dxa"/>
          </w:tcPr>
          <w:p w14:paraId="1CD87AFA" w14:textId="77777777" w:rsidR="00B23866" w:rsidRPr="002F50F6" w:rsidRDefault="00B23866" w:rsidP="002F50F6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CBCL too fearful or anxious</w:t>
            </w:r>
          </w:p>
        </w:tc>
        <w:tc>
          <w:tcPr>
            <w:tcW w:w="559" w:type="dxa"/>
          </w:tcPr>
          <w:p w14:paraId="37F2843D" w14:textId="77777777" w:rsidR="00B23866" w:rsidRPr="002F50F6" w:rsidRDefault="00B23866" w:rsidP="002F50F6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2.17</w:t>
            </w:r>
          </w:p>
        </w:tc>
        <w:tc>
          <w:tcPr>
            <w:tcW w:w="848" w:type="dxa"/>
          </w:tcPr>
          <w:p w14:paraId="6DC7F392" w14:textId="77777777" w:rsidR="00B23866" w:rsidRPr="002F50F6" w:rsidRDefault="00B23866" w:rsidP="002F50F6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-3.22</w:t>
            </w:r>
          </w:p>
        </w:tc>
        <w:tc>
          <w:tcPr>
            <w:tcW w:w="850" w:type="dxa"/>
          </w:tcPr>
          <w:p w14:paraId="2AD818F5" w14:textId="77777777" w:rsidR="00B23866" w:rsidRPr="002F50F6" w:rsidRDefault="00B23866" w:rsidP="002F50F6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-8.82</w:t>
            </w:r>
          </w:p>
        </w:tc>
        <w:tc>
          <w:tcPr>
            <w:tcW w:w="709" w:type="dxa"/>
            <w:vAlign w:val="center"/>
          </w:tcPr>
          <w:p w14:paraId="3F423EA7" w14:textId="77777777" w:rsidR="00B23866" w:rsidRPr="002F50F6" w:rsidRDefault="00B23866" w:rsidP="002F50F6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21.22</w:t>
            </w:r>
          </w:p>
        </w:tc>
        <w:tc>
          <w:tcPr>
            <w:tcW w:w="567" w:type="dxa"/>
            <w:vAlign w:val="center"/>
          </w:tcPr>
          <w:p w14:paraId="6B6A69BA" w14:textId="77777777" w:rsidR="00B23866" w:rsidRPr="002F50F6" w:rsidRDefault="00B23866" w:rsidP="002F50F6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25</w:t>
            </w:r>
          </w:p>
        </w:tc>
        <w:tc>
          <w:tcPr>
            <w:tcW w:w="709" w:type="dxa"/>
          </w:tcPr>
          <w:p w14:paraId="44DECC51" w14:textId="77777777" w:rsidR="00B23866" w:rsidRPr="002F50F6" w:rsidRDefault="00B23866" w:rsidP="002F50F6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1.00</w:t>
            </w:r>
          </w:p>
        </w:tc>
      </w:tr>
      <w:tr w:rsidR="00B23866" w14:paraId="12848658" w14:textId="77777777" w:rsidTr="00792F58">
        <w:trPr>
          <w:trHeight w:val="199"/>
        </w:trPr>
        <w:tc>
          <w:tcPr>
            <w:tcW w:w="2697" w:type="dxa"/>
          </w:tcPr>
          <w:p w14:paraId="6DFDC375" w14:textId="77777777" w:rsidR="00B23866" w:rsidRPr="002F50F6" w:rsidRDefault="00B23866" w:rsidP="002F50F6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CBCL feels dizzy</w:t>
            </w:r>
          </w:p>
        </w:tc>
        <w:tc>
          <w:tcPr>
            <w:tcW w:w="559" w:type="dxa"/>
          </w:tcPr>
          <w:p w14:paraId="3B404A6D" w14:textId="77777777" w:rsidR="00B23866" w:rsidRPr="002F50F6" w:rsidRDefault="00B23866" w:rsidP="002F50F6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1.26</w:t>
            </w:r>
          </w:p>
        </w:tc>
        <w:tc>
          <w:tcPr>
            <w:tcW w:w="848" w:type="dxa"/>
          </w:tcPr>
          <w:p w14:paraId="2C74193B" w14:textId="77777777" w:rsidR="00B23866" w:rsidRPr="002F50F6" w:rsidRDefault="00B23866" w:rsidP="002F50F6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-3.65</w:t>
            </w:r>
          </w:p>
        </w:tc>
        <w:tc>
          <w:tcPr>
            <w:tcW w:w="850" w:type="dxa"/>
          </w:tcPr>
          <w:p w14:paraId="7CF8B9E8" w14:textId="77777777" w:rsidR="00B23866" w:rsidRPr="002F50F6" w:rsidRDefault="00B23866" w:rsidP="002F50F6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-8.85</w:t>
            </w:r>
          </w:p>
        </w:tc>
        <w:tc>
          <w:tcPr>
            <w:tcW w:w="709" w:type="dxa"/>
            <w:vAlign w:val="center"/>
          </w:tcPr>
          <w:p w14:paraId="6D00F270" w14:textId="77777777" w:rsidR="00B23866" w:rsidRPr="002F50F6" w:rsidRDefault="00B23866" w:rsidP="002F50F6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20.86</w:t>
            </w:r>
          </w:p>
        </w:tc>
        <w:tc>
          <w:tcPr>
            <w:tcW w:w="567" w:type="dxa"/>
            <w:vAlign w:val="center"/>
          </w:tcPr>
          <w:p w14:paraId="5861A7F3" w14:textId="77777777" w:rsidR="00B23866" w:rsidRPr="002F50F6" w:rsidRDefault="00B23866" w:rsidP="002F50F6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24</w:t>
            </w:r>
          </w:p>
        </w:tc>
        <w:tc>
          <w:tcPr>
            <w:tcW w:w="709" w:type="dxa"/>
          </w:tcPr>
          <w:p w14:paraId="6392D1B9" w14:textId="77777777" w:rsidR="00B23866" w:rsidRPr="002F50F6" w:rsidRDefault="00B23866" w:rsidP="002F50F6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1.00</w:t>
            </w:r>
          </w:p>
        </w:tc>
      </w:tr>
      <w:tr w:rsidR="00B23866" w14:paraId="4B1C9C4B" w14:textId="77777777" w:rsidTr="00792F58">
        <w:trPr>
          <w:trHeight w:val="199"/>
        </w:trPr>
        <w:tc>
          <w:tcPr>
            <w:tcW w:w="2697" w:type="dxa"/>
          </w:tcPr>
          <w:p w14:paraId="0122932C" w14:textId="77777777" w:rsidR="00B23866" w:rsidRPr="002F50F6" w:rsidRDefault="00B23866" w:rsidP="002F50F6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CBCL feels too guilty</w:t>
            </w:r>
          </w:p>
        </w:tc>
        <w:tc>
          <w:tcPr>
            <w:tcW w:w="559" w:type="dxa"/>
          </w:tcPr>
          <w:p w14:paraId="2674B11D" w14:textId="77777777" w:rsidR="00B23866" w:rsidRPr="002F50F6" w:rsidRDefault="00B23866" w:rsidP="002F50F6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2.04</w:t>
            </w:r>
          </w:p>
        </w:tc>
        <w:tc>
          <w:tcPr>
            <w:tcW w:w="848" w:type="dxa"/>
          </w:tcPr>
          <w:p w14:paraId="65BB6CDE" w14:textId="77777777" w:rsidR="00B23866" w:rsidRPr="002F50F6" w:rsidRDefault="00B23866" w:rsidP="002F50F6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-4.37</w:t>
            </w:r>
          </w:p>
        </w:tc>
        <w:tc>
          <w:tcPr>
            <w:tcW w:w="850" w:type="dxa"/>
          </w:tcPr>
          <w:p w14:paraId="624C62FD" w14:textId="77777777" w:rsidR="00B23866" w:rsidRPr="002F50F6" w:rsidRDefault="00B23866" w:rsidP="002F50F6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-10.78</w:t>
            </w:r>
          </w:p>
        </w:tc>
        <w:tc>
          <w:tcPr>
            <w:tcW w:w="709" w:type="dxa"/>
            <w:vAlign w:val="center"/>
          </w:tcPr>
          <w:p w14:paraId="277E8071" w14:textId="77777777" w:rsidR="00B23866" w:rsidRPr="002F50F6" w:rsidRDefault="00B23866" w:rsidP="002F50F6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29.67</w:t>
            </w:r>
          </w:p>
        </w:tc>
        <w:tc>
          <w:tcPr>
            <w:tcW w:w="567" w:type="dxa"/>
            <w:vAlign w:val="center"/>
          </w:tcPr>
          <w:p w14:paraId="3B12448B" w14:textId="77777777" w:rsidR="00B23866" w:rsidRPr="002F50F6" w:rsidRDefault="00B23866" w:rsidP="002F50F6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24</w:t>
            </w:r>
          </w:p>
        </w:tc>
        <w:tc>
          <w:tcPr>
            <w:tcW w:w="709" w:type="dxa"/>
          </w:tcPr>
          <w:p w14:paraId="11281E3C" w14:textId="77777777" w:rsidR="00B23866" w:rsidRPr="002F50F6" w:rsidRDefault="00B23866" w:rsidP="002F50F6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1.00</w:t>
            </w:r>
          </w:p>
        </w:tc>
      </w:tr>
      <w:tr w:rsidR="00B23866" w14:paraId="3B71635C" w14:textId="77777777" w:rsidTr="00792F58">
        <w:trPr>
          <w:trHeight w:val="199"/>
        </w:trPr>
        <w:tc>
          <w:tcPr>
            <w:tcW w:w="2697" w:type="dxa"/>
          </w:tcPr>
          <w:p w14:paraId="23A4C170" w14:textId="77777777" w:rsidR="00B23866" w:rsidRPr="002F50F6" w:rsidRDefault="00B23866" w:rsidP="002F50F6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CBCL overtired</w:t>
            </w:r>
          </w:p>
        </w:tc>
        <w:tc>
          <w:tcPr>
            <w:tcW w:w="559" w:type="dxa"/>
          </w:tcPr>
          <w:p w14:paraId="029DB783" w14:textId="77777777" w:rsidR="00B23866" w:rsidRPr="002F50F6" w:rsidRDefault="00B23866" w:rsidP="002F50F6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1.28</w:t>
            </w:r>
          </w:p>
        </w:tc>
        <w:tc>
          <w:tcPr>
            <w:tcW w:w="848" w:type="dxa"/>
          </w:tcPr>
          <w:p w14:paraId="7795DD8D" w14:textId="77777777" w:rsidR="00B23866" w:rsidRPr="002F50F6" w:rsidRDefault="00B23866" w:rsidP="002F50F6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-2.16</w:t>
            </w:r>
          </w:p>
        </w:tc>
        <w:tc>
          <w:tcPr>
            <w:tcW w:w="850" w:type="dxa"/>
          </w:tcPr>
          <w:p w14:paraId="4B615692" w14:textId="77777777" w:rsidR="00B23866" w:rsidRPr="002F50F6" w:rsidRDefault="00B23866" w:rsidP="002F50F6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-6.16</w:t>
            </w:r>
          </w:p>
        </w:tc>
        <w:tc>
          <w:tcPr>
            <w:tcW w:w="709" w:type="dxa"/>
            <w:vAlign w:val="center"/>
          </w:tcPr>
          <w:p w14:paraId="7043029E" w14:textId="77777777" w:rsidR="00B23866" w:rsidRPr="002F50F6" w:rsidRDefault="00B23866" w:rsidP="002F50F6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17.86</w:t>
            </w:r>
          </w:p>
        </w:tc>
        <w:tc>
          <w:tcPr>
            <w:tcW w:w="567" w:type="dxa"/>
            <w:vAlign w:val="center"/>
          </w:tcPr>
          <w:p w14:paraId="55C85099" w14:textId="77777777" w:rsidR="00B23866" w:rsidRPr="002F50F6" w:rsidRDefault="00B23866" w:rsidP="002F50F6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25</w:t>
            </w:r>
          </w:p>
        </w:tc>
        <w:tc>
          <w:tcPr>
            <w:tcW w:w="709" w:type="dxa"/>
          </w:tcPr>
          <w:p w14:paraId="341F9A5B" w14:textId="77777777" w:rsidR="00B23866" w:rsidRPr="002F50F6" w:rsidRDefault="00B23866" w:rsidP="002F50F6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1.00</w:t>
            </w:r>
          </w:p>
        </w:tc>
      </w:tr>
      <w:tr w:rsidR="00B23866" w14:paraId="58AEFD45" w14:textId="77777777" w:rsidTr="00792F58">
        <w:trPr>
          <w:trHeight w:val="199"/>
        </w:trPr>
        <w:tc>
          <w:tcPr>
            <w:tcW w:w="2697" w:type="dxa"/>
          </w:tcPr>
          <w:p w14:paraId="07FD9EA6" w14:textId="77777777" w:rsidR="00B23866" w:rsidRPr="002F50F6" w:rsidRDefault="00B23866" w:rsidP="002F50F6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CBCL no cause aches/pains</w:t>
            </w:r>
          </w:p>
        </w:tc>
        <w:tc>
          <w:tcPr>
            <w:tcW w:w="559" w:type="dxa"/>
          </w:tcPr>
          <w:p w14:paraId="27BBF669" w14:textId="77777777" w:rsidR="00B23866" w:rsidRPr="002F50F6" w:rsidRDefault="00B23866" w:rsidP="002F50F6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0.74</w:t>
            </w:r>
          </w:p>
        </w:tc>
        <w:tc>
          <w:tcPr>
            <w:tcW w:w="848" w:type="dxa"/>
          </w:tcPr>
          <w:p w14:paraId="70E8E525" w14:textId="77777777" w:rsidR="00B23866" w:rsidRPr="002F50F6" w:rsidRDefault="00B23866" w:rsidP="002F50F6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-1.28</w:t>
            </w:r>
          </w:p>
        </w:tc>
        <w:tc>
          <w:tcPr>
            <w:tcW w:w="850" w:type="dxa"/>
          </w:tcPr>
          <w:p w14:paraId="31ABB5D4" w14:textId="77777777" w:rsidR="00B23866" w:rsidRPr="002F50F6" w:rsidRDefault="00B23866" w:rsidP="002F50F6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-4.40</w:t>
            </w:r>
          </w:p>
        </w:tc>
        <w:tc>
          <w:tcPr>
            <w:tcW w:w="709" w:type="dxa"/>
            <w:vAlign w:val="center"/>
          </w:tcPr>
          <w:p w14:paraId="236B4362" w14:textId="77777777" w:rsidR="00B23866" w:rsidRPr="002F50F6" w:rsidRDefault="00B23866" w:rsidP="002F50F6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24.44</w:t>
            </w:r>
          </w:p>
        </w:tc>
        <w:tc>
          <w:tcPr>
            <w:tcW w:w="567" w:type="dxa"/>
            <w:vAlign w:val="center"/>
          </w:tcPr>
          <w:p w14:paraId="6504D75F" w14:textId="77777777" w:rsidR="00B23866" w:rsidRPr="002F50F6" w:rsidRDefault="00B23866" w:rsidP="002F50F6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35</w:t>
            </w:r>
          </w:p>
        </w:tc>
        <w:tc>
          <w:tcPr>
            <w:tcW w:w="709" w:type="dxa"/>
          </w:tcPr>
          <w:p w14:paraId="4A6325D3" w14:textId="77777777" w:rsidR="00B23866" w:rsidRPr="002F50F6" w:rsidRDefault="00B23866" w:rsidP="002F50F6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1.00</w:t>
            </w:r>
          </w:p>
        </w:tc>
      </w:tr>
      <w:tr w:rsidR="00B23866" w14:paraId="0FAB2C48" w14:textId="77777777" w:rsidTr="00792F58">
        <w:trPr>
          <w:trHeight w:val="199"/>
        </w:trPr>
        <w:tc>
          <w:tcPr>
            <w:tcW w:w="2697" w:type="dxa"/>
          </w:tcPr>
          <w:p w14:paraId="4C37364E" w14:textId="77777777" w:rsidR="00B23866" w:rsidRPr="002F50F6" w:rsidRDefault="00B23866" w:rsidP="002F50F6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CBCL no cause nausea</w:t>
            </w:r>
          </w:p>
        </w:tc>
        <w:tc>
          <w:tcPr>
            <w:tcW w:w="559" w:type="dxa"/>
          </w:tcPr>
          <w:p w14:paraId="7D2B19EF" w14:textId="77777777" w:rsidR="00B23866" w:rsidRPr="002F50F6" w:rsidRDefault="00B23866" w:rsidP="002F50F6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0.97</w:t>
            </w:r>
          </w:p>
        </w:tc>
        <w:tc>
          <w:tcPr>
            <w:tcW w:w="848" w:type="dxa"/>
          </w:tcPr>
          <w:p w14:paraId="798EF097" w14:textId="77777777" w:rsidR="00B23866" w:rsidRPr="002F50F6" w:rsidRDefault="00B23866" w:rsidP="002F50F6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-2.01</w:t>
            </w:r>
          </w:p>
        </w:tc>
        <w:tc>
          <w:tcPr>
            <w:tcW w:w="850" w:type="dxa"/>
          </w:tcPr>
          <w:p w14:paraId="7BB0B9FA" w14:textId="77777777" w:rsidR="00B23866" w:rsidRPr="002F50F6" w:rsidRDefault="00B23866" w:rsidP="002F50F6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-5.99</w:t>
            </w:r>
          </w:p>
        </w:tc>
        <w:tc>
          <w:tcPr>
            <w:tcW w:w="709" w:type="dxa"/>
            <w:vAlign w:val="center"/>
          </w:tcPr>
          <w:p w14:paraId="45DBA607" w14:textId="77777777" w:rsidR="00B23866" w:rsidRPr="002F50F6" w:rsidRDefault="00B23866" w:rsidP="002F50F6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16.67</w:t>
            </w:r>
          </w:p>
        </w:tc>
        <w:tc>
          <w:tcPr>
            <w:tcW w:w="567" w:type="dxa"/>
            <w:vAlign w:val="center"/>
          </w:tcPr>
          <w:p w14:paraId="167D3E46" w14:textId="77777777" w:rsidR="00B23866" w:rsidRPr="002F50F6" w:rsidRDefault="00B23866" w:rsidP="002F50F6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26</w:t>
            </w:r>
          </w:p>
        </w:tc>
        <w:tc>
          <w:tcPr>
            <w:tcW w:w="709" w:type="dxa"/>
          </w:tcPr>
          <w:p w14:paraId="493BA163" w14:textId="77777777" w:rsidR="00B23866" w:rsidRPr="002F50F6" w:rsidRDefault="00B23866" w:rsidP="002F50F6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1.00</w:t>
            </w:r>
          </w:p>
        </w:tc>
      </w:tr>
      <w:tr w:rsidR="00B23866" w14:paraId="2A0B30D8" w14:textId="77777777" w:rsidTr="00792F58">
        <w:trPr>
          <w:trHeight w:val="199"/>
        </w:trPr>
        <w:tc>
          <w:tcPr>
            <w:tcW w:w="2697" w:type="dxa"/>
          </w:tcPr>
          <w:p w14:paraId="34CE8D6A" w14:textId="77777777" w:rsidR="00B23866" w:rsidRPr="002F50F6" w:rsidRDefault="00B23866" w:rsidP="002F50F6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CBCL no cause stomachaches</w:t>
            </w:r>
          </w:p>
        </w:tc>
        <w:tc>
          <w:tcPr>
            <w:tcW w:w="559" w:type="dxa"/>
          </w:tcPr>
          <w:p w14:paraId="7313EB61" w14:textId="77777777" w:rsidR="00B23866" w:rsidRPr="002F50F6" w:rsidRDefault="00B23866" w:rsidP="002F50F6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0.79</w:t>
            </w:r>
          </w:p>
        </w:tc>
        <w:tc>
          <w:tcPr>
            <w:tcW w:w="848" w:type="dxa"/>
          </w:tcPr>
          <w:p w14:paraId="5E39DA34" w14:textId="77777777" w:rsidR="00B23866" w:rsidRPr="002F50F6" w:rsidRDefault="00B23866" w:rsidP="002F50F6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-1.23</w:t>
            </w:r>
          </w:p>
        </w:tc>
        <w:tc>
          <w:tcPr>
            <w:tcW w:w="850" w:type="dxa"/>
          </w:tcPr>
          <w:p w14:paraId="6C74E15E" w14:textId="77777777" w:rsidR="00B23866" w:rsidRPr="002F50F6" w:rsidRDefault="00B23866" w:rsidP="002F50F6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-4.61</w:t>
            </w:r>
          </w:p>
        </w:tc>
        <w:tc>
          <w:tcPr>
            <w:tcW w:w="709" w:type="dxa"/>
            <w:vAlign w:val="center"/>
          </w:tcPr>
          <w:p w14:paraId="5AF6C33D" w14:textId="77777777" w:rsidR="00B23866" w:rsidRPr="002F50F6" w:rsidRDefault="00B23866" w:rsidP="002F50F6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22.91</w:t>
            </w:r>
          </w:p>
        </w:tc>
        <w:tc>
          <w:tcPr>
            <w:tcW w:w="567" w:type="dxa"/>
            <w:vAlign w:val="center"/>
          </w:tcPr>
          <w:p w14:paraId="47ACF12C" w14:textId="77777777" w:rsidR="00B23866" w:rsidRPr="002F50F6" w:rsidRDefault="00B23866" w:rsidP="002F50F6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30</w:t>
            </w:r>
          </w:p>
        </w:tc>
        <w:tc>
          <w:tcPr>
            <w:tcW w:w="709" w:type="dxa"/>
          </w:tcPr>
          <w:p w14:paraId="183450C4" w14:textId="77777777" w:rsidR="00B23866" w:rsidRPr="002F50F6" w:rsidRDefault="00B23866" w:rsidP="002F50F6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1.00</w:t>
            </w:r>
          </w:p>
        </w:tc>
      </w:tr>
      <w:tr w:rsidR="00B23866" w14:paraId="0965897E" w14:textId="77777777" w:rsidTr="00792F58">
        <w:trPr>
          <w:trHeight w:val="199"/>
        </w:trPr>
        <w:tc>
          <w:tcPr>
            <w:tcW w:w="2697" w:type="dxa"/>
          </w:tcPr>
          <w:p w14:paraId="0A5D8672" w14:textId="77777777" w:rsidR="00B23866" w:rsidRPr="002F50F6" w:rsidRDefault="00B23866" w:rsidP="002F50F6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CBCL secretive</w:t>
            </w:r>
          </w:p>
        </w:tc>
        <w:tc>
          <w:tcPr>
            <w:tcW w:w="559" w:type="dxa"/>
          </w:tcPr>
          <w:p w14:paraId="40FB6AD4" w14:textId="77777777" w:rsidR="00B23866" w:rsidRPr="002F50F6" w:rsidRDefault="00B23866" w:rsidP="002F50F6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1.28</w:t>
            </w:r>
          </w:p>
        </w:tc>
        <w:tc>
          <w:tcPr>
            <w:tcW w:w="848" w:type="dxa"/>
          </w:tcPr>
          <w:p w14:paraId="083E0F53" w14:textId="77777777" w:rsidR="00B23866" w:rsidRPr="002F50F6" w:rsidRDefault="00B23866" w:rsidP="002F50F6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-1.78</w:t>
            </w:r>
          </w:p>
        </w:tc>
        <w:tc>
          <w:tcPr>
            <w:tcW w:w="850" w:type="dxa"/>
          </w:tcPr>
          <w:p w14:paraId="4FDEA17E" w14:textId="77777777" w:rsidR="00B23866" w:rsidRPr="002F50F6" w:rsidRDefault="00B23866" w:rsidP="002F50F6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-6.10</w:t>
            </w:r>
          </w:p>
        </w:tc>
        <w:tc>
          <w:tcPr>
            <w:tcW w:w="709" w:type="dxa"/>
            <w:vAlign w:val="center"/>
          </w:tcPr>
          <w:p w14:paraId="2AE63D69" w14:textId="77777777" w:rsidR="00B23866" w:rsidRPr="002F50F6" w:rsidRDefault="00B23866" w:rsidP="002F50F6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21.86</w:t>
            </w:r>
          </w:p>
        </w:tc>
        <w:tc>
          <w:tcPr>
            <w:tcW w:w="567" w:type="dxa"/>
            <w:vAlign w:val="center"/>
          </w:tcPr>
          <w:p w14:paraId="5DCEA86E" w14:textId="77777777" w:rsidR="00B23866" w:rsidRPr="002F50F6" w:rsidRDefault="00B23866" w:rsidP="002F50F6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24</w:t>
            </w:r>
          </w:p>
        </w:tc>
        <w:tc>
          <w:tcPr>
            <w:tcW w:w="709" w:type="dxa"/>
          </w:tcPr>
          <w:p w14:paraId="61620BA4" w14:textId="77777777" w:rsidR="00B23866" w:rsidRPr="002F50F6" w:rsidRDefault="00B23866" w:rsidP="002F50F6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1.00</w:t>
            </w:r>
          </w:p>
        </w:tc>
      </w:tr>
      <w:tr w:rsidR="00B23866" w14:paraId="289755CA" w14:textId="77777777" w:rsidTr="00792F58">
        <w:trPr>
          <w:trHeight w:val="199"/>
        </w:trPr>
        <w:tc>
          <w:tcPr>
            <w:tcW w:w="2697" w:type="dxa"/>
          </w:tcPr>
          <w:p w14:paraId="1758645E" w14:textId="77777777" w:rsidR="00B23866" w:rsidRPr="002F50F6" w:rsidRDefault="00B23866" w:rsidP="002F50F6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CBCL self-conscious</w:t>
            </w:r>
          </w:p>
        </w:tc>
        <w:tc>
          <w:tcPr>
            <w:tcW w:w="559" w:type="dxa"/>
          </w:tcPr>
          <w:p w14:paraId="350F2977" w14:textId="77777777" w:rsidR="00B23866" w:rsidRPr="002F50F6" w:rsidRDefault="00B23866" w:rsidP="002F50F6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1.33</w:t>
            </w:r>
          </w:p>
        </w:tc>
        <w:tc>
          <w:tcPr>
            <w:tcW w:w="848" w:type="dxa"/>
          </w:tcPr>
          <w:p w14:paraId="21B6805E" w14:textId="77777777" w:rsidR="00B23866" w:rsidRPr="002F50F6" w:rsidRDefault="00B23866" w:rsidP="002F50F6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-0.29</w:t>
            </w:r>
          </w:p>
        </w:tc>
        <w:tc>
          <w:tcPr>
            <w:tcW w:w="850" w:type="dxa"/>
          </w:tcPr>
          <w:p w14:paraId="71674A39" w14:textId="77777777" w:rsidR="00B23866" w:rsidRPr="002F50F6" w:rsidRDefault="00B23866" w:rsidP="002F50F6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-3.72</w:t>
            </w:r>
          </w:p>
        </w:tc>
        <w:tc>
          <w:tcPr>
            <w:tcW w:w="709" w:type="dxa"/>
            <w:vAlign w:val="center"/>
          </w:tcPr>
          <w:p w14:paraId="22974FC4" w14:textId="77777777" w:rsidR="00B23866" w:rsidRPr="002F50F6" w:rsidRDefault="00B23866" w:rsidP="002F50F6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44.64</w:t>
            </w:r>
          </w:p>
        </w:tc>
        <w:tc>
          <w:tcPr>
            <w:tcW w:w="567" w:type="dxa"/>
            <w:vAlign w:val="center"/>
          </w:tcPr>
          <w:p w14:paraId="21DBCAC7" w14:textId="77777777" w:rsidR="00B23866" w:rsidRPr="002F50F6" w:rsidRDefault="00B23866" w:rsidP="002F50F6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41</w:t>
            </w:r>
          </w:p>
        </w:tc>
        <w:tc>
          <w:tcPr>
            <w:tcW w:w="709" w:type="dxa"/>
          </w:tcPr>
          <w:p w14:paraId="59DA590E" w14:textId="77777777" w:rsidR="00B23866" w:rsidRPr="002F50F6" w:rsidRDefault="00B23866" w:rsidP="002F50F6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1.00</w:t>
            </w:r>
          </w:p>
        </w:tc>
      </w:tr>
      <w:tr w:rsidR="00B23866" w14:paraId="6703C321" w14:textId="77777777" w:rsidTr="00792F58">
        <w:trPr>
          <w:trHeight w:val="199"/>
        </w:trPr>
        <w:tc>
          <w:tcPr>
            <w:tcW w:w="2697" w:type="dxa"/>
          </w:tcPr>
          <w:p w14:paraId="50C2E8D8" w14:textId="77777777" w:rsidR="00B23866" w:rsidRPr="002F50F6" w:rsidRDefault="00B23866" w:rsidP="002F50F6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CBCL shy or timid</w:t>
            </w:r>
          </w:p>
        </w:tc>
        <w:tc>
          <w:tcPr>
            <w:tcW w:w="559" w:type="dxa"/>
          </w:tcPr>
          <w:p w14:paraId="606B84BA" w14:textId="77777777" w:rsidR="00B23866" w:rsidRPr="002F50F6" w:rsidRDefault="00B23866" w:rsidP="002F50F6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0.93</w:t>
            </w:r>
          </w:p>
        </w:tc>
        <w:tc>
          <w:tcPr>
            <w:tcW w:w="848" w:type="dxa"/>
          </w:tcPr>
          <w:p w14:paraId="17CFC0BE" w14:textId="77777777" w:rsidR="00B23866" w:rsidRPr="002F50F6" w:rsidRDefault="00B23866" w:rsidP="002F50F6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-0.94</w:t>
            </w:r>
          </w:p>
        </w:tc>
        <w:tc>
          <w:tcPr>
            <w:tcW w:w="850" w:type="dxa"/>
          </w:tcPr>
          <w:p w14:paraId="18220574" w14:textId="77777777" w:rsidR="00B23866" w:rsidRPr="002F50F6" w:rsidRDefault="00B23866" w:rsidP="002F50F6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-4.14</w:t>
            </w:r>
          </w:p>
        </w:tc>
        <w:tc>
          <w:tcPr>
            <w:tcW w:w="709" w:type="dxa"/>
            <w:vAlign w:val="center"/>
          </w:tcPr>
          <w:p w14:paraId="6C37F11B" w14:textId="77777777" w:rsidR="00B23866" w:rsidRPr="002F50F6" w:rsidRDefault="00B23866" w:rsidP="002F50F6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51.40</w:t>
            </w:r>
          </w:p>
        </w:tc>
        <w:tc>
          <w:tcPr>
            <w:tcW w:w="567" w:type="dxa"/>
            <w:vAlign w:val="center"/>
          </w:tcPr>
          <w:p w14:paraId="39297AF7" w14:textId="77777777" w:rsidR="00B23866" w:rsidRPr="002F50F6" w:rsidRDefault="00B23866" w:rsidP="002F50F6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39</w:t>
            </w:r>
          </w:p>
        </w:tc>
        <w:tc>
          <w:tcPr>
            <w:tcW w:w="709" w:type="dxa"/>
          </w:tcPr>
          <w:p w14:paraId="696BC8D0" w14:textId="77777777" w:rsidR="00B23866" w:rsidRPr="002F50F6" w:rsidRDefault="00B23866" w:rsidP="002F50F6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1.00</w:t>
            </w:r>
          </w:p>
        </w:tc>
      </w:tr>
      <w:tr w:rsidR="00B23866" w14:paraId="26D033BB" w14:textId="77777777" w:rsidTr="00792F58">
        <w:trPr>
          <w:trHeight w:val="199"/>
        </w:trPr>
        <w:tc>
          <w:tcPr>
            <w:tcW w:w="2697" w:type="dxa"/>
          </w:tcPr>
          <w:p w14:paraId="1661B497" w14:textId="77777777" w:rsidR="00B23866" w:rsidRPr="002F50F6" w:rsidRDefault="00B23866" w:rsidP="002F50F6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CBCL sudden change in mood</w:t>
            </w:r>
          </w:p>
        </w:tc>
        <w:tc>
          <w:tcPr>
            <w:tcW w:w="559" w:type="dxa"/>
          </w:tcPr>
          <w:p w14:paraId="3D59B20A" w14:textId="77777777" w:rsidR="00B23866" w:rsidRPr="002F50F6" w:rsidRDefault="00B23866" w:rsidP="002F50F6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1.40</w:t>
            </w:r>
          </w:p>
        </w:tc>
        <w:tc>
          <w:tcPr>
            <w:tcW w:w="848" w:type="dxa"/>
          </w:tcPr>
          <w:p w14:paraId="350FF16A" w14:textId="77777777" w:rsidR="00B23866" w:rsidRPr="002F50F6" w:rsidRDefault="00B23866" w:rsidP="002F50F6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-1.65</w:t>
            </w:r>
          </w:p>
        </w:tc>
        <w:tc>
          <w:tcPr>
            <w:tcW w:w="850" w:type="dxa"/>
          </w:tcPr>
          <w:p w14:paraId="3FAD49CC" w14:textId="77777777" w:rsidR="00B23866" w:rsidRPr="002F50F6" w:rsidRDefault="00B23866" w:rsidP="002F50F6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-5.15</w:t>
            </w:r>
          </w:p>
        </w:tc>
        <w:tc>
          <w:tcPr>
            <w:tcW w:w="709" w:type="dxa"/>
            <w:vAlign w:val="center"/>
          </w:tcPr>
          <w:p w14:paraId="75F4EC3A" w14:textId="77777777" w:rsidR="00B23866" w:rsidRPr="002F50F6" w:rsidRDefault="00B23866" w:rsidP="002F50F6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29.33</w:t>
            </w:r>
          </w:p>
        </w:tc>
        <w:tc>
          <w:tcPr>
            <w:tcW w:w="567" w:type="dxa"/>
            <w:vAlign w:val="center"/>
          </w:tcPr>
          <w:p w14:paraId="50175419" w14:textId="77777777" w:rsidR="00B23866" w:rsidRPr="002F50F6" w:rsidRDefault="00B23866" w:rsidP="002F50F6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40</w:t>
            </w:r>
          </w:p>
        </w:tc>
        <w:tc>
          <w:tcPr>
            <w:tcW w:w="709" w:type="dxa"/>
          </w:tcPr>
          <w:p w14:paraId="2CB7EB72" w14:textId="77777777" w:rsidR="00B23866" w:rsidRPr="002F50F6" w:rsidRDefault="00B23866" w:rsidP="002F50F6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1.00</w:t>
            </w:r>
          </w:p>
        </w:tc>
      </w:tr>
      <w:tr w:rsidR="00B23866" w14:paraId="40EB21DC" w14:textId="77777777" w:rsidTr="00792F58">
        <w:trPr>
          <w:trHeight w:val="199"/>
        </w:trPr>
        <w:tc>
          <w:tcPr>
            <w:tcW w:w="2697" w:type="dxa"/>
          </w:tcPr>
          <w:p w14:paraId="1C5D5312" w14:textId="77777777" w:rsidR="00B23866" w:rsidRPr="002F50F6" w:rsidRDefault="00B23866" w:rsidP="002F50F6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CBCL sulks a lot</w:t>
            </w:r>
          </w:p>
        </w:tc>
        <w:tc>
          <w:tcPr>
            <w:tcW w:w="559" w:type="dxa"/>
          </w:tcPr>
          <w:p w14:paraId="43488D9D" w14:textId="77777777" w:rsidR="00B23866" w:rsidRPr="002F50F6" w:rsidRDefault="00B23866" w:rsidP="002F50F6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1.33</w:t>
            </w:r>
          </w:p>
        </w:tc>
        <w:tc>
          <w:tcPr>
            <w:tcW w:w="848" w:type="dxa"/>
          </w:tcPr>
          <w:p w14:paraId="516DA317" w14:textId="77777777" w:rsidR="00B23866" w:rsidRPr="002F50F6" w:rsidRDefault="00B23866" w:rsidP="002F50F6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-1.81</w:t>
            </w:r>
          </w:p>
        </w:tc>
        <w:tc>
          <w:tcPr>
            <w:tcW w:w="850" w:type="dxa"/>
          </w:tcPr>
          <w:p w14:paraId="76168823" w14:textId="77777777" w:rsidR="00B23866" w:rsidRPr="002F50F6" w:rsidRDefault="00B23866" w:rsidP="002F50F6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-5.45</w:t>
            </w:r>
          </w:p>
        </w:tc>
        <w:tc>
          <w:tcPr>
            <w:tcW w:w="709" w:type="dxa"/>
            <w:vAlign w:val="center"/>
          </w:tcPr>
          <w:p w14:paraId="59719E4D" w14:textId="77777777" w:rsidR="00B23866" w:rsidRPr="002F50F6" w:rsidRDefault="00B23866" w:rsidP="002F50F6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35.73</w:t>
            </w:r>
          </w:p>
        </w:tc>
        <w:tc>
          <w:tcPr>
            <w:tcW w:w="567" w:type="dxa"/>
            <w:vAlign w:val="center"/>
          </w:tcPr>
          <w:p w14:paraId="76D2C5EA" w14:textId="77777777" w:rsidR="00B23866" w:rsidRPr="002F50F6" w:rsidRDefault="00B23866" w:rsidP="002F50F6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37</w:t>
            </w:r>
          </w:p>
        </w:tc>
        <w:tc>
          <w:tcPr>
            <w:tcW w:w="709" w:type="dxa"/>
          </w:tcPr>
          <w:p w14:paraId="7C360F05" w14:textId="77777777" w:rsidR="00B23866" w:rsidRPr="002F50F6" w:rsidRDefault="00B23866" w:rsidP="002F50F6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1.00</w:t>
            </w:r>
          </w:p>
        </w:tc>
      </w:tr>
      <w:tr w:rsidR="00B23866" w14:paraId="6D03A582" w14:textId="77777777" w:rsidTr="00792F58">
        <w:trPr>
          <w:trHeight w:val="199"/>
        </w:trPr>
        <w:tc>
          <w:tcPr>
            <w:tcW w:w="2697" w:type="dxa"/>
          </w:tcPr>
          <w:p w14:paraId="177ED642" w14:textId="77777777" w:rsidR="00B23866" w:rsidRPr="002F50F6" w:rsidRDefault="00B23866" w:rsidP="002F50F6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CBCL overly neat/clean</w:t>
            </w:r>
          </w:p>
        </w:tc>
        <w:tc>
          <w:tcPr>
            <w:tcW w:w="559" w:type="dxa"/>
          </w:tcPr>
          <w:p w14:paraId="77EE5393" w14:textId="77777777" w:rsidR="00B23866" w:rsidRPr="002F50F6" w:rsidRDefault="00B23866" w:rsidP="002F50F6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0.71</w:t>
            </w:r>
          </w:p>
        </w:tc>
        <w:tc>
          <w:tcPr>
            <w:tcW w:w="848" w:type="dxa"/>
          </w:tcPr>
          <w:p w14:paraId="0D09380D" w14:textId="77777777" w:rsidR="00B23866" w:rsidRPr="002F50F6" w:rsidRDefault="00B23866" w:rsidP="002F50F6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-3.01</w:t>
            </w:r>
          </w:p>
        </w:tc>
        <w:tc>
          <w:tcPr>
            <w:tcW w:w="850" w:type="dxa"/>
          </w:tcPr>
          <w:p w14:paraId="35B7F1C3" w14:textId="77777777" w:rsidR="00B23866" w:rsidRPr="002F50F6" w:rsidRDefault="00B23866" w:rsidP="002F50F6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-4.84</w:t>
            </w:r>
          </w:p>
        </w:tc>
        <w:tc>
          <w:tcPr>
            <w:tcW w:w="709" w:type="dxa"/>
            <w:vAlign w:val="center"/>
          </w:tcPr>
          <w:p w14:paraId="6CC291AA" w14:textId="77777777" w:rsidR="00B23866" w:rsidRPr="002F50F6" w:rsidRDefault="00B23866" w:rsidP="002F50F6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24.32</w:t>
            </w:r>
          </w:p>
        </w:tc>
        <w:tc>
          <w:tcPr>
            <w:tcW w:w="567" w:type="dxa"/>
            <w:vAlign w:val="center"/>
          </w:tcPr>
          <w:p w14:paraId="7F5B2010" w14:textId="77777777" w:rsidR="00B23866" w:rsidRPr="002F50F6" w:rsidRDefault="00B23866" w:rsidP="002F50F6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31</w:t>
            </w:r>
          </w:p>
        </w:tc>
        <w:tc>
          <w:tcPr>
            <w:tcW w:w="709" w:type="dxa"/>
          </w:tcPr>
          <w:p w14:paraId="5E689406" w14:textId="77777777" w:rsidR="00B23866" w:rsidRPr="002F50F6" w:rsidRDefault="00B23866" w:rsidP="002F50F6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1.00</w:t>
            </w:r>
          </w:p>
        </w:tc>
      </w:tr>
      <w:tr w:rsidR="00B23866" w14:paraId="3409788D" w14:textId="77777777" w:rsidTr="00792F58">
        <w:trPr>
          <w:trHeight w:val="199"/>
        </w:trPr>
        <w:tc>
          <w:tcPr>
            <w:tcW w:w="2697" w:type="dxa"/>
          </w:tcPr>
          <w:p w14:paraId="3FF16BAE" w14:textId="77777777" w:rsidR="00B23866" w:rsidRPr="002F50F6" w:rsidRDefault="00B23866" w:rsidP="002F50F6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CBCL lacks energy/slow</w:t>
            </w:r>
          </w:p>
        </w:tc>
        <w:tc>
          <w:tcPr>
            <w:tcW w:w="559" w:type="dxa"/>
          </w:tcPr>
          <w:p w14:paraId="2BBCCB01" w14:textId="77777777" w:rsidR="00B23866" w:rsidRPr="002F50F6" w:rsidRDefault="00B23866" w:rsidP="002F50F6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1.31</w:t>
            </w:r>
          </w:p>
        </w:tc>
        <w:tc>
          <w:tcPr>
            <w:tcW w:w="848" w:type="dxa"/>
          </w:tcPr>
          <w:p w14:paraId="04C4A236" w14:textId="77777777" w:rsidR="00B23866" w:rsidRPr="002F50F6" w:rsidRDefault="00B23866" w:rsidP="002F50F6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-3.23</w:t>
            </w:r>
          </w:p>
        </w:tc>
        <w:tc>
          <w:tcPr>
            <w:tcW w:w="850" w:type="dxa"/>
          </w:tcPr>
          <w:p w14:paraId="068F919E" w14:textId="77777777" w:rsidR="00B23866" w:rsidRPr="002F50F6" w:rsidRDefault="00B23866" w:rsidP="002F50F6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-6.82</w:t>
            </w:r>
          </w:p>
        </w:tc>
        <w:tc>
          <w:tcPr>
            <w:tcW w:w="709" w:type="dxa"/>
            <w:vAlign w:val="center"/>
          </w:tcPr>
          <w:p w14:paraId="4CD1FD04" w14:textId="77777777" w:rsidR="00B23866" w:rsidRPr="002F50F6" w:rsidRDefault="00B23866" w:rsidP="002F50F6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32.34</w:t>
            </w:r>
          </w:p>
        </w:tc>
        <w:tc>
          <w:tcPr>
            <w:tcW w:w="567" w:type="dxa"/>
            <w:vAlign w:val="center"/>
          </w:tcPr>
          <w:p w14:paraId="2EE45926" w14:textId="77777777" w:rsidR="00B23866" w:rsidRPr="002F50F6" w:rsidRDefault="00B23866" w:rsidP="002F50F6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25</w:t>
            </w:r>
          </w:p>
        </w:tc>
        <w:tc>
          <w:tcPr>
            <w:tcW w:w="709" w:type="dxa"/>
          </w:tcPr>
          <w:p w14:paraId="7AAC0359" w14:textId="77777777" w:rsidR="00B23866" w:rsidRPr="002F50F6" w:rsidRDefault="00B23866" w:rsidP="002F50F6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1.00</w:t>
            </w:r>
          </w:p>
        </w:tc>
      </w:tr>
      <w:tr w:rsidR="00B23866" w14:paraId="54555E0D" w14:textId="77777777" w:rsidTr="00792F58">
        <w:trPr>
          <w:trHeight w:val="199"/>
        </w:trPr>
        <w:tc>
          <w:tcPr>
            <w:tcW w:w="2697" w:type="dxa"/>
          </w:tcPr>
          <w:p w14:paraId="6A627F94" w14:textId="77777777" w:rsidR="00B23866" w:rsidRPr="002F50F6" w:rsidRDefault="00B23866" w:rsidP="002F50F6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CBCL unhappy/depressed</w:t>
            </w:r>
          </w:p>
        </w:tc>
        <w:tc>
          <w:tcPr>
            <w:tcW w:w="559" w:type="dxa"/>
          </w:tcPr>
          <w:p w14:paraId="5FC5401C" w14:textId="77777777" w:rsidR="00B23866" w:rsidRPr="002F50F6" w:rsidRDefault="00B23866" w:rsidP="002F50F6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2.30</w:t>
            </w:r>
          </w:p>
        </w:tc>
        <w:tc>
          <w:tcPr>
            <w:tcW w:w="848" w:type="dxa"/>
          </w:tcPr>
          <w:p w14:paraId="2D3948DE" w14:textId="77777777" w:rsidR="00B23866" w:rsidRPr="002F50F6" w:rsidRDefault="00B23866" w:rsidP="002F50F6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-3.16</w:t>
            </w:r>
          </w:p>
        </w:tc>
        <w:tc>
          <w:tcPr>
            <w:tcW w:w="850" w:type="dxa"/>
          </w:tcPr>
          <w:p w14:paraId="09AD2632" w14:textId="77777777" w:rsidR="00B23866" w:rsidRPr="002F50F6" w:rsidRDefault="00B23866" w:rsidP="002F50F6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-10.09</w:t>
            </w:r>
          </w:p>
        </w:tc>
        <w:tc>
          <w:tcPr>
            <w:tcW w:w="709" w:type="dxa"/>
            <w:vAlign w:val="center"/>
          </w:tcPr>
          <w:p w14:paraId="529F12D2" w14:textId="77777777" w:rsidR="00B23866" w:rsidRPr="002F50F6" w:rsidRDefault="00B23866" w:rsidP="002F50F6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14.26</w:t>
            </w:r>
          </w:p>
        </w:tc>
        <w:tc>
          <w:tcPr>
            <w:tcW w:w="567" w:type="dxa"/>
            <w:vAlign w:val="center"/>
          </w:tcPr>
          <w:p w14:paraId="3BA1E725" w14:textId="77777777" w:rsidR="00B23866" w:rsidRPr="002F50F6" w:rsidRDefault="00B23866" w:rsidP="002F50F6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22</w:t>
            </w:r>
          </w:p>
        </w:tc>
        <w:tc>
          <w:tcPr>
            <w:tcW w:w="709" w:type="dxa"/>
          </w:tcPr>
          <w:p w14:paraId="5B7C8DB6" w14:textId="77777777" w:rsidR="00B23866" w:rsidRPr="002F50F6" w:rsidRDefault="00B23866" w:rsidP="002F50F6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1.00</w:t>
            </w:r>
          </w:p>
        </w:tc>
      </w:tr>
      <w:tr w:rsidR="00B23866" w14:paraId="1927D2EB" w14:textId="77777777" w:rsidTr="00792F58">
        <w:trPr>
          <w:trHeight w:val="199"/>
        </w:trPr>
        <w:tc>
          <w:tcPr>
            <w:tcW w:w="2697" w:type="dxa"/>
          </w:tcPr>
          <w:p w14:paraId="6A05F7E1" w14:textId="77777777" w:rsidR="00B23866" w:rsidRPr="002F50F6" w:rsidRDefault="00B23866" w:rsidP="002F50F6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CBCL withdrawn</w:t>
            </w:r>
          </w:p>
        </w:tc>
        <w:tc>
          <w:tcPr>
            <w:tcW w:w="559" w:type="dxa"/>
          </w:tcPr>
          <w:p w14:paraId="020366CE" w14:textId="77777777" w:rsidR="00B23866" w:rsidRPr="002F50F6" w:rsidRDefault="00B23866" w:rsidP="002F50F6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1.93</w:t>
            </w:r>
          </w:p>
        </w:tc>
        <w:tc>
          <w:tcPr>
            <w:tcW w:w="848" w:type="dxa"/>
          </w:tcPr>
          <w:p w14:paraId="578BAE2C" w14:textId="77777777" w:rsidR="00B23866" w:rsidRPr="002F50F6" w:rsidRDefault="00B23866" w:rsidP="002F50F6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-3.97</w:t>
            </w:r>
          </w:p>
        </w:tc>
        <w:tc>
          <w:tcPr>
            <w:tcW w:w="850" w:type="dxa"/>
          </w:tcPr>
          <w:p w14:paraId="24A5B6D0" w14:textId="77777777" w:rsidR="00B23866" w:rsidRPr="002F50F6" w:rsidRDefault="00B23866" w:rsidP="002F50F6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-10.56</w:t>
            </w:r>
          </w:p>
        </w:tc>
        <w:tc>
          <w:tcPr>
            <w:tcW w:w="709" w:type="dxa"/>
            <w:vAlign w:val="center"/>
          </w:tcPr>
          <w:p w14:paraId="04631877" w14:textId="77777777" w:rsidR="00B23866" w:rsidRPr="002F50F6" w:rsidRDefault="00B23866" w:rsidP="002F50F6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36.27</w:t>
            </w:r>
          </w:p>
        </w:tc>
        <w:tc>
          <w:tcPr>
            <w:tcW w:w="567" w:type="dxa"/>
            <w:vAlign w:val="center"/>
          </w:tcPr>
          <w:p w14:paraId="68AE4AF8" w14:textId="77777777" w:rsidR="00B23866" w:rsidRPr="002F50F6" w:rsidRDefault="00B23866" w:rsidP="002F50F6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26</w:t>
            </w:r>
          </w:p>
        </w:tc>
        <w:tc>
          <w:tcPr>
            <w:tcW w:w="709" w:type="dxa"/>
          </w:tcPr>
          <w:p w14:paraId="0024A703" w14:textId="77777777" w:rsidR="00B23866" w:rsidRPr="002F50F6" w:rsidRDefault="00B23866" w:rsidP="002F50F6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1.00</w:t>
            </w:r>
          </w:p>
        </w:tc>
      </w:tr>
      <w:tr w:rsidR="00B23866" w14:paraId="050BA83A" w14:textId="77777777" w:rsidTr="00792F58">
        <w:trPr>
          <w:trHeight w:val="236"/>
        </w:trPr>
        <w:tc>
          <w:tcPr>
            <w:tcW w:w="2697" w:type="dxa"/>
          </w:tcPr>
          <w:p w14:paraId="27D34285" w14:textId="77777777" w:rsidR="00B23866" w:rsidRPr="002F50F6" w:rsidRDefault="00B23866" w:rsidP="002F50F6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CBCL worries</w:t>
            </w:r>
          </w:p>
        </w:tc>
        <w:tc>
          <w:tcPr>
            <w:tcW w:w="559" w:type="dxa"/>
          </w:tcPr>
          <w:p w14:paraId="6EABBEC8" w14:textId="77777777" w:rsidR="00B23866" w:rsidRPr="002F50F6" w:rsidRDefault="00B23866" w:rsidP="002F50F6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1.96</w:t>
            </w:r>
          </w:p>
        </w:tc>
        <w:tc>
          <w:tcPr>
            <w:tcW w:w="848" w:type="dxa"/>
          </w:tcPr>
          <w:p w14:paraId="4DC2F006" w14:textId="77777777" w:rsidR="00B23866" w:rsidRPr="002F50F6" w:rsidRDefault="00B23866" w:rsidP="002F50F6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-1.28</w:t>
            </w:r>
          </w:p>
        </w:tc>
        <w:tc>
          <w:tcPr>
            <w:tcW w:w="850" w:type="dxa"/>
          </w:tcPr>
          <w:p w14:paraId="4A7EE946" w14:textId="77777777" w:rsidR="00B23866" w:rsidRPr="002F50F6" w:rsidRDefault="00B23866" w:rsidP="002F50F6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-6.24</w:t>
            </w:r>
          </w:p>
        </w:tc>
        <w:tc>
          <w:tcPr>
            <w:tcW w:w="709" w:type="dxa"/>
            <w:vAlign w:val="center"/>
          </w:tcPr>
          <w:p w14:paraId="01C80D22" w14:textId="77777777" w:rsidR="00B23866" w:rsidRPr="002F50F6" w:rsidRDefault="00B23866" w:rsidP="002F50F6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41.55</w:t>
            </w:r>
          </w:p>
        </w:tc>
        <w:tc>
          <w:tcPr>
            <w:tcW w:w="567" w:type="dxa"/>
            <w:vAlign w:val="center"/>
          </w:tcPr>
          <w:p w14:paraId="72AC77A3" w14:textId="77777777" w:rsidR="00B23866" w:rsidRPr="002F50F6" w:rsidRDefault="00B23866" w:rsidP="002F50F6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32</w:t>
            </w:r>
          </w:p>
        </w:tc>
        <w:tc>
          <w:tcPr>
            <w:tcW w:w="709" w:type="dxa"/>
          </w:tcPr>
          <w:p w14:paraId="2B1CA5A6" w14:textId="77777777" w:rsidR="00B23866" w:rsidRPr="002F50F6" w:rsidRDefault="00B23866" w:rsidP="002F50F6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1.00</w:t>
            </w:r>
          </w:p>
        </w:tc>
      </w:tr>
    </w:tbl>
    <w:p w14:paraId="0ADE201F" w14:textId="77777777" w:rsidR="00124C19" w:rsidRDefault="00124C19" w:rsidP="00365EFF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4B6A60E8" w14:textId="101CEACF" w:rsidR="00B73014" w:rsidRPr="008C7AD2" w:rsidRDefault="00D009AE" w:rsidP="00365EFF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Supplementary</w:t>
      </w:r>
      <w:r>
        <w:rPr>
          <w:rFonts w:ascii="Times New Roman" w:hAnsi="Times New Roman" w:cs="Times New Roman"/>
          <w:b/>
          <w:sz w:val="24"/>
          <w:szCs w:val="24"/>
        </w:rPr>
        <w:t xml:space="preserve"> Table </w:t>
      </w:r>
      <w:r w:rsidR="00435D5B">
        <w:rPr>
          <w:rFonts w:ascii="Times New Roman" w:hAnsi="Times New Roman" w:cs="Times New Roman"/>
          <w:b/>
          <w:sz w:val="24"/>
          <w:szCs w:val="24"/>
        </w:rPr>
        <w:t>VIII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5D2ED9" w:rsidRPr="005D2ED9">
        <w:rPr>
          <w:rFonts w:ascii="Times New Roman" w:hAnsi="Times New Roman" w:cs="Times New Roman"/>
          <w:sz w:val="24"/>
          <w:szCs w:val="24"/>
        </w:rPr>
        <w:t>Anxiety/depression</w:t>
      </w:r>
      <w:r w:rsidR="005D2ED9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8C7AD2" w:rsidRPr="008C7AD2">
        <w:rPr>
          <w:rFonts w:ascii="Times New Roman" w:hAnsi="Times New Roman" w:cs="Times New Roman"/>
          <w:sz w:val="24"/>
          <w:szCs w:val="24"/>
        </w:rPr>
        <w:t>scale consist</w:t>
      </w:r>
      <w:r w:rsidR="000C6EC6">
        <w:rPr>
          <w:rFonts w:ascii="Times New Roman" w:hAnsi="Times New Roman" w:cs="Times New Roman"/>
          <w:sz w:val="24"/>
          <w:szCs w:val="24"/>
        </w:rPr>
        <w:t>ing</w:t>
      </w:r>
      <w:r w:rsidR="008C7AD2" w:rsidRPr="008C7AD2">
        <w:rPr>
          <w:rFonts w:ascii="Times New Roman" w:hAnsi="Times New Roman" w:cs="Times New Roman"/>
          <w:sz w:val="24"/>
          <w:szCs w:val="24"/>
        </w:rPr>
        <w:t xml:space="preserve"> only of the SDQ items</w:t>
      </w:r>
    </w:p>
    <w:tbl>
      <w:tblPr>
        <w:tblW w:w="0" w:type="auto"/>
        <w:tblInd w:w="149" w:type="dxa"/>
        <w:tblBorders>
          <w:top w:val="single" w:sz="4" w:space="0" w:color="auto"/>
          <w:bottom w:val="single" w:sz="4" w:space="0" w:color="auto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624"/>
        <w:gridCol w:w="607"/>
        <w:gridCol w:w="873"/>
        <w:gridCol w:w="992"/>
        <w:gridCol w:w="567"/>
        <w:gridCol w:w="567"/>
        <w:gridCol w:w="574"/>
      </w:tblGrid>
      <w:tr w:rsidR="00B23866" w14:paraId="6202C6B5" w14:textId="77777777" w:rsidTr="00792F58">
        <w:trPr>
          <w:trHeight w:val="1260"/>
        </w:trPr>
        <w:tc>
          <w:tcPr>
            <w:tcW w:w="2624" w:type="dxa"/>
            <w:tcBorders>
              <w:top w:val="single" w:sz="4" w:space="0" w:color="auto"/>
              <w:bottom w:val="single" w:sz="4" w:space="0" w:color="000000" w:themeColor="text1"/>
            </w:tcBorders>
          </w:tcPr>
          <w:p w14:paraId="4B1488D6" w14:textId="77777777" w:rsidR="00B23866" w:rsidRPr="002F50F6" w:rsidRDefault="00B23866" w:rsidP="002F50F6">
            <w:pPr>
              <w:spacing w:after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DD24A70" w14:textId="77777777" w:rsidR="00B23866" w:rsidRPr="002F50F6" w:rsidRDefault="00B23866" w:rsidP="002F50F6">
            <w:pPr>
              <w:spacing w:after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524DB52" w14:textId="77777777" w:rsidR="00B23866" w:rsidRPr="002F50F6" w:rsidRDefault="00B23866" w:rsidP="002F50F6">
            <w:pPr>
              <w:spacing w:after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Items</w:t>
            </w:r>
          </w:p>
        </w:tc>
        <w:tc>
          <w:tcPr>
            <w:tcW w:w="607" w:type="dxa"/>
            <w:tcBorders>
              <w:top w:val="single" w:sz="4" w:space="0" w:color="auto"/>
              <w:bottom w:val="single" w:sz="4" w:space="0" w:color="000000" w:themeColor="text1"/>
            </w:tcBorders>
            <w:textDirection w:val="btLr"/>
          </w:tcPr>
          <w:p w14:paraId="21FEDF5D" w14:textId="12E88EAB" w:rsidR="00B23866" w:rsidRPr="002F50F6" w:rsidRDefault="00B23866" w:rsidP="002F50F6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D</w:t>
            </w: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iscrimination parameter</w:t>
            </w:r>
          </w:p>
        </w:tc>
        <w:tc>
          <w:tcPr>
            <w:tcW w:w="873" w:type="dxa"/>
            <w:tcBorders>
              <w:top w:val="single" w:sz="4" w:space="0" w:color="auto"/>
              <w:bottom w:val="single" w:sz="4" w:space="0" w:color="000000" w:themeColor="text1"/>
            </w:tcBorders>
            <w:textDirection w:val="btLr"/>
          </w:tcPr>
          <w:p w14:paraId="49CBAEF4" w14:textId="26B12BBC" w:rsidR="00B23866" w:rsidRPr="002F50F6" w:rsidRDefault="00B23866" w:rsidP="002F50F6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</w:t>
            </w: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hreshold parameter category 1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000000" w:themeColor="text1"/>
            </w:tcBorders>
            <w:textDirection w:val="btLr"/>
          </w:tcPr>
          <w:p w14:paraId="26039B03" w14:textId="38D9CE35" w:rsidR="00B23866" w:rsidRPr="002F50F6" w:rsidRDefault="00B23866" w:rsidP="002F50F6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</w:t>
            </w: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hreshold parameter category 2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000000" w:themeColor="text1"/>
            </w:tcBorders>
            <w:textDirection w:val="btLr"/>
          </w:tcPr>
          <w:p w14:paraId="735E89CB" w14:textId="77777777" w:rsidR="00B23866" w:rsidRPr="002F50F6" w:rsidRDefault="00B23866" w:rsidP="00792F58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Chi-square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000000" w:themeColor="text1"/>
            </w:tcBorders>
            <w:textDirection w:val="btLr"/>
          </w:tcPr>
          <w:p w14:paraId="0CD92A6F" w14:textId="77777777" w:rsidR="00B23866" w:rsidRPr="002F50F6" w:rsidRDefault="00B23866" w:rsidP="002F50F6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Degrees of freedom</w:t>
            </w:r>
          </w:p>
        </w:tc>
        <w:tc>
          <w:tcPr>
            <w:tcW w:w="574" w:type="dxa"/>
            <w:tcBorders>
              <w:top w:val="single" w:sz="4" w:space="0" w:color="auto"/>
              <w:bottom w:val="single" w:sz="4" w:space="0" w:color="000000" w:themeColor="text1"/>
            </w:tcBorders>
            <w:textDirection w:val="btLr"/>
          </w:tcPr>
          <w:p w14:paraId="5EB4C21C" w14:textId="77777777" w:rsidR="00B23866" w:rsidRDefault="00B23866" w:rsidP="002F50F6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 xml:space="preserve">Corrected </w:t>
            </w:r>
          </w:p>
          <w:p w14:paraId="0FDE662F" w14:textId="4FCBF64D" w:rsidR="00B23866" w:rsidRPr="002F50F6" w:rsidRDefault="00B23866" w:rsidP="002F50F6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p-value</w:t>
            </w:r>
          </w:p>
        </w:tc>
      </w:tr>
      <w:tr w:rsidR="00B23866" w14:paraId="16311440" w14:textId="77777777" w:rsidTr="00792F58">
        <w:trPr>
          <w:trHeight w:val="250"/>
        </w:trPr>
        <w:tc>
          <w:tcPr>
            <w:tcW w:w="2624" w:type="dxa"/>
            <w:tcBorders>
              <w:top w:val="single" w:sz="4" w:space="0" w:color="000000" w:themeColor="text1"/>
            </w:tcBorders>
          </w:tcPr>
          <w:p w14:paraId="1F8DEFFD" w14:textId="77777777" w:rsidR="00B23866" w:rsidRPr="002F50F6" w:rsidRDefault="00B23866" w:rsidP="002F50F6">
            <w:pPr>
              <w:spacing w:after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SDQ complains of illness</w:t>
            </w:r>
          </w:p>
        </w:tc>
        <w:tc>
          <w:tcPr>
            <w:tcW w:w="607" w:type="dxa"/>
            <w:tcBorders>
              <w:top w:val="single" w:sz="4" w:space="0" w:color="000000" w:themeColor="text1"/>
            </w:tcBorders>
          </w:tcPr>
          <w:p w14:paraId="233C7568" w14:textId="77777777" w:rsidR="00B23866" w:rsidRPr="002F50F6" w:rsidRDefault="00B23866" w:rsidP="002F50F6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0.83</w:t>
            </w:r>
          </w:p>
        </w:tc>
        <w:tc>
          <w:tcPr>
            <w:tcW w:w="873" w:type="dxa"/>
            <w:tcBorders>
              <w:top w:val="single" w:sz="4" w:space="0" w:color="000000" w:themeColor="text1"/>
            </w:tcBorders>
          </w:tcPr>
          <w:p w14:paraId="6170EEF8" w14:textId="77777777" w:rsidR="00B23866" w:rsidRPr="002F50F6" w:rsidRDefault="00B23866" w:rsidP="002F50F6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-0.82</w:t>
            </w:r>
          </w:p>
        </w:tc>
        <w:tc>
          <w:tcPr>
            <w:tcW w:w="992" w:type="dxa"/>
            <w:tcBorders>
              <w:top w:val="single" w:sz="4" w:space="0" w:color="000000" w:themeColor="text1"/>
            </w:tcBorders>
          </w:tcPr>
          <w:p w14:paraId="448C9847" w14:textId="77777777" w:rsidR="00B23866" w:rsidRPr="002F50F6" w:rsidRDefault="00B23866" w:rsidP="002F50F6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-3.10</w:t>
            </w:r>
          </w:p>
        </w:tc>
        <w:tc>
          <w:tcPr>
            <w:tcW w:w="567" w:type="dxa"/>
            <w:tcBorders>
              <w:top w:val="single" w:sz="4" w:space="0" w:color="000000" w:themeColor="text1"/>
            </w:tcBorders>
          </w:tcPr>
          <w:p w14:paraId="60BAC31E" w14:textId="77777777" w:rsidR="00B23866" w:rsidRPr="002F50F6" w:rsidRDefault="00B23866" w:rsidP="002F50F6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13.83</w:t>
            </w:r>
          </w:p>
        </w:tc>
        <w:tc>
          <w:tcPr>
            <w:tcW w:w="567" w:type="dxa"/>
            <w:tcBorders>
              <w:top w:val="single" w:sz="4" w:space="0" w:color="000000" w:themeColor="text1"/>
            </w:tcBorders>
          </w:tcPr>
          <w:p w14:paraId="77DC423E" w14:textId="77777777" w:rsidR="00B23866" w:rsidRPr="002F50F6" w:rsidRDefault="00B23866" w:rsidP="002F50F6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10</w:t>
            </w:r>
          </w:p>
        </w:tc>
        <w:tc>
          <w:tcPr>
            <w:tcW w:w="574" w:type="dxa"/>
            <w:tcBorders>
              <w:top w:val="single" w:sz="4" w:space="0" w:color="000000" w:themeColor="text1"/>
            </w:tcBorders>
          </w:tcPr>
          <w:p w14:paraId="35E7BC57" w14:textId="77777777" w:rsidR="00B23866" w:rsidRPr="002F50F6" w:rsidRDefault="00B23866" w:rsidP="002F50F6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0.90</w:t>
            </w:r>
          </w:p>
        </w:tc>
      </w:tr>
      <w:tr w:rsidR="00B23866" w14:paraId="560727E8" w14:textId="77777777" w:rsidTr="00792F58">
        <w:trPr>
          <w:trHeight w:val="197"/>
        </w:trPr>
        <w:tc>
          <w:tcPr>
            <w:tcW w:w="2624" w:type="dxa"/>
          </w:tcPr>
          <w:p w14:paraId="73E28907" w14:textId="77777777" w:rsidR="00B23866" w:rsidRPr="002F50F6" w:rsidRDefault="00B23866" w:rsidP="002F50F6">
            <w:pPr>
              <w:spacing w:after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SDQ often seems worried</w:t>
            </w:r>
          </w:p>
        </w:tc>
        <w:tc>
          <w:tcPr>
            <w:tcW w:w="607" w:type="dxa"/>
          </w:tcPr>
          <w:p w14:paraId="54AFD112" w14:textId="77777777" w:rsidR="00B23866" w:rsidRPr="002F50F6" w:rsidRDefault="00B23866" w:rsidP="002F50F6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2.32</w:t>
            </w:r>
          </w:p>
        </w:tc>
        <w:tc>
          <w:tcPr>
            <w:tcW w:w="873" w:type="dxa"/>
          </w:tcPr>
          <w:p w14:paraId="77F47F5F" w14:textId="77777777" w:rsidR="00B23866" w:rsidRPr="002F50F6" w:rsidRDefault="00B23866" w:rsidP="002F50F6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-1.42</w:t>
            </w:r>
          </w:p>
        </w:tc>
        <w:tc>
          <w:tcPr>
            <w:tcW w:w="992" w:type="dxa"/>
          </w:tcPr>
          <w:p w14:paraId="79C74590" w14:textId="77777777" w:rsidR="00B23866" w:rsidRPr="002F50F6" w:rsidRDefault="00B23866" w:rsidP="002F50F6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-6.07</w:t>
            </w:r>
          </w:p>
        </w:tc>
        <w:tc>
          <w:tcPr>
            <w:tcW w:w="567" w:type="dxa"/>
          </w:tcPr>
          <w:p w14:paraId="6CC48E6F" w14:textId="77777777" w:rsidR="00B23866" w:rsidRPr="002F50F6" w:rsidRDefault="00B23866" w:rsidP="002F50F6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13.88</w:t>
            </w:r>
          </w:p>
        </w:tc>
        <w:tc>
          <w:tcPr>
            <w:tcW w:w="567" w:type="dxa"/>
          </w:tcPr>
          <w:p w14:paraId="4B993288" w14:textId="77777777" w:rsidR="00B23866" w:rsidRPr="002F50F6" w:rsidRDefault="00B23866" w:rsidP="002F50F6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8</w:t>
            </w:r>
          </w:p>
        </w:tc>
        <w:tc>
          <w:tcPr>
            <w:tcW w:w="574" w:type="dxa"/>
          </w:tcPr>
          <w:p w14:paraId="2998627D" w14:textId="77777777" w:rsidR="00B23866" w:rsidRPr="002F50F6" w:rsidRDefault="00B23866" w:rsidP="002F50F6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0.43</w:t>
            </w:r>
          </w:p>
        </w:tc>
      </w:tr>
      <w:tr w:rsidR="00B23866" w14:paraId="34C52366" w14:textId="77777777" w:rsidTr="00792F58">
        <w:trPr>
          <w:trHeight w:val="197"/>
        </w:trPr>
        <w:tc>
          <w:tcPr>
            <w:tcW w:w="2624" w:type="dxa"/>
          </w:tcPr>
          <w:p w14:paraId="6B92C898" w14:textId="77777777" w:rsidR="00B23866" w:rsidRPr="002F50F6" w:rsidRDefault="00B23866" w:rsidP="002F50F6">
            <w:pPr>
              <w:spacing w:after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SDQ often unhappy/tearful</w:t>
            </w:r>
          </w:p>
        </w:tc>
        <w:tc>
          <w:tcPr>
            <w:tcW w:w="607" w:type="dxa"/>
          </w:tcPr>
          <w:p w14:paraId="79265CD6" w14:textId="77777777" w:rsidR="00B23866" w:rsidRPr="002F50F6" w:rsidRDefault="00B23866" w:rsidP="002F50F6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1.55</w:t>
            </w:r>
          </w:p>
        </w:tc>
        <w:tc>
          <w:tcPr>
            <w:tcW w:w="873" w:type="dxa"/>
          </w:tcPr>
          <w:p w14:paraId="4FC4740E" w14:textId="77777777" w:rsidR="00B23866" w:rsidRPr="002F50F6" w:rsidRDefault="00B23866" w:rsidP="002F50F6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-2.21</w:t>
            </w:r>
          </w:p>
        </w:tc>
        <w:tc>
          <w:tcPr>
            <w:tcW w:w="992" w:type="dxa"/>
          </w:tcPr>
          <w:p w14:paraId="3EA50FBB" w14:textId="77777777" w:rsidR="00B23866" w:rsidRPr="002F50F6" w:rsidRDefault="00B23866" w:rsidP="002F50F6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-6.54</w:t>
            </w:r>
          </w:p>
        </w:tc>
        <w:tc>
          <w:tcPr>
            <w:tcW w:w="567" w:type="dxa"/>
          </w:tcPr>
          <w:p w14:paraId="5D59602F" w14:textId="77777777" w:rsidR="00B23866" w:rsidRPr="002F50F6" w:rsidRDefault="00B23866" w:rsidP="002F50F6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15.36</w:t>
            </w:r>
          </w:p>
        </w:tc>
        <w:tc>
          <w:tcPr>
            <w:tcW w:w="567" w:type="dxa"/>
          </w:tcPr>
          <w:p w14:paraId="48CBD074" w14:textId="77777777" w:rsidR="00B23866" w:rsidRPr="002F50F6" w:rsidRDefault="00B23866" w:rsidP="002F50F6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9</w:t>
            </w:r>
          </w:p>
        </w:tc>
        <w:tc>
          <w:tcPr>
            <w:tcW w:w="574" w:type="dxa"/>
          </w:tcPr>
          <w:p w14:paraId="41249DC3" w14:textId="77777777" w:rsidR="00B23866" w:rsidRPr="002F50F6" w:rsidRDefault="00B23866" w:rsidP="002F50F6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0.41</w:t>
            </w:r>
          </w:p>
        </w:tc>
      </w:tr>
      <w:tr w:rsidR="00B23866" w14:paraId="19356D9B" w14:textId="77777777" w:rsidTr="00792F58">
        <w:trPr>
          <w:trHeight w:val="197"/>
        </w:trPr>
        <w:tc>
          <w:tcPr>
            <w:tcW w:w="2624" w:type="dxa"/>
          </w:tcPr>
          <w:p w14:paraId="09EBC691" w14:textId="77777777" w:rsidR="00B23866" w:rsidRPr="002F50F6" w:rsidRDefault="00B23866" w:rsidP="002F50F6">
            <w:pPr>
              <w:spacing w:after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SDQ nervous or clingy</w:t>
            </w:r>
          </w:p>
        </w:tc>
        <w:tc>
          <w:tcPr>
            <w:tcW w:w="607" w:type="dxa"/>
          </w:tcPr>
          <w:p w14:paraId="352D593B" w14:textId="77777777" w:rsidR="00B23866" w:rsidRPr="002F50F6" w:rsidRDefault="00B23866" w:rsidP="002F50F6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1.18</w:t>
            </w:r>
          </w:p>
        </w:tc>
        <w:tc>
          <w:tcPr>
            <w:tcW w:w="873" w:type="dxa"/>
          </w:tcPr>
          <w:p w14:paraId="27C4FAE3" w14:textId="77777777" w:rsidR="00B23866" w:rsidRPr="002F50F6" w:rsidRDefault="00B23866" w:rsidP="002F50F6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-0.64</w:t>
            </w:r>
          </w:p>
        </w:tc>
        <w:tc>
          <w:tcPr>
            <w:tcW w:w="992" w:type="dxa"/>
          </w:tcPr>
          <w:p w14:paraId="4AD990C2" w14:textId="77777777" w:rsidR="00B23866" w:rsidRPr="002F50F6" w:rsidRDefault="00B23866" w:rsidP="002F50F6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-3.60</w:t>
            </w:r>
          </w:p>
        </w:tc>
        <w:tc>
          <w:tcPr>
            <w:tcW w:w="567" w:type="dxa"/>
          </w:tcPr>
          <w:p w14:paraId="17934875" w14:textId="77777777" w:rsidR="00B23866" w:rsidRPr="002F50F6" w:rsidRDefault="00B23866" w:rsidP="002F50F6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18.16</w:t>
            </w:r>
          </w:p>
        </w:tc>
        <w:tc>
          <w:tcPr>
            <w:tcW w:w="567" w:type="dxa"/>
          </w:tcPr>
          <w:p w14:paraId="084F6C27" w14:textId="77777777" w:rsidR="00B23866" w:rsidRPr="002F50F6" w:rsidRDefault="00B23866" w:rsidP="002F50F6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9</w:t>
            </w:r>
          </w:p>
        </w:tc>
        <w:tc>
          <w:tcPr>
            <w:tcW w:w="574" w:type="dxa"/>
          </w:tcPr>
          <w:p w14:paraId="6C3A7207" w14:textId="77777777" w:rsidR="00B23866" w:rsidRPr="002F50F6" w:rsidRDefault="00B23866" w:rsidP="002F50F6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0.17</w:t>
            </w:r>
          </w:p>
        </w:tc>
      </w:tr>
      <w:tr w:rsidR="00B23866" w14:paraId="6DCD2BBC" w14:textId="77777777" w:rsidTr="00792F58">
        <w:trPr>
          <w:trHeight w:val="234"/>
        </w:trPr>
        <w:tc>
          <w:tcPr>
            <w:tcW w:w="2624" w:type="dxa"/>
          </w:tcPr>
          <w:p w14:paraId="31BA9EEA" w14:textId="77777777" w:rsidR="00B23866" w:rsidRPr="002F50F6" w:rsidRDefault="00B23866" w:rsidP="002F50F6">
            <w:pPr>
              <w:spacing w:after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SDQ easily scared</w:t>
            </w:r>
          </w:p>
        </w:tc>
        <w:tc>
          <w:tcPr>
            <w:tcW w:w="607" w:type="dxa"/>
          </w:tcPr>
          <w:p w14:paraId="5F6F350C" w14:textId="77777777" w:rsidR="00B23866" w:rsidRPr="002F50F6" w:rsidRDefault="00B23866" w:rsidP="002F50F6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1.71</w:t>
            </w:r>
          </w:p>
        </w:tc>
        <w:tc>
          <w:tcPr>
            <w:tcW w:w="873" w:type="dxa"/>
          </w:tcPr>
          <w:p w14:paraId="4852F67C" w14:textId="77777777" w:rsidR="00B23866" w:rsidRPr="002F50F6" w:rsidRDefault="00B23866" w:rsidP="002F50F6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-1.96</w:t>
            </w:r>
          </w:p>
        </w:tc>
        <w:tc>
          <w:tcPr>
            <w:tcW w:w="992" w:type="dxa"/>
          </w:tcPr>
          <w:p w14:paraId="31C6C6D1" w14:textId="77777777" w:rsidR="00B23866" w:rsidRPr="002F50F6" w:rsidRDefault="00B23866" w:rsidP="002F50F6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-6.05</w:t>
            </w:r>
          </w:p>
        </w:tc>
        <w:tc>
          <w:tcPr>
            <w:tcW w:w="567" w:type="dxa"/>
          </w:tcPr>
          <w:p w14:paraId="31C61C9D" w14:textId="77777777" w:rsidR="00B23866" w:rsidRPr="002F50F6" w:rsidRDefault="00B23866" w:rsidP="002F50F6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18.43</w:t>
            </w:r>
          </w:p>
        </w:tc>
        <w:tc>
          <w:tcPr>
            <w:tcW w:w="567" w:type="dxa"/>
          </w:tcPr>
          <w:p w14:paraId="184480F7" w14:textId="77777777" w:rsidR="00B23866" w:rsidRPr="002F50F6" w:rsidRDefault="00B23866" w:rsidP="002F50F6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8</w:t>
            </w:r>
          </w:p>
        </w:tc>
        <w:tc>
          <w:tcPr>
            <w:tcW w:w="574" w:type="dxa"/>
          </w:tcPr>
          <w:p w14:paraId="7D0CC421" w14:textId="77777777" w:rsidR="00B23866" w:rsidRPr="002F50F6" w:rsidRDefault="00B23866" w:rsidP="002F50F6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0.09</w:t>
            </w:r>
          </w:p>
        </w:tc>
      </w:tr>
    </w:tbl>
    <w:p w14:paraId="3F93249A" w14:textId="0682F5D2" w:rsidR="00F400E2" w:rsidRDefault="00F400E2" w:rsidP="008C7AD2">
      <w:pPr>
        <w:rPr>
          <w:rFonts w:ascii="Times New Roman" w:hAnsi="Times New Roman" w:cs="Times New Roman"/>
          <w:b/>
          <w:sz w:val="24"/>
          <w:szCs w:val="24"/>
        </w:rPr>
      </w:pPr>
    </w:p>
    <w:p w14:paraId="0AEFFFC4" w14:textId="33A1D3CC" w:rsidR="008C7AD2" w:rsidRDefault="00374C8E" w:rsidP="00973E3E">
      <w:r>
        <w:rPr>
          <w:rFonts w:ascii="Times New Roman" w:hAnsi="Times New Roman" w:cs="Times New Roman"/>
          <w:b/>
          <w:bCs/>
          <w:sz w:val="24"/>
          <w:szCs w:val="24"/>
        </w:rPr>
        <w:t>Supplementary</w:t>
      </w:r>
      <w:r>
        <w:rPr>
          <w:rFonts w:ascii="Times New Roman" w:hAnsi="Times New Roman" w:cs="Times New Roman"/>
          <w:b/>
          <w:sz w:val="24"/>
          <w:szCs w:val="24"/>
        </w:rPr>
        <w:t xml:space="preserve"> Table </w:t>
      </w:r>
      <w:r w:rsidR="00435D5B">
        <w:rPr>
          <w:rFonts w:ascii="Times New Roman" w:hAnsi="Times New Roman" w:cs="Times New Roman"/>
          <w:b/>
          <w:sz w:val="24"/>
          <w:szCs w:val="24"/>
        </w:rPr>
        <w:t>IX</w:t>
      </w:r>
      <w:r w:rsidR="008C7AD2" w:rsidRPr="008C7AD2">
        <w:rPr>
          <w:rFonts w:ascii="Times New Roman" w:hAnsi="Times New Roman" w:cs="Times New Roman"/>
          <w:b/>
          <w:sz w:val="24"/>
          <w:szCs w:val="24"/>
        </w:rPr>
        <w:t xml:space="preserve"> -</w:t>
      </w:r>
      <w:r w:rsidR="00926897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5D2ED9" w:rsidRPr="005D2ED9">
        <w:rPr>
          <w:rFonts w:ascii="Times New Roman" w:hAnsi="Times New Roman" w:cs="Times New Roman"/>
          <w:sz w:val="24"/>
          <w:szCs w:val="24"/>
        </w:rPr>
        <w:t>Anxiety/depression</w:t>
      </w:r>
      <w:r w:rsidR="005D2ED9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8C7AD2" w:rsidRPr="008C7AD2">
        <w:rPr>
          <w:rFonts w:ascii="Times New Roman" w:hAnsi="Times New Roman" w:cs="Times New Roman"/>
          <w:sz w:val="24"/>
          <w:szCs w:val="24"/>
        </w:rPr>
        <w:t>scale consist</w:t>
      </w:r>
      <w:r w:rsidR="000C6EC6">
        <w:rPr>
          <w:rFonts w:ascii="Times New Roman" w:hAnsi="Times New Roman" w:cs="Times New Roman"/>
          <w:sz w:val="24"/>
          <w:szCs w:val="24"/>
        </w:rPr>
        <w:t>ing</w:t>
      </w:r>
      <w:r w:rsidR="008C7AD2" w:rsidRPr="008C7AD2">
        <w:rPr>
          <w:rFonts w:ascii="Times New Roman" w:hAnsi="Times New Roman" w:cs="Times New Roman"/>
          <w:sz w:val="24"/>
          <w:szCs w:val="24"/>
        </w:rPr>
        <w:t xml:space="preserve"> of the CBCL and SDQ items</w:t>
      </w:r>
      <w:r w:rsidR="008C7AD2">
        <w:rPr>
          <w:rFonts w:ascii="Times New Roman" w:hAnsi="Times New Roman" w:cs="Times New Roman"/>
          <w:sz w:val="24"/>
          <w:szCs w:val="24"/>
        </w:rPr>
        <w:t xml:space="preserve"> (excluded similar items)</w:t>
      </w:r>
    </w:p>
    <w:tbl>
      <w:tblPr>
        <w:tblW w:w="0" w:type="auto"/>
        <w:tblInd w:w="149" w:type="dxa"/>
        <w:tblBorders>
          <w:top w:val="single" w:sz="4" w:space="0" w:color="auto"/>
          <w:bottom w:val="single" w:sz="4" w:space="0" w:color="auto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697"/>
        <w:gridCol w:w="559"/>
        <w:gridCol w:w="853"/>
        <w:gridCol w:w="850"/>
        <w:gridCol w:w="709"/>
        <w:gridCol w:w="567"/>
        <w:gridCol w:w="635"/>
      </w:tblGrid>
      <w:tr w:rsidR="00B23866" w:rsidRPr="002F50F6" w14:paraId="20C65640" w14:textId="77777777" w:rsidTr="001A3A4A">
        <w:trPr>
          <w:trHeight w:val="1268"/>
        </w:trPr>
        <w:tc>
          <w:tcPr>
            <w:tcW w:w="2697" w:type="dxa"/>
            <w:tcBorders>
              <w:top w:val="single" w:sz="4" w:space="0" w:color="auto"/>
              <w:bottom w:val="single" w:sz="4" w:space="0" w:color="auto"/>
            </w:tcBorders>
          </w:tcPr>
          <w:p w14:paraId="3433B12F" w14:textId="77777777" w:rsidR="00B23866" w:rsidRPr="002F50F6" w:rsidRDefault="00B23866" w:rsidP="002F50F6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BB2299D" w14:textId="77777777" w:rsidR="00B23866" w:rsidRPr="002F50F6" w:rsidRDefault="00B23866" w:rsidP="002F50F6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CF340B4" w14:textId="77777777" w:rsidR="00B23866" w:rsidRPr="002F50F6" w:rsidRDefault="00B23866" w:rsidP="00851352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Items</w:t>
            </w:r>
          </w:p>
        </w:tc>
        <w:tc>
          <w:tcPr>
            <w:tcW w:w="559" w:type="dxa"/>
            <w:tcBorders>
              <w:top w:val="single" w:sz="4" w:space="0" w:color="auto"/>
              <w:bottom w:val="single" w:sz="4" w:space="0" w:color="auto"/>
            </w:tcBorders>
            <w:textDirection w:val="btLr"/>
          </w:tcPr>
          <w:p w14:paraId="7B061CF8" w14:textId="72961932" w:rsidR="00B23866" w:rsidRPr="002F50F6" w:rsidRDefault="00B23866" w:rsidP="002F50F6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D</w:t>
            </w: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iscrimination parameter</w:t>
            </w:r>
          </w:p>
        </w:tc>
        <w:tc>
          <w:tcPr>
            <w:tcW w:w="853" w:type="dxa"/>
            <w:tcBorders>
              <w:top w:val="single" w:sz="4" w:space="0" w:color="auto"/>
              <w:bottom w:val="single" w:sz="4" w:space="0" w:color="auto"/>
            </w:tcBorders>
            <w:textDirection w:val="btLr"/>
          </w:tcPr>
          <w:p w14:paraId="3588CD85" w14:textId="6748203E" w:rsidR="00B23866" w:rsidRDefault="00B23866" w:rsidP="002F50F6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</w:t>
            </w: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 xml:space="preserve">hreshold parameter </w:t>
            </w:r>
          </w:p>
          <w:p w14:paraId="6992FAFB" w14:textId="40025BCE" w:rsidR="00B23866" w:rsidRPr="002F50F6" w:rsidRDefault="00B23866" w:rsidP="002F50F6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category 1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textDirection w:val="btLr"/>
          </w:tcPr>
          <w:p w14:paraId="4E2B502D" w14:textId="745A19F7" w:rsidR="00B23866" w:rsidRDefault="00B23866" w:rsidP="002F50F6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</w:t>
            </w: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 xml:space="preserve">hreshold parameter </w:t>
            </w:r>
          </w:p>
          <w:p w14:paraId="46B36E1D" w14:textId="5C413F6E" w:rsidR="00B23866" w:rsidRPr="002F50F6" w:rsidRDefault="00B23866" w:rsidP="002F50F6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category 2</w:t>
            </w: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textDirection w:val="btLr"/>
          </w:tcPr>
          <w:p w14:paraId="35E8520E" w14:textId="77777777" w:rsidR="00B23866" w:rsidRDefault="00B23866" w:rsidP="001A3A4A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C941CD5" w14:textId="4758D4CB" w:rsidR="00B23866" w:rsidRPr="002F50F6" w:rsidRDefault="00B23866" w:rsidP="001A3A4A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Chi-square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textDirection w:val="btLr"/>
          </w:tcPr>
          <w:p w14:paraId="09231077" w14:textId="77777777" w:rsidR="00B23866" w:rsidRPr="002F50F6" w:rsidRDefault="00B23866" w:rsidP="002F50F6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Degrees of freedom</w:t>
            </w:r>
          </w:p>
        </w:tc>
        <w:tc>
          <w:tcPr>
            <w:tcW w:w="635" w:type="dxa"/>
            <w:tcBorders>
              <w:top w:val="single" w:sz="4" w:space="0" w:color="auto"/>
              <w:bottom w:val="single" w:sz="4" w:space="0" w:color="auto"/>
            </w:tcBorders>
            <w:textDirection w:val="btLr"/>
          </w:tcPr>
          <w:p w14:paraId="6B7F82EB" w14:textId="77777777" w:rsidR="00B23866" w:rsidRDefault="00B23866" w:rsidP="002F50F6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 xml:space="preserve">Corrected </w:t>
            </w:r>
          </w:p>
          <w:p w14:paraId="7FD4C63F" w14:textId="3FA3018E" w:rsidR="00B23866" w:rsidRPr="002F50F6" w:rsidRDefault="00B23866" w:rsidP="002F50F6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p-value</w:t>
            </w:r>
          </w:p>
        </w:tc>
      </w:tr>
      <w:tr w:rsidR="00B23866" w:rsidRPr="002F50F6" w14:paraId="122C88E8" w14:textId="77777777" w:rsidTr="001A3A4A">
        <w:trPr>
          <w:trHeight w:val="252"/>
        </w:trPr>
        <w:tc>
          <w:tcPr>
            <w:tcW w:w="2697" w:type="dxa"/>
            <w:tcBorders>
              <w:top w:val="single" w:sz="4" w:space="0" w:color="auto"/>
            </w:tcBorders>
          </w:tcPr>
          <w:p w14:paraId="73E7965C" w14:textId="77777777" w:rsidR="00B23866" w:rsidRPr="002F50F6" w:rsidRDefault="00B23866" w:rsidP="00CA7779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CBCL obsessions</w:t>
            </w:r>
          </w:p>
        </w:tc>
        <w:tc>
          <w:tcPr>
            <w:tcW w:w="559" w:type="dxa"/>
            <w:tcBorders>
              <w:top w:val="single" w:sz="4" w:space="0" w:color="auto"/>
            </w:tcBorders>
            <w:vAlign w:val="center"/>
          </w:tcPr>
          <w:p w14:paraId="168041B5" w14:textId="67223D76" w:rsidR="00B23866" w:rsidRPr="00CA7779" w:rsidRDefault="00B23866" w:rsidP="00CA7779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69EF">
              <w:rPr>
                <w:rFonts w:ascii="Times New Roman" w:eastAsia="Times New Roman" w:hAnsi="Times New Roman" w:cs="Times New Roman"/>
                <w:sz w:val="20"/>
                <w:szCs w:val="20"/>
              </w:rPr>
              <w:t>1.02</w:t>
            </w:r>
          </w:p>
        </w:tc>
        <w:tc>
          <w:tcPr>
            <w:tcW w:w="853" w:type="dxa"/>
            <w:tcBorders>
              <w:top w:val="single" w:sz="4" w:space="0" w:color="auto"/>
            </w:tcBorders>
            <w:vAlign w:val="center"/>
          </w:tcPr>
          <w:p w14:paraId="51658103" w14:textId="30603190" w:rsidR="00B23866" w:rsidRPr="00CA7779" w:rsidRDefault="00B23866" w:rsidP="00CA7779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69EF">
              <w:rPr>
                <w:rFonts w:ascii="Times New Roman" w:eastAsia="Times New Roman" w:hAnsi="Times New Roman" w:cs="Times New Roman"/>
                <w:sz w:val="20"/>
                <w:szCs w:val="20"/>
              </w:rPr>
              <w:t>-2.08</w:t>
            </w:r>
          </w:p>
        </w:tc>
        <w:tc>
          <w:tcPr>
            <w:tcW w:w="850" w:type="dxa"/>
            <w:tcBorders>
              <w:top w:val="single" w:sz="4" w:space="0" w:color="auto"/>
            </w:tcBorders>
            <w:vAlign w:val="center"/>
          </w:tcPr>
          <w:p w14:paraId="3E133C23" w14:textId="21CFD684" w:rsidR="00B23866" w:rsidRPr="00CA7779" w:rsidRDefault="00B23866" w:rsidP="00CA7779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69EF">
              <w:rPr>
                <w:rFonts w:ascii="Times New Roman" w:eastAsia="Times New Roman" w:hAnsi="Times New Roman" w:cs="Times New Roman"/>
                <w:sz w:val="20"/>
                <w:szCs w:val="20"/>
              </w:rPr>
              <w:t>-4.31</w:t>
            </w:r>
          </w:p>
        </w:tc>
        <w:tc>
          <w:tcPr>
            <w:tcW w:w="709" w:type="dxa"/>
            <w:tcBorders>
              <w:top w:val="single" w:sz="4" w:space="0" w:color="auto"/>
            </w:tcBorders>
          </w:tcPr>
          <w:p w14:paraId="02F6E1B6" w14:textId="0FA66FFC" w:rsidR="00B23866" w:rsidRPr="002F50F6" w:rsidRDefault="00B23866" w:rsidP="00CA7779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47.35</w:t>
            </w:r>
          </w:p>
        </w:tc>
        <w:tc>
          <w:tcPr>
            <w:tcW w:w="567" w:type="dxa"/>
            <w:tcBorders>
              <w:top w:val="single" w:sz="4" w:space="0" w:color="auto"/>
            </w:tcBorders>
          </w:tcPr>
          <w:p w14:paraId="543DB22C" w14:textId="1581690E" w:rsidR="00B23866" w:rsidRPr="002F50F6" w:rsidRDefault="00B23866" w:rsidP="00CA7779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48</w:t>
            </w:r>
          </w:p>
        </w:tc>
        <w:tc>
          <w:tcPr>
            <w:tcW w:w="635" w:type="dxa"/>
            <w:tcBorders>
              <w:top w:val="single" w:sz="4" w:space="0" w:color="auto"/>
            </w:tcBorders>
          </w:tcPr>
          <w:p w14:paraId="5344D1AC" w14:textId="77777777" w:rsidR="00B23866" w:rsidRPr="002F50F6" w:rsidRDefault="00B23866" w:rsidP="00CA7779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1.00</w:t>
            </w:r>
          </w:p>
        </w:tc>
      </w:tr>
      <w:tr w:rsidR="00B23866" w:rsidRPr="002F50F6" w14:paraId="4D3DCE5B" w14:textId="77777777" w:rsidTr="001A3A4A">
        <w:trPr>
          <w:trHeight w:val="199"/>
        </w:trPr>
        <w:tc>
          <w:tcPr>
            <w:tcW w:w="2697" w:type="dxa"/>
          </w:tcPr>
          <w:p w14:paraId="518CE274" w14:textId="77777777" w:rsidR="00B23866" w:rsidRPr="002F50F6" w:rsidRDefault="00B23866" w:rsidP="00CA7779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CBCL too dependent</w:t>
            </w:r>
          </w:p>
        </w:tc>
        <w:tc>
          <w:tcPr>
            <w:tcW w:w="559" w:type="dxa"/>
            <w:vAlign w:val="center"/>
          </w:tcPr>
          <w:p w14:paraId="24D8627F" w14:textId="44F7D4C8" w:rsidR="00B23866" w:rsidRPr="00CA7779" w:rsidRDefault="00B23866" w:rsidP="00CA7779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69EF">
              <w:rPr>
                <w:rFonts w:ascii="Times New Roman" w:eastAsia="Times New Roman" w:hAnsi="Times New Roman" w:cs="Times New Roman"/>
                <w:sz w:val="20"/>
                <w:szCs w:val="20"/>
              </w:rPr>
              <w:t>1.53</w:t>
            </w:r>
          </w:p>
        </w:tc>
        <w:tc>
          <w:tcPr>
            <w:tcW w:w="853" w:type="dxa"/>
            <w:vAlign w:val="center"/>
          </w:tcPr>
          <w:p w14:paraId="1C475A43" w14:textId="6FA97F02" w:rsidR="00B23866" w:rsidRPr="00CA7779" w:rsidRDefault="00B23866" w:rsidP="00CA7779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69EF">
              <w:rPr>
                <w:rFonts w:ascii="Times New Roman" w:eastAsia="Times New Roman" w:hAnsi="Times New Roman" w:cs="Times New Roman"/>
                <w:sz w:val="20"/>
                <w:szCs w:val="20"/>
              </w:rPr>
              <w:t>-2.46</w:t>
            </w:r>
          </w:p>
        </w:tc>
        <w:tc>
          <w:tcPr>
            <w:tcW w:w="850" w:type="dxa"/>
            <w:vAlign w:val="center"/>
          </w:tcPr>
          <w:p w14:paraId="785E71B0" w14:textId="7808107F" w:rsidR="00B23866" w:rsidRPr="00CA7779" w:rsidRDefault="00B23866" w:rsidP="00CA7779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69EF">
              <w:rPr>
                <w:rFonts w:ascii="Times New Roman" w:eastAsia="Times New Roman" w:hAnsi="Times New Roman" w:cs="Times New Roman"/>
                <w:sz w:val="20"/>
                <w:szCs w:val="20"/>
              </w:rPr>
              <w:t>-6.76</w:t>
            </w:r>
          </w:p>
        </w:tc>
        <w:tc>
          <w:tcPr>
            <w:tcW w:w="709" w:type="dxa"/>
          </w:tcPr>
          <w:p w14:paraId="5A3C535D" w14:textId="5EB1461D" w:rsidR="00B23866" w:rsidRPr="002F50F6" w:rsidRDefault="00B23866" w:rsidP="00CA7779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1.95</w:t>
            </w:r>
          </w:p>
        </w:tc>
        <w:tc>
          <w:tcPr>
            <w:tcW w:w="567" w:type="dxa"/>
          </w:tcPr>
          <w:p w14:paraId="5756FC50" w14:textId="66C84906" w:rsidR="00B23866" w:rsidRPr="002F50F6" w:rsidRDefault="00B23866" w:rsidP="00CA7779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7</w:t>
            </w:r>
          </w:p>
        </w:tc>
        <w:tc>
          <w:tcPr>
            <w:tcW w:w="635" w:type="dxa"/>
          </w:tcPr>
          <w:p w14:paraId="73062171" w14:textId="77777777" w:rsidR="00B23866" w:rsidRPr="002F50F6" w:rsidRDefault="00B23866" w:rsidP="00CA7779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1.00</w:t>
            </w:r>
          </w:p>
        </w:tc>
      </w:tr>
      <w:tr w:rsidR="00B23866" w:rsidRPr="002F50F6" w14:paraId="169896BA" w14:textId="77777777" w:rsidTr="001A3A4A">
        <w:trPr>
          <w:trHeight w:val="199"/>
        </w:trPr>
        <w:tc>
          <w:tcPr>
            <w:tcW w:w="2697" w:type="dxa"/>
          </w:tcPr>
          <w:p w14:paraId="57225EE3" w14:textId="77777777" w:rsidR="00B23866" w:rsidRPr="002F50F6" w:rsidRDefault="00B23866" w:rsidP="00CA7779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CBCL lonely</w:t>
            </w:r>
          </w:p>
        </w:tc>
        <w:tc>
          <w:tcPr>
            <w:tcW w:w="559" w:type="dxa"/>
            <w:vAlign w:val="center"/>
          </w:tcPr>
          <w:p w14:paraId="5C9EFE88" w14:textId="213DFD6E" w:rsidR="00B23866" w:rsidRPr="00CA7779" w:rsidRDefault="00B23866" w:rsidP="00CA7779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69EF">
              <w:rPr>
                <w:rFonts w:ascii="Times New Roman" w:eastAsia="Times New Roman" w:hAnsi="Times New Roman" w:cs="Times New Roman"/>
                <w:sz w:val="20"/>
                <w:szCs w:val="20"/>
              </w:rPr>
              <w:t>1.32</w:t>
            </w:r>
          </w:p>
        </w:tc>
        <w:tc>
          <w:tcPr>
            <w:tcW w:w="853" w:type="dxa"/>
            <w:vAlign w:val="center"/>
          </w:tcPr>
          <w:p w14:paraId="5A979FF7" w14:textId="5A78A31C" w:rsidR="00B23866" w:rsidRPr="00CA7779" w:rsidRDefault="00B23866" w:rsidP="00CA7779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69EF">
              <w:rPr>
                <w:rFonts w:ascii="Times New Roman" w:eastAsia="Times New Roman" w:hAnsi="Times New Roman" w:cs="Times New Roman"/>
                <w:sz w:val="20"/>
                <w:szCs w:val="20"/>
              </w:rPr>
              <w:t>-2.24</w:t>
            </w:r>
          </w:p>
        </w:tc>
        <w:tc>
          <w:tcPr>
            <w:tcW w:w="850" w:type="dxa"/>
            <w:vAlign w:val="center"/>
          </w:tcPr>
          <w:p w14:paraId="05E0AA8A" w14:textId="314E96A5" w:rsidR="00B23866" w:rsidRPr="00CA7779" w:rsidRDefault="00B23866" w:rsidP="00CA7779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69EF">
              <w:rPr>
                <w:rFonts w:ascii="Times New Roman" w:eastAsia="Times New Roman" w:hAnsi="Times New Roman" w:cs="Times New Roman"/>
                <w:sz w:val="20"/>
                <w:szCs w:val="20"/>
              </w:rPr>
              <w:t>-6.36</w:t>
            </w:r>
          </w:p>
        </w:tc>
        <w:tc>
          <w:tcPr>
            <w:tcW w:w="709" w:type="dxa"/>
          </w:tcPr>
          <w:p w14:paraId="16FB2183" w14:textId="21C16CAC" w:rsidR="00B23866" w:rsidRPr="002F50F6" w:rsidRDefault="00B23866" w:rsidP="00CA7779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3.01</w:t>
            </w:r>
          </w:p>
        </w:tc>
        <w:tc>
          <w:tcPr>
            <w:tcW w:w="567" w:type="dxa"/>
          </w:tcPr>
          <w:p w14:paraId="3B416CF7" w14:textId="05D19308" w:rsidR="00B23866" w:rsidRPr="002F50F6" w:rsidRDefault="00B23866" w:rsidP="00CA7779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7</w:t>
            </w:r>
          </w:p>
        </w:tc>
        <w:tc>
          <w:tcPr>
            <w:tcW w:w="635" w:type="dxa"/>
          </w:tcPr>
          <w:p w14:paraId="4A2207F8" w14:textId="77777777" w:rsidR="00B23866" w:rsidRPr="002F50F6" w:rsidRDefault="00B23866" w:rsidP="00CA7779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1.00</w:t>
            </w:r>
          </w:p>
        </w:tc>
      </w:tr>
      <w:tr w:rsidR="00B23866" w:rsidRPr="002F50F6" w14:paraId="42EBACC1" w14:textId="77777777" w:rsidTr="001A3A4A">
        <w:trPr>
          <w:trHeight w:val="199"/>
        </w:trPr>
        <w:tc>
          <w:tcPr>
            <w:tcW w:w="2697" w:type="dxa"/>
          </w:tcPr>
          <w:p w14:paraId="76DB2B0B" w14:textId="77777777" w:rsidR="00B23866" w:rsidRPr="002F50F6" w:rsidRDefault="00B23866" w:rsidP="00CA7779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CBCL confused</w:t>
            </w:r>
          </w:p>
        </w:tc>
        <w:tc>
          <w:tcPr>
            <w:tcW w:w="559" w:type="dxa"/>
            <w:vAlign w:val="center"/>
          </w:tcPr>
          <w:p w14:paraId="510F3E28" w14:textId="6A994D2F" w:rsidR="00B23866" w:rsidRPr="00CA7779" w:rsidRDefault="00B23866" w:rsidP="00CA7779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69EF">
              <w:rPr>
                <w:rFonts w:ascii="Times New Roman" w:eastAsia="Times New Roman" w:hAnsi="Times New Roman" w:cs="Times New Roman"/>
                <w:sz w:val="20"/>
                <w:szCs w:val="20"/>
              </w:rPr>
              <w:t>1.62</w:t>
            </w:r>
          </w:p>
        </w:tc>
        <w:tc>
          <w:tcPr>
            <w:tcW w:w="853" w:type="dxa"/>
            <w:vAlign w:val="center"/>
          </w:tcPr>
          <w:p w14:paraId="50D0536E" w14:textId="31FDCCDB" w:rsidR="00B23866" w:rsidRPr="00CA7779" w:rsidRDefault="00B23866" w:rsidP="00CA7779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69EF">
              <w:rPr>
                <w:rFonts w:ascii="Times New Roman" w:eastAsia="Times New Roman" w:hAnsi="Times New Roman" w:cs="Times New Roman"/>
                <w:sz w:val="20"/>
                <w:szCs w:val="20"/>
              </w:rPr>
              <w:t>-3.48</w:t>
            </w:r>
          </w:p>
        </w:tc>
        <w:tc>
          <w:tcPr>
            <w:tcW w:w="850" w:type="dxa"/>
            <w:vAlign w:val="center"/>
          </w:tcPr>
          <w:p w14:paraId="631D8710" w14:textId="11DD34EF" w:rsidR="00B23866" w:rsidRPr="00CA7779" w:rsidRDefault="00B23866" w:rsidP="00CA7779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69EF">
              <w:rPr>
                <w:rFonts w:ascii="Times New Roman" w:eastAsia="Times New Roman" w:hAnsi="Times New Roman" w:cs="Times New Roman"/>
                <w:sz w:val="20"/>
                <w:szCs w:val="20"/>
              </w:rPr>
              <w:t>-8.07</w:t>
            </w:r>
          </w:p>
        </w:tc>
        <w:tc>
          <w:tcPr>
            <w:tcW w:w="709" w:type="dxa"/>
          </w:tcPr>
          <w:p w14:paraId="7ED3646C" w14:textId="361FF333" w:rsidR="00B23866" w:rsidRPr="002F50F6" w:rsidRDefault="00B23866" w:rsidP="00CA7779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0.17</w:t>
            </w:r>
          </w:p>
        </w:tc>
        <w:tc>
          <w:tcPr>
            <w:tcW w:w="567" w:type="dxa"/>
          </w:tcPr>
          <w:p w14:paraId="0EC08DDB" w14:textId="74DE771C" w:rsidR="00B23866" w:rsidRPr="002F50F6" w:rsidRDefault="00B23866" w:rsidP="00CA7779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7</w:t>
            </w:r>
          </w:p>
        </w:tc>
        <w:tc>
          <w:tcPr>
            <w:tcW w:w="635" w:type="dxa"/>
          </w:tcPr>
          <w:p w14:paraId="2CD6AE5B" w14:textId="77777777" w:rsidR="00B23866" w:rsidRPr="002F50F6" w:rsidRDefault="00B23866" w:rsidP="00CA7779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1.00</w:t>
            </w:r>
          </w:p>
        </w:tc>
      </w:tr>
      <w:tr w:rsidR="00B23866" w:rsidRPr="002F50F6" w14:paraId="6A08AE5E" w14:textId="77777777" w:rsidTr="001A3A4A">
        <w:trPr>
          <w:trHeight w:val="199"/>
        </w:trPr>
        <w:tc>
          <w:tcPr>
            <w:tcW w:w="2697" w:type="dxa"/>
          </w:tcPr>
          <w:p w14:paraId="664F3DD4" w14:textId="77777777" w:rsidR="00B23866" w:rsidRPr="002F50F6" w:rsidRDefault="00B23866" w:rsidP="00CA7779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CBCL cries a lot</w:t>
            </w:r>
          </w:p>
        </w:tc>
        <w:tc>
          <w:tcPr>
            <w:tcW w:w="559" w:type="dxa"/>
            <w:vAlign w:val="center"/>
          </w:tcPr>
          <w:p w14:paraId="0903E66E" w14:textId="3C71BDE6" w:rsidR="00B23866" w:rsidRPr="00CA7779" w:rsidRDefault="00B23866" w:rsidP="00CA7779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69EF">
              <w:rPr>
                <w:rFonts w:ascii="Times New Roman" w:eastAsia="Times New Roman" w:hAnsi="Times New Roman" w:cs="Times New Roman"/>
                <w:sz w:val="20"/>
                <w:szCs w:val="20"/>
              </w:rPr>
              <w:t>1.34</w:t>
            </w:r>
          </w:p>
        </w:tc>
        <w:tc>
          <w:tcPr>
            <w:tcW w:w="853" w:type="dxa"/>
            <w:vAlign w:val="center"/>
          </w:tcPr>
          <w:p w14:paraId="75ABB976" w14:textId="52875674" w:rsidR="00B23866" w:rsidRPr="00CA7779" w:rsidRDefault="00B23866" w:rsidP="00CA7779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69EF">
              <w:rPr>
                <w:rFonts w:ascii="Times New Roman" w:eastAsia="Times New Roman" w:hAnsi="Times New Roman" w:cs="Times New Roman"/>
                <w:sz w:val="20"/>
                <w:szCs w:val="20"/>
              </w:rPr>
              <w:t>-2.65</w:t>
            </w:r>
          </w:p>
        </w:tc>
        <w:tc>
          <w:tcPr>
            <w:tcW w:w="850" w:type="dxa"/>
            <w:vAlign w:val="center"/>
          </w:tcPr>
          <w:p w14:paraId="57F6EA36" w14:textId="52DE61C9" w:rsidR="00B23866" w:rsidRPr="00CA7779" w:rsidRDefault="00B23866" w:rsidP="00CA7779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69EF">
              <w:rPr>
                <w:rFonts w:ascii="Times New Roman" w:eastAsia="Times New Roman" w:hAnsi="Times New Roman" w:cs="Times New Roman"/>
                <w:sz w:val="20"/>
                <w:szCs w:val="20"/>
              </w:rPr>
              <w:t>-6.52</w:t>
            </w:r>
          </w:p>
        </w:tc>
        <w:tc>
          <w:tcPr>
            <w:tcW w:w="709" w:type="dxa"/>
          </w:tcPr>
          <w:p w14:paraId="36840DAF" w14:textId="31C470B7" w:rsidR="00B23866" w:rsidRPr="002F50F6" w:rsidRDefault="00B23866" w:rsidP="00CA7779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9.55</w:t>
            </w:r>
          </w:p>
        </w:tc>
        <w:tc>
          <w:tcPr>
            <w:tcW w:w="567" w:type="dxa"/>
          </w:tcPr>
          <w:p w14:paraId="030DB3EA" w14:textId="46F97172" w:rsidR="00B23866" w:rsidRPr="002F50F6" w:rsidRDefault="00B23866" w:rsidP="00CA7779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7</w:t>
            </w:r>
          </w:p>
        </w:tc>
        <w:tc>
          <w:tcPr>
            <w:tcW w:w="635" w:type="dxa"/>
          </w:tcPr>
          <w:p w14:paraId="24B90BDC" w14:textId="77777777" w:rsidR="00B23866" w:rsidRPr="002F50F6" w:rsidRDefault="00B23866" w:rsidP="00CA7779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1.00</w:t>
            </w:r>
          </w:p>
        </w:tc>
      </w:tr>
      <w:tr w:rsidR="00B23866" w:rsidRPr="002F50F6" w14:paraId="234FB096" w14:textId="77777777" w:rsidTr="001A3A4A">
        <w:trPr>
          <w:trHeight w:val="199"/>
        </w:trPr>
        <w:tc>
          <w:tcPr>
            <w:tcW w:w="2697" w:type="dxa"/>
          </w:tcPr>
          <w:p w14:paraId="6A1635DF" w14:textId="77777777" w:rsidR="00B23866" w:rsidRPr="002F50F6" w:rsidRDefault="00B23866" w:rsidP="00CA7779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CBCL easily jealous</w:t>
            </w:r>
          </w:p>
        </w:tc>
        <w:tc>
          <w:tcPr>
            <w:tcW w:w="559" w:type="dxa"/>
            <w:vAlign w:val="center"/>
          </w:tcPr>
          <w:p w14:paraId="711D912A" w14:textId="71EF48F2" w:rsidR="00B23866" w:rsidRPr="00CA7779" w:rsidRDefault="00B23866" w:rsidP="00CA7779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69EF">
              <w:rPr>
                <w:rFonts w:ascii="Times New Roman" w:eastAsia="Times New Roman" w:hAnsi="Times New Roman" w:cs="Times New Roman"/>
                <w:sz w:val="20"/>
                <w:szCs w:val="20"/>
              </w:rPr>
              <w:t>1.13</w:t>
            </w:r>
          </w:p>
        </w:tc>
        <w:tc>
          <w:tcPr>
            <w:tcW w:w="853" w:type="dxa"/>
            <w:vAlign w:val="center"/>
          </w:tcPr>
          <w:p w14:paraId="1656DA58" w14:textId="795DB8BE" w:rsidR="00B23866" w:rsidRPr="00CA7779" w:rsidRDefault="00B23866" w:rsidP="00CA7779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69EF">
              <w:rPr>
                <w:rFonts w:ascii="Times New Roman" w:eastAsia="Times New Roman" w:hAnsi="Times New Roman" w:cs="Times New Roman"/>
                <w:sz w:val="20"/>
                <w:szCs w:val="20"/>
              </w:rPr>
              <w:t>-1.09</w:t>
            </w:r>
          </w:p>
        </w:tc>
        <w:tc>
          <w:tcPr>
            <w:tcW w:w="850" w:type="dxa"/>
            <w:vAlign w:val="center"/>
          </w:tcPr>
          <w:p w14:paraId="1D030C9B" w14:textId="657B64F4" w:rsidR="00B23866" w:rsidRPr="00CA7779" w:rsidRDefault="00B23866" w:rsidP="00CA7779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69EF">
              <w:rPr>
                <w:rFonts w:ascii="Times New Roman" w:eastAsia="Times New Roman" w:hAnsi="Times New Roman" w:cs="Times New Roman"/>
                <w:sz w:val="20"/>
                <w:szCs w:val="20"/>
              </w:rPr>
              <w:t>-4.20</w:t>
            </w:r>
          </w:p>
        </w:tc>
        <w:tc>
          <w:tcPr>
            <w:tcW w:w="709" w:type="dxa"/>
          </w:tcPr>
          <w:p w14:paraId="19075759" w14:textId="1FCA1366" w:rsidR="00B23866" w:rsidRPr="002F50F6" w:rsidRDefault="00B23866" w:rsidP="00CA7779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4.65</w:t>
            </w:r>
          </w:p>
        </w:tc>
        <w:tc>
          <w:tcPr>
            <w:tcW w:w="567" w:type="dxa"/>
          </w:tcPr>
          <w:p w14:paraId="49AEBE48" w14:textId="1A661C61" w:rsidR="00B23866" w:rsidRPr="002F50F6" w:rsidRDefault="00B23866" w:rsidP="00CA7779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44</w:t>
            </w:r>
          </w:p>
        </w:tc>
        <w:tc>
          <w:tcPr>
            <w:tcW w:w="635" w:type="dxa"/>
          </w:tcPr>
          <w:p w14:paraId="1696693B" w14:textId="77777777" w:rsidR="00B23866" w:rsidRPr="002F50F6" w:rsidRDefault="00B23866" w:rsidP="00CA7779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1.00</w:t>
            </w:r>
          </w:p>
        </w:tc>
      </w:tr>
      <w:tr w:rsidR="00B23866" w:rsidRPr="002F50F6" w14:paraId="5DF6C1B9" w14:textId="77777777" w:rsidTr="001A3A4A">
        <w:trPr>
          <w:trHeight w:val="199"/>
        </w:trPr>
        <w:tc>
          <w:tcPr>
            <w:tcW w:w="2697" w:type="dxa"/>
          </w:tcPr>
          <w:p w14:paraId="43362E27" w14:textId="77777777" w:rsidR="00B23866" w:rsidRPr="002F50F6" w:rsidRDefault="00B23866" w:rsidP="00CA7779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CBCL fears animals, situations</w:t>
            </w:r>
          </w:p>
        </w:tc>
        <w:tc>
          <w:tcPr>
            <w:tcW w:w="559" w:type="dxa"/>
            <w:vAlign w:val="center"/>
          </w:tcPr>
          <w:p w14:paraId="109568D6" w14:textId="21E58356" w:rsidR="00B23866" w:rsidRPr="00CA7779" w:rsidRDefault="00B23866" w:rsidP="00CA7779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69EF">
              <w:rPr>
                <w:rFonts w:ascii="Times New Roman" w:eastAsia="Times New Roman" w:hAnsi="Times New Roman" w:cs="Times New Roman"/>
                <w:sz w:val="20"/>
                <w:szCs w:val="20"/>
              </w:rPr>
              <w:t>0.88</w:t>
            </w:r>
          </w:p>
        </w:tc>
        <w:tc>
          <w:tcPr>
            <w:tcW w:w="853" w:type="dxa"/>
            <w:vAlign w:val="center"/>
          </w:tcPr>
          <w:p w14:paraId="4EE384FA" w14:textId="355BDCA8" w:rsidR="00B23866" w:rsidRPr="00CA7779" w:rsidRDefault="00B23866" w:rsidP="00CA7779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69EF">
              <w:rPr>
                <w:rFonts w:ascii="Times New Roman" w:eastAsia="Times New Roman" w:hAnsi="Times New Roman" w:cs="Times New Roman"/>
                <w:sz w:val="20"/>
                <w:szCs w:val="20"/>
              </w:rPr>
              <w:t>-1.74</w:t>
            </w:r>
          </w:p>
        </w:tc>
        <w:tc>
          <w:tcPr>
            <w:tcW w:w="850" w:type="dxa"/>
            <w:vAlign w:val="center"/>
          </w:tcPr>
          <w:p w14:paraId="09713D3F" w14:textId="77098B35" w:rsidR="00B23866" w:rsidRPr="00CA7779" w:rsidRDefault="00B23866" w:rsidP="00CA7779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69EF">
              <w:rPr>
                <w:rFonts w:ascii="Times New Roman" w:eastAsia="Times New Roman" w:hAnsi="Times New Roman" w:cs="Times New Roman"/>
                <w:sz w:val="20"/>
                <w:szCs w:val="20"/>
              </w:rPr>
              <w:t>-4.29</w:t>
            </w:r>
          </w:p>
        </w:tc>
        <w:tc>
          <w:tcPr>
            <w:tcW w:w="709" w:type="dxa"/>
          </w:tcPr>
          <w:p w14:paraId="584745DE" w14:textId="3AD15BAE" w:rsidR="00B23866" w:rsidRPr="002F50F6" w:rsidRDefault="00B23866" w:rsidP="00CA7779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63.54</w:t>
            </w:r>
          </w:p>
        </w:tc>
        <w:tc>
          <w:tcPr>
            <w:tcW w:w="567" w:type="dxa"/>
          </w:tcPr>
          <w:p w14:paraId="41504764" w14:textId="019BD156" w:rsidR="00B23866" w:rsidRPr="002F50F6" w:rsidRDefault="00B23866" w:rsidP="00CA7779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45</w:t>
            </w:r>
          </w:p>
        </w:tc>
        <w:tc>
          <w:tcPr>
            <w:tcW w:w="635" w:type="dxa"/>
          </w:tcPr>
          <w:p w14:paraId="19DA1224" w14:textId="77777777" w:rsidR="00B23866" w:rsidRPr="002F50F6" w:rsidRDefault="00B23866" w:rsidP="00CA7779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1.00</w:t>
            </w:r>
          </w:p>
        </w:tc>
      </w:tr>
      <w:tr w:rsidR="00B23866" w:rsidRPr="002F50F6" w14:paraId="49D649C8" w14:textId="77777777" w:rsidTr="001A3A4A">
        <w:trPr>
          <w:trHeight w:val="199"/>
        </w:trPr>
        <w:tc>
          <w:tcPr>
            <w:tcW w:w="2697" w:type="dxa"/>
          </w:tcPr>
          <w:p w14:paraId="5E72BD75" w14:textId="77777777" w:rsidR="00B23866" w:rsidRPr="002F50F6" w:rsidRDefault="00B23866" w:rsidP="00CA7779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CBCL fears going to school</w:t>
            </w:r>
          </w:p>
        </w:tc>
        <w:tc>
          <w:tcPr>
            <w:tcW w:w="559" w:type="dxa"/>
            <w:vAlign w:val="center"/>
          </w:tcPr>
          <w:p w14:paraId="72DB16E1" w14:textId="0E23C0AE" w:rsidR="00B23866" w:rsidRPr="00CA7779" w:rsidRDefault="00B23866" w:rsidP="00CA7779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69EF">
              <w:rPr>
                <w:rFonts w:ascii="Times New Roman" w:eastAsia="Times New Roman" w:hAnsi="Times New Roman" w:cs="Times New Roman"/>
                <w:sz w:val="20"/>
                <w:szCs w:val="20"/>
              </w:rPr>
              <w:t>1.45</w:t>
            </w:r>
          </w:p>
        </w:tc>
        <w:tc>
          <w:tcPr>
            <w:tcW w:w="853" w:type="dxa"/>
            <w:vAlign w:val="center"/>
          </w:tcPr>
          <w:p w14:paraId="5A09ACB9" w14:textId="432A3B02" w:rsidR="00B23866" w:rsidRPr="00CA7779" w:rsidRDefault="00B23866" w:rsidP="00CA7779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69EF">
              <w:rPr>
                <w:rFonts w:ascii="Times New Roman" w:eastAsia="Times New Roman" w:hAnsi="Times New Roman" w:cs="Times New Roman"/>
                <w:sz w:val="20"/>
                <w:szCs w:val="20"/>
              </w:rPr>
              <w:t>-3.75</w:t>
            </w:r>
          </w:p>
        </w:tc>
        <w:tc>
          <w:tcPr>
            <w:tcW w:w="850" w:type="dxa"/>
            <w:vAlign w:val="center"/>
          </w:tcPr>
          <w:p w14:paraId="40342021" w14:textId="52783F82" w:rsidR="00B23866" w:rsidRPr="00CA7779" w:rsidRDefault="00B23866" w:rsidP="00CA7779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69EF">
              <w:rPr>
                <w:rFonts w:ascii="Times New Roman" w:eastAsia="Times New Roman" w:hAnsi="Times New Roman" w:cs="Times New Roman"/>
                <w:sz w:val="20"/>
                <w:szCs w:val="20"/>
              </w:rPr>
              <w:t>-8.03</w:t>
            </w:r>
          </w:p>
        </w:tc>
        <w:tc>
          <w:tcPr>
            <w:tcW w:w="709" w:type="dxa"/>
          </w:tcPr>
          <w:p w14:paraId="2AC1738C" w14:textId="6B2098DA" w:rsidR="00B23866" w:rsidRPr="002F50F6" w:rsidRDefault="00B23866" w:rsidP="00CA7779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4.43</w:t>
            </w:r>
          </w:p>
        </w:tc>
        <w:tc>
          <w:tcPr>
            <w:tcW w:w="567" w:type="dxa"/>
          </w:tcPr>
          <w:p w14:paraId="5A7A885E" w14:textId="7998AFD1" w:rsidR="00B23866" w:rsidRPr="002F50F6" w:rsidRDefault="00B23866" w:rsidP="00CA7779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6</w:t>
            </w:r>
          </w:p>
        </w:tc>
        <w:tc>
          <w:tcPr>
            <w:tcW w:w="635" w:type="dxa"/>
          </w:tcPr>
          <w:p w14:paraId="6BA23BA0" w14:textId="77777777" w:rsidR="00B23866" w:rsidRPr="002F50F6" w:rsidRDefault="00B23866" w:rsidP="00CA7779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1.00</w:t>
            </w:r>
          </w:p>
        </w:tc>
      </w:tr>
      <w:tr w:rsidR="00B23866" w:rsidRPr="002F50F6" w14:paraId="6A793291" w14:textId="77777777" w:rsidTr="001A3A4A">
        <w:trPr>
          <w:trHeight w:val="199"/>
        </w:trPr>
        <w:tc>
          <w:tcPr>
            <w:tcW w:w="2697" w:type="dxa"/>
          </w:tcPr>
          <w:p w14:paraId="3CD963C9" w14:textId="77777777" w:rsidR="00B23866" w:rsidRPr="002F50F6" w:rsidRDefault="00B23866" w:rsidP="00CA7779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CBCL fears might do bad</w:t>
            </w:r>
          </w:p>
        </w:tc>
        <w:tc>
          <w:tcPr>
            <w:tcW w:w="559" w:type="dxa"/>
            <w:vAlign w:val="center"/>
          </w:tcPr>
          <w:p w14:paraId="7AD5DF99" w14:textId="78A69D47" w:rsidR="00B23866" w:rsidRPr="00CA7779" w:rsidRDefault="00B23866" w:rsidP="00CA7779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69EF">
              <w:rPr>
                <w:rFonts w:ascii="Times New Roman" w:eastAsia="Times New Roman" w:hAnsi="Times New Roman" w:cs="Times New Roman"/>
                <w:sz w:val="20"/>
                <w:szCs w:val="20"/>
              </w:rPr>
              <w:t>1.22</w:t>
            </w:r>
          </w:p>
        </w:tc>
        <w:tc>
          <w:tcPr>
            <w:tcW w:w="853" w:type="dxa"/>
            <w:vAlign w:val="center"/>
          </w:tcPr>
          <w:p w14:paraId="79EFD8A7" w14:textId="4D2FF521" w:rsidR="00B23866" w:rsidRPr="00CA7779" w:rsidRDefault="00B23866" w:rsidP="00CA7779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69EF">
              <w:rPr>
                <w:rFonts w:ascii="Times New Roman" w:eastAsia="Times New Roman" w:hAnsi="Times New Roman" w:cs="Times New Roman"/>
                <w:sz w:val="20"/>
                <w:szCs w:val="20"/>
              </w:rPr>
              <w:t>-2.79</w:t>
            </w:r>
          </w:p>
        </w:tc>
        <w:tc>
          <w:tcPr>
            <w:tcW w:w="850" w:type="dxa"/>
            <w:vAlign w:val="center"/>
          </w:tcPr>
          <w:p w14:paraId="01578A6A" w14:textId="6136DF3B" w:rsidR="00B23866" w:rsidRPr="00CA7779" w:rsidRDefault="00B23866" w:rsidP="00CA7779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69EF">
              <w:rPr>
                <w:rFonts w:ascii="Times New Roman" w:eastAsia="Times New Roman" w:hAnsi="Times New Roman" w:cs="Times New Roman"/>
                <w:sz w:val="20"/>
                <w:szCs w:val="20"/>
              </w:rPr>
              <w:t>-7.81</w:t>
            </w:r>
          </w:p>
        </w:tc>
        <w:tc>
          <w:tcPr>
            <w:tcW w:w="709" w:type="dxa"/>
          </w:tcPr>
          <w:p w14:paraId="1665AED8" w14:textId="6E9EE94D" w:rsidR="00B23866" w:rsidRPr="002F50F6" w:rsidRDefault="00B23866" w:rsidP="00CA7779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7.16</w:t>
            </w:r>
          </w:p>
        </w:tc>
        <w:tc>
          <w:tcPr>
            <w:tcW w:w="567" w:type="dxa"/>
          </w:tcPr>
          <w:p w14:paraId="55F15FFF" w14:textId="524C2AA6" w:rsidR="00B23866" w:rsidRPr="002F50F6" w:rsidRDefault="00B23866" w:rsidP="00CA7779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7</w:t>
            </w:r>
          </w:p>
        </w:tc>
        <w:tc>
          <w:tcPr>
            <w:tcW w:w="635" w:type="dxa"/>
          </w:tcPr>
          <w:p w14:paraId="21F5B6F9" w14:textId="77777777" w:rsidR="00B23866" w:rsidRPr="002F50F6" w:rsidRDefault="00B23866" w:rsidP="00CA7779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1.00</w:t>
            </w:r>
          </w:p>
        </w:tc>
      </w:tr>
      <w:tr w:rsidR="00B23866" w:rsidRPr="002F50F6" w14:paraId="4E9D0F9E" w14:textId="77777777" w:rsidTr="001A3A4A">
        <w:trPr>
          <w:trHeight w:val="199"/>
        </w:trPr>
        <w:tc>
          <w:tcPr>
            <w:tcW w:w="2697" w:type="dxa"/>
          </w:tcPr>
          <w:p w14:paraId="4695C2C9" w14:textId="77777777" w:rsidR="00B23866" w:rsidRPr="002F50F6" w:rsidRDefault="00B23866" w:rsidP="00CA7779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CBCL fears has to be perfect</w:t>
            </w:r>
          </w:p>
        </w:tc>
        <w:tc>
          <w:tcPr>
            <w:tcW w:w="559" w:type="dxa"/>
            <w:vAlign w:val="center"/>
          </w:tcPr>
          <w:p w14:paraId="7A5E7840" w14:textId="550600C3" w:rsidR="00B23866" w:rsidRPr="00CA7779" w:rsidRDefault="00B23866" w:rsidP="00CA7779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69EF">
              <w:rPr>
                <w:rFonts w:ascii="Times New Roman" w:eastAsia="Times New Roman" w:hAnsi="Times New Roman" w:cs="Times New Roman"/>
                <w:sz w:val="20"/>
                <w:szCs w:val="20"/>
              </w:rPr>
              <w:t>0.87</w:t>
            </w:r>
          </w:p>
        </w:tc>
        <w:tc>
          <w:tcPr>
            <w:tcW w:w="853" w:type="dxa"/>
            <w:vAlign w:val="center"/>
          </w:tcPr>
          <w:p w14:paraId="15382A49" w14:textId="644F7812" w:rsidR="00B23866" w:rsidRPr="00CA7779" w:rsidRDefault="00B23866" w:rsidP="00CA7779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69EF">
              <w:rPr>
                <w:rFonts w:ascii="Times New Roman" w:eastAsia="Times New Roman" w:hAnsi="Times New Roman" w:cs="Times New Roman"/>
                <w:sz w:val="20"/>
                <w:szCs w:val="20"/>
              </w:rPr>
              <w:t>-1.26</w:t>
            </w:r>
          </w:p>
        </w:tc>
        <w:tc>
          <w:tcPr>
            <w:tcW w:w="850" w:type="dxa"/>
            <w:vAlign w:val="center"/>
          </w:tcPr>
          <w:p w14:paraId="26BAEFE3" w14:textId="379CEB59" w:rsidR="00B23866" w:rsidRPr="00CA7779" w:rsidRDefault="00B23866" w:rsidP="00CA7779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69EF">
              <w:rPr>
                <w:rFonts w:ascii="Times New Roman" w:eastAsia="Times New Roman" w:hAnsi="Times New Roman" w:cs="Times New Roman"/>
                <w:sz w:val="20"/>
                <w:szCs w:val="20"/>
              </w:rPr>
              <w:t>-3.93</w:t>
            </w:r>
          </w:p>
        </w:tc>
        <w:tc>
          <w:tcPr>
            <w:tcW w:w="709" w:type="dxa"/>
          </w:tcPr>
          <w:p w14:paraId="6C91A83C" w14:textId="4F7D9A85" w:rsidR="00B23866" w:rsidRPr="002F50F6" w:rsidRDefault="00B23866" w:rsidP="00CA7779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47.75</w:t>
            </w:r>
          </w:p>
        </w:tc>
        <w:tc>
          <w:tcPr>
            <w:tcW w:w="567" w:type="dxa"/>
          </w:tcPr>
          <w:p w14:paraId="2AEFFEA8" w14:textId="3F0136D2" w:rsidR="00B23866" w:rsidRPr="002F50F6" w:rsidRDefault="00B23866" w:rsidP="00CA7779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46</w:t>
            </w:r>
          </w:p>
        </w:tc>
        <w:tc>
          <w:tcPr>
            <w:tcW w:w="635" w:type="dxa"/>
          </w:tcPr>
          <w:p w14:paraId="03C59977" w14:textId="77777777" w:rsidR="00B23866" w:rsidRPr="002F50F6" w:rsidRDefault="00B23866" w:rsidP="00CA7779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1.00</w:t>
            </w:r>
          </w:p>
        </w:tc>
      </w:tr>
      <w:tr w:rsidR="00B23866" w:rsidRPr="002F50F6" w14:paraId="3837B89D" w14:textId="77777777" w:rsidTr="001A3A4A">
        <w:trPr>
          <w:trHeight w:val="199"/>
        </w:trPr>
        <w:tc>
          <w:tcPr>
            <w:tcW w:w="2697" w:type="dxa"/>
          </w:tcPr>
          <w:p w14:paraId="7A6D12BC" w14:textId="77777777" w:rsidR="00B23866" w:rsidRPr="002F50F6" w:rsidRDefault="00B23866" w:rsidP="00CA7779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CBCL feels others out to get</w:t>
            </w:r>
          </w:p>
        </w:tc>
        <w:tc>
          <w:tcPr>
            <w:tcW w:w="559" w:type="dxa"/>
            <w:vAlign w:val="center"/>
          </w:tcPr>
          <w:p w14:paraId="4574BD8B" w14:textId="68C00426" w:rsidR="00B23866" w:rsidRPr="00CA7779" w:rsidRDefault="00B23866" w:rsidP="00CA7779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69EF">
              <w:rPr>
                <w:rFonts w:ascii="Times New Roman" w:eastAsia="Times New Roman" w:hAnsi="Times New Roman" w:cs="Times New Roman"/>
                <w:sz w:val="20"/>
                <w:szCs w:val="20"/>
              </w:rPr>
              <w:t>1.61</w:t>
            </w:r>
          </w:p>
        </w:tc>
        <w:tc>
          <w:tcPr>
            <w:tcW w:w="853" w:type="dxa"/>
            <w:vAlign w:val="center"/>
          </w:tcPr>
          <w:p w14:paraId="2A985217" w14:textId="2C3CE142" w:rsidR="00B23866" w:rsidRPr="00CA7779" w:rsidRDefault="00B23866" w:rsidP="00CA7779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69EF">
              <w:rPr>
                <w:rFonts w:ascii="Times New Roman" w:eastAsia="Times New Roman" w:hAnsi="Times New Roman" w:cs="Times New Roman"/>
                <w:sz w:val="20"/>
                <w:szCs w:val="20"/>
              </w:rPr>
              <w:t>-2.80</w:t>
            </w:r>
          </w:p>
        </w:tc>
        <w:tc>
          <w:tcPr>
            <w:tcW w:w="850" w:type="dxa"/>
            <w:vAlign w:val="center"/>
          </w:tcPr>
          <w:p w14:paraId="309218F8" w14:textId="5BE2BE13" w:rsidR="00B23866" w:rsidRPr="00CA7779" w:rsidRDefault="00B23866" w:rsidP="00CA7779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69EF">
              <w:rPr>
                <w:rFonts w:ascii="Times New Roman" w:eastAsia="Times New Roman" w:hAnsi="Times New Roman" w:cs="Times New Roman"/>
                <w:sz w:val="20"/>
                <w:szCs w:val="20"/>
              </w:rPr>
              <w:t>-7.55</w:t>
            </w:r>
          </w:p>
        </w:tc>
        <w:tc>
          <w:tcPr>
            <w:tcW w:w="709" w:type="dxa"/>
          </w:tcPr>
          <w:p w14:paraId="6FD4A90C" w14:textId="6AA6B3D9" w:rsidR="00B23866" w:rsidRPr="002F50F6" w:rsidRDefault="00B23866" w:rsidP="00CA7779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5.19</w:t>
            </w:r>
          </w:p>
        </w:tc>
        <w:tc>
          <w:tcPr>
            <w:tcW w:w="567" w:type="dxa"/>
          </w:tcPr>
          <w:p w14:paraId="4C663216" w14:textId="3750DAD5" w:rsidR="00B23866" w:rsidRPr="002F50F6" w:rsidRDefault="00B23866" w:rsidP="00CA7779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7</w:t>
            </w:r>
          </w:p>
        </w:tc>
        <w:tc>
          <w:tcPr>
            <w:tcW w:w="635" w:type="dxa"/>
          </w:tcPr>
          <w:p w14:paraId="130B6BEA" w14:textId="52F3AECA" w:rsidR="00B23866" w:rsidRPr="002F50F6" w:rsidRDefault="00B23866" w:rsidP="00CA7779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1.00</w:t>
            </w:r>
          </w:p>
        </w:tc>
      </w:tr>
      <w:tr w:rsidR="00B23866" w:rsidRPr="002F50F6" w14:paraId="390B88AF" w14:textId="77777777" w:rsidTr="001A3A4A">
        <w:trPr>
          <w:trHeight w:val="199"/>
        </w:trPr>
        <w:tc>
          <w:tcPr>
            <w:tcW w:w="2697" w:type="dxa"/>
          </w:tcPr>
          <w:p w14:paraId="4CB23940" w14:textId="77777777" w:rsidR="00B23866" w:rsidRPr="002F50F6" w:rsidRDefault="00B23866" w:rsidP="00CA7779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CBCL feels worthless</w:t>
            </w:r>
          </w:p>
        </w:tc>
        <w:tc>
          <w:tcPr>
            <w:tcW w:w="559" w:type="dxa"/>
            <w:vAlign w:val="center"/>
          </w:tcPr>
          <w:p w14:paraId="6C4B1A66" w14:textId="2FA589D4" w:rsidR="00B23866" w:rsidRPr="00CA7779" w:rsidRDefault="00B23866" w:rsidP="00CA7779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69EF">
              <w:rPr>
                <w:rFonts w:ascii="Times New Roman" w:eastAsia="Times New Roman" w:hAnsi="Times New Roman" w:cs="Times New Roman"/>
                <w:sz w:val="20"/>
                <w:szCs w:val="20"/>
              </w:rPr>
              <w:t>1.93</w:t>
            </w:r>
          </w:p>
        </w:tc>
        <w:tc>
          <w:tcPr>
            <w:tcW w:w="853" w:type="dxa"/>
            <w:vAlign w:val="center"/>
          </w:tcPr>
          <w:p w14:paraId="1840A634" w14:textId="1519DA38" w:rsidR="00B23866" w:rsidRPr="00CA7779" w:rsidRDefault="00B23866" w:rsidP="00CA7779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69EF">
              <w:rPr>
                <w:rFonts w:ascii="Times New Roman" w:eastAsia="Times New Roman" w:hAnsi="Times New Roman" w:cs="Times New Roman"/>
                <w:sz w:val="20"/>
                <w:szCs w:val="20"/>
              </w:rPr>
              <w:t>-2.82</w:t>
            </w:r>
          </w:p>
        </w:tc>
        <w:tc>
          <w:tcPr>
            <w:tcW w:w="850" w:type="dxa"/>
            <w:vAlign w:val="center"/>
          </w:tcPr>
          <w:p w14:paraId="0334E925" w14:textId="629756C6" w:rsidR="00B23866" w:rsidRPr="00CA7779" w:rsidRDefault="00B23866" w:rsidP="00CA7779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69EF">
              <w:rPr>
                <w:rFonts w:ascii="Times New Roman" w:eastAsia="Times New Roman" w:hAnsi="Times New Roman" w:cs="Times New Roman"/>
                <w:sz w:val="20"/>
                <w:szCs w:val="20"/>
              </w:rPr>
              <w:t>-8.32</w:t>
            </w:r>
          </w:p>
        </w:tc>
        <w:tc>
          <w:tcPr>
            <w:tcW w:w="709" w:type="dxa"/>
          </w:tcPr>
          <w:p w14:paraId="1FE0D229" w14:textId="1F1EFB03" w:rsidR="00B23866" w:rsidRPr="002F50F6" w:rsidRDefault="00B23866" w:rsidP="00CA7779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8.26</w:t>
            </w:r>
          </w:p>
        </w:tc>
        <w:tc>
          <w:tcPr>
            <w:tcW w:w="567" w:type="dxa"/>
          </w:tcPr>
          <w:p w14:paraId="0EEB3EB3" w14:textId="615ADB2D" w:rsidR="00B23866" w:rsidRPr="002F50F6" w:rsidRDefault="00B23866" w:rsidP="00CA7779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7</w:t>
            </w:r>
          </w:p>
        </w:tc>
        <w:tc>
          <w:tcPr>
            <w:tcW w:w="635" w:type="dxa"/>
          </w:tcPr>
          <w:p w14:paraId="7C1E7F6E" w14:textId="77777777" w:rsidR="00B23866" w:rsidRPr="002F50F6" w:rsidRDefault="00B23866" w:rsidP="00CA7779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1.00</w:t>
            </w:r>
          </w:p>
        </w:tc>
      </w:tr>
      <w:tr w:rsidR="00B23866" w:rsidRPr="002F50F6" w14:paraId="1263435D" w14:textId="77777777" w:rsidTr="001A3A4A">
        <w:trPr>
          <w:trHeight w:val="199"/>
        </w:trPr>
        <w:tc>
          <w:tcPr>
            <w:tcW w:w="2697" w:type="dxa"/>
          </w:tcPr>
          <w:p w14:paraId="0A8786CE" w14:textId="77777777" w:rsidR="00B23866" w:rsidRPr="002F50F6" w:rsidRDefault="00B23866" w:rsidP="00CA7779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CBCL loner</w:t>
            </w:r>
          </w:p>
        </w:tc>
        <w:tc>
          <w:tcPr>
            <w:tcW w:w="559" w:type="dxa"/>
            <w:vAlign w:val="center"/>
          </w:tcPr>
          <w:p w14:paraId="0C4B4F87" w14:textId="7008B953" w:rsidR="00B23866" w:rsidRPr="00CA7779" w:rsidRDefault="00B23866" w:rsidP="00CA7779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69EF">
              <w:rPr>
                <w:rFonts w:ascii="Times New Roman" w:eastAsia="Times New Roman" w:hAnsi="Times New Roman" w:cs="Times New Roman"/>
                <w:sz w:val="20"/>
                <w:szCs w:val="20"/>
              </w:rPr>
              <w:t>1.01</w:t>
            </w:r>
          </w:p>
        </w:tc>
        <w:tc>
          <w:tcPr>
            <w:tcW w:w="853" w:type="dxa"/>
            <w:vAlign w:val="center"/>
          </w:tcPr>
          <w:p w14:paraId="4036947B" w14:textId="1BD8529F" w:rsidR="00B23866" w:rsidRPr="00CA7779" w:rsidRDefault="00B23866" w:rsidP="00CA7779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69EF">
              <w:rPr>
                <w:rFonts w:ascii="Times New Roman" w:eastAsia="Times New Roman" w:hAnsi="Times New Roman" w:cs="Times New Roman"/>
                <w:sz w:val="20"/>
                <w:szCs w:val="20"/>
              </w:rPr>
              <w:t>-2.15</w:t>
            </w:r>
          </w:p>
        </w:tc>
        <w:tc>
          <w:tcPr>
            <w:tcW w:w="850" w:type="dxa"/>
            <w:vAlign w:val="center"/>
          </w:tcPr>
          <w:p w14:paraId="08EB137F" w14:textId="257663ED" w:rsidR="00B23866" w:rsidRPr="00CA7779" w:rsidRDefault="00B23866" w:rsidP="00CA7779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69EF">
              <w:rPr>
                <w:rFonts w:ascii="Times New Roman" w:eastAsia="Times New Roman" w:hAnsi="Times New Roman" w:cs="Times New Roman"/>
                <w:sz w:val="20"/>
                <w:szCs w:val="20"/>
              </w:rPr>
              <w:t>-5.59</w:t>
            </w:r>
          </w:p>
        </w:tc>
        <w:tc>
          <w:tcPr>
            <w:tcW w:w="709" w:type="dxa"/>
          </w:tcPr>
          <w:p w14:paraId="3D579653" w14:textId="11B7813E" w:rsidR="00B23866" w:rsidRPr="002F50F6" w:rsidRDefault="00B23866" w:rsidP="00CA7779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7.06</w:t>
            </w:r>
          </w:p>
        </w:tc>
        <w:tc>
          <w:tcPr>
            <w:tcW w:w="567" w:type="dxa"/>
          </w:tcPr>
          <w:p w14:paraId="642EC7EA" w14:textId="42D2AD98" w:rsidR="00B23866" w:rsidRPr="002F50F6" w:rsidRDefault="00B23866" w:rsidP="00CA7779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7</w:t>
            </w:r>
          </w:p>
        </w:tc>
        <w:tc>
          <w:tcPr>
            <w:tcW w:w="635" w:type="dxa"/>
          </w:tcPr>
          <w:p w14:paraId="4671AF6A" w14:textId="77777777" w:rsidR="00B23866" w:rsidRPr="002F50F6" w:rsidRDefault="00B23866" w:rsidP="00CA7779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1.00</w:t>
            </w:r>
          </w:p>
        </w:tc>
      </w:tr>
      <w:tr w:rsidR="00B23866" w:rsidRPr="002F50F6" w14:paraId="1EDEB804" w14:textId="77777777" w:rsidTr="001A3A4A">
        <w:trPr>
          <w:trHeight w:val="199"/>
        </w:trPr>
        <w:tc>
          <w:tcPr>
            <w:tcW w:w="2697" w:type="dxa"/>
          </w:tcPr>
          <w:p w14:paraId="6770B081" w14:textId="77777777" w:rsidR="00B23866" w:rsidRPr="002F50F6" w:rsidRDefault="00B23866" w:rsidP="00CA7779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CBCL nightmares</w:t>
            </w:r>
          </w:p>
        </w:tc>
        <w:tc>
          <w:tcPr>
            <w:tcW w:w="559" w:type="dxa"/>
            <w:vAlign w:val="center"/>
          </w:tcPr>
          <w:p w14:paraId="69304344" w14:textId="2405583F" w:rsidR="00B23866" w:rsidRPr="00CA7779" w:rsidRDefault="00B23866" w:rsidP="00CA7779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69EF">
              <w:rPr>
                <w:rFonts w:ascii="Times New Roman" w:eastAsia="Times New Roman" w:hAnsi="Times New Roman" w:cs="Times New Roman"/>
                <w:sz w:val="20"/>
                <w:szCs w:val="20"/>
              </w:rPr>
              <w:t>0.82</w:t>
            </w:r>
          </w:p>
        </w:tc>
        <w:tc>
          <w:tcPr>
            <w:tcW w:w="853" w:type="dxa"/>
            <w:vAlign w:val="center"/>
          </w:tcPr>
          <w:p w14:paraId="7B9171F3" w14:textId="53AA5A40" w:rsidR="00B23866" w:rsidRPr="00CA7779" w:rsidRDefault="00B23866" w:rsidP="00CA7779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69EF">
              <w:rPr>
                <w:rFonts w:ascii="Times New Roman" w:eastAsia="Times New Roman" w:hAnsi="Times New Roman" w:cs="Times New Roman"/>
                <w:sz w:val="20"/>
                <w:szCs w:val="20"/>
              </w:rPr>
              <w:t>-1.49</w:t>
            </w:r>
          </w:p>
        </w:tc>
        <w:tc>
          <w:tcPr>
            <w:tcW w:w="850" w:type="dxa"/>
            <w:vAlign w:val="center"/>
          </w:tcPr>
          <w:p w14:paraId="15CD66D9" w14:textId="662C6D1D" w:rsidR="00B23866" w:rsidRPr="00CA7779" w:rsidRDefault="00B23866" w:rsidP="00CA7779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69EF">
              <w:rPr>
                <w:rFonts w:ascii="Times New Roman" w:eastAsia="Times New Roman" w:hAnsi="Times New Roman" w:cs="Times New Roman"/>
                <w:sz w:val="20"/>
                <w:szCs w:val="20"/>
              </w:rPr>
              <w:t>-5.12</w:t>
            </w:r>
          </w:p>
        </w:tc>
        <w:tc>
          <w:tcPr>
            <w:tcW w:w="709" w:type="dxa"/>
          </w:tcPr>
          <w:p w14:paraId="03EF5825" w14:textId="327F1BB8" w:rsidR="00B23866" w:rsidRPr="002F50F6" w:rsidRDefault="00B23866" w:rsidP="00CA7779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9.15</w:t>
            </w:r>
          </w:p>
        </w:tc>
        <w:tc>
          <w:tcPr>
            <w:tcW w:w="567" w:type="dxa"/>
          </w:tcPr>
          <w:p w14:paraId="10153798" w14:textId="52858017" w:rsidR="00B23866" w:rsidRPr="002F50F6" w:rsidRDefault="00B23866" w:rsidP="00CA7779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7</w:t>
            </w:r>
          </w:p>
        </w:tc>
        <w:tc>
          <w:tcPr>
            <w:tcW w:w="635" w:type="dxa"/>
          </w:tcPr>
          <w:p w14:paraId="10D6E368" w14:textId="77777777" w:rsidR="00B23866" w:rsidRPr="002F50F6" w:rsidRDefault="00B23866" w:rsidP="00CA7779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1.00</w:t>
            </w:r>
          </w:p>
        </w:tc>
      </w:tr>
      <w:tr w:rsidR="00B23866" w:rsidRPr="002F50F6" w14:paraId="40ED889C" w14:textId="77777777" w:rsidTr="001A3A4A">
        <w:trPr>
          <w:trHeight w:val="199"/>
        </w:trPr>
        <w:tc>
          <w:tcPr>
            <w:tcW w:w="2697" w:type="dxa"/>
          </w:tcPr>
          <w:p w14:paraId="614643DF" w14:textId="77777777" w:rsidR="00B23866" w:rsidRPr="002F50F6" w:rsidRDefault="00B23866" w:rsidP="00CA7779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CBCL constipated</w:t>
            </w:r>
          </w:p>
        </w:tc>
        <w:tc>
          <w:tcPr>
            <w:tcW w:w="559" w:type="dxa"/>
            <w:vAlign w:val="center"/>
          </w:tcPr>
          <w:p w14:paraId="5FA6BAB8" w14:textId="1E06C931" w:rsidR="00B23866" w:rsidRPr="00CA7779" w:rsidRDefault="00B23866" w:rsidP="00CA7779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69EF">
              <w:rPr>
                <w:rFonts w:ascii="Times New Roman" w:eastAsia="Times New Roman" w:hAnsi="Times New Roman" w:cs="Times New Roman"/>
                <w:sz w:val="20"/>
                <w:szCs w:val="20"/>
              </w:rPr>
              <w:t>0.80</w:t>
            </w:r>
          </w:p>
        </w:tc>
        <w:tc>
          <w:tcPr>
            <w:tcW w:w="853" w:type="dxa"/>
            <w:vAlign w:val="center"/>
          </w:tcPr>
          <w:p w14:paraId="1A561696" w14:textId="5B091B08" w:rsidR="00B23866" w:rsidRPr="00CA7779" w:rsidRDefault="00B23866" w:rsidP="00CA7779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69EF">
              <w:rPr>
                <w:rFonts w:ascii="Times New Roman" w:eastAsia="Times New Roman" w:hAnsi="Times New Roman" w:cs="Times New Roman"/>
                <w:sz w:val="20"/>
                <w:szCs w:val="20"/>
              </w:rPr>
              <w:t>-2.54</w:t>
            </w:r>
          </w:p>
        </w:tc>
        <w:tc>
          <w:tcPr>
            <w:tcW w:w="850" w:type="dxa"/>
            <w:vAlign w:val="center"/>
          </w:tcPr>
          <w:p w14:paraId="73AD47FD" w14:textId="5D631D15" w:rsidR="00B23866" w:rsidRPr="00CA7779" w:rsidRDefault="00B23866" w:rsidP="00CA7779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69EF">
              <w:rPr>
                <w:rFonts w:ascii="Times New Roman" w:eastAsia="Times New Roman" w:hAnsi="Times New Roman" w:cs="Times New Roman"/>
                <w:sz w:val="20"/>
                <w:szCs w:val="20"/>
              </w:rPr>
              <w:t>-5.78</w:t>
            </w:r>
          </w:p>
        </w:tc>
        <w:tc>
          <w:tcPr>
            <w:tcW w:w="709" w:type="dxa"/>
          </w:tcPr>
          <w:p w14:paraId="59AFAA65" w14:textId="3618131B" w:rsidR="00B23866" w:rsidRPr="002F50F6" w:rsidRDefault="00B23866" w:rsidP="00CA7779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5.21</w:t>
            </w:r>
          </w:p>
        </w:tc>
        <w:tc>
          <w:tcPr>
            <w:tcW w:w="567" w:type="dxa"/>
          </w:tcPr>
          <w:p w14:paraId="4328DDB3" w14:textId="35E42879" w:rsidR="00B23866" w:rsidRPr="002F50F6" w:rsidRDefault="00B23866" w:rsidP="00CA7779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6</w:t>
            </w:r>
          </w:p>
        </w:tc>
        <w:tc>
          <w:tcPr>
            <w:tcW w:w="635" w:type="dxa"/>
          </w:tcPr>
          <w:p w14:paraId="2760A02C" w14:textId="77777777" w:rsidR="00B23866" w:rsidRPr="002F50F6" w:rsidRDefault="00B23866" w:rsidP="00CA7779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1.00</w:t>
            </w:r>
          </w:p>
        </w:tc>
      </w:tr>
      <w:tr w:rsidR="00B23866" w:rsidRPr="002F50F6" w14:paraId="4CDF62BD" w14:textId="77777777" w:rsidTr="001A3A4A">
        <w:trPr>
          <w:trHeight w:val="199"/>
        </w:trPr>
        <w:tc>
          <w:tcPr>
            <w:tcW w:w="2697" w:type="dxa"/>
          </w:tcPr>
          <w:p w14:paraId="739E8D3A" w14:textId="77777777" w:rsidR="00B23866" w:rsidRPr="002F50F6" w:rsidRDefault="00B23866" w:rsidP="00CA7779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CBCL too fearful or anxious</w:t>
            </w:r>
          </w:p>
        </w:tc>
        <w:tc>
          <w:tcPr>
            <w:tcW w:w="559" w:type="dxa"/>
            <w:vAlign w:val="center"/>
          </w:tcPr>
          <w:p w14:paraId="249CF1FE" w14:textId="7A49A7FA" w:rsidR="00B23866" w:rsidRPr="00CA7779" w:rsidRDefault="00B23866" w:rsidP="00CA7779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69EF">
              <w:rPr>
                <w:rFonts w:ascii="Times New Roman" w:eastAsia="Times New Roman" w:hAnsi="Times New Roman" w:cs="Times New Roman"/>
                <w:sz w:val="20"/>
                <w:szCs w:val="20"/>
              </w:rPr>
              <w:t>2.10</w:t>
            </w:r>
          </w:p>
        </w:tc>
        <w:tc>
          <w:tcPr>
            <w:tcW w:w="853" w:type="dxa"/>
            <w:vAlign w:val="center"/>
          </w:tcPr>
          <w:p w14:paraId="33FC63EF" w14:textId="74FCF2FE" w:rsidR="00B23866" w:rsidRPr="00CA7779" w:rsidRDefault="00B23866" w:rsidP="00CA7779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69EF">
              <w:rPr>
                <w:rFonts w:ascii="Times New Roman" w:eastAsia="Times New Roman" w:hAnsi="Times New Roman" w:cs="Times New Roman"/>
                <w:sz w:val="20"/>
                <w:szCs w:val="20"/>
              </w:rPr>
              <w:t>-3.16</w:t>
            </w:r>
          </w:p>
        </w:tc>
        <w:tc>
          <w:tcPr>
            <w:tcW w:w="850" w:type="dxa"/>
            <w:vAlign w:val="center"/>
          </w:tcPr>
          <w:p w14:paraId="74928650" w14:textId="358FABD4" w:rsidR="00B23866" w:rsidRPr="00CA7779" w:rsidRDefault="00B23866" w:rsidP="00CA7779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69EF">
              <w:rPr>
                <w:rFonts w:ascii="Times New Roman" w:eastAsia="Times New Roman" w:hAnsi="Times New Roman" w:cs="Times New Roman"/>
                <w:sz w:val="20"/>
                <w:szCs w:val="20"/>
              </w:rPr>
              <w:t>-8.70</w:t>
            </w:r>
          </w:p>
        </w:tc>
        <w:tc>
          <w:tcPr>
            <w:tcW w:w="709" w:type="dxa"/>
          </w:tcPr>
          <w:p w14:paraId="343797A2" w14:textId="201EE76C" w:rsidR="00B23866" w:rsidRPr="002F50F6" w:rsidRDefault="00B23866" w:rsidP="00CA7779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8.35</w:t>
            </w:r>
          </w:p>
        </w:tc>
        <w:tc>
          <w:tcPr>
            <w:tcW w:w="567" w:type="dxa"/>
          </w:tcPr>
          <w:p w14:paraId="53C10355" w14:textId="29796DDA" w:rsidR="00B23866" w:rsidRPr="002F50F6" w:rsidRDefault="00B23866" w:rsidP="00CA7779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7</w:t>
            </w:r>
          </w:p>
        </w:tc>
        <w:tc>
          <w:tcPr>
            <w:tcW w:w="635" w:type="dxa"/>
          </w:tcPr>
          <w:p w14:paraId="404908B2" w14:textId="77777777" w:rsidR="00B23866" w:rsidRPr="002F50F6" w:rsidRDefault="00B23866" w:rsidP="00CA7779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1.00</w:t>
            </w:r>
          </w:p>
        </w:tc>
      </w:tr>
      <w:tr w:rsidR="00B23866" w:rsidRPr="002F50F6" w14:paraId="0B59954E" w14:textId="77777777" w:rsidTr="001A3A4A">
        <w:trPr>
          <w:trHeight w:val="199"/>
        </w:trPr>
        <w:tc>
          <w:tcPr>
            <w:tcW w:w="2697" w:type="dxa"/>
          </w:tcPr>
          <w:p w14:paraId="30DBD0D7" w14:textId="77777777" w:rsidR="00B23866" w:rsidRPr="002F50F6" w:rsidRDefault="00B23866" w:rsidP="00CA7779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CBCL feels dizzy</w:t>
            </w:r>
          </w:p>
        </w:tc>
        <w:tc>
          <w:tcPr>
            <w:tcW w:w="559" w:type="dxa"/>
            <w:vAlign w:val="center"/>
          </w:tcPr>
          <w:p w14:paraId="7BE79C52" w14:textId="7446734A" w:rsidR="00B23866" w:rsidRPr="00CA7779" w:rsidRDefault="00B23866" w:rsidP="00CA7779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69EF">
              <w:rPr>
                <w:rFonts w:ascii="Times New Roman" w:eastAsia="Times New Roman" w:hAnsi="Times New Roman" w:cs="Times New Roman"/>
                <w:sz w:val="20"/>
                <w:szCs w:val="20"/>
              </w:rPr>
              <w:t>1.28</w:t>
            </w:r>
          </w:p>
        </w:tc>
        <w:tc>
          <w:tcPr>
            <w:tcW w:w="853" w:type="dxa"/>
            <w:vAlign w:val="center"/>
          </w:tcPr>
          <w:p w14:paraId="7F64FC48" w14:textId="4BFD8216" w:rsidR="00B23866" w:rsidRPr="00CA7779" w:rsidRDefault="00B23866" w:rsidP="00CA7779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69EF">
              <w:rPr>
                <w:rFonts w:ascii="Times New Roman" w:eastAsia="Times New Roman" w:hAnsi="Times New Roman" w:cs="Times New Roman"/>
                <w:sz w:val="20"/>
                <w:szCs w:val="20"/>
              </w:rPr>
              <w:t>-3.67</w:t>
            </w:r>
          </w:p>
        </w:tc>
        <w:tc>
          <w:tcPr>
            <w:tcW w:w="850" w:type="dxa"/>
            <w:vAlign w:val="center"/>
          </w:tcPr>
          <w:p w14:paraId="602F5828" w14:textId="275F169D" w:rsidR="00B23866" w:rsidRPr="00CA7779" w:rsidRDefault="00B23866" w:rsidP="00CA7779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69EF">
              <w:rPr>
                <w:rFonts w:ascii="Times New Roman" w:eastAsia="Times New Roman" w:hAnsi="Times New Roman" w:cs="Times New Roman"/>
                <w:sz w:val="20"/>
                <w:szCs w:val="20"/>
              </w:rPr>
              <w:t>-8.98</w:t>
            </w:r>
          </w:p>
        </w:tc>
        <w:tc>
          <w:tcPr>
            <w:tcW w:w="709" w:type="dxa"/>
          </w:tcPr>
          <w:p w14:paraId="1355D611" w14:textId="423987A2" w:rsidR="00B23866" w:rsidRPr="002F50F6" w:rsidRDefault="00B23866" w:rsidP="00CA7779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40.67</w:t>
            </w:r>
          </w:p>
        </w:tc>
        <w:tc>
          <w:tcPr>
            <w:tcW w:w="567" w:type="dxa"/>
          </w:tcPr>
          <w:p w14:paraId="5F02145A" w14:textId="40CF82DD" w:rsidR="00B23866" w:rsidRPr="002F50F6" w:rsidRDefault="00B23866" w:rsidP="00CA7779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6</w:t>
            </w:r>
          </w:p>
        </w:tc>
        <w:tc>
          <w:tcPr>
            <w:tcW w:w="635" w:type="dxa"/>
          </w:tcPr>
          <w:p w14:paraId="6E9954DD" w14:textId="77777777" w:rsidR="00B23866" w:rsidRPr="002F50F6" w:rsidRDefault="00B23866" w:rsidP="00CA7779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1.00</w:t>
            </w:r>
          </w:p>
        </w:tc>
      </w:tr>
      <w:tr w:rsidR="00B23866" w:rsidRPr="002F50F6" w14:paraId="10BC35D7" w14:textId="77777777" w:rsidTr="001A3A4A">
        <w:trPr>
          <w:trHeight w:val="199"/>
        </w:trPr>
        <w:tc>
          <w:tcPr>
            <w:tcW w:w="2697" w:type="dxa"/>
          </w:tcPr>
          <w:p w14:paraId="06C17DEC" w14:textId="77777777" w:rsidR="00B23866" w:rsidRPr="002F50F6" w:rsidRDefault="00B23866" w:rsidP="00CA7779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CBCL feels too guilty</w:t>
            </w:r>
          </w:p>
        </w:tc>
        <w:tc>
          <w:tcPr>
            <w:tcW w:w="559" w:type="dxa"/>
            <w:vAlign w:val="center"/>
          </w:tcPr>
          <w:p w14:paraId="48087D22" w14:textId="20CB0B3E" w:rsidR="00B23866" w:rsidRPr="00CA7779" w:rsidRDefault="00B23866" w:rsidP="00CA7779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69EF">
              <w:rPr>
                <w:rFonts w:ascii="Times New Roman" w:eastAsia="Times New Roman" w:hAnsi="Times New Roman" w:cs="Times New Roman"/>
                <w:sz w:val="20"/>
                <w:szCs w:val="20"/>
              </w:rPr>
              <w:t>1.89</w:t>
            </w:r>
          </w:p>
        </w:tc>
        <w:tc>
          <w:tcPr>
            <w:tcW w:w="853" w:type="dxa"/>
            <w:vAlign w:val="center"/>
          </w:tcPr>
          <w:p w14:paraId="08B55640" w14:textId="5FA36190" w:rsidR="00B23866" w:rsidRPr="00CA7779" w:rsidRDefault="00B23866" w:rsidP="00CA7779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69EF">
              <w:rPr>
                <w:rFonts w:ascii="Times New Roman" w:eastAsia="Times New Roman" w:hAnsi="Times New Roman" w:cs="Times New Roman"/>
                <w:sz w:val="20"/>
                <w:szCs w:val="20"/>
              </w:rPr>
              <w:t>-4.21</w:t>
            </w:r>
          </w:p>
        </w:tc>
        <w:tc>
          <w:tcPr>
            <w:tcW w:w="850" w:type="dxa"/>
            <w:vAlign w:val="center"/>
          </w:tcPr>
          <w:p w14:paraId="2FBA8102" w14:textId="27682D5E" w:rsidR="00B23866" w:rsidRPr="00CA7779" w:rsidRDefault="00B23866" w:rsidP="00CA7779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69EF">
              <w:rPr>
                <w:rFonts w:ascii="Times New Roman" w:eastAsia="Times New Roman" w:hAnsi="Times New Roman" w:cs="Times New Roman"/>
                <w:sz w:val="20"/>
                <w:szCs w:val="20"/>
              </w:rPr>
              <w:t>-10.33</w:t>
            </w:r>
          </w:p>
        </w:tc>
        <w:tc>
          <w:tcPr>
            <w:tcW w:w="709" w:type="dxa"/>
          </w:tcPr>
          <w:p w14:paraId="20F40691" w14:textId="3C696F03" w:rsidR="00B23866" w:rsidRPr="002F50F6" w:rsidRDefault="00B23866" w:rsidP="00CA7779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3.80</w:t>
            </w:r>
          </w:p>
        </w:tc>
        <w:tc>
          <w:tcPr>
            <w:tcW w:w="567" w:type="dxa"/>
          </w:tcPr>
          <w:p w14:paraId="4CAC9E2D" w14:textId="5E56EB82" w:rsidR="00B23866" w:rsidRPr="002F50F6" w:rsidRDefault="00B23866" w:rsidP="00CA7779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4</w:t>
            </w:r>
          </w:p>
        </w:tc>
        <w:tc>
          <w:tcPr>
            <w:tcW w:w="635" w:type="dxa"/>
          </w:tcPr>
          <w:p w14:paraId="5E2A1D8B" w14:textId="77777777" w:rsidR="00B23866" w:rsidRPr="002F50F6" w:rsidRDefault="00B23866" w:rsidP="00CA7779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1.00</w:t>
            </w:r>
          </w:p>
        </w:tc>
      </w:tr>
      <w:tr w:rsidR="00B23866" w:rsidRPr="002F50F6" w14:paraId="54E67029" w14:textId="77777777" w:rsidTr="001A3A4A">
        <w:trPr>
          <w:trHeight w:val="199"/>
        </w:trPr>
        <w:tc>
          <w:tcPr>
            <w:tcW w:w="2697" w:type="dxa"/>
          </w:tcPr>
          <w:p w14:paraId="1F6A3281" w14:textId="77777777" w:rsidR="00B23866" w:rsidRPr="002F50F6" w:rsidRDefault="00B23866" w:rsidP="00CA7779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CBCL overtired</w:t>
            </w:r>
          </w:p>
        </w:tc>
        <w:tc>
          <w:tcPr>
            <w:tcW w:w="559" w:type="dxa"/>
            <w:vAlign w:val="center"/>
          </w:tcPr>
          <w:p w14:paraId="48203795" w14:textId="1396002A" w:rsidR="00B23866" w:rsidRPr="00CA7779" w:rsidRDefault="00B23866" w:rsidP="00CA7779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69EF">
              <w:rPr>
                <w:rFonts w:ascii="Times New Roman" w:eastAsia="Times New Roman" w:hAnsi="Times New Roman" w:cs="Times New Roman"/>
                <w:sz w:val="20"/>
                <w:szCs w:val="20"/>
              </w:rPr>
              <w:t>1.25</w:t>
            </w:r>
          </w:p>
        </w:tc>
        <w:tc>
          <w:tcPr>
            <w:tcW w:w="853" w:type="dxa"/>
            <w:vAlign w:val="center"/>
          </w:tcPr>
          <w:p w14:paraId="17013C3A" w14:textId="5F071443" w:rsidR="00B23866" w:rsidRPr="00CA7779" w:rsidRDefault="00B23866" w:rsidP="00CA7779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69EF">
              <w:rPr>
                <w:rFonts w:ascii="Times New Roman" w:eastAsia="Times New Roman" w:hAnsi="Times New Roman" w:cs="Times New Roman"/>
                <w:sz w:val="20"/>
                <w:szCs w:val="20"/>
              </w:rPr>
              <w:t>-2.14</w:t>
            </w:r>
          </w:p>
        </w:tc>
        <w:tc>
          <w:tcPr>
            <w:tcW w:w="850" w:type="dxa"/>
            <w:vAlign w:val="center"/>
          </w:tcPr>
          <w:p w14:paraId="25704288" w14:textId="1F6BE663" w:rsidR="00B23866" w:rsidRPr="00CA7779" w:rsidRDefault="00B23866" w:rsidP="00CA7779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69EF">
              <w:rPr>
                <w:rFonts w:ascii="Times New Roman" w:eastAsia="Times New Roman" w:hAnsi="Times New Roman" w:cs="Times New Roman"/>
                <w:sz w:val="20"/>
                <w:szCs w:val="20"/>
              </w:rPr>
              <w:t>-6.10</w:t>
            </w:r>
          </w:p>
        </w:tc>
        <w:tc>
          <w:tcPr>
            <w:tcW w:w="709" w:type="dxa"/>
          </w:tcPr>
          <w:p w14:paraId="5EB51D7E" w14:textId="69CB8E16" w:rsidR="00B23866" w:rsidRPr="002F50F6" w:rsidRDefault="00B23866" w:rsidP="00CA7779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45.74</w:t>
            </w:r>
          </w:p>
        </w:tc>
        <w:tc>
          <w:tcPr>
            <w:tcW w:w="567" w:type="dxa"/>
          </w:tcPr>
          <w:p w14:paraId="65394C8E" w14:textId="55913D31" w:rsidR="00B23866" w:rsidRPr="002F50F6" w:rsidRDefault="00B23866" w:rsidP="00CA7779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7</w:t>
            </w:r>
          </w:p>
        </w:tc>
        <w:tc>
          <w:tcPr>
            <w:tcW w:w="635" w:type="dxa"/>
          </w:tcPr>
          <w:p w14:paraId="02BE2D8F" w14:textId="4EE395EA" w:rsidR="00B23866" w:rsidRPr="002F50F6" w:rsidRDefault="00B23866" w:rsidP="00CA7779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.47</w:t>
            </w:r>
          </w:p>
        </w:tc>
      </w:tr>
      <w:tr w:rsidR="00B23866" w:rsidRPr="002F50F6" w14:paraId="27F3C629" w14:textId="77777777" w:rsidTr="001A3A4A">
        <w:trPr>
          <w:trHeight w:val="199"/>
        </w:trPr>
        <w:tc>
          <w:tcPr>
            <w:tcW w:w="2697" w:type="dxa"/>
          </w:tcPr>
          <w:p w14:paraId="2769AAFE" w14:textId="77777777" w:rsidR="00B23866" w:rsidRPr="002F50F6" w:rsidRDefault="00B23866" w:rsidP="00CA7779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CBCL no cause aches/pains</w:t>
            </w:r>
          </w:p>
        </w:tc>
        <w:tc>
          <w:tcPr>
            <w:tcW w:w="559" w:type="dxa"/>
            <w:vAlign w:val="center"/>
          </w:tcPr>
          <w:p w14:paraId="1BD19171" w14:textId="6158662A" w:rsidR="00B23866" w:rsidRPr="00CA7779" w:rsidRDefault="00B23866" w:rsidP="00CA7779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69EF">
              <w:rPr>
                <w:rFonts w:ascii="Times New Roman" w:eastAsia="Times New Roman" w:hAnsi="Times New Roman" w:cs="Times New Roman"/>
                <w:sz w:val="20"/>
                <w:szCs w:val="20"/>
              </w:rPr>
              <w:t>0.74</w:t>
            </w:r>
          </w:p>
        </w:tc>
        <w:tc>
          <w:tcPr>
            <w:tcW w:w="853" w:type="dxa"/>
            <w:vAlign w:val="center"/>
          </w:tcPr>
          <w:p w14:paraId="51C5543F" w14:textId="7BB49C4B" w:rsidR="00B23866" w:rsidRPr="00CA7779" w:rsidRDefault="00B23866" w:rsidP="00CA7779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69EF">
              <w:rPr>
                <w:rFonts w:ascii="Times New Roman" w:eastAsia="Times New Roman" w:hAnsi="Times New Roman" w:cs="Times New Roman"/>
                <w:sz w:val="20"/>
                <w:szCs w:val="20"/>
              </w:rPr>
              <w:t>-1.27</w:t>
            </w:r>
          </w:p>
        </w:tc>
        <w:tc>
          <w:tcPr>
            <w:tcW w:w="850" w:type="dxa"/>
            <w:vAlign w:val="center"/>
          </w:tcPr>
          <w:p w14:paraId="1A3DD792" w14:textId="674B1A14" w:rsidR="00B23866" w:rsidRPr="00CA7779" w:rsidRDefault="00B23866" w:rsidP="00CA7779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69EF">
              <w:rPr>
                <w:rFonts w:ascii="Times New Roman" w:eastAsia="Times New Roman" w:hAnsi="Times New Roman" w:cs="Times New Roman"/>
                <w:sz w:val="20"/>
                <w:szCs w:val="20"/>
              </w:rPr>
              <w:t>-4.41</w:t>
            </w:r>
          </w:p>
        </w:tc>
        <w:tc>
          <w:tcPr>
            <w:tcW w:w="709" w:type="dxa"/>
          </w:tcPr>
          <w:p w14:paraId="5183B7FB" w14:textId="525F7524" w:rsidR="00B23866" w:rsidRPr="002F50F6" w:rsidRDefault="00B23866" w:rsidP="00CA7779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5.14</w:t>
            </w:r>
          </w:p>
        </w:tc>
        <w:tc>
          <w:tcPr>
            <w:tcW w:w="567" w:type="dxa"/>
          </w:tcPr>
          <w:p w14:paraId="4535FE03" w14:textId="5D854F3B" w:rsidR="00B23866" w:rsidRPr="002F50F6" w:rsidRDefault="00B23866" w:rsidP="00CA7779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6</w:t>
            </w:r>
          </w:p>
        </w:tc>
        <w:tc>
          <w:tcPr>
            <w:tcW w:w="635" w:type="dxa"/>
          </w:tcPr>
          <w:p w14:paraId="1D5A3018" w14:textId="77777777" w:rsidR="00B23866" w:rsidRPr="002F50F6" w:rsidRDefault="00B23866" w:rsidP="00CA7779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1.00</w:t>
            </w:r>
          </w:p>
        </w:tc>
      </w:tr>
      <w:tr w:rsidR="00B23866" w:rsidRPr="002F50F6" w14:paraId="66B62451" w14:textId="77777777" w:rsidTr="001A3A4A">
        <w:trPr>
          <w:trHeight w:val="199"/>
        </w:trPr>
        <w:tc>
          <w:tcPr>
            <w:tcW w:w="2697" w:type="dxa"/>
          </w:tcPr>
          <w:p w14:paraId="4E05EAA3" w14:textId="77777777" w:rsidR="00B23866" w:rsidRPr="002F50F6" w:rsidRDefault="00B23866" w:rsidP="00CA7779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CBCL no cause nausea</w:t>
            </w:r>
          </w:p>
        </w:tc>
        <w:tc>
          <w:tcPr>
            <w:tcW w:w="559" w:type="dxa"/>
            <w:vAlign w:val="center"/>
          </w:tcPr>
          <w:p w14:paraId="54073D97" w14:textId="18EAA1B3" w:rsidR="00B23866" w:rsidRPr="00CA7779" w:rsidRDefault="00B23866" w:rsidP="00CA7779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69EF">
              <w:rPr>
                <w:rFonts w:ascii="Times New Roman" w:eastAsia="Times New Roman" w:hAnsi="Times New Roman" w:cs="Times New Roman"/>
                <w:sz w:val="20"/>
                <w:szCs w:val="20"/>
              </w:rPr>
              <w:t>1.00</w:t>
            </w:r>
          </w:p>
        </w:tc>
        <w:tc>
          <w:tcPr>
            <w:tcW w:w="853" w:type="dxa"/>
            <w:vAlign w:val="center"/>
          </w:tcPr>
          <w:p w14:paraId="34D2A38C" w14:textId="3E1226E2" w:rsidR="00B23866" w:rsidRPr="00CA7779" w:rsidRDefault="00B23866" w:rsidP="00CA7779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69EF">
              <w:rPr>
                <w:rFonts w:ascii="Times New Roman" w:eastAsia="Times New Roman" w:hAnsi="Times New Roman" w:cs="Times New Roman"/>
                <w:sz w:val="20"/>
                <w:szCs w:val="20"/>
              </w:rPr>
              <w:t>-2.03</w:t>
            </w:r>
          </w:p>
        </w:tc>
        <w:tc>
          <w:tcPr>
            <w:tcW w:w="850" w:type="dxa"/>
            <w:vAlign w:val="center"/>
          </w:tcPr>
          <w:p w14:paraId="0FD8F599" w14:textId="66E91CFD" w:rsidR="00B23866" w:rsidRPr="00CA7779" w:rsidRDefault="00B23866" w:rsidP="00CA7779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69EF">
              <w:rPr>
                <w:rFonts w:ascii="Times New Roman" w:eastAsia="Times New Roman" w:hAnsi="Times New Roman" w:cs="Times New Roman"/>
                <w:sz w:val="20"/>
                <w:szCs w:val="20"/>
              </w:rPr>
              <w:t>-6.07</w:t>
            </w:r>
          </w:p>
        </w:tc>
        <w:tc>
          <w:tcPr>
            <w:tcW w:w="709" w:type="dxa"/>
          </w:tcPr>
          <w:p w14:paraId="1152A9DA" w14:textId="2DB54ABB" w:rsidR="00B23866" w:rsidRPr="002F50F6" w:rsidRDefault="00B23866" w:rsidP="00CA7779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1.33</w:t>
            </w:r>
          </w:p>
        </w:tc>
        <w:tc>
          <w:tcPr>
            <w:tcW w:w="567" w:type="dxa"/>
          </w:tcPr>
          <w:p w14:paraId="2B4ADDAC" w14:textId="761F8D5F" w:rsidR="00B23866" w:rsidRPr="002F50F6" w:rsidRDefault="00B23866" w:rsidP="00CA7779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7</w:t>
            </w:r>
          </w:p>
        </w:tc>
        <w:tc>
          <w:tcPr>
            <w:tcW w:w="635" w:type="dxa"/>
          </w:tcPr>
          <w:p w14:paraId="58C3B2FB" w14:textId="77777777" w:rsidR="00B23866" w:rsidRPr="002F50F6" w:rsidRDefault="00B23866" w:rsidP="00CA7779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1.00</w:t>
            </w:r>
          </w:p>
        </w:tc>
      </w:tr>
      <w:tr w:rsidR="00B23866" w:rsidRPr="002F50F6" w14:paraId="2345E9AE" w14:textId="77777777" w:rsidTr="001A3A4A">
        <w:trPr>
          <w:trHeight w:val="199"/>
        </w:trPr>
        <w:tc>
          <w:tcPr>
            <w:tcW w:w="2697" w:type="dxa"/>
          </w:tcPr>
          <w:p w14:paraId="749C2F29" w14:textId="77777777" w:rsidR="00B23866" w:rsidRPr="002F50F6" w:rsidRDefault="00B23866" w:rsidP="00CA7779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CBCL no cause stomachaches</w:t>
            </w:r>
          </w:p>
        </w:tc>
        <w:tc>
          <w:tcPr>
            <w:tcW w:w="559" w:type="dxa"/>
            <w:vAlign w:val="center"/>
          </w:tcPr>
          <w:p w14:paraId="26CA1BC7" w14:textId="3EF3B7D8" w:rsidR="00B23866" w:rsidRPr="00CA7779" w:rsidRDefault="00B23866" w:rsidP="00CA7779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69EF">
              <w:rPr>
                <w:rFonts w:ascii="Times New Roman" w:eastAsia="Times New Roman" w:hAnsi="Times New Roman" w:cs="Times New Roman"/>
                <w:sz w:val="20"/>
                <w:szCs w:val="20"/>
              </w:rPr>
              <w:t>0.80</w:t>
            </w:r>
          </w:p>
        </w:tc>
        <w:tc>
          <w:tcPr>
            <w:tcW w:w="853" w:type="dxa"/>
            <w:vAlign w:val="center"/>
          </w:tcPr>
          <w:p w14:paraId="329859B7" w14:textId="51FCF660" w:rsidR="00B23866" w:rsidRPr="00CA7779" w:rsidRDefault="00B23866" w:rsidP="00CA7779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69EF">
              <w:rPr>
                <w:rFonts w:ascii="Times New Roman" w:eastAsia="Times New Roman" w:hAnsi="Times New Roman" w:cs="Times New Roman"/>
                <w:sz w:val="20"/>
                <w:szCs w:val="20"/>
              </w:rPr>
              <w:t>-1.24</w:t>
            </w:r>
          </w:p>
        </w:tc>
        <w:tc>
          <w:tcPr>
            <w:tcW w:w="850" w:type="dxa"/>
            <w:vAlign w:val="center"/>
          </w:tcPr>
          <w:p w14:paraId="19B692B5" w14:textId="2C2179C8" w:rsidR="00B23866" w:rsidRPr="00CA7779" w:rsidRDefault="00B23866" w:rsidP="00CA7779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69EF">
              <w:rPr>
                <w:rFonts w:ascii="Times New Roman" w:eastAsia="Times New Roman" w:hAnsi="Times New Roman" w:cs="Times New Roman"/>
                <w:sz w:val="20"/>
                <w:szCs w:val="20"/>
              </w:rPr>
              <w:t>-4.63</w:t>
            </w:r>
          </w:p>
        </w:tc>
        <w:tc>
          <w:tcPr>
            <w:tcW w:w="709" w:type="dxa"/>
          </w:tcPr>
          <w:p w14:paraId="0C26D956" w14:textId="64F46305" w:rsidR="00B23866" w:rsidRPr="002F50F6" w:rsidRDefault="00B23866" w:rsidP="00CA7779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40.65</w:t>
            </w:r>
          </w:p>
        </w:tc>
        <w:tc>
          <w:tcPr>
            <w:tcW w:w="567" w:type="dxa"/>
          </w:tcPr>
          <w:p w14:paraId="496C78D5" w14:textId="3B7D831C" w:rsidR="00B23866" w:rsidRPr="002F50F6" w:rsidRDefault="00B23866" w:rsidP="00CA7779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7</w:t>
            </w:r>
          </w:p>
        </w:tc>
        <w:tc>
          <w:tcPr>
            <w:tcW w:w="635" w:type="dxa"/>
          </w:tcPr>
          <w:p w14:paraId="5FE65B35" w14:textId="77777777" w:rsidR="00B23866" w:rsidRPr="002F50F6" w:rsidRDefault="00B23866" w:rsidP="00CA7779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1.00</w:t>
            </w:r>
          </w:p>
        </w:tc>
      </w:tr>
      <w:tr w:rsidR="00B23866" w:rsidRPr="002F50F6" w14:paraId="41353F94" w14:textId="77777777" w:rsidTr="001A3A4A">
        <w:trPr>
          <w:trHeight w:val="199"/>
        </w:trPr>
        <w:tc>
          <w:tcPr>
            <w:tcW w:w="2697" w:type="dxa"/>
          </w:tcPr>
          <w:p w14:paraId="4C22817E" w14:textId="77777777" w:rsidR="00B23866" w:rsidRPr="002F50F6" w:rsidRDefault="00B23866" w:rsidP="00CA7779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CBCL secretive</w:t>
            </w:r>
          </w:p>
        </w:tc>
        <w:tc>
          <w:tcPr>
            <w:tcW w:w="559" w:type="dxa"/>
            <w:vAlign w:val="center"/>
          </w:tcPr>
          <w:p w14:paraId="62CE8AF9" w14:textId="16D29DC9" w:rsidR="00B23866" w:rsidRPr="00CA7779" w:rsidRDefault="00B23866" w:rsidP="00CA7779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69EF">
              <w:rPr>
                <w:rFonts w:ascii="Times New Roman" w:eastAsia="Times New Roman" w:hAnsi="Times New Roman" w:cs="Times New Roman"/>
                <w:sz w:val="20"/>
                <w:szCs w:val="20"/>
              </w:rPr>
              <w:t>1.17</w:t>
            </w:r>
          </w:p>
        </w:tc>
        <w:tc>
          <w:tcPr>
            <w:tcW w:w="853" w:type="dxa"/>
            <w:vAlign w:val="center"/>
          </w:tcPr>
          <w:p w14:paraId="28B6683F" w14:textId="750D4C1F" w:rsidR="00B23866" w:rsidRPr="00CA7779" w:rsidRDefault="00B23866" w:rsidP="00CA7779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69EF">
              <w:rPr>
                <w:rFonts w:ascii="Times New Roman" w:eastAsia="Times New Roman" w:hAnsi="Times New Roman" w:cs="Times New Roman"/>
                <w:sz w:val="20"/>
                <w:szCs w:val="20"/>
              </w:rPr>
              <w:t>-1.73</w:t>
            </w:r>
          </w:p>
        </w:tc>
        <w:tc>
          <w:tcPr>
            <w:tcW w:w="850" w:type="dxa"/>
            <w:vAlign w:val="center"/>
          </w:tcPr>
          <w:p w14:paraId="78CA010A" w14:textId="79871B83" w:rsidR="00B23866" w:rsidRPr="00CA7779" w:rsidRDefault="00B23866" w:rsidP="00CA7779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69EF">
              <w:rPr>
                <w:rFonts w:ascii="Times New Roman" w:eastAsia="Times New Roman" w:hAnsi="Times New Roman" w:cs="Times New Roman"/>
                <w:sz w:val="20"/>
                <w:szCs w:val="20"/>
              </w:rPr>
              <w:t>-5.88</w:t>
            </w:r>
          </w:p>
        </w:tc>
        <w:tc>
          <w:tcPr>
            <w:tcW w:w="709" w:type="dxa"/>
          </w:tcPr>
          <w:p w14:paraId="7896D9C3" w14:textId="3578FCDA" w:rsidR="00B23866" w:rsidRPr="002F50F6" w:rsidRDefault="00B23866" w:rsidP="00CA7779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5.13</w:t>
            </w:r>
          </w:p>
        </w:tc>
        <w:tc>
          <w:tcPr>
            <w:tcW w:w="567" w:type="dxa"/>
          </w:tcPr>
          <w:p w14:paraId="4E2CF4DE" w14:textId="10CB83FC" w:rsidR="00B23866" w:rsidRPr="002F50F6" w:rsidRDefault="00B23866" w:rsidP="00CA7779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6</w:t>
            </w:r>
          </w:p>
        </w:tc>
        <w:tc>
          <w:tcPr>
            <w:tcW w:w="635" w:type="dxa"/>
          </w:tcPr>
          <w:p w14:paraId="6F5F971E" w14:textId="77777777" w:rsidR="00B23866" w:rsidRPr="002F50F6" w:rsidRDefault="00B23866" w:rsidP="00CA7779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1.00</w:t>
            </w:r>
          </w:p>
        </w:tc>
      </w:tr>
      <w:tr w:rsidR="00B23866" w:rsidRPr="002F50F6" w14:paraId="75014493" w14:textId="77777777" w:rsidTr="001A3A4A">
        <w:trPr>
          <w:trHeight w:val="199"/>
        </w:trPr>
        <w:tc>
          <w:tcPr>
            <w:tcW w:w="2697" w:type="dxa"/>
          </w:tcPr>
          <w:p w14:paraId="32D4D6F9" w14:textId="77777777" w:rsidR="00B23866" w:rsidRPr="002F50F6" w:rsidRDefault="00B23866" w:rsidP="00CA7779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CBCL self-conscious</w:t>
            </w:r>
          </w:p>
        </w:tc>
        <w:tc>
          <w:tcPr>
            <w:tcW w:w="559" w:type="dxa"/>
            <w:vAlign w:val="center"/>
          </w:tcPr>
          <w:p w14:paraId="2A47EFDE" w14:textId="634E0FB8" w:rsidR="00B23866" w:rsidRPr="00CA7779" w:rsidRDefault="00B23866" w:rsidP="00CA7779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69EF">
              <w:rPr>
                <w:rFonts w:ascii="Times New Roman" w:eastAsia="Times New Roman" w:hAnsi="Times New Roman" w:cs="Times New Roman"/>
                <w:sz w:val="20"/>
                <w:szCs w:val="20"/>
              </w:rPr>
              <w:t>1.27</w:t>
            </w:r>
          </w:p>
        </w:tc>
        <w:tc>
          <w:tcPr>
            <w:tcW w:w="853" w:type="dxa"/>
            <w:vAlign w:val="center"/>
          </w:tcPr>
          <w:p w14:paraId="24C9D039" w14:textId="1B53DFEA" w:rsidR="00B23866" w:rsidRPr="00CA7779" w:rsidRDefault="00B23866" w:rsidP="00CA7779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69EF">
              <w:rPr>
                <w:rFonts w:ascii="Times New Roman" w:eastAsia="Times New Roman" w:hAnsi="Times New Roman" w:cs="Times New Roman"/>
                <w:sz w:val="20"/>
                <w:szCs w:val="20"/>
              </w:rPr>
              <w:t>-0.28</w:t>
            </w:r>
          </w:p>
        </w:tc>
        <w:tc>
          <w:tcPr>
            <w:tcW w:w="850" w:type="dxa"/>
            <w:vAlign w:val="center"/>
          </w:tcPr>
          <w:p w14:paraId="6D45D380" w14:textId="56113A92" w:rsidR="00B23866" w:rsidRPr="00CA7779" w:rsidRDefault="00B23866" w:rsidP="00CA7779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69EF">
              <w:rPr>
                <w:rFonts w:ascii="Times New Roman" w:eastAsia="Times New Roman" w:hAnsi="Times New Roman" w:cs="Times New Roman"/>
                <w:sz w:val="20"/>
                <w:szCs w:val="20"/>
              </w:rPr>
              <w:t>-3.63</w:t>
            </w:r>
          </w:p>
        </w:tc>
        <w:tc>
          <w:tcPr>
            <w:tcW w:w="709" w:type="dxa"/>
          </w:tcPr>
          <w:p w14:paraId="2ACFC991" w14:textId="57192B8B" w:rsidR="00B23866" w:rsidRPr="002F50F6" w:rsidRDefault="00B23866" w:rsidP="00CA7779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47.23</w:t>
            </w:r>
          </w:p>
        </w:tc>
        <w:tc>
          <w:tcPr>
            <w:tcW w:w="567" w:type="dxa"/>
          </w:tcPr>
          <w:p w14:paraId="00748118" w14:textId="28D5539A" w:rsidR="00B23866" w:rsidRPr="002F50F6" w:rsidRDefault="00B23866" w:rsidP="00CA7779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43</w:t>
            </w:r>
          </w:p>
        </w:tc>
        <w:tc>
          <w:tcPr>
            <w:tcW w:w="635" w:type="dxa"/>
          </w:tcPr>
          <w:p w14:paraId="7688B128" w14:textId="77777777" w:rsidR="00B23866" w:rsidRPr="002F50F6" w:rsidRDefault="00B23866" w:rsidP="00CA7779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1.00</w:t>
            </w:r>
          </w:p>
        </w:tc>
      </w:tr>
      <w:tr w:rsidR="00B23866" w:rsidRPr="002F50F6" w14:paraId="358B47E5" w14:textId="77777777" w:rsidTr="001A3A4A">
        <w:trPr>
          <w:trHeight w:val="199"/>
        </w:trPr>
        <w:tc>
          <w:tcPr>
            <w:tcW w:w="2697" w:type="dxa"/>
          </w:tcPr>
          <w:p w14:paraId="4CB0B95B" w14:textId="77777777" w:rsidR="00B23866" w:rsidRPr="002F50F6" w:rsidRDefault="00B23866" w:rsidP="00CA7779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CBCL shy or timid</w:t>
            </w:r>
          </w:p>
        </w:tc>
        <w:tc>
          <w:tcPr>
            <w:tcW w:w="559" w:type="dxa"/>
            <w:vAlign w:val="center"/>
          </w:tcPr>
          <w:p w14:paraId="32C3BEF0" w14:textId="4415846B" w:rsidR="00B23866" w:rsidRPr="00CA7779" w:rsidRDefault="00B23866" w:rsidP="00CA7779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69EF">
              <w:rPr>
                <w:rFonts w:ascii="Times New Roman" w:eastAsia="Times New Roman" w:hAnsi="Times New Roman" w:cs="Times New Roman"/>
                <w:sz w:val="20"/>
                <w:szCs w:val="20"/>
              </w:rPr>
              <w:t>0.99</w:t>
            </w:r>
          </w:p>
        </w:tc>
        <w:tc>
          <w:tcPr>
            <w:tcW w:w="853" w:type="dxa"/>
            <w:vAlign w:val="center"/>
          </w:tcPr>
          <w:p w14:paraId="1A80BFBA" w14:textId="2E61F530" w:rsidR="00B23866" w:rsidRPr="00CA7779" w:rsidRDefault="00B23866" w:rsidP="00CA7779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69EF">
              <w:rPr>
                <w:rFonts w:ascii="Times New Roman" w:eastAsia="Times New Roman" w:hAnsi="Times New Roman" w:cs="Times New Roman"/>
                <w:sz w:val="20"/>
                <w:szCs w:val="20"/>
              </w:rPr>
              <w:t>-0.95</w:t>
            </w:r>
          </w:p>
        </w:tc>
        <w:tc>
          <w:tcPr>
            <w:tcW w:w="850" w:type="dxa"/>
            <w:vAlign w:val="center"/>
          </w:tcPr>
          <w:p w14:paraId="5848016F" w14:textId="7355CB41" w:rsidR="00B23866" w:rsidRPr="00CA7779" w:rsidRDefault="00B23866" w:rsidP="00CA7779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69EF">
              <w:rPr>
                <w:rFonts w:ascii="Times New Roman" w:eastAsia="Times New Roman" w:hAnsi="Times New Roman" w:cs="Times New Roman"/>
                <w:sz w:val="20"/>
                <w:szCs w:val="20"/>
              </w:rPr>
              <w:t>-4.23</w:t>
            </w:r>
          </w:p>
        </w:tc>
        <w:tc>
          <w:tcPr>
            <w:tcW w:w="709" w:type="dxa"/>
          </w:tcPr>
          <w:p w14:paraId="5D6BE85F" w14:textId="2FA20AEF" w:rsidR="00B23866" w:rsidRPr="002F50F6" w:rsidRDefault="00B23866" w:rsidP="00CA7779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48.49</w:t>
            </w:r>
          </w:p>
        </w:tc>
        <w:tc>
          <w:tcPr>
            <w:tcW w:w="567" w:type="dxa"/>
          </w:tcPr>
          <w:p w14:paraId="0FBE77AE" w14:textId="4276CAE1" w:rsidR="00B23866" w:rsidRPr="002F50F6" w:rsidRDefault="00B23866" w:rsidP="00CA7779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43</w:t>
            </w:r>
          </w:p>
        </w:tc>
        <w:tc>
          <w:tcPr>
            <w:tcW w:w="635" w:type="dxa"/>
          </w:tcPr>
          <w:p w14:paraId="7E12E294" w14:textId="3DD7FE36" w:rsidR="00B23866" w:rsidRPr="002F50F6" w:rsidRDefault="00B23866" w:rsidP="00CA7779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1.00</w:t>
            </w:r>
          </w:p>
        </w:tc>
      </w:tr>
      <w:tr w:rsidR="00B23866" w:rsidRPr="002F50F6" w14:paraId="5C61B7E3" w14:textId="77777777" w:rsidTr="001A3A4A">
        <w:trPr>
          <w:trHeight w:val="199"/>
        </w:trPr>
        <w:tc>
          <w:tcPr>
            <w:tcW w:w="2697" w:type="dxa"/>
          </w:tcPr>
          <w:p w14:paraId="3B51E70C" w14:textId="77777777" w:rsidR="00B23866" w:rsidRPr="002F50F6" w:rsidRDefault="00B23866" w:rsidP="00CA7779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CBCL sudden change in mood</w:t>
            </w:r>
          </w:p>
        </w:tc>
        <w:tc>
          <w:tcPr>
            <w:tcW w:w="559" w:type="dxa"/>
            <w:vAlign w:val="center"/>
          </w:tcPr>
          <w:p w14:paraId="50197C71" w14:textId="1088216E" w:rsidR="00B23866" w:rsidRPr="00CA7779" w:rsidRDefault="00B23866" w:rsidP="00CA7779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69EF">
              <w:rPr>
                <w:rFonts w:ascii="Times New Roman" w:eastAsia="Times New Roman" w:hAnsi="Times New Roman" w:cs="Times New Roman"/>
                <w:sz w:val="20"/>
                <w:szCs w:val="20"/>
              </w:rPr>
              <w:t>1.35</w:t>
            </w:r>
          </w:p>
        </w:tc>
        <w:tc>
          <w:tcPr>
            <w:tcW w:w="853" w:type="dxa"/>
            <w:vAlign w:val="center"/>
          </w:tcPr>
          <w:p w14:paraId="7CC7E705" w14:textId="2BC6BA8A" w:rsidR="00B23866" w:rsidRPr="00CA7779" w:rsidRDefault="00B23866" w:rsidP="00CA7779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69EF">
              <w:rPr>
                <w:rFonts w:ascii="Times New Roman" w:eastAsia="Times New Roman" w:hAnsi="Times New Roman" w:cs="Times New Roman"/>
                <w:sz w:val="20"/>
                <w:szCs w:val="20"/>
              </w:rPr>
              <w:t>-1.63</w:t>
            </w:r>
          </w:p>
        </w:tc>
        <w:tc>
          <w:tcPr>
            <w:tcW w:w="850" w:type="dxa"/>
            <w:vAlign w:val="center"/>
          </w:tcPr>
          <w:p w14:paraId="1BF6A135" w14:textId="48210C8A" w:rsidR="00B23866" w:rsidRPr="00CA7779" w:rsidRDefault="00B23866" w:rsidP="00CA7779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69EF">
              <w:rPr>
                <w:rFonts w:ascii="Times New Roman" w:eastAsia="Times New Roman" w:hAnsi="Times New Roman" w:cs="Times New Roman"/>
                <w:sz w:val="20"/>
                <w:szCs w:val="20"/>
              </w:rPr>
              <w:t>-5.06</w:t>
            </w:r>
          </w:p>
        </w:tc>
        <w:tc>
          <w:tcPr>
            <w:tcW w:w="709" w:type="dxa"/>
          </w:tcPr>
          <w:p w14:paraId="5F93216E" w14:textId="2EDBA425" w:rsidR="00B23866" w:rsidRPr="002F50F6" w:rsidRDefault="00B23866" w:rsidP="00CA7779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4.23</w:t>
            </w:r>
          </w:p>
        </w:tc>
        <w:tc>
          <w:tcPr>
            <w:tcW w:w="567" w:type="dxa"/>
          </w:tcPr>
          <w:p w14:paraId="2A765520" w14:textId="7CF76690" w:rsidR="00B23866" w:rsidRPr="002F50F6" w:rsidRDefault="00B23866" w:rsidP="00CA7779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42</w:t>
            </w:r>
          </w:p>
        </w:tc>
        <w:tc>
          <w:tcPr>
            <w:tcW w:w="635" w:type="dxa"/>
          </w:tcPr>
          <w:p w14:paraId="2A56BB71" w14:textId="77777777" w:rsidR="00B23866" w:rsidRPr="002F50F6" w:rsidRDefault="00B23866" w:rsidP="00CA7779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1.00</w:t>
            </w:r>
          </w:p>
        </w:tc>
      </w:tr>
      <w:tr w:rsidR="00B23866" w:rsidRPr="002F50F6" w14:paraId="64D07F01" w14:textId="77777777" w:rsidTr="001A3A4A">
        <w:trPr>
          <w:trHeight w:val="199"/>
        </w:trPr>
        <w:tc>
          <w:tcPr>
            <w:tcW w:w="2697" w:type="dxa"/>
          </w:tcPr>
          <w:p w14:paraId="2BD87780" w14:textId="77777777" w:rsidR="00B23866" w:rsidRPr="002F50F6" w:rsidRDefault="00B23866" w:rsidP="00CA7779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CBCL sulks a lot</w:t>
            </w:r>
          </w:p>
        </w:tc>
        <w:tc>
          <w:tcPr>
            <w:tcW w:w="559" w:type="dxa"/>
            <w:vAlign w:val="center"/>
          </w:tcPr>
          <w:p w14:paraId="2A6D42E4" w14:textId="67B66AE7" w:rsidR="00B23866" w:rsidRPr="00CA7779" w:rsidRDefault="00B23866" w:rsidP="00CA7779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69EF">
              <w:rPr>
                <w:rFonts w:ascii="Times New Roman" w:eastAsia="Times New Roman" w:hAnsi="Times New Roman" w:cs="Times New Roman"/>
                <w:sz w:val="20"/>
                <w:szCs w:val="20"/>
              </w:rPr>
              <w:t>1.28</w:t>
            </w:r>
          </w:p>
        </w:tc>
        <w:tc>
          <w:tcPr>
            <w:tcW w:w="853" w:type="dxa"/>
            <w:vAlign w:val="center"/>
          </w:tcPr>
          <w:p w14:paraId="3CABF30E" w14:textId="6E40F8B9" w:rsidR="00B23866" w:rsidRPr="00CA7779" w:rsidRDefault="00B23866" w:rsidP="00CA7779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69EF">
              <w:rPr>
                <w:rFonts w:ascii="Times New Roman" w:eastAsia="Times New Roman" w:hAnsi="Times New Roman" w:cs="Times New Roman"/>
                <w:sz w:val="20"/>
                <w:szCs w:val="20"/>
              </w:rPr>
              <w:t>-1.78</w:t>
            </w:r>
          </w:p>
        </w:tc>
        <w:tc>
          <w:tcPr>
            <w:tcW w:w="850" w:type="dxa"/>
            <w:vAlign w:val="center"/>
          </w:tcPr>
          <w:p w14:paraId="2B982BD7" w14:textId="107EE8AD" w:rsidR="00B23866" w:rsidRPr="00CA7779" w:rsidRDefault="00B23866" w:rsidP="00CA7779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69EF">
              <w:rPr>
                <w:rFonts w:ascii="Times New Roman" w:eastAsia="Times New Roman" w:hAnsi="Times New Roman" w:cs="Times New Roman"/>
                <w:sz w:val="20"/>
                <w:szCs w:val="20"/>
              </w:rPr>
              <w:t>-5.34</w:t>
            </w:r>
          </w:p>
        </w:tc>
        <w:tc>
          <w:tcPr>
            <w:tcW w:w="709" w:type="dxa"/>
          </w:tcPr>
          <w:p w14:paraId="07D6A316" w14:textId="343C98F2" w:rsidR="00B23866" w:rsidRPr="002F50F6" w:rsidRDefault="00B23866" w:rsidP="00CA7779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5.56</w:t>
            </w:r>
          </w:p>
        </w:tc>
        <w:tc>
          <w:tcPr>
            <w:tcW w:w="567" w:type="dxa"/>
          </w:tcPr>
          <w:p w14:paraId="503B3D83" w14:textId="77C24D49" w:rsidR="00B23866" w:rsidRPr="002F50F6" w:rsidRDefault="00B23866" w:rsidP="00CA7779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7</w:t>
            </w:r>
          </w:p>
        </w:tc>
        <w:tc>
          <w:tcPr>
            <w:tcW w:w="635" w:type="dxa"/>
          </w:tcPr>
          <w:p w14:paraId="04EBCAD2" w14:textId="77777777" w:rsidR="00B23866" w:rsidRPr="002F50F6" w:rsidRDefault="00B23866" w:rsidP="00CA7779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1.00</w:t>
            </w:r>
          </w:p>
        </w:tc>
      </w:tr>
      <w:tr w:rsidR="00B23866" w:rsidRPr="002F50F6" w14:paraId="326793E0" w14:textId="77777777" w:rsidTr="001A3A4A">
        <w:trPr>
          <w:trHeight w:val="199"/>
        </w:trPr>
        <w:tc>
          <w:tcPr>
            <w:tcW w:w="2697" w:type="dxa"/>
          </w:tcPr>
          <w:p w14:paraId="2DA5235B" w14:textId="77777777" w:rsidR="00B23866" w:rsidRPr="002F50F6" w:rsidRDefault="00B23866" w:rsidP="00CA7779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CBCL overly neat/clean</w:t>
            </w:r>
          </w:p>
        </w:tc>
        <w:tc>
          <w:tcPr>
            <w:tcW w:w="559" w:type="dxa"/>
            <w:vAlign w:val="center"/>
          </w:tcPr>
          <w:p w14:paraId="334A134E" w14:textId="3CB1DDEB" w:rsidR="00B23866" w:rsidRPr="00CA7779" w:rsidRDefault="00B23866" w:rsidP="00CA7779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69EF">
              <w:rPr>
                <w:rFonts w:ascii="Times New Roman" w:eastAsia="Times New Roman" w:hAnsi="Times New Roman" w:cs="Times New Roman"/>
                <w:sz w:val="20"/>
                <w:szCs w:val="20"/>
              </w:rPr>
              <w:t>0.67</w:t>
            </w:r>
          </w:p>
        </w:tc>
        <w:tc>
          <w:tcPr>
            <w:tcW w:w="853" w:type="dxa"/>
            <w:vAlign w:val="center"/>
          </w:tcPr>
          <w:p w14:paraId="3BD3687C" w14:textId="71EFDCC2" w:rsidR="00B23866" w:rsidRPr="00CA7779" w:rsidRDefault="00B23866" w:rsidP="00CA7779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69EF">
              <w:rPr>
                <w:rFonts w:ascii="Times New Roman" w:eastAsia="Times New Roman" w:hAnsi="Times New Roman" w:cs="Times New Roman"/>
                <w:sz w:val="20"/>
                <w:szCs w:val="20"/>
              </w:rPr>
              <w:t>-2.99</w:t>
            </w:r>
          </w:p>
        </w:tc>
        <w:tc>
          <w:tcPr>
            <w:tcW w:w="850" w:type="dxa"/>
            <w:vAlign w:val="center"/>
          </w:tcPr>
          <w:p w14:paraId="385C2C06" w14:textId="67AA21A5" w:rsidR="00B23866" w:rsidRPr="00CA7779" w:rsidRDefault="00B23866" w:rsidP="00CA7779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69EF">
              <w:rPr>
                <w:rFonts w:ascii="Times New Roman" w:eastAsia="Times New Roman" w:hAnsi="Times New Roman" w:cs="Times New Roman"/>
                <w:sz w:val="20"/>
                <w:szCs w:val="20"/>
              </w:rPr>
              <w:t>-4.77</w:t>
            </w:r>
          </w:p>
        </w:tc>
        <w:tc>
          <w:tcPr>
            <w:tcW w:w="709" w:type="dxa"/>
          </w:tcPr>
          <w:p w14:paraId="4311A6E4" w14:textId="708DDF20" w:rsidR="00B23866" w:rsidRPr="002F50F6" w:rsidRDefault="00B23866" w:rsidP="00CA7779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8.92</w:t>
            </w:r>
          </w:p>
        </w:tc>
        <w:tc>
          <w:tcPr>
            <w:tcW w:w="567" w:type="dxa"/>
          </w:tcPr>
          <w:p w14:paraId="173C41F6" w14:textId="6C4CE243" w:rsidR="00B23866" w:rsidRPr="002F50F6" w:rsidRDefault="00B23866" w:rsidP="00CA7779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0</w:t>
            </w:r>
          </w:p>
        </w:tc>
        <w:tc>
          <w:tcPr>
            <w:tcW w:w="635" w:type="dxa"/>
          </w:tcPr>
          <w:p w14:paraId="12787685" w14:textId="77777777" w:rsidR="00B23866" w:rsidRPr="002F50F6" w:rsidRDefault="00B23866" w:rsidP="00CA7779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1.00</w:t>
            </w:r>
          </w:p>
        </w:tc>
      </w:tr>
      <w:tr w:rsidR="00B23866" w:rsidRPr="002F50F6" w14:paraId="583C2993" w14:textId="77777777" w:rsidTr="001A3A4A">
        <w:trPr>
          <w:trHeight w:val="199"/>
        </w:trPr>
        <w:tc>
          <w:tcPr>
            <w:tcW w:w="2697" w:type="dxa"/>
          </w:tcPr>
          <w:p w14:paraId="4AA0BDC2" w14:textId="77777777" w:rsidR="00B23866" w:rsidRPr="002F50F6" w:rsidRDefault="00B23866" w:rsidP="00CA7779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CBCL lacks energy/slow</w:t>
            </w:r>
          </w:p>
        </w:tc>
        <w:tc>
          <w:tcPr>
            <w:tcW w:w="559" w:type="dxa"/>
            <w:vAlign w:val="center"/>
          </w:tcPr>
          <w:p w14:paraId="139C9CF6" w14:textId="77AA2941" w:rsidR="00B23866" w:rsidRPr="00CA7779" w:rsidRDefault="00B23866" w:rsidP="00CA7779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69EF">
              <w:rPr>
                <w:rFonts w:ascii="Times New Roman" w:eastAsia="Times New Roman" w:hAnsi="Times New Roman" w:cs="Times New Roman"/>
                <w:sz w:val="20"/>
                <w:szCs w:val="20"/>
              </w:rPr>
              <w:t>1.29</w:t>
            </w:r>
          </w:p>
        </w:tc>
        <w:tc>
          <w:tcPr>
            <w:tcW w:w="853" w:type="dxa"/>
            <w:vAlign w:val="center"/>
          </w:tcPr>
          <w:p w14:paraId="7A3E48E7" w14:textId="2C151D7D" w:rsidR="00B23866" w:rsidRPr="00CA7779" w:rsidRDefault="00B23866" w:rsidP="00CA7779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69EF">
              <w:rPr>
                <w:rFonts w:ascii="Times New Roman" w:eastAsia="Times New Roman" w:hAnsi="Times New Roman" w:cs="Times New Roman"/>
                <w:sz w:val="20"/>
                <w:szCs w:val="20"/>
              </w:rPr>
              <w:t>-3.21</w:t>
            </w:r>
          </w:p>
        </w:tc>
        <w:tc>
          <w:tcPr>
            <w:tcW w:w="850" w:type="dxa"/>
            <w:vAlign w:val="center"/>
          </w:tcPr>
          <w:p w14:paraId="427FC752" w14:textId="7BDB2CB8" w:rsidR="00B23866" w:rsidRPr="00CA7779" w:rsidRDefault="00B23866" w:rsidP="00CA7779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69EF">
              <w:rPr>
                <w:rFonts w:ascii="Times New Roman" w:eastAsia="Times New Roman" w:hAnsi="Times New Roman" w:cs="Times New Roman"/>
                <w:sz w:val="20"/>
                <w:szCs w:val="20"/>
              </w:rPr>
              <w:t>-6.78</w:t>
            </w:r>
          </w:p>
        </w:tc>
        <w:tc>
          <w:tcPr>
            <w:tcW w:w="709" w:type="dxa"/>
          </w:tcPr>
          <w:p w14:paraId="3B0E62F1" w14:textId="40553A67" w:rsidR="00B23866" w:rsidRPr="002F50F6" w:rsidRDefault="00B23866" w:rsidP="00CA7779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40.30</w:t>
            </w:r>
          </w:p>
        </w:tc>
        <w:tc>
          <w:tcPr>
            <w:tcW w:w="567" w:type="dxa"/>
          </w:tcPr>
          <w:p w14:paraId="31F67C56" w14:textId="4453DB5A" w:rsidR="00B23866" w:rsidRPr="002F50F6" w:rsidRDefault="00B23866" w:rsidP="00CA7779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6</w:t>
            </w:r>
          </w:p>
        </w:tc>
        <w:tc>
          <w:tcPr>
            <w:tcW w:w="635" w:type="dxa"/>
          </w:tcPr>
          <w:p w14:paraId="7C154D1C" w14:textId="77777777" w:rsidR="00B23866" w:rsidRPr="002F50F6" w:rsidRDefault="00B23866" w:rsidP="00CA7779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1.00</w:t>
            </w:r>
          </w:p>
        </w:tc>
      </w:tr>
      <w:tr w:rsidR="00B23866" w:rsidRPr="002F50F6" w14:paraId="607FCF12" w14:textId="77777777" w:rsidTr="001A3A4A">
        <w:trPr>
          <w:trHeight w:val="199"/>
        </w:trPr>
        <w:tc>
          <w:tcPr>
            <w:tcW w:w="2697" w:type="dxa"/>
          </w:tcPr>
          <w:p w14:paraId="4603ACAD" w14:textId="77777777" w:rsidR="00B23866" w:rsidRPr="002F50F6" w:rsidRDefault="00B23866" w:rsidP="00CA7779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CBCL withdrawn</w:t>
            </w:r>
          </w:p>
        </w:tc>
        <w:tc>
          <w:tcPr>
            <w:tcW w:w="559" w:type="dxa"/>
            <w:vAlign w:val="center"/>
          </w:tcPr>
          <w:p w14:paraId="16043E92" w14:textId="7C0058D4" w:rsidR="00B23866" w:rsidRPr="00CA7779" w:rsidRDefault="00B23866" w:rsidP="00CA7779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69EF">
              <w:rPr>
                <w:rFonts w:ascii="Times New Roman" w:eastAsia="Times New Roman" w:hAnsi="Times New Roman" w:cs="Times New Roman"/>
                <w:sz w:val="20"/>
                <w:szCs w:val="20"/>
              </w:rPr>
              <w:t>1.87</w:t>
            </w:r>
          </w:p>
        </w:tc>
        <w:tc>
          <w:tcPr>
            <w:tcW w:w="853" w:type="dxa"/>
            <w:vAlign w:val="center"/>
          </w:tcPr>
          <w:p w14:paraId="3BE112B9" w14:textId="621E2672" w:rsidR="00B23866" w:rsidRPr="00CA7779" w:rsidRDefault="00B23866" w:rsidP="00CA7779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69EF">
              <w:rPr>
                <w:rFonts w:ascii="Times New Roman" w:eastAsia="Times New Roman" w:hAnsi="Times New Roman" w:cs="Times New Roman"/>
                <w:sz w:val="20"/>
                <w:szCs w:val="20"/>
              </w:rPr>
              <w:t>-3.92</w:t>
            </w:r>
          </w:p>
        </w:tc>
        <w:tc>
          <w:tcPr>
            <w:tcW w:w="850" w:type="dxa"/>
            <w:vAlign w:val="center"/>
          </w:tcPr>
          <w:p w14:paraId="44981913" w14:textId="0EAB3B73" w:rsidR="00B23866" w:rsidRPr="00CA7779" w:rsidRDefault="00B23866" w:rsidP="00CA7779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69EF">
              <w:rPr>
                <w:rFonts w:ascii="Times New Roman" w:eastAsia="Times New Roman" w:hAnsi="Times New Roman" w:cs="Times New Roman"/>
                <w:sz w:val="20"/>
                <w:szCs w:val="20"/>
              </w:rPr>
              <w:t>-10.43</w:t>
            </w:r>
          </w:p>
        </w:tc>
        <w:tc>
          <w:tcPr>
            <w:tcW w:w="709" w:type="dxa"/>
          </w:tcPr>
          <w:p w14:paraId="1A06CDE3" w14:textId="6C5BF3E3" w:rsidR="00B23866" w:rsidRPr="002F50F6" w:rsidRDefault="00B23866" w:rsidP="00CA7779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5.85</w:t>
            </w:r>
          </w:p>
        </w:tc>
        <w:tc>
          <w:tcPr>
            <w:tcW w:w="567" w:type="dxa"/>
          </w:tcPr>
          <w:p w14:paraId="12154B18" w14:textId="4E16C04C" w:rsidR="00B23866" w:rsidRPr="002F50F6" w:rsidRDefault="00B23866" w:rsidP="00CA7779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6</w:t>
            </w:r>
          </w:p>
        </w:tc>
        <w:tc>
          <w:tcPr>
            <w:tcW w:w="635" w:type="dxa"/>
          </w:tcPr>
          <w:p w14:paraId="3C6742F0" w14:textId="152EEE95" w:rsidR="00B23866" w:rsidRPr="002F50F6" w:rsidRDefault="00B23866" w:rsidP="00CA7779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1.00</w:t>
            </w:r>
          </w:p>
        </w:tc>
      </w:tr>
      <w:tr w:rsidR="00B23866" w:rsidRPr="002F50F6" w14:paraId="4A0DE727" w14:textId="77777777" w:rsidTr="001A3A4A">
        <w:trPr>
          <w:trHeight w:val="199"/>
        </w:trPr>
        <w:tc>
          <w:tcPr>
            <w:tcW w:w="2697" w:type="dxa"/>
          </w:tcPr>
          <w:p w14:paraId="476EA8D6" w14:textId="77777777" w:rsidR="00B23866" w:rsidRPr="002F50F6" w:rsidRDefault="00B23866" w:rsidP="00CA7779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SDQ complains of illness</w:t>
            </w:r>
          </w:p>
        </w:tc>
        <w:tc>
          <w:tcPr>
            <w:tcW w:w="559" w:type="dxa"/>
            <w:vAlign w:val="center"/>
          </w:tcPr>
          <w:p w14:paraId="7B4FF7D9" w14:textId="634450FD" w:rsidR="00B23866" w:rsidRPr="00CA7779" w:rsidRDefault="00B23866" w:rsidP="00CA7779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69EF">
              <w:rPr>
                <w:rFonts w:ascii="Times New Roman" w:eastAsia="Times New Roman" w:hAnsi="Times New Roman" w:cs="Times New Roman"/>
                <w:sz w:val="20"/>
                <w:szCs w:val="20"/>
              </w:rPr>
              <w:t>0.80</w:t>
            </w:r>
          </w:p>
        </w:tc>
        <w:tc>
          <w:tcPr>
            <w:tcW w:w="853" w:type="dxa"/>
            <w:vAlign w:val="center"/>
          </w:tcPr>
          <w:p w14:paraId="45E4456E" w14:textId="5AA19316" w:rsidR="00B23866" w:rsidRPr="00CA7779" w:rsidRDefault="00B23866" w:rsidP="00CA7779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69EF">
              <w:rPr>
                <w:rFonts w:ascii="Times New Roman" w:eastAsia="Times New Roman" w:hAnsi="Times New Roman" w:cs="Times New Roman"/>
                <w:sz w:val="20"/>
                <w:szCs w:val="20"/>
              </w:rPr>
              <w:t>-0.82</w:t>
            </w:r>
          </w:p>
        </w:tc>
        <w:tc>
          <w:tcPr>
            <w:tcW w:w="850" w:type="dxa"/>
            <w:vAlign w:val="center"/>
          </w:tcPr>
          <w:p w14:paraId="614861B4" w14:textId="75DA2E50" w:rsidR="00B23866" w:rsidRPr="00CA7779" w:rsidRDefault="00B23866" w:rsidP="00CA7779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69EF">
              <w:rPr>
                <w:rFonts w:ascii="Times New Roman" w:eastAsia="Times New Roman" w:hAnsi="Times New Roman" w:cs="Times New Roman"/>
                <w:sz w:val="20"/>
                <w:szCs w:val="20"/>
              </w:rPr>
              <w:t>-3.05</w:t>
            </w:r>
          </w:p>
        </w:tc>
        <w:tc>
          <w:tcPr>
            <w:tcW w:w="709" w:type="dxa"/>
          </w:tcPr>
          <w:p w14:paraId="30D920F1" w14:textId="52301726" w:rsidR="00B23866" w:rsidRPr="002F50F6" w:rsidRDefault="00B23866" w:rsidP="00CA7779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59.05</w:t>
            </w:r>
          </w:p>
        </w:tc>
        <w:tc>
          <w:tcPr>
            <w:tcW w:w="567" w:type="dxa"/>
          </w:tcPr>
          <w:p w14:paraId="14D17C45" w14:textId="6868CD02" w:rsidR="00B23866" w:rsidRPr="002F50F6" w:rsidRDefault="00B23866" w:rsidP="00CA7779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48</w:t>
            </w:r>
          </w:p>
        </w:tc>
        <w:tc>
          <w:tcPr>
            <w:tcW w:w="635" w:type="dxa"/>
          </w:tcPr>
          <w:p w14:paraId="633381F8" w14:textId="77777777" w:rsidR="00B23866" w:rsidRPr="002F50F6" w:rsidRDefault="00B23866" w:rsidP="00CA7779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1.00</w:t>
            </w:r>
          </w:p>
        </w:tc>
      </w:tr>
      <w:tr w:rsidR="00B23866" w:rsidRPr="002F50F6" w14:paraId="11A19FBE" w14:textId="77777777" w:rsidTr="001A3A4A">
        <w:trPr>
          <w:trHeight w:val="199"/>
        </w:trPr>
        <w:tc>
          <w:tcPr>
            <w:tcW w:w="2697" w:type="dxa"/>
          </w:tcPr>
          <w:p w14:paraId="126997C4" w14:textId="0A42104A" w:rsidR="00B23866" w:rsidRPr="002F50F6" w:rsidRDefault="00B23866" w:rsidP="00CA7779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DQ often seems worried</w:t>
            </w:r>
          </w:p>
        </w:tc>
        <w:tc>
          <w:tcPr>
            <w:tcW w:w="559" w:type="dxa"/>
            <w:vAlign w:val="center"/>
          </w:tcPr>
          <w:p w14:paraId="77EFF073" w14:textId="1A892183" w:rsidR="00B23866" w:rsidRPr="00CA7779" w:rsidRDefault="00B23866" w:rsidP="00CA7779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69EF">
              <w:rPr>
                <w:rFonts w:ascii="Times New Roman" w:eastAsia="Times New Roman" w:hAnsi="Times New Roman" w:cs="Times New Roman"/>
                <w:sz w:val="20"/>
                <w:szCs w:val="20"/>
              </w:rPr>
              <w:t>1.40</w:t>
            </w:r>
          </w:p>
        </w:tc>
        <w:tc>
          <w:tcPr>
            <w:tcW w:w="853" w:type="dxa"/>
            <w:vAlign w:val="center"/>
          </w:tcPr>
          <w:p w14:paraId="4AE85919" w14:textId="17676498" w:rsidR="00B23866" w:rsidRPr="00CA7779" w:rsidRDefault="00B23866" w:rsidP="00CA7779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69EF">
              <w:rPr>
                <w:rFonts w:ascii="Times New Roman" w:eastAsia="Times New Roman" w:hAnsi="Times New Roman" w:cs="Times New Roman"/>
                <w:sz w:val="20"/>
                <w:szCs w:val="20"/>
              </w:rPr>
              <w:t>-1.14</w:t>
            </w:r>
          </w:p>
        </w:tc>
        <w:tc>
          <w:tcPr>
            <w:tcW w:w="850" w:type="dxa"/>
            <w:vAlign w:val="center"/>
          </w:tcPr>
          <w:p w14:paraId="4EAEEE85" w14:textId="0C3C736F" w:rsidR="00B23866" w:rsidRPr="00CA7779" w:rsidRDefault="00B23866" w:rsidP="00CA7779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69EF">
              <w:rPr>
                <w:rFonts w:ascii="Times New Roman" w:eastAsia="Times New Roman" w:hAnsi="Times New Roman" w:cs="Times New Roman"/>
                <w:sz w:val="20"/>
                <w:szCs w:val="20"/>
              </w:rPr>
              <w:t>-4.32</w:t>
            </w:r>
          </w:p>
        </w:tc>
        <w:tc>
          <w:tcPr>
            <w:tcW w:w="709" w:type="dxa"/>
          </w:tcPr>
          <w:p w14:paraId="28014760" w14:textId="5A1CCD8C" w:rsidR="00B23866" w:rsidRPr="002F50F6" w:rsidRDefault="00B23866" w:rsidP="00CA7779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72.64</w:t>
            </w:r>
          </w:p>
        </w:tc>
        <w:tc>
          <w:tcPr>
            <w:tcW w:w="567" w:type="dxa"/>
          </w:tcPr>
          <w:p w14:paraId="541BE64C" w14:textId="3006E5A6" w:rsidR="00B23866" w:rsidRPr="002F50F6" w:rsidRDefault="00B23866" w:rsidP="00CA7779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43</w:t>
            </w:r>
          </w:p>
        </w:tc>
        <w:tc>
          <w:tcPr>
            <w:tcW w:w="635" w:type="dxa"/>
          </w:tcPr>
          <w:p w14:paraId="47653B52" w14:textId="01F965D4" w:rsidR="00B23866" w:rsidRPr="002F50F6" w:rsidRDefault="00B23866" w:rsidP="00CA7779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.11</w:t>
            </w:r>
          </w:p>
        </w:tc>
      </w:tr>
      <w:tr w:rsidR="00B23866" w:rsidRPr="002F50F6" w14:paraId="30D2B400" w14:textId="77777777" w:rsidTr="001A3A4A">
        <w:trPr>
          <w:trHeight w:val="199"/>
        </w:trPr>
        <w:tc>
          <w:tcPr>
            <w:tcW w:w="2697" w:type="dxa"/>
          </w:tcPr>
          <w:p w14:paraId="58656371" w14:textId="623ECFB0" w:rsidR="00B23866" w:rsidRDefault="00B23866" w:rsidP="00CA7779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DQ often unhappy/tearful</w:t>
            </w:r>
          </w:p>
        </w:tc>
        <w:tc>
          <w:tcPr>
            <w:tcW w:w="559" w:type="dxa"/>
            <w:vAlign w:val="center"/>
          </w:tcPr>
          <w:p w14:paraId="44A4BADF" w14:textId="19D76121" w:rsidR="00B23866" w:rsidRPr="00CA7779" w:rsidRDefault="00B23866" w:rsidP="00CA7779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69EF">
              <w:rPr>
                <w:rFonts w:ascii="Times New Roman" w:eastAsia="Times New Roman" w:hAnsi="Times New Roman" w:cs="Times New Roman"/>
                <w:sz w:val="20"/>
                <w:szCs w:val="20"/>
              </w:rPr>
              <w:t>1.31</w:t>
            </w:r>
          </w:p>
        </w:tc>
        <w:tc>
          <w:tcPr>
            <w:tcW w:w="853" w:type="dxa"/>
            <w:vAlign w:val="center"/>
          </w:tcPr>
          <w:p w14:paraId="7EA1C829" w14:textId="062525F2" w:rsidR="00B23866" w:rsidRPr="00CA7779" w:rsidRDefault="00B23866" w:rsidP="00CA7779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69EF">
              <w:rPr>
                <w:rFonts w:ascii="Times New Roman" w:eastAsia="Times New Roman" w:hAnsi="Times New Roman" w:cs="Times New Roman"/>
                <w:sz w:val="20"/>
                <w:szCs w:val="20"/>
              </w:rPr>
              <w:t>-2.08</w:t>
            </w:r>
          </w:p>
        </w:tc>
        <w:tc>
          <w:tcPr>
            <w:tcW w:w="850" w:type="dxa"/>
            <w:vAlign w:val="center"/>
          </w:tcPr>
          <w:p w14:paraId="1F88D438" w14:textId="5A2D665E" w:rsidR="00B23866" w:rsidRPr="00CA7779" w:rsidRDefault="00B23866" w:rsidP="00CA7779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69EF">
              <w:rPr>
                <w:rFonts w:ascii="Times New Roman" w:eastAsia="Times New Roman" w:hAnsi="Times New Roman" w:cs="Times New Roman"/>
                <w:sz w:val="20"/>
                <w:szCs w:val="20"/>
              </w:rPr>
              <w:t>-5.87</w:t>
            </w:r>
          </w:p>
        </w:tc>
        <w:tc>
          <w:tcPr>
            <w:tcW w:w="709" w:type="dxa"/>
          </w:tcPr>
          <w:p w14:paraId="5F421D9E" w14:textId="08E0BFD6" w:rsidR="00B23866" w:rsidRDefault="00B23866" w:rsidP="00CA7779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5.65</w:t>
            </w:r>
          </w:p>
        </w:tc>
        <w:tc>
          <w:tcPr>
            <w:tcW w:w="567" w:type="dxa"/>
          </w:tcPr>
          <w:p w14:paraId="067715DC" w14:textId="387920A4" w:rsidR="00B23866" w:rsidRDefault="00B23866" w:rsidP="00CA7779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7</w:t>
            </w:r>
          </w:p>
        </w:tc>
        <w:tc>
          <w:tcPr>
            <w:tcW w:w="635" w:type="dxa"/>
          </w:tcPr>
          <w:p w14:paraId="6D715B91" w14:textId="1F85AC80" w:rsidR="00B23866" w:rsidRPr="002F50F6" w:rsidRDefault="00B23866" w:rsidP="00CA7779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.00</w:t>
            </w:r>
          </w:p>
        </w:tc>
      </w:tr>
      <w:tr w:rsidR="00B23866" w:rsidRPr="002F50F6" w14:paraId="698EC7E8" w14:textId="77777777" w:rsidTr="001A3A4A">
        <w:trPr>
          <w:trHeight w:val="199"/>
        </w:trPr>
        <w:tc>
          <w:tcPr>
            <w:tcW w:w="2697" w:type="dxa"/>
          </w:tcPr>
          <w:p w14:paraId="76C537AB" w14:textId="65471032" w:rsidR="00B23866" w:rsidRPr="002F50F6" w:rsidRDefault="00B23866" w:rsidP="00CA7779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DQ nervous or clingy</w:t>
            </w:r>
          </w:p>
        </w:tc>
        <w:tc>
          <w:tcPr>
            <w:tcW w:w="559" w:type="dxa"/>
            <w:vAlign w:val="center"/>
          </w:tcPr>
          <w:p w14:paraId="06F59ED9" w14:textId="3C72AD3F" w:rsidR="00B23866" w:rsidRPr="00CA7779" w:rsidRDefault="00B23866" w:rsidP="00CA7779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69EF">
              <w:rPr>
                <w:rFonts w:ascii="Times New Roman" w:eastAsia="Times New Roman" w:hAnsi="Times New Roman" w:cs="Times New Roman"/>
                <w:sz w:val="20"/>
                <w:szCs w:val="20"/>
              </w:rPr>
              <w:t>1.05</w:t>
            </w:r>
          </w:p>
        </w:tc>
        <w:tc>
          <w:tcPr>
            <w:tcW w:w="853" w:type="dxa"/>
            <w:vAlign w:val="center"/>
          </w:tcPr>
          <w:p w14:paraId="17DBAAE6" w14:textId="5EBC2C57" w:rsidR="00B23866" w:rsidRPr="00CA7779" w:rsidRDefault="00B23866" w:rsidP="00CA7779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69EF">
              <w:rPr>
                <w:rFonts w:ascii="Times New Roman" w:eastAsia="Times New Roman" w:hAnsi="Times New Roman" w:cs="Times New Roman"/>
                <w:sz w:val="20"/>
                <w:szCs w:val="20"/>
              </w:rPr>
              <w:t>-0.64</w:t>
            </w:r>
          </w:p>
        </w:tc>
        <w:tc>
          <w:tcPr>
            <w:tcW w:w="850" w:type="dxa"/>
            <w:vAlign w:val="center"/>
          </w:tcPr>
          <w:p w14:paraId="6137F8A5" w14:textId="6FF00D5F" w:rsidR="00B23866" w:rsidRPr="00CA7779" w:rsidRDefault="00B23866" w:rsidP="00CA7779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69EF">
              <w:rPr>
                <w:rFonts w:ascii="Times New Roman" w:eastAsia="Times New Roman" w:hAnsi="Times New Roman" w:cs="Times New Roman"/>
                <w:sz w:val="20"/>
                <w:szCs w:val="20"/>
              </w:rPr>
              <w:t>-3.39</w:t>
            </w:r>
          </w:p>
        </w:tc>
        <w:tc>
          <w:tcPr>
            <w:tcW w:w="709" w:type="dxa"/>
          </w:tcPr>
          <w:p w14:paraId="3B4AA988" w14:textId="02F301EB" w:rsidR="00B23866" w:rsidRPr="002F50F6" w:rsidRDefault="00B23866" w:rsidP="00CA7779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54.57</w:t>
            </w:r>
          </w:p>
        </w:tc>
        <w:tc>
          <w:tcPr>
            <w:tcW w:w="567" w:type="dxa"/>
          </w:tcPr>
          <w:p w14:paraId="3A56AD35" w14:textId="282AC43A" w:rsidR="00B23866" w:rsidRPr="002F50F6" w:rsidRDefault="00B23866" w:rsidP="00CA7779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46</w:t>
            </w:r>
          </w:p>
        </w:tc>
        <w:tc>
          <w:tcPr>
            <w:tcW w:w="635" w:type="dxa"/>
          </w:tcPr>
          <w:p w14:paraId="67BD706C" w14:textId="0664B33B" w:rsidR="00B23866" w:rsidRPr="002F50F6" w:rsidRDefault="00B23866" w:rsidP="00CA7779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1.00</w:t>
            </w:r>
          </w:p>
        </w:tc>
      </w:tr>
      <w:tr w:rsidR="00B23866" w:rsidRPr="002F50F6" w14:paraId="5F784448" w14:textId="77777777" w:rsidTr="001A3A4A">
        <w:trPr>
          <w:trHeight w:val="199"/>
        </w:trPr>
        <w:tc>
          <w:tcPr>
            <w:tcW w:w="2697" w:type="dxa"/>
          </w:tcPr>
          <w:p w14:paraId="2FC8E0D4" w14:textId="4C9394C2" w:rsidR="00B23866" w:rsidRPr="002F50F6" w:rsidRDefault="00B23866" w:rsidP="00CA7779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SDQ easily scared</w:t>
            </w:r>
          </w:p>
        </w:tc>
        <w:tc>
          <w:tcPr>
            <w:tcW w:w="559" w:type="dxa"/>
            <w:vAlign w:val="center"/>
          </w:tcPr>
          <w:p w14:paraId="4865E7A0" w14:textId="7211FE7C" w:rsidR="00B23866" w:rsidRPr="00CA7779" w:rsidRDefault="00B23866" w:rsidP="00CA7779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69EF">
              <w:rPr>
                <w:rFonts w:ascii="Times New Roman" w:eastAsia="Times New Roman" w:hAnsi="Times New Roman" w:cs="Times New Roman"/>
                <w:sz w:val="20"/>
                <w:szCs w:val="20"/>
              </w:rPr>
              <w:t>1.29</w:t>
            </w:r>
          </w:p>
        </w:tc>
        <w:tc>
          <w:tcPr>
            <w:tcW w:w="853" w:type="dxa"/>
            <w:vAlign w:val="center"/>
          </w:tcPr>
          <w:p w14:paraId="0873D153" w14:textId="4FD735EA" w:rsidR="00B23866" w:rsidRPr="00CA7779" w:rsidRDefault="00B23866" w:rsidP="00CA7779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69EF">
              <w:rPr>
                <w:rFonts w:ascii="Times New Roman" w:eastAsia="Times New Roman" w:hAnsi="Times New Roman" w:cs="Times New Roman"/>
                <w:sz w:val="20"/>
                <w:szCs w:val="20"/>
              </w:rPr>
              <w:t>-1.76</w:t>
            </w:r>
          </w:p>
        </w:tc>
        <w:tc>
          <w:tcPr>
            <w:tcW w:w="850" w:type="dxa"/>
            <w:vAlign w:val="center"/>
          </w:tcPr>
          <w:p w14:paraId="5E321BB7" w14:textId="37EBF8AA" w:rsidR="00B23866" w:rsidRPr="00CA7779" w:rsidRDefault="00B23866" w:rsidP="00CA7779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69EF">
              <w:rPr>
                <w:rFonts w:ascii="Times New Roman" w:eastAsia="Times New Roman" w:hAnsi="Times New Roman" w:cs="Times New Roman"/>
                <w:sz w:val="20"/>
                <w:szCs w:val="20"/>
              </w:rPr>
              <w:t>-5.04</w:t>
            </w:r>
          </w:p>
        </w:tc>
        <w:tc>
          <w:tcPr>
            <w:tcW w:w="709" w:type="dxa"/>
          </w:tcPr>
          <w:p w14:paraId="435E2F05" w14:textId="6577C06B" w:rsidR="00B23866" w:rsidRPr="002F50F6" w:rsidRDefault="00B23866" w:rsidP="00CA7779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46.64</w:t>
            </w:r>
          </w:p>
        </w:tc>
        <w:tc>
          <w:tcPr>
            <w:tcW w:w="567" w:type="dxa"/>
          </w:tcPr>
          <w:p w14:paraId="0F3EB01B" w14:textId="7BE3AC88" w:rsidR="00B23866" w:rsidRPr="002F50F6" w:rsidRDefault="00B23866" w:rsidP="00CA7779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42</w:t>
            </w:r>
          </w:p>
        </w:tc>
        <w:tc>
          <w:tcPr>
            <w:tcW w:w="635" w:type="dxa"/>
          </w:tcPr>
          <w:p w14:paraId="7D812BBF" w14:textId="2B4AF73C" w:rsidR="00B23866" w:rsidRPr="002F50F6" w:rsidRDefault="00B23866" w:rsidP="00CA7779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1.00</w:t>
            </w:r>
          </w:p>
        </w:tc>
      </w:tr>
    </w:tbl>
    <w:p w14:paraId="3F7DADAE" w14:textId="77777777" w:rsidR="00124C19" w:rsidRDefault="00124C19">
      <w:pPr>
        <w:rPr>
          <w:rFonts w:ascii="Times New Roman" w:hAnsi="Times New Roman" w:cs="Times New Roman"/>
          <w:b/>
          <w:sz w:val="24"/>
          <w:szCs w:val="24"/>
        </w:rPr>
      </w:pPr>
    </w:p>
    <w:p w14:paraId="20F2A5CC" w14:textId="6A70BB75" w:rsidR="008048E4" w:rsidRPr="00851352" w:rsidRDefault="0014138E" w:rsidP="00851352">
      <w:pPr>
        <w:rPr>
          <w:rFonts w:ascii="Times New Roman" w:hAnsi="Times New Roman" w:cs="Times New Roman"/>
          <w:sz w:val="24"/>
          <w:szCs w:val="24"/>
        </w:rPr>
      </w:pPr>
      <w:r w:rsidRPr="0014138E">
        <w:rPr>
          <w:rFonts w:ascii="Times New Roman" w:hAnsi="Times New Roman" w:cs="Times New Roman"/>
          <w:b/>
          <w:bCs/>
          <w:sz w:val="24"/>
          <w:szCs w:val="24"/>
        </w:rPr>
        <w:t>Supplementary Table X</w:t>
      </w:r>
      <w:r w:rsidRPr="00F400E2">
        <w:rPr>
          <w:rFonts w:ascii="Times New Roman" w:hAnsi="Times New Roman" w:cs="Times New Roman"/>
          <w:sz w:val="24"/>
          <w:szCs w:val="24"/>
        </w:rPr>
        <w:t xml:space="preserve"> </w:t>
      </w:r>
      <w:r w:rsidR="00F400E2" w:rsidRPr="00F400E2">
        <w:rPr>
          <w:rFonts w:ascii="Times New Roman" w:hAnsi="Times New Roman" w:cs="Times New Roman"/>
          <w:sz w:val="24"/>
          <w:szCs w:val="24"/>
        </w:rPr>
        <w:t>ADHD scale consist</w:t>
      </w:r>
      <w:r w:rsidR="000C6EC6">
        <w:rPr>
          <w:rFonts w:ascii="Times New Roman" w:hAnsi="Times New Roman" w:cs="Times New Roman"/>
          <w:sz w:val="24"/>
          <w:szCs w:val="24"/>
        </w:rPr>
        <w:t>ing</w:t>
      </w:r>
      <w:r w:rsidR="00F400E2" w:rsidRPr="00F400E2">
        <w:rPr>
          <w:rFonts w:ascii="Times New Roman" w:hAnsi="Times New Roman" w:cs="Times New Roman"/>
          <w:sz w:val="24"/>
          <w:szCs w:val="24"/>
        </w:rPr>
        <w:t xml:space="preserve"> only of the CBCL items</w:t>
      </w:r>
    </w:p>
    <w:tbl>
      <w:tblPr>
        <w:tblW w:w="0" w:type="auto"/>
        <w:tblInd w:w="149" w:type="dxa"/>
        <w:tblBorders>
          <w:top w:val="single" w:sz="4" w:space="0" w:color="auto"/>
          <w:bottom w:val="single" w:sz="4" w:space="0" w:color="auto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497"/>
        <w:gridCol w:w="587"/>
        <w:gridCol w:w="934"/>
        <w:gridCol w:w="1043"/>
        <w:gridCol w:w="595"/>
        <w:gridCol w:w="595"/>
        <w:gridCol w:w="600"/>
      </w:tblGrid>
      <w:tr w:rsidR="00B23866" w:rsidRPr="002F50F6" w14:paraId="53435CF0" w14:textId="77777777" w:rsidTr="000B2925">
        <w:trPr>
          <w:trHeight w:val="1279"/>
        </w:trPr>
        <w:tc>
          <w:tcPr>
            <w:tcW w:w="2497" w:type="dxa"/>
            <w:tcBorders>
              <w:top w:val="single" w:sz="4" w:space="0" w:color="auto"/>
              <w:bottom w:val="single" w:sz="4" w:space="0" w:color="auto"/>
            </w:tcBorders>
          </w:tcPr>
          <w:p w14:paraId="17CF426D" w14:textId="77777777" w:rsidR="00B23866" w:rsidRPr="002F50F6" w:rsidRDefault="00B23866" w:rsidP="002F50F6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53415BC" w14:textId="77777777" w:rsidR="00B23866" w:rsidRPr="002F50F6" w:rsidRDefault="00B23866" w:rsidP="002F50F6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358F116" w14:textId="77777777" w:rsidR="00B23866" w:rsidRPr="002F50F6" w:rsidRDefault="00B23866" w:rsidP="00851352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Items</w:t>
            </w:r>
          </w:p>
        </w:tc>
        <w:tc>
          <w:tcPr>
            <w:tcW w:w="587" w:type="dxa"/>
            <w:tcBorders>
              <w:top w:val="single" w:sz="4" w:space="0" w:color="auto"/>
              <w:bottom w:val="single" w:sz="4" w:space="0" w:color="auto"/>
            </w:tcBorders>
            <w:textDirection w:val="btLr"/>
          </w:tcPr>
          <w:p w14:paraId="3625D54D" w14:textId="247FB427" w:rsidR="00B23866" w:rsidRPr="002F50F6" w:rsidRDefault="00B23866" w:rsidP="002F50F6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D</w:t>
            </w: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iscrimination parameter</w:t>
            </w:r>
          </w:p>
        </w:tc>
        <w:tc>
          <w:tcPr>
            <w:tcW w:w="934" w:type="dxa"/>
            <w:tcBorders>
              <w:top w:val="single" w:sz="4" w:space="0" w:color="auto"/>
              <w:bottom w:val="single" w:sz="4" w:space="0" w:color="auto"/>
            </w:tcBorders>
            <w:textDirection w:val="btLr"/>
          </w:tcPr>
          <w:p w14:paraId="3F0862A6" w14:textId="6DBABDF7" w:rsidR="00B23866" w:rsidRDefault="00B23866" w:rsidP="002F50F6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</w:t>
            </w: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 xml:space="preserve">hreshold parameter </w:t>
            </w:r>
          </w:p>
          <w:p w14:paraId="6474ABA2" w14:textId="5EDC2871" w:rsidR="00B23866" w:rsidRPr="002F50F6" w:rsidRDefault="00B23866" w:rsidP="002F50F6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category 1</w:t>
            </w:r>
          </w:p>
        </w:tc>
        <w:tc>
          <w:tcPr>
            <w:tcW w:w="1043" w:type="dxa"/>
            <w:tcBorders>
              <w:top w:val="single" w:sz="4" w:space="0" w:color="auto"/>
              <w:bottom w:val="single" w:sz="4" w:space="0" w:color="auto"/>
            </w:tcBorders>
            <w:textDirection w:val="btLr"/>
          </w:tcPr>
          <w:p w14:paraId="30C28957" w14:textId="6DCD62FC" w:rsidR="00B23866" w:rsidRDefault="00B23866" w:rsidP="002F50F6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</w:t>
            </w: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 xml:space="preserve">hreshold parameter </w:t>
            </w:r>
          </w:p>
          <w:p w14:paraId="6AE95CAF" w14:textId="41994A41" w:rsidR="00B23866" w:rsidRPr="002F50F6" w:rsidRDefault="00B23866" w:rsidP="002F50F6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category 2</w:t>
            </w:r>
          </w:p>
        </w:tc>
        <w:tc>
          <w:tcPr>
            <w:tcW w:w="595" w:type="dxa"/>
            <w:tcBorders>
              <w:top w:val="single" w:sz="4" w:space="0" w:color="auto"/>
              <w:bottom w:val="single" w:sz="4" w:space="0" w:color="auto"/>
            </w:tcBorders>
            <w:textDirection w:val="btLr"/>
          </w:tcPr>
          <w:p w14:paraId="1595A8ED" w14:textId="2004F555" w:rsidR="00B23866" w:rsidRPr="002F50F6" w:rsidRDefault="00B23866" w:rsidP="002F50F6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Chi-square</w:t>
            </w:r>
          </w:p>
        </w:tc>
        <w:tc>
          <w:tcPr>
            <w:tcW w:w="595" w:type="dxa"/>
            <w:tcBorders>
              <w:top w:val="single" w:sz="4" w:space="0" w:color="auto"/>
              <w:bottom w:val="single" w:sz="4" w:space="0" w:color="auto"/>
            </w:tcBorders>
            <w:textDirection w:val="btLr"/>
          </w:tcPr>
          <w:p w14:paraId="297E4F9C" w14:textId="77777777" w:rsidR="00B23866" w:rsidRPr="002F50F6" w:rsidRDefault="00B23866" w:rsidP="002F50F6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Degrees of freedom</w:t>
            </w:r>
          </w:p>
        </w:tc>
        <w:tc>
          <w:tcPr>
            <w:tcW w:w="600" w:type="dxa"/>
            <w:tcBorders>
              <w:top w:val="single" w:sz="4" w:space="0" w:color="auto"/>
              <w:bottom w:val="single" w:sz="4" w:space="0" w:color="auto"/>
            </w:tcBorders>
            <w:textDirection w:val="btLr"/>
          </w:tcPr>
          <w:p w14:paraId="787F1F38" w14:textId="77777777" w:rsidR="00B23866" w:rsidRDefault="00B23866" w:rsidP="002F50F6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 xml:space="preserve">Corrected </w:t>
            </w:r>
          </w:p>
          <w:p w14:paraId="1B6D82E5" w14:textId="7B5B4BFD" w:rsidR="00B23866" w:rsidRPr="002F50F6" w:rsidRDefault="00B23866" w:rsidP="002F50F6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p-value</w:t>
            </w:r>
          </w:p>
        </w:tc>
      </w:tr>
      <w:tr w:rsidR="00B23866" w:rsidRPr="002F50F6" w14:paraId="1EA1263D" w14:textId="77777777" w:rsidTr="000B2925">
        <w:trPr>
          <w:trHeight w:val="254"/>
        </w:trPr>
        <w:tc>
          <w:tcPr>
            <w:tcW w:w="2497" w:type="dxa"/>
            <w:tcBorders>
              <w:top w:val="single" w:sz="4" w:space="0" w:color="auto"/>
            </w:tcBorders>
          </w:tcPr>
          <w:p w14:paraId="5A51438B" w14:textId="77777777" w:rsidR="00B23866" w:rsidRPr="002F50F6" w:rsidRDefault="00B23866" w:rsidP="002F50F6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CBCL acts too young</w:t>
            </w:r>
          </w:p>
        </w:tc>
        <w:tc>
          <w:tcPr>
            <w:tcW w:w="587" w:type="dxa"/>
            <w:tcBorders>
              <w:top w:val="single" w:sz="4" w:space="0" w:color="auto"/>
            </w:tcBorders>
          </w:tcPr>
          <w:p w14:paraId="7A991BF6" w14:textId="77777777" w:rsidR="00B23866" w:rsidRPr="002F50F6" w:rsidRDefault="00B23866" w:rsidP="009C0898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1.36</w:t>
            </w:r>
          </w:p>
        </w:tc>
        <w:tc>
          <w:tcPr>
            <w:tcW w:w="934" w:type="dxa"/>
            <w:tcBorders>
              <w:top w:val="single" w:sz="4" w:space="0" w:color="auto"/>
            </w:tcBorders>
          </w:tcPr>
          <w:p w14:paraId="5ED29EDB" w14:textId="77777777" w:rsidR="00B23866" w:rsidRPr="002F50F6" w:rsidRDefault="00B23866" w:rsidP="009C0898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-1.86</w:t>
            </w:r>
          </w:p>
        </w:tc>
        <w:tc>
          <w:tcPr>
            <w:tcW w:w="1043" w:type="dxa"/>
            <w:tcBorders>
              <w:top w:val="single" w:sz="4" w:space="0" w:color="auto"/>
            </w:tcBorders>
          </w:tcPr>
          <w:p w14:paraId="51252660" w14:textId="77777777" w:rsidR="00B23866" w:rsidRPr="002F50F6" w:rsidRDefault="00B23866" w:rsidP="009C0898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-5.55</w:t>
            </w:r>
          </w:p>
        </w:tc>
        <w:tc>
          <w:tcPr>
            <w:tcW w:w="595" w:type="dxa"/>
            <w:tcBorders>
              <w:top w:val="single" w:sz="4" w:space="0" w:color="auto"/>
            </w:tcBorders>
          </w:tcPr>
          <w:p w14:paraId="193E2385" w14:textId="77777777" w:rsidR="00B23866" w:rsidRPr="002F50F6" w:rsidRDefault="00B23866" w:rsidP="009C0898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12.96</w:t>
            </w:r>
          </w:p>
        </w:tc>
        <w:tc>
          <w:tcPr>
            <w:tcW w:w="595" w:type="dxa"/>
            <w:tcBorders>
              <w:top w:val="single" w:sz="4" w:space="0" w:color="auto"/>
            </w:tcBorders>
          </w:tcPr>
          <w:p w14:paraId="7FE55558" w14:textId="77777777" w:rsidR="00B23866" w:rsidRPr="002F50F6" w:rsidRDefault="00B23866" w:rsidP="009C0898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17</w:t>
            </w:r>
          </w:p>
        </w:tc>
        <w:tc>
          <w:tcPr>
            <w:tcW w:w="600" w:type="dxa"/>
            <w:tcBorders>
              <w:top w:val="single" w:sz="4" w:space="0" w:color="auto"/>
            </w:tcBorders>
          </w:tcPr>
          <w:p w14:paraId="79431C49" w14:textId="77777777" w:rsidR="00B23866" w:rsidRPr="002F50F6" w:rsidRDefault="00B23866" w:rsidP="009C0898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1.00</w:t>
            </w:r>
          </w:p>
        </w:tc>
      </w:tr>
      <w:tr w:rsidR="00B23866" w:rsidRPr="002F50F6" w14:paraId="4075FA23" w14:textId="77777777" w:rsidTr="000B2925">
        <w:trPr>
          <w:trHeight w:val="200"/>
        </w:trPr>
        <w:tc>
          <w:tcPr>
            <w:tcW w:w="2497" w:type="dxa"/>
          </w:tcPr>
          <w:p w14:paraId="2744C69B" w14:textId="3925AB63" w:rsidR="00B23866" w:rsidRPr="002F50F6" w:rsidRDefault="00B23866" w:rsidP="002F50F6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CBCL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can</w:t>
            </w:r>
            <w:r w:rsidR="004C4822">
              <w:rPr>
                <w:rFonts w:ascii="Times New Roman" w:hAnsi="Times New Roman" w:cs="Times New Roman"/>
                <w:sz w:val="20"/>
                <w:szCs w:val="20"/>
              </w:rPr>
              <w:t>`</w:t>
            </w: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t concentrate</w:t>
            </w:r>
          </w:p>
        </w:tc>
        <w:tc>
          <w:tcPr>
            <w:tcW w:w="587" w:type="dxa"/>
          </w:tcPr>
          <w:p w14:paraId="1483F6FC" w14:textId="77777777" w:rsidR="00B23866" w:rsidRPr="002F50F6" w:rsidRDefault="00B23866" w:rsidP="009C0898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4.24</w:t>
            </w:r>
          </w:p>
        </w:tc>
        <w:tc>
          <w:tcPr>
            <w:tcW w:w="934" w:type="dxa"/>
          </w:tcPr>
          <w:p w14:paraId="25A6F0BF" w14:textId="77777777" w:rsidR="00B23866" w:rsidRPr="002F50F6" w:rsidRDefault="00B23866" w:rsidP="009C0898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-2.32</w:t>
            </w:r>
          </w:p>
        </w:tc>
        <w:tc>
          <w:tcPr>
            <w:tcW w:w="1043" w:type="dxa"/>
          </w:tcPr>
          <w:p w14:paraId="106EA901" w14:textId="77777777" w:rsidR="00B23866" w:rsidRPr="002F50F6" w:rsidRDefault="00B23866" w:rsidP="009C0898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-9.27</w:t>
            </w:r>
          </w:p>
        </w:tc>
        <w:tc>
          <w:tcPr>
            <w:tcW w:w="595" w:type="dxa"/>
          </w:tcPr>
          <w:p w14:paraId="00564822" w14:textId="77777777" w:rsidR="00B23866" w:rsidRPr="002F50F6" w:rsidRDefault="00B23866" w:rsidP="009C0898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10.47</w:t>
            </w:r>
          </w:p>
        </w:tc>
        <w:tc>
          <w:tcPr>
            <w:tcW w:w="595" w:type="dxa"/>
          </w:tcPr>
          <w:p w14:paraId="0919FFBF" w14:textId="77777777" w:rsidR="00B23866" w:rsidRPr="002F50F6" w:rsidRDefault="00B23866" w:rsidP="009C0898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10</w:t>
            </w:r>
          </w:p>
        </w:tc>
        <w:tc>
          <w:tcPr>
            <w:tcW w:w="600" w:type="dxa"/>
          </w:tcPr>
          <w:p w14:paraId="31205552" w14:textId="77777777" w:rsidR="00B23866" w:rsidRPr="002F50F6" w:rsidRDefault="00B23866" w:rsidP="009C0898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1.00</w:t>
            </w:r>
          </w:p>
        </w:tc>
      </w:tr>
      <w:tr w:rsidR="00B23866" w:rsidRPr="002F50F6" w14:paraId="22F55CBC" w14:textId="77777777" w:rsidTr="000B2925">
        <w:trPr>
          <w:trHeight w:val="200"/>
        </w:trPr>
        <w:tc>
          <w:tcPr>
            <w:tcW w:w="2497" w:type="dxa"/>
          </w:tcPr>
          <w:p w14:paraId="0909F845" w14:textId="77777777" w:rsidR="00B23866" w:rsidRPr="002F50F6" w:rsidRDefault="00B23866" w:rsidP="002F50F6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CBCL restless, hyperactive</w:t>
            </w:r>
          </w:p>
        </w:tc>
        <w:tc>
          <w:tcPr>
            <w:tcW w:w="587" w:type="dxa"/>
          </w:tcPr>
          <w:p w14:paraId="5E862397" w14:textId="77777777" w:rsidR="00B23866" w:rsidRPr="002F50F6" w:rsidRDefault="00B23866" w:rsidP="009C0898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1.55</w:t>
            </w:r>
          </w:p>
        </w:tc>
        <w:tc>
          <w:tcPr>
            <w:tcW w:w="934" w:type="dxa"/>
          </w:tcPr>
          <w:p w14:paraId="5B103E5B" w14:textId="77777777" w:rsidR="00B23866" w:rsidRPr="002F50F6" w:rsidRDefault="00B23866" w:rsidP="009C0898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-1.56</w:t>
            </w:r>
          </w:p>
        </w:tc>
        <w:tc>
          <w:tcPr>
            <w:tcW w:w="1043" w:type="dxa"/>
          </w:tcPr>
          <w:p w14:paraId="1935157C" w14:textId="77777777" w:rsidR="00B23866" w:rsidRPr="002F50F6" w:rsidRDefault="00B23866" w:rsidP="009C0898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-5.12</w:t>
            </w:r>
          </w:p>
        </w:tc>
        <w:tc>
          <w:tcPr>
            <w:tcW w:w="595" w:type="dxa"/>
          </w:tcPr>
          <w:p w14:paraId="2485E328" w14:textId="77777777" w:rsidR="00B23866" w:rsidRPr="002F50F6" w:rsidRDefault="00B23866" w:rsidP="009C0898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36.30</w:t>
            </w:r>
          </w:p>
        </w:tc>
        <w:tc>
          <w:tcPr>
            <w:tcW w:w="595" w:type="dxa"/>
          </w:tcPr>
          <w:p w14:paraId="3F683658" w14:textId="77777777" w:rsidR="00B23866" w:rsidRPr="002F50F6" w:rsidRDefault="00B23866" w:rsidP="009C0898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17</w:t>
            </w:r>
          </w:p>
        </w:tc>
        <w:tc>
          <w:tcPr>
            <w:tcW w:w="600" w:type="dxa"/>
          </w:tcPr>
          <w:p w14:paraId="5456D9FB" w14:textId="77777777" w:rsidR="00B23866" w:rsidRPr="002F50F6" w:rsidRDefault="00B23866" w:rsidP="009C0898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0.03</w:t>
            </w:r>
          </w:p>
        </w:tc>
      </w:tr>
      <w:tr w:rsidR="00B23866" w:rsidRPr="002F50F6" w14:paraId="4D82D05C" w14:textId="77777777" w:rsidTr="000B2925">
        <w:trPr>
          <w:trHeight w:val="200"/>
        </w:trPr>
        <w:tc>
          <w:tcPr>
            <w:tcW w:w="2497" w:type="dxa"/>
          </w:tcPr>
          <w:p w14:paraId="39F35703" w14:textId="77777777" w:rsidR="00B23866" w:rsidRPr="002F50F6" w:rsidRDefault="00B23866" w:rsidP="002F50F6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CBCL day dreams</w:t>
            </w:r>
          </w:p>
        </w:tc>
        <w:tc>
          <w:tcPr>
            <w:tcW w:w="587" w:type="dxa"/>
          </w:tcPr>
          <w:p w14:paraId="475DE934" w14:textId="77777777" w:rsidR="00B23866" w:rsidRPr="002F50F6" w:rsidRDefault="00B23866" w:rsidP="009C0898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1.10</w:t>
            </w:r>
          </w:p>
        </w:tc>
        <w:tc>
          <w:tcPr>
            <w:tcW w:w="934" w:type="dxa"/>
          </w:tcPr>
          <w:p w14:paraId="78C844EE" w14:textId="77777777" w:rsidR="00B23866" w:rsidRPr="002F50F6" w:rsidRDefault="00B23866" w:rsidP="009C0898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-1.15</w:t>
            </w:r>
          </w:p>
        </w:tc>
        <w:tc>
          <w:tcPr>
            <w:tcW w:w="1043" w:type="dxa"/>
          </w:tcPr>
          <w:p w14:paraId="360964E2" w14:textId="77777777" w:rsidR="00B23866" w:rsidRPr="002F50F6" w:rsidRDefault="00B23866" w:rsidP="009C0898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-3.93</w:t>
            </w:r>
          </w:p>
        </w:tc>
        <w:tc>
          <w:tcPr>
            <w:tcW w:w="595" w:type="dxa"/>
          </w:tcPr>
          <w:p w14:paraId="217006D9" w14:textId="77777777" w:rsidR="00B23866" w:rsidRPr="002F50F6" w:rsidRDefault="00B23866" w:rsidP="009C0898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39.52</w:t>
            </w:r>
          </w:p>
        </w:tc>
        <w:tc>
          <w:tcPr>
            <w:tcW w:w="595" w:type="dxa"/>
          </w:tcPr>
          <w:p w14:paraId="61C37704" w14:textId="77777777" w:rsidR="00B23866" w:rsidRPr="002F50F6" w:rsidRDefault="00B23866" w:rsidP="009C0898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18</w:t>
            </w:r>
          </w:p>
        </w:tc>
        <w:tc>
          <w:tcPr>
            <w:tcW w:w="600" w:type="dxa"/>
          </w:tcPr>
          <w:p w14:paraId="4A0F7185" w14:textId="77777777" w:rsidR="00B23866" w:rsidRPr="002F50F6" w:rsidRDefault="00B23866" w:rsidP="009C0898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0.02</w:t>
            </w:r>
          </w:p>
        </w:tc>
      </w:tr>
      <w:tr w:rsidR="00B23866" w:rsidRPr="002F50F6" w14:paraId="2D550AC8" w14:textId="77777777" w:rsidTr="000B2925">
        <w:trPr>
          <w:trHeight w:val="200"/>
        </w:trPr>
        <w:tc>
          <w:tcPr>
            <w:tcW w:w="2497" w:type="dxa"/>
          </w:tcPr>
          <w:p w14:paraId="2E80397B" w14:textId="77777777" w:rsidR="00B23866" w:rsidRPr="002F50F6" w:rsidRDefault="00B23866" w:rsidP="002F50F6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CBCL impulsive</w:t>
            </w:r>
          </w:p>
        </w:tc>
        <w:tc>
          <w:tcPr>
            <w:tcW w:w="587" w:type="dxa"/>
          </w:tcPr>
          <w:p w14:paraId="0829F848" w14:textId="77777777" w:rsidR="00B23866" w:rsidRPr="002F50F6" w:rsidRDefault="00B23866" w:rsidP="009C0898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1.70</w:t>
            </w:r>
          </w:p>
        </w:tc>
        <w:tc>
          <w:tcPr>
            <w:tcW w:w="934" w:type="dxa"/>
          </w:tcPr>
          <w:p w14:paraId="4D269867" w14:textId="77777777" w:rsidR="00B23866" w:rsidRPr="002F50F6" w:rsidRDefault="00B23866" w:rsidP="009C0898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-0.91</w:t>
            </w:r>
          </w:p>
        </w:tc>
        <w:tc>
          <w:tcPr>
            <w:tcW w:w="1043" w:type="dxa"/>
          </w:tcPr>
          <w:p w14:paraId="5CB194BD" w14:textId="77777777" w:rsidR="00B23866" w:rsidRPr="002F50F6" w:rsidRDefault="00B23866" w:rsidP="009C0898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-4.66</w:t>
            </w:r>
          </w:p>
        </w:tc>
        <w:tc>
          <w:tcPr>
            <w:tcW w:w="595" w:type="dxa"/>
          </w:tcPr>
          <w:p w14:paraId="23A3F107" w14:textId="77777777" w:rsidR="00B23866" w:rsidRPr="002F50F6" w:rsidRDefault="00B23866" w:rsidP="009C0898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18.75</w:t>
            </w:r>
          </w:p>
        </w:tc>
        <w:tc>
          <w:tcPr>
            <w:tcW w:w="595" w:type="dxa"/>
          </w:tcPr>
          <w:p w14:paraId="63624F44" w14:textId="77777777" w:rsidR="00B23866" w:rsidRPr="002F50F6" w:rsidRDefault="00B23866" w:rsidP="009C0898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16</w:t>
            </w:r>
          </w:p>
        </w:tc>
        <w:tc>
          <w:tcPr>
            <w:tcW w:w="600" w:type="dxa"/>
          </w:tcPr>
          <w:p w14:paraId="6CDB1F84" w14:textId="77777777" w:rsidR="00B23866" w:rsidRPr="002F50F6" w:rsidRDefault="00B23866" w:rsidP="009C0898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1.00</w:t>
            </w:r>
          </w:p>
        </w:tc>
      </w:tr>
      <w:tr w:rsidR="00B23866" w:rsidRPr="002F50F6" w14:paraId="10B7A4A2" w14:textId="77777777" w:rsidTr="000B2925">
        <w:trPr>
          <w:trHeight w:val="200"/>
        </w:trPr>
        <w:tc>
          <w:tcPr>
            <w:tcW w:w="2497" w:type="dxa"/>
          </w:tcPr>
          <w:p w14:paraId="328B7000" w14:textId="77777777" w:rsidR="00B23866" w:rsidRPr="002F50F6" w:rsidRDefault="00B23866" w:rsidP="002F50F6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CBCL poor school work</w:t>
            </w:r>
          </w:p>
        </w:tc>
        <w:tc>
          <w:tcPr>
            <w:tcW w:w="587" w:type="dxa"/>
          </w:tcPr>
          <w:p w14:paraId="2A548592" w14:textId="77777777" w:rsidR="00B23866" w:rsidRPr="002F50F6" w:rsidRDefault="00B23866" w:rsidP="009C0898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1.98</w:t>
            </w:r>
          </w:p>
        </w:tc>
        <w:tc>
          <w:tcPr>
            <w:tcW w:w="934" w:type="dxa"/>
          </w:tcPr>
          <w:p w14:paraId="0794F627" w14:textId="77777777" w:rsidR="00B23866" w:rsidRPr="002F50F6" w:rsidRDefault="00B23866" w:rsidP="009C0898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-2.59</w:t>
            </w:r>
          </w:p>
        </w:tc>
        <w:tc>
          <w:tcPr>
            <w:tcW w:w="1043" w:type="dxa"/>
          </w:tcPr>
          <w:p w14:paraId="78B3EDE9" w14:textId="77777777" w:rsidR="00B23866" w:rsidRPr="002F50F6" w:rsidRDefault="00B23866" w:rsidP="009C0898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-6.88</w:t>
            </w:r>
          </w:p>
        </w:tc>
        <w:tc>
          <w:tcPr>
            <w:tcW w:w="595" w:type="dxa"/>
          </w:tcPr>
          <w:p w14:paraId="29BB093E" w14:textId="77777777" w:rsidR="00B23866" w:rsidRPr="002F50F6" w:rsidRDefault="00B23866" w:rsidP="009C0898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16.28</w:t>
            </w:r>
          </w:p>
        </w:tc>
        <w:tc>
          <w:tcPr>
            <w:tcW w:w="595" w:type="dxa"/>
          </w:tcPr>
          <w:p w14:paraId="075E6445" w14:textId="77777777" w:rsidR="00B23866" w:rsidRPr="002F50F6" w:rsidRDefault="00B23866" w:rsidP="009C0898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14</w:t>
            </w:r>
          </w:p>
        </w:tc>
        <w:tc>
          <w:tcPr>
            <w:tcW w:w="600" w:type="dxa"/>
          </w:tcPr>
          <w:p w14:paraId="756DCF53" w14:textId="77777777" w:rsidR="00B23866" w:rsidRPr="002F50F6" w:rsidRDefault="00B23866" w:rsidP="009C0898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0.40</w:t>
            </w:r>
          </w:p>
        </w:tc>
      </w:tr>
      <w:tr w:rsidR="00B23866" w:rsidRPr="002F50F6" w14:paraId="066B70A7" w14:textId="77777777" w:rsidTr="000B2925">
        <w:trPr>
          <w:trHeight w:val="200"/>
        </w:trPr>
        <w:tc>
          <w:tcPr>
            <w:tcW w:w="2497" w:type="dxa"/>
          </w:tcPr>
          <w:p w14:paraId="70338987" w14:textId="77777777" w:rsidR="00B23866" w:rsidRPr="002F50F6" w:rsidRDefault="00B23866" w:rsidP="002F50F6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CBCL poorly coordinated</w:t>
            </w:r>
          </w:p>
        </w:tc>
        <w:tc>
          <w:tcPr>
            <w:tcW w:w="587" w:type="dxa"/>
          </w:tcPr>
          <w:p w14:paraId="04300678" w14:textId="77777777" w:rsidR="00B23866" w:rsidRPr="002F50F6" w:rsidRDefault="00B23866" w:rsidP="009C0898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1.30</w:t>
            </w:r>
          </w:p>
        </w:tc>
        <w:tc>
          <w:tcPr>
            <w:tcW w:w="934" w:type="dxa"/>
          </w:tcPr>
          <w:p w14:paraId="4174D7F9" w14:textId="77777777" w:rsidR="00B23866" w:rsidRPr="002F50F6" w:rsidRDefault="00B23866" w:rsidP="009C0898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-2.84</w:t>
            </w:r>
          </w:p>
        </w:tc>
        <w:tc>
          <w:tcPr>
            <w:tcW w:w="1043" w:type="dxa"/>
          </w:tcPr>
          <w:p w14:paraId="3A8E5601" w14:textId="77777777" w:rsidR="00B23866" w:rsidRPr="002F50F6" w:rsidRDefault="00B23866" w:rsidP="009C0898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-6.53</w:t>
            </w:r>
          </w:p>
        </w:tc>
        <w:tc>
          <w:tcPr>
            <w:tcW w:w="595" w:type="dxa"/>
          </w:tcPr>
          <w:p w14:paraId="01864972" w14:textId="77777777" w:rsidR="00B23866" w:rsidRPr="002F50F6" w:rsidRDefault="00B23866" w:rsidP="009C0898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13.03</w:t>
            </w:r>
          </w:p>
        </w:tc>
        <w:tc>
          <w:tcPr>
            <w:tcW w:w="595" w:type="dxa"/>
          </w:tcPr>
          <w:p w14:paraId="17BC4F2B" w14:textId="77777777" w:rsidR="00B23866" w:rsidRPr="002F50F6" w:rsidRDefault="00B23866" w:rsidP="009C0898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16</w:t>
            </w:r>
          </w:p>
        </w:tc>
        <w:tc>
          <w:tcPr>
            <w:tcW w:w="600" w:type="dxa"/>
          </w:tcPr>
          <w:p w14:paraId="61F81C88" w14:textId="77777777" w:rsidR="00B23866" w:rsidRPr="002F50F6" w:rsidRDefault="00B23866" w:rsidP="009C0898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1.00</w:t>
            </w:r>
          </w:p>
        </w:tc>
      </w:tr>
      <w:tr w:rsidR="00B23866" w:rsidRPr="002F50F6" w14:paraId="50C4AA34" w14:textId="77777777" w:rsidTr="000B2925">
        <w:trPr>
          <w:trHeight w:val="238"/>
        </w:trPr>
        <w:tc>
          <w:tcPr>
            <w:tcW w:w="2497" w:type="dxa"/>
          </w:tcPr>
          <w:p w14:paraId="62CD6D5D" w14:textId="77777777" w:rsidR="00B23866" w:rsidRPr="002F50F6" w:rsidRDefault="00B23866" w:rsidP="002F50F6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CBCL speech problem</w:t>
            </w:r>
          </w:p>
        </w:tc>
        <w:tc>
          <w:tcPr>
            <w:tcW w:w="587" w:type="dxa"/>
          </w:tcPr>
          <w:p w14:paraId="7DE9798C" w14:textId="77777777" w:rsidR="00B23866" w:rsidRPr="002F50F6" w:rsidRDefault="00B23866" w:rsidP="009C0898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0.85</w:t>
            </w:r>
          </w:p>
        </w:tc>
        <w:tc>
          <w:tcPr>
            <w:tcW w:w="934" w:type="dxa"/>
          </w:tcPr>
          <w:p w14:paraId="00E8FE3A" w14:textId="77777777" w:rsidR="00B23866" w:rsidRPr="002F50F6" w:rsidRDefault="00B23866" w:rsidP="009C0898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-3.16</w:t>
            </w:r>
          </w:p>
        </w:tc>
        <w:tc>
          <w:tcPr>
            <w:tcW w:w="1043" w:type="dxa"/>
          </w:tcPr>
          <w:p w14:paraId="056DAF0C" w14:textId="77777777" w:rsidR="00B23866" w:rsidRPr="002F50F6" w:rsidRDefault="00B23866" w:rsidP="009C0898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-5.05</w:t>
            </w:r>
          </w:p>
        </w:tc>
        <w:tc>
          <w:tcPr>
            <w:tcW w:w="595" w:type="dxa"/>
          </w:tcPr>
          <w:p w14:paraId="5BE106C5" w14:textId="77777777" w:rsidR="00B23866" w:rsidRPr="002F50F6" w:rsidRDefault="00B23866" w:rsidP="009C0898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37.73</w:t>
            </w:r>
          </w:p>
        </w:tc>
        <w:tc>
          <w:tcPr>
            <w:tcW w:w="595" w:type="dxa"/>
          </w:tcPr>
          <w:p w14:paraId="62CDADBB" w14:textId="77777777" w:rsidR="00B23866" w:rsidRPr="002F50F6" w:rsidRDefault="00B23866" w:rsidP="009C0898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20</w:t>
            </w:r>
          </w:p>
        </w:tc>
        <w:tc>
          <w:tcPr>
            <w:tcW w:w="600" w:type="dxa"/>
          </w:tcPr>
          <w:p w14:paraId="0C0256B2" w14:textId="77777777" w:rsidR="00B23866" w:rsidRPr="002F50F6" w:rsidRDefault="00B23866" w:rsidP="009C0898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0.08</w:t>
            </w:r>
          </w:p>
        </w:tc>
      </w:tr>
    </w:tbl>
    <w:p w14:paraId="1555B1C5" w14:textId="77777777" w:rsidR="00124C19" w:rsidRDefault="00124C19" w:rsidP="002D6770">
      <w:pPr>
        <w:rPr>
          <w:rFonts w:ascii="Times New Roman" w:hAnsi="Times New Roman" w:cs="Times New Roman"/>
          <w:b/>
          <w:sz w:val="24"/>
          <w:szCs w:val="24"/>
        </w:rPr>
      </w:pPr>
    </w:p>
    <w:p w14:paraId="5E75FA99" w14:textId="6D459554" w:rsidR="002D6770" w:rsidRPr="00F400E2" w:rsidRDefault="00F30DC9" w:rsidP="002D6770">
      <w:pPr>
        <w:rPr>
          <w:rFonts w:ascii="Times New Roman" w:hAnsi="Times New Roman" w:cs="Times New Roman"/>
          <w:sz w:val="24"/>
          <w:szCs w:val="24"/>
        </w:rPr>
      </w:pPr>
      <w:r w:rsidRPr="00F30DC9">
        <w:rPr>
          <w:rFonts w:ascii="Times New Roman" w:hAnsi="Times New Roman" w:cs="Times New Roman"/>
          <w:b/>
          <w:bCs/>
          <w:sz w:val="24"/>
          <w:szCs w:val="24"/>
        </w:rPr>
        <w:t>Supplementary Table XI</w:t>
      </w:r>
      <w:r w:rsidRPr="00F400E2">
        <w:rPr>
          <w:rFonts w:ascii="Times New Roman" w:hAnsi="Times New Roman" w:cs="Times New Roman"/>
          <w:sz w:val="24"/>
          <w:szCs w:val="24"/>
        </w:rPr>
        <w:t xml:space="preserve"> </w:t>
      </w:r>
      <w:r w:rsidR="002D6770" w:rsidRPr="00F400E2">
        <w:rPr>
          <w:rFonts w:ascii="Times New Roman" w:hAnsi="Times New Roman" w:cs="Times New Roman"/>
          <w:sz w:val="24"/>
          <w:szCs w:val="24"/>
        </w:rPr>
        <w:t>ADHD scale consist</w:t>
      </w:r>
      <w:r w:rsidR="000C6EC6">
        <w:rPr>
          <w:rFonts w:ascii="Times New Roman" w:hAnsi="Times New Roman" w:cs="Times New Roman"/>
          <w:sz w:val="24"/>
          <w:szCs w:val="24"/>
        </w:rPr>
        <w:t>ing</w:t>
      </w:r>
      <w:r w:rsidR="002D6770" w:rsidRPr="00F400E2">
        <w:rPr>
          <w:rFonts w:ascii="Times New Roman" w:hAnsi="Times New Roman" w:cs="Times New Roman"/>
          <w:sz w:val="24"/>
          <w:szCs w:val="24"/>
        </w:rPr>
        <w:t xml:space="preserve"> only of the CBCL items</w:t>
      </w:r>
      <w:r w:rsidR="002D6770">
        <w:rPr>
          <w:rFonts w:ascii="Times New Roman" w:hAnsi="Times New Roman" w:cs="Times New Roman"/>
          <w:sz w:val="24"/>
          <w:szCs w:val="24"/>
        </w:rPr>
        <w:t xml:space="preserve"> (after excluding item “CBCL day dreams”)</w:t>
      </w:r>
    </w:p>
    <w:tbl>
      <w:tblPr>
        <w:tblW w:w="0" w:type="auto"/>
        <w:tblInd w:w="149" w:type="dxa"/>
        <w:tblBorders>
          <w:top w:val="single" w:sz="4" w:space="0" w:color="auto"/>
          <w:bottom w:val="single" w:sz="4" w:space="0" w:color="auto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377"/>
        <w:gridCol w:w="559"/>
        <w:gridCol w:w="889"/>
        <w:gridCol w:w="993"/>
        <w:gridCol w:w="567"/>
        <w:gridCol w:w="567"/>
        <w:gridCol w:w="577"/>
      </w:tblGrid>
      <w:tr w:rsidR="00B23866" w:rsidRPr="002F50F6" w14:paraId="601C940D" w14:textId="77777777" w:rsidTr="00851352">
        <w:trPr>
          <w:trHeight w:val="1268"/>
        </w:trPr>
        <w:tc>
          <w:tcPr>
            <w:tcW w:w="2377" w:type="dxa"/>
            <w:tcBorders>
              <w:top w:val="single" w:sz="4" w:space="0" w:color="auto"/>
              <w:bottom w:val="single" w:sz="4" w:space="0" w:color="auto"/>
            </w:tcBorders>
          </w:tcPr>
          <w:p w14:paraId="0AC510CA" w14:textId="77777777" w:rsidR="00B23866" w:rsidRPr="002F50F6" w:rsidRDefault="00B23866" w:rsidP="00425568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521D73F" w14:textId="77777777" w:rsidR="00B23866" w:rsidRPr="002F50F6" w:rsidRDefault="00B23866" w:rsidP="00425568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ADB5527" w14:textId="77777777" w:rsidR="00B23866" w:rsidRPr="002F50F6" w:rsidRDefault="00B23866" w:rsidP="00851352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Items</w:t>
            </w:r>
          </w:p>
        </w:tc>
        <w:tc>
          <w:tcPr>
            <w:tcW w:w="559" w:type="dxa"/>
            <w:tcBorders>
              <w:top w:val="single" w:sz="4" w:space="0" w:color="auto"/>
              <w:bottom w:val="single" w:sz="4" w:space="0" w:color="auto"/>
            </w:tcBorders>
            <w:textDirection w:val="btLr"/>
          </w:tcPr>
          <w:p w14:paraId="5B5EA6C9" w14:textId="1BBDC09C" w:rsidR="00B23866" w:rsidRPr="002F50F6" w:rsidRDefault="00B23866" w:rsidP="00425568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D</w:t>
            </w: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iscrimination parameter</w:t>
            </w:r>
          </w:p>
        </w:tc>
        <w:tc>
          <w:tcPr>
            <w:tcW w:w="889" w:type="dxa"/>
            <w:tcBorders>
              <w:top w:val="single" w:sz="4" w:space="0" w:color="auto"/>
              <w:bottom w:val="single" w:sz="4" w:space="0" w:color="auto"/>
            </w:tcBorders>
            <w:textDirection w:val="btLr"/>
          </w:tcPr>
          <w:p w14:paraId="59316341" w14:textId="74511FE6" w:rsidR="00B23866" w:rsidRDefault="00B23866" w:rsidP="00425568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</w:t>
            </w: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 xml:space="preserve">hreshold parameter </w:t>
            </w:r>
          </w:p>
          <w:p w14:paraId="56B9A694" w14:textId="77777777" w:rsidR="00B23866" w:rsidRPr="002F50F6" w:rsidRDefault="00B23866" w:rsidP="00425568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category 1</w:t>
            </w:r>
          </w:p>
        </w:tc>
        <w:tc>
          <w:tcPr>
            <w:tcW w:w="993" w:type="dxa"/>
            <w:tcBorders>
              <w:top w:val="single" w:sz="4" w:space="0" w:color="auto"/>
              <w:bottom w:val="single" w:sz="4" w:space="0" w:color="auto"/>
            </w:tcBorders>
            <w:textDirection w:val="btLr"/>
          </w:tcPr>
          <w:p w14:paraId="2B38602C" w14:textId="6052EE76" w:rsidR="00B23866" w:rsidRDefault="00B23866" w:rsidP="00425568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</w:t>
            </w: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 xml:space="preserve">hreshold parameter </w:t>
            </w:r>
          </w:p>
          <w:p w14:paraId="2CCE3ABF" w14:textId="77777777" w:rsidR="00B23866" w:rsidRPr="002F50F6" w:rsidRDefault="00B23866" w:rsidP="00425568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category 2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textDirection w:val="btLr"/>
          </w:tcPr>
          <w:p w14:paraId="7EB08527" w14:textId="77777777" w:rsidR="00B23866" w:rsidRPr="002F50F6" w:rsidRDefault="00B23866" w:rsidP="00425568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Chi-square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textDirection w:val="btLr"/>
          </w:tcPr>
          <w:p w14:paraId="54F12C37" w14:textId="77777777" w:rsidR="00B23866" w:rsidRPr="002F50F6" w:rsidRDefault="00B23866" w:rsidP="00425568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Degrees of freedom</w:t>
            </w:r>
          </w:p>
        </w:tc>
        <w:tc>
          <w:tcPr>
            <w:tcW w:w="577" w:type="dxa"/>
            <w:tcBorders>
              <w:top w:val="single" w:sz="4" w:space="0" w:color="auto"/>
              <w:bottom w:val="single" w:sz="4" w:space="0" w:color="auto"/>
            </w:tcBorders>
            <w:textDirection w:val="btLr"/>
          </w:tcPr>
          <w:p w14:paraId="6E38F20D" w14:textId="77777777" w:rsidR="00B23866" w:rsidRDefault="00B23866" w:rsidP="00425568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 xml:space="preserve">Corrected </w:t>
            </w:r>
          </w:p>
          <w:p w14:paraId="2A10C32E" w14:textId="437803DC" w:rsidR="00B23866" w:rsidRPr="002F50F6" w:rsidRDefault="00B23866" w:rsidP="00425568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p-value</w:t>
            </w:r>
          </w:p>
        </w:tc>
      </w:tr>
      <w:tr w:rsidR="00B23866" w:rsidRPr="002F50F6" w14:paraId="43821904" w14:textId="77777777" w:rsidTr="00851352">
        <w:trPr>
          <w:trHeight w:val="252"/>
        </w:trPr>
        <w:tc>
          <w:tcPr>
            <w:tcW w:w="2377" w:type="dxa"/>
            <w:tcBorders>
              <w:top w:val="single" w:sz="4" w:space="0" w:color="auto"/>
            </w:tcBorders>
          </w:tcPr>
          <w:p w14:paraId="4368967B" w14:textId="77777777" w:rsidR="00B23866" w:rsidRPr="002F50F6" w:rsidRDefault="00B23866" w:rsidP="00425568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CBCL acts too young</w:t>
            </w:r>
          </w:p>
        </w:tc>
        <w:tc>
          <w:tcPr>
            <w:tcW w:w="559" w:type="dxa"/>
            <w:tcBorders>
              <w:top w:val="single" w:sz="4" w:space="0" w:color="auto"/>
            </w:tcBorders>
          </w:tcPr>
          <w:p w14:paraId="1E61CBC5" w14:textId="2CBD78D4" w:rsidR="00B23866" w:rsidRPr="002F50F6" w:rsidRDefault="00B23866" w:rsidP="00425568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1.3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889" w:type="dxa"/>
            <w:tcBorders>
              <w:top w:val="single" w:sz="4" w:space="0" w:color="auto"/>
            </w:tcBorders>
          </w:tcPr>
          <w:p w14:paraId="28D30B4D" w14:textId="59A34C7F" w:rsidR="00B23866" w:rsidRPr="002F50F6" w:rsidRDefault="00B23866" w:rsidP="00425568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-1.8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993" w:type="dxa"/>
            <w:tcBorders>
              <w:top w:val="single" w:sz="4" w:space="0" w:color="auto"/>
            </w:tcBorders>
          </w:tcPr>
          <w:p w14:paraId="43654E6E" w14:textId="1FC7BFF8" w:rsidR="00B23866" w:rsidRPr="002F50F6" w:rsidRDefault="00B23866" w:rsidP="00425568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-5.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48</w:t>
            </w:r>
          </w:p>
        </w:tc>
        <w:tc>
          <w:tcPr>
            <w:tcW w:w="567" w:type="dxa"/>
            <w:tcBorders>
              <w:top w:val="single" w:sz="4" w:space="0" w:color="auto"/>
            </w:tcBorders>
          </w:tcPr>
          <w:p w14:paraId="207EBA6A" w14:textId="5E09C549" w:rsidR="00B23866" w:rsidRPr="002F50F6" w:rsidRDefault="00B23866" w:rsidP="00425568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6.35</w:t>
            </w:r>
          </w:p>
        </w:tc>
        <w:tc>
          <w:tcPr>
            <w:tcW w:w="567" w:type="dxa"/>
            <w:tcBorders>
              <w:top w:val="single" w:sz="4" w:space="0" w:color="auto"/>
            </w:tcBorders>
          </w:tcPr>
          <w:p w14:paraId="38C22FED" w14:textId="4596D59E" w:rsidR="00B23866" w:rsidRPr="002F50F6" w:rsidRDefault="00B23866" w:rsidP="00425568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3</w:t>
            </w:r>
          </w:p>
        </w:tc>
        <w:tc>
          <w:tcPr>
            <w:tcW w:w="577" w:type="dxa"/>
            <w:tcBorders>
              <w:top w:val="single" w:sz="4" w:space="0" w:color="auto"/>
            </w:tcBorders>
          </w:tcPr>
          <w:p w14:paraId="27F6D625" w14:textId="77777777" w:rsidR="00B23866" w:rsidRPr="002F50F6" w:rsidRDefault="00B23866" w:rsidP="00425568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1.00</w:t>
            </w:r>
          </w:p>
        </w:tc>
      </w:tr>
      <w:tr w:rsidR="00B23866" w:rsidRPr="002F50F6" w14:paraId="3B13E1B4" w14:textId="77777777" w:rsidTr="00851352">
        <w:trPr>
          <w:trHeight w:val="199"/>
        </w:trPr>
        <w:tc>
          <w:tcPr>
            <w:tcW w:w="2377" w:type="dxa"/>
          </w:tcPr>
          <w:p w14:paraId="7106848B" w14:textId="7B8EADC3" w:rsidR="00B23866" w:rsidRPr="002F50F6" w:rsidRDefault="00B23866" w:rsidP="00425568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CBCL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can</w:t>
            </w:r>
            <w:r w:rsidR="004C4822">
              <w:rPr>
                <w:rFonts w:ascii="Times New Roman" w:hAnsi="Times New Roman" w:cs="Times New Roman"/>
                <w:sz w:val="20"/>
                <w:szCs w:val="20"/>
              </w:rPr>
              <w:t>`</w:t>
            </w: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t concentrate</w:t>
            </w:r>
          </w:p>
        </w:tc>
        <w:tc>
          <w:tcPr>
            <w:tcW w:w="559" w:type="dxa"/>
          </w:tcPr>
          <w:p w14:paraId="2217BD63" w14:textId="7E8F2C0A" w:rsidR="00B23866" w:rsidRPr="002F50F6" w:rsidRDefault="00B23866" w:rsidP="00425568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.78</w:t>
            </w:r>
          </w:p>
        </w:tc>
        <w:tc>
          <w:tcPr>
            <w:tcW w:w="889" w:type="dxa"/>
          </w:tcPr>
          <w:p w14:paraId="03C9403B" w14:textId="7BC31F6F" w:rsidR="00B23866" w:rsidRPr="002F50F6" w:rsidRDefault="00B23866" w:rsidP="00425568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-2.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12</w:t>
            </w:r>
          </w:p>
        </w:tc>
        <w:tc>
          <w:tcPr>
            <w:tcW w:w="993" w:type="dxa"/>
          </w:tcPr>
          <w:p w14:paraId="5AB1D2ED" w14:textId="7C62F1FE" w:rsidR="00B23866" w:rsidRPr="002F50F6" w:rsidRDefault="00B23866" w:rsidP="00425568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8.39</w:t>
            </w:r>
          </w:p>
        </w:tc>
        <w:tc>
          <w:tcPr>
            <w:tcW w:w="567" w:type="dxa"/>
          </w:tcPr>
          <w:p w14:paraId="72F5B07A" w14:textId="5B7E0A92" w:rsidR="00B23866" w:rsidRPr="002F50F6" w:rsidRDefault="00B23866" w:rsidP="00425568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6.41</w:t>
            </w:r>
          </w:p>
        </w:tc>
        <w:tc>
          <w:tcPr>
            <w:tcW w:w="567" w:type="dxa"/>
          </w:tcPr>
          <w:p w14:paraId="5680251D" w14:textId="468DE398" w:rsidR="00B23866" w:rsidRPr="002F50F6" w:rsidRDefault="00B23866" w:rsidP="00425568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8</w:t>
            </w:r>
          </w:p>
        </w:tc>
        <w:tc>
          <w:tcPr>
            <w:tcW w:w="577" w:type="dxa"/>
          </w:tcPr>
          <w:p w14:paraId="22F8BA68" w14:textId="77777777" w:rsidR="00B23866" w:rsidRPr="002F50F6" w:rsidRDefault="00B23866" w:rsidP="00425568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1.00</w:t>
            </w:r>
          </w:p>
        </w:tc>
      </w:tr>
      <w:tr w:rsidR="00B23866" w:rsidRPr="002F50F6" w14:paraId="72CFFC06" w14:textId="77777777" w:rsidTr="00851352">
        <w:trPr>
          <w:trHeight w:val="199"/>
        </w:trPr>
        <w:tc>
          <w:tcPr>
            <w:tcW w:w="2377" w:type="dxa"/>
          </w:tcPr>
          <w:p w14:paraId="04C67988" w14:textId="77777777" w:rsidR="00B23866" w:rsidRPr="002F50F6" w:rsidRDefault="00B23866" w:rsidP="00425568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CBCL restless, hyperactive</w:t>
            </w:r>
          </w:p>
        </w:tc>
        <w:tc>
          <w:tcPr>
            <w:tcW w:w="559" w:type="dxa"/>
          </w:tcPr>
          <w:p w14:paraId="4D31004A" w14:textId="3E12AEDF" w:rsidR="00B23866" w:rsidRPr="002F50F6" w:rsidRDefault="00B23866" w:rsidP="00425568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1.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66</w:t>
            </w:r>
          </w:p>
        </w:tc>
        <w:tc>
          <w:tcPr>
            <w:tcW w:w="889" w:type="dxa"/>
          </w:tcPr>
          <w:p w14:paraId="6BE50553" w14:textId="49365E8A" w:rsidR="00B23866" w:rsidRPr="002F50F6" w:rsidRDefault="00B23866" w:rsidP="00425568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-1.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60</w:t>
            </w:r>
          </w:p>
        </w:tc>
        <w:tc>
          <w:tcPr>
            <w:tcW w:w="993" w:type="dxa"/>
          </w:tcPr>
          <w:p w14:paraId="4C0A3750" w14:textId="4A3880CF" w:rsidR="00B23866" w:rsidRPr="002F50F6" w:rsidRDefault="00B23866" w:rsidP="00425568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-5.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35</w:t>
            </w:r>
          </w:p>
        </w:tc>
        <w:tc>
          <w:tcPr>
            <w:tcW w:w="567" w:type="dxa"/>
          </w:tcPr>
          <w:p w14:paraId="3EF8E323" w14:textId="69B7191A" w:rsidR="00B23866" w:rsidRPr="002F50F6" w:rsidRDefault="00B23866" w:rsidP="00425568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2.72</w:t>
            </w:r>
          </w:p>
        </w:tc>
        <w:tc>
          <w:tcPr>
            <w:tcW w:w="567" w:type="dxa"/>
          </w:tcPr>
          <w:p w14:paraId="6D2E7ED8" w14:textId="412A488C" w:rsidR="00B23866" w:rsidRPr="002F50F6" w:rsidRDefault="00B23866" w:rsidP="00425568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4</w:t>
            </w:r>
          </w:p>
        </w:tc>
        <w:tc>
          <w:tcPr>
            <w:tcW w:w="577" w:type="dxa"/>
          </w:tcPr>
          <w:p w14:paraId="40FADBD3" w14:textId="65A28DEB" w:rsidR="00B23866" w:rsidRPr="002F50F6" w:rsidRDefault="00B23866" w:rsidP="00425568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0.0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</w:tr>
      <w:tr w:rsidR="00B23866" w:rsidRPr="002F50F6" w14:paraId="5FAFE765" w14:textId="77777777" w:rsidTr="00851352">
        <w:trPr>
          <w:trHeight w:val="199"/>
        </w:trPr>
        <w:tc>
          <w:tcPr>
            <w:tcW w:w="2377" w:type="dxa"/>
          </w:tcPr>
          <w:p w14:paraId="1A8FAB87" w14:textId="77777777" w:rsidR="00B23866" w:rsidRPr="002F50F6" w:rsidRDefault="00B23866" w:rsidP="00425568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CBCL impulsive</w:t>
            </w:r>
          </w:p>
        </w:tc>
        <w:tc>
          <w:tcPr>
            <w:tcW w:w="559" w:type="dxa"/>
          </w:tcPr>
          <w:p w14:paraId="14B4153D" w14:textId="2F1B7290" w:rsidR="00B23866" w:rsidRPr="002F50F6" w:rsidRDefault="00B23866" w:rsidP="00425568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1.7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89" w:type="dxa"/>
          </w:tcPr>
          <w:p w14:paraId="5B9F8BAB" w14:textId="77777777" w:rsidR="00B23866" w:rsidRPr="002F50F6" w:rsidRDefault="00B23866" w:rsidP="00425568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-0.91</w:t>
            </w:r>
          </w:p>
        </w:tc>
        <w:tc>
          <w:tcPr>
            <w:tcW w:w="993" w:type="dxa"/>
          </w:tcPr>
          <w:p w14:paraId="12BDF60A" w14:textId="533B9DED" w:rsidR="00B23866" w:rsidRPr="002F50F6" w:rsidRDefault="00B23866" w:rsidP="00425568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-4.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68</w:t>
            </w:r>
          </w:p>
        </w:tc>
        <w:tc>
          <w:tcPr>
            <w:tcW w:w="567" w:type="dxa"/>
          </w:tcPr>
          <w:p w14:paraId="1C94AC16" w14:textId="301919A7" w:rsidR="00B23866" w:rsidRPr="002F50F6" w:rsidRDefault="00B23866" w:rsidP="00425568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8.76</w:t>
            </w:r>
          </w:p>
        </w:tc>
        <w:tc>
          <w:tcPr>
            <w:tcW w:w="567" w:type="dxa"/>
          </w:tcPr>
          <w:p w14:paraId="0E9A824A" w14:textId="15CB4AA0" w:rsidR="00B23866" w:rsidRPr="002F50F6" w:rsidRDefault="00B23866" w:rsidP="00425568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3</w:t>
            </w:r>
          </w:p>
        </w:tc>
        <w:tc>
          <w:tcPr>
            <w:tcW w:w="577" w:type="dxa"/>
          </w:tcPr>
          <w:p w14:paraId="03D6BA26" w14:textId="77777777" w:rsidR="00B23866" w:rsidRPr="002F50F6" w:rsidRDefault="00B23866" w:rsidP="00425568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1.00</w:t>
            </w:r>
          </w:p>
        </w:tc>
      </w:tr>
      <w:tr w:rsidR="00B23866" w:rsidRPr="002F50F6" w14:paraId="13224D52" w14:textId="77777777" w:rsidTr="00851352">
        <w:trPr>
          <w:trHeight w:val="199"/>
        </w:trPr>
        <w:tc>
          <w:tcPr>
            <w:tcW w:w="2377" w:type="dxa"/>
          </w:tcPr>
          <w:p w14:paraId="7A4CF23E" w14:textId="77777777" w:rsidR="00B23866" w:rsidRPr="002F50F6" w:rsidRDefault="00B23866" w:rsidP="00425568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CBCL poor school work</w:t>
            </w:r>
          </w:p>
        </w:tc>
        <w:tc>
          <w:tcPr>
            <w:tcW w:w="559" w:type="dxa"/>
          </w:tcPr>
          <w:p w14:paraId="74F62B95" w14:textId="7D6FA7C0" w:rsidR="00B23866" w:rsidRPr="002F50F6" w:rsidRDefault="00B23866" w:rsidP="00425568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.06</w:t>
            </w:r>
          </w:p>
        </w:tc>
        <w:tc>
          <w:tcPr>
            <w:tcW w:w="889" w:type="dxa"/>
          </w:tcPr>
          <w:p w14:paraId="22F2E519" w14:textId="32DEF18F" w:rsidR="00B23866" w:rsidRPr="002F50F6" w:rsidRDefault="00B23866" w:rsidP="00425568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-2.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64</w:t>
            </w:r>
          </w:p>
        </w:tc>
        <w:tc>
          <w:tcPr>
            <w:tcW w:w="993" w:type="dxa"/>
          </w:tcPr>
          <w:p w14:paraId="5B4BAE32" w14:textId="5A6A4B77" w:rsidR="00B23866" w:rsidRPr="002F50F6" w:rsidRDefault="00B23866" w:rsidP="00425568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7.08</w:t>
            </w:r>
          </w:p>
        </w:tc>
        <w:tc>
          <w:tcPr>
            <w:tcW w:w="567" w:type="dxa"/>
          </w:tcPr>
          <w:p w14:paraId="0166A443" w14:textId="481B8217" w:rsidR="00B23866" w:rsidRPr="002F50F6" w:rsidRDefault="00B23866" w:rsidP="00425568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8.22</w:t>
            </w:r>
          </w:p>
        </w:tc>
        <w:tc>
          <w:tcPr>
            <w:tcW w:w="567" w:type="dxa"/>
          </w:tcPr>
          <w:p w14:paraId="59B847A0" w14:textId="510ABCA0" w:rsidR="00B23866" w:rsidRPr="002F50F6" w:rsidRDefault="00B23866" w:rsidP="00425568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2</w:t>
            </w:r>
          </w:p>
        </w:tc>
        <w:tc>
          <w:tcPr>
            <w:tcW w:w="577" w:type="dxa"/>
          </w:tcPr>
          <w:p w14:paraId="667AE14E" w14:textId="60F72FB1" w:rsidR="00B23866" w:rsidRPr="002F50F6" w:rsidRDefault="00B23866" w:rsidP="00425568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.00</w:t>
            </w:r>
          </w:p>
        </w:tc>
      </w:tr>
      <w:tr w:rsidR="00B23866" w:rsidRPr="002F50F6" w14:paraId="6300D271" w14:textId="77777777" w:rsidTr="00851352">
        <w:trPr>
          <w:trHeight w:val="199"/>
        </w:trPr>
        <w:tc>
          <w:tcPr>
            <w:tcW w:w="2377" w:type="dxa"/>
          </w:tcPr>
          <w:p w14:paraId="25FD106B" w14:textId="77777777" w:rsidR="00B23866" w:rsidRPr="002F50F6" w:rsidRDefault="00B23866" w:rsidP="00425568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CBCL poorly coordinated</w:t>
            </w:r>
          </w:p>
        </w:tc>
        <w:tc>
          <w:tcPr>
            <w:tcW w:w="559" w:type="dxa"/>
          </w:tcPr>
          <w:p w14:paraId="786B933D" w14:textId="70247D80" w:rsidR="00B23866" w:rsidRPr="002F50F6" w:rsidRDefault="00B23866" w:rsidP="00425568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1.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24</w:t>
            </w:r>
          </w:p>
        </w:tc>
        <w:tc>
          <w:tcPr>
            <w:tcW w:w="889" w:type="dxa"/>
          </w:tcPr>
          <w:p w14:paraId="51FC781B" w14:textId="609AAF2C" w:rsidR="00B23866" w:rsidRPr="002F50F6" w:rsidRDefault="00B23866" w:rsidP="00425568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-2.8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93" w:type="dxa"/>
          </w:tcPr>
          <w:p w14:paraId="5D9881D8" w14:textId="6D1FD8E6" w:rsidR="00B23866" w:rsidRPr="002F50F6" w:rsidRDefault="00B23866" w:rsidP="00425568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-6.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37</w:t>
            </w:r>
          </w:p>
        </w:tc>
        <w:tc>
          <w:tcPr>
            <w:tcW w:w="567" w:type="dxa"/>
          </w:tcPr>
          <w:p w14:paraId="3EBA13BC" w14:textId="70C4FD44" w:rsidR="00B23866" w:rsidRPr="002F50F6" w:rsidRDefault="00B23866" w:rsidP="00425568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7.93</w:t>
            </w:r>
          </w:p>
        </w:tc>
        <w:tc>
          <w:tcPr>
            <w:tcW w:w="567" w:type="dxa"/>
          </w:tcPr>
          <w:p w14:paraId="0393EC17" w14:textId="42F2A353" w:rsidR="00B23866" w:rsidRPr="002F50F6" w:rsidRDefault="00B23866" w:rsidP="00425568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4</w:t>
            </w:r>
          </w:p>
        </w:tc>
        <w:tc>
          <w:tcPr>
            <w:tcW w:w="577" w:type="dxa"/>
          </w:tcPr>
          <w:p w14:paraId="6F4FC9E2" w14:textId="77777777" w:rsidR="00B23866" w:rsidRPr="002F50F6" w:rsidRDefault="00B23866" w:rsidP="00425568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1.00</w:t>
            </w:r>
          </w:p>
        </w:tc>
      </w:tr>
      <w:tr w:rsidR="00B23866" w:rsidRPr="002F50F6" w14:paraId="55E8B664" w14:textId="77777777" w:rsidTr="00851352">
        <w:trPr>
          <w:trHeight w:val="236"/>
        </w:trPr>
        <w:tc>
          <w:tcPr>
            <w:tcW w:w="2377" w:type="dxa"/>
          </w:tcPr>
          <w:p w14:paraId="31963642" w14:textId="77777777" w:rsidR="00B23866" w:rsidRPr="002F50F6" w:rsidRDefault="00B23866" w:rsidP="00425568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CBCL speech problem</w:t>
            </w:r>
          </w:p>
        </w:tc>
        <w:tc>
          <w:tcPr>
            <w:tcW w:w="559" w:type="dxa"/>
          </w:tcPr>
          <w:p w14:paraId="6AAC4975" w14:textId="77DBBCC4" w:rsidR="00B23866" w:rsidRPr="002F50F6" w:rsidRDefault="00B23866" w:rsidP="00425568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0.8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889" w:type="dxa"/>
          </w:tcPr>
          <w:p w14:paraId="6E8AF248" w14:textId="7343F1D4" w:rsidR="00B23866" w:rsidRPr="002F50F6" w:rsidRDefault="00B23866" w:rsidP="00425568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-3.1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7</w:t>
            </w:r>
          </w:p>
        </w:tc>
        <w:tc>
          <w:tcPr>
            <w:tcW w:w="993" w:type="dxa"/>
          </w:tcPr>
          <w:p w14:paraId="637D99C2" w14:textId="5E236776" w:rsidR="00B23866" w:rsidRPr="002F50F6" w:rsidRDefault="00B23866" w:rsidP="00425568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-5.0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7</w:t>
            </w:r>
          </w:p>
        </w:tc>
        <w:tc>
          <w:tcPr>
            <w:tcW w:w="567" w:type="dxa"/>
          </w:tcPr>
          <w:p w14:paraId="64808D01" w14:textId="5F59EDC1" w:rsidR="00B23866" w:rsidRPr="002F50F6" w:rsidRDefault="00B23866" w:rsidP="00425568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6.08</w:t>
            </w:r>
          </w:p>
        </w:tc>
        <w:tc>
          <w:tcPr>
            <w:tcW w:w="567" w:type="dxa"/>
          </w:tcPr>
          <w:p w14:paraId="32AE3DED" w14:textId="0111E47B" w:rsidR="00B23866" w:rsidRPr="002F50F6" w:rsidRDefault="00B23866" w:rsidP="00425568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6</w:t>
            </w:r>
          </w:p>
        </w:tc>
        <w:tc>
          <w:tcPr>
            <w:tcW w:w="577" w:type="dxa"/>
          </w:tcPr>
          <w:p w14:paraId="15FAE9D1" w14:textId="23305B66" w:rsidR="00B23866" w:rsidRPr="002F50F6" w:rsidRDefault="00B23866" w:rsidP="00425568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F50F6">
              <w:rPr>
                <w:rFonts w:ascii="Times New Roman" w:hAnsi="Times New Roman" w:cs="Times New Roman"/>
                <w:sz w:val="20"/>
                <w:szCs w:val="20"/>
              </w:rPr>
              <w:t>0.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37</w:t>
            </w:r>
          </w:p>
        </w:tc>
      </w:tr>
    </w:tbl>
    <w:p w14:paraId="0E215893" w14:textId="16705E07" w:rsidR="00F400E2" w:rsidRPr="00120E05" w:rsidRDefault="002D5096">
      <w:pPr>
        <w:rPr>
          <w:rFonts w:ascii="Times New Roman" w:hAnsi="Times New Roman" w:cs="Times New Roman"/>
          <w:sz w:val="24"/>
          <w:szCs w:val="24"/>
        </w:rPr>
      </w:pPr>
      <w:r w:rsidRPr="002D5096"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Supplementary Table </w:t>
      </w:r>
      <w:r w:rsidR="00435D5B">
        <w:rPr>
          <w:rFonts w:ascii="Times New Roman" w:hAnsi="Times New Roman" w:cs="Times New Roman"/>
          <w:b/>
          <w:bCs/>
          <w:sz w:val="24"/>
          <w:szCs w:val="24"/>
        </w:rPr>
        <w:t>XII</w:t>
      </w:r>
      <w:r w:rsidRPr="00F400E2">
        <w:rPr>
          <w:rFonts w:ascii="Times New Roman" w:hAnsi="Times New Roman" w:cs="Times New Roman"/>
          <w:sz w:val="24"/>
          <w:szCs w:val="24"/>
        </w:rPr>
        <w:t xml:space="preserve"> </w:t>
      </w:r>
      <w:r w:rsidR="00F400E2" w:rsidRPr="00F400E2">
        <w:rPr>
          <w:rFonts w:ascii="Times New Roman" w:hAnsi="Times New Roman" w:cs="Times New Roman"/>
          <w:sz w:val="24"/>
          <w:szCs w:val="24"/>
        </w:rPr>
        <w:t xml:space="preserve">ADHD </w:t>
      </w:r>
      <w:r w:rsidR="00F400E2">
        <w:rPr>
          <w:rFonts w:ascii="Times New Roman" w:hAnsi="Times New Roman" w:cs="Times New Roman"/>
          <w:sz w:val="24"/>
          <w:szCs w:val="24"/>
        </w:rPr>
        <w:t>scale consist</w:t>
      </w:r>
      <w:r w:rsidR="000B7834">
        <w:rPr>
          <w:rFonts w:ascii="Times New Roman" w:hAnsi="Times New Roman" w:cs="Times New Roman"/>
          <w:sz w:val="24"/>
          <w:szCs w:val="24"/>
        </w:rPr>
        <w:t>ing</w:t>
      </w:r>
      <w:r w:rsidR="00F400E2">
        <w:rPr>
          <w:rFonts w:ascii="Times New Roman" w:hAnsi="Times New Roman" w:cs="Times New Roman"/>
          <w:sz w:val="24"/>
          <w:szCs w:val="24"/>
        </w:rPr>
        <w:t xml:space="preserve"> only of the SDQ</w:t>
      </w:r>
      <w:r w:rsidR="00F400E2" w:rsidRPr="00F400E2">
        <w:rPr>
          <w:rFonts w:ascii="Times New Roman" w:hAnsi="Times New Roman" w:cs="Times New Roman"/>
          <w:sz w:val="24"/>
          <w:szCs w:val="24"/>
        </w:rPr>
        <w:t xml:space="preserve"> items</w:t>
      </w:r>
    </w:p>
    <w:tbl>
      <w:tblPr>
        <w:tblW w:w="0" w:type="auto"/>
        <w:tblInd w:w="239" w:type="dxa"/>
        <w:tblBorders>
          <w:top w:val="single" w:sz="4" w:space="0" w:color="auto"/>
          <w:bottom w:val="single" w:sz="4" w:space="0" w:color="auto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230"/>
        <w:gridCol w:w="568"/>
        <w:gridCol w:w="1068"/>
        <w:gridCol w:w="914"/>
        <w:gridCol w:w="609"/>
        <w:gridCol w:w="609"/>
        <w:gridCol w:w="609"/>
      </w:tblGrid>
      <w:tr w:rsidR="00B23866" w:rsidRPr="009C0898" w14:paraId="6D7C28A0" w14:textId="77777777" w:rsidTr="000B2925">
        <w:trPr>
          <w:trHeight w:val="1304"/>
        </w:trPr>
        <w:tc>
          <w:tcPr>
            <w:tcW w:w="2230" w:type="dxa"/>
            <w:tcBorders>
              <w:top w:val="single" w:sz="4" w:space="0" w:color="auto"/>
              <w:bottom w:val="single" w:sz="4" w:space="0" w:color="auto"/>
            </w:tcBorders>
          </w:tcPr>
          <w:p w14:paraId="304FC024" w14:textId="77777777" w:rsidR="00B23866" w:rsidRPr="009C0898" w:rsidRDefault="00B23866" w:rsidP="009C0898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E8AFC84" w14:textId="77777777" w:rsidR="00B23866" w:rsidRPr="009C0898" w:rsidRDefault="00B23866" w:rsidP="009C0898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FB0E187" w14:textId="77777777" w:rsidR="00B23866" w:rsidRPr="009C0898" w:rsidRDefault="00B23866" w:rsidP="00851352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0898">
              <w:rPr>
                <w:rFonts w:ascii="Times New Roman" w:hAnsi="Times New Roman" w:cs="Times New Roman"/>
                <w:sz w:val="20"/>
                <w:szCs w:val="20"/>
              </w:rPr>
              <w:t>Items</w:t>
            </w:r>
          </w:p>
        </w:tc>
        <w:tc>
          <w:tcPr>
            <w:tcW w:w="568" w:type="dxa"/>
            <w:tcBorders>
              <w:top w:val="single" w:sz="4" w:space="0" w:color="auto"/>
              <w:bottom w:val="single" w:sz="4" w:space="0" w:color="auto"/>
            </w:tcBorders>
            <w:textDirection w:val="btLr"/>
          </w:tcPr>
          <w:p w14:paraId="00086259" w14:textId="77777777" w:rsidR="00B23866" w:rsidRDefault="00B23866" w:rsidP="009C0898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D</w:t>
            </w:r>
            <w:r w:rsidRPr="009C0898">
              <w:rPr>
                <w:rFonts w:ascii="Times New Roman" w:hAnsi="Times New Roman" w:cs="Times New Roman"/>
                <w:sz w:val="20"/>
                <w:szCs w:val="20"/>
              </w:rPr>
              <w:t xml:space="preserve">iscrimination </w:t>
            </w:r>
          </w:p>
          <w:p w14:paraId="67588408" w14:textId="2906E06F" w:rsidR="00B23866" w:rsidRPr="009C0898" w:rsidRDefault="00B23866" w:rsidP="009C0898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9C0898">
              <w:rPr>
                <w:rFonts w:ascii="Times New Roman" w:hAnsi="Times New Roman" w:cs="Times New Roman"/>
                <w:sz w:val="20"/>
                <w:szCs w:val="20"/>
              </w:rPr>
              <w:t>p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arameter</w:t>
            </w:r>
          </w:p>
        </w:tc>
        <w:tc>
          <w:tcPr>
            <w:tcW w:w="1068" w:type="dxa"/>
            <w:tcBorders>
              <w:top w:val="single" w:sz="4" w:space="0" w:color="auto"/>
              <w:bottom w:val="single" w:sz="4" w:space="0" w:color="auto"/>
            </w:tcBorders>
            <w:textDirection w:val="btLr"/>
          </w:tcPr>
          <w:p w14:paraId="78EC9944" w14:textId="2BFDAE5A" w:rsidR="00B23866" w:rsidRDefault="00B23866" w:rsidP="009C0898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</w:t>
            </w:r>
            <w:r w:rsidRPr="009C0898">
              <w:rPr>
                <w:rFonts w:ascii="Times New Roman" w:hAnsi="Times New Roman" w:cs="Times New Roman"/>
                <w:sz w:val="20"/>
                <w:szCs w:val="20"/>
              </w:rPr>
              <w:t xml:space="preserve">hreshold parameter </w:t>
            </w:r>
          </w:p>
          <w:p w14:paraId="7F9D89F1" w14:textId="0D7FBFC5" w:rsidR="00B23866" w:rsidRPr="009C0898" w:rsidRDefault="00B23866" w:rsidP="009C0898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9C0898">
              <w:rPr>
                <w:rFonts w:ascii="Times New Roman" w:hAnsi="Times New Roman" w:cs="Times New Roman"/>
                <w:sz w:val="20"/>
                <w:szCs w:val="20"/>
              </w:rPr>
              <w:t>category 1</w:t>
            </w:r>
          </w:p>
        </w:tc>
        <w:tc>
          <w:tcPr>
            <w:tcW w:w="914" w:type="dxa"/>
            <w:tcBorders>
              <w:top w:val="single" w:sz="4" w:space="0" w:color="auto"/>
              <w:bottom w:val="single" w:sz="4" w:space="0" w:color="auto"/>
            </w:tcBorders>
            <w:textDirection w:val="btLr"/>
          </w:tcPr>
          <w:p w14:paraId="088C6808" w14:textId="7DF2A54A" w:rsidR="00B23866" w:rsidRDefault="00B23866" w:rsidP="009C0898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</w:t>
            </w:r>
            <w:r w:rsidRPr="009C0898">
              <w:rPr>
                <w:rFonts w:ascii="Times New Roman" w:hAnsi="Times New Roman" w:cs="Times New Roman"/>
                <w:sz w:val="20"/>
                <w:szCs w:val="20"/>
              </w:rPr>
              <w:t xml:space="preserve">hreshold parameter </w:t>
            </w:r>
          </w:p>
          <w:p w14:paraId="59C1E5D3" w14:textId="47E07244" w:rsidR="00B23866" w:rsidRPr="009C0898" w:rsidRDefault="00B23866" w:rsidP="009C0898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9C0898">
              <w:rPr>
                <w:rFonts w:ascii="Times New Roman" w:hAnsi="Times New Roman" w:cs="Times New Roman"/>
                <w:sz w:val="20"/>
                <w:szCs w:val="20"/>
              </w:rPr>
              <w:t>category 2</w:t>
            </w:r>
          </w:p>
        </w:tc>
        <w:tc>
          <w:tcPr>
            <w:tcW w:w="609" w:type="dxa"/>
            <w:tcBorders>
              <w:top w:val="single" w:sz="4" w:space="0" w:color="auto"/>
              <w:bottom w:val="single" w:sz="4" w:space="0" w:color="auto"/>
            </w:tcBorders>
            <w:textDirection w:val="btLr"/>
          </w:tcPr>
          <w:p w14:paraId="7E9AB27B" w14:textId="77777777" w:rsidR="00B23866" w:rsidRPr="009C0898" w:rsidRDefault="00B23866" w:rsidP="009C0898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9C0898">
              <w:rPr>
                <w:rFonts w:ascii="Times New Roman" w:hAnsi="Times New Roman" w:cs="Times New Roman"/>
                <w:sz w:val="20"/>
                <w:szCs w:val="20"/>
              </w:rPr>
              <w:t>Chi-square</w:t>
            </w:r>
          </w:p>
        </w:tc>
        <w:tc>
          <w:tcPr>
            <w:tcW w:w="609" w:type="dxa"/>
            <w:tcBorders>
              <w:top w:val="single" w:sz="4" w:space="0" w:color="auto"/>
              <w:bottom w:val="single" w:sz="4" w:space="0" w:color="auto"/>
            </w:tcBorders>
            <w:textDirection w:val="btLr"/>
          </w:tcPr>
          <w:p w14:paraId="0FBE08EE" w14:textId="77777777" w:rsidR="00B23866" w:rsidRPr="009C0898" w:rsidRDefault="00B23866" w:rsidP="009C0898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9C0898">
              <w:rPr>
                <w:rFonts w:ascii="Times New Roman" w:hAnsi="Times New Roman" w:cs="Times New Roman"/>
                <w:sz w:val="20"/>
                <w:szCs w:val="20"/>
              </w:rPr>
              <w:t>Degrees of freedom</w:t>
            </w:r>
          </w:p>
        </w:tc>
        <w:tc>
          <w:tcPr>
            <w:tcW w:w="609" w:type="dxa"/>
            <w:tcBorders>
              <w:top w:val="single" w:sz="4" w:space="0" w:color="auto"/>
              <w:bottom w:val="single" w:sz="4" w:space="0" w:color="auto"/>
            </w:tcBorders>
            <w:textDirection w:val="btLr"/>
          </w:tcPr>
          <w:p w14:paraId="27081754" w14:textId="77777777" w:rsidR="00B23866" w:rsidRDefault="00B23866" w:rsidP="009C0898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9C0898">
              <w:rPr>
                <w:rFonts w:ascii="Times New Roman" w:hAnsi="Times New Roman" w:cs="Times New Roman"/>
                <w:sz w:val="20"/>
                <w:szCs w:val="20"/>
              </w:rPr>
              <w:t xml:space="preserve">Corrected </w:t>
            </w:r>
          </w:p>
          <w:p w14:paraId="4A425322" w14:textId="60BBFDE5" w:rsidR="00B23866" w:rsidRPr="009C0898" w:rsidRDefault="00B23866" w:rsidP="009C0898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9C0898">
              <w:rPr>
                <w:rFonts w:ascii="Times New Roman" w:hAnsi="Times New Roman" w:cs="Times New Roman"/>
                <w:sz w:val="20"/>
                <w:szCs w:val="20"/>
              </w:rPr>
              <w:t>p-value</w:t>
            </w:r>
          </w:p>
        </w:tc>
      </w:tr>
      <w:tr w:rsidR="00B23866" w:rsidRPr="009C0898" w14:paraId="7551ED90" w14:textId="77777777" w:rsidTr="000B2925">
        <w:trPr>
          <w:trHeight w:val="259"/>
        </w:trPr>
        <w:tc>
          <w:tcPr>
            <w:tcW w:w="2230" w:type="dxa"/>
            <w:tcBorders>
              <w:top w:val="single" w:sz="4" w:space="0" w:color="auto"/>
            </w:tcBorders>
          </w:tcPr>
          <w:p w14:paraId="4F2F63D5" w14:textId="77777777" w:rsidR="00B23866" w:rsidRPr="009C0898" w:rsidRDefault="00B23866" w:rsidP="009C0898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9C0898">
              <w:rPr>
                <w:rFonts w:ascii="Times New Roman" w:hAnsi="Times New Roman" w:cs="Times New Roman"/>
                <w:sz w:val="20"/>
                <w:szCs w:val="20"/>
              </w:rPr>
              <w:t>SDQ restless</w:t>
            </w:r>
          </w:p>
        </w:tc>
        <w:tc>
          <w:tcPr>
            <w:tcW w:w="568" w:type="dxa"/>
            <w:tcBorders>
              <w:top w:val="single" w:sz="4" w:space="0" w:color="auto"/>
            </w:tcBorders>
          </w:tcPr>
          <w:p w14:paraId="1CD4E4B8" w14:textId="77777777" w:rsidR="00B23866" w:rsidRPr="009C0898" w:rsidRDefault="00B23866" w:rsidP="009C0898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0898">
              <w:rPr>
                <w:rFonts w:ascii="Times New Roman" w:hAnsi="Times New Roman" w:cs="Times New Roman"/>
                <w:sz w:val="20"/>
                <w:szCs w:val="20"/>
              </w:rPr>
              <w:t>1.97</w:t>
            </w:r>
          </w:p>
        </w:tc>
        <w:tc>
          <w:tcPr>
            <w:tcW w:w="1068" w:type="dxa"/>
            <w:tcBorders>
              <w:top w:val="single" w:sz="4" w:space="0" w:color="auto"/>
            </w:tcBorders>
          </w:tcPr>
          <w:p w14:paraId="5E90EDD9" w14:textId="77777777" w:rsidR="00B23866" w:rsidRPr="009C0898" w:rsidRDefault="00B23866" w:rsidP="009C0898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0898">
              <w:rPr>
                <w:rFonts w:ascii="Times New Roman" w:hAnsi="Times New Roman" w:cs="Times New Roman"/>
                <w:sz w:val="20"/>
                <w:szCs w:val="20"/>
              </w:rPr>
              <w:t>-0.99</w:t>
            </w:r>
          </w:p>
        </w:tc>
        <w:tc>
          <w:tcPr>
            <w:tcW w:w="914" w:type="dxa"/>
            <w:tcBorders>
              <w:top w:val="single" w:sz="4" w:space="0" w:color="auto"/>
            </w:tcBorders>
          </w:tcPr>
          <w:p w14:paraId="79018395" w14:textId="77777777" w:rsidR="00B23866" w:rsidRPr="009C0898" w:rsidRDefault="00B23866" w:rsidP="009C0898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0898">
              <w:rPr>
                <w:rFonts w:ascii="Times New Roman" w:hAnsi="Times New Roman" w:cs="Times New Roman"/>
                <w:sz w:val="20"/>
                <w:szCs w:val="20"/>
              </w:rPr>
              <w:t>-4.60</w:t>
            </w:r>
          </w:p>
        </w:tc>
        <w:tc>
          <w:tcPr>
            <w:tcW w:w="609" w:type="dxa"/>
            <w:tcBorders>
              <w:top w:val="single" w:sz="4" w:space="0" w:color="auto"/>
            </w:tcBorders>
          </w:tcPr>
          <w:p w14:paraId="4A21DE98" w14:textId="77777777" w:rsidR="00B23866" w:rsidRPr="009C0898" w:rsidRDefault="00B23866" w:rsidP="009C0898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0898">
              <w:rPr>
                <w:rFonts w:ascii="Times New Roman" w:hAnsi="Times New Roman" w:cs="Times New Roman"/>
                <w:sz w:val="20"/>
                <w:szCs w:val="20"/>
              </w:rPr>
              <w:t>15.36</w:t>
            </w:r>
          </w:p>
        </w:tc>
        <w:tc>
          <w:tcPr>
            <w:tcW w:w="609" w:type="dxa"/>
            <w:tcBorders>
              <w:top w:val="single" w:sz="4" w:space="0" w:color="auto"/>
            </w:tcBorders>
          </w:tcPr>
          <w:p w14:paraId="1065439D" w14:textId="77777777" w:rsidR="00B23866" w:rsidRPr="009C0898" w:rsidRDefault="00B23866" w:rsidP="009C0898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0898">
              <w:rPr>
                <w:rFonts w:ascii="Times New Roman" w:hAnsi="Times New Roman" w:cs="Times New Roman"/>
                <w:sz w:val="20"/>
                <w:szCs w:val="20"/>
              </w:rPr>
              <w:t>8</w:t>
            </w:r>
          </w:p>
        </w:tc>
        <w:tc>
          <w:tcPr>
            <w:tcW w:w="609" w:type="dxa"/>
            <w:tcBorders>
              <w:top w:val="single" w:sz="4" w:space="0" w:color="auto"/>
            </w:tcBorders>
          </w:tcPr>
          <w:p w14:paraId="795963AD" w14:textId="77777777" w:rsidR="00B23866" w:rsidRPr="009C0898" w:rsidRDefault="00B23866" w:rsidP="009C0898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0898">
              <w:rPr>
                <w:rFonts w:ascii="Times New Roman" w:hAnsi="Times New Roman" w:cs="Times New Roman"/>
                <w:sz w:val="20"/>
                <w:szCs w:val="20"/>
              </w:rPr>
              <w:t>0.26</w:t>
            </w:r>
          </w:p>
        </w:tc>
      </w:tr>
      <w:tr w:rsidR="00B23866" w:rsidRPr="009C0898" w14:paraId="5305ED97" w14:textId="77777777" w:rsidTr="000B2925">
        <w:trPr>
          <w:trHeight w:val="204"/>
        </w:trPr>
        <w:tc>
          <w:tcPr>
            <w:tcW w:w="2230" w:type="dxa"/>
          </w:tcPr>
          <w:p w14:paraId="6313A81E" w14:textId="77777777" w:rsidR="00B23866" w:rsidRPr="009C0898" w:rsidRDefault="00B23866" w:rsidP="009C0898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9C0898">
              <w:rPr>
                <w:rFonts w:ascii="Times New Roman" w:hAnsi="Times New Roman" w:cs="Times New Roman"/>
                <w:sz w:val="20"/>
                <w:szCs w:val="20"/>
              </w:rPr>
              <w:t>SDQ constantly fidgeting</w:t>
            </w:r>
          </w:p>
        </w:tc>
        <w:tc>
          <w:tcPr>
            <w:tcW w:w="568" w:type="dxa"/>
          </w:tcPr>
          <w:p w14:paraId="59BA9A78" w14:textId="77777777" w:rsidR="00B23866" w:rsidRPr="009C0898" w:rsidRDefault="00B23866" w:rsidP="009C0898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0898">
              <w:rPr>
                <w:rFonts w:ascii="Times New Roman" w:hAnsi="Times New Roman" w:cs="Times New Roman"/>
                <w:sz w:val="20"/>
                <w:szCs w:val="20"/>
              </w:rPr>
              <w:t>1.74</w:t>
            </w:r>
          </w:p>
        </w:tc>
        <w:tc>
          <w:tcPr>
            <w:tcW w:w="1068" w:type="dxa"/>
          </w:tcPr>
          <w:p w14:paraId="27968E51" w14:textId="77777777" w:rsidR="00B23866" w:rsidRPr="009C0898" w:rsidRDefault="00B23866" w:rsidP="009C0898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0898">
              <w:rPr>
                <w:rFonts w:ascii="Times New Roman" w:hAnsi="Times New Roman" w:cs="Times New Roman"/>
                <w:sz w:val="20"/>
                <w:szCs w:val="20"/>
              </w:rPr>
              <w:t>-1.26</w:t>
            </w:r>
          </w:p>
        </w:tc>
        <w:tc>
          <w:tcPr>
            <w:tcW w:w="914" w:type="dxa"/>
          </w:tcPr>
          <w:p w14:paraId="55DE71EC" w14:textId="77777777" w:rsidR="00B23866" w:rsidRPr="009C0898" w:rsidRDefault="00B23866" w:rsidP="009C0898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0898">
              <w:rPr>
                <w:rFonts w:ascii="Times New Roman" w:hAnsi="Times New Roman" w:cs="Times New Roman"/>
                <w:sz w:val="20"/>
                <w:szCs w:val="20"/>
              </w:rPr>
              <w:t>-4.58</w:t>
            </w:r>
          </w:p>
        </w:tc>
        <w:tc>
          <w:tcPr>
            <w:tcW w:w="609" w:type="dxa"/>
          </w:tcPr>
          <w:p w14:paraId="51C542ED" w14:textId="77777777" w:rsidR="00B23866" w:rsidRPr="009C0898" w:rsidRDefault="00B23866" w:rsidP="009C0898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0898">
              <w:rPr>
                <w:rFonts w:ascii="Times New Roman" w:hAnsi="Times New Roman" w:cs="Times New Roman"/>
                <w:sz w:val="20"/>
                <w:szCs w:val="20"/>
              </w:rPr>
              <w:t>20.23</w:t>
            </w:r>
          </w:p>
        </w:tc>
        <w:tc>
          <w:tcPr>
            <w:tcW w:w="609" w:type="dxa"/>
          </w:tcPr>
          <w:p w14:paraId="17A54FEC" w14:textId="77777777" w:rsidR="00B23866" w:rsidRPr="009C0898" w:rsidRDefault="00B23866" w:rsidP="009C0898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0898">
              <w:rPr>
                <w:rFonts w:ascii="Times New Roman" w:hAnsi="Times New Roman" w:cs="Times New Roman"/>
                <w:sz w:val="20"/>
                <w:szCs w:val="20"/>
              </w:rPr>
              <w:t>8</w:t>
            </w:r>
          </w:p>
        </w:tc>
        <w:tc>
          <w:tcPr>
            <w:tcW w:w="609" w:type="dxa"/>
          </w:tcPr>
          <w:p w14:paraId="2D348603" w14:textId="77777777" w:rsidR="00B23866" w:rsidRPr="009C0898" w:rsidRDefault="00B23866" w:rsidP="009C0898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0898">
              <w:rPr>
                <w:rFonts w:ascii="Times New Roman" w:hAnsi="Times New Roman" w:cs="Times New Roman"/>
                <w:sz w:val="20"/>
                <w:szCs w:val="20"/>
              </w:rPr>
              <w:t>0.05</w:t>
            </w:r>
          </w:p>
        </w:tc>
      </w:tr>
      <w:tr w:rsidR="00B23866" w:rsidRPr="009C0898" w14:paraId="77108526" w14:textId="77777777" w:rsidTr="000B2925">
        <w:trPr>
          <w:trHeight w:val="204"/>
        </w:trPr>
        <w:tc>
          <w:tcPr>
            <w:tcW w:w="2230" w:type="dxa"/>
          </w:tcPr>
          <w:p w14:paraId="2578A528" w14:textId="77777777" w:rsidR="00B23866" w:rsidRPr="009C0898" w:rsidRDefault="00B23866" w:rsidP="009C0898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9C0898">
              <w:rPr>
                <w:rFonts w:ascii="Times New Roman" w:hAnsi="Times New Roman" w:cs="Times New Roman"/>
                <w:sz w:val="20"/>
                <w:szCs w:val="20"/>
              </w:rPr>
              <w:t>SDQ easily distracted</w:t>
            </w:r>
          </w:p>
        </w:tc>
        <w:tc>
          <w:tcPr>
            <w:tcW w:w="568" w:type="dxa"/>
          </w:tcPr>
          <w:p w14:paraId="59162D52" w14:textId="77777777" w:rsidR="00B23866" w:rsidRPr="009C0898" w:rsidRDefault="00B23866" w:rsidP="009C0898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0898">
              <w:rPr>
                <w:rFonts w:ascii="Times New Roman" w:hAnsi="Times New Roman" w:cs="Times New Roman"/>
                <w:sz w:val="20"/>
                <w:szCs w:val="20"/>
              </w:rPr>
              <w:t>2.99</w:t>
            </w:r>
          </w:p>
        </w:tc>
        <w:tc>
          <w:tcPr>
            <w:tcW w:w="1068" w:type="dxa"/>
          </w:tcPr>
          <w:p w14:paraId="14824DFF" w14:textId="77777777" w:rsidR="00B23866" w:rsidRPr="009C0898" w:rsidRDefault="00B23866" w:rsidP="009C0898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0898">
              <w:rPr>
                <w:rFonts w:ascii="Times New Roman" w:hAnsi="Times New Roman" w:cs="Times New Roman"/>
                <w:sz w:val="20"/>
                <w:szCs w:val="20"/>
              </w:rPr>
              <w:t>0.11</w:t>
            </w:r>
          </w:p>
        </w:tc>
        <w:tc>
          <w:tcPr>
            <w:tcW w:w="914" w:type="dxa"/>
          </w:tcPr>
          <w:p w14:paraId="65F6F89D" w14:textId="77777777" w:rsidR="00B23866" w:rsidRPr="009C0898" w:rsidRDefault="00B23866" w:rsidP="009C0898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0898">
              <w:rPr>
                <w:rFonts w:ascii="Times New Roman" w:hAnsi="Times New Roman" w:cs="Times New Roman"/>
                <w:sz w:val="20"/>
                <w:szCs w:val="20"/>
              </w:rPr>
              <w:t>-3.74</w:t>
            </w:r>
          </w:p>
        </w:tc>
        <w:tc>
          <w:tcPr>
            <w:tcW w:w="609" w:type="dxa"/>
          </w:tcPr>
          <w:p w14:paraId="4EAC9C17" w14:textId="77777777" w:rsidR="00B23866" w:rsidRPr="009C0898" w:rsidRDefault="00B23866" w:rsidP="009C0898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0898">
              <w:rPr>
                <w:rFonts w:ascii="Times New Roman" w:hAnsi="Times New Roman" w:cs="Times New Roman"/>
                <w:sz w:val="20"/>
                <w:szCs w:val="20"/>
              </w:rPr>
              <w:t>12.78</w:t>
            </w:r>
          </w:p>
        </w:tc>
        <w:tc>
          <w:tcPr>
            <w:tcW w:w="609" w:type="dxa"/>
          </w:tcPr>
          <w:p w14:paraId="4EECFE43" w14:textId="77777777" w:rsidR="00B23866" w:rsidRPr="009C0898" w:rsidRDefault="00B23866" w:rsidP="009C0898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0898">
              <w:rPr>
                <w:rFonts w:ascii="Times New Roman" w:hAnsi="Times New Roman" w:cs="Times New Roman"/>
                <w:sz w:val="20"/>
                <w:szCs w:val="20"/>
              </w:rPr>
              <w:t>7</w:t>
            </w:r>
          </w:p>
        </w:tc>
        <w:tc>
          <w:tcPr>
            <w:tcW w:w="609" w:type="dxa"/>
          </w:tcPr>
          <w:p w14:paraId="4CB5D746" w14:textId="77777777" w:rsidR="00B23866" w:rsidRPr="009C0898" w:rsidRDefault="00B23866" w:rsidP="009C0898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0898">
              <w:rPr>
                <w:rFonts w:ascii="Times New Roman" w:hAnsi="Times New Roman" w:cs="Times New Roman"/>
                <w:sz w:val="20"/>
                <w:szCs w:val="20"/>
              </w:rPr>
              <w:t>0.38</w:t>
            </w:r>
          </w:p>
        </w:tc>
      </w:tr>
      <w:tr w:rsidR="00B23866" w:rsidRPr="009C0898" w14:paraId="0ECA2224" w14:textId="77777777" w:rsidTr="000B2925">
        <w:trPr>
          <w:trHeight w:val="220"/>
        </w:trPr>
        <w:tc>
          <w:tcPr>
            <w:tcW w:w="2230" w:type="dxa"/>
          </w:tcPr>
          <w:p w14:paraId="4FD0F226" w14:textId="77777777" w:rsidR="00B23866" w:rsidRPr="009C0898" w:rsidRDefault="00B23866" w:rsidP="009C0898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9C0898">
              <w:rPr>
                <w:rFonts w:ascii="Times New Roman" w:hAnsi="Times New Roman" w:cs="Times New Roman"/>
                <w:sz w:val="20"/>
                <w:szCs w:val="20"/>
              </w:rPr>
              <w:t>SDQ thinks before acting</w:t>
            </w:r>
          </w:p>
        </w:tc>
        <w:tc>
          <w:tcPr>
            <w:tcW w:w="568" w:type="dxa"/>
          </w:tcPr>
          <w:p w14:paraId="38BC30CD" w14:textId="77777777" w:rsidR="00B23866" w:rsidRPr="009C0898" w:rsidRDefault="00B23866" w:rsidP="009C0898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0898">
              <w:rPr>
                <w:rFonts w:ascii="Times New Roman" w:hAnsi="Times New Roman" w:cs="Times New Roman"/>
                <w:sz w:val="20"/>
                <w:szCs w:val="20"/>
              </w:rPr>
              <w:t>1.51</w:t>
            </w:r>
          </w:p>
        </w:tc>
        <w:tc>
          <w:tcPr>
            <w:tcW w:w="1068" w:type="dxa"/>
          </w:tcPr>
          <w:p w14:paraId="38CE16A5" w14:textId="77777777" w:rsidR="00B23866" w:rsidRPr="009C0898" w:rsidRDefault="00B23866" w:rsidP="009C0898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0898">
              <w:rPr>
                <w:rFonts w:ascii="Times New Roman" w:hAnsi="Times New Roman" w:cs="Times New Roman"/>
                <w:sz w:val="20"/>
                <w:szCs w:val="20"/>
              </w:rPr>
              <w:t>1.62</w:t>
            </w:r>
          </w:p>
        </w:tc>
        <w:tc>
          <w:tcPr>
            <w:tcW w:w="914" w:type="dxa"/>
          </w:tcPr>
          <w:p w14:paraId="55479680" w14:textId="77777777" w:rsidR="00B23866" w:rsidRPr="009C0898" w:rsidRDefault="00B23866" w:rsidP="009C0898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0898">
              <w:rPr>
                <w:rFonts w:ascii="Times New Roman" w:hAnsi="Times New Roman" w:cs="Times New Roman"/>
                <w:sz w:val="20"/>
                <w:szCs w:val="20"/>
              </w:rPr>
              <w:t>-1.30</w:t>
            </w:r>
          </w:p>
        </w:tc>
        <w:tc>
          <w:tcPr>
            <w:tcW w:w="609" w:type="dxa"/>
          </w:tcPr>
          <w:p w14:paraId="36658F2E" w14:textId="77777777" w:rsidR="00B23866" w:rsidRPr="009C0898" w:rsidRDefault="00B23866" w:rsidP="009C0898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0898">
              <w:rPr>
                <w:rFonts w:ascii="Times New Roman" w:hAnsi="Times New Roman" w:cs="Times New Roman"/>
                <w:sz w:val="20"/>
                <w:szCs w:val="20"/>
              </w:rPr>
              <w:t>6.03</w:t>
            </w:r>
          </w:p>
        </w:tc>
        <w:tc>
          <w:tcPr>
            <w:tcW w:w="609" w:type="dxa"/>
          </w:tcPr>
          <w:p w14:paraId="7132BA04" w14:textId="77777777" w:rsidR="00B23866" w:rsidRPr="009C0898" w:rsidRDefault="00B23866" w:rsidP="009C0898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0898">
              <w:rPr>
                <w:rFonts w:ascii="Times New Roman" w:hAnsi="Times New Roman" w:cs="Times New Roman"/>
                <w:sz w:val="20"/>
                <w:szCs w:val="20"/>
              </w:rPr>
              <w:t>8</w:t>
            </w:r>
          </w:p>
        </w:tc>
        <w:tc>
          <w:tcPr>
            <w:tcW w:w="609" w:type="dxa"/>
          </w:tcPr>
          <w:p w14:paraId="09FECB4E" w14:textId="77777777" w:rsidR="00B23866" w:rsidRPr="009C0898" w:rsidRDefault="00B23866" w:rsidP="009C0898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0898">
              <w:rPr>
                <w:rFonts w:ascii="Times New Roman" w:hAnsi="Times New Roman" w:cs="Times New Roman"/>
                <w:sz w:val="20"/>
                <w:szCs w:val="20"/>
              </w:rPr>
              <w:t>1.00</w:t>
            </w:r>
          </w:p>
        </w:tc>
      </w:tr>
      <w:tr w:rsidR="00B23866" w:rsidRPr="009C0898" w14:paraId="065D52A0" w14:textId="77777777" w:rsidTr="000B2925">
        <w:trPr>
          <w:trHeight w:val="220"/>
        </w:trPr>
        <w:tc>
          <w:tcPr>
            <w:tcW w:w="2230" w:type="dxa"/>
          </w:tcPr>
          <w:p w14:paraId="7B8C7865" w14:textId="77777777" w:rsidR="00B23866" w:rsidRPr="009C0898" w:rsidRDefault="00B23866" w:rsidP="009C0898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9C0898">
              <w:rPr>
                <w:rFonts w:ascii="Times New Roman" w:hAnsi="Times New Roman" w:cs="Times New Roman"/>
                <w:sz w:val="20"/>
                <w:szCs w:val="20"/>
              </w:rPr>
              <w:t>SDQ good attention span</w:t>
            </w:r>
          </w:p>
        </w:tc>
        <w:tc>
          <w:tcPr>
            <w:tcW w:w="568" w:type="dxa"/>
          </w:tcPr>
          <w:p w14:paraId="0DB4D831" w14:textId="77777777" w:rsidR="00B23866" w:rsidRPr="009C0898" w:rsidRDefault="00B23866" w:rsidP="009C0898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0898">
              <w:rPr>
                <w:rFonts w:ascii="Times New Roman" w:hAnsi="Times New Roman" w:cs="Times New Roman"/>
                <w:sz w:val="20"/>
                <w:szCs w:val="20"/>
              </w:rPr>
              <w:t>2.04</w:t>
            </w:r>
          </w:p>
        </w:tc>
        <w:tc>
          <w:tcPr>
            <w:tcW w:w="1068" w:type="dxa"/>
          </w:tcPr>
          <w:p w14:paraId="5C2EAD2B" w14:textId="77777777" w:rsidR="00B23866" w:rsidRPr="009C0898" w:rsidRDefault="00B23866" w:rsidP="009C0898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0898">
              <w:rPr>
                <w:rFonts w:ascii="Times New Roman" w:hAnsi="Times New Roman" w:cs="Times New Roman"/>
                <w:sz w:val="20"/>
                <w:szCs w:val="20"/>
              </w:rPr>
              <w:t>0.71</w:t>
            </w:r>
          </w:p>
        </w:tc>
        <w:tc>
          <w:tcPr>
            <w:tcW w:w="914" w:type="dxa"/>
          </w:tcPr>
          <w:p w14:paraId="05B6242A" w14:textId="77777777" w:rsidR="00B23866" w:rsidRPr="009C0898" w:rsidRDefault="00B23866" w:rsidP="009C0898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0898">
              <w:rPr>
                <w:rFonts w:ascii="Times New Roman" w:hAnsi="Times New Roman" w:cs="Times New Roman"/>
                <w:sz w:val="20"/>
                <w:szCs w:val="20"/>
              </w:rPr>
              <w:t>-2.39</w:t>
            </w:r>
          </w:p>
        </w:tc>
        <w:tc>
          <w:tcPr>
            <w:tcW w:w="609" w:type="dxa"/>
          </w:tcPr>
          <w:p w14:paraId="3796150F" w14:textId="77777777" w:rsidR="00B23866" w:rsidRPr="009C0898" w:rsidRDefault="00B23866" w:rsidP="009C0898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0898">
              <w:rPr>
                <w:rFonts w:ascii="Times New Roman" w:hAnsi="Times New Roman" w:cs="Times New Roman"/>
                <w:sz w:val="20"/>
                <w:szCs w:val="20"/>
              </w:rPr>
              <w:t>24.22</w:t>
            </w:r>
          </w:p>
        </w:tc>
        <w:tc>
          <w:tcPr>
            <w:tcW w:w="609" w:type="dxa"/>
          </w:tcPr>
          <w:p w14:paraId="13B2A3F6" w14:textId="77777777" w:rsidR="00B23866" w:rsidRPr="009C0898" w:rsidRDefault="00B23866" w:rsidP="009C0898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0898">
              <w:rPr>
                <w:rFonts w:ascii="Times New Roman" w:hAnsi="Times New Roman" w:cs="Times New Roman"/>
                <w:sz w:val="20"/>
                <w:szCs w:val="20"/>
              </w:rPr>
              <w:t>8</w:t>
            </w:r>
          </w:p>
        </w:tc>
        <w:tc>
          <w:tcPr>
            <w:tcW w:w="609" w:type="dxa"/>
          </w:tcPr>
          <w:p w14:paraId="51F02F8F" w14:textId="77777777" w:rsidR="00B23866" w:rsidRPr="009C0898" w:rsidRDefault="00B23866" w:rsidP="009C0898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0898">
              <w:rPr>
                <w:rFonts w:ascii="Times New Roman" w:hAnsi="Times New Roman" w:cs="Times New Roman"/>
                <w:sz w:val="20"/>
                <w:szCs w:val="20"/>
              </w:rPr>
              <w:t>0.01</w:t>
            </w:r>
          </w:p>
        </w:tc>
      </w:tr>
    </w:tbl>
    <w:p w14:paraId="4B3A8952" w14:textId="77777777" w:rsidR="00124C19" w:rsidRDefault="00124C19" w:rsidP="00725A58">
      <w:pPr>
        <w:rPr>
          <w:rFonts w:ascii="Times New Roman" w:hAnsi="Times New Roman" w:cs="Times New Roman"/>
          <w:b/>
          <w:sz w:val="24"/>
          <w:szCs w:val="24"/>
        </w:rPr>
      </w:pPr>
    </w:p>
    <w:p w14:paraId="02FCA0D8" w14:textId="493B2C4A" w:rsidR="00725A58" w:rsidRPr="00120E05" w:rsidRDefault="00212225" w:rsidP="00120E05">
      <w:pPr>
        <w:rPr>
          <w:rFonts w:ascii="Times New Roman" w:hAnsi="Times New Roman" w:cs="Times New Roman"/>
          <w:sz w:val="24"/>
          <w:szCs w:val="24"/>
        </w:rPr>
      </w:pPr>
      <w:r w:rsidRPr="00212225">
        <w:rPr>
          <w:rFonts w:ascii="Times New Roman" w:hAnsi="Times New Roman" w:cs="Times New Roman"/>
          <w:b/>
          <w:bCs/>
          <w:sz w:val="24"/>
          <w:szCs w:val="24"/>
        </w:rPr>
        <w:t>Supplementary Table X</w:t>
      </w:r>
      <w:r w:rsidR="00435D5B">
        <w:rPr>
          <w:rFonts w:ascii="Times New Roman" w:hAnsi="Times New Roman" w:cs="Times New Roman"/>
          <w:b/>
          <w:bCs/>
          <w:sz w:val="24"/>
          <w:szCs w:val="24"/>
        </w:rPr>
        <w:t>III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725A58">
        <w:rPr>
          <w:rFonts w:ascii="Times New Roman" w:hAnsi="Times New Roman" w:cs="Times New Roman"/>
          <w:sz w:val="24"/>
          <w:szCs w:val="24"/>
        </w:rPr>
        <w:t>Combined ADHD scale consist</w:t>
      </w:r>
      <w:r w:rsidR="000B7834">
        <w:rPr>
          <w:rFonts w:ascii="Times New Roman" w:hAnsi="Times New Roman" w:cs="Times New Roman"/>
          <w:sz w:val="24"/>
          <w:szCs w:val="24"/>
        </w:rPr>
        <w:t>ing</w:t>
      </w:r>
      <w:r w:rsidR="00725A58" w:rsidRPr="00F400E2">
        <w:rPr>
          <w:rFonts w:ascii="Times New Roman" w:hAnsi="Times New Roman" w:cs="Times New Roman"/>
          <w:sz w:val="24"/>
          <w:szCs w:val="24"/>
        </w:rPr>
        <w:t xml:space="preserve"> of the</w:t>
      </w:r>
      <w:r w:rsidR="00725A58">
        <w:rPr>
          <w:rFonts w:ascii="Times New Roman" w:hAnsi="Times New Roman" w:cs="Times New Roman"/>
          <w:sz w:val="24"/>
          <w:szCs w:val="24"/>
        </w:rPr>
        <w:t xml:space="preserve"> both</w:t>
      </w:r>
      <w:r w:rsidR="00725A58" w:rsidRPr="00F400E2">
        <w:rPr>
          <w:rFonts w:ascii="Times New Roman" w:hAnsi="Times New Roman" w:cs="Times New Roman"/>
          <w:sz w:val="24"/>
          <w:szCs w:val="24"/>
        </w:rPr>
        <w:t xml:space="preserve"> CBCL </w:t>
      </w:r>
      <w:r w:rsidR="00725A58">
        <w:rPr>
          <w:rFonts w:ascii="Times New Roman" w:hAnsi="Times New Roman" w:cs="Times New Roman"/>
          <w:sz w:val="24"/>
          <w:szCs w:val="24"/>
        </w:rPr>
        <w:t xml:space="preserve">and SDQ </w:t>
      </w:r>
      <w:r w:rsidR="00725A58" w:rsidRPr="00F400E2">
        <w:rPr>
          <w:rFonts w:ascii="Times New Roman" w:hAnsi="Times New Roman" w:cs="Times New Roman"/>
          <w:sz w:val="24"/>
          <w:szCs w:val="24"/>
        </w:rPr>
        <w:t>items</w:t>
      </w:r>
      <w:r w:rsidR="00725A58">
        <w:rPr>
          <w:rFonts w:ascii="Times New Roman" w:hAnsi="Times New Roman" w:cs="Times New Roman"/>
          <w:sz w:val="24"/>
          <w:szCs w:val="24"/>
        </w:rPr>
        <w:t xml:space="preserve"> (excluded similar items)</w:t>
      </w:r>
    </w:p>
    <w:tbl>
      <w:tblPr>
        <w:tblW w:w="0" w:type="auto"/>
        <w:tblInd w:w="149" w:type="dxa"/>
        <w:tblBorders>
          <w:top w:val="single" w:sz="4" w:space="0" w:color="auto"/>
          <w:bottom w:val="single" w:sz="4" w:space="0" w:color="auto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436"/>
        <w:gridCol w:w="609"/>
        <w:gridCol w:w="915"/>
        <w:gridCol w:w="914"/>
        <w:gridCol w:w="609"/>
        <w:gridCol w:w="609"/>
        <w:gridCol w:w="555"/>
      </w:tblGrid>
      <w:tr w:rsidR="00B23866" w:rsidRPr="009C0898" w14:paraId="70EC6E15" w14:textId="77777777" w:rsidTr="000B2925">
        <w:trPr>
          <w:trHeight w:val="1263"/>
        </w:trPr>
        <w:tc>
          <w:tcPr>
            <w:tcW w:w="2436" w:type="dxa"/>
            <w:tcBorders>
              <w:top w:val="single" w:sz="4" w:space="0" w:color="auto"/>
              <w:bottom w:val="single" w:sz="4" w:space="0" w:color="auto"/>
            </w:tcBorders>
          </w:tcPr>
          <w:p w14:paraId="30B333E5" w14:textId="77777777" w:rsidR="00B23866" w:rsidRPr="009C0898" w:rsidRDefault="00B23866" w:rsidP="009C0898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bookmarkStart w:id="1" w:name="_Hlk44460145"/>
          </w:p>
          <w:p w14:paraId="65DA9F39" w14:textId="77777777" w:rsidR="00B23866" w:rsidRPr="009C0898" w:rsidRDefault="00B23866" w:rsidP="009C0898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F51E3DC" w14:textId="77777777" w:rsidR="00B23866" w:rsidRPr="009C0898" w:rsidRDefault="00B23866" w:rsidP="00851352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0898">
              <w:rPr>
                <w:rFonts w:ascii="Times New Roman" w:hAnsi="Times New Roman" w:cs="Times New Roman"/>
                <w:sz w:val="20"/>
                <w:szCs w:val="20"/>
              </w:rPr>
              <w:t>Items</w:t>
            </w:r>
          </w:p>
        </w:tc>
        <w:tc>
          <w:tcPr>
            <w:tcW w:w="609" w:type="dxa"/>
            <w:tcBorders>
              <w:top w:val="single" w:sz="4" w:space="0" w:color="auto"/>
              <w:bottom w:val="single" w:sz="4" w:space="0" w:color="auto"/>
            </w:tcBorders>
            <w:textDirection w:val="btLr"/>
          </w:tcPr>
          <w:p w14:paraId="439F532D" w14:textId="5E81B9A7" w:rsidR="00B23866" w:rsidRPr="009C0898" w:rsidRDefault="00B23866" w:rsidP="009C0898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D</w:t>
            </w:r>
            <w:r w:rsidRPr="009C0898">
              <w:rPr>
                <w:rFonts w:ascii="Times New Roman" w:hAnsi="Times New Roman" w:cs="Times New Roman"/>
                <w:sz w:val="20"/>
                <w:szCs w:val="20"/>
              </w:rPr>
              <w:t>iscrimination parameter</w:t>
            </w:r>
          </w:p>
        </w:tc>
        <w:tc>
          <w:tcPr>
            <w:tcW w:w="915" w:type="dxa"/>
            <w:tcBorders>
              <w:top w:val="single" w:sz="4" w:space="0" w:color="auto"/>
              <w:bottom w:val="single" w:sz="4" w:space="0" w:color="auto"/>
            </w:tcBorders>
            <w:textDirection w:val="btLr"/>
          </w:tcPr>
          <w:p w14:paraId="4F53C627" w14:textId="1B748127" w:rsidR="00B23866" w:rsidRDefault="00B23866" w:rsidP="009C0898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</w:t>
            </w:r>
            <w:r w:rsidRPr="009C0898">
              <w:rPr>
                <w:rFonts w:ascii="Times New Roman" w:hAnsi="Times New Roman" w:cs="Times New Roman"/>
                <w:sz w:val="20"/>
                <w:szCs w:val="20"/>
              </w:rPr>
              <w:t xml:space="preserve">hreshold parameter </w:t>
            </w:r>
          </w:p>
          <w:p w14:paraId="5246C089" w14:textId="0FDA935B" w:rsidR="00B23866" w:rsidRPr="009C0898" w:rsidRDefault="00B23866" w:rsidP="009C0898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9C0898">
              <w:rPr>
                <w:rFonts w:ascii="Times New Roman" w:hAnsi="Times New Roman" w:cs="Times New Roman"/>
                <w:sz w:val="20"/>
                <w:szCs w:val="20"/>
              </w:rPr>
              <w:t>category 1</w:t>
            </w:r>
          </w:p>
        </w:tc>
        <w:tc>
          <w:tcPr>
            <w:tcW w:w="914" w:type="dxa"/>
            <w:tcBorders>
              <w:top w:val="single" w:sz="4" w:space="0" w:color="auto"/>
              <w:bottom w:val="single" w:sz="4" w:space="0" w:color="auto"/>
            </w:tcBorders>
            <w:textDirection w:val="btLr"/>
          </w:tcPr>
          <w:p w14:paraId="115B13DF" w14:textId="06F19D4D" w:rsidR="00B23866" w:rsidRDefault="00B23866" w:rsidP="009C0898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</w:t>
            </w:r>
            <w:r w:rsidRPr="009C0898">
              <w:rPr>
                <w:rFonts w:ascii="Times New Roman" w:hAnsi="Times New Roman" w:cs="Times New Roman"/>
                <w:sz w:val="20"/>
                <w:szCs w:val="20"/>
              </w:rPr>
              <w:t xml:space="preserve">hreshold parameter </w:t>
            </w:r>
          </w:p>
          <w:p w14:paraId="7F5523C7" w14:textId="5BE59391" w:rsidR="00B23866" w:rsidRPr="009C0898" w:rsidRDefault="00B23866" w:rsidP="009C0898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9C0898">
              <w:rPr>
                <w:rFonts w:ascii="Times New Roman" w:hAnsi="Times New Roman" w:cs="Times New Roman"/>
                <w:sz w:val="20"/>
                <w:szCs w:val="20"/>
              </w:rPr>
              <w:t>category 2</w:t>
            </w:r>
          </w:p>
        </w:tc>
        <w:tc>
          <w:tcPr>
            <w:tcW w:w="609" w:type="dxa"/>
            <w:tcBorders>
              <w:top w:val="single" w:sz="4" w:space="0" w:color="auto"/>
              <w:bottom w:val="single" w:sz="4" w:space="0" w:color="auto"/>
            </w:tcBorders>
            <w:textDirection w:val="btLr"/>
          </w:tcPr>
          <w:p w14:paraId="004A8B99" w14:textId="77777777" w:rsidR="00B23866" w:rsidRPr="009C0898" w:rsidRDefault="00B23866" w:rsidP="009C0898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9C0898">
              <w:rPr>
                <w:rFonts w:ascii="Times New Roman" w:hAnsi="Times New Roman" w:cs="Times New Roman"/>
                <w:sz w:val="20"/>
                <w:szCs w:val="20"/>
              </w:rPr>
              <w:t>Chi-square</w:t>
            </w:r>
          </w:p>
        </w:tc>
        <w:tc>
          <w:tcPr>
            <w:tcW w:w="609" w:type="dxa"/>
            <w:tcBorders>
              <w:top w:val="single" w:sz="4" w:space="0" w:color="auto"/>
              <w:bottom w:val="single" w:sz="4" w:space="0" w:color="auto"/>
            </w:tcBorders>
            <w:textDirection w:val="btLr"/>
          </w:tcPr>
          <w:p w14:paraId="46DA1B43" w14:textId="77777777" w:rsidR="00B23866" w:rsidRPr="009C0898" w:rsidRDefault="00B23866" w:rsidP="009C0898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9C0898">
              <w:rPr>
                <w:rFonts w:ascii="Times New Roman" w:hAnsi="Times New Roman" w:cs="Times New Roman"/>
                <w:sz w:val="20"/>
                <w:szCs w:val="20"/>
              </w:rPr>
              <w:t>Degrees of freedom</w:t>
            </w:r>
          </w:p>
        </w:tc>
        <w:tc>
          <w:tcPr>
            <w:tcW w:w="555" w:type="dxa"/>
            <w:tcBorders>
              <w:top w:val="single" w:sz="4" w:space="0" w:color="auto"/>
              <w:bottom w:val="single" w:sz="4" w:space="0" w:color="auto"/>
            </w:tcBorders>
            <w:textDirection w:val="btLr"/>
          </w:tcPr>
          <w:p w14:paraId="7B9DF80D" w14:textId="77777777" w:rsidR="00B23866" w:rsidRDefault="00B23866" w:rsidP="009C0898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9C0898">
              <w:rPr>
                <w:rFonts w:ascii="Times New Roman" w:hAnsi="Times New Roman" w:cs="Times New Roman"/>
                <w:sz w:val="20"/>
                <w:szCs w:val="20"/>
              </w:rPr>
              <w:t xml:space="preserve">Corrected </w:t>
            </w:r>
          </w:p>
          <w:p w14:paraId="25596109" w14:textId="21DECE53" w:rsidR="00B23866" w:rsidRPr="009C0898" w:rsidRDefault="00B23866" w:rsidP="009C0898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9C0898">
              <w:rPr>
                <w:rFonts w:ascii="Times New Roman" w:hAnsi="Times New Roman" w:cs="Times New Roman"/>
                <w:sz w:val="20"/>
                <w:szCs w:val="20"/>
              </w:rPr>
              <w:t>p-value</w:t>
            </w:r>
          </w:p>
        </w:tc>
      </w:tr>
      <w:bookmarkEnd w:id="1"/>
      <w:tr w:rsidR="00B23866" w:rsidRPr="009C0898" w14:paraId="5936CE82" w14:textId="77777777" w:rsidTr="000B2925">
        <w:trPr>
          <w:trHeight w:val="251"/>
        </w:trPr>
        <w:tc>
          <w:tcPr>
            <w:tcW w:w="2436" w:type="dxa"/>
            <w:tcBorders>
              <w:top w:val="single" w:sz="4" w:space="0" w:color="auto"/>
              <w:bottom w:val="nil"/>
            </w:tcBorders>
          </w:tcPr>
          <w:p w14:paraId="39481756" w14:textId="77777777" w:rsidR="00B23866" w:rsidRPr="009C0898" w:rsidRDefault="00B23866" w:rsidP="00054D04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9C0898">
              <w:rPr>
                <w:rFonts w:ascii="Times New Roman" w:hAnsi="Times New Roman" w:cs="Times New Roman"/>
                <w:sz w:val="20"/>
                <w:szCs w:val="20"/>
              </w:rPr>
              <w:t>CBCL acts too young</w:t>
            </w:r>
          </w:p>
        </w:tc>
        <w:tc>
          <w:tcPr>
            <w:tcW w:w="609" w:type="dxa"/>
            <w:tcBorders>
              <w:top w:val="single" w:sz="4" w:space="0" w:color="auto"/>
              <w:bottom w:val="nil"/>
            </w:tcBorders>
          </w:tcPr>
          <w:p w14:paraId="1DB413E3" w14:textId="394439DF" w:rsidR="00B23866" w:rsidRPr="009C0898" w:rsidRDefault="005022F4" w:rsidP="00054D04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.22</w:t>
            </w:r>
          </w:p>
        </w:tc>
        <w:tc>
          <w:tcPr>
            <w:tcW w:w="915" w:type="dxa"/>
            <w:tcBorders>
              <w:top w:val="single" w:sz="4" w:space="0" w:color="auto"/>
              <w:bottom w:val="nil"/>
            </w:tcBorders>
          </w:tcPr>
          <w:p w14:paraId="206BB68C" w14:textId="724ADB42" w:rsidR="00B23866" w:rsidRPr="009C0898" w:rsidRDefault="00B23866" w:rsidP="00054D04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0898">
              <w:rPr>
                <w:rFonts w:ascii="Times New Roman" w:hAnsi="Times New Roman" w:cs="Times New Roman"/>
                <w:sz w:val="20"/>
                <w:szCs w:val="20"/>
              </w:rPr>
              <w:t>-1.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7</w:t>
            </w:r>
            <w:r w:rsidR="005022F4">
              <w:rPr>
                <w:rFonts w:ascii="Times New Roman" w:hAnsi="Times New Roman" w:cs="Times New Roman"/>
                <w:sz w:val="20"/>
                <w:szCs w:val="20"/>
              </w:rPr>
              <w:t>9</w:t>
            </w:r>
          </w:p>
        </w:tc>
        <w:tc>
          <w:tcPr>
            <w:tcW w:w="914" w:type="dxa"/>
            <w:tcBorders>
              <w:top w:val="single" w:sz="4" w:space="0" w:color="auto"/>
              <w:bottom w:val="nil"/>
            </w:tcBorders>
          </w:tcPr>
          <w:p w14:paraId="5F46CC7C" w14:textId="072F4C7D" w:rsidR="00B23866" w:rsidRPr="009C0898" w:rsidRDefault="00B23866" w:rsidP="00054D04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0898">
              <w:rPr>
                <w:rFonts w:ascii="Times New Roman" w:hAnsi="Times New Roman" w:cs="Times New Roman"/>
                <w:sz w:val="20"/>
                <w:szCs w:val="20"/>
              </w:rPr>
              <w:t>-5.</w:t>
            </w:r>
            <w:r w:rsidR="005022F4">
              <w:rPr>
                <w:rFonts w:ascii="Times New Roman" w:hAnsi="Times New Roman" w:cs="Times New Roman"/>
                <w:sz w:val="20"/>
                <w:szCs w:val="20"/>
              </w:rPr>
              <w:t>25</w:t>
            </w:r>
          </w:p>
        </w:tc>
        <w:tc>
          <w:tcPr>
            <w:tcW w:w="609" w:type="dxa"/>
            <w:tcBorders>
              <w:top w:val="single" w:sz="4" w:space="0" w:color="auto"/>
              <w:bottom w:val="nil"/>
            </w:tcBorders>
          </w:tcPr>
          <w:p w14:paraId="3A1F90A8" w14:textId="73215F8A" w:rsidR="00B23866" w:rsidRPr="009C0898" w:rsidRDefault="005022F4" w:rsidP="00054D04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7.98</w:t>
            </w:r>
          </w:p>
        </w:tc>
        <w:tc>
          <w:tcPr>
            <w:tcW w:w="609" w:type="dxa"/>
            <w:tcBorders>
              <w:top w:val="single" w:sz="4" w:space="0" w:color="auto"/>
              <w:bottom w:val="nil"/>
            </w:tcBorders>
          </w:tcPr>
          <w:p w14:paraId="67FD4E2D" w14:textId="1A17F26F" w:rsidR="00B23866" w:rsidRPr="009C0898" w:rsidRDefault="005022F4" w:rsidP="00054D04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5</w:t>
            </w:r>
          </w:p>
        </w:tc>
        <w:tc>
          <w:tcPr>
            <w:tcW w:w="555" w:type="dxa"/>
            <w:tcBorders>
              <w:top w:val="single" w:sz="4" w:space="0" w:color="auto"/>
              <w:bottom w:val="nil"/>
            </w:tcBorders>
          </w:tcPr>
          <w:p w14:paraId="385969A6" w14:textId="77777777" w:rsidR="00B23866" w:rsidRPr="009C0898" w:rsidRDefault="00B23866" w:rsidP="00054D04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0898">
              <w:rPr>
                <w:rFonts w:ascii="Times New Roman" w:hAnsi="Times New Roman" w:cs="Times New Roman"/>
                <w:sz w:val="20"/>
                <w:szCs w:val="20"/>
              </w:rPr>
              <w:t>1.00</w:t>
            </w:r>
          </w:p>
        </w:tc>
      </w:tr>
      <w:tr w:rsidR="00F1774B" w:rsidRPr="009C0898" w14:paraId="6C35512C" w14:textId="77777777" w:rsidTr="000B2925">
        <w:trPr>
          <w:trHeight w:val="251"/>
        </w:trPr>
        <w:tc>
          <w:tcPr>
            <w:tcW w:w="2436" w:type="dxa"/>
            <w:tcBorders>
              <w:top w:val="nil"/>
              <w:bottom w:val="nil"/>
            </w:tcBorders>
          </w:tcPr>
          <w:p w14:paraId="2BD1B2C7" w14:textId="7E0FDC83" w:rsidR="00F1774B" w:rsidRPr="009C0898" w:rsidRDefault="00F1774B" w:rsidP="00054D04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BCL can`t concentrate</w:t>
            </w:r>
          </w:p>
        </w:tc>
        <w:tc>
          <w:tcPr>
            <w:tcW w:w="609" w:type="dxa"/>
            <w:tcBorders>
              <w:top w:val="nil"/>
              <w:bottom w:val="nil"/>
            </w:tcBorders>
          </w:tcPr>
          <w:p w14:paraId="26C44247" w14:textId="1928F9CD" w:rsidR="00F1774B" w:rsidRPr="009C0898" w:rsidRDefault="005022F4" w:rsidP="00054D04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.58</w:t>
            </w:r>
          </w:p>
        </w:tc>
        <w:tc>
          <w:tcPr>
            <w:tcW w:w="915" w:type="dxa"/>
            <w:tcBorders>
              <w:top w:val="nil"/>
              <w:bottom w:val="nil"/>
            </w:tcBorders>
          </w:tcPr>
          <w:p w14:paraId="522F6A4B" w14:textId="5F824693" w:rsidR="00F1774B" w:rsidRPr="009C0898" w:rsidRDefault="005022F4" w:rsidP="00054D04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-2.02</w:t>
            </w:r>
          </w:p>
        </w:tc>
        <w:tc>
          <w:tcPr>
            <w:tcW w:w="914" w:type="dxa"/>
            <w:tcBorders>
              <w:top w:val="nil"/>
              <w:bottom w:val="nil"/>
            </w:tcBorders>
          </w:tcPr>
          <w:p w14:paraId="000DAA8C" w14:textId="416635EF" w:rsidR="00F1774B" w:rsidRPr="009C0898" w:rsidRDefault="005022F4" w:rsidP="00054D04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-7.98</w:t>
            </w:r>
          </w:p>
        </w:tc>
        <w:tc>
          <w:tcPr>
            <w:tcW w:w="609" w:type="dxa"/>
            <w:tcBorders>
              <w:top w:val="nil"/>
              <w:bottom w:val="nil"/>
            </w:tcBorders>
          </w:tcPr>
          <w:p w14:paraId="27547488" w14:textId="555601BC" w:rsidR="00F1774B" w:rsidRDefault="005022F4" w:rsidP="00054D04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4.25</w:t>
            </w:r>
          </w:p>
        </w:tc>
        <w:tc>
          <w:tcPr>
            <w:tcW w:w="609" w:type="dxa"/>
            <w:tcBorders>
              <w:top w:val="nil"/>
              <w:bottom w:val="nil"/>
            </w:tcBorders>
          </w:tcPr>
          <w:p w14:paraId="6E075DAC" w14:textId="0AA5CD98" w:rsidR="00F1774B" w:rsidRDefault="005022F4" w:rsidP="00054D04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6</w:t>
            </w:r>
          </w:p>
        </w:tc>
        <w:tc>
          <w:tcPr>
            <w:tcW w:w="555" w:type="dxa"/>
            <w:tcBorders>
              <w:top w:val="nil"/>
              <w:bottom w:val="nil"/>
            </w:tcBorders>
          </w:tcPr>
          <w:p w14:paraId="2BA175EA" w14:textId="66BCFA2B" w:rsidR="00F1774B" w:rsidRPr="009C0898" w:rsidRDefault="00F1774B" w:rsidP="00054D04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.00</w:t>
            </w:r>
          </w:p>
        </w:tc>
      </w:tr>
      <w:tr w:rsidR="00F1774B" w:rsidRPr="009C0898" w14:paraId="41725CB8" w14:textId="77777777" w:rsidTr="000B2925">
        <w:trPr>
          <w:trHeight w:val="251"/>
        </w:trPr>
        <w:tc>
          <w:tcPr>
            <w:tcW w:w="2436" w:type="dxa"/>
            <w:tcBorders>
              <w:top w:val="nil"/>
              <w:bottom w:val="nil"/>
            </w:tcBorders>
          </w:tcPr>
          <w:p w14:paraId="690DA054" w14:textId="1A2BE966" w:rsidR="00F1774B" w:rsidRPr="009C0898" w:rsidRDefault="00F1774B" w:rsidP="00054D04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BCL impulsive</w:t>
            </w:r>
          </w:p>
        </w:tc>
        <w:tc>
          <w:tcPr>
            <w:tcW w:w="609" w:type="dxa"/>
            <w:tcBorders>
              <w:top w:val="nil"/>
              <w:bottom w:val="nil"/>
            </w:tcBorders>
          </w:tcPr>
          <w:p w14:paraId="4ACC95F9" w14:textId="08397385" w:rsidR="00F1774B" w:rsidRPr="009C0898" w:rsidRDefault="005022F4" w:rsidP="00054D04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.53</w:t>
            </w:r>
          </w:p>
        </w:tc>
        <w:tc>
          <w:tcPr>
            <w:tcW w:w="915" w:type="dxa"/>
            <w:tcBorders>
              <w:top w:val="nil"/>
              <w:bottom w:val="nil"/>
            </w:tcBorders>
          </w:tcPr>
          <w:p w14:paraId="25A25B08" w14:textId="1F25CAC0" w:rsidR="00F1774B" w:rsidRPr="009C0898" w:rsidRDefault="005022F4" w:rsidP="00054D04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-0.87</w:t>
            </w:r>
          </w:p>
        </w:tc>
        <w:tc>
          <w:tcPr>
            <w:tcW w:w="914" w:type="dxa"/>
            <w:tcBorders>
              <w:top w:val="nil"/>
              <w:bottom w:val="nil"/>
            </w:tcBorders>
          </w:tcPr>
          <w:p w14:paraId="608B191F" w14:textId="18A5D205" w:rsidR="00F1774B" w:rsidRPr="009C0898" w:rsidRDefault="005022F4" w:rsidP="00054D04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-4.38</w:t>
            </w:r>
          </w:p>
        </w:tc>
        <w:tc>
          <w:tcPr>
            <w:tcW w:w="609" w:type="dxa"/>
            <w:tcBorders>
              <w:top w:val="nil"/>
              <w:bottom w:val="nil"/>
            </w:tcBorders>
          </w:tcPr>
          <w:p w14:paraId="534FA496" w14:textId="26345006" w:rsidR="00F1774B" w:rsidRDefault="005022F4" w:rsidP="00054D04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2.45</w:t>
            </w:r>
          </w:p>
        </w:tc>
        <w:tc>
          <w:tcPr>
            <w:tcW w:w="609" w:type="dxa"/>
            <w:tcBorders>
              <w:top w:val="nil"/>
              <w:bottom w:val="nil"/>
            </w:tcBorders>
          </w:tcPr>
          <w:p w14:paraId="3169DEAB" w14:textId="71661414" w:rsidR="00F1774B" w:rsidRDefault="005022F4" w:rsidP="00054D04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2</w:t>
            </w:r>
          </w:p>
        </w:tc>
        <w:tc>
          <w:tcPr>
            <w:tcW w:w="555" w:type="dxa"/>
            <w:tcBorders>
              <w:top w:val="nil"/>
              <w:bottom w:val="nil"/>
            </w:tcBorders>
          </w:tcPr>
          <w:p w14:paraId="4590073C" w14:textId="2702B256" w:rsidR="00F1774B" w:rsidRPr="009C0898" w:rsidRDefault="00F1774B" w:rsidP="00054D04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.77</w:t>
            </w:r>
          </w:p>
        </w:tc>
      </w:tr>
      <w:tr w:rsidR="00B23866" w:rsidRPr="009C0898" w14:paraId="7775391C" w14:textId="77777777" w:rsidTr="000B2925">
        <w:trPr>
          <w:trHeight w:val="198"/>
        </w:trPr>
        <w:tc>
          <w:tcPr>
            <w:tcW w:w="2436" w:type="dxa"/>
            <w:tcBorders>
              <w:top w:val="nil"/>
            </w:tcBorders>
          </w:tcPr>
          <w:p w14:paraId="4824CD20" w14:textId="77777777" w:rsidR="00B23866" w:rsidRPr="009C0898" w:rsidRDefault="00B23866" w:rsidP="00054D04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9C0898">
              <w:rPr>
                <w:rFonts w:ascii="Times New Roman" w:hAnsi="Times New Roman" w:cs="Times New Roman"/>
                <w:sz w:val="20"/>
                <w:szCs w:val="20"/>
              </w:rPr>
              <w:t>CBCL poor school work</w:t>
            </w:r>
          </w:p>
        </w:tc>
        <w:tc>
          <w:tcPr>
            <w:tcW w:w="609" w:type="dxa"/>
            <w:tcBorders>
              <w:top w:val="nil"/>
            </w:tcBorders>
          </w:tcPr>
          <w:p w14:paraId="46DE12B3" w14:textId="25F9C285" w:rsidR="00B23866" w:rsidRPr="009C0898" w:rsidRDefault="005022F4" w:rsidP="00054D04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.81</w:t>
            </w:r>
          </w:p>
        </w:tc>
        <w:tc>
          <w:tcPr>
            <w:tcW w:w="915" w:type="dxa"/>
            <w:tcBorders>
              <w:top w:val="nil"/>
            </w:tcBorders>
          </w:tcPr>
          <w:p w14:paraId="50804135" w14:textId="5630DCA3" w:rsidR="00B23866" w:rsidRPr="009C0898" w:rsidRDefault="00B23866" w:rsidP="00054D04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0898">
              <w:rPr>
                <w:rFonts w:ascii="Times New Roman" w:hAnsi="Times New Roman" w:cs="Times New Roman"/>
                <w:sz w:val="20"/>
                <w:szCs w:val="20"/>
              </w:rPr>
              <w:t>-2.</w:t>
            </w:r>
            <w:r w:rsidR="005022F4">
              <w:rPr>
                <w:rFonts w:ascii="Times New Roman" w:hAnsi="Times New Roman" w:cs="Times New Roman"/>
                <w:sz w:val="20"/>
                <w:szCs w:val="20"/>
              </w:rPr>
              <w:t>47</w:t>
            </w:r>
          </w:p>
        </w:tc>
        <w:tc>
          <w:tcPr>
            <w:tcW w:w="914" w:type="dxa"/>
            <w:tcBorders>
              <w:top w:val="nil"/>
            </w:tcBorders>
          </w:tcPr>
          <w:p w14:paraId="63526279" w14:textId="43BD1569" w:rsidR="00B23866" w:rsidRPr="009C0898" w:rsidRDefault="00B23866" w:rsidP="00054D04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0898"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 w:rsidR="005022F4">
              <w:rPr>
                <w:rFonts w:ascii="Times New Roman" w:hAnsi="Times New Roman" w:cs="Times New Roman"/>
                <w:sz w:val="20"/>
                <w:szCs w:val="20"/>
              </w:rPr>
              <w:t>6.46</w:t>
            </w:r>
          </w:p>
        </w:tc>
        <w:tc>
          <w:tcPr>
            <w:tcW w:w="609" w:type="dxa"/>
            <w:tcBorders>
              <w:top w:val="nil"/>
            </w:tcBorders>
          </w:tcPr>
          <w:p w14:paraId="6A989C16" w14:textId="3AACCC6C" w:rsidR="00B23866" w:rsidRPr="009C0898" w:rsidRDefault="005022F4" w:rsidP="00054D04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4.11</w:t>
            </w:r>
          </w:p>
        </w:tc>
        <w:tc>
          <w:tcPr>
            <w:tcW w:w="609" w:type="dxa"/>
            <w:tcBorders>
              <w:top w:val="nil"/>
            </w:tcBorders>
          </w:tcPr>
          <w:p w14:paraId="7BA8F9EA" w14:textId="1D4B570A" w:rsidR="00B23866" w:rsidRPr="009C0898" w:rsidRDefault="005022F4" w:rsidP="00054D04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3</w:t>
            </w:r>
          </w:p>
        </w:tc>
        <w:tc>
          <w:tcPr>
            <w:tcW w:w="555" w:type="dxa"/>
            <w:tcBorders>
              <w:top w:val="nil"/>
            </w:tcBorders>
          </w:tcPr>
          <w:p w14:paraId="3C5DD9B1" w14:textId="77777777" w:rsidR="00B23866" w:rsidRPr="009C0898" w:rsidRDefault="00B23866" w:rsidP="00054D04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0898">
              <w:rPr>
                <w:rFonts w:ascii="Times New Roman" w:hAnsi="Times New Roman" w:cs="Times New Roman"/>
                <w:sz w:val="20"/>
                <w:szCs w:val="20"/>
              </w:rPr>
              <w:t>1.00</w:t>
            </w:r>
          </w:p>
        </w:tc>
      </w:tr>
      <w:tr w:rsidR="00B23866" w:rsidRPr="009C0898" w14:paraId="7903A972" w14:textId="77777777" w:rsidTr="000B2925">
        <w:trPr>
          <w:trHeight w:val="198"/>
        </w:trPr>
        <w:tc>
          <w:tcPr>
            <w:tcW w:w="2436" w:type="dxa"/>
          </w:tcPr>
          <w:p w14:paraId="671CD0E5" w14:textId="77777777" w:rsidR="00B23866" w:rsidRPr="009C0898" w:rsidRDefault="00B23866" w:rsidP="00054D04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9C0898">
              <w:rPr>
                <w:rFonts w:ascii="Times New Roman" w:hAnsi="Times New Roman" w:cs="Times New Roman"/>
                <w:sz w:val="20"/>
                <w:szCs w:val="20"/>
              </w:rPr>
              <w:t>CBCL poorly coordinated</w:t>
            </w:r>
          </w:p>
        </w:tc>
        <w:tc>
          <w:tcPr>
            <w:tcW w:w="609" w:type="dxa"/>
          </w:tcPr>
          <w:p w14:paraId="5786C66B" w14:textId="23605113" w:rsidR="00B23866" w:rsidRPr="009C0898" w:rsidRDefault="005022F4" w:rsidP="00054D04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.12</w:t>
            </w:r>
          </w:p>
        </w:tc>
        <w:tc>
          <w:tcPr>
            <w:tcW w:w="915" w:type="dxa"/>
          </w:tcPr>
          <w:p w14:paraId="6876DFEB" w14:textId="37CF6ADB" w:rsidR="00B23866" w:rsidRPr="009C0898" w:rsidRDefault="00B23866" w:rsidP="00054D04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0898">
              <w:rPr>
                <w:rFonts w:ascii="Times New Roman" w:hAnsi="Times New Roman" w:cs="Times New Roman"/>
                <w:sz w:val="20"/>
                <w:szCs w:val="20"/>
              </w:rPr>
              <w:t>-2.</w:t>
            </w:r>
            <w:r w:rsidR="005022F4">
              <w:rPr>
                <w:rFonts w:ascii="Times New Roman" w:hAnsi="Times New Roman" w:cs="Times New Roman"/>
                <w:sz w:val="20"/>
                <w:szCs w:val="20"/>
              </w:rPr>
              <w:t>72</w:t>
            </w:r>
          </w:p>
        </w:tc>
        <w:tc>
          <w:tcPr>
            <w:tcW w:w="914" w:type="dxa"/>
          </w:tcPr>
          <w:p w14:paraId="33792D89" w14:textId="0013CE8A" w:rsidR="00B23866" w:rsidRPr="009C0898" w:rsidRDefault="00B23866" w:rsidP="00054D04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0898"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 w:rsidR="005022F4">
              <w:rPr>
                <w:rFonts w:ascii="Times New Roman" w:hAnsi="Times New Roman" w:cs="Times New Roman"/>
                <w:sz w:val="20"/>
                <w:szCs w:val="20"/>
              </w:rPr>
              <w:t>6.05</w:t>
            </w:r>
          </w:p>
        </w:tc>
        <w:tc>
          <w:tcPr>
            <w:tcW w:w="609" w:type="dxa"/>
          </w:tcPr>
          <w:p w14:paraId="4AD4C194" w14:textId="5D17D082" w:rsidR="00B23866" w:rsidRPr="009C0898" w:rsidRDefault="005022F4" w:rsidP="00054D04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3.79</w:t>
            </w:r>
          </w:p>
        </w:tc>
        <w:tc>
          <w:tcPr>
            <w:tcW w:w="609" w:type="dxa"/>
          </w:tcPr>
          <w:p w14:paraId="5F131851" w14:textId="14CBC739" w:rsidR="00B23866" w:rsidRPr="009C0898" w:rsidRDefault="005022F4" w:rsidP="00054D04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1</w:t>
            </w:r>
          </w:p>
        </w:tc>
        <w:tc>
          <w:tcPr>
            <w:tcW w:w="555" w:type="dxa"/>
          </w:tcPr>
          <w:p w14:paraId="4F6BE381" w14:textId="341B82D0" w:rsidR="00B23866" w:rsidRPr="009C0898" w:rsidRDefault="00B23866" w:rsidP="00054D04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0898">
              <w:rPr>
                <w:rFonts w:ascii="Times New Roman" w:hAnsi="Times New Roman" w:cs="Times New Roman"/>
                <w:sz w:val="20"/>
                <w:szCs w:val="20"/>
              </w:rPr>
              <w:t>1.00</w:t>
            </w:r>
          </w:p>
        </w:tc>
      </w:tr>
      <w:tr w:rsidR="00B23866" w:rsidRPr="009C0898" w14:paraId="69F30D56" w14:textId="77777777" w:rsidTr="000B2925">
        <w:trPr>
          <w:trHeight w:val="235"/>
        </w:trPr>
        <w:tc>
          <w:tcPr>
            <w:tcW w:w="2436" w:type="dxa"/>
          </w:tcPr>
          <w:p w14:paraId="1C887599" w14:textId="77777777" w:rsidR="00B23866" w:rsidRPr="009C0898" w:rsidRDefault="00B23866" w:rsidP="00054D04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9C0898">
              <w:rPr>
                <w:rFonts w:ascii="Times New Roman" w:hAnsi="Times New Roman" w:cs="Times New Roman"/>
                <w:sz w:val="20"/>
                <w:szCs w:val="20"/>
              </w:rPr>
              <w:t>CBCL speech problem</w:t>
            </w:r>
          </w:p>
        </w:tc>
        <w:tc>
          <w:tcPr>
            <w:tcW w:w="609" w:type="dxa"/>
          </w:tcPr>
          <w:p w14:paraId="3A1439BC" w14:textId="360024F7" w:rsidR="00B23866" w:rsidRPr="009C0898" w:rsidRDefault="005022F4" w:rsidP="00054D04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.75</w:t>
            </w:r>
          </w:p>
        </w:tc>
        <w:tc>
          <w:tcPr>
            <w:tcW w:w="915" w:type="dxa"/>
          </w:tcPr>
          <w:p w14:paraId="34F7C241" w14:textId="1A7052A2" w:rsidR="00B23866" w:rsidRPr="009C0898" w:rsidRDefault="00B23866" w:rsidP="00054D04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0898">
              <w:rPr>
                <w:rFonts w:ascii="Times New Roman" w:hAnsi="Times New Roman" w:cs="Times New Roman"/>
                <w:sz w:val="20"/>
                <w:szCs w:val="20"/>
              </w:rPr>
              <w:t>-3.</w:t>
            </w:r>
            <w:r w:rsidR="005022F4">
              <w:rPr>
                <w:rFonts w:ascii="Times New Roman" w:hAnsi="Times New Roman" w:cs="Times New Roman"/>
                <w:sz w:val="20"/>
                <w:szCs w:val="20"/>
              </w:rPr>
              <w:t>10</w:t>
            </w:r>
          </w:p>
        </w:tc>
        <w:tc>
          <w:tcPr>
            <w:tcW w:w="914" w:type="dxa"/>
          </w:tcPr>
          <w:p w14:paraId="1FE4131A" w14:textId="67C9947B" w:rsidR="00B23866" w:rsidRPr="009C0898" w:rsidRDefault="00B23866" w:rsidP="00054D04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0898">
              <w:rPr>
                <w:rFonts w:ascii="Times New Roman" w:hAnsi="Times New Roman" w:cs="Times New Roman"/>
                <w:sz w:val="20"/>
                <w:szCs w:val="20"/>
              </w:rPr>
              <w:t>-4</w:t>
            </w:r>
            <w:r w:rsidR="005022F4">
              <w:rPr>
                <w:rFonts w:ascii="Times New Roman" w:hAnsi="Times New Roman" w:cs="Times New Roman"/>
                <w:sz w:val="20"/>
                <w:szCs w:val="20"/>
              </w:rPr>
              <w:t>.80</w:t>
            </w:r>
          </w:p>
        </w:tc>
        <w:tc>
          <w:tcPr>
            <w:tcW w:w="609" w:type="dxa"/>
          </w:tcPr>
          <w:p w14:paraId="0BBD9DF9" w14:textId="66FBBCF6" w:rsidR="00B23866" w:rsidRPr="009C0898" w:rsidRDefault="00B23866" w:rsidP="00054D04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</w:t>
            </w:r>
            <w:r w:rsidR="005022F4">
              <w:rPr>
                <w:rFonts w:ascii="Times New Roman" w:hAnsi="Times New Roman" w:cs="Times New Roman"/>
                <w:sz w:val="20"/>
                <w:szCs w:val="20"/>
              </w:rPr>
              <w:t>8.78</w:t>
            </w:r>
          </w:p>
        </w:tc>
        <w:tc>
          <w:tcPr>
            <w:tcW w:w="609" w:type="dxa"/>
          </w:tcPr>
          <w:p w14:paraId="0461FE8D" w14:textId="04478472" w:rsidR="00B23866" w:rsidRPr="009C0898" w:rsidRDefault="005022F4" w:rsidP="00054D04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8</w:t>
            </w:r>
          </w:p>
        </w:tc>
        <w:tc>
          <w:tcPr>
            <w:tcW w:w="555" w:type="dxa"/>
          </w:tcPr>
          <w:p w14:paraId="46DEBC85" w14:textId="610EEE3C" w:rsidR="00B23866" w:rsidRPr="009C0898" w:rsidRDefault="00B23866" w:rsidP="00054D04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.</w:t>
            </w:r>
            <w:r w:rsidR="00F1774B">
              <w:rPr>
                <w:rFonts w:ascii="Times New Roman" w:hAnsi="Times New Roman" w:cs="Times New Roman"/>
                <w:sz w:val="20"/>
                <w:szCs w:val="20"/>
              </w:rPr>
              <w:t>93</w:t>
            </w:r>
          </w:p>
        </w:tc>
      </w:tr>
      <w:tr w:rsidR="00B23866" w:rsidRPr="009C0898" w14:paraId="625D3CF1" w14:textId="77777777" w:rsidTr="000B2925">
        <w:trPr>
          <w:trHeight w:val="235"/>
        </w:trPr>
        <w:tc>
          <w:tcPr>
            <w:tcW w:w="2436" w:type="dxa"/>
          </w:tcPr>
          <w:p w14:paraId="2C537FF9" w14:textId="0FA1E77D" w:rsidR="00B23866" w:rsidRPr="009C0898" w:rsidRDefault="00B23866" w:rsidP="00054D04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DQ restless</w:t>
            </w:r>
          </w:p>
        </w:tc>
        <w:tc>
          <w:tcPr>
            <w:tcW w:w="609" w:type="dxa"/>
          </w:tcPr>
          <w:p w14:paraId="1A61443B" w14:textId="1D5C664B" w:rsidR="00B23866" w:rsidRPr="009C0898" w:rsidRDefault="005022F4" w:rsidP="00054D04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.52</w:t>
            </w:r>
          </w:p>
        </w:tc>
        <w:tc>
          <w:tcPr>
            <w:tcW w:w="915" w:type="dxa"/>
          </w:tcPr>
          <w:p w14:paraId="20835DEF" w14:textId="51A678F4" w:rsidR="00B23866" w:rsidRPr="009C0898" w:rsidRDefault="00B23866" w:rsidP="00054D04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-0.9</w:t>
            </w:r>
            <w:r w:rsidR="005022F4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914" w:type="dxa"/>
          </w:tcPr>
          <w:p w14:paraId="6AB74CC6" w14:textId="596617EE" w:rsidR="00B23866" w:rsidRPr="009C0898" w:rsidRDefault="00B23866" w:rsidP="00054D04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-3.9</w:t>
            </w:r>
            <w:r w:rsidR="005022F4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609" w:type="dxa"/>
          </w:tcPr>
          <w:p w14:paraId="1509358D" w14:textId="20DB4F59" w:rsidR="00B23866" w:rsidRPr="009C0898" w:rsidRDefault="005022F4" w:rsidP="00054D04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3.41</w:t>
            </w:r>
          </w:p>
        </w:tc>
        <w:tc>
          <w:tcPr>
            <w:tcW w:w="609" w:type="dxa"/>
          </w:tcPr>
          <w:p w14:paraId="1D583219" w14:textId="06D7F6A8" w:rsidR="00B23866" w:rsidRPr="009C0898" w:rsidRDefault="005022F4" w:rsidP="00054D04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3</w:t>
            </w:r>
          </w:p>
        </w:tc>
        <w:tc>
          <w:tcPr>
            <w:tcW w:w="555" w:type="dxa"/>
          </w:tcPr>
          <w:p w14:paraId="59CE81FA" w14:textId="03A2FABD" w:rsidR="00B23866" w:rsidRPr="009C0898" w:rsidRDefault="00B23866" w:rsidP="00054D04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.</w:t>
            </w:r>
            <w:r w:rsidR="00F1774B">
              <w:rPr>
                <w:rFonts w:ascii="Times New Roman" w:hAnsi="Times New Roman" w:cs="Times New Roman"/>
                <w:sz w:val="20"/>
                <w:szCs w:val="20"/>
              </w:rPr>
              <w:t>82</w:t>
            </w:r>
          </w:p>
        </w:tc>
      </w:tr>
      <w:tr w:rsidR="00B23866" w:rsidRPr="009C0898" w14:paraId="44886E0A" w14:textId="77777777" w:rsidTr="000B2925">
        <w:trPr>
          <w:trHeight w:val="235"/>
        </w:trPr>
        <w:tc>
          <w:tcPr>
            <w:tcW w:w="2436" w:type="dxa"/>
          </w:tcPr>
          <w:p w14:paraId="7D8E906B" w14:textId="431ECAD5" w:rsidR="00B23866" w:rsidRPr="009C0898" w:rsidRDefault="00B23866" w:rsidP="00054D04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9C0898">
              <w:rPr>
                <w:rFonts w:ascii="Times New Roman" w:hAnsi="Times New Roman" w:cs="Times New Roman"/>
                <w:sz w:val="20"/>
                <w:szCs w:val="20"/>
              </w:rPr>
              <w:t>SDQ constantly fidgeting</w:t>
            </w:r>
          </w:p>
        </w:tc>
        <w:tc>
          <w:tcPr>
            <w:tcW w:w="609" w:type="dxa"/>
          </w:tcPr>
          <w:p w14:paraId="61475639" w14:textId="56B9814E" w:rsidR="00B23866" w:rsidRPr="009C0898" w:rsidRDefault="005022F4" w:rsidP="00054D04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.40</w:t>
            </w:r>
          </w:p>
        </w:tc>
        <w:tc>
          <w:tcPr>
            <w:tcW w:w="915" w:type="dxa"/>
          </w:tcPr>
          <w:p w14:paraId="08C3C491" w14:textId="5DD8864F" w:rsidR="00B23866" w:rsidRPr="009C0898" w:rsidRDefault="00B23866" w:rsidP="00054D04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0898">
              <w:rPr>
                <w:rFonts w:ascii="Times New Roman" w:hAnsi="Times New Roman" w:cs="Times New Roman"/>
                <w:sz w:val="20"/>
                <w:szCs w:val="20"/>
              </w:rPr>
              <w:t>-1.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 w:rsidR="005022F4">
              <w:rPr>
                <w:rFonts w:ascii="Times New Roman" w:hAnsi="Times New Roman" w:cs="Times New Roman"/>
                <w:sz w:val="20"/>
                <w:szCs w:val="20"/>
              </w:rPr>
              <w:t>7</w:t>
            </w:r>
          </w:p>
        </w:tc>
        <w:tc>
          <w:tcPr>
            <w:tcW w:w="914" w:type="dxa"/>
          </w:tcPr>
          <w:p w14:paraId="5958ABD1" w14:textId="559DAE72" w:rsidR="00B23866" w:rsidRPr="009C0898" w:rsidRDefault="00B23866" w:rsidP="00054D04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0898"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4.</w:t>
            </w:r>
            <w:r w:rsidR="005022F4">
              <w:rPr>
                <w:rFonts w:ascii="Times New Roman" w:hAnsi="Times New Roman" w:cs="Times New Roman"/>
                <w:sz w:val="20"/>
                <w:szCs w:val="20"/>
              </w:rPr>
              <w:t>01</w:t>
            </w:r>
          </w:p>
        </w:tc>
        <w:tc>
          <w:tcPr>
            <w:tcW w:w="609" w:type="dxa"/>
          </w:tcPr>
          <w:p w14:paraId="39C45328" w14:textId="4546F352" w:rsidR="00B23866" w:rsidRPr="009C0898" w:rsidRDefault="005022F4" w:rsidP="00054D04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0.62</w:t>
            </w:r>
          </w:p>
        </w:tc>
        <w:tc>
          <w:tcPr>
            <w:tcW w:w="609" w:type="dxa"/>
          </w:tcPr>
          <w:p w14:paraId="3BB70464" w14:textId="72424808" w:rsidR="00B23866" w:rsidRPr="009C0898" w:rsidRDefault="005022F4" w:rsidP="00054D04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5</w:t>
            </w:r>
          </w:p>
        </w:tc>
        <w:tc>
          <w:tcPr>
            <w:tcW w:w="555" w:type="dxa"/>
          </w:tcPr>
          <w:p w14:paraId="125AE824" w14:textId="7344D755" w:rsidR="00B23866" w:rsidRPr="009C0898" w:rsidRDefault="00B23866" w:rsidP="00054D04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0898">
              <w:rPr>
                <w:rFonts w:ascii="Times New Roman" w:hAnsi="Times New Roman" w:cs="Times New Roman"/>
                <w:sz w:val="20"/>
                <w:szCs w:val="20"/>
              </w:rPr>
              <w:t>1.00</w:t>
            </w:r>
          </w:p>
        </w:tc>
      </w:tr>
      <w:tr w:rsidR="00B23866" w:rsidRPr="009C0898" w14:paraId="57D17FC0" w14:textId="77777777" w:rsidTr="000B2925">
        <w:trPr>
          <w:trHeight w:val="235"/>
        </w:trPr>
        <w:tc>
          <w:tcPr>
            <w:tcW w:w="2436" w:type="dxa"/>
          </w:tcPr>
          <w:p w14:paraId="3F9CA5A3" w14:textId="348E2C85" w:rsidR="00B23866" w:rsidRPr="009C0898" w:rsidRDefault="00B23866" w:rsidP="00054D04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DQ easily distracted</w:t>
            </w:r>
          </w:p>
        </w:tc>
        <w:tc>
          <w:tcPr>
            <w:tcW w:w="609" w:type="dxa"/>
          </w:tcPr>
          <w:p w14:paraId="778B3085" w14:textId="6FD7AF2A" w:rsidR="00B23866" w:rsidRPr="009C0898" w:rsidRDefault="005022F4" w:rsidP="00054D04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.20</w:t>
            </w:r>
          </w:p>
        </w:tc>
        <w:tc>
          <w:tcPr>
            <w:tcW w:w="915" w:type="dxa"/>
          </w:tcPr>
          <w:p w14:paraId="31D15FCB" w14:textId="231CCF4E" w:rsidR="00B23866" w:rsidRPr="009C0898" w:rsidRDefault="00B23866" w:rsidP="00054D04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.1</w:t>
            </w:r>
            <w:r w:rsidR="005022F4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914" w:type="dxa"/>
          </w:tcPr>
          <w:p w14:paraId="4854C3CA" w14:textId="32B4AFAB" w:rsidR="00B23866" w:rsidRPr="009C0898" w:rsidRDefault="00B23866" w:rsidP="00054D04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 w:rsidR="005022F4">
              <w:rPr>
                <w:rFonts w:ascii="Times New Roman" w:hAnsi="Times New Roman" w:cs="Times New Roman"/>
                <w:sz w:val="20"/>
                <w:szCs w:val="20"/>
              </w:rPr>
              <w:t>3.99</w:t>
            </w:r>
          </w:p>
        </w:tc>
        <w:tc>
          <w:tcPr>
            <w:tcW w:w="609" w:type="dxa"/>
          </w:tcPr>
          <w:p w14:paraId="76E7FC70" w14:textId="78C663ED" w:rsidR="00B23866" w:rsidRDefault="005022F4" w:rsidP="00054D04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5.29</w:t>
            </w:r>
          </w:p>
        </w:tc>
        <w:tc>
          <w:tcPr>
            <w:tcW w:w="609" w:type="dxa"/>
          </w:tcPr>
          <w:p w14:paraId="3CCC4FA5" w14:textId="67CA553F" w:rsidR="00B23866" w:rsidRDefault="005022F4" w:rsidP="00054D04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6</w:t>
            </w:r>
          </w:p>
        </w:tc>
        <w:tc>
          <w:tcPr>
            <w:tcW w:w="555" w:type="dxa"/>
          </w:tcPr>
          <w:p w14:paraId="0FCD736B" w14:textId="43539716" w:rsidR="00B23866" w:rsidRPr="009C0898" w:rsidRDefault="00B23866" w:rsidP="00054D04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.00</w:t>
            </w:r>
          </w:p>
        </w:tc>
      </w:tr>
      <w:tr w:rsidR="00B23866" w:rsidRPr="009C0898" w14:paraId="27A0A7FC" w14:textId="77777777" w:rsidTr="000B2925">
        <w:trPr>
          <w:trHeight w:val="235"/>
        </w:trPr>
        <w:tc>
          <w:tcPr>
            <w:tcW w:w="2436" w:type="dxa"/>
          </w:tcPr>
          <w:p w14:paraId="032F8F97" w14:textId="7F4F5033" w:rsidR="00B23866" w:rsidRPr="009C0898" w:rsidRDefault="00B23866" w:rsidP="00054D04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DQ thinks before acting</w:t>
            </w:r>
          </w:p>
        </w:tc>
        <w:tc>
          <w:tcPr>
            <w:tcW w:w="609" w:type="dxa"/>
          </w:tcPr>
          <w:p w14:paraId="52A44455" w14:textId="40BC84FA" w:rsidR="00B23866" w:rsidRPr="009C0898" w:rsidRDefault="005022F4" w:rsidP="00054D04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.53</w:t>
            </w:r>
          </w:p>
        </w:tc>
        <w:tc>
          <w:tcPr>
            <w:tcW w:w="915" w:type="dxa"/>
          </w:tcPr>
          <w:p w14:paraId="02DE5EBB" w14:textId="39569EE6" w:rsidR="00B23866" w:rsidRPr="009C0898" w:rsidRDefault="00B23866" w:rsidP="00054D04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.63</w:t>
            </w:r>
          </w:p>
        </w:tc>
        <w:tc>
          <w:tcPr>
            <w:tcW w:w="914" w:type="dxa"/>
          </w:tcPr>
          <w:p w14:paraId="27E4DAFE" w14:textId="7174AA98" w:rsidR="00B23866" w:rsidRPr="009C0898" w:rsidRDefault="00B23866" w:rsidP="00054D04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-1.3</w:t>
            </w:r>
            <w:r w:rsidR="005022F4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609" w:type="dxa"/>
          </w:tcPr>
          <w:p w14:paraId="11B1F874" w14:textId="003544CD" w:rsidR="00B23866" w:rsidRPr="009C0898" w:rsidRDefault="005022F4" w:rsidP="00054D04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9.25</w:t>
            </w:r>
          </w:p>
        </w:tc>
        <w:tc>
          <w:tcPr>
            <w:tcW w:w="609" w:type="dxa"/>
          </w:tcPr>
          <w:p w14:paraId="73952AC4" w14:textId="0B768943" w:rsidR="00B23866" w:rsidRPr="009C0898" w:rsidRDefault="005022F4" w:rsidP="00054D04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1</w:t>
            </w:r>
          </w:p>
        </w:tc>
        <w:tc>
          <w:tcPr>
            <w:tcW w:w="555" w:type="dxa"/>
          </w:tcPr>
          <w:p w14:paraId="79114C15" w14:textId="6FED7D46" w:rsidR="00B23866" w:rsidRPr="009C0898" w:rsidRDefault="00F1774B" w:rsidP="00054D04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.00</w:t>
            </w:r>
          </w:p>
        </w:tc>
      </w:tr>
      <w:tr w:rsidR="00B23866" w:rsidRPr="009C0898" w14:paraId="602D32F0" w14:textId="77777777" w:rsidTr="000B2925">
        <w:trPr>
          <w:trHeight w:val="235"/>
        </w:trPr>
        <w:tc>
          <w:tcPr>
            <w:tcW w:w="2436" w:type="dxa"/>
          </w:tcPr>
          <w:p w14:paraId="2DF7E3AF" w14:textId="77777777" w:rsidR="00B23866" w:rsidRPr="009C0898" w:rsidRDefault="00B23866" w:rsidP="00054D04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9C0898">
              <w:rPr>
                <w:rFonts w:ascii="Times New Roman" w:hAnsi="Times New Roman" w:cs="Times New Roman"/>
                <w:sz w:val="20"/>
                <w:szCs w:val="20"/>
              </w:rPr>
              <w:t>SDQ good attention span</w:t>
            </w:r>
          </w:p>
        </w:tc>
        <w:tc>
          <w:tcPr>
            <w:tcW w:w="609" w:type="dxa"/>
          </w:tcPr>
          <w:p w14:paraId="19E68D43" w14:textId="50201BD8" w:rsidR="00B23866" w:rsidRPr="009C0898" w:rsidRDefault="005022F4" w:rsidP="00054D04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.13</w:t>
            </w:r>
          </w:p>
        </w:tc>
        <w:tc>
          <w:tcPr>
            <w:tcW w:w="915" w:type="dxa"/>
          </w:tcPr>
          <w:p w14:paraId="3CC61144" w14:textId="2CD6053D" w:rsidR="00B23866" w:rsidRPr="009C0898" w:rsidRDefault="00B23866" w:rsidP="00054D04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0898">
              <w:rPr>
                <w:rFonts w:ascii="Times New Roman" w:hAnsi="Times New Roman" w:cs="Times New Roman"/>
                <w:sz w:val="20"/>
                <w:szCs w:val="20"/>
              </w:rPr>
              <w:t>0.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74</w:t>
            </w:r>
          </w:p>
        </w:tc>
        <w:tc>
          <w:tcPr>
            <w:tcW w:w="914" w:type="dxa"/>
          </w:tcPr>
          <w:p w14:paraId="159133F3" w14:textId="4E273B01" w:rsidR="00B23866" w:rsidRPr="009C0898" w:rsidRDefault="00B23866" w:rsidP="00054D04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0898">
              <w:rPr>
                <w:rFonts w:ascii="Times New Roman" w:hAnsi="Times New Roman" w:cs="Times New Roman"/>
                <w:sz w:val="20"/>
                <w:szCs w:val="20"/>
              </w:rPr>
              <w:t>-2.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4</w:t>
            </w:r>
            <w:r w:rsidR="005022F4">
              <w:rPr>
                <w:rFonts w:ascii="Times New Roman" w:hAnsi="Times New Roman" w:cs="Times New Roman"/>
                <w:sz w:val="20"/>
                <w:szCs w:val="20"/>
              </w:rPr>
              <w:t>8</w:t>
            </w:r>
          </w:p>
        </w:tc>
        <w:tc>
          <w:tcPr>
            <w:tcW w:w="609" w:type="dxa"/>
          </w:tcPr>
          <w:p w14:paraId="7E82A75F" w14:textId="78EB6ED4" w:rsidR="00B23866" w:rsidRPr="009C0898" w:rsidRDefault="005022F4" w:rsidP="00054D04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4.11</w:t>
            </w:r>
          </w:p>
        </w:tc>
        <w:tc>
          <w:tcPr>
            <w:tcW w:w="609" w:type="dxa"/>
          </w:tcPr>
          <w:p w14:paraId="755BED41" w14:textId="0DC75130" w:rsidR="00B23866" w:rsidRPr="009C0898" w:rsidRDefault="005022F4" w:rsidP="00054D04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9</w:t>
            </w:r>
          </w:p>
        </w:tc>
        <w:tc>
          <w:tcPr>
            <w:tcW w:w="555" w:type="dxa"/>
          </w:tcPr>
          <w:p w14:paraId="29F6126A" w14:textId="16C9A8B2" w:rsidR="00B23866" w:rsidRPr="009C0898" w:rsidRDefault="00F1774B" w:rsidP="00054D04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.00</w:t>
            </w:r>
          </w:p>
        </w:tc>
      </w:tr>
    </w:tbl>
    <w:p w14:paraId="506BF71A" w14:textId="58F3903D" w:rsidR="00281E1B" w:rsidRDefault="00281E1B" w:rsidP="00281E1B">
      <w:pPr>
        <w:spacing w:after="0"/>
        <w:jc w:val="both"/>
      </w:pPr>
    </w:p>
    <w:p w14:paraId="2DD88069" w14:textId="77777777" w:rsidR="00120E05" w:rsidRDefault="00120E05" w:rsidP="00281E1B">
      <w:pPr>
        <w:spacing w:after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6E01968E" w14:textId="77777777" w:rsidR="006216D3" w:rsidRDefault="006216D3" w:rsidP="006375D2">
      <w:pPr>
        <w:pStyle w:val="Heading2"/>
      </w:pPr>
    </w:p>
    <w:p w14:paraId="0148522B" w14:textId="77777777" w:rsidR="006216D3" w:rsidRDefault="006216D3" w:rsidP="006375D2">
      <w:pPr>
        <w:pStyle w:val="Heading2"/>
      </w:pPr>
    </w:p>
    <w:p w14:paraId="5AAA9CB7" w14:textId="77777777" w:rsidR="006216D3" w:rsidRDefault="006216D3" w:rsidP="006375D2">
      <w:pPr>
        <w:pStyle w:val="Heading2"/>
      </w:pPr>
    </w:p>
    <w:p w14:paraId="2A4EC97A" w14:textId="4C778715" w:rsidR="00124C19" w:rsidRDefault="00124C19" w:rsidP="006216D3"/>
    <w:p w14:paraId="2085FBEF" w14:textId="4F1EC85B" w:rsidR="00542D9A" w:rsidRDefault="00542D9A" w:rsidP="006216D3"/>
    <w:p w14:paraId="6AF91E4D" w14:textId="720C689B" w:rsidR="00542D9A" w:rsidRDefault="00542D9A" w:rsidP="006216D3"/>
    <w:p w14:paraId="6115ED3B" w14:textId="77777777" w:rsidR="00542D9A" w:rsidRPr="006216D3" w:rsidRDefault="00542D9A" w:rsidP="006216D3"/>
    <w:p w14:paraId="7C21881B" w14:textId="2B941C39" w:rsidR="001F74A1" w:rsidRPr="00124C19" w:rsidRDefault="00E6668B" w:rsidP="00124C19">
      <w:pPr>
        <w:pStyle w:val="Heading2"/>
      </w:pPr>
      <w:r>
        <w:lastRenderedPageBreak/>
        <w:t>Bottom-up approach - figures</w:t>
      </w:r>
    </w:p>
    <w:p w14:paraId="0FA18BC1" w14:textId="77777777" w:rsidR="00851352" w:rsidRPr="00281E1B" w:rsidRDefault="00851352" w:rsidP="001F74A1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2D6F6D1E" w14:textId="77777777" w:rsidR="001F74A1" w:rsidRDefault="001F74A1" w:rsidP="001F74A1">
      <w:r>
        <w:rPr>
          <w:noProof/>
        </w:rPr>
        <w:drawing>
          <wp:inline distT="0" distB="0" distL="0" distR="0" wp14:anchorId="46EEAC29" wp14:editId="4D4F6EE5">
            <wp:extent cx="4743450" cy="2743200"/>
            <wp:effectExtent l="0" t="0" r="0" b="0"/>
            <wp:docPr id="1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43B553A8-EEFD-4C73-AA52-CD54FA55B80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1"/>
              </a:graphicData>
            </a:graphic>
          </wp:inline>
        </w:drawing>
      </w:r>
    </w:p>
    <w:p w14:paraId="13F290C5" w14:textId="4E0C71DA" w:rsidR="00120E05" w:rsidRDefault="00FF27CC" w:rsidP="00120E05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Supplementary </w:t>
      </w:r>
      <w:r w:rsidR="001F74A1" w:rsidRPr="00281E1B">
        <w:rPr>
          <w:rFonts w:ascii="Times New Roman" w:hAnsi="Times New Roman" w:cs="Times New Roman"/>
          <w:b/>
          <w:bCs/>
          <w:sz w:val="24"/>
          <w:szCs w:val="24"/>
        </w:rPr>
        <w:t xml:space="preserve">Figure </w:t>
      </w:r>
      <w:r w:rsidR="00D42AA8">
        <w:rPr>
          <w:rFonts w:ascii="Times New Roman" w:hAnsi="Times New Roman" w:cs="Times New Roman"/>
          <w:b/>
          <w:bCs/>
          <w:sz w:val="24"/>
          <w:szCs w:val="24"/>
        </w:rPr>
        <w:t>4</w:t>
      </w:r>
      <w:r w:rsidR="001F74A1" w:rsidRPr="00281E1B">
        <w:rPr>
          <w:rFonts w:ascii="Times New Roman" w:hAnsi="Times New Roman" w:cs="Times New Roman"/>
          <w:sz w:val="24"/>
          <w:szCs w:val="24"/>
        </w:rPr>
        <w:t xml:space="preserve"> Factor analysis on all of the 145 items</w:t>
      </w:r>
      <w:r w:rsidR="001F74A1">
        <w:rPr>
          <w:rFonts w:ascii="Times New Roman" w:hAnsi="Times New Roman" w:cs="Times New Roman"/>
          <w:sz w:val="24"/>
          <w:szCs w:val="24"/>
        </w:rPr>
        <w:t xml:space="preserve"> with no rotation</w:t>
      </w:r>
    </w:p>
    <w:p w14:paraId="3749868F" w14:textId="77777777" w:rsidR="00851352" w:rsidRDefault="00851352">
      <w:pPr>
        <w:rPr>
          <w:rFonts w:ascii="Times New Roman" w:hAnsi="Times New Roman" w:cs="Times New Roman"/>
          <w:sz w:val="24"/>
          <w:szCs w:val="24"/>
        </w:rPr>
      </w:pPr>
    </w:p>
    <w:p w14:paraId="6429D7B3" w14:textId="2823932B" w:rsidR="002462EB" w:rsidRDefault="002462E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7E6B62A" wp14:editId="4FEFFEF9">
            <wp:extent cx="5276850" cy="3052229"/>
            <wp:effectExtent l="0" t="0" r="0" b="0"/>
            <wp:docPr id="5" name="Picture 5" descr="A close up of a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ADHD4factorsCBCLItem3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19124" cy="30766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EE31A2" w14:textId="3EE54488" w:rsidR="00124C19" w:rsidRPr="0053156F" w:rsidRDefault="0053156F" w:rsidP="0053156F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Supplementary</w:t>
      </w:r>
      <w:r w:rsidRPr="008D17F9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D11F23" w:rsidRPr="008D17F9">
        <w:rPr>
          <w:rFonts w:ascii="Times New Roman" w:hAnsi="Times New Roman" w:cs="Times New Roman"/>
          <w:b/>
          <w:bCs/>
          <w:sz w:val="24"/>
          <w:szCs w:val="24"/>
        </w:rPr>
        <w:t xml:space="preserve">Figure </w:t>
      </w:r>
      <w:r w:rsidR="00D42AA8">
        <w:rPr>
          <w:rFonts w:ascii="Times New Roman" w:hAnsi="Times New Roman" w:cs="Times New Roman"/>
          <w:b/>
          <w:bCs/>
          <w:sz w:val="24"/>
          <w:szCs w:val="24"/>
        </w:rPr>
        <w:t>5</w:t>
      </w:r>
      <w:r w:rsidR="00D11F23" w:rsidRPr="008D17F9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D11F23">
        <w:rPr>
          <w:rFonts w:ascii="Times New Roman" w:hAnsi="Times New Roman" w:cs="Times New Roman"/>
          <w:sz w:val="24"/>
          <w:szCs w:val="24"/>
        </w:rPr>
        <w:t xml:space="preserve">Item fit curve for item 3 (“CBCL restless, hyperactive”) from </w:t>
      </w:r>
      <w:r w:rsidR="00D11F23" w:rsidRPr="00F400E2">
        <w:rPr>
          <w:rFonts w:ascii="Times New Roman" w:hAnsi="Times New Roman" w:cs="Times New Roman"/>
          <w:sz w:val="24"/>
          <w:szCs w:val="24"/>
        </w:rPr>
        <w:t>ADHD scale consist</w:t>
      </w:r>
      <w:r w:rsidR="000B7834">
        <w:rPr>
          <w:rFonts w:ascii="Times New Roman" w:hAnsi="Times New Roman" w:cs="Times New Roman"/>
          <w:sz w:val="24"/>
          <w:szCs w:val="24"/>
        </w:rPr>
        <w:t>ing</w:t>
      </w:r>
      <w:r w:rsidR="00D11F23" w:rsidRPr="00F400E2">
        <w:rPr>
          <w:rFonts w:ascii="Times New Roman" w:hAnsi="Times New Roman" w:cs="Times New Roman"/>
          <w:sz w:val="24"/>
          <w:szCs w:val="24"/>
        </w:rPr>
        <w:t xml:space="preserve"> only of the CBCL items</w:t>
      </w:r>
      <w:r w:rsidR="00D11F23">
        <w:rPr>
          <w:rFonts w:ascii="Times New Roman" w:hAnsi="Times New Roman" w:cs="Times New Roman"/>
          <w:sz w:val="24"/>
          <w:szCs w:val="24"/>
        </w:rPr>
        <w:t xml:space="preserve"> (bottom-up approach)</w:t>
      </w:r>
    </w:p>
    <w:p w14:paraId="62ED4684" w14:textId="77777777" w:rsidR="00124C19" w:rsidRDefault="00124C19" w:rsidP="002462EB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0280A16E" w14:textId="374A106A" w:rsidR="002462EB" w:rsidRDefault="002462EB" w:rsidP="002462E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7FC4D617" wp14:editId="6089B2C3">
            <wp:extent cx="5302472" cy="3067050"/>
            <wp:effectExtent l="0" t="0" r="0" b="0"/>
            <wp:docPr id="6" name="Picture 6" descr="A close up of a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ADHD4factorsCBCLItem4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33894" cy="3085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ADAB24" w14:textId="4C7683CB" w:rsidR="00124C19" w:rsidRPr="00851352" w:rsidRDefault="0053156F" w:rsidP="00851352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Supplementary</w:t>
      </w:r>
      <w:r w:rsidRPr="008D17F9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D11F23" w:rsidRPr="008D17F9">
        <w:rPr>
          <w:rFonts w:ascii="Times New Roman" w:hAnsi="Times New Roman" w:cs="Times New Roman"/>
          <w:b/>
          <w:bCs/>
          <w:sz w:val="24"/>
          <w:szCs w:val="24"/>
        </w:rPr>
        <w:t xml:space="preserve">Figure </w:t>
      </w:r>
      <w:r w:rsidR="00D42AA8">
        <w:rPr>
          <w:rFonts w:ascii="Times New Roman" w:hAnsi="Times New Roman" w:cs="Times New Roman"/>
          <w:b/>
          <w:bCs/>
          <w:sz w:val="24"/>
          <w:szCs w:val="24"/>
        </w:rPr>
        <w:t>6</w:t>
      </w:r>
      <w:r w:rsidR="00D11F23" w:rsidRPr="008D17F9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D11F23">
        <w:rPr>
          <w:rFonts w:ascii="Times New Roman" w:hAnsi="Times New Roman" w:cs="Times New Roman"/>
          <w:sz w:val="24"/>
          <w:szCs w:val="24"/>
        </w:rPr>
        <w:t xml:space="preserve">Item fit curve for item 4 (“CBCL day dreams”) from </w:t>
      </w:r>
      <w:r w:rsidR="00D11F23" w:rsidRPr="00F400E2">
        <w:rPr>
          <w:rFonts w:ascii="Times New Roman" w:hAnsi="Times New Roman" w:cs="Times New Roman"/>
          <w:sz w:val="24"/>
          <w:szCs w:val="24"/>
        </w:rPr>
        <w:t>ADHD scale consist</w:t>
      </w:r>
      <w:r w:rsidR="000B7834">
        <w:rPr>
          <w:rFonts w:ascii="Times New Roman" w:hAnsi="Times New Roman" w:cs="Times New Roman"/>
          <w:sz w:val="24"/>
          <w:szCs w:val="24"/>
        </w:rPr>
        <w:t>ing</w:t>
      </w:r>
      <w:r w:rsidR="00D11F23" w:rsidRPr="00F400E2">
        <w:rPr>
          <w:rFonts w:ascii="Times New Roman" w:hAnsi="Times New Roman" w:cs="Times New Roman"/>
          <w:sz w:val="24"/>
          <w:szCs w:val="24"/>
        </w:rPr>
        <w:t xml:space="preserve"> only of the CBCL items</w:t>
      </w:r>
      <w:r w:rsidR="00D11F23">
        <w:rPr>
          <w:rFonts w:ascii="Times New Roman" w:hAnsi="Times New Roman" w:cs="Times New Roman"/>
          <w:sz w:val="24"/>
          <w:szCs w:val="24"/>
        </w:rPr>
        <w:t xml:space="preserve"> (bottom-up approach)</w:t>
      </w:r>
    </w:p>
    <w:p w14:paraId="6D50D6C0" w14:textId="3BE2822B" w:rsidR="00F867A4" w:rsidRDefault="009344E4" w:rsidP="002462EB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1DACBF32" wp14:editId="668B0AA6">
            <wp:extent cx="5384809" cy="3114675"/>
            <wp:effectExtent l="0" t="0" r="6350" b="0"/>
            <wp:docPr id="8" name="Picture 8" descr="A close up of a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ADHDCBCLbottom-upRestlessNEW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93127" cy="31194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D53575" w14:textId="28E31055" w:rsidR="00124C19" w:rsidRPr="00D11F23" w:rsidRDefault="0053156F" w:rsidP="00851352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Supplementary </w:t>
      </w:r>
      <w:r w:rsidR="00D11F23">
        <w:rPr>
          <w:rFonts w:ascii="Times New Roman" w:hAnsi="Times New Roman" w:cs="Times New Roman"/>
          <w:b/>
          <w:bCs/>
          <w:sz w:val="24"/>
          <w:szCs w:val="24"/>
        </w:rPr>
        <w:t xml:space="preserve">Figure </w:t>
      </w:r>
      <w:r w:rsidR="00D42AA8">
        <w:rPr>
          <w:rFonts w:ascii="Times New Roman" w:hAnsi="Times New Roman" w:cs="Times New Roman"/>
          <w:b/>
          <w:bCs/>
          <w:sz w:val="24"/>
          <w:szCs w:val="24"/>
        </w:rPr>
        <w:t>7</w:t>
      </w:r>
      <w:r w:rsidR="00D11F2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D11F23">
        <w:rPr>
          <w:rFonts w:ascii="Times New Roman" w:hAnsi="Times New Roman" w:cs="Times New Roman"/>
          <w:sz w:val="24"/>
          <w:szCs w:val="24"/>
        </w:rPr>
        <w:t xml:space="preserve">Item fit curve for item 3 (“CBCL restless, hyperactive”) from </w:t>
      </w:r>
      <w:r w:rsidR="00D11F23" w:rsidRPr="00F400E2">
        <w:rPr>
          <w:rFonts w:ascii="Times New Roman" w:hAnsi="Times New Roman" w:cs="Times New Roman"/>
          <w:sz w:val="24"/>
          <w:szCs w:val="24"/>
        </w:rPr>
        <w:t>ADHD scale consist</w:t>
      </w:r>
      <w:r w:rsidR="000B7834">
        <w:rPr>
          <w:rFonts w:ascii="Times New Roman" w:hAnsi="Times New Roman" w:cs="Times New Roman"/>
          <w:sz w:val="24"/>
          <w:szCs w:val="24"/>
        </w:rPr>
        <w:t>ing</w:t>
      </w:r>
      <w:r w:rsidR="00D11F23" w:rsidRPr="00F400E2">
        <w:rPr>
          <w:rFonts w:ascii="Times New Roman" w:hAnsi="Times New Roman" w:cs="Times New Roman"/>
          <w:sz w:val="24"/>
          <w:szCs w:val="24"/>
        </w:rPr>
        <w:t xml:space="preserve"> only of the CBCL items</w:t>
      </w:r>
      <w:r w:rsidR="00D11F23">
        <w:rPr>
          <w:rFonts w:ascii="Times New Roman" w:hAnsi="Times New Roman" w:cs="Times New Roman"/>
          <w:sz w:val="24"/>
          <w:szCs w:val="24"/>
        </w:rPr>
        <w:t xml:space="preserve"> after excluding item with bad item fit (bottom-up approach)</w:t>
      </w:r>
    </w:p>
    <w:p w14:paraId="20056F8D" w14:textId="6DEF4CC4" w:rsidR="00405F07" w:rsidRDefault="002462E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7749B8A9" wp14:editId="623E2CCB">
            <wp:extent cx="5343525" cy="3090796"/>
            <wp:effectExtent l="0" t="0" r="0" b="0"/>
            <wp:docPr id="7" name="Picture 7" descr="A close up of a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ADHDSDQtopdownItem5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92091" cy="31188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E7891F" w14:textId="35843D68" w:rsidR="00124C19" w:rsidRDefault="0053156F" w:rsidP="0053156F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Supplementary</w:t>
      </w:r>
      <w:r w:rsidRPr="008D17F9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D11F23" w:rsidRPr="008D17F9">
        <w:rPr>
          <w:rFonts w:ascii="Times New Roman" w:hAnsi="Times New Roman" w:cs="Times New Roman"/>
          <w:b/>
          <w:bCs/>
          <w:sz w:val="24"/>
          <w:szCs w:val="24"/>
        </w:rPr>
        <w:t xml:space="preserve">Figure </w:t>
      </w:r>
      <w:r w:rsidR="00D42AA8">
        <w:rPr>
          <w:rFonts w:ascii="Times New Roman" w:hAnsi="Times New Roman" w:cs="Times New Roman"/>
          <w:b/>
          <w:bCs/>
          <w:sz w:val="24"/>
          <w:szCs w:val="24"/>
        </w:rPr>
        <w:t>8</w:t>
      </w:r>
      <w:r w:rsidR="00D11F23" w:rsidRPr="008D17F9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D11F23">
        <w:rPr>
          <w:rFonts w:ascii="Times New Roman" w:hAnsi="Times New Roman" w:cs="Times New Roman"/>
          <w:sz w:val="24"/>
          <w:szCs w:val="24"/>
        </w:rPr>
        <w:t>Item fit curve for item 5 (“SDQ good attention span”) from</w:t>
      </w:r>
      <w:r w:rsidR="00D11F23" w:rsidRPr="007E74D7">
        <w:rPr>
          <w:rFonts w:ascii="Times New Roman" w:hAnsi="Times New Roman" w:cs="Times New Roman"/>
          <w:sz w:val="24"/>
          <w:szCs w:val="24"/>
        </w:rPr>
        <w:t xml:space="preserve"> </w:t>
      </w:r>
      <w:r w:rsidR="00D11F23">
        <w:rPr>
          <w:rFonts w:ascii="Times New Roman" w:hAnsi="Times New Roman" w:cs="Times New Roman"/>
          <w:sz w:val="24"/>
          <w:szCs w:val="24"/>
        </w:rPr>
        <w:t>ADHD scale consist</w:t>
      </w:r>
      <w:r w:rsidR="000B7834">
        <w:rPr>
          <w:rFonts w:ascii="Times New Roman" w:hAnsi="Times New Roman" w:cs="Times New Roman"/>
          <w:sz w:val="24"/>
          <w:szCs w:val="24"/>
        </w:rPr>
        <w:t>ing</w:t>
      </w:r>
      <w:r w:rsidR="00D11F23" w:rsidRPr="007E74D7">
        <w:rPr>
          <w:rFonts w:ascii="Times New Roman" w:hAnsi="Times New Roman" w:cs="Times New Roman"/>
          <w:sz w:val="24"/>
          <w:szCs w:val="24"/>
        </w:rPr>
        <w:t xml:space="preserve"> of the </w:t>
      </w:r>
      <w:r w:rsidR="00D11F23">
        <w:rPr>
          <w:rFonts w:ascii="Times New Roman" w:hAnsi="Times New Roman" w:cs="Times New Roman"/>
          <w:sz w:val="24"/>
          <w:szCs w:val="24"/>
        </w:rPr>
        <w:t xml:space="preserve">SDQ </w:t>
      </w:r>
      <w:r w:rsidR="00D11F23" w:rsidRPr="007E74D7">
        <w:rPr>
          <w:rFonts w:ascii="Times New Roman" w:hAnsi="Times New Roman" w:cs="Times New Roman"/>
          <w:sz w:val="24"/>
          <w:szCs w:val="24"/>
        </w:rPr>
        <w:t>items</w:t>
      </w:r>
      <w:r w:rsidR="00D11F23">
        <w:rPr>
          <w:rFonts w:ascii="Times New Roman" w:hAnsi="Times New Roman" w:cs="Times New Roman"/>
          <w:sz w:val="24"/>
          <w:szCs w:val="24"/>
        </w:rPr>
        <w:t xml:space="preserve"> (bottom-up approach)</w:t>
      </w:r>
    </w:p>
    <w:p w14:paraId="530264DA" w14:textId="77777777" w:rsidR="00995ACC" w:rsidRDefault="00995ACC" w:rsidP="00124C19">
      <w:pPr>
        <w:pStyle w:val="Heading2"/>
      </w:pPr>
    </w:p>
    <w:p w14:paraId="1C20D2DB" w14:textId="316D8E8C" w:rsidR="00247012" w:rsidRDefault="00247012" w:rsidP="00124C19">
      <w:pPr>
        <w:pStyle w:val="Heading2"/>
      </w:pPr>
      <w:r>
        <w:t>Test information curves – Top-</w:t>
      </w:r>
      <w:r w:rsidR="001A706F">
        <w:t>d</w:t>
      </w:r>
      <w:r>
        <w:t>own approach</w:t>
      </w:r>
    </w:p>
    <w:p w14:paraId="104C3C1B" w14:textId="77777777" w:rsidR="00247012" w:rsidRDefault="00247012" w:rsidP="00247012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4C95912" wp14:editId="0B6ACE93">
            <wp:extent cx="4629150" cy="4037813"/>
            <wp:effectExtent l="0" t="0" r="0" b="1270"/>
            <wp:docPr id="26" name="Picture 26" descr="A close up of a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AnxDepTDCBCL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56520" cy="40616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AA9DB7" w14:textId="4A2E19D4" w:rsidR="00247012" w:rsidRDefault="00813AF5" w:rsidP="00247012">
      <w:pPr>
        <w:spacing w:after="0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Supplementary </w:t>
      </w:r>
      <w:r w:rsidR="00247012" w:rsidRPr="00247012">
        <w:rPr>
          <w:rFonts w:ascii="Times New Roman" w:hAnsi="Times New Roman" w:cs="Times New Roman"/>
          <w:b/>
          <w:bCs/>
          <w:sz w:val="24"/>
          <w:szCs w:val="24"/>
          <w:lang w:val="en-GB"/>
        </w:rPr>
        <w:t>Figure 9</w:t>
      </w:r>
      <w:r w:rsidR="00247012">
        <w:rPr>
          <w:rFonts w:ascii="Times New Roman" w:hAnsi="Times New Roman" w:cs="Times New Roman"/>
          <w:sz w:val="24"/>
          <w:szCs w:val="24"/>
          <w:lang w:val="en-GB"/>
        </w:rPr>
        <w:t xml:space="preserve"> Anxiety/depression CBCL items – test information curves</w:t>
      </w:r>
    </w:p>
    <w:p w14:paraId="47716161" w14:textId="77777777" w:rsidR="00247012" w:rsidRDefault="00247012" w:rsidP="00247012">
      <w:pPr>
        <w:spacing w:after="0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>black line – all of 31 anxiety/depression CBCL items,</w:t>
      </w:r>
    </w:p>
    <w:p w14:paraId="63B18F4B" w14:textId="77777777" w:rsidR="00247012" w:rsidRDefault="00247012" w:rsidP="00247012">
      <w:pPr>
        <w:spacing w:after="0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>blue line – 28 anxiety/depression CBCL items using item parameters from the new model (consisted only of 28 CBCL items)</w:t>
      </w:r>
    </w:p>
    <w:p w14:paraId="7A825773" w14:textId="44082C85" w:rsidR="00247012" w:rsidRDefault="00247012" w:rsidP="00247012">
      <w:pPr>
        <w:spacing w:after="0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>red line – 28 anxiety/depression CBCL items using item parameters from combined scale</w:t>
      </w:r>
    </w:p>
    <w:p w14:paraId="7561D840" w14:textId="536A33AD" w:rsidR="00247012" w:rsidRDefault="00797DEC" w:rsidP="00247012">
      <w:pPr>
        <w:spacing w:after="0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noProof/>
          <w:sz w:val="24"/>
          <w:szCs w:val="24"/>
          <w:lang w:val="en-GB"/>
        </w:rPr>
        <w:lastRenderedPageBreak/>
        <w:drawing>
          <wp:inline distT="0" distB="0" distL="0" distR="0" wp14:anchorId="2C4D5AF3" wp14:editId="23FA0FD7">
            <wp:extent cx="4781550" cy="4224213"/>
            <wp:effectExtent l="0" t="0" r="0" b="5080"/>
            <wp:docPr id="11" name="Picture 11" descr="A close up of a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sf 10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88512" cy="42303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B20AA8" w14:textId="315DF3FC" w:rsidR="00247012" w:rsidRDefault="00813AF5" w:rsidP="00247012">
      <w:pPr>
        <w:spacing w:after="0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GB"/>
        </w:rPr>
        <w:t>Supplementary</w:t>
      </w:r>
      <w:r w:rsidRPr="00247012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 </w:t>
      </w:r>
      <w:r w:rsidR="00247012" w:rsidRPr="00247012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Figure </w:t>
      </w:r>
      <w:r>
        <w:rPr>
          <w:rFonts w:ascii="Times New Roman" w:hAnsi="Times New Roman" w:cs="Times New Roman"/>
          <w:b/>
          <w:bCs/>
          <w:sz w:val="24"/>
          <w:szCs w:val="24"/>
          <w:lang w:val="en-GB"/>
        </w:rPr>
        <w:t>10</w:t>
      </w:r>
      <w:r w:rsidR="00247012">
        <w:rPr>
          <w:rFonts w:ascii="Times New Roman" w:hAnsi="Times New Roman" w:cs="Times New Roman"/>
          <w:sz w:val="24"/>
          <w:szCs w:val="24"/>
          <w:lang w:val="en-GB"/>
        </w:rPr>
        <w:t xml:space="preserve"> ADHD CBCL items – test information curves</w:t>
      </w:r>
    </w:p>
    <w:p w14:paraId="5A4FAF2A" w14:textId="77777777" w:rsidR="00247012" w:rsidRDefault="00247012" w:rsidP="00247012">
      <w:pPr>
        <w:spacing w:after="0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 xml:space="preserve">black line – all of 11 ADHD CBCL items, </w:t>
      </w:r>
    </w:p>
    <w:p w14:paraId="3DFFB9D2" w14:textId="77777777" w:rsidR="00247012" w:rsidRDefault="00247012" w:rsidP="00247012">
      <w:pPr>
        <w:spacing w:after="0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>red line – 8 ADHD CBCL items from combined scale with existing item parameters</w:t>
      </w:r>
    </w:p>
    <w:p w14:paraId="168885C8" w14:textId="0C104375" w:rsidR="00247012" w:rsidRDefault="00247012" w:rsidP="00247012">
      <w:pPr>
        <w:spacing w:after="0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>blue line – 8 ADHD CBCL items from the combined scale using item parameters from the new model</w:t>
      </w:r>
    </w:p>
    <w:p w14:paraId="66F89407" w14:textId="6953B70B" w:rsidR="00247012" w:rsidRDefault="00247012" w:rsidP="00247012">
      <w:pPr>
        <w:spacing w:after="0"/>
        <w:jc w:val="both"/>
        <w:rPr>
          <w:rFonts w:ascii="Times New Roman" w:hAnsi="Times New Roman" w:cs="Times New Roman"/>
          <w:sz w:val="24"/>
          <w:szCs w:val="24"/>
          <w:lang w:val="en-GB"/>
        </w:rPr>
      </w:pPr>
    </w:p>
    <w:p w14:paraId="4B999CE0" w14:textId="5F241976" w:rsidR="00A614D5" w:rsidRDefault="00A614D5" w:rsidP="00247012">
      <w:pPr>
        <w:spacing w:after="0"/>
        <w:jc w:val="both"/>
        <w:rPr>
          <w:rFonts w:ascii="Times New Roman" w:hAnsi="Times New Roman" w:cs="Times New Roman"/>
          <w:sz w:val="24"/>
          <w:szCs w:val="24"/>
          <w:lang w:val="en-GB"/>
        </w:rPr>
      </w:pPr>
    </w:p>
    <w:p w14:paraId="06F1A6C7" w14:textId="7F97CAC6" w:rsidR="00A614D5" w:rsidRDefault="00A614D5" w:rsidP="00247012">
      <w:pPr>
        <w:spacing w:after="0"/>
        <w:jc w:val="both"/>
        <w:rPr>
          <w:rFonts w:ascii="Times New Roman" w:hAnsi="Times New Roman" w:cs="Times New Roman"/>
          <w:sz w:val="24"/>
          <w:szCs w:val="24"/>
          <w:lang w:val="en-GB"/>
        </w:rPr>
      </w:pPr>
    </w:p>
    <w:p w14:paraId="7D4B0DC1" w14:textId="435BA0D2" w:rsidR="00A614D5" w:rsidRDefault="00A614D5" w:rsidP="00247012">
      <w:pPr>
        <w:spacing w:after="0"/>
        <w:jc w:val="both"/>
        <w:rPr>
          <w:rFonts w:ascii="Times New Roman" w:hAnsi="Times New Roman" w:cs="Times New Roman"/>
          <w:sz w:val="24"/>
          <w:szCs w:val="24"/>
          <w:lang w:val="en-GB"/>
        </w:rPr>
      </w:pPr>
    </w:p>
    <w:p w14:paraId="2D356DEF" w14:textId="75C734E6" w:rsidR="00A614D5" w:rsidRDefault="00A614D5" w:rsidP="00247012">
      <w:pPr>
        <w:spacing w:after="0"/>
        <w:jc w:val="both"/>
        <w:rPr>
          <w:rFonts w:ascii="Times New Roman" w:hAnsi="Times New Roman" w:cs="Times New Roman"/>
          <w:sz w:val="24"/>
          <w:szCs w:val="24"/>
          <w:lang w:val="en-GB"/>
        </w:rPr>
      </w:pPr>
    </w:p>
    <w:p w14:paraId="76455BE7" w14:textId="5DE3B2F7" w:rsidR="00A614D5" w:rsidRDefault="00A614D5" w:rsidP="00247012">
      <w:pPr>
        <w:spacing w:after="0"/>
        <w:jc w:val="both"/>
        <w:rPr>
          <w:rFonts w:ascii="Times New Roman" w:hAnsi="Times New Roman" w:cs="Times New Roman"/>
          <w:sz w:val="24"/>
          <w:szCs w:val="24"/>
          <w:lang w:val="en-GB"/>
        </w:rPr>
      </w:pPr>
    </w:p>
    <w:p w14:paraId="035585ED" w14:textId="02FF808F" w:rsidR="00A614D5" w:rsidRDefault="00A614D5" w:rsidP="00247012">
      <w:pPr>
        <w:spacing w:after="0"/>
        <w:jc w:val="both"/>
        <w:rPr>
          <w:rFonts w:ascii="Times New Roman" w:hAnsi="Times New Roman" w:cs="Times New Roman"/>
          <w:sz w:val="24"/>
          <w:szCs w:val="24"/>
          <w:lang w:val="en-GB"/>
        </w:rPr>
      </w:pPr>
    </w:p>
    <w:p w14:paraId="1EF3AEEA" w14:textId="058A0CFF" w:rsidR="00A614D5" w:rsidRDefault="00A614D5" w:rsidP="00247012">
      <w:pPr>
        <w:spacing w:after="0"/>
        <w:jc w:val="both"/>
        <w:rPr>
          <w:rFonts w:ascii="Times New Roman" w:hAnsi="Times New Roman" w:cs="Times New Roman"/>
          <w:sz w:val="24"/>
          <w:szCs w:val="24"/>
          <w:lang w:val="en-GB"/>
        </w:rPr>
      </w:pPr>
    </w:p>
    <w:p w14:paraId="1C214FC8" w14:textId="44FE6786" w:rsidR="00A614D5" w:rsidRDefault="00A614D5" w:rsidP="00247012">
      <w:pPr>
        <w:spacing w:after="0"/>
        <w:jc w:val="both"/>
        <w:rPr>
          <w:rFonts w:ascii="Times New Roman" w:hAnsi="Times New Roman" w:cs="Times New Roman"/>
          <w:sz w:val="24"/>
          <w:szCs w:val="24"/>
          <w:lang w:val="en-GB"/>
        </w:rPr>
      </w:pPr>
    </w:p>
    <w:p w14:paraId="6ED65E89" w14:textId="30F5AC53" w:rsidR="00A614D5" w:rsidRDefault="00A614D5" w:rsidP="00247012">
      <w:pPr>
        <w:spacing w:after="0"/>
        <w:jc w:val="both"/>
        <w:rPr>
          <w:rFonts w:ascii="Times New Roman" w:hAnsi="Times New Roman" w:cs="Times New Roman"/>
          <w:sz w:val="24"/>
          <w:szCs w:val="24"/>
          <w:lang w:val="en-GB"/>
        </w:rPr>
      </w:pPr>
    </w:p>
    <w:p w14:paraId="5BE0BE0C" w14:textId="57E7C0A7" w:rsidR="00A614D5" w:rsidRDefault="00A614D5" w:rsidP="00247012">
      <w:pPr>
        <w:spacing w:after="0"/>
        <w:jc w:val="both"/>
        <w:rPr>
          <w:rFonts w:ascii="Times New Roman" w:hAnsi="Times New Roman" w:cs="Times New Roman"/>
          <w:sz w:val="24"/>
          <w:szCs w:val="24"/>
          <w:lang w:val="en-GB"/>
        </w:rPr>
      </w:pPr>
    </w:p>
    <w:p w14:paraId="70D6AEE4" w14:textId="77005411" w:rsidR="00A614D5" w:rsidRDefault="00A614D5" w:rsidP="00247012">
      <w:pPr>
        <w:spacing w:after="0"/>
        <w:jc w:val="both"/>
        <w:rPr>
          <w:rFonts w:ascii="Times New Roman" w:hAnsi="Times New Roman" w:cs="Times New Roman"/>
          <w:sz w:val="24"/>
          <w:szCs w:val="24"/>
          <w:lang w:val="en-GB"/>
        </w:rPr>
      </w:pPr>
    </w:p>
    <w:p w14:paraId="62A5F819" w14:textId="77777777" w:rsidR="00A614D5" w:rsidRDefault="00A614D5" w:rsidP="00247012">
      <w:pPr>
        <w:spacing w:after="0"/>
        <w:jc w:val="both"/>
        <w:rPr>
          <w:rFonts w:ascii="Times New Roman" w:hAnsi="Times New Roman" w:cs="Times New Roman"/>
          <w:sz w:val="24"/>
          <w:szCs w:val="24"/>
          <w:lang w:val="en-GB"/>
        </w:rPr>
      </w:pPr>
    </w:p>
    <w:p w14:paraId="38C98EE5" w14:textId="77777777" w:rsidR="001B5C7A" w:rsidRPr="00247012" w:rsidRDefault="001B5C7A" w:rsidP="00247012"/>
    <w:p w14:paraId="53D106F9" w14:textId="045569BB" w:rsidR="001A706F" w:rsidRDefault="001A706F" w:rsidP="001A706F">
      <w:pPr>
        <w:pStyle w:val="Heading2"/>
      </w:pPr>
      <w:r>
        <w:lastRenderedPageBreak/>
        <w:t>Scatter plots – Top-down approach</w:t>
      </w:r>
    </w:p>
    <w:p w14:paraId="1E2AE50D" w14:textId="77777777" w:rsidR="00317FC8" w:rsidRDefault="00317FC8" w:rsidP="00317FC8">
      <w:pPr>
        <w:spacing w:after="0"/>
        <w:jc w:val="both"/>
        <w:rPr>
          <w:rFonts w:ascii="Times New Roman" w:hAnsi="Times New Roman" w:cs="Times New Roman"/>
          <w:sz w:val="24"/>
          <w:szCs w:val="24"/>
          <w:lang w:val="en-GB"/>
        </w:rPr>
      </w:pPr>
    </w:p>
    <w:p w14:paraId="6EA1EAFA" w14:textId="77777777" w:rsidR="00317FC8" w:rsidRDefault="00317FC8" w:rsidP="00317FC8">
      <w:pPr>
        <w:spacing w:after="0"/>
        <w:jc w:val="both"/>
        <w:rPr>
          <w:rFonts w:ascii="Times New Roman" w:hAnsi="Times New Roman" w:cs="Times New Roman"/>
          <w:sz w:val="24"/>
          <w:szCs w:val="24"/>
          <w:lang w:val="en-GB"/>
        </w:rPr>
      </w:pPr>
    </w:p>
    <w:p w14:paraId="54C06F0E" w14:textId="77777777" w:rsidR="00317FC8" w:rsidRDefault="00317FC8" w:rsidP="00317FC8">
      <w:pPr>
        <w:spacing w:after="0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noProof/>
          <w:sz w:val="24"/>
          <w:szCs w:val="24"/>
          <w:lang w:val="en-GB"/>
        </w:rPr>
        <w:drawing>
          <wp:inline distT="0" distB="0" distL="0" distR="0" wp14:anchorId="412E2786" wp14:editId="22AF0B82">
            <wp:extent cx="4572000" cy="3987964"/>
            <wp:effectExtent l="0" t="0" r="0" b="0"/>
            <wp:docPr id="32" name="Picture 32" descr="A close up of a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AnxDepTDCBCL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27697" cy="40365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715E33" w14:textId="77777777" w:rsidR="00317FC8" w:rsidRDefault="00317FC8" w:rsidP="00317FC8">
      <w:pPr>
        <w:spacing w:after="0"/>
        <w:jc w:val="both"/>
        <w:rPr>
          <w:rFonts w:ascii="Times New Roman" w:hAnsi="Times New Roman" w:cs="Times New Roman"/>
          <w:sz w:val="24"/>
          <w:szCs w:val="24"/>
          <w:lang w:val="en-GB"/>
        </w:rPr>
      </w:pPr>
    </w:p>
    <w:p w14:paraId="1937BCDF" w14:textId="596D9354" w:rsidR="00317FC8" w:rsidRDefault="00680FC5" w:rsidP="00317FC8">
      <w:pPr>
        <w:spacing w:after="0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680FC5">
        <w:rPr>
          <w:rFonts w:ascii="Times New Roman" w:hAnsi="Times New Roman" w:cs="Times New Roman"/>
          <w:b/>
          <w:bCs/>
          <w:sz w:val="24"/>
          <w:szCs w:val="24"/>
          <w:lang w:val="en-GB"/>
        </w:rPr>
        <w:t>Supplementary Figure 11</w:t>
      </w:r>
      <w:r w:rsidR="00317FC8">
        <w:rPr>
          <w:rFonts w:ascii="Times New Roman" w:hAnsi="Times New Roman" w:cs="Times New Roman"/>
          <w:sz w:val="24"/>
          <w:szCs w:val="24"/>
          <w:lang w:val="en-GB"/>
        </w:rPr>
        <w:t xml:space="preserve"> Changes in anxiety/depression CBCL item parameters after combining them with SDQ items</w:t>
      </w:r>
    </w:p>
    <w:p w14:paraId="0A5571AF" w14:textId="77777777" w:rsidR="00317FC8" w:rsidRDefault="00317FC8" w:rsidP="00317FC8">
      <w:pPr>
        <w:spacing w:after="0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>Scale 1 – all anxiety/depression CBCL items (31 items)</w:t>
      </w:r>
    </w:p>
    <w:p w14:paraId="0AF702AC" w14:textId="77777777" w:rsidR="00317FC8" w:rsidRDefault="00317FC8" w:rsidP="00317FC8">
      <w:pPr>
        <w:spacing w:after="0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>Scale 2 – anxiety/depression CBCL items from the combined scale (28 items)</w:t>
      </w:r>
    </w:p>
    <w:p w14:paraId="594B4B57" w14:textId="5B092B82" w:rsidR="00247012" w:rsidRDefault="00247012" w:rsidP="00247012"/>
    <w:p w14:paraId="15B7495A" w14:textId="701EB344" w:rsidR="00317FC8" w:rsidRDefault="008627C5" w:rsidP="00317FC8">
      <w:pPr>
        <w:spacing w:after="0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noProof/>
          <w:sz w:val="24"/>
          <w:szCs w:val="24"/>
          <w:lang w:val="en-GB"/>
        </w:rPr>
        <w:lastRenderedPageBreak/>
        <w:drawing>
          <wp:inline distT="0" distB="0" distL="0" distR="0" wp14:anchorId="64D02027" wp14:editId="6407A629">
            <wp:extent cx="4539103" cy="4010025"/>
            <wp:effectExtent l="0" t="0" r="0" b="0"/>
            <wp:docPr id="12" name="Picture 12" descr="A close up of a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sf 12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51963" cy="40213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85BD90" w14:textId="78E46FB7" w:rsidR="00317FC8" w:rsidRDefault="00680FC5" w:rsidP="00317FC8">
      <w:pPr>
        <w:spacing w:after="0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680FC5">
        <w:rPr>
          <w:rFonts w:ascii="Times New Roman" w:hAnsi="Times New Roman" w:cs="Times New Roman"/>
          <w:b/>
          <w:bCs/>
          <w:sz w:val="24"/>
          <w:szCs w:val="24"/>
          <w:lang w:val="en-GB"/>
        </w:rPr>
        <w:t>Supplementary Figure 12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317FC8">
        <w:rPr>
          <w:rFonts w:ascii="Times New Roman" w:hAnsi="Times New Roman" w:cs="Times New Roman"/>
          <w:sz w:val="24"/>
          <w:szCs w:val="24"/>
          <w:lang w:val="en-GB"/>
        </w:rPr>
        <w:t>Changes in ADHD CBCL item parameters after combining them with SDQ items</w:t>
      </w:r>
    </w:p>
    <w:p w14:paraId="2CC61C2C" w14:textId="77777777" w:rsidR="00317FC8" w:rsidRDefault="00317FC8" w:rsidP="00317FC8">
      <w:pPr>
        <w:spacing w:after="0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>Scale 1 – all ADHD CBCL items (11 items)</w:t>
      </w:r>
    </w:p>
    <w:p w14:paraId="47339C2D" w14:textId="07682DDA" w:rsidR="00317FC8" w:rsidRDefault="00317FC8" w:rsidP="00317FC8">
      <w:pPr>
        <w:spacing w:after="0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>Scale 2 – ADHD CBCL items from the combined scale (</w:t>
      </w:r>
      <w:r w:rsidR="008627C5">
        <w:rPr>
          <w:rFonts w:ascii="Times New Roman" w:hAnsi="Times New Roman" w:cs="Times New Roman"/>
          <w:sz w:val="24"/>
          <w:szCs w:val="24"/>
          <w:lang w:val="en-GB"/>
        </w:rPr>
        <w:t>10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items)</w:t>
      </w:r>
    </w:p>
    <w:p w14:paraId="09D6EFB9" w14:textId="55FE5E46" w:rsidR="00317FC8" w:rsidRDefault="00317FC8" w:rsidP="00247012"/>
    <w:bookmarkEnd w:id="0"/>
    <w:p w14:paraId="4E7CEA54" w14:textId="3721A1D9" w:rsidR="00976EBA" w:rsidRDefault="00BD6F63" w:rsidP="008C1D21">
      <w:pPr>
        <w:pStyle w:val="Heading2"/>
      </w:pPr>
      <w:r>
        <w:t>Example R code to obtain</w:t>
      </w:r>
      <w:r w:rsidR="00CA0846">
        <w:t xml:space="preserve"> harmonized</w:t>
      </w:r>
      <w:r>
        <w:t xml:space="preserve"> scores for anxiety/depression and ADHD based on item parameters from this study</w:t>
      </w:r>
    </w:p>
    <w:p w14:paraId="392F1D64" w14:textId="77777777" w:rsidR="008C1D21" w:rsidRPr="008C1D21" w:rsidRDefault="008C1D21" w:rsidP="008C1D21"/>
    <w:p w14:paraId="28A8806A" w14:textId="508953AE" w:rsidR="00976EBA" w:rsidRDefault="00976EBA" w:rsidP="00A272AC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ample R code to obtain</w:t>
      </w:r>
      <w:r w:rsidR="00CA0846">
        <w:rPr>
          <w:rFonts w:ascii="Times New Roman" w:hAnsi="Times New Roman" w:cs="Times New Roman"/>
          <w:sz w:val="24"/>
          <w:szCs w:val="24"/>
        </w:rPr>
        <w:t xml:space="preserve"> harmonized</w:t>
      </w:r>
      <w:r>
        <w:rPr>
          <w:rFonts w:ascii="Times New Roman" w:hAnsi="Times New Roman" w:cs="Times New Roman"/>
          <w:sz w:val="24"/>
          <w:szCs w:val="24"/>
        </w:rPr>
        <w:t xml:space="preserve"> scores for anxiety/depression and ADHD based on item parameters from this study is presented below. </w:t>
      </w:r>
      <w:r w:rsidR="00AC6F5F">
        <w:rPr>
          <w:rFonts w:ascii="Times New Roman" w:hAnsi="Times New Roman" w:cs="Times New Roman"/>
          <w:sz w:val="24"/>
          <w:szCs w:val="24"/>
        </w:rPr>
        <w:t>The r</w:t>
      </w:r>
      <w:r>
        <w:rPr>
          <w:rFonts w:ascii="Times New Roman" w:hAnsi="Times New Roman" w:cs="Times New Roman"/>
          <w:sz w:val="24"/>
          <w:szCs w:val="24"/>
        </w:rPr>
        <w:t xml:space="preserve">esearchers only need to implement this code </w:t>
      </w:r>
      <w:r w:rsidR="00FE7CFA">
        <w:rPr>
          <w:rFonts w:ascii="Times New Roman" w:hAnsi="Times New Roman" w:cs="Times New Roman"/>
          <w:sz w:val="24"/>
          <w:szCs w:val="24"/>
        </w:rPr>
        <w:t>on</w:t>
      </w:r>
      <w:r>
        <w:rPr>
          <w:rFonts w:ascii="Times New Roman" w:hAnsi="Times New Roman" w:cs="Times New Roman"/>
          <w:sz w:val="24"/>
          <w:szCs w:val="24"/>
        </w:rPr>
        <w:t xml:space="preserve"> their data in order to get </w:t>
      </w:r>
      <w:r w:rsidR="000F5D3D">
        <w:rPr>
          <w:rFonts w:ascii="Times New Roman" w:hAnsi="Times New Roman" w:cs="Times New Roman"/>
          <w:sz w:val="24"/>
          <w:szCs w:val="24"/>
        </w:rPr>
        <w:t>harmonized</w:t>
      </w:r>
      <w:r>
        <w:rPr>
          <w:rFonts w:ascii="Times New Roman" w:hAnsi="Times New Roman" w:cs="Times New Roman"/>
          <w:sz w:val="24"/>
          <w:szCs w:val="24"/>
        </w:rPr>
        <w:t xml:space="preserve"> scores.</w:t>
      </w:r>
    </w:p>
    <w:p w14:paraId="2E982804" w14:textId="77777777" w:rsidR="00BD6F63" w:rsidRDefault="00BD6F63" w:rsidP="00BD6F63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539F1FDD" w14:textId="52826A23" w:rsidR="00BD6F63" w:rsidRPr="00BD6F63" w:rsidRDefault="00BD6F63" w:rsidP="00BD6F63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BD6F63">
        <w:rPr>
          <w:rFonts w:ascii="Times New Roman" w:hAnsi="Times New Roman" w:cs="Times New Roman"/>
          <w:sz w:val="24"/>
          <w:szCs w:val="24"/>
        </w:rPr>
        <w:t>library(</w:t>
      </w:r>
      <w:proofErr w:type="spellStart"/>
      <w:r w:rsidRPr="00BD6F63">
        <w:rPr>
          <w:rFonts w:ascii="Times New Roman" w:hAnsi="Times New Roman" w:cs="Times New Roman"/>
          <w:sz w:val="24"/>
          <w:szCs w:val="24"/>
        </w:rPr>
        <w:t>mirtCAT</w:t>
      </w:r>
      <w:proofErr w:type="spellEnd"/>
      <w:r w:rsidRPr="00BD6F63"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 xml:space="preserve"> # </w:t>
      </w:r>
      <w:r w:rsidR="00273B58">
        <w:rPr>
          <w:rFonts w:ascii="Times New Roman" w:hAnsi="Times New Roman" w:cs="Times New Roman"/>
          <w:sz w:val="24"/>
          <w:szCs w:val="24"/>
        </w:rPr>
        <w:t>P</w:t>
      </w:r>
      <w:r>
        <w:rPr>
          <w:rFonts w:ascii="Times New Roman" w:hAnsi="Times New Roman" w:cs="Times New Roman"/>
          <w:sz w:val="24"/>
          <w:szCs w:val="24"/>
        </w:rPr>
        <w:t>ackage required for obtaining</w:t>
      </w:r>
      <w:r w:rsidR="00CA0846">
        <w:rPr>
          <w:rFonts w:ascii="Times New Roman" w:hAnsi="Times New Roman" w:cs="Times New Roman"/>
          <w:sz w:val="24"/>
          <w:szCs w:val="24"/>
        </w:rPr>
        <w:t xml:space="preserve"> harmonized</w:t>
      </w:r>
      <w:r>
        <w:rPr>
          <w:rFonts w:ascii="Times New Roman" w:hAnsi="Times New Roman" w:cs="Times New Roman"/>
          <w:sz w:val="24"/>
          <w:szCs w:val="24"/>
        </w:rPr>
        <w:t xml:space="preserve"> scores based</w:t>
      </w:r>
      <w:r w:rsidR="00273B58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on existing item parameters </w:t>
      </w:r>
    </w:p>
    <w:p w14:paraId="14523F2A" w14:textId="77777777" w:rsidR="00BD6F63" w:rsidRPr="00BD6F63" w:rsidRDefault="00BD6F63" w:rsidP="00BD6F63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324DF4D7" w14:textId="1A3C4E48" w:rsidR="00BD6F63" w:rsidRDefault="00BD6F63" w:rsidP="00BD6F63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BD6F63">
        <w:rPr>
          <w:rFonts w:ascii="Times New Roman" w:hAnsi="Times New Roman" w:cs="Times New Roman"/>
          <w:sz w:val="24"/>
          <w:szCs w:val="24"/>
        </w:rPr>
        <w:t xml:space="preserve"># Anxiety/depression - </w:t>
      </w:r>
      <w:r>
        <w:rPr>
          <w:rFonts w:ascii="Times New Roman" w:hAnsi="Times New Roman" w:cs="Times New Roman"/>
          <w:sz w:val="24"/>
          <w:szCs w:val="24"/>
        </w:rPr>
        <w:t>Obtain</w:t>
      </w:r>
      <w:r w:rsidRPr="00BD6F63">
        <w:rPr>
          <w:rFonts w:ascii="Times New Roman" w:hAnsi="Times New Roman" w:cs="Times New Roman"/>
          <w:sz w:val="24"/>
          <w:szCs w:val="24"/>
        </w:rPr>
        <w:t xml:space="preserve"> </w:t>
      </w:r>
      <w:r w:rsidR="00CA0846">
        <w:rPr>
          <w:rFonts w:ascii="Times New Roman" w:hAnsi="Times New Roman" w:cs="Times New Roman"/>
          <w:sz w:val="24"/>
          <w:szCs w:val="24"/>
        </w:rPr>
        <w:t>harmonized</w:t>
      </w:r>
      <w:r w:rsidRPr="00BD6F63">
        <w:rPr>
          <w:rFonts w:ascii="Times New Roman" w:hAnsi="Times New Roman" w:cs="Times New Roman"/>
          <w:sz w:val="24"/>
          <w:szCs w:val="24"/>
        </w:rPr>
        <w:t xml:space="preserve"> scores based on all item parameters </w:t>
      </w:r>
      <w:r w:rsidR="00D2616C">
        <w:rPr>
          <w:rFonts w:ascii="Times New Roman" w:hAnsi="Times New Roman" w:cs="Times New Roman"/>
          <w:sz w:val="24"/>
          <w:szCs w:val="24"/>
        </w:rPr>
        <w:t>from table III</w:t>
      </w:r>
      <w:r w:rsidR="00132C01">
        <w:rPr>
          <w:rFonts w:ascii="Times New Roman" w:hAnsi="Times New Roman" w:cs="Times New Roman"/>
          <w:sz w:val="24"/>
          <w:szCs w:val="24"/>
        </w:rPr>
        <w:t xml:space="preserve"> from the manuscript</w:t>
      </w:r>
    </w:p>
    <w:p w14:paraId="73B6B9FD" w14:textId="77777777" w:rsidR="00BD6F63" w:rsidRPr="00BD6F63" w:rsidRDefault="00BD6F63" w:rsidP="00BD6F63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6EF4924F" w14:textId="2AC2680E" w:rsidR="00273B58" w:rsidRDefault="00BD6F63" w:rsidP="00273B58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BD6F63">
        <w:rPr>
          <w:rFonts w:ascii="Times New Roman" w:hAnsi="Times New Roman" w:cs="Times New Roman"/>
          <w:sz w:val="24"/>
          <w:szCs w:val="24"/>
        </w:rPr>
        <w:lastRenderedPageBreak/>
        <w:t xml:space="preserve"># </w:t>
      </w:r>
      <w:r w:rsidR="00132C01">
        <w:rPr>
          <w:rFonts w:ascii="Times New Roman" w:hAnsi="Times New Roman" w:cs="Times New Roman"/>
          <w:sz w:val="24"/>
          <w:szCs w:val="24"/>
        </w:rPr>
        <w:t>D</w:t>
      </w:r>
      <w:r w:rsidRPr="00BD6F63">
        <w:rPr>
          <w:rFonts w:ascii="Times New Roman" w:hAnsi="Times New Roman" w:cs="Times New Roman"/>
          <w:sz w:val="24"/>
          <w:szCs w:val="24"/>
        </w:rPr>
        <w:t>efine item parameter</w:t>
      </w:r>
      <w:r w:rsidR="00B11478">
        <w:rPr>
          <w:rFonts w:ascii="Times New Roman" w:hAnsi="Times New Roman" w:cs="Times New Roman"/>
          <w:sz w:val="24"/>
          <w:szCs w:val="24"/>
        </w:rPr>
        <w:t>s:</w:t>
      </w:r>
      <w:r w:rsidR="00273B58">
        <w:rPr>
          <w:rFonts w:ascii="Times New Roman" w:hAnsi="Times New Roman" w:cs="Times New Roman"/>
          <w:sz w:val="24"/>
          <w:szCs w:val="24"/>
        </w:rPr>
        <w:t xml:space="preserve"> a1 = discrimination parameter</w:t>
      </w:r>
      <w:r w:rsidR="00B11478">
        <w:rPr>
          <w:rFonts w:ascii="Times New Roman" w:hAnsi="Times New Roman" w:cs="Times New Roman"/>
          <w:sz w:val="24"/>
          <w:szCs w:val="24"/>
        </w:rPr>
        <w:t xml:space="preserve">, </w:t>
      </w:r>
      <w:r w:rsidR="00273B58">
        <w:rPr>
          <w:rFonts w:ascii="Times New Roman" w:hAnsi="Times New Roman" w:cs="Times New Roman"/>
          <w:sz w:val="24"/>
          <w:szCs w:val="24"/>
        </w:rPr>
        <w:t>d1 = threshold 1 parameter</w:t>
      </w:r>
      <w:r w:rsidR="00B11478">
        <w:rPr>
          <w:rFonts w:ascii="Times New Roman" w:hAnsi="Times New Roman" w:cs="Times New Roman"/>
          <w:sz w:val="24"/>
          <w:szCs w:val="24"/>
        </w:rPr>
        <w:t xml:space="preserve">, </w:t>
      </w:r>
      <w:r w:rsidR="00273B58">
        <w:rPr>
          <w:rFonts w:ascii="Times New Roman" w:hAnsi="Times New Roman" w:cs="Times New Roman"/>
          <w:sz w:val="24"/>
          <w:szCs w:val="24"/>
        </w:rPr>
        <w:t>d2 = threshold</w:t>
      </w:r>
      <w:r w:rsidR="00DC0DD2">
        <w:rPr>
          <w:rFonts w:ascii="Times New Roman" w:hAnsi="Times New Roman" w:cs="Times New Roman"/>
          <w:sz w:val="24"/>
          <w:szCs w:val="24"/>
        </w:rPr>
        <w:t xml:space="preserve"> 2</w:t>
      </w:r>
      <w:r w:rsidR="00273B58">
        <w:rPr>
          <w:rFonts w:ascii="Times New Roman" w:hAnsi="Times New Roman" w:cs="Times New Roman"/>
          <w:sz w:val="24"/>
          <w:szCs w:val="24"/>
        </w:rPr>
        <w:t xml:space="preserve"> parameter</w:t>
      </w:r>
    </w:p>
    <w:p w14:paraId="421A8434" w14:textId="078A6978" w:rsidR="00132C01" w:rsidRPr="00BD6F63" w:rsidRDefault="00132C01" w:rsidP="00273B58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# Item parameters are ordered as in table III from the manuscript</w:t>
      </w:r>
    </w:p>
    <w:p w14:paraId="0163425D" w14:textId="77777777" w:rsidR="00273B58" w:rsidRPr="00BD6F63" w:rsidRDefault="00273B58" w:rsidP="00BD6F63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68E0A531" w14:textId="41FF2D67" w:rsidR="00BD6F63" w:rsidRPr="00BD6F63" w:rsidRDefault="00BD6F63" w:rsidP="00BD6F63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BD6F63">
        <w:rPr>
          <w:rFonts w:ascii="Times New Roman" w:hAnsi="Times New Roman" w:cs="Times New Roman"/>
          <w:sz w:val="24"/>
          <w:szCs w:val="24"/>
        </w:rPr>
        <w:t xml:space="preserve">parameters &lt;- </w:t>
      </w:r>
      <w:proofErr w:type="spellStart"/>
      <w:proofErr w:type="gramStart"/>
      <w:r w:rsidRPr="00BD6F63">
        <w:rPr>
          <w:rFonts w:ascii="Times New Roman" w:hAnsi="Times New Roman" w:cs="Times New Roman"/>
          <w:sz w:val="24"/>
          <w:szCs w:val="24"/>
        </w:rPr>
        <w:t>data.frame</w:t>
      </w:r>
      <w:proofErr w:type="spellEnd"/>
      <w:proofErr w:type="gramEnd"/>
      <w:r w:rsidRPr="00BD6F63">
        <w:rPr>
          <w:rFonts w:ascii="Times New Roman" w:hAnsi="Times New Roman" w:cs="Times New Roman"/>
          <w:sz w:val="24"/>
          <w:szCs w:val="24"/>
        </w:rPr>
        <w:t>(a1 = c(1.28, 1.21, 1.22, 0.84, 1.12, 1.57, 1.87, 1.02, 1.47, 1.78, 1.36, 1.84,</w:t>
      </w:r>
      <w:r w:rsidR="00273B58">
        <w:rPr>
          <w:rFonts w:ascii="Times New Roman" w:hAnsi="Times New Roman" w:cs="Times New Roman"/>
          <w:sz w:val="24"/>
          <w:szCs w:val="24"/>
        </w:rPr>
        <w:t xml:space="preserve"> </w:t>
      </w:r>
      <w:r w:rsidRPr="00BD6F63">
        <w:rPr>
          <w:rFonts w:ascii="Times New Roman" w:hAnsi="Times New Roman" w:cs="Times New Roman"/>
          <w:sz w:val="24"/>
          <w:szCs w:val="24"/>
        </w:rPr>
        <w:t>1.27, 0.85, 0.78, 1.19, 0.62, 0.64, 0.91, 0.92, 1.33, 1.20, 1.26, 1.00,</w:t>
      </w:r>
      <w:r w:rsidR="00273B58">
        <w:rPr>
          <w:rFonts w:ascii="Times New Roman" w:hAnsi="Times New Roman" w:cs="Times New Roman"/>
          <w:sz w:val="24"/>
          <w:szCs w:val="24"/>
        </w:rPr>
        <w:t xml:space="preserve"> </w:t>
      </w:r>
      <w:r w:rsidRPr="00BD6F63">
        <w:rPr>
          <w:rFonts w:ascii="Times New Roman" w:hAnsi="Times New Roman" w:cs="Times New Roman"/>
          <w:sz w:val="24"/>
          <w:szCs w:val="24"/>
        </w:rPr>
        <w:t>1.29, 1.18, 1.64, 1.25, 2.15, 1.86, 1.84, 0.91, 1.42, 1.33, 0.98, 1.17),</w:t>
      </w:r>
    </w:p>
    <w:p w14:paraId="0D2E3AFF" w14:textId="77777777" w:rsidR="00BD6F63" w:rsidRPr="00BD6F63" w:rsidRDefault="00BD6F63" w:rsidP="00BD6F63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BD6F63">
        <w:rPr>
          <w:rFonts w:ascii="Times New Roman" w:hAnsi="Times New Roman" w:cs="Times New Roman"/>
          <w:sz w:val="24"/>
          <w:szCs w:val="24"/>
        </w:rPr>
        <w:t xml:space="preserve">                         </w:t>
      </w:r>
    </w:p>
    <w:p w14:paraId="1031DAB5" w14:textId="72E1E4DD" w:rsidR="00BD6F63" w:rsidRPr="00BD6F63" w:rsidRDefault="00BD6F63" w:rsidP="00BD6F63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BD6F63">
        <w:rPr>
          <w:rFonts w:ascii="Times New Roman" w:hAnsi="Times New Roman" w:cs="Times New Roman"/>
          <w:sz w:val="24"/>
          <w:szCs w:val="24"/>
        </w:rPr>
        <w:t xml:space="preserve">d1 = </w:t>
      </w:r>
      <w:proofErr w:type="gramStart"/>
      <w:r w:rsidRPr="00BD6F63">
        <w:rPr>
          <w:rFonts w:ascii="Times New Roman" w:hAnsi="Times New Roman" w:cs="Times New Roman"/>
          <w:sz w:val="24"/>
          <w:szCs w:val="24"/>
        </w:rPr>
        <w:t>c(</w:t>
      </w:r>
      <w:proofErr w:type="gramEnd"/>
      <w:r w:rsidRPr="00BD6F63">
        <w:rPr>
          <w:rFonts w:ascii="Times New Roman" w:hAnsi="Times New Roman" w:cs="Times New Roman"/>
          <w:sz w:val="24"/>
          <w:szCs w:val="24"/>
        </w:rPr>
        <w:t>-2.22, -2.56, -2.79, -1.26, -1.66, -2.77, -2.78, -2.15, -2.11, -2.89, -3.75, -4.16,</w:t>
      </w:r>
      <w:r w:rsidR="00273B58">
        <w:rPr>
          <w:rFonts w:ascii="Times New Roman" w:hAnsi="Times New Roman" w:cs="Times New Roman"/>
          <w:sz w:val="24"/>
          <w:szCs w:val="24"/>
        </w:rPr>
        <w:t xml:space="preserve"> </w:t>
      </w:r>
      <w:r w:rsidRPr="00BD6F63">
        <w:rPr>
          <w:rFonts w:ascii="Times New Roman" w:hAnsi="Times New Roman" w:cs="Times New Roman"/>
          <w:sz w:val="24"/>
          <w:szCs w:val="24"/>
        </w:rPr>
        <w:t>-2.15, -1.31, -1.07, -2.14, -3.84, -2.25, -1.27, -3.24, -3.23, -1.74, -0.28, -0.95,</w:t>
      </w:r>
      <w:r w:rsidR="00273B58">
        <w:rPr>
          <w:rFonts w:ascii="Times New Roman" w:hAnsi="Times New Roman" w:cs="Times New Roman"/>
          <w:sz w:val="24"/>
          <w:szCs w:val="24"/>
        </w:rPr>
        <w:t xml:space="preserve"> </w:t>
      </w:r>
      <w:r w:rsidRPr="00BD6F63">
        <w:rPr>
          <w:rFonts w:ascii="Times New Roman" w:hAnsi="Times New Roman" w:cs="Times New Roman"/>
          <w:sz w:val="24"/>
          <w:szCs w:val="24"/>
        </w:rPr>
        <w:t>-3.14, -1.73, -3.98, -3.18, -3.13, -3.91, -1.26, -0.84, -1.14, -2.09, -0.63, -1.70),</w:t>
      </w:r>
    </w:p>
    <w:p w14:paraId="639FFD83" w14:textId="77777777" w:rsidR="00BD6F63" w:rsidRPr="00BD6F63" w:rsidRDefault="00BD6F63" w:rsidP="00BD6F63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BD6F63">
        <w:rPr>
          <w:rFonts w:ascii="Times New Roman" w:hAnsi="Times New Roman" w:cs="Times New Roman"/>
          <w:sz w:val="24"/>
          <w:szCs w:val="24"/>
        </w:rPr>
        <w:t xml:space="preserve">                         </w:t>
      </w:r>
    </w:p>
    <w:p w14:paraId="0C5028DF" w14:textId="08EA9834" w:rsidR="00BD6F63" w:rsidRPr="00BD6F63" w:rsidRDefault="00BD6F63" w:rsidP="00BD6F63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BD6F63">
        <w:rPr>
          <w:rFonts w:ascii="Times New Roman" w:hAnsi="Times New Roman" w:cs="Times New Roman"/>
          <w:sz w:val="24"/>
          <w:szCs w:val="24"/>
        </w:rPr>
        <w:t xml:space="preserve">d2 = </w:t>
      </w:r>
      <w:proofErr w:type="gramStart"/>
      <w:r w:rsidRPr="00BD6F63">
        <w:rPr>
          <w:rFonts w:ascii="Times New Roman" w:hAnsi="Times New Roman" w:cs="Times New Roman"/>
          <w:sz w:val="24"/>
          <w:szCs w:val="24"/>
        </w:rPr>
        <w:t>c(</w:t>
      </w:r>
      <w:proofErr w:type="gramEnd"/>
      <w:r w:rsidRPr="00BD6F63">
        <w:rPr>
          <w:rFonts w:ascii="Times New Roman" w:hAnsi="Times New Roman" w:cs="Times New Roman"/>
          <w:sz w:val="24"/>
          <w:szCs w:val="24"/>
        </w:rPr>
        <w:t>-6.27, -6.19, -7.84, -3.89, -5.39, -7.46, -8.20, -5.60, -6.08, -7.79, -9.28, -10.22,</w:t>
      </w:r>
      <w:r w:rsidR="00273B58">
        <w:rPr>
          <w:rFonts w:ascii="Times New Roman" w:hAnsi="Times New Roman" w:cs="Times New Roman"/>
          <w:sz w:val="24"/>
          <w:szCs w:val="24"/>
        </w:rPr>
        <w:t xml:space="preserve"> </w:t>
      </w:r>
      <w:r w:rsidRPr="00BD6F63">
        <w:rPr>
          <w:rFonts w:ascii="Times New Roman" w:hAnsi="Times New Roman" w:cs="Times New Roman"/>
          <w:sz w:val="24"/>
          <w:szCs w:val="24"/>
        </w:rPr>
        <w:t>-6.16, -4.61, -4.06, -6.55, -5.78, -5.08, -4.83, -7.44, -7.70, -5.95, -3.63, -4.27,</w:t>
      </w:r>
      <w:r w:rsidR="00273B58">
        <w:rPr>
          <w:rFonts w:ascii="Times New Roman" w:hAnsi="Times New Roman" w:cs="Times New Roman"/>
          <w:sz w:val="24"/>
          <w:szCs w:val="24"/>
        </w:rPr>
        <w:t xml:space="preserve"> </w:t>
      </w:r>
      <w:r w:rsidRPr="00BD6F63">
        <w:rPr>
          <w:rFonts w:ascii="Times New Roman" w:hAnsi="Times New Roman" w:cs="Times New Roman"/>
          <w:sz w:val="24"/>
          <w:szCs w:val="24"/>
        </w:rPr>
        <w:t>-8.15, -5.13, -9.51, -6.70, -9.93, -10.46, -6.16, -3.21, -4.36, -5.92, -3.30, -4.80))</w:t>
      </w:r>
    </w:p>
    <w:p w14:paraId="7A3CA9DB" w14:textId="379DC315" w:rsidR="00BD6F63" w:rsidRDefault="00BD6F63" w:rsidP="00BD6F63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6069A642" w14:textId="558AD390" w:rsidR="00FE0546" w:rsidRDefault="00273B58" w:rsidP="00BD6F63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# Generate object and define </w:t>
      </w:r>
      <w:r w:rsidR="00B615E0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>used model. In this study</w:t>
      </w:r>
      <w:r w:rsidR="00B615E0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we used General Partial Credit Model (“</w:t>
      </w:r>
      <w:proofErr w:type="spellStart"/>
      <w:r>
        <w:rPr>
          <w:rFonts w:ascii="Times New Roman" w:hAnsi="Times New Roman" w:cs="Times New Roman"/>
          <w:sz w:val="24"/>
          <w:szCs w:val="24"/>
        </w:rPr>
        <w:t>gpcm</w:t>
      </w:r>
      <w:proofErr w:type="spellEnd"/>
      <w:r>
        <w:rPr>
          <w:rFonts w:ascii="Times New Roman" w:hAnsi="Times New Roman" w:cs="Times New Roman"/>
          <w:sz w:val="24"/>
          <w:szCs w:val="24"/>
        </w:rPr>
        <w:t>”)</w:t>
      </w:r>
    </w:p>
    <w:p w14:paraId="012C36EB" w14:textId="77777777" w:rsidR="00B8787B" w:rsidRDefault="00B8787B" w:rsidP="00BD6F63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044D3544" w14:textId="52B83DEB" w:rsidR="00BD6F63" w:rsidRPr="00BD6F63" w:rsidRDefault="00BD6F63" w:rsidP="00BD6F63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BD6F63">
        <w:rPr>
          <w:rFonts w:ascii="Times New Roman" w:hAnsi="Times New Roman" w:cs="Times New Roman"/>
          <w:sz w:val="24"/>
          <w:szCs w:val="24"/>
        </w:rPr>
        <w:t xml:space="preserve">mod &lt;- </w:t>
      </w:r>
      <w:proofErr w:type="spellStart"/>
      <w:proofErr w:type="gramStart"/>
      <w:r w:rsidRPr="00BD6F63">
        <w:rPr>
          <w:rFonts w:ascii="Times New Roman" w:hAnsi="Times New Roman" w:cs="Times New Roman"/>
          <w:sz w:val="24"/>
          <w:szCs w:val="24"/>
        </w:rPr>
        <w:t>generate.mirt</w:t>
      </w:r>
      <w:proofErr w:type="gramEnd"/>
      <w:r w:rsidRPr="00BD6F63">
        <w:rPr>
          <w:rFonts w:ascii="Times New Roman" w:hAnsi="Times New Roman" w:cs="Times New Roman"/>
          <w:sz w:val="24"/>
          <w:szCs w:val="24"/>
        </w:rPr>
        <w:t>_object</w:t>
      </w:r>
      <w:proofErr w:type="spellEnd"/>
      <w:r w:rsidRPr="00BD6F63">
        <w:rPr>
          <w:rFonts w:ascii="Times New Roman" w:hAnsi="Times New Roman" w:cs="Times New Roman"/>
          <w:sz w:val="24"/>
          <w:szCs w:val="24"/>
        </w:rPr>
        <w:t>(parameters, '</w:t>
      </w:r>
      <w:proofErr w:type="spellStart"/>
      <w:r w:rsidRPr="00BD6F63">
        <w:rPr>
          <w:rFonts w:ascii="Times New Roman" w:hAnsi="Times New Roman" w:cs="Times New Roman"/>
          <w:sz w:val="24"/>
          <w:szCs w:val="24"/>
        </w:rPr>
        <w:t>gpcm</w:t>
      </w:r>
      <w:proofErr w:type="spellEnd"/>
      <w:r w:rsidRPr="00BD6F63">
        <w:rPr>
          <w:rFonts w:ascii="Times New Roman" w:hAnsi="Times New Roman" w:cs="Times New Roman"/>
          <w:sz w:val="24"/>
          <w:szCs w:val="24"/>
        </w:rPr>
        <w:t>')</w:t>
      </w:r>
    </w:p>
    <w:p w14:paraId="1FE174CC" w14:textId="77777777" w:rsidR="00FE7CFA" w:rsidRPr="00BD6F63" w:rsidRDefault="00FE7CFA" w:rsidP="00BD6F63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44E21D09" w14:textId="4848A457" w:rsidR="00BD6F63" w:rsidRPr="009260B4" w:rsidRDefault="00BD6F63" w:rsidP="00BD6F63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9260B4">
        <w:rPr>
          <w:rFonts w:ascii="Times New Roman" w:hAnsi="Times New Roman" w:cs="Times New Roman"/>
          <w:sz w:val="24"/>
          <w:szCs w:val="24"/>
        </w:rPr>
        <w:t xml:space="preserve"># </w:t>
      </w:r>
      <w:r w:rsidR="00BD4BCA" w:rsidRPr="009260B4">
        <w:rPr>
          <w:rFonts w:ascii="Times New Roman" w:hAnsi="Times New Roman" w:cs="Times New Roman"/>
          <w:sz w:val="24"/>
          <w:szCs w:val="24"/>
        </w:rPr>
        <w:t>Create vector</w:t>
      </w:r>
      <w:r w:rsidR="00FE0546" w:rsidRPr="009260B4">
        <w:rPr>
          <w:rFonts w:ascii="Times New Roman" w:hAnsi="Times New Roman" w:cs="Times New Roman"/>
          <w:sz w:val="24"/>
          <w:szCs w:val="24"/>
        </w:rPr>
        <w:t>s</w:t>
      </w:r>
      <w:r w:rsidR="00BD4BCA" w:rsidRPr="009260B4">
        <w:rPr>
          <w:rFonts w:ascii="Times New Roman" w:hAnsi="Times New Roman" w:cs="Times New Roman"/>
          <w:sz w:val="24"/>
          <w:szCs w:val="24"/>
        </w:rPr>
        <w:t xml:space="preserve"> with participants</w:t>
      </w:r>
      <w:r w:rsidR="00B615E0">
        <w:rPr>
          <w:rFonts w:ascii="Times New Roman" w:hAnsi="Times New Roman" w:cs="Times New Roman"/>
          <w:sz w:val="24"/>
          <w:szCs w:val="24"/>
        </w:rPr>
        <w:t>`</w:t>
      </w:r>
      <w:r w:rsidR="00BD4BCA" w:rsidRPr="009260B4">
        <w:rPr>
          <w:rFonts w:ascii="Times New Roman" w:hAnsi="Times New Roman" w:cs="Times New Roman"/>
          <w:sz w:val="24"/>
          <w:szCs w:val="24"/>
        </w:rPr>
        <w:t xml:space="preserve"> responses</w:t>
      </w:r>
    </w:p>
    <w:p w14:paraId="79EF6335" w14:textId="77777777" w:rsidR="00FE0546" w:rsidRPr="009260B4" w:rsidRDefault="00FE0546" w:rsidP="00BD6F63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368987D9" w14:textId="68E23515" w:rsidR="00BD4BCA" w:rsidRPr="009260B4" w:rsidRDefault="00FE0546" w:rsidP="00BD6F63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9260B4">
        <w:rPr>
          <w:rFonts w:ascii="Times New Roman" w:hAnsi="Times New Roman" w:cs="Times New Roman"/>
          <w:sz w:val="24"/>
          <w:szCs w:val="24"/>
        </w:rPr>
        <w:t>Response</w:t>
      </w:r>
      <w:r w:rsidR="00B615E0">
        <w:rPr>
          <w:rFonts w:ascii="Times New Roman" w:hAnsi="Times New Roman" w:cs="Times New Roman"/>
          <w:sz w:val="24"/>
          <w:szCs w:val="24"/>
        </w:rPr>
        <w:t>_</w:t>
      </w:r>
      <w:r w:rsidRPr="009260B4">
        <w:rPr>
          <w:rFonts w:ascii="Times New Roman" w:hAnsi="Times New Roman" w:cs="Times New Roman"/>
          <w:sz w:val="24"/>
          <w:szCs w:val="24"/>
        </w:rPr>
        <w:t>pattern</w:t>
      </w:r>
      <w:r w:rsidR="00B615E0">
        <w:rPr>
          <w:rFonts w:ascii="Times New Roman" w:hAnsi="Times New Roman" w:cs="Times New Roman"/>
          <w:sz w:val="24"/>
          <w:szCs w:val="24"/>
        </w:rPr>
        <w:t>_</w:t>
      </w:r>
      <w:r w:rsidRPr="009260B4">
        <w:rPr>
          <w:rFonts w:ascii="Times New Roman" w:hAnsi="Times New Roman" w:cs="Times New Roman"/>
          <w:sz w:val="24"/>
          <w:szCs w:val="24"/>
        </w:rPr>
        <w:t>A</w:t>
      </w:r>
      <w:proofErr w:type="spellEnd"/>
      <w:r w:rsidRPr="009260B4">
        <w:rPr>
          <w:rFonts w:ascii="Times New Roman" w:hAnsi="Times New Roman" w:cs="Times New Roman"/>
          <w:sz w:val="24"/>
          <w:szCs w:val="24"/>
        </w:rPr>
        <w:t xml:space="preserve"> &lt;- </w:t>
      </w:r>
      <w:proofErr w:type="gramStart"/>
      <w:r w:rsidRPr="009260B4">
        <w:rPr>
          <w:rFonts w:ascii="Times New Roman" w:hAnsi="Times New Roman" w:cs="Times New Roman"/>
          <w:sz w:val="24"/>
          <w:szCs w:val="24"/>
        </w:rPr>
        <w:t>c(</w:t>
      </w:r>
      <w:proofErr w:type="gramEnd"/>
      <w:r w:rsidRPr="009260B4">
        <w:rPr>
          <w:rFonts w:ascii="Times New Roman" w:hAnsi="Times New Roman" w:cs="Times New Roman"/>
          <w:sz w:val="24"/>
          <w:szCs w:val="24"/>
        </w:rPr>
        <w:t>0, 0, 1, 2, 1, 0, 1, 2, 2, 2, 0, 1, 1, 1, 0, 0, 0, 0, 0, 1, 1, 2, 1, 2, 1, 2, 1, 0, 1, 0, 0, NA, NA, NA, NA, NA) # Participant who filled in only CBCL items</w:t>
      </w:r>
    </w:p>
    <w:p w14:paraId="78D5304F" w14:textId="77777777" w:rsidR="00FE0546" w:rsidRPr="009260B4" w:rsidRDefault="00FE0546" w:rsidP="00BD6F63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3F92073D" w14:textId="77985724" w:rsidR="006231D5" w:rsidRPr="00B92869" w:rsidRDefault="00FE0546" w:rsidP="00BD6F63">
      <w:pPr>
        <w:spacing w:after="0"/>
        <w:jc w:val="both"/>
        <w:rPr>
          <w:rFonts w:ascii="Times New Roman" w:hAnsi="Times New Roman" w:cs="Times New Roman"/>
          <w:sz w:val="24"/>
          <w:szCs w:val="24"/>
          <w:lang w:val="nl-NL"/>
        </w:rPr>
      </w:pPr>
      <w:r w:rsidRPr="00B92869">
        <w:rPr>
          <w:rFonts w:ascii="Times New Roman" w:hAnsi="Times New Roman" w:cs="Times New Roman"/>
          <w:sz w:val="24"/>
          <w:szCs w:val="24"/>
          <w:lang w:val="nl-NL"/>
        </w:rPr>
        <w:t>Response</w:t>
      </w:r>
      <w:r w:rsidR="00B615E0" w:rsidRPr="00B92869">
        <w:rPr>
          <w:rFonts w:ascii="Times New Roman" w:hAnsi="Times New Roman" w:cs="Times New Roman"/>
          <w:sz w:val="24"/>
          <w:szCs w:val="24"/>
          <w:lang w:val="nl-NL"/>
        </w:rPr>
        <w:t>_</w:t>
      </w:r>
      <w:r w:rsidRPr="00B92869">
        <w:rPr>
          <w:rFonts w:ascii="Times New Roman" w:hAnsi="Times New Roman" w:cs="Times New Roman"/>
          <w:sz w:val="24"/>
          <w:szCs w:val="24"/>
          <w:lang w:val="nl-NL"/>
        </w:rPr>
        <w:t>pattern</w:t>
      </w:r>
      <w:r w:rsidR="00B615E0" w:rsidRPr="00B92869">
        <w:rPr>
          <w:rFonts w:ascii="Times New Roman" w:hAnsi="Times New Roman" w:cs="Times New Roman"/>
          <w:sz w:val="24"/>
          <w:szCs w:val="24"/>
          <w:lang w:val="nl-NL"/>
        </w:rPr>
        <w:t>_</w:t>
      </w:r>
      <w:r w:rsidRPr="00B92869">
        <w:rPr>
          <w:rFonts w:ascii="Times New Roman" w:hAnsi="Times New Roman" w:cs="Times New Roman"/>
          <w:sz w:val="24"/>
          <w:szCs w:val="24"/>
          <w:lang w:val="nl-NL"/>
        </w:rPr>
        <w:t xml:space="preserve">B &lt;- c(NA, NA, NA, NA, NA, NA, NA, NA, NA, NA, NA, NA, NA, NA, NA, NA, NA, NA, NA, NA, NA, NA, NA, NA, NA, NA, NA, NA, NA, NA, NA, 1, 0, 1, 2, 2) </w:t>
      </w:r>
    </w:p>
    <w:p w14:paraId="5F53459E" w14:textId="0775718E" w:rsidR="00FE0546" w:rsidRPr="009260B4" w:rsidRDefault="00FE0546" w:rsidP="00BD6F63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9260B4">
        <w:rPr>
          <w:rFonts w:ascii="Times New Roman" w:hAnsi="Times New Roman" w:cs="Times New Roman"/>
          <w:sz w:val="24"/>
          <w:szCs w:val="24"/>
        </w:rPr>
        <w:t># Participant who filled in only SDQ items</w:t>
      </w:r>
    </w:p>
    <w:p w14:paraId="79A4F497" w14:textId="4848504C" w:rsidR="00FE0546" w:rsidRPr="009260B4" w:rsidRDefault="00FE0546" w:rsidP="00BD6F63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61BF7034" w14:textId="0F2C58A5" w:rsidR="00FE0546" w:rsidRPr="009260B4" w:rsidRDefault="00FE0546" w:rsidP="00FE0546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9260B4">
        <w:rPr>
          <w:rFonts w:ascii="Times New Roman" w:hAnsi="Times New Roman" w:cs="Times New Roman"/>
          <w:sz w:val="24"/>
          <w:szCs w:val="24"/>
        </w:rPr>
        <w:t>Response</w:t>
      </w:r>
      <w:r w:rsidR="00B615E0">
        <w:rPr>
          <w:rFonts w:ascii="Times New Roman" w:hAnsi="Times New Roman" w:cs="Times New Roman"/>
          <w:sz w:val="24"/>
          <w:szCs w:val="24"/>
        </w:rPr>
        <w:t>_</w:t>
      </w:r>
      <w:r w:rsidRPr="009260B4">
        <w:rPr>
          <w:rFonts w:ascii="Times New Roman" w:hAnsi="Times New Roman" w:cs="Times New Roman"/>
          <w:sz w:val="24"/>
          <w:szCs w:val="24"/>
        </w:rPr>
        <w:t>pattern</w:t>
      </w:r>
      <w:r w:rsidR="00B615E0">
        <w:rPr>
          <w:rFonts w:ascii="Times New Roman" w:hAnsi="Times New Roman" w:cs="Times New Roman"/>
          <w:sz w:val="24"/>
          <w:szCs w:val="24"/>
        </w:rPr>
        <w:t>_</w:t>
      </w:r>
      <w:r w:rsidRPr="009260B4">
        <w:rPr>
          <w:rFonts w:ascii="Times New Roman" w:hAnsi="Times New Roman" w:cs="Times New Roman"/>
          <w:sz w:val="24"/>
          <w:szCs w:val="24"/>
        </w:rPr>
        <w:t>C</w:t>
      </w:r>
      <w:proofErr w:type="spellEnd"/>
      <w:r w:rsidRPr="009260B4">
        <w:rPr>
          <w:rFonts w:ascii="Times New Roman" w:hAnsi="Times New Roman" w:cs="Times New Roman"/>
          <w:sz w:val="24"/>
          <w:szCs w:val="24"/>
        </w:rPr>
        <w:t xml:space="preserve"> &lt;- </w:t>
      </w:r>
      <w:proofErr w:type="gramStart"/>
      <w:r w:rsidRPr="009260B4">
        <w:rPr>
          <w:rFonts w:ascii="Times New Roman" w:hAnsi="Times New Roman" w:cs="Times New Roman"/>
          <w:sz w:val="24"/>
          <w:szCs w:val="24"/>
        </w:rPr>
        <w:t>c(</w:t>
      </w:r>
      <w:proofErr w:type="gramEnd"/>
      <w:r w:rsidRPr="009260B4">
        <w:rPr>
          <w:rFonts w:ascii="Times New Roman" w:hAnsi="Times New Roman" w:cs="Times New Roman"/>
          <w:sz w:val="24"/>
          <w:szCs w:val="24"/>
        </w:rPr>
        <w:t>0, 0, 1, 0, 2, 2, 1, 2, 1, 2, 0, 0, 0, 1, 1, 1, 1, 2, 0, 0, 0, 2, 1, 1, 1, 1, 2, 0, 1, 0, 0, 1, 2, 1, 0, 1) # Participant who filled in both CBCL and SDQ items</w:t>
      </w:r>
    </w:p>
    <w:p w14:paraId="34BCB720" w14:textId="46CA233C" w:rsidR="00FE0546" w:rsidRPr="009260B4" w:rsidRDefault="00FE0546" w:rsidP="00FE0546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20763344" w14:textId="075026F8" w:rsidR="00FE0546" w:rsidRPr="009260B4" w:rsidRDefault="00FE0546" w:rsidP="00FE0546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9260B4">
        <w:rPr>
          <w:rFonts w:ascii="Times New Roman" w:hAnsi="Times New Roman" w:cs="Times New Roman"/>
          <w:sz w:val="24"/>
          <w:szCs w:val="24"/>
        </w:rPr>
        <w:t>Response</w:t>
      </w:r>
      <w:r w:rsidR="00B615E0">
        <w:rPr>
          <w:rFonts w:ascii="Times New Roman" w:hAnsi="Times New Roman" w:cs="Times New Roman"/>
          <w:sz w:val="24"/>
          <w:szCs w:val="24"/>
        </w:rPr>
        <w:t>_</w:t>
      </w:r>
      <w:r w:rsidRPr="009260B4">
        <w:rPr>
          <w:rFonts w:ascii="Times New Roman" w:hAnsi="Times New Roman" w:cs="Times New Roman"/>
          <w:sz w:val="24"/>
          <w:szCs w:val="24"/>
        </w:rPr>
        <w:t>pattern</w:t>
      </w:r>
      <w:r w:rsidR="00B615E0">
        <w:rPr>
          <w:rFonts w:ascii="Times New Roman" w:hAnsi="Times New Roman" w:cs="Times New Roman"/>
          <w:sz w:val="24"/>
          <w:szCs w:val="24"/>
        </w:rPr>
        <w:t>_</w:t>
      </w:r>
      <w:r w:rsidRPr="009260B4">
        <w:rPr>
          <w:rFonts w:ascii="Times New Roman" w:hAnsi="Times New Roman" w:cs="Times New Roman"/>
          <w:sz w:val="24"/>
          <w:szCs w:val="24"/>
        </w:rPr>
        <w:t>D</w:t>
      </w:r>
      <w:proofErr w:type="spellEnd"/>
      <w:r w:rsidRPr="009260B4">
        <w:rPr>
          <w:rFonts w:ascii="Times New Roman" w:hAnsi="Times New Roman" w:cs="Times New Roman"/>
          <w:sz w:val="24"/>
          <w:szCs w:val="24"/>
        </w:rPr>
        <w:t xml:space="preserve"> &lt;- </w:t>
      </w:r>
      <w:proofErr w:type="gramStart"/>
      <w:r w:rsidRPr="009260B4">
        <w:rPr>
          <w:rFonts w:ascii="Times New Roman" w:hAnsi="Times New Roman" w:cs="Times New Roman"/>
          <w:sz w:val="24"/>
          <w:szCs w:val="24"/>
        </w:rPr>
        <w:t>c(</w:t>
      </w:r>
      <w:proofErr w:type="gramEnd"/>
      <w:r w:rsidRPr="009260B4">
        <w:rPr>
          <w:rFonts w:ascii="Times New Roman" w:hAnsi="Times New Roman" w:cs="Times New Roman"/>
          <w:sz w:val="24"/>
          <w:szCs w:val="24"/>
        </w:rPr>
        <w:t>2, NA, 2, 2, 1, 2, 0, 1, 2, 1, 1, 0, 0, 1, 1, 0, 1, 2, NA, 2, 1, 2, 2, 0, 1, 0, 1, 1, 2, 1, NA, 1, 0, 1, 2, 2) # Participant who filled in both CBCL and SDQ items with some missing values</w:t>
      </w:r>
    </w:p>
    <w:p w14:paraId="53B6A21E" w14:textId="77777777" w:rsidR="00FE0546" w:rsidRPr="009260B4" w:rsidRDefault="00FE0546" w:rsidP="00FE0546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193D5A57" w14:textId="1C3AD7E4" w:rsidR="00FE0546" w:rsidRPr="009260B4" w:rsidRDefault="004E1F61" w:rsidP="00BD6F63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9260B4">
        <w:rPr>
          <w:rFonts w:ascii="Times New Roman" w:hAnsi="Times New Roman" w:cs="Times New Roman"/>
          <w:sz w:val="24"/>
          <w:szCs w:val="24"/>
        </w:rPr>
        <w:t xml:space="preserve"># Create </w:t>
      </w:r>
      <w:r w:rsidR="00B615E0">
        <w:rPr>
          <w:rFonts w:ascii="Times New Roman" w:hAnsi="Times New Roman" w:cs="Times New Roman"/>
          <w:sz w:val="24"/>
          <w:szCs w:val="24"/>
        </w:rPr>
        <w:t xml:space="preserve">a </w:t>
      </w:r>
      <w:r w:rsidRPr="009260B4">
        <w:rPr>
          <w:rFonts w:ascii="Times New Roman" w:hAnsi="Times New Roman" w:cs="Times New Roman"/>
          <w:sz w:val="24"/>
          <w:szCs w:val="24"/>
        </w:rPr>
        <w:t>data matrix based on these vectors</w:t>
      </w:r>
    </w:p>
    <w:p w14:paraId="72A3CCFE" w14:textId="10FC1374" w:rsidR="004E1F61" w:rsidRPr="009260B4" w:rsidRDefault="004E1F61" w:rsidP="00BD6F63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31830143" w14:textId="5085131B" w:rsidR="004E1F61" w:rsidRPr="009260B4" w:rsidRDefault="004E1F61" w:rsidP="00BD6F63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9260B4">
        <w:rPr>
          <w:rFonts w:ascii="Times New Roman" w:hAnsi="Times New Roman" w:cs="Times New Roman"/>
          <w:sz w:val="24"/>
          <w:szCs w:val="24"/>
        </w:rPr>
        <w:lastRenderedPageBreak/>
        <w:t xml:space="preserve">responses &lt;- </w:t>
      </w:r>
      <w:proofErr w:type="spellStart"/>
      <w:proofErr w:type="gramStart"/>
      <w:r w:rsidRPr="009260B4">
        <w:rPr>
          <w:rFonts w:ascii="Times New Roman" w:hAnsi="Times New Roman" w:cs="Times New Roman"/>
          <w:sz w:val="24"/>
          <w:szCs w:val="24"/>
        </w:rPr>
        <w:t>rbind</w:t>
      </w:r>
      <w:proofErr w:type="spellEnd"/>
      <w:r w:rsidRPr="009260B4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End"/>
      <w:r w:rsidR="006742B6" w:rsidRPr="009260B4">
        <w:rPr>
          <w:rFonts w:ascii="Times New Roman" w:hAnsi="Times New Roman" w:cs="Times New Roman"/>
          <w:sz w:val="24"/>
          <w:szCs w:val="24"/>
        </w:rPr>
        <w:t>Response</w:t>
      </w:r>
      <w:r w:rsidR="00B615E0">
        <w:rPr>
          <w:rFonts w:ascii="Times New Roman" w:hAnsi="Times New Roman" w:cs="Times New Roman"/>
          <w:sz w:val="24"/>
          <w:szCs w:val="24"/>
        </w:rPr>
        <w:t>_</w:t>
      </w:r>
      <w:r w:rsidR="006742B6" w:rsidRPr="009260B4">
        <w:rPr>
          <w:rFonts w:ascii="Times New Roman" w:hAnsi="Times New Roman" w:cs="Times New Roman"/>
          <w:sz w:val="24"/>
          <w:szCs w:val="24"/>
        </w:rPr>
        <w:t>pattern</w:t>
      </w:r>
      <w:r w:rsidR="00B615E0">
        <w:rPr>
          <w:rFonts w:ascii="Times New Roman" w:hAnsi="Times New Roman" w:cs="Times New Roman"/>
          <w:sz w:val="24"/>
          <w:szCs w:val="24"/>
        </w:rPr>
        <w:t>_</w:t>
      </w:r>
      <w:r w:rsidR="006742B6" w:rsidRPr="009260B4">
        <w:rPr>
          <w:rFonts w:ascii="Times New Roman" w:hAnsi="Times New Roman" w:cs="Times New Roman"/>
          <w:sz w:val="24"/>
          <w:szCs w:val="24"/>
        </w:rPr>
        <w:t>A</w:t>
      </w:r>
      <w:proofErr w:type="spellEnd"/>
      <w:r w:rsidR="006742B6" w:rsidRPr="009260B4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6742B6" w:rsidRPr="009260B4">
        <w:rPr>
          <w:rFonts w:ascii="Times New Roman" w:hAnsi="Times New Roman" w:cs="Times New Roman"/>
          <w:sz w:val="24"/>
          <w:szCs w:val="24"/>
        </w:rPr>
        <w:t>Response</w:t>
      </w:r>
      <w:r w:rsidR="00B615E0">
        <w:rPr>
          <w:rFonts w:ascii="Times New Roman" w:hAnsi="Times New Roman" w:cs="Times New Roman"/>
          <w:sz w:val="24"/>
          <w:szCs w:val="24"/>
        </w:rPr>
        <w:t>_</w:t>
      </w:r>
      <w:r w:rsidR="006742B6" w:rsidRPr="009260B4">
        <w:rPr>
          <w:rFonts w:ascii="Times New Roman" w:hAnsi="Times New Roman" w:cs="Times New Roman"/>
          <w:sz w:val="24"/>
          <w:szCs w:val="24"/>
        </w:rPr>
        <w:t>pattern</w:t>
      </w:r>
      <w:r w:rsidR="00B615E0">
        <w:rPr>
          <w:rFonts w:ascii="Times New Roman" w:hAnsi="Times New Roman" w:cs="Times New Roman"/>
          <w:sz w:val="24"/>
          <w:szCs w:val="24"/>
        </w:rPr>
        <w:t>_</w:t>
      </w:r>
      <w:r w:rsidR="006742B6" w:rsidRPr="009260B4">
        <w:rPr>
          <w:rFonts w:ascii="Times New Roman" w:hAnsi="Times New Roman" w:cs="Times New Roman"/>
          <w:sz w:val="24"/>
          <w:szCs w:val="24"/>
        </w:rPr>
        <w:t>B</w:t>
      </w:r>
      <w:proofErr w:type="spellEnd"/>
      <w:r w:rsidR="006742B6" w:rsidRPr="009260B4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6742B6" w:rsidRPr="009260B4">
        <w:rPr>
          <w:rFonts w:ascii="Times New Roman" w:hAnsi="Times New Roman" w:cs="Times New Roman"/>
          <w:sz w:val="24"/>
          <w:szCs w:val="24"/>
        </w:rPr>
        <w:t>Response</w:t>
      </w:r>
      <w:r w:rsidR="00B615E0">
        <w:rPr>
          <w:rFonts w:ascii="Times New Roman" w:hAnsi="Times New Roman" w:cs="Times New Roman"/>
          <w:sz w:val="24"/>
          <w:szCs w:val="24"/>
        </w:rPr>
        <w:t>_</w:t>
      </w:r>
      <w:r w:rsidR="006742B6" w:rsidRPr="009260B4">
        <w:rPr>
          <w:rFonts w:ascii="Times New Roman" w:hAnsi="Times New Roman" w:cs="Times New Roman"/>
          <w:sz w:val="24"/>
          <w:szCs w:val="24"/>
        </w:rPr>
        <w:t>pattern</w:t>
      </w:r>
      <w:r w:rsidR="00B615E0">
        <w:rPr>
          <w:rFonts w:ascii="Times New Roman" w:hAnsi="Times New Roman" w:cs="Times New Roman"/>
          <w:sz w:val="24"/>
          <w:szCs w:val="24"/>
        </w:rPr>
        <w:t>_</w:t>
      </w:r>
      <w:r w:rsidR="006742B6" w:rsidRPr="009260B4">
        <w:rPr>
          <w:rFonts w:ascii="Times New Roman" w:hAnsi="Times New Roman" w:cs="Times New Roman"/>
          <w:sz w:val="24"/>
          <w:szCs w:val="24"/>
        </w:rPr>
        <w:t>C</w:t>
      </w:r>
      <w:proofErr w:type="spellEnd"/>
      <w:r w:rsidR="006742B6" w:rsidRPr="009260B4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6742B6" w:rsidRPr="009260B4">
        <w:rPr>
          <w:rFonts w:ascii="Times New Roman" w:hAnsi="Times New Roman" w:cs="Times New Roman"/>
          <w:sz w:val="24"/>
          <w:szCs w:val="24"/>
        </w:rPr>
        <w:t>Response</w:t>
      </w:r>
      <w:r w:rsidR="00B615E0">
        <w:rPr>
          <w:rFonts w:ascii="Times New Roman" w:hAnsi="Times New Roman" w:cs="Times New Roman"/>
          <w:sz w:val="24"/>
          <w:szCs w:val="24"/>
        </w:rPr>
        <w:t>_</w:t>
      </w:r>
      <w:r w:rsidR="006742B6" w:rsidRPr="009260B4">
        <w:rPr>
          <w:rFonts w:ascii="Times New Roman" w:hAnsi="Times New Roman" w:cs="Times New Roman"/>
          <w:sz w:val="24"/>
          <w:szCs w:val="24"/>
        </w:rPr>
        <w:t>pattern</w:t>
      </w:r>
      <w:r w:rsidR="00B615E0">
        <w:rPr>
          <w:rFonts w:ascii="Times New Roman" w:hAnsi="Times New Roman" w:cs="Times New Roman"/>
          <w:sz w:val="24"/>
          <w:szCs w:val="24"/>
        </w:rPr>
        <w:t>_</w:t>
      </w:r>
      <w:r w:rsidR="006742B6" w:rsidRPr="009260B4">
        <w:rPr>
          <w:rFonts w:ascii="Times New Roman" w:hAnsi="Times New Roman" w:cs="Times New Roman"/>
          <w:sz w:val="24"/>
          <w:szCs w:val="24"/>
        </w:rPr>
        <w:t>D</w:t>
      </w:r>
      <w:proofErr w:type="spellEnd"/>
      <w:r w:rsidRPr="009260B4">
        <w:rPr>
          <w:rFonts w:ascii="Times New Roman" w:hAnsi="Times New Roman" w:cs="Times New Roman"/>
          <w:sz w:val="24"/>
          <w:szCs w:val="24"/>
        </w:rPr>
        <w:t>)</w:t>
      </w:r>
    </w:p>
    <w:p w14:paraId="3501F5B9" w14:textId="77777777" w:rsidR="00BD6F63" w:rsidRPr="00BD6F63" w:rsidRDefault="00BD6F63" w:rsidP="00BD6F63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273C78C6" w14:textId="12B96332" w:rsidR="00BD6F63" w:rsidRPr="00BD6F63" w:rsidRDefault="00BD6F63" w:rsidP="00BD6F63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BD6F63">
        <w:rPr>
          <w:rFonts w:ascii="Times New Roman" w:hAnsi="Times New Roman" w:cs="Times New Roman"/>
          <w:sz w:val="24"/>
          <w:szCs w:val="24"/>
        </w:rPr>
        <w:t>#</w:t>
      </w:r>
      <w:r w:rsidR="00D2616C">
        <w:rPr>
          <w:rFonts w:ascii="Times New Roman" w:hAnsi="Times New Roman" w:cs="Times New Roman"/>
          <w:sz w:val="24"/>
          <w:szCs w:val="24"/>
        </w:rPr>
        <w:t xml:space="preserve"> </w:t>
      </w:r>
      <w:r w:rsidR="000F5D3D">
        <w:rPr>
          <w:rFonts w:ascii="Times New Roman" w:hAnsi="Times New Roman" w:cs="Times New Roman"/>
          <w:sz w:val="24"/>
          <w:szCs w:val="24"/>
        </w:rPr>
        <w:t>Obtain</w:t>
      </w:r>
      <w:r w:rsidR="00CA0846">
        <w:rPr>
          <w:rFonts w:ascii="Times New Roman" w:hAnsi="Times New Roman" w:cs="Times New Roman"/>
          <w:sz w:val="24"/>
          <w:szCs w:val="24"/>
        </w:rPr>
        <w:t xml:space="preserve"> harmonized</w:t>
      </w:r>
      <w:r w:rsidRPr="00BD6F63">
        <w:rPr>
          <w:rFonts w:ascii="Times New Roman" w:hAnsi="Times New Roman" w:cs="Times New Roman"/>
          <w:sz w:val="24"/>
          <w:szCs w:val="24"/>
        </w:rPr>
        <w:t xml:space="preserve"> </w:t>
      </w:r>
      <w:r w:rsidR="00273B58">
        <w:rPr>
          <w:rFonts w:ascii="Times New Roman" w:hAnsi="Times New Roman" w:cs="Times New Roman"/>
          <w:sz w:val="24"/>
          <w:szCs w:val="24"/>
        </w:rPr>
        <w:t xml:space="preserve">scores for anxiety/depression using </w:t>
      </w:r>
      <w:r w:rsidR="00B615E0">
        <w:rPr>
          <w:rFonts w:ascii="Times New Roman" w:hAnsi="Times New Roman" w:cs="Times New Roman"/>
          <w:sz w:val="24"/>
          <w:szCs w:val="24"/>
        </w:rPr>
        <w:t xml:space="preserve">the </w:t>
      </w:r>
      <w:r w:rsidR="00273B58">
        <w:rPr>
          <w:rFonts w:ascii="Times New Roman" w:hAnsi="Times New Roman" w:cs="Times New Roman"/>
          <w:sz w:val="24"/>
          <w:szCs w:val="24"/>
        </w:rPr>
        <w:t>above</w:t>
      </w:r>
      <w:r w:rsidR="00B615E0">
        <w:rPr>
          <w:rFonts w:ascii="Times New Roman" w:hAnsi="Times New Roman" w:cs="Times New Roman"/>
          <w:sz w:val="24"/>
          <w:szCs w:val="24"/>
        </w:rPr>
        <w:t>-</w:t>
      </w:r>
      <w:r w:rsidR="00273B58">
        <w:rPr>
          <w:rFonts w:ascii="Times New Roman" w:hAnsi="Times New Roman" w:cs="Times New Roman"/>
          <w:sz w:val="24"/>
          <w:szCs w:val="24"/>
        </w:rPr>
        <w:t xml:space="preserve">defined object (“mod”) and data </w:t>
      </w:r>
      <w:r w:rsidR="00D5372A">
        <w:rPr>
          <w:rFonts w:ascii="Times New Roman" w:hAnsi="Times New Roman" w:cs="Times New Roman"/>
          <w:sz w:val="24"/>
          <w:szCs w:val="24"/>
        </w:rPr>
        <w:t>matrix</w:t>
      </w:r>
      <w:r w:rsidR="00273B58">
        <w:rPr>
          <w:rFonts w:ascii="Times New Roman" w:hAnsi="Times New Roman" w:cs="Times New Roman"/>
          <w:sz w:val="24"/>
          <w:szCs w:val="24"/>
        </w:rPr>
        <w:t xml:space="preserve"> which contains participants` responses as response pattern</w:t>
      </w:r>
      <w:r w:rsidR="00B615E0">
        <w:rPr>
          <w:rFonts w:ascii="Times New Roman" w:hAnsi="Times New Roman" w:cs="Times New Roman"/>
          <w:sz w:val="24"/>
          <w:szCs w:val="24"/>
        </w:rPr>
        <w:t>s</w:t>
      </w:r>
      <w:r w:rsidR="00715C72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70B7EC15" w14:textId="77777777" w:rsidR="00B8787B" w:rsidRDefault="00B8787B" w:rsidP="00BD6F63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55F2111B" w14:textId="184380FB" w:rsidR="00BD6F63" w:rsidRDefault="00BD6F63" w:rsidP="00BD6F63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BD6F63">
        <w:rPr>
          <w:rFonts w:ascii="Times New Roman" w:hAnsi="Times New Roman" w:cs="Times New Roman"/>
          <w:sz w:val="24"/>
          <w:szCs w:val="24"/>
        </w:rPr>
        <w:t>fscores</w:t>
      </w:r>
      <w:proofErr w:type="spellEnd"/>
      <w:r w:rsidRPr="00BD6F63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BD6F63">
        <w:rPr>
          <w:rFonts w:ascii="Times New Roman" w:hAnsi="Times New Roman" w:cs="Times New Roman"/>
          <w:sz w:val="24"/>
          <w:szCs w:val="24"/>
        </w:rPr>
        <w:t xml:space="preserve">mod, </w:t>
      </w:r>
      <w:proofErr w:type="spellStart"/>
      <w:r w:rsidRPr="00BD6F63">
        <w:rPr>
          <w:rFonts w:ascii="Times New Roman" w:hAnsi="Times New Roman" w:cs="Times New Roman"/>
          <w:sz w:val="24"/>
          <w:szCs w:val="24"/>
        </w:rPr>
        <w:t>response.pattern</w:t>
      </w:r>
      <w:proofErr w:type="spellEnd"/>
      <w:r w:rsidRPr="00BD6F63">
        <w:rPr>
          <w:rFonts w:ascii="Times New Roman" w:hAnsi="Times New Roman" w:cs="Times New Roman"/>
          <w:sz w:val="24"/>
          <w:szCs w:val="24"/>
        </w:rPr>
        <w:t xml:space="preserve"> = responses)</w:t>
      </w:r>
    </w:p>
    <w:p w14:paraId="51961022" w14:textId="6E56059C" w:rsidR="00E14CF2" w:rsidRDefault="00E14CF2" w:rsidP="00BD6F63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083F25AB" w14:textId="4401A729" w:rsidR="00715C72" w:rsidRDefault="00715C72" w:rsidP="00BD6F63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# As a result, researchers will get </w:t>
      </w:r>
      <w:r w:rsidR="000F5D3D">
        <w:rPr>
          <w:rFonts w:ascii="Times New Roman" w:hAnsi="Times New Roman" w:cs="Times New Roman"/>
          <w:sz w:val="24"/>
          <w:szCs w:val="24"/>
        </w:rPr>
        <w:t>harmonized</w:t>
      </w:r>
      <w:r>
        <w:rPr>
          <w:rFonts w:ascii="Times New Roman" w:hAnsi="Times New Roman" w:cs="Times New Roman"/>
          <w:sz w:val="24"/>
          <w:szCs w:val="24"/>
        </w:rPr>
        <w:t xml:space="preserve"> scores and standard errors for these response patterns.</w:t>
      </w:r>
    </w:p>
    <w:p w14:paraId="7522322C" w14:textId="6BA95015" w:rsidR="00715C72" w:rsidRDefault="00934888" w:rsidP="00BD6F63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#</w:t>
      </w:r>
      <w:r w:rsidR="00737B96">
        <w:rPr>
          <w:rFonts w:ascii="Times New Roman" w:hAnsi="Times New Roman" w:cs="Times New Roman"/>
          <w:sz w:val="24"/>
          <w:szCs w:val="24"/>
        </w:rPr>
        <w:t xml:space="preserve"> </w:t>
      </w:r>
      <w:r w:rsidR="00715C72">
        <w:rPr>
          <w:rFonts w:ascii="Times New Roman" w:hAnsi="Times New Roman" w:cs="Times New Roman"/>
          <w:sz w:val="24"/>
          <w:szCs w:val="24"/>
        </w:rPr>
        <w:t xml:space="preserve">Because of </w:t>
      </w:r>
      <w:r w:rsidR="00B615E0">
        <w:rPr>
          <w:rFonts w:ascii="Times New Roman" w:hAnsi="Times New Roman" w:cs="Times New Roman"/>
          <w:sz w:val="24"/>
          <w:szCs w:val="24"/>
        </w:rPr>
        <w:t xml:space="preserve">the </w:t>
      </w:r>
      <w:r w:rsidR="00715C72">
        <w:rPr>
          <w:rFonts w:ascii="Times New Roman" w:hAnsi="Times New Roman" w:cs="Times New Roman"/>
          <w:sz w:val="24"/>
          <w:szCs w:val="24"/>
        </w:rPr>
        <w:t xml:space="preserve">high number of </w:t>
      </w:r>
      <w:r w:rsidR="00F72691">
        <w:rPr>
          <w:rFonts w:ascii="Times New Roman" w:hAnsi="Times New Roman" w:cs="Times New Roman"/>
          <w:sz w:val="24"/>
          <w:szCs w:val="24"/>
        </w:rPr>
        <w:t>items in the anxiety/depression scale,</w:t>
      </w:r>
      <w:r w:rsidR="00715C72">
        <w:rPr>
          <w:rFonts w:ascii="Times New Roman" w:hAnsi="Times New Roman" w:cs="Times New Roman"/>
          <w:sz w:val="24"/>
          <w:szCs w:val="24"/>
        </w:rPr>
        <w:t xml:space="preserve"> the results will contain a lot of </w:t>
      </w:r>
      <w:r w:rsidR="009260B4">
        <w:rPr>
          <w:rFonts w:ascii="Times New Roman" w:hAnsi="Times New Roman" w:cs="Times New Roman"/>
          <w:sz w:val="24"/>
          <w:szCs w:val="24"/>
        </w:rPr>
        <w:t>data,</w:t>
      </w:r>
      <w:r w:rsidR="00715C72">
        <w:rPr>
          <w:rFonts w:ascii="Times New Roman" w:hAnsi="Times New Roman" w:cs="Times New Roman"/>
          <w:sz w:val="24"/>
          <w:szCs w:val="24"/>
        </w:rPr>
        <w:t xml:space="preserve"> so we have not presented </w:t>
      </w:r>
      <w:r w:rsidR="00F72691">
        <w:rPr>
          <w:rFonts w:ascii="Times New Roman" w:hAnsi="Times New Roman" w:cs="Times New Roman"/>
          <w:sz w:val="24"/>
          <w:szCs w:val="24"/>
        </w:rPr>
        <w:t>it here.</w:t>
      </w:r>
      <w:r w:rsidR="00715C72">
        <w:rPr>
          <w:rFonts w:ascii="Times New Roman" w:hAnsi="Times New Roman" w:cs="Times New Roman"/>
          <w:sz w:val="24"/>
          <w:szCs w:val="24"/>
        </w:rPr>
        <w:t xml:space="preserve"> </w:t>
      </w:r>
      <w:r w:rsidR="00F72691">
        <w:rPr>
          <w:rFonts w:ascii="Times New Roman" w:hAnsi="Times New Roman" w:cs="Times New Roman"/>
          <w:sz w:val="24"/>
          <w:szCs w:val="24"/>
        </w:rPr>
        <w:t xml:space="preserve">Instead of that, in </w:t>
      </w:r>
      <w:r w:rsidR="00715C72">
        <w:rPr>
          <w:rFonts w:ascii="Times New Roman" w:hAnsi="Times New Roman" w:cs="Times New Roman"/>
          <w:sz w:val="24"/>
          <w:szCs w:val="24"/>
        </w:rPr>
        <w:t>Supplementary Table XVI</w:t>
      </w:r>
      <w:r w:rsidR="00B615E0">
        <w:rPr>
          <w:rFonts w:ascii="Times New Roman" w:hAnsi="Times New Roman" w:cs="Times New Roman"/>
          <w:sz w:val="24"/>
          <w:szCs w:val="24"/>
        </w:rPr>
        <w:t>,</w:t>
      </w:r>
      <w:r w:rsidR="00F72691">
        <w:rPr>
          <w:rFonts w:ascii="Times New Roman" w:hAnsi="Times New Roman" w:cs="Times New Roman"/>
          <w:sz w:val="24"/>
          <w:szCs w:val="24"/>
        </w:rPr>
        <w:t xml:space="preserve"> you can find complete results related to </w:t>
      </w:r>
      <w:r w:rsidR="00B615E0">
        <w:rPr>
          <w:rFonts w:ascii="Times New Roman" w:hAnsi="Times New Roman" w:cs="Times New Roman"/>
          <w:sz w:val="24"/>
          <w:szCs w:val="24"/>
        </w:rPr>
        <w:t xml:space="preserve">the </w:t>
      </w:r>
      <w:r w:rsidR="00F72691">
        <w:rPr>
          <w:rFonts w:ascii="Times New Roman" w:hAnsi="Times New Roman" w:cs="Times New Roman"/>
          <w:sz w:val="24"/>
          <w:szCs w:val="24"/>
        </w:rPr>
        <w:t xml:space="preserve">ADHD scale which contains </w:t>
      </w:r>
      <w:r w:rsidR="00B615E0">
        <w:rPr>
          <w:rFonts w:ascii="Times New Roman" w:hAnsi="Times New Roman" w:cs="Times New Roman"/>
          <w:sz w:val="24"/>
          <w:szCs w:val="24"/>
        </w:rPr>
        <w:t xml:space="preserve">a </w:t>
      </w:r>
      <w:r w:rsidR="00F72691">
        <w:rPr>
          <w:rFonts w:ascii="Times New Roman" w:hAnsi="Times New Roman" w:cs="Times New Roman"/>
          <w:sz w:val="24"/>
          <w:szCs w:val="24"/>
        </w:rPr>
        <w:t>smaller number of items</w:t>
      </w:r>
      <w:r w:rsidR="00715C72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5BBC9D41" w14:textId="77777777" w:rsidR="00715C72" w:rsidRDefault="00715C72" w:rsidP="00BD6F63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1A2574A6" w14:textId="5B277324" w:rsidR="00E14CF2" w:rsidRDefault="00E14CF2" w:rsidP="00E14CF2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D5372A">
        <w:rPr>
          <w:rFonts w:ascii="Times New Roman" w:hAnsi="Times New Roman" w:cs="Times New Roman"/>
          <w:sz w:val="24"/>
          <w:szCs w:val="24"/>
        </w:rPr>
        <w:t xml:space="preserve"># Instead of creating vectors with participants` responses, researchers can simply import </w:t>
      </w:r>
      <w:r w:rsidR="00B615E0">
        <w:rPr>
          <w:rFonts w:ascii="Times New Roman" w:hAnsi="Times New Roman" w:cs="Times New Roman"/>
          <w:sz w:val="24"/>
          <w:szCs w:val="24"/>
        </w:rPr>
        <w:t xml:space="preserve">an </w:t>
      </w:r>
      <w:r w:rsidRPr="00D5372A">
        <w:rPr>
          <w:rFonts w:ascii="Times New Roman" w:hAnsi="Times New Roman" w:cs="Times New Roman"/>
          <w:sz w:val="24"/>
          <w:szCs w:val="24"/>
        </w:rPr>
        <w:t>existing database</w:t>
      </w:r>
      <w:r w:rsidR="00B615E0">
        <w:rPr>
          <w:rFonts w:ascii="Times New Roman" w:hAnsi="Times New Roman" w:cs="Times New Roman"/>
          <w:sz w:val="24"/>
          <w:szCs w:val="24"/>
        </w:rPr>
        <w:t>. In that case, they will use the database as response patterns.</w:t>
      </w:r>
    </w:p>
    <w:p w14:paraId="72CF528E" w14:textId="2440C062" w:rsidR="00B615E0" w:rsidRDefault="00B615E0" w:rsidP="00B615E0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#</w:t>
      </w:r>
      <w:r w:rsidR="00376D0C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For example: </w:t>
      </w:r>
      <w:proofErr w:type="spellStart"/>
      <w:proofErr w:type="gramStart"/>
      <w:r w:rsidRPr="00BD6F63">
        <w:rPr>
          <w:rFonts w:ascii="Times New Roman" w:hAnsi="Times New Roman" w:cs="Times New Roman"/>
          <w:sz w:val="24"/>
          <w:szCs w:val="24"/>
        </w:rPr>
        <w:t>fscores</w:t>
      </w:r>
      <w:proofErr w:type="spellEnd"/>
      <w:r w:rsidRPr="00BD6F63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BD6F63">
        <w:rPr>
          <w:rFonts w:ascii="Times New Roman" w:hAnsi="Times New Roman" w:cs="Times New Roman"/>
          <w:sz w:val="24"/>
          <w:szCs w:val="24"/>
        </w:rPr>
        <w:t xml:space="preserve">mod, </w:t>
      </w:r>
      <w:proofErr w:type="spellStart"/>
      <w:r w:rsidRPr="00BD6F63">
        <w:rPr>
          <w:rFonts w:ascii="Times New Roman" w:hAnsi="Times New Roman" w:cs="Times New Roman"/>
          <w:sz w:val="24"/>
          <w:szCs w:val="24"/>
        </w:rPr>
        <w:t>response.pattern</w:t>
      </w:r>
      <w:proofErr w:type="spellEnd"/>
      <w:r w:rsidRPr="00BD6F63">
        <w:rPr>
          <w:rFonts w:ascii="Times New Roman" w:hAnsi="Times New Roman" w:cs="Times New Roman"/>
          <w:sz w:val="24"/>
          <w:szCs w:val="24"/>
        </w:rPr>
        <w:t xml:space="preserve"> = </w:t>
      </w:r>
      <w:r>
        <w:rPr>
          <w:rFonts w:ascii="Times New Roman" w:hAnsi="Times New Roman" w:cs="Times New Roman"/>
          <w:sz w:val="24"/>
          <w:szCs w:val="24"/>
        </w:rPr>
        <w:t>database</w:t>
      </w:r>
      <w:r w:rsidRPr="00BD6F63">
        <w:rPr>
          <w:rFonts w:ascii="Times New Roman" w:hAnsi="Times New Roman" w:cs="Times New Roman"/>
          <w:sz w:val="24"/>
          <w:szCs w:val="24"/>
        </w:rPr>
        <w:t>)</w:t>
      </w:r>
    </w:p>
    <w:p w14:paraId="13791CB3" w14:textId="169EFC23" w:rsidR="00B615E0" w:rsidRPr="00D5372A" w:rsidRDefault="00B615E0" w:rsidP="00E14CF2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53677607" w14:textId="77777777" w:rsidR="00BD6F63" w:rsidRPr="00BD6F63" w:rsidRDefault="00BD6F63" w:rsidP="00BD6F63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4327C62E" w14:textId="5E3B1418" w:rsidR="00BD6F63" w:rsidRPr="00BD6F63" w:rsidRDefault="00BD6F63" w:rsidP="00BD6F63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BD6F63">
        <w:rPr>
          <w:rFonts w:ascii="Times New Roman" w:hAnsi="Times New Roman" w:cs="Times New Roman"/>
          <w:sz w:val="24"/>
          <w:szCs w:val="24"/>
        </w:rPr>
        <w:t xml:space="preserve"># ADHD - </w:t>
      </w:r>
      <w:r w:rsidR="00D2616C">
        <w:rPr>
          <w:rFonts w:ascii="Times New Roman" w:hAnsi="Times New Roman" w:cs="Times New Roman"/>
          <w:sz w:val="24"/>
          <w:szCs w:val="24"/>
        </w:rPr>
        <w:t>Obtain</w:t>
      </w:r>
      <w:r w:rsidR="00D2616C" w:rsidRPr="00BD6F63">
        <w:rPr>
          <w:rFonts w:ascii="Times New Roman" w:hAnsi="Times New Roman" w:cs="Times New Roman"/>
          <w:sz w:val="24"/>
          <w:szCs w:val="24"/>
        </w:rPr>
        <w:t xml:space="preserve"> </w:t>
      </w:r>
      <w:r w:rsidR="00CA0846">
        <w:rPr>
          <w:rFonts w:ascii="Times New Roman" w:hAnsi="Times New Roman" w:cs="Times New Roman"/>
          <w:sz w:val="24"/>
          <w:szCs w:val="24"/>
        </w:rPr>
        <w:t>harmonized</w:t>
      </w:r>
      <w:r w:rsidR="00D2616C" w:rsidRPr="00BD6F63">
        <w:rPr>
          <w:rFonts w:ascii="Times New Roman" w:hAnsi="Times New Roman" w:cs="Times New Roman"/>
          <w:sz w:val="24"/>
          <w:szCs w:val="24"/>
        </w:rPr>
        <w:t xml:space="preserve"> scores </w:t>
      </w:r>
      <w:r w:rsidRPr="00BD6F63">
        <w:rPr>
          <w:rFonts w:ascii="Times New Roman" w:hAnsi="Times New Roman" w:cs="Times New Roman"/>
          <w:sz w:val="24"/>
          <w:szCs w:val="24"/>
        </w:rPr>
        <w:t>based on all item parameters from Table IV</w:t>
      </w:r>
      <w:r w:rsidR="00132C01">
        <w:rPr>
          <w:rFonts w:ascii="Times New Roman" w:hAnsi="Times New Roman" w:cs="Times New Roman"/>
          <w:sz w:val="24"/>
          <w:szCs w:val="24"/>
        </w:rPr>
        <w:t xml:space="preserve"> from the manuscript</w:t>
      </w:r>
      <w:r w:rsidRPr="00BD6F63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7EAB22B" w14:textId="77777777" w:rsidR="00BD6F63" w:rsidRPr="00BD6F63" w:rsidRDefault="00BD6F63" w:rsidP="00BD6F63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2C854776" w14:textId="30D69ED2" w:rsidR="00B11478" w:rsidRDefault="00B11478" w:rsidP="00B11478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BD6F63">
        <w:rPr>
          <w:rFonts w:ascii="Times New Roman" w:hAnsi="Times New Roman" w:cs="Times New Roman"/>
          <w:sz w:val="24"/>
          <w:szCs w:val="24"/>
        </w:rPr>
        <w:t xml:space="preserve"># </w:t>
      </w:r>
      <w:r>
        <w:rPr>
          <w:rFonts w:ascii="Times New Roman" w:hAnsi="Times New Roman" w:cs="Times New Roman"/>
          <w:sz w:val="24"/>
          <w:szCs w:val="24"/>
        </w:rPr>
        <w:t>d</w:t>
      </w:r>
      <w:r w:rsidRPr="00BD6F63">
        <w:rPr>
          <w:rFonts w:ascii="Times New Roman" w:hAnsi="Times New Roman" w:cs="Times New Roman"/>
          <w:sz w:val="24"/>
          <w:szCs w:val="24"/>
        </w:rPr>
        <w:t>efine item parameter</w:t>
      </w:r>
      <w:r>
        <w:rPr>
          <w:rFonts w:ascii="Times New Roman" w:hAnsi="Times New Roman" w:cs="Times New Roman"/>
          <w:sz w:val="24"/>
          <w:szCs w:val="24"/>
        </w:rPr>
        <w:t>s: a1 = discrimination parameter, d1 = threshold 1 parameter, d2 = threshold 2 parameter</w:t>
      </w:r>
    </w:p>
    <w:p w14:paraId="3497B415" w14:textId="4F289839" w:rsidR="00132C01" w:rsidRPr="00BD6F63" w:rsidRDefault="00D5372A" w:rsidP="00B11478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# </w:t>
      </w:r>
      <w:r w:rsidR="00132C01">
        <w:rPr>
          <w:rFonts w:ascii="Times New Roman" w:hAnsi="Times New Roman" w:cs="Times New Roman"/>
          <w:sz w:val="24"/>
          <w:szCs w:val="24"/>
        </w:rPr>
        <w:t>Item parameters are ordered as in table IV from the manuscript</w:t>
      </w:r>
    </w:p>
    <w:p w14:paraId="1FA17D59" w14:textId="77777777" w:rsidR="00D2616C" w:rsidRDefault="00D2616C" w:rsidP="00BD6F63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7B4E2661" w14:textId="4E654F56" w:rsidR="00BD6F63" w:rsidRPr="00BD6F63" w:rsidRDefault="00BD6F63" w:rsidP="00BD6F63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BD6F63">
        <w:rPr>
          <w:rFonts w:ascii="Times New Roman" w:hAnsi="Times New Roman" w:cs="Times New Roman"/>
          <w:sz w:val="24"/>
          <w:szCs w:val="24"/>
        </w:rPr>
        <w:t xml:space="preserve">parameters &lt;- </w:t>
      </w:r>
      <w:proofErr w:type="spellStart"/>
      <w:proofErr w:type="gramStart"/>
      <w:r w:rsidRPr="00BD6F63">
        <w:rPr>
          <w:rFonts w:ascii="Times New Roman" w:hAnsi="Times New Roman" w:cs="Times New Roman"/>
          <w:sz w:val="24"/>
          <w:szCs w:val="24"/>
        </w:rPr>
        <w:t>data.frame</w:t>
      </w:r>
      <w:proofErr w:type="spellEnd"/>
      <w:proofErr w:type="gramEnd"/>
      <w:r w:rsidRPr="00BD6F63">
        <w:rPr>
          <w:rFonts w:ascii="Times New Roman" w:hAnsi="Times New Roman" w:cs="Times New Roman"/>
          <w:sz w:val="24"/>
          <w:szCs w:val="24"/>
        </w:rPr>
        <w:t>(a1 = c(1.28, 3.71, 1.31, 1.71, 1.11, 1.58, 0.65, 0.83, 1.84, 1.19, 1.19, 1.41, 1.34, 3.24, 1.44, 1.99),</w:t>
      </w:r>
    </w:p>
    <w:p w14:paraId="079E8C24" w14:textId="77777777" w:rsidR="00E11030" w:rsidRDefault="00E11030" w:rsidP="00BD6F63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00234191" w14:textId="680E4CA0" w:rsidR="00BD6F63" w:rsidRPr="00BD6F63" w:rsidRDefault="00BD6F63" w:rsidP="00BD6F63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BD6F63">
        <w:rPr>
          <w:rFonts w:ascii="Times New Roman" w:hAnsi="Times New Roman" w:cs="Times New Roman"/>
          <w:sz w:val="24"/>
          <w:szCs w:val="24"/>
        </w:rPr>
        <w:t xml:space="preserve">d1 = </w:t>
      </w:r>
      <w:proofErr w:type="gramStart"/>
      <w:r w:rsidRPr="00BD6F63">
        <w:rPr>
          <w:rFonts w:ascii="Times New Roman" w:hAnsi="Times New Roman" w:cs="Times New Roman"/>
          <w:sz w:val="24"/>
          <w:szCs w:val="24"/>
        </w:rPr>
        <w:t>c(</w:t>
      </w:r>
      <w:proofErr w:type="gramEnd"/>
      <w:r w:rsidRPr="00BD6F63">
        <w:rPr>
          <w:rFonts w:ascii="Times New Roman" w:hAnsi="Times New Roman" w:cs="Times New Roman"/>
          <w:sz w:val="24"/>
          <w:szCs w:val="24"/>
        </w:rPr>
        <w:t>-1.82, -2.07, -1.51, -3.59, -1.15, -0.88, -1.69, -3.53, -2.49, -2.77, -3.08, -0.89, -1.16, 0.15, 1.58, 0.70),</w:t>
      </w:r>
    </w:p>
    <w:p w14:paraId="1D9857B3" w14:textId="77777777" w:rsidR="00E11030" w:rsidRDefault="00E11030" w:rsidP="00BD6F63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6397018F" w14:textId="6872F7C6" w:rsidR="00BD6F63" w:rsidRPr="00BD6F63" w:rsidRDefault="00BD6F63" w:rsidP="00BD6F63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BD6F63">
        <w:rPr>
          <w:rFonts w:ascii="Times New Roman" w:hAnsi="Times New Roman" w:cs="Times New Roman"/>
          <w:sz w:val="24"/>
          <w:szCs w:val="24"/>
        </w:rPr>
        <w:t xml:space="preserve">d2 = </w:t>
      </w:r>
      <w:proofErr w:type="gramStart"/>
      <w:r w:rsidRPr="00BD6F63">
        <w:rPr>
          <w:rFonts w:ascii="Times New Roman" w:hAnsi="Times New Roman" w:cs="Times New Roman"/>
          <w:sz w:val="24"/>
          <w:szCs w:val="24"/>
        </w:rPr>
        <w:t>c(</w:t>
      </w:r>
      <w:proofErr w:type="gramEnd"/>
      <w:r w:rsidRPr="00BD6F63">
        <w:rPr>
          <w:rFonts w:ascii="Times New Roman" w:hAnsi="Times New Roman" w:cs="Times New Roman"/>
          <w:sz w:val="24"/>
          <w:szCs w:val="24"/>
        </w:rPr>
        <w:t>-5.39, -8.22, -4.80, -8.63, -3.96, -4.45, -4.26, -5.36, -6.52, -6.27, -8.05, -3.72, -3.92, -4.02, -1.28, -2.37))</w:t>
      </w:r>
    </w:p>
    <w:p w14:paraId="3323B965" w14:textId="010A189F" w:rsidR="00BD6F63" w:rsidRDefault="00BD6F63" w:rsidP="00BD6F63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2699EFBD" w14:textId="5401DE3C" w:rsidR="00D5372A" w:rsidRDefault="00D2616C" w:rsidP="00BD6F63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# Generate object and define </w:t>
      </w:r>
      <w:r w:rsidR="00BD37A4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>used model. In this study</w:t>
      </w:r>
      <w:r w:rsidR="00BD37A4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we have used General Partial Credit Model (“</w:t>
      </w:r>
      <w:proofErr w:type="spellStart"/>
      <w:r>
        <w:rPr>
          <w:rFonts w:ascii="Times New Roman" w:hAnsi="Times New Roman" w:cs="Times New Roman"/>
          <w:sz w:val="24"/>
          <w:szCs w:val="24"/>
        </w:rPr>
        <w:t>gpcm</w:t>
      </w:r>
      <w:proofErr w:type="spellEnd"/>
      <w:r>
        <w:rPr>
          <w:rFonts w:ascii="Times New Roman" w:hAnsi="Times New Roman" w:cs="Times New Roman"/>
          <w:sz w:val="24"/>
          <w:szCs w:val="24"/>
        </w:rPr>
        <w:t>”)</w:t>
      </w:r>
    </w:p>
    <w:p w14:paraId="4852DCCB" w14:textId="77777777" w:rsidR="00B8787B" w:rsidRDefault="00B8787B" w:rsidP="00BD6F63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7C8C35DF" w14:textId="6267EF44" w:rsidR="00BD6F63" w:rsidRPr="00BD6F63" w:rsidRDefault="00BD6F63" w:rsidP="00BD6F63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BD6F63">
        <w:rPr>
          <w:rFonts w:ascii="Times New Roman" w:hAnsi="Times New Roman" w:cs="Times New Roman"/>
          <w:sz w:val="24"/>
          <w:szCs w:val="24"/>
        </w:rPr>
        <w:t xml:space="preserve">mod &lt;- </w:t>
      </w:r>
      <w:proofErr w:type="spellStart"/>
      <w:proofErr w:type="gramStart"/>
      <w:r w:rsidRPr="00BD6F63">
        <w:rPr>
          <w:rFonts w:ascii="Times New Roman" w:hAnsi="Times New Roman" w:cs="Times New Roman"/>
          <w:sz w:val="24"/>
          <w:szCs w:val="24"/>
        </w:rPr>
        <w:t>generate.mirt</w:t>
      </w:r>
      <w:proofErr w:type="gramEnd"/>
      <w:r w:rsidRPr="00BD6F63">
        <w:rPr>
          <w:rFonts w:ascii="Times New Roman" w:hAnsi="Times New Roman" w:cs="Times New Roman"/>
          <w:sz w:val="24"/>
          <w:szCs w:val="24"/>
        </w:rPr>
        <w:t>_object</w:t>
      </w:r>
      <w:proofErr w:type="spellEnd"/>
      <w:r w:rsidRPr="00BD6F63">
        <w:rPr>
          <w:rFonts w:ascii="Times New Roman" w:hAnsi="Times New Roman" w:cs="Times New Roman"/>
          <w:sz w:val="24"/>
          <w:szCs w:val="24"/>
        </w:rPr>
        <w:t>(parameters, '</w:t>
      </w:r>
      <w:proofErr w:type="spellStart"/>
      <w:r w:rsidRPr="00BD6F63">
        <w:rPr>
          <w:rFonts w:ascii="Times New Roman" w:hAnsi="Times New Roman" w:cs="Times New Roman"/>
          <w:sz w:val="24"/>
          <w:szCs w:val="24"/>
        </w:rPr>
        <w:t>gpcm</w:t>
      </w:r>
      <w:proofErr w:type="spellEnd"/>
      <w:r w:rsidRPr="00BD6F63">
        <w:rPr>
          <w:rFonts w:ascii="Times New Roman" w:hAnsi="Times New Roman" w:cs="Times New Roman"/>
          <w:sz w:val="24"/>
          <w:szCs w:val="24"/>
        </w:rPr>
        <w:t>')</w:t>
      </w:r>
    </w:p>
    <w:p w14:paraId="29FBB894" w14:textId="591AF81F" w:rsidR="00BD6F63" w:rsidRDefault="00BD6F63" w:rsidP="00BD6F63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5F7D37C8" w14:textId="77777777" w:rsidR="00D5372A" w:rsidRPr="00D5372A" w:rsidRDefault="00D5372A" w:rsidP="00D5372A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D5372A">
        <w:rPr>
          <w:rFonts w:ascii="Times New Roman" w:hAnsi="Times New Roman" w:cs="Times New Roman"/>
          <w:sz w:val="24"/>
          <w:szCs w:val="24"/>
        </w:rPr>
        <w:lastRenderedPageBreak/>
        <w:t># Create vectors with participants responses</w:t>
      </w:r>
    </w:p>
    <w:p w14:paraId="61D1D210" w14:textId="77777777" w:rsidR="00D5372A" w:rsidRPr="00D5372A" w:rsidRDefault="00D5372A" w:rsidP="00D5372A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4974AAEB" w14:textId="3A3BE960" w:rsidR="00D5372A" w:rsidRPr="009260B4" w:rsidRDefault="00D5372A" w:rsidP="00D5372A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9260B4">
        <w:rPr>
          <w:rFonts w:ascii="Times New Roman" w:hAnsi="Times New Roman" w:cs="Times New Roman"/>
          <w:sz w:val="24"/>
          <w:szCs w:val="24"/>
        </w:rPr>
        <w:t>Response_pattern_A</w:t>
      </w:r>
      <w:proofErr w:type="spellEnd"/>
      <w:r w:rsidRPr="009260B4">
        <w:rPr>
          <w:rFonts w:ascii="Times New Roman" w:hAnsi="Times New Roman" w:cs="Times New Roman"/>
          <w:sz w:val="24"/>
          <w:szCs w:val="24"/>
        </w:rPr>
        <w:t xml:space="preserve"> &lt;- </w:t>
      </w:r>
      <w:proofErr w:type="gramStart"/>
      <w:r w:rsidRPr="009260B4">
        <w:rPr>
          <w:rFonts w:ascii="Times New Roman" w:hAnsi="Times New Roman" w:cs="Times New Roman"/>
          <w:sz w:val="24"/>
          <w:szCs w:val="24"/>
        </w:rPr>
        <w:t>c(</w:t>
      </w:r>
      <w:proofErr w:type="gramEnd"/>
      <w:r w:rsidRPr="009260B4">
        <w:rPr>
          <w:rFonts w:ascii="Times New Roman" w:hAnsi="Times New Roman" w:cs="Times New Roman"/>
          <w:sz w:val="24"/>
          <w:szCs w:val="24"/>
        </w:rPr>
        <w:t>0, 1, 1, 0, 2, 1, 0, 0, 0, 0, 1, NA, NA, NA, NA, NA) # Participant who filled in only CBCL items</w:t>
      </w:r>
    </w:p>
    <w:p w14:paraId="51F68DB9" w14:textId="77777777" w:rsidR="00D5372A" w:rsidRPr="009260B4" w:rsidRDefault="00D5372A" w:rsidP="00D5372A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1BCDE3EC" w14:textId="61BB8CC8" w:rsidR="00D5372A" w:rsidRPr="00B92869" w:rsidRDefault="00D5372A" w:rsidP="00D5372A">
      <w:pPr>
        <w:spacing w:after="0"/>
        <w:jc w:val="both"/>
        <w:rPr>
          <w:rFonts w:ascii="Times New Roman" w:hAnsi="Times New Roman" w:cs="Times New Roman"/>
          <w:sz w:val="24"/>
          <w:szCs w:val="24"/>
          <w:lang w:val="nl-NL"/>
        </w:rPr>
      </w:pPr>
      <w:r w:rsidRPr="00B92869">
        <w:rPr>
          <w:rFonts w:ascii="Times New Roman" w:hAnsi="Times New Roman" w:cs="Times New Roman"/>
          <w:sz w:val="24"/>
          <w:szCs w:val="24"/>
          <w:lang w:val="nl-NL"/>
        </w:rPr>
        <w:t>Response_pattern_B &lt;- c(NA, NA, NA, NA, NA, NA, NA, NA, NA, NA, NA, 2, 0, 2, 1, 1) # Participant who filled in only SDQ items</w:t>
      </w:r>
    </w:p>
    <w:p w14:paraId="139C0AE7" w14:textId="77777777" w:rsidR="00D5372A" w:rsidRPr="00B92869" w:rsidRDefault="00D5372A" w:rsidP="00D5372A">
      <w:pPr>
        <w:spacing w:after="0"/>
        <w:jc w:val="both"/>
        <w:rPr>
          <w:rFonts w:ascii="Times New Roman" w:hAnsi="Times New Roman" w:cs="Times New Roman"/>
          <w:sz w:val="24"/>
          <w:szCs w:val="24"/>
          <w:lang w:val="nl-NL"/>
        </w:rPr>
      </w:pPr>
    </w:p>
    <w:p w14:paraId="44AD9373" w14:textId="1447D044" w:rsidR="00D5372A" w:rsidRPr="009260B4" w:rsidRDefault="00D5372A" w:rsidP="00D5372A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9260B4">
        <w:rPr>
          <w:rFonts w:ascii="Times New Roman" w:hAnsi="Times New Roman" w:cs="Times New Roman"/>
          <w:sz w:val="24"/>
          <w:szCs w:val="24"/>
        </w:rPr>
        <w:t>Response_pattern_C</w:t>
      </w:r>
      <w:proofErr w:type="spellEnd"/>
      <w:r w:rsidRPr="009260B4">
        <w:rPr>
          <w:rFonts w:ascii="Times New Roman" w:hAnsi="Times New Roman" w:cs="Times New Roman"/>
          <w:sz w:val="24"/>
          <w:szCs w:val="24"/>
        </w:rPr>
        <w:t xml:space="preserve"> &lt;- </w:t>
      </w:r>
      <w:proofErr w:type="gramStart"/>
      <w:r w:rsidRPr="009260B4">
        <w:rPr>
          <w:rFonts w:ascii="Times New Roman" w:hAnsi="Times New Roman" w:cs="Times New Roman"/>
          <w:sz w:val="24"/>
          <w:szCs w:val="24"/>
        </w:rPr>
        <w:t>c(</w:t>
      </w:r>
      <w:proofErr w:type="gramEnd"/>
      <w:r w:rsidRPr="009260B4">
        <w:rPr>
          <w:rFonts w:ascii="Times New Roman" w:hAnsi="Times New Roman" w:cs="Times New Roman"/>
          <w:sz w:val="24"/>
          <w:szCs w:val="24"/>
        </w:rPr>
        <w:t>1, 1, 2, 0, 1, 2, 1, 1, 0, 0, 0, 2, 0, 1, 1, 1) # Participant who filled in both CBCL and SDQ items</w:t>
      </w:r>
    </w:p>
    <w:p w14:paraId="12A51F6F" w14:textId="77777777" w:rsidR="00D5372A" w:rsidRPr="009260B4" w:rsidRDefault="00D5372A" w:rsidP="00D5372A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4DBEDA09" w14:textId="77777777" w:rsidR="00D5372A" w:rsidRPr="009260B4" w:rsidRDefault="00D5372A" w:rsidP="00D5372A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9260B4">
        <w:rPr>
          <w:rFonts w:ascii="Times New Roman" w:hAnsi="Times New Roman" w:cs="Times New Roman"/>
          <w:sz w:val="24"/>
          <w:szCs w:val="24"/>
        </w:rPr>
        <w:t>Response_pattern_D</w:t>
      </w:r>
      <w:proofErr w:type="spellEnd"/>
      <w:r w:rsidRPr="009260B4">
        <w:rPr>
          <w:rFonts w:ascii="Times New Roman" w:hAnsi="Times New Roman" w:cs="Times New Roman"/>
          <w:sz w:val="24"/>
          <w:szCs w:val="24"/>
        </w:rPr>
        <w:t xml:space="preserve"> &lt;- </w:t>
      </w:r>
      <w:proofErr w:type="gramStart"/>
      <w:r w:rsidRPr="009260B4">
        <w:rPr>
          <w:rFonts w:ascii="Times New Roman" w:hAnsi="Times New Roman" w:cs="Times New Roman"/>
          <w:sz w:val="24"/>
          <w:szCs w:val="24"/>
        </w:rPr>
        <w:t>c(</w:t>
      </w:r>
      <w:proofErr w:type="gramEnd"/>
      <w:r w:rsidRPr="009260B4">
        <w:rPr>
          <w:rFonts w:ascii="Times New Roman" w:hAnsi="Times New Roman" w:cs="Times New Roman"/>
          <w:sz w:val="24"/>
          <w:szCs w:val="24"/>
        </w:rPr>
        <w:t>0, 2, 2, 1, 1, 2, 1, NA, 1, 1, 0, NA, 1, 2, 2, 2) # Participant who filled in both CBCL and SDQ items with some missing values</w:t>
      </w:r>
    </w:p>
    <w:p w14:paraId="2B3068E0" w14:textId="77777777" w:rsidR="00D5372A" w:rsidRPr="00D5372A" w:rsidRDefault="00D5372A" w:rsidP="00D5372A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7B341311" w14:textId="66B79204" w:rsidR="00D5372A" w:rsidRPr="00D5372A" w:rsidRDefault="00D5372A" w:rsidP="00D5372A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D5372A">
        <w:rPr>
          <w:rFonts w:ascii="Times New Roman" w:hAnsi="Times New Roman" w:cs="Times New Roman"/>
          <w:sz w:val="24"/>
          <w:szCs w:val="24"/>
        </w:rPr>
        <w:t xml:space="preserve"># Create </w:t>
      </w:r>
      <w:r w:rsidR="00BD37A4">
        <w:rPr>
          <w:rFonts w:ascii="Times New Roman" w:hAnsi="Times New Roman" w:cs="Times New Roman"/>
          <w:sz w:val="24"/>
          <w:szCs w:val="24"/>
        </w:rPr>
        <w:t xml:space="preserve">a </w:t>
      </w:r>
      <w:r w:rsidRPr="00D5372A">
        <w:rPr>
          <w:rFonts w:ascii="Times New Roman" w:hAnsi="Times New Roman" w:cs="Times New Roman"/>
          <w:sz w:val="24"/>
          <w:szCs w:val="24"/>
        </w:rPr>
        <w:t>data matrix based on these vectors</w:t>
      </w:r>
    </w:p>
    <w:p w14:paraId="7F68FB1A" w14:textId="77777777" w:rsidR="00B8787B" w:rsidRDefault="00B8787B" w:rsidP="00D5372A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17CC6E23" w14:textId="2DED3076" w:rsidR="00D5372A" w:rsidRPr="00D5372A" w:rsidRDefault="00D5372A" w:rsidP="00D5372A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D5372A">
        <w:rPr>
          <w:rFonts w:ascii="Times New Roman" w:hAnsi="Times New Roman" w:cs="Times New Roman"/>
          <w:sz w:val="24"/>
          <w:szCs w:val="24"/>
        </w:rPr>
        <w:t xml:space="preserve">responses &lt;- </w:t>
      </w:r>
      <w:proofErr w:type="spellStart"/>
      <w:proofErr w:type="gramStart"/>
      <w:r w:rsidRPr="00D5372A">
        <w:rPr>
          <w:rFonts w:ascii="Times New Roman" w:hAnsi="Times New Roman" w:cs="Times New Roman"/>
          <w:sz w:val="24"/>
          <w:szCs w:val="24"/>
        </w:rPr>
        <w:t>rbind</w:t>
      </w:r>
      <w:proofErr w:type="spellEnd"/>
      <w:r w:rsidRPr="00D5372A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End"/>
      <w:r w:rsidRPr="00D5372A">
        <w:rPr>
          <w:rFonts w:ascii="Times New Roman" w:hAnsi="Times New Roman" w:cs="Times New Roman"/>
          <w:sz w:val="24"/>
          <w:szCs w:val="24"/>
        </w:rPr>
        <w:t>Response_pattern_A</w:t>
      </w:r>
      <w:proofErr w:type="spellEnd"/>
      <w:r w:rsidRPr="00D5372A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D5372A">
        <w:rPr>
          <w:rFonts w:ascii="Times New Roman" w:hAnsi="Times New Roman" w:cs="Times New Roman"/>
          <w:sz w:val="24"/>
          <w:szCs w:val="24"/>
        </w:rPr>
        <w:t>Response_pattern_B</w:t>
      </w:r>
      <w:proofErr w:type="spellEnd"/>
      <w:r w:rsidRPr="00D5372A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D5372A">
        <w:rPr>
          <w:rFonts w:ascii="Times New Roman" w:hAnsi="Times New Roman" w:cs="Times New Roman"/>
          <w:sz w:val="24"/>
          <w:szCs w:val="24"/>
        </w:rPr>
        <w:t>Response_pattern_C</w:t>
      </w:r>
      <w:proofErr w:type="spellEnd"/>
      <w:r w:rsidRPr="00D5372A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D5372A">
        <w:rPr>
          <w:rFonts w:ascii="Times New Roman" w:hAnsi="Times New Roman" w:cs="Times New Roman"/>
          <w:sz w:val="24"/>
          <w:szCs w:val="24"/>
        </w:rPr>
        <w:t>Response_pattern_D</w:t>
      </w:r>
      <w:proofErr w:type="spellEnd"/>
      <w:r w:rsidRPr="00D5372A">
        <w:rPr>
          <w:rFonts w:ascii="Times New Roman" w:hAnsi="Times New Roman" w:cs="Times New Roman"/>
          <w:sz w:val="24"/>
          <w:szCs w:val="24"/>
        </w:rPr>
        <w:t>)</w:t>
      </w:r>
    </w:p>
    <w:p w14:paraId="6C274221" w14:textId="77777777" w:rsidR="00BD6F63" w:rsidRPr="00BD6F63" w:rsidRDefault="00BD6F63" w:rsidP="00BD6F63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17FF74ED" w14:textId="1A68E32C" w:rsidR="00D2616C" w:rsidRPr="00BD6F63" w:rsidRDefault="00D2616C" w:rsidP="00D2616C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BD6F63">
        <w:rPr>
          <w:rFonts w:ascii="Times New Roman" w:hAnsi="Times New Roman" w:cs="Times New Roman"/>
          <w:sz w:val="24"/>
          <w:szCs w:val="24"/>
        </w:rPr>
        <w:t>#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0F5D3D">
        <w:rPr>
          <w:rFonts w:ascii="Times New Roman" w:hAnsi="Times New Roman" w:cs="Times New Roman"/>
          <w:sz w:val="24"/>
          <w:szCs w:val="24"/>
        </w:rPr>
        <w:t>Obtain</w:t>
      </w:r>
      <w:r w:rsidR="00D5372A">
        <w:rPr>
          <w:rFonts w:ascii="Times New Roman" w:hAnsi="Times New Roman" w:cs="Times New Roman"/>
          <w:sz w:val="24"/>
          <w:szCs w:val="24"/>
        </w:rPr>
        <w:t xml:space="preserve"> harmonized</w:t>
      </w:r>
      <w:r w:rsidRPr="00BD6F63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scores for ADHD using </w:t>
      </w:r>
      <w:r w:rsidR="00BD37A4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>above</w:t>
      </w:r>
      <w:r w:rsidR="00BD37A4">
        <w:rPr>
          <w:rFonts w:ascii="Times New Roman" w:hAnsi="Times New Roman" w:cs="Times New Roman"/>
          <w:sz w:val="24"/>
          <w:szCs w:val="24"/>
        </w:rPr>
        <w:t>-</w:t>
      </w:r>
      <w:r>
        <w:rPr>
          <w:rFonts w:ascii="Times New Roman" w:hAnsi="Times New Roman" w:cs="Times New Roman"/>
          <w:sz w:val="24"/>
          <w:szCs w:val="24"/>
        </w:rPr>
        <w:t xml:space="preserve">defined object (“mod”) and data </w:t>
      </w:r>
      <w:r w:rsidR="00D5372A">
        <w:rPr>
          <w:rFonts w:ascii="Times New Roman" w:hAnsi="Times New Roman" w:cs="Times New Roman"/>
          <w:sz w:val="24"/>
          <w:szCs w:val="24"/>
        </w:rPr>
        <w:t>matrix</w:t>
      </w:r>
      <w:r>
        <w:rPr>
          <w:rFonts w:ascii="Times New Roman" w:hAnsi="Times New Roman" w:cs="Times New Roman"/>
          <w:sz w:val="24"/>
          <w:szCs w:val="24"/>
        </w:rPr>
        <w:t xml:space="preserve"> which contains participants` responses as response pattern</w:t>
      </w:r>
      <w:r w:rsidR="00BD37A4">
        <w:rPr>
          <w:rFonts w:ascii="Times New Roman" w:hAnsi="Times New Roman" w:cs="Times New Roman"/>
          <w:sz w:val="24"/>
          <w:szCs w:val="24"/>
        </w:rPr>
        <w:t>s</w:t>
      </w:r>
      <w:r w:rsidR="00D5372A">
        <w:rPr>
          <w:rFonts w:ascii="Times New Roman" w:hAnsi="Times New Roman" w:cs="Times New Roman"/>
          <w:sz w:val="24"/>
          <w:szCs w:val="24"/>
        </w:rPr>
        <w:t>. The complete results are presented in the Supplementary Table XVI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FB5B0A3" w14:textId="77777777" w:rsidR="00B8787B" w:rsidRDefault="00B8787B" w:rsidP="00BD6F63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46FEC269" w14:textId="79760549" w:rsidR="00BD6F63" w:rsidRPr="00BD6F63" w:rsidRDefault="00BD6F63" w:rsidP="00BD6F63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BD6F63">
        <w:rPr>
          <w:rFonts w:ascii="Times New Roman" w:hAnsi="Times New Roman" w:cs="Times New Roman"/>
          <w:sz w:val="24"/>
          <w:szCs w:val="24"/>
        </w:rPr>
        <w:t>fscores</w:t>
      </w:r>
      <w:proofErr w:type="spellEnd"/>
      <w:r w:rsidRPr="00BD6F63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BD6F63">
        <w:rPr>
          <w:rFonts w:ascii="Times New Roman" w:hAnsi="Times New Roman" w:cs="Times New Roman"/>
          <w:sz w:val="24"/>
          <w:szCs w:val="24"/>
        </w:rPr>
        <w:t xml:space="preserve">mod, </w:t>
      </w:r>
      <w:proofErr w:type="spellStart"/>
      <w:r w:rsidRPr="00BD6F63">
        <w:rPr>
          <w:rFonts w:ascii="Times New Roman" w:hAnsi="Times New Roman" w:cs="Times New Roman"/>
          <w:sz w:val="24"/>
          <w:szCs w:val="24"/>
        </w:rPr>
        <w:t>response.pattern</w:t>
      </w:r>
      <w:proofErr w:type="spellEnd"/>
      <w:r w:rsidRPr="00BD6F63">
        <w:rPr>
          <w:rFonts w:ascii="Times New Roman" w:hAnsi="Times New Roman" w:cs="Times New Roman"/>
          <w:sz w:val="24"/>
          <w:szCs w:val="24"/>
        </w:rPr>
        <w:t xml:space="preserve"> = responses)</w:t>
      </w:r>
    </w:p>
    <w:p w14:paraId="6175C9EE" w14:textId="36837F0E" w:rsidR="00317FC8" w:rsidRDefault="00317FC8" w:rsidP="00247012"/>
    <w:p w14:paraId="398DE72D" w14:textId="77777777" w:rsidR="00BD37A4" w:rsidRDefault="00BD37A4" w:rsidP="00BD37A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D5372A">
        <w:rPr>
          <w:rFonts w:ascii="Times New Roman" w:hAnsi="Times New Roman" w:cs="Times New Roman"/>
          <w:sz w:val="24"/>
          <w:szCs w:val="24"/>
        </w:rPr>
        <w:t xml:space="preserve"># Instead of creating vectors with participants` responses, researchers can simply import </w:t>
      </w:r>
      <w:r>
        <w:rPr>
          <w:rFonts w:ascii="Times New Roman" w:hAnsi="Times New Roman" w:cs="Times New Roman"/>
          <w:sz w:val="24"/>
          <w:szCs w:val="24"/>
        </w:rPr>
        <w:t xml:space="preserve">an </w:t>
      </w:r>
      <w:r w:rsidRPr="00D5372A">
        <w:rPr>
          <w:rFonts w:ascii="Times New Roman" w:hAnsi="Times New Roman" w:cs="Times New Roman"/>
          <w:sz w:val="24"/>
          <w:szCs w:val="24"/>
        </w:rPr>
        <w:t>existing database</w:t>
      </w:r>
      <w:r>
        <w:rPr>
          <w:rFonts w:ascii="Times New Roman" w:hAnsi="Times New Roman" w:cs="Times New Roman"/>
          <w:sz w:val="24"/>
          <w:szCs w:val="24"/>
        </w:rPr>
        <w:t>. In that case, they will use the database as response patterns.</w:t>
      </w:r>
    </w:p>
    <w:p w14:paraId="13EA83DD" w14:textId="5CAA6BDC" w:rsidR="00BD37A4" w:rsidRDefault="00BD37A4" w:rsidP="00BD37A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#</w:t>
      </w:r>
      <w:r w:rsidR="002F2EAA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For example: </w:t>
      </w:r>
      <w:proofErr w:type="spellStart"/>
      <w:proofErr w:type="gramStart"/>
      <w:r w:rsidRPr="00BD6F63">
        <w:rPr>
          <w:rFonts w:ascii="Times New Roman" w:hAnsi="Times New Roman" w:cs="Times New Roman"/>
          <w:sz w:val="24"/>
          <w:szCs w:val="24"/>
        </w:rPr>
        <w:t>fscores</w:t>
      </w:r>
      <w:proofErr w:type="spellEnd"/>
      <w:r w:rsidRPr="00BD6F63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BD6F63">
        <w:rPr>
          <w:rFonts w:ascii="Times New Roman" w:hAnsi="Times New Roman" w:cs="Times New Roman"/>
          <w:sz w:val="24"/>
          <w:szCs w:val="24"/>
        </w:rPr>
        <w:t xml:space="preserve">mod, </w:t>
      </w:r>
      <w:proofErr w:type="spellStart"/>
      <w:r w:rsidRPr="00BD6F63">
        <w:rPr>
          <w:rFonts w:ascii="Times New Roman" w:hAnsi="Times New Roman" w:cs="Times New Roman"/>
          <w:sz w:val="24"/>
          <w:szCs w:val="24"/>
        </w:rPr>
        <w:t>response.pattern</w:t>
      </w:r>
      <w:proofErr w:type="spellEnd"/>
      <w:r w:rsidRPr="00BD6F63">
        <w:rPr>
          <w:rFonts w:ascii="Times New Roman" w:hAnsi="Times New Roman" w:cs="Times New Roman"/>
          <w:sz w:val="24"/>
          <w:szCs w:val="24"/>
        </w:rPr>
        <w:t xml:space="preserve"> = </w:t>
      </w:r>
      <w:r>
        <w:rPr>
          <w:rFonts w:ascii="Times New Roman" w:hAnsi="Times New Roman" w:cs="Times New Roman"/>
          <w:sz w:val="24"/>
          <w:szCs w:val="24"/>
        </w:rPr>
        <w:t>database</w:t>
      </w:r>
      <w:r w:rsidRPr="00BD6F63">
        <w:rPr>
          <w:rFonts w:ascii="Times New Roman" w:hAnsi="Times New Roman" w:cs="Times New Roman"/>
          <w:sz w:val="24"/>
          <w:szCs w:val="24"/>
        </w:rPr>
        <w:t>)</w:t>
      </w:r>
    </w:p>
    <w:p w14:paraId="6DADFFE5" w14:textId="77777777" w:rsidR="00D5372A" w:rsidRDefault="00D5372A" w:rsidP="00247012"/>
    <w:p w14:paraId="7CE41600" w14:textId="77777777" w:rsidR="003B62A9" w:rsidRPr="00B92869" w:rsidRDefault="003B62A9" w:rsidP="001359FD">
      <w:pPr>
        <w:pStyle w:val="NoSpacing"/>
        <w:spacing w:line="360" w:lineRule="auto"/>
        <w:rPr>
          <w:rFonts w:ascii="Times New Roman" w:hAnsi="Times New Roman"/>
          <w:b/>
          <w:bCs/>
          <w:lang w:val="en-US"/>
        </w:rPr>
      </w:pPr>
    </w:p>
    <w:p w14:paraId="379FDF67" w14:textId="77777777" w:rsidR="003B62A9" w:rsidRPr="00B92869" w:rsidRDefault="003B62A9" w:rsidP="001359FD">
      <w:pPr>
        <w:pStyle w:val="NoSpacing"/>
        <w:spacing w:line="360" w:lineRule="auto"/>
        <w:rPr>
          <w:rFonts w:ascii="Times New Roman" w:hAnsi="Times New Roman"/>
          <w:b/>
          <w:bCs/>
          <w:lang w:val="en-US"/>
        </w:rPr>
      </w:pPr>
    </w:p>
    <w:p w14:paraId="3C08F566" w14:textId="77777777" w:rsidR="003B62A9" w:rsidRPr="00B92869" w:rsidRDefault="003B62A9" w:rsidP="001359FD">
      <w:pPr>
        <w:pStyle w:val="NoSpacing"/>
        <w:spacing w:line="360" w:lineRule="auto"/>
        <w:rPr>
          <w:rFonts w:ascii="Times New Roman" w:hAnsi="Times New Roman"/>
          <w:b/>
          <w:bCs/>
          <w:lang w:val="en-US"/>
        </w:rPr>
      </w:pPr>
    </w:p>
    <w:p w14:paraId="2CF53303" w14:textId="77777777" w:rsidR="003B62A9" w:rsidRPr="00B92869" w:rsidRDefault="003B62A9" w:rsidP="001359FD">
      <w:pPr>
        <w:pStyle w:val="NoSpacing"/>
        <w:spacing w:line="360" w:lineRule="auto"/>
        <w:rPr>
          <w:rFonts w:ascii="Times New Roman" w:hAnsi="Times New Roman"/>
          <w:b/>
          <w:bCs/>
          <w:lang w:val="en-US"/>
        </w:rPr>
      </w:pPr>
    </w:p>
    <w:p w14:paraId="446B71D2" w14:textId="77777777" w:rsidR="003B62A9" w:rsidRPr="00B92869" w:rsidRDefault="003B62A9" w:rsidP="001359FD">
      <w:pPr>
        <w:pStyle w:val="NoSpacing"/>
        <w:spacing w:line="360" w:lineRule="auto"/>
        <w:rPr>
          <w:rFonts w:ascii="Times New Roman" w:hAnsi="Times New Roman"/>
          <w:b/>
          <w:bCs/>
          <w:lang w:val="en-US"/>
        </w:rPr>
      </w:pPr>
    </w:p>
    <w:p w14:paraId="3F2D2B2F" w14:textId="77777777" w:rsidR="003B62A9" w:rsidRPr="00B92869" w:rsidRDefault="003B62A9" w:rsidP="001359FD">
      <w:pPr>
        <w:pStyle w:val="NoSpacing"/>
        <w:spacing w:line="360" w:lineRule="auto"/>
        <w:rPr>
          <w:rFonts w:ascii="Times New Roman" w:hAnsi="Times New Roman"/>
          <w:b/>
          <w:bCs/>
          <w:lang w:val="en-US"/>
        </w:rPr>
      </w:pPr>
    </w:p>
    <w:p w14:paraId="543FAB36" w14:textId="1B55A1CE" w:rsidR="00BA6AC2" w:rsidRPr="000F1A07" w:rsidRDefault="00586FCF" w:rsidP="001359FD">
      <w:pPr>
        <w:pStyle w:val="NoSpacing"/>
        <w:spacing w:line="360" w:lineRule="auto"/>
        <w:rPr>
          <w:rFonts w:ascii="Times New Roman" w:hAnsi="Times New Roman"/>
          <w:lang w:val="en-US"/>
        </w:rPr>
      </w:pPr>
      <w:r w:rsidRPr="00B92869">
        <w:rPr>
          <w:rFonts w:ascii="Times New Roman" w:hAnsi="Times New Roman"/>
          <w:b/>
          <w:bCs/>
          <w:lang w:val="en-US"/>
        </w:rPr>
        <w:lastRenderedPageBreak/>
        <w:t>Supplementary table XVI</w:t>
      </w:r>
      <w:r w:rsidRPr="00B92869">
        <w:rPr>
          <w:rFonts w:ascii="Times New Roman" w:hAnsi="Times New Roman"/>
          <w:lang w:val="en-US"/>
        </w:rPr>
        <w:t xml:space="preserve"> </w:t>
      </w:r>
      <w:r w:rsidRPr="00D23C29">
        <w:rPr>
          <w:rFonts w:ascii="Times New Roman" w:hAnsi="Times New Roman"/>
          <w:lang w:val="en-US"/>
        </w:rPr>
        <w:t xml:space="preserve">IRT illustration: </w:t>
      </w:r>
      <w:r w:rsidR="00AE2665">
        <w:rPr>
          <w:rFonts w:ascii="Times New Roman" w:hAnsi="Times New Roman"/>
          <w:lang w:val="en-US"/>
        </w:rPr>
        <w:t>Harmonized</w:t>
      </w:r>
      <w:r w:rsidRPr="00D23C29">
        <w:rPr>
          <w:rFonts w:ascii="Times New Roman" w:hAnsi="Times New Roman"/>
          <w:lang w:val="en-US"/>
        </w:rPr>
        <w:t xml:space="preserve"> score</w:t>
      </w:r>
      <w:r w:rsidR="0001545E">
        <w:rPr>
          <w:rFonts w:ascii="Times New Roman" w:hAnsi="Times New Roman"/>
          <w:lang w:val="en-US"/>
        </w:rPr>
        <w:t>s</w:t>
      </w:r>
      <w:r w:rsidRPr="00D23C29">
        <w:rPr>
          <w:rFonts w:ascii="Times New Roman" w:hAnsi="Times New Roman"/>
          <w:lang w:val="en-US"/>
        </w:rPr>
        <w:t xml:space="preserve"> and their standard error</w:t>
      </w:r>
      <w:r w:rsidR="00C56DDF">
        <w:rPr>
          <w:rFonts w:ascii="Times New Roman" w:hAnsi="Times New Roman"/>
          <w:lang w:val="en-US"/>
        </w:rPr>
        <w:t>s</w:t>
      </w:r>
      <w:r w:rsidRPr="00D23C29">
        <w:rPr>
          <w:rFonts w:ascii="Times New Roman" w:hAnsi="Times New Roman"/>
          <w:lang w:val="en-US"/>
        </w:rPr>
        <w:t xml:space="preserve"> for several imaginary response patterns</w:t>
      </w:r>
      <w:r w:rsidR="00C56DDF">
        <w:rPr>
          <w:rFonts w:ascii="Times New Roman" w:hAnsi="Times New Roman"/>
          <w:lang w:val="en-US"/>
        </w:rPr>
        <w:t xml:space="preserve"> based on discrimination and threshold parameters </w:t>
      </w:r>
      <w:r w:rsidR="00983744">
        <w:rPr>
          <w:rFonts w:ascii="Times New Roman" w:hAnsi="Times New Roman"/>
          <w:lang w:val="en-US"/>
        </w:rPr>
        <w:t>of</w:t>
      </w:r>
      <w:r w:rsidR="00C56DDF">
        <w:rPr>
          <w:rFonts w:ascii="Times New Roman" w:hAnsi="Times New Roman"/>
          <w:lang w:val="en-US"/>
        </w:rPr>
        <w:t xml:space="preserve"> ADHD items from this study</w:t>
      </w:r>
    </w:p>
    <w:tbl>
      <w:tblPr>
        <w:tblStyle w:val="TableGrid"/>
        <w:tblW w:w="7761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95"/>
        <w:gridCol w:w="566"/>
        <w:gridCol w:w="872"/>
        <w:gridCol w:w="807"/>
        <w:gridCol w:w="666"/>
        <w:gridCol w:w="715"/>
        <w:gridCol w:w="720"/>
        <w:gridCol w:w="720"/>
      </w:tblGrid>
      <w:tr w:rsidR="00E11030" w:rsidRPr="00A80A5D" w14:paraId="60A6D031" w14:textId="5FE7D00F" w:rsidTr="00E11030">
        <w:trPr>
          <w:cantSplit/>
          <w:trHeight w:val="1538"/>
        </w:trPr>
        <w:tc>
          <w:tcPr>
            <w:tcW w:w="2695" w:type="dxa"/>
            <w:tcBorders>
              <w:top w:val="single" w:sz="4" w:space="0" w:color="000000" w:themeColor="text1"/>
              <w:bottom w:val="single" w:sz="4" w:space="0" w:color="000000" w:themeColor="text1"/>
            </w:tcBorders>
            <w:vAlign w:val="center"/>
          </w:tcPr>
          <w:p w14:paraId="110BD7C5" w14:textId="77777777" w:rsidR="00E11030" w:rsidRPr="00A80A5D" w:rsidRDefault="00E11030" w:rsidP="00C32AE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80A5D">
              <w:rPr>
                <w:rFonts w:ascii="Times New Roman" w:hAnsi="Times New Roman" w:cs="Times New Roman"/>
                <w:sz w:val="20"/>
                <w:szCs w:val="20"/>
              </w:rPr>
              <w:t>Item</w:t>
            </w:r>
          </w:p>
        </w:tc>
        <w:tc>
          <w:tcPr>
            <w:tcW w:w="566" w:type="dxa"/>
            <w:tcBorders>
              <w:top w:val="single" w:sz="4" w:space="0" w:color="000000" w:themeColor="text1"/>
              <w:bottom w:val="single" w:sz="4" w:space="0" w:color="000000" w:themeColor="text1"/>
            </w:tcBorders>
            <w:textDirection w:val="btLr"/>
            <w:vAlign w:val="center"/>
          </w:tcPr>
          <w:p w14:paraId="0E616654" w14:textId="77777777" w:rsidR="00E11030" w:rsidRPr="00A80A5D" w:rsidRDefault="00E11030" w:rsidP="00C32AEB">
            <w:pPr>
              <w:ind w:left="113" w:right="113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Discrimination parameter</w:t>
            </w:r>
          </w:p>
        </w:tc>
        <w:tc>
          <w:tcPr>
            <w:tcW w:w="872" w:type="dxa"/>
            <w:tcBorders>
              <w:top w:val="single" w:sz="4" w:space="0" w:color="000000" w:themeColor="text1"/>
              <w:bottom w:val="single" w:sz="4" w:space="0" w:color="000000" w:themeColor="text1"/>
            </w:tcBorders>
            <w:textDirection w:val="btLr"/>
            <w:vAlign w:val="center"/>
          </w:tcPr>
          <w:p w14:paraId="499F5C1D" w14:textId="77777777" w:rsidR="00E11030" w:rsidRDefault="00E11030" w:rsidP="00C32AEB">
            <w:pPr>
              <w:ind w:left="113" w:right="113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hreshold parameter</w:t>
            </w:r>
          </w:p>
          <w:p w14:paraId="019D95D6" w14:textId="77777777" w:rsidR="00E11030" w:rsidRPr="00A80A5D" w:rsidRDefault="00E11030" w:rsidP="00C32AEB">
            <w:pPr>
              <w:ind w:left="113" w:right="113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ategory 1</w:t>
            </w:r>
          </w:p>
        </w:tc>
        <w:tc>
          <w:tcPr>
            <w:tcW w:w="807" w:type="dxa"/>
            <w:tcBorders>
              <w:top w:val="single" w:sz="4" w:space="0" w:color="000000" w:themeColor="text1"/>
              <w:bottom w:val="single" w:sz="4" w:space="0" w:color="000000" w:themeColor="text1"/>
            </w:tcBorders>
            <w:textDirection w:val="btLr"/>
            <w:vAlign w:val="center"/>
          </w:tcPr>
          <w:p w14:paraId="1589E94B" w14:textId="77777777" w:rsidR="00E11030" w:rsidRPr="00A80A5D" w:rsidRDefault="00E11030" w:rsidP="00C32AEB">
            <w:pPr>
              <w:ind w:left="113" w:right="113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hreshold parameter Category 2</w:t>
            </w:r>
          </w:p>
        </w:tc>
        <w:tc>
          <w:tcPr>
            <w:tcW w:w="666" w:type="dxa"/>
            <w:tcBorders>
              <w:top w:val="single" w:sz="4" w:space="0" w:color="000000" w:themeColor="text1"/>
              <w:bottom w:val="single" w:sz="4" w:space="0" w:color="000000" w:themeColor="text1"/>
            </w:tcBorders>
            <w:textDirection w:val="btLr"/>
            <w:vAlign w:val="center"/>
          </w:tcPr>
          <w:p w14:paraId="66C79EB6" w14:textId="2AD730F0" w:rsidR="00E11030" w:rsidRPr="00A80A5D" w:rsidRDefault="00E11030" w:rsidP="00C32AEB">
            <w:pPr>
              <w:ind w:left="113" w:right="113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Response pattern A</w:t>
            </w:r>
          </w:p>
        </w:tc>
        <w:tc>
          <w:tcPr>
            <w:tcW w:w="715" w:type="dxa"/>
            <w:tcBorders>
              <w:top w:val="single" w:sz="4" w:space="0" w:color="000000" w:themeColor="text1"/>
              <w:bottom w:val="single" w:sz="4" w:space="0" w:color="000000" w:themeColor="text1"/>
            </w:tcBorders>
            <w:textDirection w:val="btLr"/>
            <w:vAlign w:val="center"/>
          </w:tcPr>
          <w:p w14:paraId="1320A7DD" w14:textId="288F021A" w:rsidR="00E11030" w:rsidRPr="00A80A5D" w:rsidRDefault="00E11030" w:rsidP="00C32AEB">
            <w:pPr>
              <w:ind w:left="113" w:right="113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Response pattern B</w:t>
            </w:r>
          </w:p>
        </w:tc>
        <w:tc>
          <w:tcPr>
            <w:tcW w:w="720" w:type="dxa"/>
            <w:tcBorders>
              <w:top w:val="single" w:sz="4" w:space="0" w:color="000000" w:themeColor="text1"/>
              <w:bottom w:val="single" w:sz="4" w:space="0" w:color="000000" w:themeColor="text1"/>
            </w:tcBorders>
            <w:textDirection w:val="btLr"/>
            <w:vAlign w:val="center"/>
          </w:tcPr>
          <w:p w14:paraId="038356D5" w14:textId="0522B35E" w:rsidR="00E11030" w:rsidRPr="00A80A5D" w:rsidRDefault="00E11030" w:rsidP="00C32AEB">
            <w:pPr>
              <w:ind w:left="113" w:right="113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Response pattern C</w:t>
            </w:r>
          </w:p>
        </w:tc>
        <w:tc>
          <w:tcPr>
            <w:tcW w:w="720" w:type="dxa"/>
            <w:tcBorders>
              <w:top w:val="single" w:sz="4" w:space="0" w:color="000000" w:themeColor="text1"/>
              <w:bottom w:val="single" w:sz="4" w:space="0" w:color="000000" w:themeColor="text1"/>
            </w:tcBorders>
            <w:textDirection w:val="btLr"/>
            <w:vAlign w:val="center"/>
          </w:tcPr>
          <w:p w14:paraId="3DA26450" w14:textId="27F93CE6" w:rsidR="00E11030" w:rsidRDefault="00E11030" w:rsidP="00C32AEB">
            <w:pPr>
              <w:ind w:left="113" w:right="113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Response pattern </w:t>
            </w:r>
            <w:r w:rsidR="0096278C">
              <w:rPr>
                <w:rFonts w:ascii="Times New Roman" w:hAnsi="Times New Roman" w:cs="Times New Roman"/>
                <w:sz w:val="20"/>
                <w:szCs w:val="20"/>
              </w:rPr>
              <w:t>D</w:t>
            </w:r>
          </w:p>
        </w:tc>
      </w:tr>
      <w:tr w:rsidR="00D13163" w:rsidRPr="00A80A5D" w14:paraId="3923BE53" w14:textId="51603096" w:rsidTr="00E11030">
        <w:tc>
          <w:tcPr>
            <w:tcW w:w="2695" w:type="dxa"/>
            <w:tcBorders>
              <w:top w:val="single" w:sz="4" w:space="0" w:color="000000" w:themeColor="text1"/>
              <w:bottom w:val="nil"/>
            </w:tcBorders>
            <w:vAlign w:val="center"/>
          </w:tcPr>
          <w:p w14:paraId="7A8DC515" w14:textId="77777777" w:rsidR="00D13163" w:rsidRPr="00A80A5D" w:rsidRDefault="00D13163" w:rsidP="00D1316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BCL acts too young</w:t>
            </w:r>
          </w:p>
        </w:tc>
        <w:tc>
          <w:tcPr>
            <w:tcW w:w="566" w:type="dxa"/>
            <w:tcBorders>
              <w:top w:val="single" w:sz="4" w:space="0" w:color="000000" w:themeColor="text1"/>
              <w:bottom w:val="nil"/>
            </w:tcBorders>
            <w:vAlign w:val="center"/>
          </w:tcPr>
          <w:p w14:paraId="2BCEBC4D" w14:textId="77777777" w:rsidR="00D13163" w:rsidRPr="00A80A5D" w:rsidRDefault="00D13163" w:rsidP="00D1316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.28</w:t>
            </w:r>
          </w:p>
        </w:tc>
        <w:tc>
          <w:tcPr>
            <w:tcW w:w="872" w:type="dxa"/>
            <w:tcBorders>
              <w:top w:val="single" w:sz="4" w:space="0" w:color="000000" w:themeColor="text1"/>
              <w:bottom w:val="nil"/>
            </w:tcBorders>
            <w:vAlign w:val="center"/>
          </w:tcPr>
          <w:p w14:paraId="351AB19C" w14:textId="77777777" w:rsidR="00D13163" w:rsidRPr="00A80A5D" w:rsidRDefault="00D13163" w:rsidP="00D1316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-1.82</w:t>
            </w:r>
          </w:p>
        </w:tc>
        <w:tc>
          <w:tcPr>
            <w:tcW w:w="807" w:type="dxa"/>
            <w:tcBorders>
              <w:top w:val="single" w:sz="4" w:space="0" w:color="000000" w:themeColor="text1"/>
              <w:bottom w:val="nil"/>
            </w:tcBorders>
            <w:vAlign w:val="center"/>
          </w:tcPr>
          <w:p w14:paraId="5C1C8D21" w14:textId="77777777" w:rsidR="00D13163" w:rsidRPr="00A80A5D" w:rsidRDefault="00D13163" w:rsidP="00D1316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-5.39</w:t>
            </w:r>
          </w:p>
        </w:tc>
        <w:tc>
          <w:tcPr>
            <w:tcW w:w="666" w:type="dxa"/>
            <w:tcBorders>
              <w:top w:val="single" w:sz="4" w:space="0" w:color="000000" w:themeColor="text1"/>
              <w:bottom w:val="nil"/>
            </w:tcBorders>
            <w:vAlign w:val="center"/>
          </w:tcPr>
          <w:p w14:paraId="4E5F1490" w14:textId="6E6A328B" w:rsidR="00D13163" w:rsidRPr="00A80A5D" w:rsidRDefault="00D13163" w:rsidP="00D1316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715" w:type="dxa"/>
            <w:tcBorders>
              <w:top w:val="single" w:sz="4" w:space="0" w:color="000000" w:themeColor="text1"/>
              <w:bottom w:val="nil"/>
            </w:tcBorders>
          </w:tcPr>
          <w:p w14:paraId="30A4AF88" w14:textId="15B4142F" w:rsidR="00D13163" w:rsidRPr="00A80A5D" w:rsidRDefault="00D13163" w:rsidP="00D1316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273F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A</w:t>
            </w:r>
          </w:p>
        </w:tc>
        <w:tc>
          <w:tcPr>
            <w:tcW w:w="720" w:type="dxa"/>
            <w:tcBorders>
              <w:top w:val="single" w:sz="4" w:space="0" w:color="000000" w:themeColor="text1"/>
              <w:bottom w:val="nil"/>
            </w:tcBorders>
            <w:vAlign w:val="center"/>
          </w:tcPr>
          <w:p w14:paraId="38EEB85E" w14:textId="343C6EEE" w:rsidR="00D13163" w:rsidRPr="00A80A5D" w:rsidRDefault="00D13163" w:rsidP="00D1316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720" w:type="dxa"/>
            <w:tcBorders>
              <w:top w:val="single" w:sz="4" w:space="0" w:color="000000" w:themeColor="text1"/>
              <w:bottom w:val="nil"/>
            </w:tcBorders>
          </w:tcPr>
          <w:p w14:paraId="0411D6D7" w14:textId="7FA3F9C6" w:rsidR="00D13163" w:rsidRPr="00A80A5D" w:rsidRDefault="00D13163" w:rsidP="00D1316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</w:tr>
      <w:tr w:rsidR="00D13163" w:rsidRPr="00A80A5D" w14:paraId="7806D705" w14:textId="6CEF8776" w:rsidTr="00E11030">
        <w:tc>
          <w:tcPr>
            <w:tcW w:w="2695" w:type="dxa"/>
            <w:tcBorders>
              <w:top w:val="nil"/>
              <w:bottom w:val="nil"/>
            </w:tcBorders>
            <w:vAlign w:val="center"/>
          </w:tcPr>
          <w:p w14:paraId="2B493744" w14:textId="77777777" w:rsidR="00D13163" w:rsidRDefault="00D13163" w:rsidP="00D1316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614D5">
              <w:rPr>
                <w:rStyle w:val="textcell"/>
                <w:rFonts w:ascii="Times New Roman" w:hAnsi="Times New Roman" w:cs="Times New Roman"/>
                <w:color w:val="000000"/>
                <w:sz w:val="20"/>
                <w:szCs w:val="20"/>
              </w:rPr>
              <w:t>CBCL can’t concentrate</w:t>
            </w:r>
          </w:p>
        </w:tc>
        <w:tc>
          <w:tcPr>
            <w:tcW w:w="566" w:type="dxa"/>
            <w:tcBorders>
              <w:top w:val="nil"/>
              <w:bottom w:val="nil"/>
            </w:tcBorders>
            <w:vAlign w:val="center"/>
          </w:tcPr>
          <w:p w14:paraId="32D9FFA0" w14:textId="77777777" w:rsidR="00D13163" w:rsidRDefault="00D13163" w:rsidP="00D1316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.71</w:t>
            </w:r>
          </w:p>
        </w:tc>
        <w:tc>
          <w:tcPr>
            <w:tcW w:w="872" w:type="dxa"/>
            <w:tcBorders>
              <w:top w:val="nil"/>
              <w:bottom w:val="nil"/>
            </w:tcBorders>
            <w:vAlign w:val="center"/>
          </w:tcPr>
          <w:p w14:paraId="70306162" w14:textId="77777777" w:rsidR="00D13163" w:rsidRDefault="00D13163" w:rsidP="00D1316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-2.07</w:t>
            </w:r>
          </w:p>
        </w:tc>
        <w:tc>
          <w:tcPr>
            <w:tcW w:w="807" w:type="dxa"/>
            <w:tcBorders>
              <w:top w:val="nil"/>
              <w:bottom w:val="nil"/>
            </w:tcBorders>
            <w:vAlign w:val="center"/>
          </w:tcPr>
          <w:p w14:paraId="0B14D8A7" w14:textId="77777777" w:rsidR="00D13163" w:rsidRDefault="00D13163" w:rsidP="00D1316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-8.22</w:t>
            </w:r>
          </w:p>
        </w:tc>
        <w:tc>
          <w:tcPr>
            <w:tcW w:w="666" w:type="dxa"/>
            <w:tcBorders>
              <w:top w:val="nil"/>
              <w:bottom w:val="nil"/>
            </w:tcBorders>
            <w:vAlign w:val="center"/>
          </w:tcPr>
          <w:p w14:paraId="39C82F72" w14:textId="7B21ECCA" w:rsidR="00D13163" w:rsidRDefault="00D13163" w:rsidP="00D1316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715" w:type="dxa"/>
            <w:tcBorders>
              <w:top w:val="nil"/>
              <w:bottom w:val="nil"/>
            </w:tcBorders>
          </w:tcPr>
          <w:p w14:paraId="4FD10BC5" w14:textId="4A3C1ACA" w:rsidR="00D13163" w:rsidRDefault="00D13163" w:rsidP="00D1316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273F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A</w:t>
            </w:r>
          </w:p>
        </w:tc>
        <w:tc>
          <w:tcPr>
            <w:tcW w:w="720" w:type="dxa"/>
            <w:tcBorders>
              <w:top w:val="nil"/>
              <w:bottom w:val="nil"/>
            </w:tcBorders>
            <w:vAlign w:val="center"/>
          </w:tcPr>
          <w:p w14:paraId="21BD58DD" w14:textId="0D787642" w:rsidR="00D13163" w:rsidRDefault="00D13163" w:rsidP="00D1316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720" w:type="dxa"/>
            <w:tcBorders>
              <w:top w:val="nil"/>
              <w:bottom w:val="nil"/>
            </w:tcBorders>
          </w:tcPr>
          <w:p w14:paraId="2BE84FB7" w14:textId="31140846" w:rsidR="00D13163" w:rsidRDefault="00D13163" w:rsidP="00D1316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</w:tr>
      <w:tr w:rsidR="00D13163" w:rsidRPr="00A80A5D" w14:paraId="39A6D26F" w14:textId="1B5291A2" w:rsidTr="00E11030">
        <w:tc>
          <w:tcPr>
            <w:tcW w:w="2695" w:type="dxa"/>
            <w:tcBorders>
              <w:top w:val="nil"/>
              <w:bottom w:val="nil"/>
            </w:tcBorders>
            <w:vAlign w:val="center"/>
          </w:tcPr>
          <w:p w14:paraId="3973D89F" w14:textId="61063ABF" w:rsidR="00D13163" w:rsidRPr="00A614D5" w:rsidRDefault="00D13163" w:rsidP="00D13163">
            <w:pPr>
              <w:rPr>
                <w:rStyle w:val="textcell"/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BCL restless, hyperactive</w:t>
            </w:r>
          </w:p>
        </w:tc>
        <w:tc>
          <w:tcPr>
            <w:tcW w:w="566" w:type="dxa"/>
            <w:tcBorders>
              <w:top w:val="nil"/>
              <w:bottom w:val="nil"/>
            </w:tcBorders>
            <w:vAlign w:val="center"/>
          </w:tcPr>
          <w:p w14:paraId="2C4A24B4" w14:textId="77777777" w:rsidR="00D13163" w:rsidRDefault="00D13163" w:rsidP="00D1316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.31</w:t>
            </w:r>
          </w:p>
        </w:tc>
        <w:tc>
          <w:tcPr>
            <w:tcW w:w="872" w:type="dxa"/>
            <w:tcBorders>
              <w:top w:val="nil"/>
              <w:bottom w:val="nil"/>
            </w:tcBorders>
            <w:vAlign w:val="center"/>
          </w:tcPr>
          <w:p w14:paraId="336ED82C" w14:textId="77777777" w:rsidR="00D13163" w:rsidRDefault="00D13163" w:rsidP="00D1316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-1.51</w:t>
            </w:r>
          </w:p>
        </w:tc>
        <w:tc>
          <w:tcPr>
            <w:tcW w:w="807" w:type="dxa"/>
            <w:tcBorders>
              <w:top w:val="nil"/>
              <w:bottom w:val="nil"/>
            </w:tcBorders>
            <w:vAlign w:val="center"/>
          </w:tcPr>
          <w:p w14:paraId="3E67CE1A" w14:textId="77777777" w:rsidR="00D13163" w:rsidRDefault="00D13163" w:rsidP="00D1316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4.80</w:t>
            </w:r>
          </w:p>
        </w:tc>
        <w:tc>
          <w:tcPr>
            <w:tcW w:w="666" w:type="dxa"/>
            <w:tcBorders>
              <w:top w:val="nil"/>
              <w:bottom w:val="nil"/>
            </w:tcBorders>
            <w:vAlign w:val="center"/>
          </w:tcPr>
          <w:p w14:paraId="2F5A852D" w14:textId="5F85E99B" w:rsidR="00D13163" w:rsidRDefault="00D13163" w:rsidP="00D1316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715" w:type="dxa"/>
            <w:tcBorders>
              <w:top w:val="nil"/>
              <w:bottom w:val="nil"/>
            </w:tcBorders>
          </w:tcPr>
          <w:p w14:paraId="3EB3DEFF" w14:textId="6E714CBD" w:rsidR="00D13163" w:rsidRDefault="00D13163" w:rsidP="00D1316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273F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A</w:t>
            </w:r>
          </w:p>
        </w:tc>
        <w:tc>
          <w:tcPr>
            <w:tcW w:w="720" w:type="dxa"/>
            <w:tcBorders>
              <w:top w:val="nil"/>
              <w:bottom w:val="nil"/>
            </w:tcBorders>
            <w:vAlign w:val="center"/>
          </w:tcPr>
          <w:p w14:paraId="157EB9B3" w14:textId="615D74A0" w:rsidR="00D13163" w:rsidRDefault="00D13163" w:rsidP="00D1316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720" w:type="dxa"/>
            <w:tcBorders>
              <w:top w:val="nil"/>
              <w:bottom w:val="nil"/>
            </w:tcBorders>
          </w:tcPr>
          <w:p w14:paraId="603F0BCE" w14:textId="5AC53D15" w:rsidR="00D13163" w:rsidRDefault="00D13163" w:rsidP="00D1316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</w:tr>
      <w:tr w:rsidR="00D13163" w:rsidRPr="00A80A5D" w14:paraId="35D09928" w14:textId="0E429F25" w:rsidTr="00E11030">
        <w:tc>
          <w:tcPr>
            <w:tcW w:w="2695" w:type="dxa"/>
            <w:tcBorders>
              <w:top w:val="nil"/>
            </w:tcBorders>
            <w:vAlign w:val="center"/>
          </w:tcPr>
          <w:p w14:paraId="4FE3ADF6" w14:textId="77777777" w:rsidR="00D13163" w:rsidRPr="00A80A5D" w:rsidRDefault="00D13163" w:rsidP="00D1316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BCL confused</w:t>
            </w:r>
          </w:p>
        </w:tc>
        <w:tc>
          <w:tcPr>
            <w:tcW w:w="566" w:type="dxa"/>
            <w:tcBorders>
              <w:top w:val="nil"/>
            </w:tcBorders>
            <w:vAlign w:val="center"/>
          </w:tcPr>
          <w:p w14:paraId="6C9594B3" w14:textId="77777777" w:rsidR="00D13163" w:rsidRPr="00A80A5D" w:rsidRDefault="00D13163" w:rsidP="00D1316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.71</w:t>
            </w:r>
          </w:p>
        </w:tc>
        <w:tc>
          <w:tcPr>
            <w:tcW w:w="872" w:type="dxa"/>
            <w:tcBorders>
              <w:top w:val="nil"/>
            </w:tcBorders>
            <w:vAlign w:val="center"/>
          </w:tcPr>
          <w:p w14:paraId="41768B2B" w14:textId="77777777" w:rsidR="00D13163" w:rsidRPr="00A80A5D" w:rsidRDefault="00D13163" w:rsidP="00D1316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-3.59</w:t>
            </w:r>
          </w:p>
        </w:tc>
        <w:tc>
          <w:tcPr>
            <w:tcW w:w="807" w:type="dxa"/>
            <w:tcBorders>
              <w:top w:val="nil"/>
            </w:tcBorders>
            <w:vAlign w:val="center"/>
          </w:tcPr>
          <w:p w14:paraId="7BC5B913" w14:textId="77777777" w:rsidR="00D13163" w:rsidRPr="00A80A5D" w:rsidRDefault="00D13163" w:rsidP="00D1316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-8.63</w:t>
            </w:r>
          </w:p>
        </w:tc>
        <w:tc>
          <w:tcPr>
            <w:tcW w:w="666" w:type="dxa"/>
            <w:tcBorders>
              <w:top w:val="nil"/>
            </w:tcBorders>
            <w:vAlign w:val="center"/>
          </w:tcPr>
          <w:p w14:paraId="6B5A008A" w14:textId="2F5FD2A0" w:rsidR="00D13163" w:rsidRPr="00A80A5D" w:rsidRDefault="00D13163" w:rsidP="00D1316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715" w:type="dxa"/>
            <w:tcBorders>
              <w:top w:val="nil"/>
            </w:tcBorders>
          </w:tcPr>
          <w:p w14:paraId="76D3AB09" w14:textId="2A2B7485" w:rsidR="00D13163" w:rsidRPr="00A80A5D" w:rsidRDefault="00D13163" w:rsidP="00D1316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273F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A</w:t>
            </w:r>
          </w:p>
        </w:tc>
        <w:tc>
          <w:tcPr>
            <w:tcW w:w="720" w:type="dxa"/>
            <w:tcBorders>
              <w:top w:val="nil"/>
            </w:tcBorders>
            <w:vAlign w:val="center"/>
          </w:tcPr>
          <w:p w14:paraId="315570AE" w14:textId="5950163C" w:rsidR="00D13163" w:rsidRPr="00A80A5D" w:rsidRDefault="00D13163" w:rsidP="00D1316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720" w:type="dxa"/>
            <w:tcBorders>
              <w:top w:val="nil"/>
            </w:tcBorders>
          </w:tcPr>
          <w:p w14:paraId="49A97180" w14:textId="5BC53907" w:rsidR="00D13163" w:rsidRPr="00A80A5D" w:rsidRDefault="00D13163" w:rsidP="00D1316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</w:tr>
      <w:tr w:rsidR="00D13163" w:rsidRPr="00A80A5D" w14:paraId="0466D41E" w14:textId="2AA7AFAC" w:rsidTr="00E11030">
        <w:tc>
          <w:tcPr>
            <w:tcW w:w="2695" w:type="dxa"/>
            <w:vAlign w:val="center"/>
          </w:tcPr>
          <w:p w14:paraId="1E90541F" w14:textId="77777777" w:rsidR="00D13163" w:rsidRPr="00A80A5D" w:rsidRDefault="00D13163" w:rsidP="00D1316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BCL day dreams</w:t>
            </w:r>
          </w:p>
        </w:tc>
        <w:tc>
          <w:tcPr>
            <w:tcW w:w="566" w:type="dxa"/>
            <w:vAlign w:val="center"/>
          </w:tcPr>
          <w:p w14:paraId="21F7F2C5" w14:textId="77777777" w:rsidR="00D13163" w:rsidRPr="00A80A5D" w:rsidRDefault="00D13163" w:rsidP="00D1316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.11</w:t>
            </w:r>
          </w:p>
        </w:tc>
        <w:tc>
          <w:tcPr>
            <w:tcW w:w="872" w:type="dxa"/>
            <w:vAlign w:val="center"/>
          </w:tcPr>
          <w:p w14:paraId="40292A4F" w14:textId="77777777" w:rsidR="00D13163" w:rsidRPr="00A80A5D" w:rsidRDefault="00D13163" w:rsidP="00D1316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-1.15</w:t>
            </w:r>
          </w:p>
        </w:tc>
        <w:tc>
          <w:tcPr>
            <w:tcW w:w="807" w:type="dxa"/>
            <w:vAlign w:val="center"/>
          </w:tcPr>
          <w:p w14:paraId="06490221" w14:textId="77777777" w:rsidR="00D13163" w:rsidRPr="00A80A5D" w:rsidRDefault="00D13163" w:rsidP="00D1316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-3.96</w:t>
            </w:r>
          </w:p>
        </w:tc>
        <w:tc>
          <w:tcPr>
            <w:tcW w:w="666" w:type="dxa"/>
            <w:vAlign w:val="center"/>
          </w:tcPr>
          <w:p w14:paraId="39E34EE8" w14:textId="0A200C82" w:rsidR="00D13163" w:rsidRPr="00A80A5D" w:rsidRDefault="00D13163" w:rsidP="00D1316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715" w:type="dxa"/>
          </w:tcPr>
          <w:p w14:paraId="6056E67B" w14:textId="0BD5E11A" w:rsidR="00D13163" w:rsidRPr="00A80A5D" w:rsidRDefault="00D13163" w:rsidP="00D1316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273F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A</w:t>
            </w:r>
          </w:p>
        </w:tc>
        <w:tc>
          <w:tcPr>
            <w:tcW w:w="720" w:type="dxa"/>
            <w:vAlign w:val="center"/>
          </w:tcPr>
          <w:p w14:paraId="00D4F27A" w14:textId="7071DC27" w:rsidR="00D13163" w:rsidRPr="00A80A5D" w:rsidRDefault="00D13163" w:rsidP="00D1316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720" w:type="dxa"/>
          </w:tcPr>
          <w:p w14:paraId="7646668C" w14:textId="382998AF" w:rsidR="00D13163" w:rsidRPr="00A80A5D" w:rsidRDefault="00D13163" w:rsidP="00D1316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</w:tr>
      <w:tr w:rsidR="00D13163" w:rsidRPr="00A80A5D" w14:paraId="3B33B4F3" w14:textId="0B501046" w:rsidTr="00E11030">
        <w:tc>
          <w:tcPr>
            <w:tcW w:w="2695" w:type="dxa"/>
            <w:vAlign w:val="center"/>
          </w:tcPr>
          <w:p w14:paraId="77E4334D" w14:textId="77777777" w:rsidR="00D13163" w:rsidRDefault="00D13163" w:rsidP="00D1316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614D5">
              <w:rPr>
                <w:rStyle w:val="textcell"/>
                <w:rFonts w:ascii="Times New Roman" w:hAnsi="Times New Roman" w:cs="Times New Roman"/>
                <w:color w:val="000000"/>
                <w:sz w:val="20"/>
                <w:szCs w:val="20"/>
              </w:rPr>
              <w:t>CBCL impulsive</w:t>
            </w:r>
          </w:p>
        </w:tc>
        <w:tc>
          <w:tcPr>
            <w:tcW w:w="566" w:type="dxa"/>
            <w:vAlign w:val="center"/>
          </w:tcPr>
          <w:p w14:paraId="0891035A" w14:textId="77777777" w:rsidR="00D13163" w:rsidRDefault="00D13163" w:rsidP="00D1316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.58</w:t>
            </w:r>
          </w:p>
        </w:tc>
        <w:tc>
          <w:tcPr>
            <w:tcW w:w="872" w:type="dxa"/>
            <w:vAlign w:val="center"/>
          </w:tcPr>
          <w:p w14:paraId="3E3A36FD" w14:textId="77777777" w:rsidR="00D13163" w:rsidRDefault="00D13163" w:rsidP="00D1316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-0.88</w:t>
            </w:r>
          </w:p>
        </w:tc>
        <w:tc>
          <w:tcPr>
            <w:tcW w:w="807" w:type="dxa"/>
            <w:vAlign w:val="center"/>
          </w:tcPr>
          <w:p w14:paraId="5A5C5097" w14:textId="77777777" w:rsidR="00D13163" w:rsidRDefault="00D13163" w:rsidP="00D1316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-4.45</w:t>
            </w:r>
          </w:p>
        </w:tc>
        <w:tc>
          <w:tcPr>
            <w:tcW w:w="666" w:type="dxa"/>
            <w:vAlign w:val="center"/>
          </w:tcPr>
          <w:p w14:paraId="228C920A" w14:textId="0A8C9C8A" w:rsidR="00D13163" w:rsidRDefault="00D13163" w:rsidP="00D1316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715" w:type="dxa"/>
          </w:tcPr>
          <w:p w14:paraId="05CB53AA" w14:textId="7761F572" w:rsidR="00D13163" w:rsidRDefault="00D13163" w:rsidP="00D1316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273F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A</w:t>
            </w:r>
          </w:p>
        </w:tc>
        <w:tc>
          <w:tcPr>
            <w:tcW w:w="720" w:type="dxa"/>
            <w:vAlign w:val="center"/>
          </w:tcPr>
          <w:p w14:paraId="645565EA" w14:textId="5B17B4A2" w:rsidR="00D13163" w:rsidRDefault="00D13163" w:rsidP="00D1316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720" w:type="dxa"/>
          </w:tcPr>
          <w:p w14:paraId="71E74070" w14:textId="2ED354EE" w:rsidR="00D13163" w:rsidRDefault="00D13163" w:rsidP="00D1316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</w:tr>
      <w:tr w:rsidR="00D13163" w:rsidRPr="00A80A5D" w14:paraId="0C00962C" w14:textId="4FFE663F" w:rsidTr="00E11030">
        <w:tc>
          <w:tcPr>
            <w:tcW w:w="2695" w:type="dxa"/>
            <w:vAlign w:val="center"/>
          </w:tcPr>
          <w:p w14:paraId="49B19A2E" w14:textId="77777777" w:rsidR="00D13163" w:rsidRPr="00A80A5D" w:rsidRDefault="00D13163" w:rsidP="00D1316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BCL nervous or tense</w:t>
            </w:r>
          </w:p>
        </w:tc>
        <w:tc>
          <w:tcPr>
            <w:tcW w:w="566" w:type="dxa"/>
            <w:vAlign w:val="center"/>
          </w:tcPr>
          <w:p w14:paraId="3D74B0A0" w14:textId="77777777" w:rsidR="00D13163" w:rsidRPr="00A80A5D" w:rsidRDefault="00D13163" w:rsidP="00D1316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.65</w:t>
            </w:r>
          </w:p>
        </w:tc>
        <w:tc>
          <w:tcPr>
            <w:tcW w:w="872" w:type="dxa"/>
            <w:vAlign w:val="center"/>
          </w:tcPr>
          <w:p w14:paraId="40A8C2C4" w14:textId="77777777" w:rsidR="00D13163" w:rsidRPr="00A80A5D" w:rsidRDefault="00D13163" w:rsidP="00D1316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-1.69</w:t>
            </w:r>
          </w:p>
        </w:tc>
        <w:tc>
          <w:tcPr>
            <w:tcW w:w="807" w:type="dxa"/>
            <w:vAlign w:val="center"/>
          </w:tcPr>
          <w:p w14:paraId="2544AE79" w14:textId="77777777" w:rsidR="00D13163" w:rsidRPr="00A80A5D" w:rsidRDefault="00D13163" w:rsidP="00D1316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-4.26</w:t>
            </w:r>
          </w:p>
        </w:tc>
        <w:tc>
          <w:tcPr>
            <w:tcW w:w="666" w:type="dxa"/>
            <w:vAlign w:val="center"/>
          </w:tcPr>
          <w:p w14:paraId="56E6268E" w14:textId="4F5E0E48" w:rsidR="00D13163" w:rsidRPr="00A80A5D" w:rsidRDefault="00D13163" w:rsidP="00D1316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715" w:type="dxa"/>
          </w:tcPr>
          <w:p w14:paraId="5662042E" w14:textId="46001174" w:rsidR="00D13163" w:rsidRPr="00A80A5D" w:rsidRDefault="00D13163" w:rsidP="00D1316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273F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A</w:t>
            </w:r>
          </w:p>
        </w:tc>
        <w:tc>
          <w:tcPr>
            <w:tcW w:w="720" w:type="dxa"/>
            <w:vAlign w:val="center"/>
          </w:tcPr>
          <w:p w14:paraId="09473673" w14:textId="37799D6B" w:rsidR="00D13163" w:rsidRPr="00A80A5D" w:rsidRDefault="00D13163" w:rsidP="00D1316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720" w:type="dxa"/>
          </w:tcPr>
          <w:p w14:paraId="4603ECB8" w14:textId="7C6E02C0" w:rsidR="00D13163" w:rsidRPr="00A80A5D" w:rsidRDefault="00D13163" w:rsidP="00D1316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</w:tr>
      <w:tr w:rsidR="00D13163" w:rsidRPr="00A80A5D" w14:paraId="5E92C276" w14:textId="7E4C0694" w:rsidTr="00E11030">
        <w:tc>
          <w:tcPr>
            <w:tcW w:w="2695" w:type="dxa"/>
            <w:vAlign w:val="center"/>
          </w:tcPr>
          <w:p w14:paraId="0D8DD8E6" w14:textId="77777777" w:rsidR="00D13163" w:rsidRPr="00A80A5D" w:rsidRDefault="00D13163" w:rsidP="00D1316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BCL nervous movements</w:t>
            </w:r>
          </w:p>
        </w:tc>
        <w:tc>
          <w:tcPr>
            <w:tcW w:w="566" w:type="dxa"/>
            <w:vAlign w:val="center"/>
          </w:tcPr>
          <w:p w14:paraId="15C6AAE7" w14:textId="77777777" w:rsidR="00D13163" w:rsidRPr="00A80A5D" w:rsidRDefault="00D13163" w:rsidP="00D1316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.83</w:t>
            </w:r>
          </w:p>
        </w:tc>
        <w:tc>
          <w:tcPr>
            <w:tcW w:w="872" w:type="dxa"/>
            <w:vAlign w:val="center"/>
          </w:tcPr>
          <w:p w14:paraId="01970E01" w14:textId="77777777" w:rsidR="00D13163" w:rsidRPr="00A80A5D" w:rsidRDefault="00D13163" w:rsidP="00D1316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-3.53</w:t>
            </w:r>
          </w:p>
        </w:tc>
        <w:tc>
          <w:tcPr>
            <w:tcW w:w="807" w:type="dxa"/>
            <w:vAlign w:val="center"/>
          </w:tcPr>
          <w:p w14:paraId="1B00E4AD" w14:textId="77777777" w:rsidR="00D13163" w:rsidRPr="00A80A5D" w:rsidRDefault="00D13163" w:rsidP="00D1316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-5.36</w:t>
            </w:r>
          </w:p>
        </w:tc>
        <w:tc>
          <w:tcPr>
            <w:tcW w:w="666" w:type="dxa"/>
            <w:vAlign w:val="center"/>
          </w:tcPr>
          <w:p w14:paraId="0C51900D" w14:textId="6656CA2E" w:rsidR="00D13163" w:rsidRPr="00A80A5D" w:rsidRDefault="00D13163" w:rsidP="00D1316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715" w:type="dxa"/>
          </w:tcPr>
          <w:p w14:paraId="3010017A" w14:textId="211A72EC" w:rsidR="00D13163" w:rsidRPr="00A80A5D" w:rsidRDefault="00D13163" w:rsidP="00D1316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273F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A</w:t>
            </w:r>
          </w:p>
        </w:tc>
        <w:tc>
          <w:tcPr>
            <w:tcW w:w="720" w:type="dxa"/>
            <w:vAlign w:val="center"/>
          </w:tcPr>
          <w:p w14:paraId="711570BC" w14:textId="4F98E14B" w:rsidR="00D13163" w:rsidRPr="00A80A5D" w:rsidRDefault="00D13163" w:rsidP="00D1316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720" w:type="dxa"/>
          </w:tcPr>
          <w:p w14:paraId="6D7618FE" w14:textId="4B642C04" w:rsidR="00D13163" w:rsidRPr="00A80A5D" w:rsidRDefault="00D13163" w:rsidP="00D1316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A</w:t>
            </w:r>
          </w:p>
        </w:tc>
      </w:tr>
      <w:tr w:rsidR="00D13163" w:rsidRPr="00A80A5D" w14:paraId="3CA7C288" w14:textId="74F0FD63" w:rsidTr="00E11030">
        <w:tc>
          <w:tcPr>
            <w:tcW w:w="2695" w:type="dxa"/>
            <w:vAlign w:val="center"/>
          </w:tcPr>
          <w:p w14:paraId="3F3B0927" w14:textId="77777777" w:rsidR="00D13163" w:rsidRPr="00A80A5D" w:rsidRDefault="00D13163" w:rsidP="00D1316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BCL poor school work</w:t>
            </w:r>
          </w:p>
        </w:tc>
        <w:tc>
          <w:tcPr>
            <w:tcW w:w="566" w:type="dxa"/>
            <w:vAlign w:val="center"/>
          </w:tcPr>
          <w:p w14:paraId="56DAE04D" w14:textId="77777777" w:rsidR="00D13163" w:rsidRPr="00A80A5D" w:rsidRDefault="00D13163" w:rsidP="00D1316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.84</w:t>
            </w:r>
          </w:p>
        </w:tc>
        <w:tc>
          <w:tcPr>
            <w:tcW w:w="872" w:type="dxa"/>
            <w:vAlign w:val="center"/>
          </w:tcPr>
          <w:p w14:paraId="25DBE096" w14:textId="77777777" w:rsidR="00D13163" w:rsidRPr="00A80A5D" w:rsidRDefault="00D13163" w:rsidP="00D1316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-2.49</w:t>
            </w:r>
          </w:p>
        </w:tc>
        <w:tc>
          <w:tcPr>
            <w:tcW w:w="807" w:type="dxa"/>
            <w:vAlign w:val="center"/>
          </w:tcPr>
          <w:p w14:paraId="7F43A292" w14:textId="77777777" w:rsidR="00D13163" w:rsidRPr="00A80A5D" w:rsidRDefault="00D13163" w:rsidP="00D1316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6.52</w:t>
            </w:r>
          </w:p>
        </w:tc>
        <w:tc>
          <w:tcPr>
            <w:tcW w:w="666" w:type="dxa"/>
            <w:vAlign w:val="center"/>
          </w:tcPr>
          <w:p w14:paraId="60C0B133" w14:textId="3942840E" w:rsidR="00D13163" w:rsidRPr="00A80A5D" w:rsidRDefault="00D13163" w:rsidP="00D1316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715" w:type="dxa"/>
          </w:tcPr>
          <w:p w14:paraId="5B5ADC99" w14:textId="31B66481" w:rsidR="00D13163" w:rsidRPr="00A80A5D" w:rsidRDefault="00D13163" w:rsidP="00D1316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73F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A</w:t>
            </w:r>
          </w:p>
        </w:tc>
        <w:tc>
          <w:tcPr>
            <w:tcW w:w="720" w:type="dxa"/>
            <w:vAlign w:val="center"/>
          </w:tcPr>
          <w:p w14:paraId="47CDC913" w14:textId="3707E8C4" w:rsidR="00D13163" w:rsidRPr="00A80A5D" w:rsidRDefault="00D13163" w:rsidP="00D1316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720" w:type="dxa"/>
          </w:tcPr>
          <w:p w14:paraId="15C8582F" w14:textId="16724E6D" w:rsidR="00D13163" w:rsidRPr="00A80A5D" w:rsidRDefault="00D13163" w:rsidP="00D1316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</w:tr>
      <w:tr w:rsidR="00D13163" w:rsidRPr="00A80A5D" w14:paraId="2F9621FE" w14:textId="14F0C693" w:rsidTr="00E11030">
        <w:tc>
          <w:tcPr>
            <w:tcW w:w="2695" w:type="dxa"/>
            <w:vAlign w:val="center"/>
          </w:tcPr>
          <w:p w14:paraId="0ADEB313" w14:textId="77777777" w:rsidR="00D13163" w:rsidRPr="00A80A5D" w:rsidRDefault="00D13163" w:rsidP="00D13163">
            <w:pPr>
              <w:tabs>
                <w:tab w:val="center" w:pos="1251"/>
              </w:tabs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BCL poorly coordinated</w:t>
            </w:r>
          </w:p>
        </w:tc>
        <w:tc>
          <w:tcPr>
            <w:tcW w:w="566" w:type="dxa"/>
            <w:vAlign w:val="center"/>
          </w:tcPr>
          <w:p w14:paraId="1C88A750" w14:textId="77777777" w:rsidR="00D13163" w:rsidRPr="00A80A5D" w:rsidRDefault="00D13163" w:rsidP="00D1316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.19</w:t>
            </w:r>
          </w:p>
        </w:tc>
        <w:tc>
          <w:tcPr>
            <w:tcW w:w="872" w:type="dxa"/>
            <w:vAlign w:val="center"/>
          </w:tcPr>
          <w:p w14:paraId="41875F82" w14:textId="77777777" w:rsidR="00D13163" w:rsidRPr="00A80A5D" w:rsidRDefault="00D13163" w:rsidP="00D1316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-2.77</w:t>
            </w:r>
          </w:p>
        </w:tc>
        <w:tc>
          <w:tcPr>
            <w:tcW w:w="807" w:type="dxa"/>
            <w:vAlign w:val="center"/>
          </w:tcPr>
          <w:p w14:paraId="0167E7F4" w14:textId="77777777" w:rsidR="00D13163" w:rsidRPr="00A80A5D" w:rsidRDefault="00D13163" w:rsidP="00D1316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-6.27</w:t>
            </w:r>
          </w:p>
        </w:tc>
        <w:tc>
          <w:tcPr>
            <w:tcW w:w="666" w:type="dxa"/>
            <w:vAlign w:val="center"/>
          </w:tcPr>
          <w:p w14:paraId="0A3A3A6F" w14:textId="02E8317A" w:rsidR="00D13163" w:rsidRPr="00A80A5D" w:rsidRDefault="00D13163" w:rsidP="00D1316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715" w:type="dxa"/>
          </w:tcPr>
          <w:p w14:paraId="76E0700A" w14:textId="0622C2AF" w:rsidR="00D13163" w:rsidRPr="00A80A5D" w:rsidRDefault="00D13163" w:rsidP="00D1316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273F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A</w:t>
            </w:r>
          </w:p>
        </w:tc>
        <w:tc>
          <w:tcPr>
            <w:tcW w:w="720" w:type="dxa"/>
            <w:vAlign w:val="center"/>
          </w:tcPr>
          <w:p w14:paraId="1B37326C" w14:textId="45797DF8" w:rsidR="00D13163" w:rsidRPr="00A80A5D" w:rsidRDefault="00D13163" w:rsidP="00D1316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720" w:type="dxa"/>
          </w:tcPr>
          <w:p w14:paraId="0AC43107" w14:textId="3A375E1A" w:rsidR="00D13163" w:rsidRPr="00A80A5D" w:rsidRDefault="00D13163" w:rsidP="00D1316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</w:tr>
      <w:tr w:rsidR="00D13163" w:rsidRPr="00A80A5D" w14:paraId="72774177" w14:textId="0E451306" w:rsidTr="00E11030">
        <w:tc>
          <w:tcPr>
            <w:tcW w:w="2695" w:type="dxa"/>
            <w:vAlign w:val="center"/>
          </w:tcPr>
          <w:p w14:paraId="2DA2CF10" w14:textId="77777777" w:rsidR="00D13163" w:rsidRPr="00A80A5D" w:rsidRDefault="00D13163" w:rsidP="00D1316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BCL stares blankly</w:t>
            </w:r>
          </w:p>
        </w:tc>
        <w:tc>
          <w:tcPr>
            <w:tcW w:w="566" w:type="dxa"/>
            <w:vAlign w:val="center"/>
          </w:tcPr>
          <w:p w14:paraId="59EE5EB8" w14:textId="77777777" w:rsidR="00D13163" w:rsidRPr="00A80A5D" w:rsidRDefault="00D13163" w:rsidP="00D1316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.19</w:t>
            </w:r>
          </w:p>
        </w:tc>
        <w:tc>
          <w:tcPr>
            <w:tcW w:w="872" w:type="dxa"/>
            <w:vAlign w:val="center"/>
          </w:tcPr>
          <w:p w14:paraId="28B4A4BE" w14:textId="77777777" w:rsidR="00D13163" w:rsidRPr="00A80A5D" w:rsidRDefault="00D13163" w:rsidP="00D1316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-3.08</w:t>
            </w:r>
          </w:p>
        </w:tc>
        <w:tc>
          <w:tcPr>
            <w:tcW w:w="807" w:type="dxa"/>
            <w:vAlign w:val="center"/>
          </w:tcPr>
          <w:p w14:paraId="3520D614" w14:textId="77777777" w:rsidR="00D13163" w:rsidRPr="00A80A5D" w:rsidRDefault="00D13163" w:rsidP="00D1316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8.05</w:t>
            </w:r>
          </w:p>
        </w:tc>
        <w:tc>
          <w:tcPr>
            <w:tcW w:w="666" w:type="dxa"/>
            <w:vAlign w:val="center"/>
          </w:tcPr>
          <w:p w14:paraId="47C19AED" w14:textId="20BEC161" w:rsidR="00D13163" w:rsidRPr="00A80A5D" w:rsidRDefault="00D13163" w:rsidP="00D1316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715" w:type="dxa"/>
          </w:tcPr>
          <w:p w14:paraId="696151E2" w14:textId="7586AAAE" w:rsidR="00D13163" w:rsidRPr="00A80A5D" w:rsidRDefault="00D13163" w:rsidP="00D1316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273F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A</w:t>
            </w:r>
          </w:p>
        </w:tc>
        <w:tc>
          <w:tcPr>
            <w:tcW w:w="720" w:type="dxa"/>
            <w:vAlign w:val="center"/>
          </w:tcPr>
          <w:p w14:paraId="558F387F" w14:textId="60E279F8" w:rsidR="00D13163" w:rsidRPr="00A80A5D" w:rsidRDefault="00D13163" w:rsidP="00D1316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720" w:type="dxa"/>
          </w:tcPr>
          <w:p w14:paraId="5550A426" w14:textId="7921CF41" w:rsidR="00D13163" w:rsidRPr="00A80A5D" w:rsidRDefault="00D13163" w:rsidP="00D1316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E11030" w:rsidRPr="00A80A5D" w14:paraId="380119EA" w14:textId="5299CF84" w:rsidTr="00E11030">
        <w:tc>
          <w:tcPr>
            <w:tcW w:w="2695" w:type="dxa"/>
            <w:vAlign w:val="center"/>
          </w:tcPr>
          <w:p w14:paraId="6417708F" w14:textId="77777777" w:rsidR="00E11030" w:rsidRPr="00A80A5D" w:rsidRDefault="00E11030" w:rsidP="006B6C0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DQ restless</w:t>
            </w:r>
          </w:p>
        </w:tc>
        <w:tc>
          <w:tcPr>
            <w:tcW w:w="566" w:type="dxa"/>
            <w:vAlign w:val="center"/>
          </w:tcPr>
          <w:p w14:paraId="72460160" w14:textId="77777777" w:rsidR="00E11030" w:rsidRDefault="00E11030" w:rsidP="006B6C0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.41</w:t>
            </w:r>
          </w:p>
        </w:tc>
        <w:tc>
          <w:tcPr>
            <w:tcW w:w="872" w:type="dxa"/>
            <w:vAlign w:val="center"/>
          </w:tcPr>
          <w:p w14:paraId="02AFC181" w14:textId="77777777" w:rsidR="00E11030" w:rsidRDefault="00E11030" w:rsidP="006B6C0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-0.89</w:t>
            </w:r>
          </w:p>
        </w:tc>
        <w:tc>
          <w:tcPr>
            <w:tcW w:w="807" w:type="dxa"/>
            <w:vAlign w:val="center"/>
          </w:tcPr>
          <w:p w14:paraId="2B9F2EA2" w14:textId="77777777" w:rsidR="00E11030" w:rsidRDefault="00E11030" w:rsidP="006B6C0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3.72</w:t>
            </w:r>
          </w:p>
        </w:tc>
        <w:tc>
          <w:tcPr>
            <w:tcW w:w="666" w:type="dxa"/>
            <w:vAlign w:val="center"/>
          </w:tcPr>
          <w:p w14:paraId="14CCBC3F" w14:textId="45C37E5D" w:rsidR="00E11030" w:rsidRDefault="00D13163" w:rsidP="006B6C0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A</w:t>
            </w:r>
          </w:p>
        </w:tc>
        <w:tc>
          <w:tcPr>
            <w:tcW w:w="715" w:type="dxa"/>
          </w:tcPr>
          <w:p w14:paraId="0D5E7AA2" w14:textId="3465E1B4" w:rsidR="00E11030" w:rsidRDefault="00E11030" w:rsidP="006B6C0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720" w:type="dxa"/>
            <w:vAlign w:val="center"/>
          </w:tcPr>
          <w:p w14:paraId="7C933FBC" w14:textId="6B6E07FE" w:rsidR="00E11030" w:rsidRDefault="00E11030" w:rsidP="006B6C0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720" w:type="dxa"/>
          </w:tcPr>
          <w:p w14:paraId="17133EA3" w14:textId="689F7CDF" w:rsidR="00E11030" w:rsidRDefault="00D13163" w:rsidP="006B6C0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A</w:t>
            </w:r>
          </w:p>
        </w:tc>
      </w:tr>
      <w:tr w:rsidR="00D13163" w:rsidRPr="00A80A5D" w14:paraId="3FD9A3BE" w14:textId="273D4486" w:rsidTr="00E11030">
        <w:tc>
          <w:tcPr>
            <w:tcW w:w="2695" w:type="dxa"/>
            <w:vAlign w:val="center"/>
          </w:tcPr>
          <w:p w14:paraId="1D4C0159" w14:textId="77777777" w:rsidR="00D13163" w:rsidRPr="00A80A5D" w:rsidRDefault="00D13163" w:rsidP="00D1316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DQ constantly fidgeting</w:t>
            </w:r>
          </w:p>
        </w:tc>
        <w:tc>
          <w:tcPr>
            <w:tcW w:w="566" w:type="dxa"/>
            <w:vAlign w:val="center"/>
          </w:tcPr>
          <w:p w14:paraId="07DC76EC" w14:textId="77777777" w:rsidR="00D13163" w:rsidRDefault="00D13163" w:rsidP="00D1316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.34</w:t>
            </w:r>
          </w:p>
        </w:tc>
        <w:tc>
          <w:tcPr>
            <w:tcW w:w="872" w:type="dxa"/>
            <w:vAlign w:val="center"/>
          </w:tcPr>
          <w:p w14:paraId="2FCAE911" w14:textId="77777777" w:rsidR="00D13163" w:rsidRDefault="00D13163" w:rsidP="00D1316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-1.16</w:t>
            </w:r>
          </w:p>
        </w:tc>
        <w:tc>
          <w:tcPr>
            <w:tcW w:w="807" w:type="dxa"/>
            <w:vAlign w:val="center"/>
          </w:tcPr>
          <w:p w14:paraId="165C06E6" w14:textId="77777777" w:rsidR="00D13163" w:rsidRDefault="00D13163" w:rsidP="00D1316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3.92</w:t>
            </w:r>
          </w:p>
        </w:tc>
        <w:tc>
          <w:tcPr>
            <w:tcW w:w="666" w:type="dxa"/>
          </w:tcPr>
          <w:p w14:paraId="6381513C" w14:textId="36A85BAD" w:rsidR="00D13163" w:rsidRDefault="00D13163" w:rsidP="00D1316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F288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A</w:t>
            </w:r>
          </w:p>
        </w:tc>
        <w:tc>
          <w:tcPr>
            <w:tcW w:w="715" w:type="dxa"/>
          </w:tcPr>
          <w:p w14:paraId="73166706" w14:textId="60D09F24" w:rsidR="00D13163" w:rsidRDefault="00D13163" w:rsidP="00D1316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720" w:type="dxa"/>
            <w:vAlign w:val="center"/>
          </w:tcPr>
          <w:p w14:paraId="3D7B5787" w14:textId="77358080" w:rsidR="00D13163" w:rsidRDefault="00D13163" w:rsidP="00D1316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720" w:type="dxa"/>
          </w:tcPr>
          <w:p w14:paraId="100BFD0D" w14:textId="5151DC56" w:rsidR="00D13163" w:rsidRDefault="00D13163" w:rsidP="00D1316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</w:tr>
      <w:tr w:rsidR="00D13163" w:rsidRPr="00A80A5D" w14:paraId="5B24862E" w14:textId="1D413671" w:rsidTr="00E11030">
        <w:tc>
          <w:tcPr>
            <w:tcW w:w="2695" w:type="dxa"/>
            <w:vAlign w:val="center"/>
          </w:tcPr>
          <w:p w14:paraId="1B6B97BA" w14:textId="77777777" w:rsidR="00D13163" w:rsidRDefault="00D13163" w:rsidP="00D1316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DQ easily distracted</w:t>
            </w:r>
          </w:p>
        </w:tc>
        <w:tc>
          <w:tcPr>
            <w:tcW w:w="566" w:type="dxa"/>
            <w:vAlign w:val="center"/>
          </w:tcPr>
          <w:p w14:paraId="09A87D09" w14:textId="77777777" w:rsidR="00D13163" w:rsidRDefault="00D13163" w:rsidP="00D1316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.24</w:t>
            </w:r>
          </w:p>
        </w:tc>
        <w:tc>
          <w:tcPr>
            <w:tcW w:w="872" w:type="dxa"/>
            <w:vAlign w:val="center"/>
          </w:tcPr>
          <w:p w14:paraId="1FD17A2B" w14:textId="77777777" w:rsidR="00D13163" w:rsidRDefault="00D13163" w:rsidP="00D1316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.15</w:t>
            </w:r>
          </w:p>
        </w:tc>
        <w:tc>
          <w:tcPr>
            <w:tcW w:w="807" w:type="dxa"/>
            <w:vAlign w:val="center"/>
          </w:tcPr>
          <w:p w14:paraId="42488A6E" w14:textId="77777777" w:rsidR="00D13163" w:rsidRDefault="00D13163" w:rsidP="00D1316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4.02</w:t>
            </w:r>
          </w:p>
        </w:tc>
        <w:tc>
          <w:tcPr>
            <w:tcW w:w="666" w:type="dxa"/>
          </w:tcPr>
          <w:p w14:paraId="73F36A63" w14:textId="50B55880" w:rsidR="00D13163" w:rsidRDefault="00D13163" w:rsidP="00D1316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F288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A</w:t>
            </w:r>
          </w:p>
        </w:tc>
        <w:tc>
          <w:tcPr>
            <w:tcW w:w="715" w:type="dxa"/>
          </w:tcPr>
          <w:p w14:paraId="5C453C4B" w14:textId="0D54936E" w:rsidR="00D13163" w:rsidRDefault="00D13163" w:rsidP="00D1316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720" w:type="dxa"/>
            <w:vAlign w:val="center"/>
          </w:tcPr>
          <w:p w14:paraId="6726EB7A" w14:textId="5A8F97A0" w:rsidR="00D13163" w:rsidRDefault="00D13163" w:rsidP="00D1316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720" w:type="dxa"/>
          </w:tcPr>
          <w:p w14:paraId="558D630C" w14:textId="4C7EA26A" w:rsidR="00D13163" w:rsidRDefault="00D13163" w:rsidP="00D1316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</w:tr>
      <w:tr w:rsidR="00D13163" w:rsidRPr="00A80A5D" w14:paraId="4B8BBBAA" w14:textId="459A2355" w:rsidTr="00E11030">
        <w:tc>
          <w:tcPr>
            <w:tcW w:w="2695" w:type="dxa"/>
            <w:vAlign w:val="center"/>
          </w:tcPr>
          <w:p w14:paraId="233C6AE7" w14:textId="77777777" w:rsidR="00D13163" w:rsidRDefault="00D13163" w:rsidP="00D1316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DQ thinks before acting</w:t>
            </w:r>
          </w:p>
        </w:tc>
        <w:tc>
          <w:tcPr>
            <w:tcW w:w="566" w:type="dxa"/>
            <w:vAlign w:val="center"/>
          </w:tcPr>
          <w:p w14:paraId="5FDDF1BD" w14:textId="77777777" w:rsidR="00D13163" w:rsidRDefault="00D13163" w:rsidP="00D1316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.44</w:t>
            </w:r>
          </w:p>
        </w:tc>
        <w:tc>
          <w:tcPr>
            <w:tcW w:w="872" w:type="dxa"/>
            <w:vAlign w:val="center"/>
          </w:tcPr>
          <w:p w14:paraId="608FC6FC" w14:textId="77777777" w:rsidR="00D13163" w:rsidRDefault="00D13163" w:rsidP="00D1316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.58</w:t>
            </w:r>
          </w:p>
        </w:tc>
        <w:tc>
          <w:tcPr>
            <w:tcW w:w="807" w:type="dxa"/>
            <w:vAlign w:val="center"/>
          </w:tcPr>
          <w:p w14:paraId="06D19DE6" w14:textId="77777777" w:rsidR="00D13163" w:rsidRDefault="00D13163" w:rsidP="00D1316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1.28</w:t>
            </w:r>
          </w:p>
        </w:tc>
        <w:tc>
          <w:tcPr>
            <w:tcW w:w="666" w:type="dxa"/>
          </w:tcPr>
          <w:p w14:paraId="32A326B2" w14:textId="21F2FC80" w:rsidR="00D13163" w:rsidRDefault="00D13163" w:rsidP="00D1316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F288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A</w:t>
            </w:r>
          </w:p>
        </w:tc>
        <w:tc>
          <w:tcPr>
            <w:tcW w:w="715" w:type="dxa"/>
          </w:tcPr>
          <w:p w14:paraId="38103F99" w14:textId="3E76037E" w:rsidR="00D13163" w:rsidRDefault="00D13163" w:rsidP="00D1316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720" w:type="dxa"/>
            <w:vAlign w:val="center"/>
          </w:tcPr>
          <w:p w14:paraId="6264AE9E" w14:textId="51B8A8F8" w:rsidR="00D13163" w:rsidRDefault="00D13163" w:rsidP="00D1316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720" w:type="dxa"/>
          </w:tcPr>
          <w:p w14:paraId="08DC4B6B" w14:textId="312987D0" w:rsidR="00D13163" w:rsidRDefault="00D13163" w:rsidP="00D1316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</w:tr>
      <w:tr w:rsidR="00D13163" w:rsidRPr="00A80A5D" w14:paraId="7474CFEC" w14:textId="4C5B371F" w:rsidTr="00E11030">
        <w:tc>
          <w:tcPr>
            <w:tcW w:w="2695" w:type="dxa"/>
            <w:tcBorders>
              <w:bottom w:val="single" w:sz="4" w:space="0" w:color="auto"/>
            </w:tcBorders>
            <w:vAlign w:val="center"/>
          </w:tcPr>
          <w:p w14:paraId="4AAB418C" w14:textId="77777777" w:rsidR="00D13163" w:rsidRDefault="00D13163" w:rsidP="00D1316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DQ good attention span</w:t>
            </w:r>
          </w:p>
        </w:tc>
        <w:tc>
          <w:tcPr>
            <w:tcW w:w="566" w:type="dxa"/>
            <w:tcBorders>
              <w:bottom w:val="single" w:sz="4" w:space="0" w:color="auto"/>
            </w:tcBorders>
            <w:vAlign w:val="center"/>
          </w:tcPr>
          <w:p w14:paraId="26FE7B11" w14:textId="77777777" w:rsidR="00D13163" w:rsidRDefault="00D13163" w:rsidP="00D1316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.99</w:t>
            </w:r>
          </w:p>
        </w:tc>
        <w:tc>
          <w:tcPr>
            <w:tcW w:w="872" w:type="dxa"/>
            <w:tcBorders>
              <w:bottom w:val="single" w:sz="4" w:space="0" w:color="auto"/>
            </w:tcBorders>
            <w:vAlign w:val="center"/>
          </w:tcPr>
          <w:p w14:paraId="0BC40189" w14:textId="77777777" w:rsidR="00D13163" w:rsidRDefault="00D13163" w:rsidP="00D1316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.70</w:t>
            </w:r>
          </w:p>
        </w:tc>
        <w:tc>
          <w:tcPr>
            <w:tcW w:w="807" w:type="dxa"/>
            <w:tcBorders>
              <w:bottom w:val="single" w:sz="4" w:space="0" w:color="auto"/>
            </w:tcBorders>
            <w:vAlign w:val="center"/>
          </w:tcPr>
          <w:p w14:paraId="797BADBF" w14:textId="77777777" w:rsidR="00D13163" w:rsidRDefault="00D13163" w:rsidP="00D1316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2.37</w:t>
            </w:r>
          </w:p>
        </w:tc>
        <w:tc>
          <w:tcPr>
            <w:tcW w:w="666" w:type="dxa"/>
            <w:tcBorders>
              <w:bottom w:val="single" w:sz="4" w:space="0" w:color="auto"/>
            </w:tcBorders>
          </w:tcPr>
          <w:p w14:paraId="18C57572" w14:textId="436DC58F" w:rsidR="00D13163" w:rsidRDefault="00D13163" w:rsidP="00D1316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F288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A</w:t>
            </w:r>
          </w:p>
        </w:tc>
        <w:tc>
          <w:tcPr>
            <w:tcW w:w="715" w:type="dxa"/>
            <w:tcBorders>
              <w:bottom w:val="single" w:sz="4" w:space="0" w:color="auto"/>
            </w:tcBorders>
          </w:tcPr>
          <w:p w14:paraId="6A375008" w14:textId="5070CECA" w:rsidR="00D13163" w:rsidRDefault="00D13163" w:rsidP="00D1316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720" w:type="dxa"/>
            <w:tcBorders>
              <w:bottom w:val="single" w:sz="4" w:space="0" w:color="auto"/>
            </w:tcBorders>
            <w:vAlign w:val="center"/>
          </w:tcPr>
          <w:p w14:paraId="670636E5" w14:textId="343715C0" w:rsidR="00D13163" w:rsidRDefault="00D13163" w:rsidP="00D1316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720" w:type="dxa"/>
            <w:tcBorders>
              <w:bottom w:val="single" w:sz="4" w:space="0" w:color="auto"/>
            </w:tcBorders>
          </w:tcPr>
          <w:p w14:paraId="4336149F" w14:textId="214BFF18" w:rsidR="00D13163" w:rsidRDefault="00D13163" w:rsidP="00D13163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</w:tr>
      <w:tr w:rsidR="00E11030" w:rsidRPr="00A80A5D" w14:paraId="1CB95485" w14:textId="5EFA780B" w:rsidTr="00E11030">
        <w:tc>
          <w:tcPr>
            <w:tcW w:w="2695" w:type="dxa"/>
            <w:tcBorders>
              <w:top w:val="single" w:sz="4" w:space="0" w:color="auto"/>
              <w:bottom w:val="nil"/>
            </w:tcBorders>
            <w:vAlign w:val="center"/>
          </w:tcPr>
          <w:p w14:paraId="47D4C15A" w14:textId="5007D3CB" w:rsidR="00E11030" w:rsidRDefault="00E11030" w:rsidP="006B6C0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um score</w:t>
            </w:r>
          </w:p>
        </w:tc>
        <w:tc>
          <w:tcPr>
            <w:tcW w:w="566" w:type="dxa"/>
            <w:tcBorders>
              <w:top w:val="single" w:sz="4" w:space="0" w:color="auto"/>
              <w:bottom w:val="nil"/>
            </w:tcBorders>
            <w:vAlign w:val="center"/>
          </w:tcPr>
          <w:p w14:paraId="480A7CD3" w14:textId="77777777" w:rsidR="00E11030" w:rsidRDefault="00E11030" w:rsidP="006B6C0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72" w:type="dxa"/>
            <w:tcBorders>
              <w:top w:val="single" w:sz="4" w:space="0" w:color="auto"/>
              <w:bottom w:val="nil"/>
            </w:tcBorders>
            <w:vAlign w:val="center"/>
          </w:tcPr>
          <w:p w14:paraId="55639067" w14:textId="77777777" w:rsidR="00E11030" w:rsidRDefault="00E11030" w:rsidP="006B6C0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07" w:type="dxa"/>
            <w:tcBorders>
              <w:top w:val="single" w:sz="4" w:space="0" w:color="auto"/>
              <w:bottom w:val="nil"/>
            </w:tcBorders>
            <w:vAlign w:val="center"/>
          </w:tcPr>
          <w:p w14:paraId="67A7B2E1" w14:textId="77777777" w:rsidR="00E11030" w:rsidRDefault="00E11030" w:rsidP="006B6C0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666" w:type="dxa"/>
            <w:tcBorders>
              <w:top w:val="single" w:sz="4" w:space="0" w:color="auto"/>
              <w:bottom w:val="nil"/>
            </w:tcBorders>
            <w:vAlign w:val="center"/>
          </w:tcPr>
          <w:p w14:paraId="27865E6C" w14:textId="6BD1F8EA" w:rsidR="00E11030" w:rsidRDefault="00E11030" w:rsidP="006B6C0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715" w:type="dxa"/>
            <w:tcBorders>
              <w:top w:val="single" w:sz="4" w:space="0" w:color="auto"/>
              <w:bottom w:val="nil"/>
            </w:tcBorders>
          </w:tcPr>
          <w:p w14:paraId="68E1124C" w14:textId="17C6E97A" w:rsidR="00E11030" w:rsidRDefault="00E11030" w:rsidP="006B6C0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720" w:type="dxa"/>
            <w:tcBorders>
              <w:top w:val="single" w:sz="4" w:space="0" w:color="auto"/>
              <w:bottom w:val="nil"/>
            </w:tcBorders>
            <w:vAlign w:val="center"/>
          </w:tcPr>
          <w:p w14:paraId="1D87EF3D" w14:textId="79358E33" w:rsidR="00E11030" w:rsidRDefault="00E11030" w:rsidP="006B6C0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4</w:t>
            </w:r>
          </w:p>
        </w:tc>
        <w:tc>
          <w:tcPr>
            <w:tcW w:w="720" w:type="dxa"/>
            <w:tcBorders>
              <w:top w:val="single" w:sz="4" w:space="0" w:color="auto"/>
              <w:bottom w:val="nil"/>
            </w:tcBorders>
          </w:tcPr>
          <w:p w14:paraId="0D8AB11D" w14:textId="54FDD9D8" w:rsidR="00E11030" w:rsidRDefault="00E11030" w:rsidP="006B6C0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8</w:t>
            </w:r>
          </w:p>
        </w:tc>
      </w:tr>
      <w:tr w:rsidR="00E11030" w:rsidRPr="00A80A5D" w14:paraId="087E9CAF" w14:textId="203148E0" w:rsidTr="00E11030">
        <w:tc>
          <w:tcPr>
            <w:tcW w:w="2695" w:type="dxa"/>
            <w:tcBorders>
              <w:top w:val="nil"/>
            </w:tcBorders>
            <w:vAlign w:val="center"/>
          </w:tcPr>
          <w:p w14:paraId="6A1CD72B" w14:textId="07A43637" w:rsidR="00E11030" w:rsidRDefault="00AE2665" w:rsidP="006B6C0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Harmonized</w:t>
            </w:r>
            <w:r w:rsidR="00E11030">
              <w:rPr>
                <w:rFonts w:ascii="Times New Roman" w:hAnsi="Times New Roman" w:cs="Times New Roman"/>
                <w:sz w:val="20"/>
                <w:szCs w:val="20"/>
              </w:rPr>
              <w:t xml:space="preserve"> score</w:t>
            </w:r>
          </w:p>
        </w:tc>
        <w:tc>
          <w:tcPr>
            <w:tcW w:w="566" w:type="dxa"/>
            <w:tcBorders>
              <w:top w:val="nil"/>
            </w:tcBorders>
            <w:vAlign w:val="center"/>
          </w:tcPr>
          <w:p w14:paraId="6F776A47" w14:textId="77777777" w:rsidR="00E11030" w:rsidRDefault="00E11030" w:rsidP="006B6C0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72" w:type="dxa"/>
            <w:tcBorders>
              <w:top w:val="nil"/>
            </w:tcBorders>
            <w:vAlign w:val="center"/>
          </w:tcPr>
          <w:p w14:paraId="533527F1" w14:textId="77777777" w:rsidR="00E11030" w:rsidRDefault="00E11030" w:rsidP="006B6C0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07" w:type="dxa"/>
            <w:tcBorders>
              <w:top w:val="nil"/>
            </w:tcBorders>
            <w:vAlign w:val="center"/>
          </w:tcPr>
          <w:p w14:paraId="394A3606" w14:textId="77777777" w:rsidR="00E11030" w:rsidRDefault="00E11030" w:rsidP="006B6C0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666" w:type="dxa"/>
            <w:tcBorders>
              <w:top w:val="nil"/>
            </w:tcBorders>
            <w:vAlign w:val="center"/>
          </w:tcPr>
          <w:p w14:paraId="6F07461D" w14:textId="10D623D3" w:rsidR="00E11030" w:rsidRDefault="00E11030" w:rsidP="006B6C0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07</w:t>
            </w:r>
          </w:p>
        </w:tc>
        <w:tc>
          <w:tcPr>
            <w:tcW w:w="715" w:type="dxa"/>
            <w:tcBorders>
              <w:top w:val="nil"/>
            </w:tcBorders>
          </w:tcPr>
          <w:p w14:paraId="0519C0BF" w14:textId="599F5DF4" w:rsidR="00E11030" w:rsidRDefault="00E11030" w:rsidP="006B6C0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23</w:t>
            </w:r>
          </w:p>
        </w:tc>
        <w:tc>
          <w:tcPr>
            <w:tcW w:w="720" w:type="dxa"/>
            <w:tcBorders>
              <w:top w:val="nil"/>
            </w:tcBorders>
            <w:vAlign w:val="center"/>
          </w:tcPr>
          <w:p w14:paraId="48041CC1" w14:textId="1CD00433" w:rsidR="00E11030" w:rsidRDefault="00E11030" w:rsidP="006B6C0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22</w:t>
            </w:r>
          </w:p>
        </w:tc>
        <w:tc>
          <w:tcPr>
            <w:tcW w:w="720" w:type="dxa"/>
            <w:tcBorders>
              <w:top w:val="nil"/>
            </w:tcBorders>
          </w:tcPr>
          <w:p w14:paraId="23261EF7" w14:textId="294CEE6C" w:rsidR="00E11030" w:rsidRDefault="00E11030" w:rsidP="006B6C0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15</w:t>
            </w:r>
          </w:p>
        </w:tc>
      </w:tr>
      <w:tr w:rsidR="00E11030" w:rsidRPr="00A80A5D" w14:paraId="46E9CD92" w14:textId="3CE496BA" w:rsidTr="00E11030">
        <w:tc>
          <w:tcPr>
            <w:tcW w:w="2695" w:type="dxa"/>
            <w:vAlign w:val="center"/>
          </w:tcPr>
          <w:p w14:paraId="34416945" w14:textId="40E72D74" w:rsidR="00E11030" w:rsidRDefault="00E11030" w:rsidP="006B6C0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tandard Error</w:t>
            </w:r>
          </w:p>
        </w:tc>
        <w:tc>
          <w:tcPr>
            <w:tcW w:w="566" w:type="dxa"/>
            <w:vAlign w:val="center"/>
          </w:tcPr>
          <w:p w14:paraId="4C704DAA" w14:textId="77777777" w:rsidR="00E11030" w:rsidRDefault="00E11030" w:rsidP="006B6C0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72" w:type="dxa"/>
            <w:vAlign w:val="center"/>
          </w:tcPr>
          <w:p w14:paraId="0B60452F" w14:textId="77777777" w:rsidR="00E11030" w:rsidRDefault="00E11030" w:rsidP="006B6C0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07" w:type="dxa"/>
            <w:vAlign w:val="center"/>
          </w:tcPr>
          <w:p w14:paraId="074AC810" w14:textId="77777777" w:rsidR="00E11030" w:rsidRDefault="00E11030" w:rsidP="006B6C0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666" w:type="dxa"/>
            <w:vAlign w:val="center"/>
          </w:tcPr>
          <w:p w14:paraId="5AE9B2D3" w14:textId="0D2A4EF3" w:rsidR="00E11030" w:rsidRDefault="00E11030" w:rsidP="006B6C0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.33</w:t>
            </w:r>
          </w:p>
        </w:tc>
        <w:tc>
          <w:tcPr>
            <w:tcW w:w="715" w:type="dxa"/>
          </w:tcPr>
          <w:p w14:paraId="527E3E84" w14:textId="6AF972B6" w:rsidR="00E11030" w:rsidRDefault="00E11030" w:rsidP="006B6C0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.40</w:t>
            </w:r>
          </w:p>
        </w:tc>
        <w:tc>
          <w:tcPr>
            <w:tcW w:w="720" w:type="dxa"/>
            <w:vAlign w:val="center"/>
          </w:tcPr>
          <w:p w14:paraId="50311D14" w14:textId="0F1C1510" w:rsidR="00E11030" w:rsidRDefault="00E11030" w:rsidP="006B6C0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.26</w:t>
            </w:r>
          </w:p>
        </w:tc>
        <w:tc>
          <w:tcPr>
            <w:tcW w:w="720" w:type="dxa"/>
          </w:tcPr>
          <w:p w14:paraId="24ED83E6" w14:textId="61E812DC" w:rsidR="00E11030" w:rsidRDefault="00E11030" w:rsidP="006B6C0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.29</w:t>
            </w:r>
          </w:p>
        </w:tc>
      </w:tr>
    </w:tbl>
    <w:p w14:paraId="2E3AC82E" w14:textId="457037F9" w:rsidR="001359FD" w:rsidRPr="00D23C29" w:rsidRDefault="001359FD" w:rsidP="00B11478">
      <w:pPr>
        <w:pStyle w:val="NoSpacing"/>
        <w:spacing w:line="276" w:lineRule="auto"/>
        <w:rPr>
          <w:rFonts w:ascii="Times New Roman" w:hAnsi="Times New Roman"/>
          <w:lang w:val="en-US"/>
        </w:rPr>
      </w:pPr>
      <w:r w:rsidRPr="00D23C29">
        <w:rPr>
          <w:rFonts w:ascii="Times New Roman" w:hAnsi="Times New Roman"/>
        </w:rPr>
        <w:t xml:space="preserve">Note: </w:t>
      </w:r>
      <w:r w:rsidR="00D23C29">
        <w:rPr>
          <w:rFonts w:ascii="Times New Roman" w:hAnsi="Times New Roman"/>
          <w:lang w:val="en-US"/>
        </w:rPr>
        <w:t>“</w:t>
      </w:r>
      <w:r w:rsidR="00D13163">
        <w:rPr>
          <w:rFonts w:ascii="Times New Roman" w:hAnsi="Times New Roman"/>
          <w:color w:val="000000"/>
          <w:sz w:val="20"/>
          <w:szCs w:val="20"/>
        </w:rPr>
        <w:t>NA</w:t>
      </w:r>
      <w:r w:rsidR="00D23C29">
        <w:rPr>
          <w:rFonts w:ascii="Times New Roman" w:hAnsi="Times New Roman"/>
          <w:lang w:val="en-US"/>
        </w:rPr>
        <w:t>”</w:t>
      </w:r>
      <w:r w:rsidRPr="00D23C29">
        <w:rPr>
          <w:rFonts w:ascii="Times New Roman" w:hAnsi="Times New Roman"/>
          <w:lang w:val="en-US"/>
        </w:rPr>
        <w:t xml:space="preserve"> indicates missing data.</w:t>
      </w:r>
    </w:p>
    <w:p w14:paraId="41001F69" w14:textId="31B19D6F" w:rsidR="001359FD" w:rsidRPr="00D23C29" w:rsidRDefault="001359FD" w:rsidP="00B11478">
      <w:pPr>
        <w:pStyle w:val="NoSpacing"/>
        <w:spacing w:line="276" w:lineRule="auto"/>
        <w:rPr>
          <w:rFonts w:ascii="Times New Roman" w:hAnsi="Times New Roman"/>
          <w:lang w:val="en-US"/>
        </w:rPr>
      </w:pPr>
      <w:r w:rsidRPr="00D23C29">
        <w:rPr>
          <w:rFonts w:ascii="Times New Roman" w:hAnsi="Times New Roman"/>
          <w:lang w:val="en-US"/>
        </w:rPr>
        <w:t xml:space="preserve">Response pattern A – Participant who filled in only CBCL </w:t>
      </w:r>
      <w:r w:rsidR="00FD19C5">
        <w:rPr>
          <w:rFonts w:ascii="Times New Roman" w:hAnsi="Times New Roman"/>
          <w:lang w:val="en-US"/>
        </w:rPr>
        <w:t>items</w:t>
      </w:r>
      <w:r w:rsidRPr="00D23C29">
        <w:rPr>
          <w:rFonts w:ascii="Times New Roman" w:hAnsi="Times New Roman"/>
          <w:lang w:val="en-US"/>
        </w:rPr>
        <w:t>.</w:t>
      </w:r>
    </w:p>
    <w:p w14:paraId="20133A8C" w14:textId="34B8608C" w:rsidR="001359FD" w:rsidRPr="00D23C29" w:rsidRDefault="001359FD" w:rsidP="00B11478">
      <w:pPr>
        <w:pStyle w:val="NoSpacing"/>
        <w:spacing w:line="276" w:lineRule="auto"/>
        <w:rPr>
          <w:rFonts w:ascii="Times New Roman" w:hAnsi="Times New Roman"/>
          <w:lang w:val="en-US"/>
        </w:rPr>
      </w:pPr>
      <w:r w:rsidRPr="00D23C29">
        <w:rPr>
          <w:rFonts w:ascii="Times New Roman" w:hAnsi="Times New Roman"/>
          <w:lang w:val="en-US"/>
        </w:rPr>
        <w:t xml:space="preserve">Response pattern B – Participant who filled in only SDQ </w:t>
      </w:r>
      <w:r w:rsidR="00FD19C5">
        <w:rPr>
          <w:rFonts w:ascii="Times New Roman" w:hAnsi="Times New Roman"/>
          <w:lang w:val="en-US"/>
        </w:rPr>
        <w:t>items</w:t>
      </w:r>
      <w:r w:rsidRPr="00D23C29">
        <w:rPr>
          <w:rFonts w:ascii="Times New Roman" w:hAnsi="Times New Roman"/>
          <w:lang w:val="en-US"/>
        </w:rPr>
        <w:t>.</w:t>
      </w:r>
    </w:p>
    <w:p w14:paraId="4C4E4622" w14:textId="0B5FE9FC" w:rsidR="001359FD" w:rsidRDefault="001359FD" w:rsidP="00B11478">
      <w:pPr>
        <w:pStyle w:val="NoSpacing"/>
        <w:spacing w:line="276" w:lineRule="auto"/>
        <w:rPr>
          <w:rFonts w:ascii="Times New Roman" w:hAnsi="Times New Roman"/>
          <w:lang w:val="en-US"/>
        </w:rPr>
      </w:pPr>
      <w:r w:rsidRPr="00D23C29">
        <w:rPr>
          <w:rFonts w:ascii="Times New Roman" w:hAnsi="Times New Roman"/>
          <w:lang w:val="en-US"/>
        </w:rPr>
        <w:t>Response pattern C</w:t>
      </w:r>
      <w:r w:rsidR="00E11030">
        <w:rPr>
          <w:rFonts w:ascii="Times New Roman" w:hAnsi="Times New Roman"/>
          <w:lang w:val="en-US"/>
        </w:rPr>
        <w:t xml:space="preserve"> </w:t>
      </w:r>
      <w:r w:rsidRPr="00D23C29">
        <w:rPr>
          <w:rFonts w:ascii="Times New Roman" w:hAnsi="Times New Roman"/>
          <w:lang w:val="en-US"/>
        </w:rPr>
        <w:t xml:space="preserve">– Participant who filled in both CBCL and SDQ </w:t>
      </w:r>
      <w:r w:rsidR="00FD19C5">
        <w:rPr>
          <w:rFonts w:ascii="Times New Roman" w:hAnsi="Times New Roman"/>
          <w:lang w:val="en-US"/>
        </w:rPr>
        <w:t>items</w:t>
      </w:r>
      <w:r w:rsidRPr="00D23C29">
        <w:rPr>
          <w:rFonts w:ascii="Times New Roman" w:hAnsi="Times New Roman"/>
          <w:lang w:val="en-US"/>
        </w:rPr>
        <w:t>.</w:t>
      </w:r>
    </w:p>
    <w:p w14:paraId="1E97C4C6" w14:textId="79A02071" w:rsidR="00E11030" w:rsidRDefault="00E11030" w:rsidP="00E11030">
      <w:pPr>
        <w:pStyle w:val="NoSpacing"/>
        <w:spacing w:line="276" w:lineRule="auto"/>
        <w:rPr>
          <w:rFonts w:ascii="Times New Roman" w:hAnsi="Times New Roman"/>
          <w:lang w:val="en-US"/>
        </w:rPr>
      </w:pPr>
      <w:r w:rsidRPr="00D23C29">
        <w:rPr>
          <w:rFonts w:ascii="Times New Roman" w:hAnsi="Times New Roman"/>
          <w:lang w:val="en-US"/>
        </w:rPr>
        <w:t xml:space="preserve">Response pattern </w:t>
      </w:r>
      <w:r>
        <w:rPr>
          <w:rFonts w:ascii="Times New Roman" w:hAnsi="Times New Roman"/>
          <w:lang w:val="en-US"/>
        </w:rPr>
        <w:t xml:space="preserve">D </w:t>
      </w:r>
      <w:r w:rsidRPr="00D23C29">
        <w:rPr>
          <w:rFonts w:ascii="Times New Roman" w:hAnsi="Times New Roman"/>
          <w:lang w:val="en-US"/>
        </w:rPr>
        <w:t xml:space="preserve">– Participant who filled in both CBCL and SDQ </w:t>
      </w:r>
      <w:r>
        <w:rPr>
          <w:rFonts w:ascii="Times New Roman" w:hAnsi="Times New Roman"/>
          <w:lang w:val="en-US"/>
        </w:rPr>
        <w:t>items with some missing values</w:t>
      </w:r>
      <w:r w:rsidRPr="00D23C29">
        <w:rPr>
          <w:rFonts w:ascii="Times New Roman" w:hAnsi="Times New Roman"/>
          <w:lang w:val="en-US"/>
        </w:rPr>
        <w:t>.</w:t>
      </w:r>
    </w:p>
    <w:p w14:paraId="104808A4" w14:textId="06C06964" w:rsidR="001359FD" w:rsidRPr="00304C1E" w:rsidRDefault="001359FD" w:rsidP="00E11030">
      <w:pPr>
        <w:pStyle w:val="NoSpacing"/>
        <w:spacing w:line="276" w:lineRule="auto"/>
        <w:rPr>
          <w:rFonts w:ascii="Times New Roman" w:hAnsi="Times New Roman"/>
          <w:lang w:val="en-US"/>
        </w:rPr>
      </w:pPr>
    </w:p>
    <w:sectPr w:rsidR="001359FD" w:rsidRPr="00304C1E" w:rsidSect="002132D5">
      <w:footerReference w:type="default" r:id="rId1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AFB06EE" w14:textId="77777777" w:rsidR="00BA18AA" w:rsidRDefault="00BA18AA" w:rsidP="001966D5">
      <w:pPr>
        <w:spacing w:after="0" w:line="240" w:lineRule="auto"/>
      </w:pPr>
      <w:r>
        <w:separator/>
      </w:r>
    </w:p>
  </w:endnote>
  <w:endnote w:type="continuationSeparator" w:id="0">
    <w:p w14:paraId="3C1822AC" w14:textId="77777777" w:rsidR="00BA18AA" w:rsidRDefault="00BA18AA" w:rsidP="001966D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altName w:val="Georgia"/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MingLiU">
    <w:altName w:val="PMingLiU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67121864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EF84AAD" w14:textId="2D1E91AA" w:rsidR="00A86DBF" w:rsidRDefault="00A86DBF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34BFBDE" w14:textId="77777777" w:rsidR="00A86DBF" w:rsidRDefault="00A86DB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64E4746" w14:textId="77777777" w:rsidR="00BA18AA" w:rsidRDefault="00BA18AA" w:rsidP="001966D5">
      <w:pPr>
        <w:spacing w:after="0" w:line="240" w:lineRule="auto"/>
      </w:pPr>
      <w:r>
        <w:separator/>
      </w:r>
    </w:p>
  </w:footnote>
  <w:footnote w:type="continuationSeparator" w:id="0">
    <w:p w14:paraId="7458F4D3" w14:textId="77777777" w:rsidR="00BA18AA" w:rsidRDefault="00BA18AA" w:rsidP="001966D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0820C05"/>
    <w:multiLevelType w:val="hybridMultilevel"/>
    <w:tmpl w:val="79529DF6"/>
    <w:lvl w:ilvl="0" w:tplc="71040902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5045D1B"/>
    <w:multiLevelType w:val="hybridMultilevel"/>
    <w:tmpl w:val="6E3095A2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8CD3845"/>
    <w:multiLevelType w:val="hybridMultilevel"/>
    <w:tmpl w:val="D1706486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8FC2C9A"/>
    <w:multiLevelType w:val="hybridMultilevel"/>
    <w:tmpl w:val="D65C40F4"/>
    <w:lvl w:ilvl="0" w:tplc="FE2A1FA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D8C3383"/>
    <w:multiLevelType w:val="hybridMultilevel"/>
    <w:tmpl w:val="D49296AA"/>
    <w:lvl w:ilvl="0" w:tplc="903CE91E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4771F1"/>
    <w:multiLevelType w:val="multilevel"/>
    <w:tmpl w:val="D170648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CDC1AE5"/>
    <w:multiLevelType w:val="hybridMultilevel"/>
    <w:tmpl w:val="04F68CAE"/>
    <w:lvl w:ilvl="0" w:tplc="7104090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68E2763"/>
    <w:multiLevelType w:val="multilevel"/>
    <w:tmpl w:val="5824E6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7B3333C9"/>
    <w:multiLevelType w:val="hybridMultilevel"/>
    <w:tmpl w:val="7C8ED5F6"/>
    <w:lvl w:ilvl="0" w:tplc="0F404D5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4"/>
  </w:num>
  <w:num w:numId="4">
    <w:abstractNumId w:val="6"/>
  </w:num>
  <w:num w:numId="5">
    <w:abstractNumId w:val="2"/>
  </w:num>
  <w:num w:numId="6">
    <w:abstractNumId w:val="5"/>
  </w:num>
  <w:num w:numId="7">
    <w:abstractNumId w:val="3"/>
  </w:num>
  <w:num w:numId="8">
    <w:abstractNumId w:val="7"/>
  </w:num>
  <w:num w:numId="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wMrUwMDM0MDM1NDRS0lEKTi0uzszPAykwsawFADrtu6ItAAAA"/>
  </w:docVars>
  <w:rsids>
    <w:rsidRoot w:val="006F5E9D"/>
    <w:rsid w:val="000019F6"/>
    <w:rsid w:val="00002762"/>
    <w:rsid w:val="000027B1"/>
    <w:rsid w:val="000031D3"/>
    <w:rsid w:val="00003456"/>
    <w:rsid w:val="00007744"/>
    <w:rsid w:val="00010170"/>
    <w:rsid w:val="00012DF4"/>
    <w:rsid w:val="0001545E"/>
    <w:rsid w:val="000177E1"/>
    <w:rsid w:val="000208FA"/>
    <w:rsid w:val="000212E2"/>
    <w:rsid w:val="0002504E"/>
    <w:rsid w:val="00030D25"/>
    <w:rsid w:val="00030F4F"/>
    <w:rsid w:val="000311C6"/>
    <w:rsid w:val="0003531A"/>
    <w:rsid w:val="00036F13"/>
    <w:rsid w:val="0003716B"/>
    <w:rsid w:val="000408E2"/>
    <w:rsid w:val="00042178"/>
    <w:rsid w:val="00042A9C"/>
    <w:rsid w:val="00046257"/>
    <w:rsid w:val="00051D3E"/>
    <w:rsid w:val="00051F35"/>
    <w:rsid w:val="00052DD0"/>
    <w:rsid w:val="00054D04"/>
    <w:rsid w:val="00055434"/>
    <w:rsid w:val="00060B09"/>
    <w:rsid w:val="000700F9"/>
    <w:rsid w:val="00073544"/>
    <w:rsid w:val="00075CA3"/>
    <w:rsid w:val="000816E9"/>
    <w:rsid w:val="00082911"/>
    <w:rsid w:val="000903F8"/>
    <w:rsid w:val="00090BCF"/>
    <w:rsid w:val="000933B2"/>
    <w:rsid w:val="000A1343"/>
    <w:rsid w:val="000A385A"/>
    <w:rsid w:val="000A38C3"/>
    <w:rsid w:val="000A39A3"/>
    <w:rsid w:val="000A4DEF"/>
    <w:rsid w:val="000B09CD"/>
    <w:rsid w:val="000B2925"/>
    <w:rsid w:val="000B43D3"/>
    <w:rsid w:val="000B5515"/>
    <w:rsid w:val="000B7091"/>
    <w:rsid w:val="000B7834"/>
    <w:rsid w:val="000C04D8"/>
    <w:rsid w:val="000C3B53"/>
    <w:rsid w:val="000C655A"/>
    <w:rsid w:val="000C6EC6"/>
    <w:rsid w:val="000C71F4"/>
    <w:rsid w:val="000C75D0"/>
    <w:rsid w:val="000C7917"/>
    <w:rsid w:val="000D04C1"/>
    <w:rsid w:val="000D0EA5"/>
    <w:rsid w:val="000D14B1"/>
    <w:rsid w:val="000D1984"/>
    <w:rsid w:val="000D21D9"/>
    <w:rsid w:val="000D23DA"/>
    <w:rsid w:val="000D4EB5"/>
    <w:rsid w:val="000E21A3"/>
    <w:rsid w:val="000E40C6"/>
    <w:rsid w:val="000E5912"/>
    <w:rsid w:val="000E793B"/>
    <w:rsid w:val="000E7EE1"/>
    <w:rsid w:val="000F1A07"/>
    <w:rsid w:val="000F3019"/>
    <w:rsid w:val="000F32B2"/>
    <w:rsid w:val="000F5D3D"/>
    <w:rsid w:val="000F6DE3"/>
    <w:rsid w:val="00101B0F"/>
    <w:rsid w:val="00101D31"/>
    <w:rsid w:val="00102D9B"/>
    <w:rsid w:val="00105849"/>
    <w:rsid w:val="00106FF3"/>
    <w:rsid w:val="00117FE2"/>
    <w:rsid w:val="00120E05"/>
    <w:rsid w:val="0012160B"/>
    <w:rsid w:val="00123F51"/>
    <w:rsid w:val="001240D3"/>
    <w:rsid w:val="00124C19"/>
    <w:rsid w:val="001253E0"/>
    <w:rsid w:val="0012591D"/>
    <w:rsid w:val="00126344"/>
    <w:rsid w:val="00126A8F"/>
    <w:rsid w:val="001277B3"/>
    <w:rsid w:val="001301D0"/>
    <w:rsid w:val="0013024C"/>
    <w:rsid w:val="001323F9"/>
    <w:rsid w:val="00132C01"/>
    <w:rsid w:val="0013335F"/>
    <w:rsid w:val="00134605"/>
    <w:rsid w:val="001359FD"/>
    <w:rsid w:val="0014138E"/>
    <w:rsid w:val="00142F78"/>
    <w:rsid w:val="00143940"/>
    <w:rsid w:val="001448EA"/>
    <w:rsid w:val="0014512B"/>
    <w:rsid w:val="00147BB6"/>
    <w:rsid w:val="001503E8"/>
    <w:rsid w:val="001520BC"/>
    <w:rsid w:val="00154E6A"/>
    <w:rsid w:val="00155A19"/>
    <w:rsid w:val="001567D2"/>
    <w:rsid w:val="0016088D"/>
    <w:rsid w:val="00165A58"/>
    <w:rsid w:val="00167CA5"/>
    <w:rsid w:val="00170DF3"/>
    <w:rsid w:val="00176851"/>
    <w:rsid w:val="00180D2F"/>
    <w:rsid w:val="00181BEB"/>
    <w:rsid w:val="00182421"/>
    <w:rsid w:val="001828B2"/>
    <w:rsid w:val="00182990"/>
    <w:rsid w:val="00182C34"/>
    <w:rsid w:val="0018476B"/>
    <w:rsid w:val="00184BE1"/>
    <w:rsid w:val="00186D96"/>
    <w:rsid w:val="00187CC0"/>
    <w:rsid w:val="001919AC"/>
    <w:rsid w:val="001923AA"/>
    <w:rsid w:val="0019402C"/>
    <w:rsid w:val="00194576"/>
    <w:rsid w:val="00194732"/>
    <w:rsid w:val="001953CB"/>
    <w:rsid w:val="00196021"/>
    <w:rsid w:val="001966D5"/>
    <w:rsid w:val="001A0648"/>
    <w:rsid w:val="001A0DAC"/>
    <w:rsid w:val="001A3A4A"/>
    <w:rsid w:val="001A4F0B"/>
    <w:rsid w:val="001A5909"/>
    <w:rsid w:val="001A706F"/>
    <w:rsid w:val="001B0ECE"/>
    <w:rsid w:val="001B4C66"/>
    <w:rsid w:val="001B51F7"/>
    <w:rsid w:val="001B52D0"/>
    <w:rsid w:val="001B5890"/>
    <w:rsid w:val="001B5C7A"/>
    <w:rsid w:val="001B6BD2"/>
    <w:rsid w:val="001B7CEA"/>
    <w:rsid w:val="001C07BE"/>
    <w:rsid w:val="001C3F14"/>
    <w:rsid w:val="001C60D3"/>
    <w:rsid w:val="001C7242"/>
    <w:rsid w:val="001C77BE"/>
    <w:rsid w:val="001D36A1"/>
    <w:rsid w:val="001D397E"/>
    <w:rsid w:val="001D5442"/>
    <w:rsid w:val="001D5D13"/>
    <w:rsid w:val="001E0958"/>
    <w:rsid w:val="001E1F91"/>
    <w:rsid w:val="001E24F5"/>
    <w:rsid w:val="001E3C54"/>
    <w:rsid w:val="001E3F72"/>
    <w:rsid w:val="001E425A"/>
    <w:rsid w:val="001E426A"/>
    <w:rsid w:val="001E7DA2"/>
    <w:rsid w:val="001F0071"/>
    <w:rsid w:val="001F31BA"/>
    <w:rsid w:val="001F4C7F"/>
    <w:rsid w:val="001F74A1"/>
    <w:rsid w:val="001F7784"/>
    <w:rsid w:val="00202285"/>
    <w:rsid w:val="00203AAD"/>
    <w:rsid w:val="0020484B"/>
    <w:rsid w:val="00206B51"/>
    <w:rsid w:val="00207FBD"/>
    <w:rsid w:val="0021022E"/>
    <w:rsid w:val="00212225"/>
    <w:rsid w:val="00212720"/>
    <w:rsid w:val="002132D5"/>
    <w:rsid w:val="00213346"/>
    <w:rsid w:val="00213748"/>
    <w:rsid w:val="00213B7C"/>
    <w:rsid w:val="00216A13"/>
    <w:rsid w:val="002203A4"/>
    <w:rsid w:val="00220DE2"/>
    <w:rsid w:val="00220FC4"/>
    <w:rsid w:val="00221EE1"/>
    <w:rsid w:val="00221F9D"/>
    <w:rsid w:val="00224C47"/>
    <w:rsid w:val="00225D03"/>
    <w:rsid w:val="002262B1"/>
    <w:rsid w:val="00226836"/>
    <w:rsid w:val="002352AD"/>
    <w:rsid w:val="00235862"/>
    <w:rsid w:val="002462EB"/>
    <w:rsid w:val="00246346"/>
    <w:rsid w:val="00247012"/>
    <w:rsid w:val="00252A95"/>
    <w:rsid w:val="0025626A"/>
    <w:rsid w:val="0025747A"/>
    <w:rsid w:val="0026177A"/>
    <w:rsid w:val="002636BD"/>
    <w:rsid w:val="00264148"/>
    <w:rsid w:val="0026438A"/>
    <w:rsid w:val="002670D5"/>
    <w:rsid w:val="0026792B"/>
    <w:rsid w:val="00270038"/>
    <w:rsid w:val="002702AB"/>
    <w:rsid w:val="002715CF"/>
    <w:rsid w:val="00271FA1"/>
    <w:rsid w:val="002720C3"/>
    <w:rsid w:val="00272E97"/>
    <w:rsid w:val="00273B58"/>
    <w:rsid w:val="00281E1B"/>
    <w:rsid w:val="00283B77"/>
    <w:rsid w:val="00285BE9"/>
    <w:rsid w:val="002879EA"/>
    <w:rsid w:val="00291A10"/>
    <w:rsid w:val="00291A94"/>
    <w:rsid w:val="00294B77"/>
    <w:rsid w:val="002A1BFC"/>
    <w:rsid w:val="002A20AB"/>
    <w:rsid w:val="002A57BB"/>
    <w:rsid w:val="002A7055"/>
    <w:rsid w:val="002A7ED8"/>
    <w:rsid w:val="002B3C5C"/>
    <w:rsid w:val="002B54F1"/>
    <w:rsid w:val="002B7190"/>
    <w:rsid w:val="002B728B"/>
    <w:rsid w:val="002B7EED"/>
    <w:rsid w:val="002C1382"/>
    <w:rsid w:val="002C3352"/>
    <w:rsid w:val="002C7F67"/>
    <w:rsid w:val="002D2137"/>
    <w:rsid w:val="002D3C30"/>
    <w:rsid w:val="002D3F16"/>
    <w:rsid w:val="002D5096"/>
    <w:rsid w:val="002D5949"/>
    <w:rsid w:val="002D611F"/>
    <w:rsid w:val="002D6770"/>
    <w:rsid w:val="002D6DB9"/>
    <w:rsid w:val="002D77BB"/>
    <w:rsid w:val="002E64FC"/>
    <w:rsid w:val="002E6687"/>
    <w:rsid w:val="002E7F4E"/>
    <w:rsid w:val="002F0E34"/>
    <w:rsid w:val="002F1362"/>
    <w:rsid w:val="002F20C8"/>
    <w:rsid w:val="002F2EAA"/>
    <w:rsid w:val="002F50F6"/>
    <w:rsid w:val="002F614B"/>
    <w:rsid w:val="002F637B"/>
    <w:rsid w:val="002F7824"/>
    <w:rsid w:val="002F7AC5"/>
    <w:rsid w:val="003004C6"/>
    <w:rsid w:val="003008A7"/>
    <w:rsid w:val="0030387F"/>
    <w:rsid w:val="003039D3"/>
    <w:rsid w:val="00304C1E"/>
    <w:rsid w:val="00305680"/>
    <w:rsid w:val="0030715D"/>
    <w:rsid w:val="0031237C"/>
    <w:rsid w:val="00315422"/>
    <w:rsid w:val="00316458"/>
    <w:rsid w:val="00317DB0"/>
    <w:rsid w:val="00317FC8"/>
    <w:rsid w:val="00320953"/>
    <w:rsid w:val="00322027"/>
    <w:rsid w:val="00322084"/>
    <w:rsid w:val="003243D3"/>
    <w:rsid w:val="003256FD"/>
    <w:rsid w:val="0032582A"/>
    <w:rsid w:val="003272A0"/>
    <w:rsid w:val="00327CA9"/>
    <w:rsid w:val="00327D67"/>
    <w:rsid w:val="00330907"/>
    <w:rsid w:val="00330BEE"/>
    <w:rsid w:val="00330DB7"/>
    <w:rsid w:val="003325CA"/>
    <w:rsid w:val="003330E1"/>
    <w:rsid w:val="0033368E"/>
    <w:rsid w:val="00334DF2"/>
    <w:rsid w:val="003352A6"/>
    <w:rsid w:val="00336B31"/>
    <w:rsid w:val="00336CB1"/>
    <w:rsid w:val="00337255"/>
    <w:rsid w:val="0034314B"/>
    <w:rsid w:val="0034520E"/>
    <w:rsid w:val="00345218"/>
    <w:rsid w:val="00345AB2"/>
    <w:rsid w:val="0034622E"/>
    <w:rsid w:val="003527CD"/>
    <w:rsid w:val="00353425"/>
    <w:rsid w:val="003555BF"/>
    <w:rsid w:val="00360264"/>
    <w:rsid w:val="00365EFF"/>
    <w:rsid w:val="0036676E"/>
    <w:rsid w:val="00366E9E"/>
    <w:rsid w:val="00372D17"/>
    <w:rsid w:val="003744C9"/>
    <w:rsid w:val="003744E3"/>
    <w:rsid w:val="00374C8E"/>
    <w:rsid w:val="00375AED"/>
    <w:rsid w:val="00376D0C"/>
    <w:rsid w:val="00377282"/>
    <w:rsid w:val="00385A5C"/>
    <w:rsid w:val="0038737D"/>
    <w:rsid w:val="00387993"/>
    <w:rsid w:val="0039740B"/>
    <w:rsid w:val="003A0D4A"/>
    <w:rsid w:val="003A19C8"/>
    <w:rsid w:val="003A2EF0"/>
    <w:rsid w:val="003A37E8"/>
    <w:rsid w:val="003A57DD"/>
    <w:rsid w:val="003A6847"/>
    <w:rsid w:val="003A6E7C"/>
    <w:rsid w:val="003B2642"/>
    <w:rsid w:val="003B2E2C"/>
    <w:rsid w:val="003B613E"/>
    <w:rsid w:val="003B62A9"/>
    <w:rsid w:val="003C154C"/>
    <w:rsid w:val="003C408B"/>
    <w:rsid w:val="003C6C6B"/>
    <w:rsid w:val="003D06A3"/>
    <w:rsid w:val="003D5637"/>
    <w:rsid w:val="003E1F21"/>
    <w:rsid w:val="003E4271"/>
    <w:rsid w:val="003E48EF"/>
    <w:rsid w:val="003E6275"/>
    <w:rsid w:val="003F0FA3"/>
    <w:rsid w:val="003F15EE"/>
    <w:rsid w:val="003F2C08"/>
    <w:rsid w:val="003F4A3B"/>
    <w:rsid w:val="004030AB"/>
    <w:rsid w:val="00405F07"/>
    <w:rsid w:val="004101CD"/>
    <w:rsid w:val="00410940"/>
    <w:rsid w:val="00412BB1"/>
    <w:rsid w:val="00414369"/>
    <w:rsid w:val="00414690"/>
    <w:rsid w:val="00415265"/>
    <w:rsid w:val="00417E3B"/>
    <w:rsid w:val="0042497F"/>
    <w:rsid w:val="00425568"/>
    <w:rsid w:val="004258D8"/>
    <w:rsid w:val="00426C6D"/>
    <w:rsid w:val="004310B0"/>
    <w:rsid w:val="00432BD2"/>
    <w:rsid w:val="00435D5B"/>
    <w:rsid w:val="00435EA3"/>
    <w:rsid w:val="00440B02"/>
    <w:rsid w:val="00440E0A"/>
    <w:rsid w:val="00442198"/>
    <w:rsid w:val="004458FA"/>
    <w:rsid w:val="00445B8B"/>
    <w:rsid w:val="00446AF1"/>
    <w:rsid w:val="004504DF"/>
    <w:rsid w:val="00450DAA"/>
    <w:rsid w:val="00451DD0"/>
    <w:rsid w:val="00457307"/>
    <w:rsid w:val="0046121C"/>
    <w:rsid w:val="004629E2"/>
    <w:rsid w:val="00465612"/>
    <w:rsid w:val="00465A61"/>
    <w:rsid w:val="00465AAB"/>
    <w:rsid w:val="004675DF"/>
    <w:rsid w:val="00467FB5"/>
    <w:rsid w:val="00470814"/>
    <w:rsid w:val="00471C1F"/>
    <w:rsid w:val="0047528B"/>
    <w:rsid w:val="0047551B"/>
    <w:rsid w:val="00480F5D"/>
    <w:rsid w:val="00481F09"/>
    <w:rsid w:val="00485C4A"/>
    <w:rsid w:val="00486478"/>
    <w:rsid w:val="0049093D"/>
    <w:rsid w:val="00490D26"/>
    <w:rsid w:val="0049127F"/>
    <w:rsid w:val="00491EB0"/>
    <w:rsid w:val="00493121"/>
    <w:rsid w:val="00493E8C"/>
    <w:rsid w:val="004962AA"/>
    <w:rsid w:val="004974CB"/>
    <w:rsid w:val="00497688"/>
    <w:rsid w:val="004A1D3D"/>
    <w:rsid w:val="004A1E6B"/>
    <w:rsid w:val="004A280F"/>
    <w:rsid w:val="004A2E6F"/>
    <w:rsid w:val="004A501A"/>
    <w:rsid w:val="004A76C9"/>
    <w:rsid w:val="004B137E"/>
    <w:rsid w:val="004B29DF"/>
    <w:rsid w:val="004B32D8"/>
    <w:rsid w:val="004B3C7E"/>
    <w:rsid w:val="004B4344"/>
    <w:rsid w:val="004B4831"/>
    <w:rsid w:val="004B6022"/>
    <w:rsid w:val="004B7715"/>
    <w:rsid w:val="004B7ECB"/>
    <w:rsid w:val="004C3D32"/>
    <w:rsid w:val="004C4822"/>
    <w:rsid w:val="004D02F2"/>
    <w:rsid w:val="004D5680"/>
    <w:rsid w:val="004D6574"/>
    <w:rsid w:val="004D6CDD"/>
    <w:rsid w:val="004D739F"/>
    <w:rsid w:val="004D76DA"/>
    <w:rsid w:val="004D7C21"/>
    <w:rsid w:val="004E052B"/>
    <w:rsid w:val="004E139A"/>
    <w:rsid w:val="004E1F61"/>
    <w:rsid w:val="004E3089"/>
    <w:rsid w:val="004E3F14"/>
    <w:rsid w:val="004E4060"/>
    <w:rsid w:val="004E4A31"/>
    <w:rsid w:val="004E5737"/>
    <w:rsid w:val="004E6140"/>
    <w:rsid w:val="004E62F3"/>
    <w:rsid w:val="004E6887"/>
    <w:rsid w:val="004F0998"/>
    <w:rsid w:val="004F0D6A"/>
    <w:rsid w:val="004F2FCE"/>
    <w:rsid w:val="004F3615"/>
    <w:rsid w:val="004F3A43"/>
    <w:rsid w:val="004F5A11"/>
    <w:rsid w:val="004F655D"/>
    <w:rsid w:val="005022F4"/>
    <w:rsid w:val="005027A9"/>
    <w:rsid w:val="00503720"/>
    <w:rsid w:val="005058C7"/>
    <w:rsid w:val="00506535"/>
    <w:rsid w:val="005076CA"/>
    <w:rsid w:val="0051062C"/>
    <w:rsid w:val="005122C2"/>
    <w:rsid w:val="005136B7"/>
    <w:rsid w:val="00513D46"/>
    <w:rsid w:val="00513EA7"/>
    <w:rsid w:val="00514F1E"/>
    <w:rsid w:val="005152F7"/>
    <w:rsid w:val="00515AE4"/>
    <w:rsid w:val="00516499"/>
    <w:rsid w:val="00521541"/>
    <w:rsid w:val="005221B9"/>
    <w:rsid w:val="005275A1"/>
    <w:rsid w:val="0053028F"/>
    <w:rsid w:val="00530B9F"/>
    <w:rsid w:val="0053156F"/>
    <w:rsid w:val="00534116"/>
    <w:rsid w:val="00534E5A"/>
    <w:rsid w:val="0053539F"/>
    <w:rsid w:val="005410F3"/>
    <w:rsid w:val="0054287B"/>
    <w:rsid w:val="00542D9A"/>
    <w:rsid w:val="00544CF7"/>
    <w:rsid w:val="00545552"/>
    <w:rsid w:val="00553CCA"/>
    <w:rsid w:val="00553F72"/>
    <w:rsid w:val="0055448C"/>
    <w:rsid w:val="00555F6C"/>
    <w:rsid w:val="00556870"/>
    <w:rsid w:val="0055737C"/>
    <w:rsid w:val="005672A5"/>
    <w:rsid w:val="005709B5"/>
    <w:rsid w:val="00577E00"/>
    <w:rsid w:val="00582C3C"/>
    <w:rsid w:val="0058528A"/>
    <w:rsid w:val="00585E9D"/>
    <w:rsid w:val="00586CEC"/>
    <w:rsid w:val="00586FCF"/>
    <w:rsid w:val="00591796"/>
    <w:rsid w:val="00593081"/>
    <w:rsid w:val="00593C38"/>
    <w:rsid w:val="00593EBE"/>
    <w:rsid w:val="00594C02"/>
    <w:rsid w:val="005A332B"/>
    <w:rsid w:val="005A3CF7"/>
    <w:rsid w:val="005A79BC"/>
    <w:rsid w:val="005B1B64"/>
    <w:rsid w:val="005B24DA"/>
    <w:rsid w:val="005C1FE2"/>
    <w:rsid w:val="005C2244"/>
    <w:rsid w:val="005C4364"/>
    <w:rsid w:val="005C49EB"/>
    <w:rsid w:val="005D07FD"/>
    <w:rsid w:val="005D21F9"/>
    <w:rsid w:val="005D25D0"/>
    <w:rsid w:val="005D2ED9"/>
    <w:rsid w:val="005D2FB8"/>
    <w:rsid w:val="005D3841"/>
    <w:rsid w:val="005D5665"/>
    <w:rsid w:val="005D7B40"/>
    <w:rsid w:val="005E1F9A"/>
    <w:rsid w:val="005E2240"/>
    <w:rsid w:val="005E3293"/>
    <w:rsid w:val="005E4EE2"/>
    <w:rsid w:val="005E5E86"/>
    <w:rsid w:val="005E6376"/>
    <w:rsid w:val="005E659F"/>
    <w:rsid w:val="005E79D8"/>
    <w:rsid w:val="005F0BF9"/>
    <w:rsid w:val="005F1C2C"/>
    <w:rsid w:val="005F3AEB"/>
    <w:rsid w:val="005F5039"/>
    <w:rsid w:val="005F7EB2"/>
    <w:rsid w:val="005F7FE7"/>
    <w:rsid w:val="00600577"/>
    <w:rsid w:val="0060252F"/>
    <w:rsid w:val="00602610"/>
    <w:rsid w:val="00603CD5"/>
    <w:rsid w:val="00603E82"/>
    <w:rsid w:val="006069E3"/>
    <w:rsid w:val="00610153"/>
    <w:rsid w:val="006116C1"/>
    <w:rsid w:val="0061386A"/>
    <w:rsid w:val="0061681C"/>
    <w:rsid w:val="00617421"/>
    <w:rsid w:val="00617EBF"/>
    <w:rsid w:val="006216D3"/>
    <w:rsid w:val="00623066"/>
    <w:rsid w:val="006231D5"/>
    <w:rsid w:val="00626D9A"/>
    <w:rsid w:val="00630EF8"/>
    <w:rsid w:val="00632587"/>
    <w:rsid w:val="00633689"/>
    <w:rsid w:val="00633B4A"/>
    <w:rsid w:val="006365D0"/>
    <w:rsid w:val="006375D2"/>
    <w:rsid w:val="006442D7"/>
    <w:rsid w:val="006458A6"/>
    <w:rsid w:val="00646B2A"/>
    <w:rsid w:val="00650B63"/>
    <w:rsid w:val="00651133"/>
    <w:rsid w:val="00651517"/>
    <w:rsid w:val="006518CE"/>
    <w:rsid w:val="00652C55"/>
    <w:rsid w:val="00653379"/>
    <w:rsid w:val="00654629"/>
    <w:rsid w:val="00655D39"/>
    <w:rsid w:val="006560BA"/>
    <w:rsid w:val="00662668"/>
    <w:rsid w:val="00665609"/>
    <w:rsid w:val="006725BB"/>
    <w:rsid w:val="00672FEB"/>
    <w:rsid w:val="006739E9"/>
    <w:rsid w:val="006742B6"/>
    <w:rsid w:val="00675A35"/>
    <w:rsid w:val="00676897"/>
    <w:rsid w:val="00676EEA"/>
    <w:rsid w:val="00680FC5"/>
    <w:rsid w:val="00683B23"/>
    <w:rsid w:val="0068575B"/>
    <w:rsid w:val="00685FC0"/>
    <w:rsid w:val="00686424"/>
    <w:rsid w:val="00687C28"/>
    <w:rsid w:val="00690E8C"/>
    <w:rsid w:val="006968E6"/>
    <w:rsid w:val="00697481"/>
    <w:rsid w:val="006A1F59"/>
    <w:rsid w:val="006A34F1"/>
    <w:rsid w:val="006A5399"/>
    <w:rsid w:val="006A6125"/>
    <w:rsid w:val="006A6556"/>
    <w:rsid w:val="006B2128"/>
    <w:rsid w:val="006B6C01"/>
    <w:rsid w:val="006B7B9D"/>
    <w:rsid w:val="006C012A"/>
    <w:rsid w:val="006C10BC"/>
    <w:rsid w:val="006C1F0E"/>
    <w:rsid w:val="006C4BFB"/>
    <w:rsid w:val="006C6252"/>
    <w:rsid w:val="006D0900"/>
    <w:rsid w:val="006D0CC5"/>
    <w:rsid w:val="006D0E9B"/>
    <w:rsid w:val="006D1281"/>
    <w:rsid w:val="006D3297"/>
    <w:rsid w:val="006D32F5"/>
    <w:rsid w:val="006D4112"/>
    <w:rsid w:val="006D4BE3"/>
    <w:rsid w:val="006D5033"/>
    <w:rsid w:val="006D5F54"/>
    <w:rsid w:val="006E558A"/>
    <w:rsid w:val="006E77B5"/>
    <w:rsid w:val="006E79F8"/>
    <w:rsid w:val="006F1E4E"/>
    <w:rsid w:val="006F29A2"/>
    <w:rsid w:val="006F3CA2"/>
    <w:rsid w:val="006F5E9D"/>
    <w:rsid w:val="006F6853"/>
    <w:rsid w:val="006F6C84"/>
    <w:rsid w:val="006F71BE"/>
    <w:rsid w:val="00705C18"/>
    <w:rsid w:val="00706124"/>
    <w:rsid w:val="0071436B"/>
    <w:rsid w:val="00715C72"/>
    <w:rsid w:val="0071602C"/>
    <w:rsid w:val="00717CF2"/>
    <w:rsid w:val="00720664"/>
    <w:rsid w:val="007206BF"/>
    <w:rsid w:val="00721842"/>
    <w:rsid w:val="00723BDC"/>
    <w:rsid w:val="00723DD8"/>
    <w:rsid w:val="00725A58"/>
    <w:rsid w:val="007264F5"/>
    <w:rsid w:val="007325F5"/>
    <w:rsid w:val="00737B96"/>
    <w:rsid w:val="00740C5B"/>
    <w:rsid w:val="0074103D"/>
    <w:rsid w:val="007420E6"/>
    <w:rsid w:val="007426C2"/>
    <w:rsid w:val="007428DE"/>
    <w:rsid w:val="00746843"/>
    <w:rsid w:val="00755C18"/>
    <w:rsid w:val="0076336E"/>
    <w:rsid w:val="00766963"/>
    <w:rsid w:val="00767C87"/>
    <w:rsid w:val="007703CA"/>
    <w:rsid w:val="00771EC1"/>
    <w:rsid w:val="00773A49"/>
    <w:rsid w:val="007766D1"/>
    <w:rsid w:val="007767FC"/>
    <w:rsid w:val="00776B14"/>
    <w:rsid w:val="0077792B"/>
    <w:rsid w:val="00777E4E"/>
    <w:rsid w:val="007827D1"/>
    <w:rsid w:val="00782948"/>
    <w:rsid w:val="007836C6"/>
    <w:rsid w:val="00784355"/>
    <w:rsid w:val="007876CF"/>
    <w:rsid w:val="00790CDA"/>
    <w:rsid w:val="0079236F"/>
    <w:rsid w:val="00792F58"/>
    <w:rsid w:val="00795195"/>
    <w:rsid w:val="00797425"/>
    <w:rsid w:val="00797B97"/>
    <w:rsid w:val="00797DEC"/>
    <w:rsid w:val="00797E30"/>
    <w:rsid w:val="007A042A"/>
    <w:rsid w:val="007A1E03"/>
    <w:rsid w:val="007A2293"/>
    <w:rsid w:val="007A2B81"/>
    <w:rsid w:val="007A37A7"/>
    <w:rsid w:val="007A6636"/>
    <w:rsid w:val="007A6F18"/>
    <w:rsid w:val="007A70D1"/>
    <w:rsid w:val="007B198E"/>
    <w:rsid w:val="007B2E42"/>
    <w:rsid w:val="007B3612"/>
    <w:rsid w:val="007B78FA"/>
    <w:rsid w:val="007C16DC"/>
    <w:rsid w:val="007C3F71"/>
    <w:rsid w:val="007C4357"/>
    <w:rsid w:val="007C77C1"/>
    <w:rsid w:val="007D36F9"/>
    <w:rsid w:val="007D43E4"/>
    <w:rsid w:val="007D510B"/>
    <w:rsid w:val="007D5F7D"/>
    <w:rsid w:val="007D6B32"/>
    <w:rsid w:val="007E01E7"/>
    <w:rsid w:val="007E297F"/>
    <w:rsid w:val="007E4859"/>
    <w:rsid w:val="007E6744"/>
    <w:rsid w:val="007E74D7"/>
    <w:rsid w:val="007E78AE"/>
    <w:rsid w:val="007F50B2"/>
    <w:rsid w:val="007F5751"/>
    <w:rsid w:val="007F64B2"/>
    <w:rsid w:val="007F6A67"/>
    <w:rsid w:val="007F6A82"/>
    <w:rsid w:val="007F7D69"/>
    <w:rsid w:val="00802E16"/>
    <w:rsid w:val="00803067"/>
    <w:rsid w:val="008035EA"/>
    <w:rsid w:val="008048E4"/>
    <w:rsid w:val="008057F6"/>
    <w:rsid w:val="00806A0C"/>
    <w:rsid w:val="0081070A"/>
    <w:rsid w:val="00811B40"/>
    <w:rsid w:val="008124AF"/>
    <w:rsid w:val="008132B5"/>
    <w:rsid w:val="00813AF5"/>
    <w:rsid w:val="008142B6"/>
    <w:rsid w:val="00814D15"/>
    <w:rsid w:val="008160B7"/>
    <w:rsid w:val="00817FEB"/>
    <w:rsid w:val="0082348D"/>
    <w:rsid w:val="00826B1F"/>
    <w:rsid w:val="0082787C"/>
    <w:rsid w:val="008316EC"/>
    <w:rsid w:val="00834F1E"/>
    <w:rsid w:val="008363DC"/>
    <w:rsid w:val="00836BB4"/>
    <w:rsid w:val="00843936"/>
    <w:rsid w:val="008450E7"/>
    <w:rsid w:val="008462F9"/>
    <w:rsid w:val="00850348"/>
    <w:rsid w:val="0085075E"/>
    <w:rsid w:val="00851352"/>
    <w:rsid w:val="0085220C"/>
    <w:rsid w:val="008555BA"/>
    <w:rsid w:val="008556BA"/>
    <w:rsid w:val="00857D8E"/>
    <w:rsid w:val="008609F3"/>
    <w:rsid w:val="008627C5"/>
    <w:rsid w:val="00870DEE"/>
    <w:rsid w:val="008710F0"/>
    <w:rsid w:val="00871B54"/>
    <w:rsid w:val="00871D9C"/>
    <w:rsid w:val="00871E08"/>
    <w:rsid w:val="00872975"/>
    <w:rsid w:val="00873E0A"/>
    <w:rsid w:val="0087489C"/>
    <w:rsid w:val="00875E59"/>
    <w:rsid w:val="00877104"/>
    <w:rsid w:val="00880C64"/>
    <w:rsid w:val="008844C7"/>
    <w:rsid w:val="008876C3"/>
    <w:rsid w:val="00887FC8"/>
    <w:rsid w:val="0089116B"/>
    <w:rsid w:val="008919A5"/>
    <w:rsid w:val="0089234D"/>
    <w:rsid w:val="00892B24"/>
    <w:rsid w:val="008A1281"/>
    <w:rsid w:val="008A1D80"/>
    <w:rsid w:val="008A2EE4"/>
    <w:rsid w:val="008A3204"/>
    <w:rsid w:val="008B0F83"/>
    <w:rsid w:val="008B11D3"/>
    <w:rsid w:val="008B3CD4"/>
    <w:rsid w:val="008B7C13"/>
    <w:rsid w:val="008C0D20"/>
    <w:rsid w:val="008C1D21"/>
    <w:rsid w:val="008C2EA4"/>
    <w:rsid w:val="008C40F0"/>
    <w:rsid w:val="008C4766"/>
    <w:rsid w:val="008C7AD2"/>
    <w:rsid w:val="008D17F9"/>
    <w:rsid w:val="008D57C3"/>
    <w:rsid w:val="008D5D5A"/>
    <w:rsid w:val="008D64AA"/>
    <w:rsid w:val="008D70BE"/>
    <w:rsid w:val="008E0B60"/>
    <w:rsid w:val="008E13B6"/>
    <w:rsid w:val="008E1B83"/>
    <w:rsid w:val="008E4783"/>
    <w:rsid w:val="008E5074"/>
    <w:rsid w:val="008E7062"/>
    <w:rsid w:val="008E74F7"/>
    <w:rsid w:val="008E7E70"/>
    <w:rsid w:val="008F0CB7"/>
    <w:rsid w:val="008F23A2"/>
    <w:rsid w:val="008F2E6F"/>
    <w:rsid w:val="008F39BD"/>
    <w:rsid w:val="008F3CC5"/>
    <w:rsid w:val="008F5A6B"/>
    <w:rsid w:val="008F644A"/>
    <w:rsid w:val="00900E94"/>
    <w:rsid w:val="00906BD9"/>
    <w:rsid w:val="00906C4F"/>
    <w:rsid w:val="00906E1B"/>
    <w:rsid w:val="009113ED"/>
    <w:rsid w:val="00911B81"/>
    <w:rsid w:val="00911C99"/>
    <w:rsid w:val="009138CE"/>
    <w:rsid w:val="00920313"/>
    <w:rsid w:val="00922F99"/>
    <w:rsid w:val="00923209"/>
    <w:rsid w:val="00923A98"/>
    <w:rsid w:val="00923C54"/>
    <w:rsid w:val="009260B4"/>
    <w:rsid w:val="0092688E"/>
    <w:rsid w:val="00926897"/>
    <w:rsid w:val="00932016"/>
    <w:rsid w:val="00932996"/>
    <w:rsid w:val="00933504"/>
    <w:rsid w:val="009344E4"/>
    <w:rsid w:val="00934888"/>
    <w:rsid w:val="00934F40"/>
    <w:rsid w:val="0093755E"/>
    <w:rsid w:val="00940C1B"/>
    <w:rsid w:val="00940D6F"/>
    <w:rsid w:val="00941586"/>
    <w:rsid w:val="00941C1A"/>
    <w:rsid w:val="00944C55"/>
    <w:rsid w:val="009501DE"/>
    <w:rsid w:val="0095139C"/>
    <w:rsid w:val="00952A96"/>
    <w:rsid w:val="00952D6A"/>
    <w:rsid w:val="00953CAD"/>
    <w:rsid w:val="00955B64"/>
    <w:rsid w:val="0096278C"/>
    <w:rsid w:val="009635C1"/>
    <w:rsid w:val="00964B86"/>
    <w:rsid w:val="00965D4D"/>
    <w:rsid w:val="00966D20"/>
    <w:rsid w:val="00967120"/>
    <w:rsid w:val="009700A5"/>
    <w:rsid w:val="00971B54"/>
    <w:rsid w:val="0097381D"/>
    <w:rsid w:val="009738D3"/>
    <w:rsid w:val="00973E3E"/>
    <w:rsid w:val="00974D8E"/>
    <w:rsid w:val="00974FE1"/>
    <w:rsid w:val="00975C52"/>
    <w:rsid w:val="00975D92"/>
    <w:rsid w:val="00976866"/>
    <w:rsid w:val="00976EBA"/>
    <w:rsid w:val="009770BA"/>
    <w:rsid w:val="0097786D"/>
    <w:rsid w:val="00981661"/>
    <w:rsid w:val="00981D27"/>
    <w:rsid w:val="00982E4E"/>
    <w:rsid w:val="00983032"/>
    <w:rsid w:val="00983744"/>
    <w:rsid w:val="009858D3"/>
    <w:rsid w:val="00985A71"/>
    <w:rsid w:val="00985ABB"/>
    <w:rsid w:val="00987EFE"/>
    <w:rsid w:val="00990CE1"/>
    <w:rsid w:val="00991218"/>
    <w:rsid w:val="0099288D"/>
    <w:rsid w:val="009934AC"/>
    <w:rsid w:val="0099359E"/>
    <w:rsid w:val="00993B7D"/>
    <w:rsid w:val="00994313"/>
    <w:rsid w:val="00995ACC"/>
    <w:rsid w:val="00995F9D"/>
    <w:rsid w:val="00997AE6"/>
    <w:rsid w:val="009A0F40"/>
    <w:rsid w:val="009A61C6"/>
    <w:rsid w:val="009A633B"/>
    <w:rsid w:val="009B0CA9"/>
    <w:rsid w:val="009B1F5B"/>
    <w:rsid w:val="009B2016"/>
    <w:rsid w:val="009B2E27"/>
    <w:rsid w:val="009B4660"/>
    <w:rsid w:val="009B47A0"/>
    <w:rsid w:val="009B5913"/>
    <w:rsid w:val="009C0037"/>
    <w:rsid w:val="009C00F4"/>
    <w:rsid w:val="009C0898"/>
    <w:rsid w:val="009C1EAE"/>
    <w:rsid w:val="009C2052"/>
    <w:rsid w:val="009C590F"/>
    <w:rsid w:val="009C74DD"/>
    <w:rsid w:val="009D013E"/>
    <w:rsid w:val="009D4050"/>
    <w:rsid w:val="009D4195"/>
    <w:rsid w:val="009D5104"/>
    <w:rsid w:val="009F33BA"/>
    <w:rsid w:val="009F3AA2"/>
    <w:rsid w:val="009F5E74"/>
    <w:rsid w:val="009F5F56"/>
    <w:rsid w:val="009F7B5A"/>
    <w:rsid w:val="00A04290"/>
    <w:rsid w:val="00A05BE1"/>
    <w:rsid w:val="00A0656E"/>
    <w:rsid w:val="00A133AD"/>
    <w:rsid w:val="00A152E8"/>
    <w:rsid w:val="00A2088A"/>
    <w:rsid w:val="00A21806"/>
    <w:rsid w:val="00A21828"/>
    <w:rsid w:val="00A21951"/>
    <w:rsid w:val="00A21A5F"/>
    <w:rsid w:val="00A22864"/>
    <w:rsid w:val="00A25061"/>
    <w:rsid w:val="00A261D7"/>
    <w:rsid w:val="00A272AC"/>
    <w:rsid w:val="00A30A69"/>
    <w:rsid w:val="00A32046"/>
    <w:rsid w:val="00A32F4F"/>
    <w:rsid w:val="00A35C8A"/>
    <w:rsid w:val="00A35E57"/>
    <w:rsid w:val="00A41A45"/>
    <w:rsid w:val="00A43516"/>
    <w:rsid w:val="00A444F3"/>
    <w:rsid w:val="00A57FFB"/>
    <w:rsid w:val="00A60856"/>
    <w:rsid w:val="00A614D5"/>
    <w:rsid w:val="00A63B55"/>
    <w:rsid w:val="00A63C49"/>
    <w:rsid w:val="00A652BB"/>
    <w:rsid w:val="00A67279"/>
    <w:rsid w:val="00A718EC"/>
    <w:rsid w:val="00A71B67"/>
    <w:rsid w:val="00A7235F"/>
    <w:rsid w:val="00A73EEF"/>
    <w:rsid w:val="00A76D27"/>
    <w:rsid w:val="00A83280"/>
    <w:rsid w:val="00A86993"/>
    <w:rsid w:val="00A86DBF"/>
    <w:rsid w:val="00A92FBF"/>
    <w:rsid w:val="00A93446"/>
    <w:rsid w:val="00A955E6"/>
    <w:rsid w:val="00A95803"/>
    <w:rsid w:val="00AA25BD"/>
    <w:rsid w:val="00AA33E2"/>
    <w:rsid w:val="00AA62E9"/>
    <w:rsid w:val="00AA6CC1"/>
    <w:rsid w:val="00AB4EDF"/>
    <w:rsid w:val="00AB5E5C"/>
    <w:rsid w:val="00AC006A"/>
    <w:rsid w:val="00AC3808"/>
    <w:rsid w:val="00AC46A6"/>
    <w:rsid w:val="00AC65D4"/>
    <w:rsid w:val="00AC6CA2"/>
    <w:rsid w:val="00AC6F5F"/>
    <w:rsid w:val="00AD057A"/>
    <w:rsid w:val="00AD2160"/>
    <w:rsid w:val="00AD35EB"/>
    <w:rsid w:val="00AD3909"/>
    <w:rsid w:val="00AD42C6"/>
    <w:rsid w:val="00AE0609"/>
    <w:rsid w:val="00AE2665"/>
    <w:rsid w:val="00AE2CB5"/>
    <w:rsid w:val="00AE7B7C"/>
    <w:rsid w:val="00AF0348"/>
    <w:rsid w:val="00AF11C9"/>
    <w:rsid w:val="00AF5A43"/>
    <w:rsid w:val="00AF6C92"/>
    <w:rsid w:val="00AF7E06"/>
    <w:rsid w:val="00B012DD"/>
    <w:rsid w:val="00B04926"/>
    <w:rsid w:val="00B0563D"/>
    <w:rsid w:val="00B10875"/>
    <w:rsid w:val="00B1100D"/>
    <w:rsid w:val="00B11478"/>
    <w:rsid w:val="00B11897"/>
    <w:rsid w:val="00B139B4"/>
    <w:rsid w:val="00B13CB4"/>
    <w:rsid w:val="00B151C4"/>
    <w:rsid w:val="00B16CF6"/>
    <w:rsid w:val="00B17271"/>
    <w:rsid w:val="00B17561"/>
    <w:rsid w:val="00B200CE"/>
    <w:rsid w:val="00B21C51"/>
    <w:rsid w:val="00B22BE2"/>
    <w:rsid w:val="00B23866"/>
    <w:rsid w:val="00B23FC1"/>
    <w:rsid w:val="00B2547B"/>
    <w:rsid w:val="00B3037B"/>
    <w:rsid w:val="00B30592"/>
    <w:rsid w:val="00B34B34"/>
    <w:rsid w:val="00B35669"/>
    <w:rsid w:val="00B35D5F"/>
    <w:rsid w:val="00B35D66"/>
    <w:rsid w:val="00B374AE"/>
    <w:rsid w:val="00B416A4"/>
    <w:rsid w:val="00B43B15"/>
    <w:rsid w:val="00B51DFC"/>
    <w:rsid w:val="00B5316C"/>
    <w:rsid w:val="00B561D9"/>
    <w:rsid w:val="00B57AD0"/>
    <w:rsid w:val="00B57D4B"/>
    <w:rsid w:val="00B615E0"/>
    <w:rsid w:val="00B62F63"/>
    <w:rsid w:val="00B630B1"/>
    <w:rsid w:val="00B64334"/>
    <w:rsid w:val="00B647B4"/>
    <w:rsid w:val="00B65017"/>
    <w:rsid w:val="00B663FE"/>
    <w:rsid w:val="00B7226A"/>
    <w:rsid w:val="00B73014"/>
    <w:rsid w:val="00B7539B"/>
    <w:rsid w:val="00B763EB"/>
    <w:rsid w:val="00B826A8"/>
    <w:rsid w:val="00B826B7"/>
    <w:rsid w:val="00B847A7"/>
    <w:rsid w:val="00B85711"/>
    <w:rsid w:val="00B8787B"/>
    <w:rsid w:val="00B919B3"/>
    <w:rsid w:val="00B91C7F"/>
    <w:rsid w:val="00B92656"/>
    <w:rsid w:val="00B92869"/>
    <w:rsid w:val="00B92E76"/>
    <w:rsid w:val="00B92EEE"/>
    <w:rsid w:val="00B94CB0"/>
    <w:rsid w:val="00B96C36"/>
    <w:rsid w:val="00BA07F1"/>
    <w:rsid w:val="00BA18AA"/>
    <w:rsid w:val="00BA4862"/>
    <w:rsid w:val="00BA678D"/>
    <w:rsid w:val="00BA6AC2"/>
    <w:rsid w:val="00BA782E"/>
    <w:rsid w:val="00BB1CCF"/>
    <w:rsid w:val="00BB2DC8"/>
    <w:rsid w:val="00BB58D0"/>
    <w:rsid w:val="00BC0F28"/>
    <w:rsid w:val="00BC2DAF"/>
    <w:rsid w:val="00BC3E0C"/>
    <w:rsid w:val="00BC4B00"/>
    <w:rsid w:val="00BC61B3"/>
    <w:rsid w:val="00BC772F"/>
    <w:rsid w:val="00BD2D88"/>
    <w:rsid w:val="00BD37A4"/>
    <w:rsid w:val="00BD37CC"/>
    <w:rsid w:val="00BD4BCA"/>
    <w:rsid w:val="00BD6F63"/>
    <w:rsid w:val="00BD72D3"/>
    <w:rsid w:val="00BE0CC6"/>
    <w:rsid w:val="00BE1382"/>
    <w:rsid w:val="00BE2324"/>
    <w:rsid w:val="00BE698E"/>
    <w:rsid w:val="00BE6E05"/>
    <w:rsid w:val="00BF1799"/>
    <w:rsid w:val="00BF43BC"/>
    <w:rsid w:val="00BF701B"/>
    <w:rsid w:val="00C0004F"/>
    <w:rsid w:val="00C01474"/>
    <w:rsid w:val="00C0266D"/>
    <w:rsid w:val="00C07083"/>
    <w:rsid w:val="00C07635"/>
    <w:rsid w:val="00C10465"/>
    <w:rsid w:val="00C11F57"/>
    <w:rsid w:val="00C12076"/>
    <w:rsid w:val="00C1569D"/>
    <w:rsid w:val="00C169AD"/>
    <w:rsid w:val="00C16DC5"/>
    <w:rsid w:val="00C17E35"/>
    <w:rsid w:val="00C222DC"/>
    <w:rsid w:val="00C2240A"/>
    <w:rsid w:val="00C2253B"/>
    <w:rsid w:val="00C23154"/>
    <w:rsid w:val="00C238CE"/>
    <w:rsid w:val="00C3210A"/>
    <w:rsid w:val="00C32AEB"/>
    <w:rsid w:val="00C32B01"/>
    <w:rsid w:val="00C332F3"/>
    <w:rsid w:val="00C349C5"/>
    <w:rsid w:val="00C4061A"/>
    <w:rsid w:val="00C41E7B"/>
    <w:rsid w:val="00C43D38"/>
    <w:rsid w:val="00C45852"/>
    <w:rsid w:val="00C4676E"/>
    <w:rsid w:val="00C471DA"/>
    <w:rsid w:val="00C47AF8"/>
    <w:rsid w:val="00C56DDF"/>
    <w:rsid w:val="00C5743B"/>
    <w:rsid w:val="00C609F2"/>
    <w:rsid w:val="00C610EE"/>
    <w:rsid w:val="00C6279B"/>
    <w:rsid w:val="00C63FE7"/>
    <w:rsid w:val="00C65840"/>
    <w:rsid w:val="00C67361"/>
    <w:rsid w:val="00C706E1"/>
    <w:rsid w:val="00C70728"/>
    <w:rsid w:val="00C70BD0"/>
    <w:rsid w:val="00C729E3"/>
    <w:rsid w:val="00C76156"/>
    <w:rsid w:val="00C76ADF"/>
    <w:rsid w:val="00C76C4E"/>
    <w:rsid w:val="00C76E26"/>
    <w:rsid w:val="00C800C1"/>
    <w:rsid w:val="00C8103F"/>
    <w:rsid w:val="00C81D07"/>
    <w:rsid w:val="00C82086"/>
    <w:rsid w:val="00C82536"/>
    <w:rsid w:val="00C84C9A"/>
    <w:rsid w:val="00C85603"/>
    <w:rsid w:val="00C8694F"/>
    <w:rsid w:val="00C8706E"/>
    <w:rsid w:val="00C8725F"/>
    <w:rsid w:val="00C87E9E"/>
    <w:rsid w:val="00C906F6"/>
    <w:rsid w:val="00C94D6D"/>
    <w:rsid w:val="00CA04FA"/>
    <w:rsid w:val="00CA0846"/>
    <w:rsid w:val="00CA3CE5"/>
    <w:rsid w:val="00CA4ACB"/>
    <w:rsid w:val="00CA5006"/>
    <w:rsid w:val="00CA55CD"/>
    <w:rsid w:val="00CA7584"/>
    <w:rsid w:val="00CA7779"/>
    <w:rsid w:val="00CB2E95"/>
    <w:rsid w:val="00CB4A6F"/>
    <w:rsid w:val="00CB645C"/>
    <w:rsid w:val="00CC4E05"/>
    <w:rsid w:val="00CC6A50"/>
    <w:rsid w:val="00CC7EEB"/>
    <w:rsid w:val="00CD0BAE"/>
    <w:rsid w:val="00CD18D5"/>
    <w:rsid w:val="00CD2250"/>
    <w:rsid w:val="00CD2E17"/>
    <w:rsid w:val="00CD7DD9"/>
    <w:rsid w:val="00CE172E"/>
    <w:rsid w:val="00CE3772"/>
    <w:rsid w:val="00CE53B4"/>
    <w:rsid w:val="00CE6CF7"/>
    <w:rsid w:val="00CE6F75"/>
    <w:rsid w:val="00CE7316"/>
    <w:rsid w:val="00CF2E46"/>
    <w:rsid w:val="00CF41E2"/>
    <w:rsid w:val="00CF6574"/>
    <w:rsid w:val="00CF7CA7"/>
    <w:rsid w:val="00D009AE"/>
    <w:rsid w:val="00D010E9"/>
    <w:rsid w:val="00D0285D"/>
    <w:rsid w:val="00D02CCA"/>
    <w:rsid w:val="00D046B8"/>
    <w:rsid w:val="00D04CA6"/>
    <w:rsid w:val="00D04DA7"/>
    <w:rsid w:val="00D05EF5"/>
    <w:rsid w:val="00D064D4"/>
    <w:rsid w:val="00D06C41"/>
    <w:rsid w:val="00D074F5"/>
    <w:rsid w:val="00D11A5A"/>
    <w:rsid w:val="00D11F23"/>
    <w:rsid w:val="00D12F53"/>
    <w:rsid w:val="00D13163"/>
    <w:rsid w:val="00D13A14"/>
    <w:rsid w:val="00D15BA5"/>
    <w:rsid w:val="00D17A82"/>
    <w:rsid w:val="00D216C3"/>
    <w:rsid w:val="00D238E4"/>
    <w:rsid w:val="00D23C29"/>
    <w:rsid w:val="00D23F80"/>
    <w:rsid w:val="00D2422C"/>
    <w:rsid w:val="00D2616C"/>
    <w:rsid w:val="00D2685B"/>
    <w:rsid w:val="00D27836"/>
    <w:rsid w:val="00D27CD6"/>
    <w:rsid w:val="00D36CA3"/>
    <w:rsid w:val="00D42AA8"/>
    <w:rsid w:val="00D42EF0"/>
    <w:rsid w:val="00D4656C"/>
    <w:rsid w:val="00D47438"/>
    <w:rsid w:val="00D52C2A"/>
    <w:rsid w:val="00D530EE"/>
    <w:rsid w:val="00D5372A"/>
    <w:rsid w:val="00D57679"/>
    <w:rsid w:val="00D626E1"/>
    <w:rsid w:val="00D62C0F"/>
    <w:rsid w:val="00D63825"/>
    <w:rsid w:val="00D64917"/>
    <w:rsid w:val="00D654AD"/>
    <w:rsid w:val="00D6616B"/>
    <w:rsid w:val="00D72EAA"/>
    <w:rsid w:val="00D734C1"/>
    <w:rsid w:val="00D7757B"/>
    <w:rsid w:val="00D81E95"/>
    <w:rsid w:val="00D82581"/>
    <w:rsid w:val="00D86225"/>
    <w:rsid w:val="00D86D3E"/>
    <w:rsid w:val="00D96F1D"/>
    <w:rsid w:val="00DA1370"/>
    <w:rsid w:val="00DA162C"/>
    <w:rsid w:val="00DA304A"/>
    <w:rsid w:val="00DA3F0B"/>
    <w:rsid w:val="00DA4C0B"/>
    <w:rsid w:val="00DA79D7"/>
    <w:rsid w:val="00DB069C"/>
    <w:rsid w:val="00DB14DC"/>
    <w:rsid w:val="00DB1634"/>
    <w:rsid w:val="00DC0DD2"/>
    <w:rsid w:val="00DC2C90"/>
    <w:rsid w:val="00DC2D43"/>
    <w:rsid w:val="00DC466A"/>
    <w:rsid w:val="00DC5B5D"/>
    <w:rsid w:val="00DC6F8B"/>
    <w:rsid w:val="00DD083F"/>
    <w:rsid w:val="00DD11B5"/>
    <w:rsid w:val="00DD3F8F"/>
    <w:rsid w:val="00DD4E50"/>
    <w:rsid w:val="00DD6ACC"/>
    <w:rsid w:val="00DD7157"/>
    <w:rsid w:val="00DD7B89"/>
    <w:rsid w:val="00DE11DF"/>
    <w:rsid w:val="00DE3472"/>
    <w:rsid w:val="00DE5882"/>
    <w:rsid w:val="00DE5A86"/>
    <w:rsid w:val="00DE72C9"/>
    <w:rsid w:val="00DE772A"/>
    <w:rsid w:val="00DE7D47"/>
    <w:rsid w:val="00DF4E0A"/>
    <w:rsid w:val="00DF5553"/>
    <w:rsid w:val="00DF58DC"/>
    <w:rsid w:val="00DF5B85"/>
    <w:rsid w:val="00E104BA"/>
    <w:rsid w:val="00E11030"/>
    <w:rsid w:val="00E11253"/>
    <w:rsid w:val="00E120B1"/>
    <w:rsid w:val="00E123DA"/>
    <w:rsid w:val="00E14CF2"/>
    <w:rsid w:val="00E15C2D"/>
    <w:rsid w:val="00E20002"/>
    <w:rsid w:val="00E20EDE"/>
    <w:rsid w:val="00E2135E"/>
    <w:rsid w:val="00E2257F"/>
    <w:rsid w:val="00E25BAA"/>
    <w:rsid w:val="00E30EB2"/>
    <w:rsid w:val="00E337B6"/>
    <w:rsid w:val="00E37F96"/>
    <w:rsid w:val="00E45202"/>
    <w:rsid w:val="00E453CB"/>
    <w:rsid w:val="00E47461"/>
    <w:rsid w:val="00E474AC"/>
    <w:rsid w:val="00E474EF"/>
    <w:rsid w:val="00E52378"/>
    <w:rsid w:val="00E52693"/>
    <w:rsid w:val="00E530AB"/>
    <w:rsid w:val="00E546B3"/>
    <w:rsid w:val="00E55F5C"/>
    <w:rsid w:val="00E56B4D"/>
    <w:rsid w:val="00E56BEA"/>
    <w:rsid w:val="00E56E4B"/>
    <w:rsid w:val="00E60782"/>
    <w:rsid w:val="00E62690"/>
    <w:rsid w:val="00E63656"/>
    <w:rsid w:val="00E6668B"/>
    <w:rsid w:val="00E80519"/>
    <w:rsid w:val="00E82659"/>
    <w:rsid w:val="00E82F96"/>
    <w:rsid w:val="00E831FB"/>
    <w:rsid w:val="00E849BA"/>
    <w:rsid w:val="00E85959"/>
    <w:rsid w:val="00E86FC6"/>
    <w:rsid w:val="00E91DBB"/>
    <w:rsid w:val="00E945EA"/>
    <w:rsid w:val="00E95386"/>
    <w:rsid w:val="00E95791"/>
    <w:rsid w:val="00EA36CE"/>
    <w:rsid w:val="00EA3F74"/>
    <w:rsid w:val="00EA52DE"/>
    <w:rsid w:val="00EB1549"/>
    <w:rsid w:val="00EB1A7A"/>
    <w:rsid w:val="00EB2B86"/>
    <w:rsid w:val="00EB311E"/>
    <w:rsid w:val="00EB36BA"/>
    <w:rsid w:val="00EB3A23"/>
    <w:rsid w:val="00EB4C03"/>
    <w:rsid w:val="00EC2F5C"/>
    <w:rsid w:val="00EC45AB"/>
    <w:rsid w:val="00EC60C4"/>
    <w:rsid w:val="00EC6CC9"/>
    <w:rsid w:val="00ED05A5"/>
    <w:rsid w:val="00ED06A6"/>
    <w:rsid w:val="00ED0DA0"/>
    <w:rsid w:val="00ED0F06"/>
    <w:rsid w:val="00ED3F64"/>
    <w:rsid w:val="00ED426E"/>
    <w:rsid w:val="00ED5095"/>
    <w:rsid w:val="00ED731C"/>
    <w:rsid w:val="00ED7678"/>
    <w:rsid w:val="00EE2957"/>
    <w:rsid w:val="00EE2BF3"/>
    <w:rsid w:val="00EE2E74"/>
    <w:rsid w:val="00EF0933"/>
    <w:rsid w:val="00EF183F"/>
    <w:rsid w:val="00EF1B77"/>
    <w:rsid w:val="00EF1EEF"/>
    <w:rsid w:val="00EF22D6"/>
    <w:rsid w:val="00EF60CD"/>
    <w:rsid w:val="00EF7473"/>
    <w:rsid w:val="00EF7515"/>
    <w:rsid w:val="00EF7803"/>
    <w:rsid w:val="00F023FF"/>
    <w:rsid w:val="00F03B30"/>
    <w:rsid w:val="00F07464"/>
    <w:rsid w:val="00F07FB5"/>
    <w:rsid w:val="00F16A73"/>
    <w:rsid w:val="00F1774B"/>
    <w:rsid w:val="00F21E6A"/>
    <w:rsid w:val="00F22398"/>
    <w:rsid w:val="00F22AEB"/>
    <w:rsid w:val="00F232AC"/>
    <w:rsid w:val="00F23E29"/>
    <w:rsid w:val="00F27757"/>
    <w:rsid w:val="00F27ABF"/>
    <w:rsid w:val="00F30DC9"/>
    <w:rsid w:val="00F327FF"/>
    <w:rsid w:val="00F3345E"/>
    <w:rsid w:val="00F349D4"/>
    <w:rsid w:val="00F34D98"/>
    <w:rsid w:val="00F365E6"/>
    <w:rsid w:val="00F3798E"/>
    <w:rsid w:val="00F37F78"/>
    <w:rsid w:val="00F400E2"/>
    <w:rsid w:val="00F41373"/>
    <w:rsid w:val="00F4416A"/>
    <w:rsid w:val="00F4451E"/>
    <w:rsid w:val="00F45B35"/>
    <w:rsid w:val="00F472CC"/>
    <w:rsid w:val="00F47F17"/>
    <w:rsid w:val="00F50591"/>
    <w:rsid w:val="00F51A73"/>
    <w:rsid w:val="00F51D89"/>
    <w:rsid w:val="00F52F63"/>
    <w:rsid w:val="00F536E3"/>
    <w:rsid w:val="00F54427"/>
    <w:rsid w:val="00F5519A"/>
    <w:rsid w:val="00F558D6"/>
    <w:rsid w:val="00F55DFF"/>
    <w:rsid w:val="00F55EB9"/>
    <w:rsid w:val="00F60B24"/>
    <w:rsid w:val="00F60DC3"/>
    <w:rsid w:val="00F63E98"/>
    <w:rsid w:val="00F6554C"/>
    <w:rsid w:val="00F663F2"/>
    <w:rsid w:val="00F710A6"/>
    <w:rsid w:val="00F71193"/>
    <w:rsid w:val="00F719B0"/>
    <w:rsid w:val="00F7224D"/>
    <w:rsid w:val="00F72691"/>
    <w:rsid w:val="00F73D8C"/>
    <w:rsid w:val="00F804CB"/>
    <w:rsid w:val="00F83C4F"/>
    <w:rsid w:val="00F867A4"/>
    <w:rsid w:val="00F87A34"/>
    <w:rsid w:val="00F91280"/>
    <w:rsid w:val="00F92B2A"/>
    <w:rsid w:val="00F964F8"/>
    <w:rsid w:val="00FA028A"/>
    <w:rsid w:val="00FA345F"/>
    <w:rsid w:val="00FA4E9F"/>
    <w:rsid w:val="00FA655D"/>
    <w:rsid w:val="00FB129D"/>
    <w:rsid w:val="00FB1956"/>
    <w:rsid w:val="00FB2284"/>
    <w:rsid w:val="00FB31EE"/>
    <w:rsid w:val="00FB430B"/>
    <w:rsid w:val="00FB4CB6"/>
    <w:rsid w:val="00FB553A"/>
    <w:rsid w:val="00FC2947"/>
    <w:rsid w:val="00FC2CBE"/>
    <w:rsid w:val="00FC4FA5"/>
    <w:rsid w:val="00FD19C5"/>
    <w:rsid w:val="00FD3FBA"/>
    <w:rsid w:val="00FD731D"/>
    <w:rsid w:val="00FD747F"/>
    <w:rsid w:val="00FE0546"/>
    <w:rsid w:val="00FE16B0"/>
    <w:rsid w:val="00FE511B"/>
    <w:rsid w:val="00FE7CFA"/>
    <w:rsid w:val="00FF0185"/>
    <w:rsid w:val="00FF1461"/>
    <w:rsid w:val="00FF27CC"/>
    <w:rsid w:val="00FF494F"/>
    <w:rsid w:val="00FF7C6D"/>
    <w:rsid w:val="00FF7CE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3E88C9BF"/>
  <w15:docId w15:val="{A1D444B2-6B3A-44B3-8EB6-16EDDA44F1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132D5"/>
  </w:style>
  <w:style w:type="paragraph" w:styleId="Heading1">
    <w:name w:val="heading 1"/>
    <w:basedOn w:val="Normal"/>
    <w:link w:val="Heading1Char"/>
    <w:uiPriority w:val="1"/>
    <w:qFormat/>
    <w:rsid w:val="006F5E9D"/>
    <w:pPr>
      <w:widowControl w:val="0"/>
      <w:autoSpaceDE w:val="0"/>
      <w:autoSpaceDN w:val="0"/>
      <w:spacing w:before="66" w:after="0" w:line="240" w:lineRule="auto"/>
      <w:ind w:left="122"/>
      <w:outlineLvl w:val="0"/>
    </w:pPr>
    <w:rPr>
      <w:rFonts w:ascii="Georgia" w:eastAsia="Georgia" w:hAnsi="Georgia" w:cs="Georgia"/>
      <w:b/>
      <w:bCs/>
      <w:sz w:val="20"/>
      <w:szCs w:val="2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90CD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90CD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6F5E9D"/>
    <w:rPr>
      <w:rFonts w:ascii="Georgia" w:eastAsia="Georgia" w:hAnsi="Georgia" w:cs="Georgia"/>
      <w:b/>
      <w:bCs/>
      <w:sz w:val="20"/>
      <w:szCs w:val="20"/>
    </w:rPr>
  </w:style>
  <w:style w:type="paragraph" w:styleId="BodyText">
    <w:name w:val="Body Text"/>
    <w:basedOn w:val="Normal"/>
    <w:link w:val="BodyTextChar"/>
    <w:uiPriority w:val="1"/>
    <w:qFormat/>
    <w:rsid w:val="006F5E9D"/>
    <w:pPr>
      <w:widowControl w:val="0"/>
      <w:autoSpaceDE w:val="0"/>
      <w:autoSpaceDN w:val="0"/>
      <w:spacing w:after="0" w:line="240" w:lineRule="auto"/>
    </w:pPr>
    <w:rPr>
      <w:rFonts w:ascii="PMingLiU" w:eastAsia="PMingLiU" w:hAnsi="PMingLiU" w:cs="PMingLiU"/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rsid w:val="006F5E9D"/>
    <w:rPr>
      <w:rFonts w:ascii="PMingLiU" w:eastAsia="PMingLiU" w:hAnsi="PMingLiU" w:cs="PMingLiU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6F5E9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F5E9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F5E9D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F5E9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F5E9D"/>
    <w:rPr>
      <w:rFonts w:ascii="Tahoma" w:hAnsi="Tahoma" w:cs="Tahoma"/>
      <w:sz w:val="16"/>
      <w:szCs w:val="16"/>
    </w:rPr>
  </w:style>
  <w:style w:type="paragraph" w:customStyle="1" w:styleId="TableParagraph">
    <w:name w:val="Table Paragraph"/>
    <w:basedOn w:val="Normal"/>
    <w:uiPriority w:val="1"/>
    <w:qFormat/>
    <w:rsid w:val="0049127F"/>
    <w:pPr>
      <w:widowControl w:val="0"/>
      <w:autoSpaceDE w:val="0"/>
      <w:autoSpaceDN w:val="0"/>
      <w:spacing w:after="0" w:line="179" w:lineRule="exact"/>
    </w:pPr>
    <w:rPr>
      <w:rFonts w:ascii="PMingLiU" w:eastAsia="PMingLiU" w:hAnsi="PMingLiU" w:cs="PMingLiU"/>
      <w:lang w:bidi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A486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A4862"/>
    <w:rPr>
      <w:b/>
      <w:bCs/>
      <w:sz w:val="20"/>
      <w:szCs w:val="20"/>
    </w:rPr>
  </w:style>
  <w:style w:type="paragraph" w:styleId="Title">
    <w:name w:val="Title"/>
    <w:basedOn w:val="Normal"/>
    <w:link w:val="TitleChar"/>
    <w:uiPriority w:val="1"/>
    <w:qFormat/>
    <w:rsid w:val="00182990"/>
    <w:pPr>
      <w:widowControl w:val="0"/>
      <w:autoSpaceDE w:val="0"/>
      <w:autoSpaceDN w:val="0"/>
      <w:spacing w:before="202" w:after="0" w:line="240" w:lineRule="auto"/>
      <w:ind w:left="122"/>
    </w:pPr>
    <w:rPr>
      <w:rFonts w:ascii="Georgia" w:eastAsia="Georgia" w:hAnsi="Georgia" w:cs="Georgia"/>
      <w:b/>
      <w:bCs/>
      <w:sz w:val="34"/>
      <w:szCs w:val="34"/>
    </w:rPr>
  </w:style>
  <w:style w:type="character" w:customStyle="1" w:styleId="TitleChar">
    <w:name w:val="Title Char"/>
    <w:basedOn w:val="DefaultParagraphFont"/>
    <w:link w:val="Title"/>
    <w:uiPriority w:val="1"/>
    <w:rsid w:val="00182990"/>
    <w:rPr>
      <w:rFonts w:ascii="Georgia" w:eastAsia="Georgia" w:hAnsi="Georgia" w:cs="Georgia"/>
      <w:b/>
      <w:bCs/>
      <w:sz w:val="34"/>
      <w:szCs w:val="3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1966D5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966D5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1966D5"/>
    <w:rPr>
      <w:vertAlign w:val="superscript"/>
    </w:rPr>
  </w:style>
  <w:style w:type="paragraph" w:styleId="ListParagraph">
    <w:name w:val="List Paragraph"/>
    <w:basedOn w:val="Normal"/>
    <w:uiPriority w:val="34"/>
    <w:qFormat/>
    <w:rsid w:val="00410940"/>
    <w:pPr>
      <w:ind w:left="720"/>
      <w:contextualSpacing/>
    </w:pPr>
  </w:style>
  <w:style w:type="character" w:styleId="Emphasis">
    <w:name w:val="Emphasis"/>
    <w:basedOn w:val="DefaultParagraphFont"/>
    <w:uiPriority w:val="20"/>
    <w:qFormat/>
    <w:rsid w:val="00410940"/>
    <w:rPr>
      <w:i/>
      <w:iCs/>
    </w:rPr>
  </w:style>
  <w:style w:type="table" w:styleId="TableGrid">
    <w:name w:val="Table Grid"/>
    <w:basedOn w:val="TableNormal"/>
    <w:uiPriority w:val="39"/>
    <w:rsid w:val="00AF11C9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790CDA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790CDA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FA655D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A655D"/>
    <w:rPr>
      <w:color w:val="605E5C"/>
      <w:shd w:val="clear" w:color="auto" w:fill="E1DFDD"/>
    </w:rPr>
  </w:style>
  <w:style w:type="character" w:customStyle="1" w:styleId="numbercell">
    <w:name w:val="numbercell"/>
    <w:basedOn w:val="DefaultParagraphFont"/>
    <w:rsid w:val="00DF5553"/>
  </w:style>
  <w:style w:type="character" w:customStyle="1" w:styleId="textcell">
    <w:name w:val="textcell"/>
    <w:basedOn w:val="DefaultParagraphFont"/>
    <w:rsid w:val="00632587"/>
  </w:style>
  <w:style w:type="paragraph" w:customStyle="1" w:styleId="dx-doi">
    <w:name w:val="dx-doi"/>
    <w:basedOn w:val="Normal"/>
    <w:rsid w:val="00603E8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465AA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65AAB"/>
  </w:style>
  <w:style w:type="paragraph" w:styleId="Footer">
    <w:name w:val="footer"/>
    <w:basedOn w:val="Normal"/>
    <w:link w:val="FooterChar"/>
    <w:uiPriority w:val="99"/>
    <w:unhideWhenUsed/>
    <w:rsid w:val="00465AA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65AAB"/>
  </w:style>
  <w:style w:type="paragraph" w:styleId="Subtitle">
    <w:name w:val="Subtitle"/>
    <w:basedOn w:val="Normal"/>
    <w:next w:val="Normal"/>
    <w:link w:val="SubtitleChar"/>
    <w:uiPriority w:val="11"/>
    <w:qFormat/>
    <w:rsid w:val="00690E8C"/>
    <w:pPr>
      <w:numPr>
        <w:ilvl w:val="1"/>
      </w:numPr>
      <w:spacing w:after="160"/>
    </w:pPr>
    <w:rPr>
      <w:rFonts w:eastAsiaTheme="minorEastAsia"/>
      <w:i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690E8C"/>
    <w:rPr>
      <w:rFonts w:eastAsiaTheme="minorEastAsia"/>
      <w:i/>
      <w:spacing w:val="15"/>
    </w:rPr>
  </w:style>
  <w:style w:type="paragraph" w:styleId="NoSpacing">
    <w:name w:val="No Spacing"/>
    <w:uiPriority w:val="1"/>
    <w:qFormat/>
    <w:rsid w:val="00586FCF"/>
    <w:pPr>
      <w:spacing w:after="0" w:line="240" w:lineRule="auto"/>
    </w:pPr>
    <w:rPr>
      <w:rFonts w:ascii="Calibri" w:eastAsia="Times New Roman" w:hAnsi="Calibri" w:cs="Times New Roman"/>
      <w:sz w:val="24"/>
      <w:szCs w:val="24"/>
      <w:lang w:val="nl-NL" w:eastAsia="ja-JP"/>
    </w:rPr>
  </w:style>
  <w:style w:type="table" w:styleId="LightShading">
    <w:name w:val="Light Shading"/>
    <w:basedOn w:val="TableNormal"/>
    <w:uiPriority w:val="60"/>
    <w:rsid w:val="00586FCF"/>
    <w:pPr>
      <w:spacing w:after="0" w:line="240" w:lineRule="auto"/>
    </w:pPr>
    <w:rPr>
      <w:rFonts w:ascii="Calibri" w:eastAsia="Calibri" w:hAnsi="Calibri" w:cs="Times New Roman"/>
      <w:color w:val="000000" w:themeColor="text1" w:themeShade="BF"/>
      <w:sz w:val="20"/>
      <w:szCs w:val="20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styleId="TOCHeading">
    <w:name w:val="TOC Heading"/>
    <w:basedOn w:val="Heading1"/>
    <w:next w:val="Normal"/>
    <w:uiPriority w:val="39"/>
    <w:unhideWhenUsed/>
    <w:qFormat/>
    <w:rsid w:val="009F33BA"/>
    <w:pPr>
      <w:keepNext/>
      <w:keepLines/>
      <w:widowControl/>
      <w:autoSpaceDE/>
      <w:autoSpaceDN/>
      <w:spacing w:before="240" w:line="259" w:lineRule="auto"/>
      <w:ind w:left="0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sz w:val="32"/>
      <w:szCs w:val="32"/>
    </w:rPr>
  </w:style>
  <w:style w:type="paragraph" w:styleId="TOC2">
    <w:name w:val="toc 2"/>
    <w:basedOn w:val="Normal"/>
    <w:next w:val="Normal"/>
    <w:autoRedefine/>
    <w:uiPriority w:val="39"/>
    <w:unhideWhenUsed/>
    <w:rsid w:val="009F33BA"/>
    <w:pPr>
      <w:spacing w:after="100" w:line="259" w:lineRule="auto"/>
      <w:ind w:left="220"/>
    </w:pPr>
    <w:rPr>
      <w:rFonts w:eastAsiaTheme="minorEastAsia" w:cs="Times New Roman"/>
    </w:rPr>
  </w:style>
  <w:style w:type="paragraph" w:styleId="TOC1">
    <w:name w:val="toc 1"/>
    <w:basedOn w:val="Normal"/>
    <w:next w:val="Normal"/>
    <w:autoRedefine/>
    <w:uiPriority w:val="39"/>
    <w:unhideWhenUsed/>
    <w:rsid w:val="009F33BA"/>
    <w:pPr>
      <w:spacing w:after="100" w:line="259" w:lineRule="auto"/>
    </w:pPr>
    <w:rPr>
      <w:rFonts w:eastAsiaTheme="minorEastAsia" w:cs="Times New Roman"/>
    </w:rPr>
  </w:style>
  <w:style w:type="paragraph" w:styleId="TOC3">
    <w:name w:val="toc 3"/>
    <w:basedOn w:val="Normal"/>
    <w:next w:val="Normal"/>
    <w:autoRedefine/>
    <w:uiPriority w:val="39"/>
    <w:unhideWhenUsed/>
    <w:rsid w:val="009F33BA"/>
    <w:pPr>
      <w:spacing w:after="100" w:line="259" w:lineRule="auto"/>
      <w:ind w:left="440"/>
    </w:pPr>
    <w:rPr>
      <w:rFonts w:eastAsiaTheme="minorEastAsia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3971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04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736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31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946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chart" Target="charts/chart1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10" Type="http://schemas.openxmlformats.org/officeDocument/2006/relationships/image" Target="media/image3.png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6.png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.xlsx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lineChart>
        <c:grouping val="standard"/>
        <c:varyColors val="0"/>
        <c:ser>
          <c:idx val="0"/>
          <c:order val="0"/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dLbls>
            <c:delete val="1"/>
          </c:dLbls>
          <c:val>
            <c:numRef>
              <c:f>Sheet1!$A$1:$A$10</c:f>
              <c:numCache>
                <c:formatCode>0.0</c:formatCode>
                <c:ptCount val="10"/>
                <c:pt idx="0">
                  <c:v>21.9</c:v>
                </c:pt>
                <c:pt idx="1">
                  <c:v>5.3</c:v>
                </c:pt>
                <c:pt idx="2">
                  <c:v>3.4</c:v>
                </c:pt>
                <c:pt idx="3">
                  <c:v>3.1</c:v>
                </c:pt>
                <c:pt idx="4">
                  <c:v>2.8</c:v>
                </c:pt>
                <c:pt idx="5">
                  <c:v>2.2999999999999998</c:v>
                </c:pt>
                <c:pt idx="6">
                  <c:v>2.2000000000000002</c:v>
                </c:pt>
                <c:pt idx="7">
                  <c:v>2.1</c:v>
                </c:pt>
                <c:pt idx="8">
                  <c:v>1.9</c:v>
                </c:pt>
                <c:pt idx="9">
                  <c:v>1.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9A76-46C7-A976-509B3E6E42EB}"/>
            </c:ext>
          </c:extLst>
        </c:ser>
        <c:dLbls>
          <c:dLblPos val="ctr"/>
          <c:showLegendKey val="0"/>
          <c:showVal val="1"/>
          <c:showCatName val="0"/>
          <c:showSerName val="0"/>
          <c:showPercent val="0"/>
          <c:showBubbleSize val="0"/>
        </c:dLbls>
        <c:smooth val="0"/>
        <c:axId val="1763605024"/>
        <c:axId val="2030223440"/>
      </c:lineChart>
      <c:catAx>
        <c:axId val="1763605024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GB" sz="110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Dimension</a:t>
                </a:r>
              </a:p>
            </c:rich>
          </c:tx>
          <c:layout>
            <c:manualLayout>
              <c:xMode val="edge"/>
              <c:yMode val="edge"/>
              <c:x val="0.51939643086782827"/>
              <c:y val="0.90182852143482062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NL"/>
            </a:p>
          </c:txPr>
        </c:title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+mn-cs"/>
              </a:defRPr>
            </a:pPr>
            <a:endParaRPr lang="en-NL"/>
          </a:p>
        </c:txPr>
        <c:crossAx val="2030223440"/>
        <c:crosses val="autoZero"/>
        <c:auto val="1"/>
        <c:lblAlgn val="ctr"/>
        <c:lblOffset val="100"/>
        <c:noMultiLvlLbl val="0"/>
      </c:catAx>
      <c:valAx>
        <c:axId val="2030223440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GB" sz="110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Eigenvalue</a:t>
                </a:r>
              </a:p>
            </c:rich>
          </c:tx>
          <c:layout>
            <c:manualLayout>
              <c:xMode val="edge"/>
              <c:yMode val="edge"/>
              <c:x val="1.8741633199464525E-2"/>
              <c:y val="0.29801290463692037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NL"/>
            </a:p>
          </c:txPr>
        </c:title>
        <c:numFmt formatCode="0.0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+mn-cs"/>
              </a:defRPr>
            </a:pPr>
            <a:endParaRPr lang="en-NL"/>
          </a:p>
        </c:txPr>
        <c:crossAx val="1763605024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NL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C868FAD-91C1-424A-9180-780916B5677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0</TotalTime>
  <Pages>26</Pages>
  <Words>4605</Words>
  <Characters>26252</Characters>
  <Application>Microsoft Office Word</Application>
  <DocSecurity>0</DocSecurity>
  <Lines>218</Lines>
  <Paragraphs>6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7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jan</dc:creator>
  <cp:keywords/>
  <dc:description/>
  <cp:lastModifiedBy>Jovic, M. (BMS)</cp:lastModifiedBy>
  <cp:revision>131</cp:revision>
  <dcterms:created xsi:type="dcterms:W3CDTF">2020-07-28T08:01:00Z</dcterms:created>
  <dcterms:modified xsi:type="dcterms:W3CDTF">2021-07-14T08:36:00Z</dcterms:modified>
</cp:coreProperties>
</file>